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66664670" w:displacedByCustomXml="next"/>
    <w:bookmarkEnd w:id="0" w:displacedByCustomXml="next"/>
    <w:sdt>
      <w:sdtPr>
        <w:rPr>
          <w:rFonts w:ascii="Verdana" w:eastAsiaTheme="minorHAnsi" w:hAnsi="Verdana"/>
          <w:color w:val="4472C4" w:themeColor="accent1"/>
          <w:lang w:val="en-GB"/>
        </w:rPr>
        <w:id w:val="363714230"/>
        <w:docPartObj>
          <w:docPartGallery w:val="Cover Pages"/>
          <w:docPartUnique/>
        </w:docPartObj>
      </w:sdtPr>
      <w:sdtEndPr>
        <w:rPr>
          <w:color w:val="auto"/>
        </w:rPr>
      </w:sdtEndPr>
      <w:sdtContent>
        <w:p w14:paraId="7782D3B9" w14:textId="3010AD57" w:rsidR="00903E20" w:rsidRDefault="00903E20">
          <w:pPr>
            <w:pStyle w:val="NoSpacing"/>
            <w:spacing w:before="1540" w:after="240"/>
            <w:jc w:val="center"/>
            <w:rPr>
              <w:color w:val="4472C4" w:themeColor="accent1"/>
            </w:rPr>
          </w:pPr>
          <w:r>
            <w:rPr>
              <w:noProof/>
              <w:color w:val="4472C4" w:themeColor="accent1"/>
              <w:lang w:eastAsia="zh-CN"/>
            </w:rPr>
            <w:drawing>
              <wp:inline distT="0" distB="0" distL="0" distR="0" wp14:anchorId="622D9952" wp14:editId="70D2D3B7">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A6E0CE79A0774F82AE200EC840C7CE3A"/>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71016653" w14:textId="128CB79C" w:rsidR="00903E20" w:rsidRDefault="006A3F7C">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Development of a Chess AI Player</w:t>
              </w:r>
            </w:p>
          </w:sdtContent>
        </w:sdt>
        <w:sdt>
          <w:sdtPr>
            <w:rPr>
              <w:color w:val="4472C4" w:themeColor="accent1"/>
              <w:sz w:val="28"/>
              <w:szCs w:val="28"/>
            </w:rPr>
            <w:alias w:val="Subtitle"/>
            <w:tag w:val=""/>
            <w:id w:val="48808516"/>
            <w:dataBinding w:prefixMappings="xmlns:ns0='http://purl.org/dc/elements/1.1/' xmlns:ns1='http://schemas.openxmlformats.org/package/2006/metadata/core-properties' " w:xpath="/ns1:coreProperties[1]/ns0:subject[1]" w:storeItemID="{6C3C8BC8-F283-45AE-878A-BAB7291924A1}"/>
            <w:text/>
          </w:sdtPr>
          <w:sdtEndPr/>
          <w:sdtContent>
            <w:p w14:paraId="5DBF83BF" w14:textId="0491D24A" w:rsidR="00903E20" w:rsidRDefault="004B0D2D">
              <w:pPr>
                <w:pStyle w:val="NoSpacing"/>
                <w:jc w:val="center"/>
                <w:rPr>
                  <w:color w:val="4472C4" w:themeColor="accent1"/>
                  <w:sz w:val="28"/>
                  <w:szCs w:val="28"/>
                </w:rPr>
              </w:pPr>
              <w:r>
                <w:rPr>
                  <w:color w:val="4472C4" w:themeColor="accent1"/>
                  <w:sz w:val="28"/>
                  <w:szCs w:val="28"/>
                </w:rPr>
                <w:t>By Kuzey Cimen</w:t>
              </w:r>
            </w:p>
          </w:sdtContent>
        </w:sdt>
        <w:p w14:paraId="172E317F" w14:textId="753FC118" w:rsidR="00903E20" w:rsidRDefault="0076312E">
          <w:pPr>
            <w:pStyle w:val="NoSpacing"/>
            <w:spacing w:before="480"/>
            <w:jc w:val="center"/>
            <w:rPr>
              <w:color w:val="4472C4" w:themeColor="accent1"/>
            </w:rPr>
          </w:pPr>
          <w:r>
            <w:rPr>
              <w:noProof/>
              <w:color w:val="4472C4" w:themeColor="accent1"/>
              <w:lang w:eastAsia="zh-CN"/>
            </w:rPr>
            <w:drawing>
              <wp:inline distT="0" distB="0" distL="0" distR="0" wp14:anchorId="29DFA271" wp14:editId="63111781">
                <wp:extent cx="758952" cy="478932"/>
                <wp:effectExtent l="0" t="0" r="889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r w:rsidR="00903E20">
            <w:rPr>
              <w:noProof/>
              <w:color w:val="4472C4" w:themeColor="accent1"/>
              <w:lang w:eastAsia="zh-CN"/>
            </w:rPr>
            <mc:AlternateContent>
              <mc:Choice Requires="wps">
                <w:drawing>
                  <wp:anchor distT="0" distB="0" distL="114300" distR="114300" simplePos="0" relativeHeight="251659264" behindDoc="0" locked="0" layoutInCell="1" allowOverlap="1" wp14:anchorId="16E9F6C4" wp14:editId="28AC6BE3">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5731510" cy="589915"/>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5731510" cy="58991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04-30T00:00:00Z">
                                    <w:dateFormat w:val="MMMM d, yyyy"/>
                                    <w:lid w:val="en-US"/>
                                    <w:storeMappedDataAs w:val="dateTime"/>
                                    <w:calendar w:val="gregorian"/>
                                  </w:date>
                                </w:sdtPr>
                                <w:sdtEndPr/>
                                <w:sdtContent>
                                  <w:p w14:paraId="62996334" w14:textId="5FA2AD5A" w:rsidR="00863926" w:rsidRDefault="00863926">
                                    <w:pPr>
                                      <w:pStyle w:val="NoSpacing"/>
                                      <w:spacing w:after="40"/>
                                      <w:jc w:val="center"/>
                                      <w:rPr>
                                        <w:caps/>
                                        <w:color w:val="4472C4" w:themeColor="accent1"/>
                                        <w:sz w:val="28"/>
                                        <w:szCs w:val="28"/>
                                      </w:rPr>
                                    </w:pPr>
                                    <w:r>
                                      <w:rPr>
                                        <w:caps/>
                                        <w:color w:val="4472C4" w:themeColor="accent1"/>
                                        <w:sz w:val="28"/>
                                        <w:szCs w:val="28"/>
                                      </w:rPr>
                                      <w:t>April 30, 2021</w:t>
                                    </w:r>
                                  </w:p>
                                </w:sdtContent>
                              </w:sdt>
                              <w:p w14:paraId="317F9DC1" w14:textId="5F0ED31A" w:rsidR="00863926" w:rsidRDefault="00767428">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863926">
                                      <w:rPr>
                                        <w:caps/>
                                        <w:color w:val="4472C4" w:themeColor="accent1"/>
                                      </w:rPr>
                                      <w:t>University of Essex</w:t>
                                    </w:r>
                                  </w:sdtContent>
                                </w:sdt>
                              </w:p>
                              <w:p w14:paraId="07D3C31E" w14:textId="2058FC7C" w:rsidR="00863926" w:rsidRDefault="00767428">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863926">
                                      <w:rPr>
                                        <w:color w:val="4472C4" w:themeColor="accent1"/>
                                      </w:rPr>
                                      <w:t>Supervisors: Prof. John Gan, Dr. David Richerby</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6E9F6C4" id="_x0000_t202" coordsize="21600,21600" o:spt="202" path="m,l,21600r21600,l21600,xe">
                    <v:stroke joinstyle="miter"/>
                    <v:path gradientshapeok="t" o:connecttype="rect"/>
                  </v:shapetype>
                  <v:shape id="Text Box 142" o:spid="_x0000_s1026" type="#_x0000_t202" style="position:absolute;left:0;text-align:left;margin-left:0;margin-top:0;width:451.3pt;height:46.45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04-30T00:00:00Z">
                              <w:dateFormat w:val="MMMM d, yyyy"/>
                              <w:lid w:val="en-US"/>
                              <w:storeMappedDataAs w:val="dateTime"/>
                              <w:calendar w:val="gregorian"/>
                            </w:date>
                          </w:sdtPr>
                          <w:sdtEndPr/>
                          <w:sdtContent>
                            <w:p w14:paraId="62996334" w14:textId="5FA2AD5A" w:rsidR="00863926" w:rsidRDefault="00863926">
                              <w:pPr>
                                <w:pStyle w:val="NoSpacing"/>
                                <w:spacing w:after="40"/>
                                <w:jc w:val="center"/>
                                <w:rPr>
                                  <w:caps/>
                                  <w:color w:val="4472C4" w:themeColor="accent1"/>
                                  <w:sz w:val="28"/>
                                  <w:szCs w:val="28"/>
                                </w:rPr>
                              </w:pPr>
                              <w:r>
                                <w:rPr>
                                  <w:caps/>
                                  <w:color w:val="4472C4" w:themeColor="accent1"/>
                                  <w:sz w:val="28"/>
                                  <w:szCs w:val="28"/>
                                </w:rPr>
                                <w:t>April 30, 2021</w:t>
                              </w:r>
                            </w:p>
                          </w:sdtContent>
                        </w:sdt>
                        <w:p w14:paraId="317F9DC1" w14:textId="5F0ED31A" w:rsidR="00863926" w:rsidRDefault="00767428">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863926">
                                <w:rPr>
                                  <w:caps/>
                                  <w:color w:val="4472C4" w:themeColor="accent1"/>
                                </w:rPr>
                                <w:t>University of Essex</w:t>
                              </w:r>
                            </w:sdtContent>
                          </w:sdt>
                        </w:p>
                        <w:p w14:paraId="07D3C31E" w14:textId="2058FC7C" w:rsidR="00863926" w:rsidRDefault="00767428">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863926">
                                <w:rPr>
                                  <w:color w:val="4472C4" w:themeColor="accent1"/>
                                </w:rPr>
                                <w:t>Supervisors: Prof. John Gan, Dr. David Richerby</w:t>
                              </w:r>
                            </w:sdtContent>
                          </w:sdt>
                        </w:p>
                      </w:txbxContent>
                    </v:textbox>
                    <w10:wrap anchorx="margin" anchory="page"/>
                  </v:shape>
                </w:pict>
              </mc:Fallback>
            </mc:AlternateContent>
          </w:r>
        </w:p>
        <w:p w14:paraId="0F49B94D" w14:textId="5A7DEABD" w:rsidR="00903E20" w:rsidRDefault="00903E20">
          <w:r>
            <w:br w:type="page"/>
          </w:r>
        </w:p>
      </w:sdtContent>
    </w:sdt>
    <w:p w14:paraId="256542F9" w14:textId="716E26DD" w:rsidR="00003819" w:rsidRDefault="00760164" w:rsidP="00CC025C">
      <w:pPr>
        <w:pStyle w:val="Heading1"/>
      </w:pPr>
      <w:bookmarkStart w:id="1" w:name="_Toc70673785"/>
      <w:r>
        <w:lastRenderedPageBreak/>
        <w:t>Abstract</w:t>
      </w:r>
      <w:bookmarkEnd w:id="1"/>
    </w:p>
    <w:p w14:paraId="1DF2651C" w14:textId="77777777" w:rsidR="00A60E33" w:rsidRDefault="00173103" w:rsidP="00173103">
      <w:pPr>
        <w:rPr>
          <w:noProof/>
        </w:rPr>
      </w:pPr>
      <w:r>
        <w:rPr>
          <w:noProof/>
        </w:rPr>
        <w:t>This project aims to use a Neural Network to teach an AI player (Artificial Intelligence), from a database of super grandmaster (&gt;2700 rating) games.</w:t>
      </w:r>
    </w:p>
    <w:p w14:paraId="754551C6" w14:textId="77777777" w:rsidR="00A60E33" w:rsidRDefault="00A60E33" w:rsidP="00173103">
      <w:pPr>
        <w:rPr>
          <w:noProof/>
        </w:rPr>
      </w:pPr>
      <w:r w:rsidRPr="00A60E33">
        <w:rPr>
          <w:i/>
          <w:iCs/>
          <w:noProof/>
        </w:rPr>
        <w:t>Add AI Techniques and project goals</w:t>
      </w:r>
    </w:p>
    <w:p w14:paraId="2C04D90E" w14:textId="4793342C" w:rsidR="00173103" w:rsidRPr="00A60E33" w:rsidRDefault="00173103" w:rsidP="00173103">
      <w:pPr>
        <w:rPr>
          <w:noProof/>
        </w:rPr>
      </w:pPr>
      <w:r>
        <w:rPr>
          <w:noProof/>
        </w:rPr>
        <w:t>The main goal is to train an AI player until it was strong enough to beat an average player in a chess game.</w:t>
      </w:r>
    </w:p>
    <w:p w14:paraId="2DFBB568" w14:textId="6D5320D5" w:rsidR="00173103" w:rsidRDefault="00173103" w:rsidP="00173103">
      <w:pPr>
        <w:rPr>
          <w:noProof/>
        </w:rPr>
      </w:pPr>
      <w:r>
        <w:rPr>
          <w:noProof/>
        </w:rPr>
        <w:t>Evaluating the chess games that will be used to teach the AI using a different version of Minimax, Negamax. Minimax is an algorithm that checks every possible move and decides which one is the best using an evaluation function. Negamax is a more efficient approach to minimax. Evaluation is done by examining the move made from the current state to the next state.</w:t>
      </w:r>
    </w:p>
    <w:p w14:paraId="2588C8B4" w14:textId="291F75DB" w:rsidR="00173103" w:rsidRDefault="00173103" w:rsidP="00173103">
      <w:pPr>
        <w:rPr>
          <w:noProof/>
        </w:rPr>
      </w:pPr>
      <w:r>
        <w:rPr>
          <w:noProof/>
        </w:rPr>
        <w:t>An online platform is available to play against the Negamax AI player or the Trained AI player which uses a Neural Network. There is also an option to make the two AI players play against each other. In the future, the next step would be to implement user accounts, a leaderboard and a Player vs Player mode.</w:t>
      </w:r>
    </w:p>
    <w:p w14:paraId="58267786" w14:textId="0B887B02" w:rsidR="00760164" w:rsidRDefault="00173103" w:rsidP="00173103">
      <w:r>
        <w:rPr>
          <w:noProof/>
        </w:rPr>
        <w:t>This report will cover the research that has been done, the background of the project, the design, the planning and implementation choices that were made and future work.</w:t>
      </w:r>
    </w:p>
    <w:p w14:paraId="20306ECB" w14:textId="77777777" w:rsidR="00003819" w:rsidRDefault="00003819" w:rsidP="00DC1841"/>
    <w:p w14:paraId="2C0671A5" w14:textId="77777777" w:rsidR="00CC7172" w:rsidRDefault="00CC7172" w:rsidP="00CC7172">
      <w:pPr>
        <w:pStyle w:val="Heading1"/>
      </w:pPr>
      <w:bookmarkStart w:id="2" w:name="_Toc70673786"/>
      <w:r>
        <w:t>Acknowledgement</w:t>
      </w:r>
      <w:bookmarkEnd w:id="2"/>
    </w:p>
    <w:p w14:paraId="0E427F5E" w14:textId="77777777" w:rsidR="00CC7172" w:rsidRDefault="00CC7172" w:rsidP="00CC7172">
      <w:r>
        <w:t>I would like to say a special thank you to my supervisor, Professor John Gan. His support, guidance and overall insights in this field have made this an inspiring experience for me.</w:t>
      </w:r>
    </w:p>
    <w:p w14:paraId="281CE402" w14:textId="77777777" w:rsidR="00CC7172" w:rsidRDefault="00CC7172" w:rsidP="00CC7172">
      <w:r>
        <w:br/>
        <w:t>I would also like to thank my second supervisor Doctor David Richerby and my friends for helping me discover ideas for the features that I implemented.</w:t>
      </w:r>
    </w:p>
    <w:p w14:paraId="7763F6AB" w14:textId="77777777" w:rsidR="00CC7172" w:rsidRDefault="00CC7172" w:rsidP="00CC7172">
      <w:r>
        <w:br/>
        <w:t>Finally, I would like to thank my family for supporting me during the compilation of this dissertation.</w:t>
      </w:r>
    </w:p>
    <w:p w14:paraId="3D57520D" w14:textId="77777777" w:rsidR="00760164" w:rsidRDefault="00760164" w:rsidP="00DC1841"/>
    <w:p w14:paraId="46F107F3" w14:textId="77777777" w:rsidR="00DC1841" w:rsidRDefault="00DC1841" w:rsidP="00DC1841"/>
    <w:p w14:paraId="27CAD88F" w14:textId="6CEADDA1" w:rsidR="00DC1841" w:rsidRDefault="00DC1841" w:rsidP="00DC1841"/>
    <w:p w14:paraId="09454AAD" w14:textId="40DA4A01" w:rsidR="00CC7172" w:rsidRDefault="00CC7172" w:rsidP="00DC1841"/>
    <w:p w14:paraId="1155D4A5" w14:textId="77777777" w:rsidR="00CC7172" w:rsidRDefault="00CC7172" w:rsidP="00DC1841"/>
    <w:p w14:paraId="3C2678AF" w14:textId="43808711" w:rsidR="00DC1841" w:rsidRDefault="00DC1841" w:rsidP="00DC1841"/>
    <w:p w14:paraId="49293F1B" w14:textId="02E4D902" w:rsidR="00041FDF" w:rsidRDefault="00041FDF" w:rsidP="00DC1841"/>
    <w:p w14:paraId="2F3760E2" w14:textId="77777777" w:rsidR="00B91238" w:rsidRDefault="00B91238" w:rsidP="00DC1841"/>
    <w:sdt>
      <w:sdtPr>
        <w:rPr>
          <w:rFonts w:ascii="Verdana" w:eastAsiaTheme="minorHAnsi" w:hAnsi="Verdana" w:cstheme="minorBidi"/>
          <w:color w:val="auto"/>
          <w:sz w:val="22"/>
          <w:szCs w:val="22"/>
          <w:lang w:val="en-GB"/>
        </w:rPr>
        <w:id w:val="-1860804710"/>
        <w:docPartObj>
          <w:docPartGallery w:val="Table of Contents"/>
          <w:docPartUnique/>
        </w:docPartObj>
      </w:sdtPr>
      <w:sdtEndPr>
        <w:rPr>
          <w:b/>
          <w:bCs/>
          <w:noProof/>
        </w:rPr>
      </w:sdtEndPr>
      <w:sdtContent>
        <w:p w14:paraId="617A0534" w14:textId="718B785C" w:rsidR="007967A0" w:rsidRDefault="007967A0" w:rsidP="007967A0">
          <w:pPr>
            <w:pStyle w:val="TOCHeading"/>
          </w:pPr>
          <w:r>
            <w:t>Table of Contents</w:t>
          </w:r>
        </w:p>
        <w:p w14:paraId="19E8DC9C" w14:textId="57CFC928" w:rsidR="00EC5072" w:rsidRDefault="007967A0">
          <w:pPr>
            <w:pStyle w:val="TOC1"/>
            <w:tabs>
              <w:tab w:val="right" w:leader="dot" w:pos="9016"/>
            </w:tabs>
            <w:rPr>
              <w:rFonts w:asciiTheme="minorHAnsi" w:eastAsiaTheme="minorEastAsia" w:hAnsiTheme="minorHAnsi"/>
              <w:noProof/>
              <w:lang w:eastAsia="en-GB"/>
            </w:rPr>
          </w:pPr>
          <w:r>
            <w:fldChar w:fldCharType="begin"/>
          </w:r>
          <w:r>
            <w:instrText xml:space="preserve"> TOC \o "1-3" \h \z \u </w:instrText>
          </w:r>
          <w:r>
            <w:fldChar w:fldCharType="separate"/>
          </w:r>
          <w:hyperlink w:anchor="_Toc70673785" w:history="1">
            <w:r w:rsidR="00EC5072" w:rsidRPr="002A4814">
              <w:rPr>
                <w:rStyle w:val="Hyperlink"/>
                <w:noProof/>
              </w:rPr>
              <w:t>Abstract</w:t>
            </w:r>
            <w:r w:rsidR="00EC5072">
              <w:rPr>
                <w:noProof/>
                <w:webHidden/>
              </w:rPr>
              <w:tab/>
            </w:r>
            <w:r w:rsidR="00EC5072">
              <w:rPr>
                <w:noProof/>
                <w:webHidden/>
              </w:rPr>
              <w:fldChar w:fldCharType="begin"/>
            </w:r>
            <w:r w:rsidR="00EC5072">
              <w:rPr>
                <w:noProof/>
                <w:webHidden/>
              </w:rPr>
              <w:instrText xml:space="preserve"> PAGEREF _Toc70673785 \h </w:instrText>
            </w:r>
            <w:r w:rsidR="00EC5072">
              <w:rPr>
                <w:noProof/>
                <w:webHidden/>
              </w:rPr>
            </w:r>
            <w:r w:rsidR="00EC5072">
              <w:rPr>
                <w:noProof/>
                <w:webHidden/>
              </w:rPr>
              <w:fldChar w:fldCharType="separate"/>
            </w:r>
            <w:r w:rsidR="00EC5072">
              <w:rPr>
                <w:noProof/>
                <w:webHidden/>
              </w:rPr>
              <w:t>1</w:t>
            </w:r>
            <w:r w:rsidR="00EC5072">
              <w:rPr>
                <w:noProof/>
                <w:webHidden/>
              </w:rPr>
              <w:fldChar w:fldCharType="end"/>
            </w:r>
          </w:hyperlink>
        </w:p>
        <w:p w14:paraId="15640C24" w14:textId="4DAB983F" w:rsidR="00EC5072" w:rsidRDefault="00767428">
          <w:pPr>
            <w:pStyle w:val="TOC1"/>
            <w:tabs>
              <w:tab w:val="right" w:leader="dot" w:pos="9016"/>
            </w:tabs>
            <w:rPr>
              <w:rFonts w:asciiTheme="minorHAnsi" w:eastAsiaTheme="minorEastAsia" w:hAnsiTheme="minorHAnsi"/>
              <w:noProof/>
              <w:lang w:eastAsia="en-GB"/>
            </w:rPr>
          </w:pPr>
          <w:hyperlink w:anchor="_Toc70673786" w:history="1">
            <w:r w:rsidR="00EC5072" w:rsidRPr="002A4814">
              <w:rPr>
                <w:rStyle w:val="Hyperlink"/>
                <w:noProof/>
              </w:rPr>
              <w:t>Acknowledgement</w:t>
            </w:r>
            <w:r w:rsidR="00EC5072">
              <w:rPr>
                <w:noProof/>
                <w:webHidden/>
              </w:rPr>
              <w:tab/>
            </w:r>
            <w:r w:rsidR="00EC5072">
              <w:rPr>
                <w:noProof/>
                <w:webHidden/>
              </w:rPr>
              <w:fldChar w:fldCharType="begin"/>
            </w:r>
            <w:r w:rsidR="00EC5072">
              <w:rPr>
                <w:noProof/>
                <w:webHidden/>
              </w:rPr>
              <w:instrText xml:space="preserve"> PAGEREF _Toc70673786 \h </w:instrText>
            </w:r>
            <w:r w:rsidR="00EC5072">
              <w:rPr>
                <w:noProof/>
                <w:webHidden/>
              </w:rPr>
            </w:r>
            <w:r w:rsidR="00EC5072">
              <w:rPr>
                <w:noProof/>
                <w:webHidden/>
              </w:rPr>
              <w:fldChar w:fldCharType="separate"/>
            </w:r>
            <w:r w:rsidR="00EC5072">
              <w:rPr>
                <w:noProof/>
                <w:webHidden/>
              </w:rPr>
              <w:t>1</w:t>
            </w:r>
            <w:r w:rsidR="00EC5072">
              <w:rPr>
                <w:noProof/>
                <w:webHidden/>
              </w:rPr>
              <w:fldChar w:fldCharType="end"/>
            </w:r>
          </w:hyperlink>
        </w:p>
        <w:p w14:paraId="3A326EC9" w14:textId="7802DB4C" w:rsidR="00EC5072" w:rsidRDefault="00767428">
          <w:pPr>
            <w:pStyle w:val="TOC1"/>
            <w:tabs>
              <w:tab w:val="right" w:leader="dot" w:pos="9016"/>
            </w:tabs>
            <w:rPr>
              <w:rFonts w:asciiTheme="minorHAnsi" w:eastAsiaTheme="minorEastAsia" w:hAnsiTheme="minorHAnsi"/>
              <w:noProof/>
              <w:lang w:eastAsia="en-GB"/>
            </w:rPr>
          </w:pPr>
          <w:hyperlink w:anchor="_Toc70673787" w:history="1">
            <w:r w:rsidR="00EC5072" w:rsidRPr="002A4814">
              <w:rPr>
                <w:rStyle w:val="Hyperlink"/>
                <w:noProof/>
              </w:rPr>
              <w:t>1 Introduction</w:t>
            </w:r>
            <w:r w:rsidR="00EC5072">
              <w:rPr>
                <w:noProof/>
                <w:webHidden/>
              </w:rPr>
              <w:tab/>
            </w:r>
            <w:r w:rsidR="00EC5072">
              <w:rPr>
                <w:noProof/>
                <w:webHidden/>
              </w:rPr>
              <w:fldChar w:fldCharType="begin"/>
            </w:r>
            <w:r w:rsidR="00EC5072">
              <w:rPr>
                <w:noProof/>
                <w:webHidden/>
              </w:rPr>
              <w:instrText xml:space="preserve"> PAGEREF _Toc70673787 \h </w:instrText>
            </w:r>
            <w:r w:rsidR="00EC5072">
              <w:rPr>
                <w:noProof/>
                <w:webHidden/>
              </w:rPr>
            </w:r>
            <w:r w:rsidR="00EC5072">
              <w:rPr>
                <w:noProof/>
                <w:webHidden/>
              </w:rPr>
              <w:fldChar w:fldCharType="separate"/>
            </w:r>
            <w:r w:rsidR="00EC5072">
              <w:rPr>
                <w:noProof/>
                <w:webHidden/>
              </w:rPr>
              <w:t>5</w:t>
            </w:r>
            <w:r w:rsidR="00EC5072">
              <w:rPr>
                <w:noProof/>
                <w:webHidden/>
              </w:rPr>
              <w:fldChar w:fldCharType="end"/>
            </w:r>
          </w:hyperlink>
        </w:p>
        <w:p w14:paraId="3BD0E737" w14:textId="75B55CC9" w:rsidR="00EC5072" w:rsidRDefault="00767428">
          <w:pPr>
            <w:pStyle w:val="TOC1"/>
            <w:tabs>
              <w:tab w:val="right" w:leader="dot" w:pos="9016"/>
            </w:tabs>
            <w:rPr>
              <w:rFonts w:asciiTheme="minorHAnsi" w:eastAsiaTheme="minorEastAsia" w:hAnsiTheme="minorHAnsi"/>
              <w:noProof/>
              <w:lang w:eastAsia="en-GB"/>
            </w:rPr>
          </w:pPr>
          <w:hyperlink w:anchor="_Toc70673788" w:history="1">
            <w:r w:rsidR="00EC5072" w:rsidRPr="002A4814">
              <w:rPr>
                <w:rStyle w:val="Hyperlink"/>
                <w:noProof/>
              </w:rPr>
              <w:t>2 Literature Review and Background Research</w:t>
            </w:r>
            <w:r w:rsidR="00EC5072">
              <w:rPr>
                <w:noProof/>
                <w:webHidden/>
              </w:rPr>
              <w:tab/>
            </w:r>
            <w:r w:rsidR="00EC5072">
              <w:rPr>
                <w:noProof/>
                <w:webHidden/>
              </w:rPr>
              <w:fldChar w:fldCharType="begin"/>
            </w:r>
            <w:r w:rsidR="00EC5072">
              <w:rPr>
                <w:noProof/>
                <w:webHidden/>
              </w:rPr>
              <w:instrText xml:space="preserve"> PAGEREF _Toc70673788 \h </w:instrText>
            </w:r>
            <w:r w:rsidR="00EC5072">
              <w:rPr>
                <w:noProof/>
                <w:webHidden/>
              </w:rPr>
            </w:r>
            <w:r w:rsidR="00EC5072">
              <w:rPr>
                <w:noProof/>
                <w:webHidden/>
              </w:rPr>
              <w:fldChar w:fldCharType="separate"/>
            </w:r>
            <w:r w:rsidR="00EC5072">
              <w:rPr>
                <w:noProof/>
                <w:webHidden/>
              </w:rPr>
              <w:t>6</w:t>
            </w:r>
            <w:r w:rsidR="00EC5072">
              <w:rPr>
                <w:noProof/>
                <w:webHidden/>
              </w:rPr>
              <w:fldChar w:fldCharType="end"/>
            </w:r>
          </w:hyperlink>
        </w:p>
        <w:p w14:paraId="58430CC9" w14:textId="4719C08B" w:rsidR="00EC5072" w:rsidRDefault="00767428">
          <w:pPr>
            <w:pStyle w:val="TOC2"/>
            <w:tabs>
              <w:tab w:val="right" w:leader="dot" w:pos="9016"/>
            </w:tabs>
            <w:rPr>
              <w:rFonts w:asciiTheme="minorHAnsi" w:eastAsiaTheme="minorEastAsia" w:hAnsiTheme="minorHAnsi"/>
              <w:noProof/>
              <w:lang w:eastAsia="en-GB"/>
            </w:rPr>
          </w:pPr>
          <w:hyperlink w:anchor="_Toc70673789" w:history="1">
            <w:r w:rsidR="00EC5072" w:rsidRPr="002A4814">
              <w:rPr>
                <w:rStyle w:val="Hyperlink"/>
                <w:noProof/>
              </w:rPr>
              <w:t>2.1 Mechanical Turk Chess AI</w:t>
            </w:r>
            <w:r w:rsidR="00EC5072">
              <w:rPr>
                <w:noProof/>
                <w:webHidden/>
              </w:rPr>
              <w:tab/>
            </w:r>
            <w:r w:rsidR="00EC5072">
              <w:rPr>
                <w:noProof/>
                <w:webHidden/>
              </w:rPr>
              <w:fldChar w:fldCharType="begin"/>
            </w:r>
            <w:r w:rsidR="00EC5072">
              <w:rPr>
                <w:noProof/>
                <w:webHidden/>
              </w:rPr>
              <w:instrText xml:space="preserve"> PAGEREF _Toc70673789 \h </w:instrText>
            </w:r>
            <w:r w:rsidR="00EC5072">
              <w:rPr>
                <w:noProof/>
                <w:webHidden/>
              </w:rPr>
            </w:r>
            <w:r w:rsidR="00EC5072">
              <w:rPr>
                <w:noProof/>
                <w:webHidden/>
              </w:rPr>
              <w:fldChar w:fldCharType="separate"/>
            </w:r>
            <w:r w:rsidR="00EC5072">
              <w:rPr>
                <w:noProof/>
                <w:webHidden/>
              </w:rPr>
              <w:t>6</w:t>
            </w:r>
            <w:r w:rsidR="00EC5072">
              <w:rPr>
                <w:noProof/>
                <w:webHidden/>
              </w:rPr>
              <w:fldChar w:fldCharType="end"/>
            </w:r>
          </w:hyperlink>
        </w:p>
        <w:p w14:paraId="1F4E52C3" w14:textId="10672C26" w:rsidR="00EC5072" w:rsidRDefault="00767428">
          <w:pPr>
            <w:pStyle w:val="TOC2"/>
            <w:tabs>
              <w:tab w:val="right" w:leader="dot" w:pos="9016"/>
            </w:tabs>
            <w:rPr>
              <w:rFonts w:asciiTheme="minorHAnsi" w:eastAsiaTheme="minorEastAsia" w:hAnsiTheme="minorHAnsi"/>
              <w:noProof/>
              <w:lang w:eastAsia="en-GB"/>
            </w:rPr>
          </w:pPr>
          <w:hyperlink w:anchor="_Toc70673790" w:history="1">
            <w:r w:rsidR="00EC5072" w:rsidRPr="002A4814">
              <w:rPr>
                <w:rStyle w:val="Hyperlink"/>
                <w:noProof/>
              </w:rPr>
              <w:t>2.2 1950s Chess AI</w:t>
            </w:r>
            <w:r w:rsidR="00EC5072">
              <w:rPr>
                <w:noProof/>
                <w:webHidden/>
              </w:rPr>
              <w:tab/>
            </w:r>
            <w:r w:rsidR="00EC5072">
              <w:rPr>
                <w:noProof/>
                <w:webHidden/>
              </w:rPr>
              <w:fldChar w:fldCharType="begin"/>
            </w:r>
            <w:r w:rsidR="00EC5072">
              <w:rPr>
                <w:noProof/>
                <w:webHidden/>
              </w:rPr>
              <w:instrText xml:space="preserve"> PAGEREF _Toc70673790 \h </w:instrText>
            </w:r>
            <w:r w:rsidR="00EC5072">
              <w:rPr>
                <w:noProof/>
                <w:webHidden/>
              </w:rPr>
            </w:r>
            <w:r w:rsidR="00EC5072">
              <w:rPr>
                <w:noProof/>
                <w:webHidden/>
              </w:rPr>
              <w:fldChar w:fldCharType="separate"/>
            </w:r>
            <w:r w:rsidR="00EC5072">
              <w:rPr>
                <w:noProof/>
                <w:webHidden/>
              </w:rPr>
              <w:t>6</w:t>
            </w:r>
            <w:r w:rsidR="00EC5072">
              <w:rPr>
                <w:noProof/>
                <w:webHidden/>
              </w:rPr>
              <w:fldChar w:fldCharType="end"/>
            </w:r>
          </w:hyperlink>
        </w:p>
        <w:p w14:paraId="1AC9D138" w14:textId="6FDA2067" w:rsidR="00EC5072" w:rsidRDefault="00767428">
          <w:pPr>
            <w:pStyle w:val="TOC2"/>
            <w:tabs>
              <w:tab w:val="right" w:leader="dot" w:pos="9016"/>
            </w:tabs>
            <w:rPr>
              <w:rFonts w:asciiTheme="minorHAnsi" w:eastAsiaTheme="minorEastAsia" w:hAnsiTheme="minorHAnsi"/>
              <w:noProof/>
              <w:lang w:eastAsia="en-GB"/>
            </w:rPr>
          </w:pPr>
          <w:hyperlink w:anchor="_Toc70673791" w:history="1">
            <w:r w:rsidR="00EC5072" w:rsidRPr="002A4814">
              <w:rPr>
                <w:rStyle w:val="Hyperlink"/>
                <w:noProof/>
              </w:rPr>
              <w:t>2.3 1970s Chess AI</w:t>
            </w:r>
            <w:r w:rsidR="00EC5072">
              <w:rPr>
                <w:noProof/>
                <w:webHidden/>
              </w:rPr>
              <w:tab/>
            </w:r>
            <w:r w:rsidR="00EC5072">
              <w:rPr>
                <w:noProof/>
                <w:webHidden/>
              </w:rPr>
              <w:fldChar w:fldCharType="begin"/>
            </w:r>
            <w:r w:rsidR="00EC5072">
              <w:rPr>
                <w:noProof/>
                <w:webHidden/>
              </w:rPr>
              <w:instrText xml:space="preserve"> PAGEREF _Toc70673791 \h </w:instrText>
            </w:r>
            <w:r w:rsidR="00EC5072">
              <w:rPr>
                <w:noProof/>
                <w:webHidden/>
              </w:rPr>
            </w:r>
            <w:r w:rsidR="00EC5072">
              <w:rPr>
                <w:noProof/>
                <w:webHidden/>
              </w:rPr>
              <w:fldChar w:fldCharType="separate"/>
            </w:r>
            <w:r w:rsidR="00EC5072">
              <w:rPr>
                <w:noProof/>
                <w:webHidden/>
              </w:rPr>
              <w:t>7</w:t>
            </w:r>
            <w:r w:rsidR="00EC5072">
              <w:rPr>
                <w:noProof/>
                <w:webHidden/>
              </w:rPr>
              <w:fldChar w:fldCharType="end"/>
            </w:r>
          </w:hyperlink>
        </w:p>
        <w:p w14:paraId="4B6C04AB" w14:textId="03C6B695" w:rsidR="00EC5072" w:rsidRDefault="00767428">
          <w:pPr>
            <w:pStyle w:val="TOC2"/>
            <w:tabs>
              <w:tab w:val="right" w:leader="dot" w:pos="9016"/>
            </w:tabs>
            <w:rPr>
              <w:rFonts w:asciiTheme="minorHAnsi" w:eastAsiaTheme="minorEastAsia" w:hAnsiTheme="minorHAnsi"/>
              <w:noProof/>
              <w:lang w:eastAsia="en-GB"/>
            </w:rPr>
          </w:pPr>
          <w:hyperlink w:anchor="_Toc70673792" w:history="1">
            <w:r w:rsidR="00EC5072" w:rsidRPr="002A4814">
              <w:rPr>
                <w:rStyle w:val="Hyperlink"/>
                <w:noProof/>
              </w:rPr>
              <w:t>2.4 1980s Chess AI</w:t>
            </w:r>
            <w:r w:rsidR="00EC5072">
              <w:rPr>
                <w:noProof/>
                <w:webHidden/>
              </w:rPr>
              <w:tab/>
            </w:r>
            <w:r w:rsidR="00EC5072">
              <w:rPr>
                <w:noProof/>
                <w:webHidden/>
              </w:rPr>
              <w:fldChar w:fldCharType="begin"/>
            </w:r>
            <w:r w:rsidR="00EC5072">
              <w:rPr>
                <w:noProof/>
                <w:webHidden/>
              </w:rPr>
              <w:instrText xml:space="preserve"> PAGEREF _Toc70673792 \h </w:instrText>
            </w:r>
            <w:r w:rsidR="00EC5072">
              <w:rPr>
                <w:noProof/>
                <w:webHidden/>
              </w:rPr>
            </w:r>
            <w:r w:rsidR="00EC5072">
              <w:rPr>
                <w:noProof/>
                <w:webHidden/>
              </w:rPr>
              <w:fldChar w:fldCharType="separate"/>
            </w:r>
            <w:r w:rsidR="00EC5072">
              <w:rPr>
                <w:noProof/>
                <w:webHidden/>
              </w:rPr>
              <w:t>8</w:t>
            </w:r>
            <w:r w:rsidR="00EC5072">
              <w:rPr>
                <w:noProof/>
                <w:webHidden/>
              </w:rPr>
              <w:fldChar w:fldCharType="end"/>
            </w:r>
          </w:hyperlink>
        </w:p>
        <w:p w14:paraId="09FBFE39" w14:textId="2951AD36" w:rsidR="00EC5072" w:rsidRDefault="00767428">
          <w:pPr>
            <w:pStyle w:val="TOC2"/>
            <w:tabs>
              <w:tab w:val="right" w:leader="dot" w:pos="9016"/>
            </w:tabs>
            <w:rPr>
              <w:rFonts w:asciiTheme="minorHAnsi" w:eastAsiaTheme="minorEastAsia" w:hAnsiTheme="minorHAnsi"/>
              <w:noProof/>
              <w:lang w:eastAsia="en-GB"/>
            </w:rPr>
          </w:pPr>
          <w:hyperlink w:anchor="_Toc70673793" w:history="1">
            <w:r w:rsidR="00EC5072" w:rsidRPr="002A4814">
              <w:rPr>
                <w:rStyle w:val="Hyperlink"/>
                <w:noProof/>
              </w:rPr>
              <w:t>2.5 Deep Blue vs Garry Kasparov - 1990s Chess AI</w:t>
            </w:r>
            <w:r w:rsidR="00EC5072">
              <w:rPr>
                <w:noProof/>
                <w:webHidden/>
              </w:rPr>
              <w:tab/>
            </w:r>
            <w:r w:rsidR="00EC5072">
              <w:rPr>
                <w:noProof/>
                <w:webHidden/>
              </w:rPr>
              <w:fldChar w:fldCharType="begin"/>
            </w:r>
            <w:r w:rsidR="00EC5072">
              <w:rPr>
                <w:noProof/>
                <w:webHidden/>
              </w:rPr>
              <w:instrText xml:space="preserve"> PAGEREF _Toc70673793 \h </w:instrText>
            </w:r>
            <w:r w:rsidR="00EC5072">
              <w:rPr>
                <w:noProof/>
                <w:webHidden/>
              </w:rPr>
            </w:r>
            <w:r w:rsidR="00EC5072">
              <w:rPr>
                <w:noProof/>
                <w:webHidden/>
              </w:rPr>
              <w:fldChar w:fldCharType="separate"/>
            </w:r>
            <w:r w:rsidR="00EC5072">
              <w:rPr>
                <w:noProof/>
                <w:webHidden/>
              </w:rPr>
              <w:t>8</w:t>
            </w:r>
            <w:r w:rsidR="00EC5072">
              <w:rPr>
                <w:noProof/>
                <w:webHidden/>
              </w:rPr>
              <w:fldChar w:fldCharType="end"/>
            </w:r>
          </w:hyperlink>
        </w:p>
        <w:p w14:paraId="23548BFA" w14:textId="6D29A182" w:rsidR="00EC5072" w:rsidRDefault="00767428">
          <w:pPr>
            <w:pStyle w:val="TOC2"/>
            <w:tabs>
              <w:tab w:val="right" w:leader="dot" w:pos="9016"/>
            </w:tabs>
            <w:rPr>
              <w:rFonts w:asciiTheme="minorHAnsi" w:eastAsiaTheme="minorEastAsia" w:hAnsiTheme="minorHAnsi"/>
              <w:noProof/>
              <w:lang w:eastAsia="en-GB"/>
            </w:rPr>
          </w:pPr>
          <w:hyperlink w:anchor="_Toc70673794" w:history="1">
            <w:r w:rsidR="00EC5072" w:rsidRPr="002A4814">
              <w:rPr>
                <w:rStyle w:val="Hyperlink"/>
                <w:noProof/>
              </w:rPr>
              <w:t>2.6 Modern Day Chess AI</w:t>
            </w:r>
            <w:r w:rsidR="00EC5072">
              <w:rPr>
                <w:noProof/>
                <w:webHidden/>
              </w:rPr>
              <w:tab/>
            </w:r>
            <w:r w:rsidR="00EC5072">
              <w:rPr>
                <w:noProof/>
                <w:webHidden/>
              </w:rPr>
              <w:fldChar w:fldCharType="begin"/>
            </w:r>
            <w:r w:rsidR="00EC5072">
              <w:rPr>
                <w:noProof/>
                <w:webHidden/>
              </w:rPr>
              <w:instrText xml:space="preserve"> PAGEREF _Toc70673794 \h </w:instrText>
            </w:r>
            <w:r w:rsidR="00EC5072">
              <w:rPr>
                <w:noProof/>
                <w:webHidden/>
              </w:rPr>
            </w:r>
            <w:r w:rsidR="00EC5072">
              <w:rPr>
                <w:noProof/>
                <w:webHidden/>
              </w:rPr>
              <w:fldChar w:fldCharType="separate"/>
            </w:r>
            <w:r w:rsidR="00EC5072">
              <w:rPr>
                <w:noProof/>
                <w:webHidden/>
              </w:rPr>
              <w:t>8</w:t>
            </w:r>
            <w:r w:rsidR="00EC5072">
              <w:rPr>
                <w:noProof/>
                <w:webHidden/>
              </w:rPr>
              <w:fldChar w:fldCharType="end"/>
            </w:r>
          </w:hyperlink>
        </w:p>
        <w:p w14:paraId="7D8AC34B" w14:textId="0BC37E50" w:rsidR="00EC5072" w:rsidRDefault="00767428">
          <w:pPr>
            <w:pStyle w:val="TOC1"/>
            <w:tabs>
              <w:tab w:val="right" w:leader="dot" w:pos="9016"/>
            </w:tabs>
            <w:rPr>
              <w:rFonts w:asciiTheme="minorHAnsi" w:eastAsiaTheme="minorEastAsia" w:hAnsiTheme="minorHAnsi"/>
              <w:noProof/>
              <w:lang w:eastAsia="en-GB"/>
            </w:rPr>
          </w:pPr>
          <w:hyperlink w:anchor="_Toc70673795" w:history="1">
            <w:r w:rsidR="00EC5072" w:rsidRPr="002A4814">
              <w:rPr>
                <w:rStyle w:val="Hyperlink"/>
                <w:noProof/>
              </w:rPr>
              <w:t>3 Design</w:t>
            </w:r>
            <w:r w:rsidR="00EC5072">
              <w:rPr>
                <w:noProof/>
                <w:webHidden/>
              </w:rPr>
              <w:tab/>
            </w:r>
            <w:r w:rsidR="00EC5072">
              <w:rPr>
                <w:noProof/>
                <w:webHidden/>
              </w:rPr>
              <w:fldChar w:fldCharType="begin"/>
            </w:r>
            <w:r w:rsidR="00EC5072">
              <w:rPr>
                <w:noProof/>
                <w:webHidden/>
              </w:rPr>
              <w:instrText xml:space="preserve"> PAGEREF _Toc70673795 \h </w:instrText>
            </w:r>
            <w:r w:rsidR="00EC5072">
              <w:rPr>
                <w:noProof/>
                <w:webHidden/>
              </w:rPr>
            </w:r>
            <w:r w:rsidR="00EC5072">
              <w:rPr>
                <w:noProof/>
                <w:webHidden/>
              </w:rPr>
              <w:fldChar w:fldCharType="separate"/>
            </w:r>
            <w:r w:rsidR="00EC5072">
              <w:rPr>
                <w:noProof/>
                <w:webHidden/>
              </w:rPr>
              <w:t>9</w:t>
            </w:r>
            <w:r w:rsidR="00EC5072">
              <w:rPr>
                <w:noProof/>
                <w:webHidden/>
              </w:rPr>
              <w:fldChar w:fldCharType="end"/>
            </w:r>
          </w:hyperlink>
        </w:p>
        <w:p w14:paraId="4F730D68" w14:textId="1306DBEE" w:rsidR="00EC5072" w:rsidRDefault="00767428">
          <w:pPr>
            <w:pStyle w:val="TOC2"/>
            <w:tabs>
              <w:tab w:val="right" w:leader="dot" w:pos="9016"/>
            </w:tabs>
            <w:rPr>
              <w:rFonts w:asciiTheme="minorHAnsi" w:eastAsiaTheme="minorEastAsia" w:hAnsiTheme="minorHAnsi"/>
              <w:noProof/>
              <w:lang w:eastAsia="en-GB"/>
            </w:rPr>
          </w:pPr>
          <w:hyperlink w:anchor="_Toc70673796" w:history="1">
            <w:r w:rsidR="00EC5072" w:rsidRPr="002A4814">
              <w:rPr>
                <w:rStyle w:val="Hyperlink"/>
                <w:noProof/>
              </w:rPr>
              <w:t>3.1 Chess</w:t>
            </w:r>
            <w:r w:rsidR="00EC5072">
              <w:rPr>
                <w:noProof/>
                <w:webHidden/>
              </w:rPr>
              <w:tab/>
            </w:r>
            <w:r w:rsidR="00EC5072">
              <w:rPr>
                <w:noProof/>
                <w:webHidden/>
              </w:rPr>
              <w:fldChar w:fldCharType="begin"/>
            </w:r>
            <w:r w:rsidR="00EC5072">
              <w:rPr>
                <w:noProof/>
                <w:webHidden/>
              </w:rPr>
              <w:instrText xml:space="preserve"> PAGEREF _Toc70673796 \h </w:instrText>
            </w:r>
            <w:r w:rsidR="00EC5072">
              <w:rPr>
                <w:noProof/>
                <w:webHidden/>
              </w:rPr>
            </w:r>
            <w:r w:rsidR="00EC5072">
              <w:rPr>
                <w:noProof/>
                <w:webHidden/>
              </w:rPr>
              <w:fldChar w:fldCharType="separate"/>
            </w:r>
            <w:r w:rsidR="00EC5072">
              <w:rPr>
                <w:noProof/>
                <w:webHidden/>
              </w:rPr>
              <w:t>9</w:t>
            </w:r>
            <w:r w:rsidR="00EC5072">
              <w:rPr>
                <w:noProof/>
                <w:webHidden/>
              </w:rPr>
              <w:fldChar w:fldCharType="end"/>
            </w:r>
          </w:hyperlink>
        </w:p>
        <w:p w14:paraId="0BD61DAF" w14:textId="61784B62" w:rsidR="00EC5072" w:rsidRDefault="00767428">
          <w:pPr>
            <w:pStyle w:val="TOC3"/>
            <w:tabs>
              <w:tab w:val="right" w:leader="dot" w:pos="9016"/>
            </w:tabs>
            <w:rPr>
              <w:rFonts w:asciiTheme="minorHAnsi" w:eastAsiaTheme="minorEastAsia" w:hAnsiTheme="minorHAnsi"/>
              <w:noProof/>
              <w:lang w:eastAsia="en-GB"/>
            </w:rPr>
          </w:pPr>
          <w:hyperlink w:anchor="_Toc70673797" w:history="1">
            <w:r w:rsidR="00EC5072" w:rsidRPr="002A4814">
              <w:rPr>
                <w:rStyle w:val="Hyperlink"/>
                <w:noProof/>
              </w:rPr>
              <w:t>3.1.1 What is Chess</w:t>
            </w:r>
            <w:r w:rsidR="00EC5072">
              <w:rPr>
                <w:noProof/>
                <w:webHidden/>
              </w:rPr>
              <w:tab/>
            </w:r>
            <w:r w:rsidR="00EC5072">
              <w:rPr>
                <w:noProof/>
                <w:webHidden/>
              </w:rPr>
              <w:fldChar w:fldCharType="begin"/>
            </w:r>
            <w:r w:rsidR="00EC5072">
              <w:rPr>
                <w:noProof/>
                <w:webHidden/>
              </w:rPr>
              <w:instrText xml:space="preserve"> PAGEREF _Toc70673797 \h </w:instrText>
            </w:r>
            <w:r w:rsidR="00EC5072">
              <w:rPr>
                <w:noProof/>
                <w:webHidden/>
              </w:rPr>
            </w:r>
            <w:r w:rsidR="00EC5072">
              <w:rPr>
                <w:noProof/>
                <w:webHidden/>
              </w:rPr>
              <w:fldChar w:fldCharType="separate"/>
            </w:r>
            <w:r w:rsidR="00EC5072">
              <w:rPr>
                <w:noProof/>
                <w:webHidden/>
              </w:rPr>
              <w:t>9</w:t>
            </w:r>
            <w:r w:rsidR="00EC5072">
              <w:rPr>
                <w:noProof/>
                <w:webHidden/>
              </w:rPr>
              <w:fldChar w:fldCharType="end"/>
            </w:r>
          </w:hyperlink>
        </w:p>
        <w:p w14:paraId="303D8051" w14:textId="1419A8C0" w:rsidR="00EC5072" w:rsidRDefault="00767428">
          <w:pPr>
            <w:pStyle w:val="TOC3"/>
            <w:tabs>
              <w:tab w:val="right" w:leader="dot" w:pos="9016"/>
            </w:tabs>
            <w:rPr>
              <w:rFonts w:asciiTheme="minorHAnsi" w:eastAsiaTheme="minorEastAsia" w:hAnsiTheme="minorHAnsi"/>
              <w:noProof/>
              <w:lang w:eastAsia="en-GB"/>
            </w:rPr>
          </w:pPr>
          <w:hyperlink w:anchor="_Toc70673798" w:history="1">
            <w:r w:rsidR="00EC5072" w:rsidRPr="002A4814">
              <w:rPr>
                <w:rStyle w:val="Hyperlink"/>
                <w:noProof/>
              </w:rPr>
              <w:t>3.1.2 Rules of Chess</w:t>
            </w:r>
            <w:r w:rsidR="00EC5072">
              <w:rPr>
                <w:noProof/>
                <w:webHidden/>
              </w:rPr>
              <w:tab/>
            </w:r>
            <w:r w:rsidR="00EC5072">
              <w:rPr>
                <w:noProof/>
                <w:webHidden/>
              </w:rPr>
              <w:fldChar w:fldCharType="begin"/>
            </w:r>
            <w:r w:rsidR="00EC5072">
              <w:rPr>
                <w:noProof/>
                <w:webHidden/>
              </w:rPr>
              <w:instrText xml:space="preserve"> PAGEREF _Toc70673798 \h </w:instrText>
            </w:r>
            <w:r w:rsidR="00EC5072">
              <w:rPr>
                <w:noProof/>
                <w:webHidden/>
              </w:rPr>
            </w:r>
            <w:r w:rsidR="00EC5072">
              <w:rPr>
                <w:noProof/>
                <w:webHidden/>
              </w:rPr>
              <w:fldChar w:fldCharType="separate"/>
            </w:r>
            <w:r w:rsidR="00EC5072">
              <w:rPr>
                <w:noProof/>
                <w:webHidden/>
              </w:rPr>
              <w:t>9</w:t>
            </w:r>
            <w:r w:rsidR="00EC5072">
              <w:rPr>
                <w:noProof/>
                <w:webHidden/>
              </w:rPr>
              <w:fldChar w:fldCharType="end"/>
            </w:r>
          </w:hyperlink>
        </w:p>
        <w:p w14:paraId="427070AD" w14:textId="14B37FC6" w:rsidR="00EC5072" w:rsidRDefault="00767428">
          <w:pPr>
            <w:pStyle w:val="TOC3"/>
            <w:tabs>
              <w:tab w:val="right" w:leader="dot" w:pos="9016"/>
            </w:tabs>
            <w:rPr>
              <w:rFonts w:asciiTheme="minorHAnsi" w:eastAsiaTheme="minorEastAsia" w:hAnsiTheme="minorHAnsi"/>
              <w:noProof/>
              <w:lang w:eastAsia="en-GB"/>
            </w:rPr>
          </w:pPr>
          <w:hyperlink w:anchor="_Toc70673799" w:history="1">
            <w:r w:rsidR="00EC5072" w:rsidRPr="002A4814">
              <w:rPr>
                <w:rStyle w:val="Hyperlink"/>
                <w:noProof/>
              </w:rPr>
              <w:t>3.1.3 Chessboard</w:t>
            </w:r>
            <w:r w:rsidR="00EC5072">
              <w:rPr>
                <w:noProof/>
                <w:webHidden/>
              </w:rPr>
              <w:tab/>
            </w:r>
            <w:r w:rsidR="00EC5072">
              <w:rPr>
                <w:noProof/>
                <w:webHidden/>
              </w:rPr>
              <w:fldChar w:fldCharType="begin"/>
            </w:r>
            <w:r w:rsidR="00EC5072">
              <w:rPr>
                <w:noProof/>
                <w:webHidden/>
              </w:rPr>
              <w:instrText xml:space="preserve"> PAGEREF _Toc70673799 \h </w:instrText>
            </w:r>
            <w:r w:rsidR="00EC5072">
              <w:rPr>
                <w:noProof/>
                <w:webHidden/>
              </w:rPr>
            </w:r>
            <w:r w:rsidR="00EC5072">
              <w:rPr>
                <w:noProof/>
                <w:webHidden/>
              </w:rPr>
              <w:fldChar w:fldCharType="separate"/>
            </w:r>
            <w:r w:rsidR="00EC5072">
              <w:rPr>
                <w:noProof/>
                <w:webHidden/>
              </w:rPr>
              <w:t>10</w:t>
            </w:r>
            <w:r w:rsidR="00EC5072">
              <w:rPr>
                <w:noProof/>
                <w:webHidden/>
              </w:rPr>
              <w:fldChar w:fldCharType="end"/>
            </w:r>
          </w:hyperlink>
        </w:p>
        <w:p w14:paraId="6E9F8119" w14:textId="5429AE0E" w:rsidR="00EC5072" w:rsidRDefault="00767428">
          <w:pPr>
            <w:pStyle w:val="TOC2"/>
            <w:tabs>
              <w:tab w:val="right" w:leader="dot" w:pos="9016"/>
            </w:tabs>
            <w:rPr>
              <w:rFonts w:asciiTheme="minorHAnsi" w:eastAsiaTheme="minorEastAsia" w:hAnsiTheme="minorHAnsi"/>
              <w:noProof/>
              <w:lang w:eastAsia="en-GB"/>
            </w:rPr>
          </w:pPr>
          <w:hyperlink w:anchor="_Toc70673800" w:history="1">
            <w:r w:rsidR="00EC5072" w:rsidRPr="002A4814">
              <w:rPr>
                <w:rStyle w:val="Hyperlink"/>
                <w:noProof/>
              </w:rPr>
              <w:t>3.3 Programming Language</w:t>
            </w:r>
            <w:r w:rsidR="00EC5072">
              <w:rPr>
                <w:noProof/>
                <w:webHidden/>
              </w:rPr>
              <w:tab/>
            </w:r>
            <w:r w:rsidR="00EC5072">
              <w:rPr>
                <w:noProof/>
                <w:webHidden/>
              </w:rPr>
              <w:fldChar w:fldCharType="begin"/>
            </w:r>
            <w:r w:rsidR="00EC5072">
              <w:rPr>
                <w:noProof/>
                <w:webHidden/>
              </w:rPr>
              <w:instrText xml:space="preserve"> PAGEREF _Toc70673800 \h </w:instrText>
            </w:r>
            <w:r w:rsidR="00EC5072">
              <w:rPr>
                <w:noProof/>
                <w:webHidden/>
              </w:rPr>
            </w:r>
            <w:r w:rsidR="00EC5072">
              <w:rPr>
                <w:noProof/>
                <w:webHidden/>
              </w:rPr>
              <w:fldChar w:fldCharType="separate"/>
            </w:r>
            <w:r w:rsidR="00EC5072">
              <w:rPr>
                <w:noProof/>
                <w:webHidden/>
              </w:rPr>
              <w:t>10</w:t>
            </w:r>
            <w:r w:rsidR="00EC5072">
              <w:rPr>
                <w:noProof/>
                <w:webHidden/>
              </w:rPr>
              <w:fldChar w:fldCharType="end"/>
            </w:r>
          </w:hyperlink>
        </w:p>
        <w:p w14:paraId="78289DA1" w14:textId="24E8F783" w:rsidR="00EC5072" w:rsidRDefault="00767428">
          <w:pPr>
            <w:pStyle w:val="TOC2"/>
            <w:tabs>
              <w:tab w:val="right" w:leader="dot" w:pos="9016"/>
            </w:tabs>
            <w:rPr>
              <w:rFonts w:asciiTheme="minorHAnsi" w:eastAsiaTheme="minorEastAsia" w:hAnsiTheme="minorHAnsi"/>
              <w:noProof/>
              <w:lang w:eastAsia="en-GB"/>
            </w:rPr>
          </w:pPr>
          <w:hyperlink w:anchor="_Toc70673801" w:history="1">
            <w:r w:rsidR="00EC5072" w:rsidRPr="002A4814">
              <w:rPr>
                <w:rStyle w:val="Hyperlink"/>
                <w:noProof/>
              </w:rPr>
              <w:t>3.4 Chessboard Representation</w:t>
            </w:r>
            <w:r w:rsidR="00EC5072">
              <w:rPr>
                <w:noProof/>
                <w:webHidden/>
              </w:rPr>
              <w:tab/>
            </w:r>
            <w:r w:rsidR="00EC5072">
              <w:rPr>
                <w:noProof/>
                <w:webHidden/>
              </w:rPr>
              <w:fldChar w:fldCharType="begin"/>
            </w:r>
            <w:r w:rsidR="00EC5072">
              <w:rPr>
                <w:noProof/>
                <w:webHidden/>
              </w:rPr>
              <w:instrText xml:space="preserve"> PAGEREF _Toc70673801 \h </w:instrText>
            </w:r>
            <w:r w:rsidR="00EC5072">
              <w:rPr>
                <w:noProof/>
                <w:webHidden/>
              </w:rPr>
            </w:r>
            <w:r w:rsidR="00EC5072">
              <w:rPr>
                <w:noProof/>
                <w:webHidden/>
              </w:rPr>
              <w:fldChar w:fldCharType="separate"/>
            </w:r>
            <w:r w:rsidR="00EC5072">
              <w:rPr>
                <w:noProof/>
                <w:webHidden/>
              </w:rPr>
              <w:t>10</w:t>
            </w:r>
            <w:r w:rsidR="00EC5072">
              <w:rPr>
                <w:noProof/>
                <w:webHidden/>
              </w:rPr>
              <w:fldChar w:fldCharType="end"/>
            </w:r>
          </w:hyperlink>
        </w:p>
        <w:p w14:paraId="49342BF0" w14:textId="05219595" w:rsidR="00EC5072" w:rsidRDefault="00767428">
          <w:pPr>
            <w:pStyle w:val="TOC2"/>
            <w:tabs>
              <w:tab w:val="right" w:leader="dot" w:pos="9016"/>
            </w:tabs>
            <w:rPr>
              <w:rFonts w:asciiTheme="minorHAnsi" w:eastAsiaTheme="minorEastAsia" w:hAnsiTheme="minorHAnsi"/>
              <w:noProof/>
              <w:lang w:eastAsia="en-GB"/>
            </w:rPr>
          </w:pPr>
          <w:hyperlink w:anchor="_Toc70673802" w:history="1">
            <w:r w:rsidR="00EC5072" w:rsidRPr="002A4814">
              <w:rPr>
                <w:rStyle w:val="Hyperlink"/>
                <w:noProof/>
              </w:rPr>
              <w:t>3.5 The User Interface</w:t>
            </w:r>
            <w:r w:rsidR="00EC5072">
              <w:rPr>
                <w:noProof/>
                <w:webHidden/>
              </w:rPr>
              <w:tab/>
            </w:r>
            <w:r w:rsidR="00EC5072">
              <w:rPr>
                <w:noProof/>
                <w:webHidden/>
              </w:rPr>
              <w:fldChar w:fldCharType="begin"/>
            </w:r>
            <w:r w:rsidR="00EC5072">
              <w:rPr>
                <w:noProof/>
                <w:webHidden/>
              </w:rPr>
              <w:instrText xml:space="preserve"> PAGEREF _Toc70673802 \h </w:instrText>
            </w:r>
            <w:r w:rsidR="00EC5072">
              <w:rPr>
                <w:noProof/>
                <w:webHidden/>
              </w:rPr>
            </w:r>
            <w:r w:rsidR="00EC5072">
              <w:rPr>
                <w:noProof/>
                <w:webHidden/>
              </w:rPr>
              <w:fldChar w:fldCharType="separate"/>
            </w:r>
            <w:r w:rsidR="00EC5072">
              <w:rPr>
                <w:noProof/>
                <w:webHidden/>
              </w:rPr>
              <w:t>11</w:t>
            </w:r>
            <w:r w:rsidR="00EC5072">
              <w:rPr>
                <w:noProof/>
                <w:webHidden/>
              </w:rPr>
              <w:fldChar w:fldCharType="end"/>
            </w:r>
          </w:hyperlink>
        </w:p>
        <w:p w14:paraId="7186792A" w14:textId="7C75A1E0" w:rsidR="00EC5072" w:rsidRDefault="00767428">
          <w:pPr>
            <w:pStyle w:val="TOC2"/>
            <w:tabs>
              <w:tab w:val="right" w:leader="dot" w:pos="9016"/>
            </w:tabs>
            <w:rPr>
              <w:rFonts w:asciiTheme="minorHAnsi" w:eastAsiaTheme="minorEastAsia" w:hAnsiTheme="minorHAnsi"/>
              <w:noProof/>
              <w:lang w:eastAsia="en-GB"/>
            </w:rPr>
          </w:pPr>
          <w:hyperlink w:anchor="_Toc70673803" w:history="1">
            <w:r w:rsidR="00EC5072" w:rsidRPr="002A4814">
              <w:rPr>
                <w:rStyle w:val="Hyperlink"/>
                <w:noProof/>
              </w:rPr>
              <w:t>3.6 Data Flow</w:t>
            </w:r>
            <w:r w:rsidR="00EC5072">
              <w:rPr>
                <w:noProof/>
                <w:webHidden/>
              </w:rPr>
              <w:tab/>
            </w:r>
            <w:r w:rsidR="00EC5072">
              <w:rPr>
                <w:noProof/>
                <w:webHidden/>
              </w:rPr>
              <w:fldChar w:fldCharType="begin"/>
            </w:r>
            <w:r w:rsidR="00EC5072">
              <w:rPr>
                <w:noProof/>
                <w:webHidden/>
              </w:rPr>
              <w:instrText xml:space="preserve"> PAGEREF _Toc70673803 \h </w:instrText>
            </w:r>
            <w:r w:rsidR="00EC5072">
              <w:rPr>
                <w:noProof/>
                <w:webHidden/>
              </w:rPr>
            </w:r>
            <w:r w:rsidR="00EC5072">
              <w:rPr>
                <w:noProof/>
                <w:webHidden/>
              </w:rPr>
              <w:fldChar w:fldCharType="separate"/>
            </w:r>
            <w:r w:rsidR="00EC5072">
              <w:rPr>
                <w:noProof/>
                <w:webHidden/>
              </w:rPr>
              <w:t>12</w:t>
            </w:r>
            <w:r w:rsidR="00EC5072">
              <w:rPr>
                <w:noProof/>
                <w:webHidden/>
              </w:rPr>
              <w:fldChar w:fldCharType="end"/>
            </w:r>
          </w:hyperlink>
        </w:p>
        <w:p w14:paraId="4EE33E70" w14:textId="026EA8DB" w:rsidR="00EC5072" w:rsidRDefault="00767428">
          <w:pPr>
            <w:pStyle w:val="TOC2"/>
            <w:tabs>
              <w:tab w:val="right" w:leader="dot" w:pos="9016"/>
            </w:tabs>
            <w:rPr>
              <w:rFonts w:asciiTheme="minorHAnsi" w:eastAsiaTheme="minorEastAsia" w:hAnsiTheme="minorHAnsi"/>
              <w:noProof/>
              <w:lang w:eastAsia="en-GB"/>
            </w:rPr>
          </w:pPr>
          <w:hyperlink w:anchor="_Toc70673804" w:history="1">
            <w:r w:rsidR="00EC5072" w:rsidRPr="002A4814">
              <w:rPr>
                <w:rStyle w:val="Hyperlink"/>
                <w:noProof/>
              </w:rPr>
              <w:t>3.7 Algorithms</w:t>
            </w:r>
            <w:r w:rsidR="00EC5072">
              <w:rPr>
                <w:noProof/>
                <w:webHidden/>
              </w:rPr>
              <w:tab/>
            </w:r>
            <w:r w:rsidR="00EC5072">
              <w:rPr>
                <w:noProof/>
                <w:webHidden/>
              </w:rPr>
              <w:fldChar w:fldCharType="begin"/>
            </w:r>
            <w:r w:rsidR="00EC5072">
              <w:rPr>
                <w:noProof/>
                <w:webHidden/>
              </w:rPr>
              <w:instrText xml:space="preserve"> PAGEREF _Toc70673804 \h </w:instrText>
            </w:r>
            <w:r w:rsidR="00EC5072">
              <w:rPr>
                <w:noProof/>
                <w:webHidden/>
              </w:rPr>
            </w:r>
            <w:r w:rsidR="00EC5072">
              <w:rPr>
                <w:noProof/>
                <w:webHidden/>
              </w:rPr>
              <w:fldChar w:fldCharType="separate"/>
            </w:r>
            <w:r w:rsidR="00EC5072">
              <w:rPr>
                <w:noProof/>
                <w:webHidden/>
              </w:rPr>
              <w:t>13</w:t>
            </w:r>
            <w:r w:rsidR="00EC5072">
              <w:rPr>
                <w:noProof/>
                <w:webHidden/>
              </w:rPr>
              <w:fldChar w:fldCharType="end"/>
            </w:r>
          </w:hyperlink>
        </w:p>
        <w:p w14:paraId="7EDF2407" w14:textId="07C567CC" w:rsidR="00EC5072" w:rsidRDefault="00767428">
          <w:pPr>
            <w:pStyle w:val="TOC2"/>
            <w:tabs>
              <w:tab w:val="right" w:leader="dot" w:pos="9016"/>
            </w:tabs>
            <w:rPr>
              <w:rFonts w:asciiTheme="minorHAnsi" w:eastAsiaTheme="minorEastAsia" w:hAnsiTheme="minorHAnsi"/>
              <w:noProof/>
              <w:lang w:eastAsia="en-GB"/>
            </w:rPr>
          </w:pPr>
          <w:hyperlink w:anchor="_Toc70673805" w:history="1">
            <w:r w:rsidR="00EC5072" w:rsidRPr="002A4814">
              <w:rPr>
                <w:rStyle w:val="Hyperlink"/>
                <w:noProof/>
              </w:rPr>
              <w:t>3.8 Methods of Increasing Playing Strength</w:t>
            </w:r>
            <w:r w:rsidR="00EC5072">
              <w:rPr>
                <w:noProof/>
                <w:webHidden/>
              </w:rPr>
              <w:tab/>
            </w:r>
            <w:r w:rsidR="00EC5072">
              <w:rPr>
                <w:noProof/>
                <w:webHidden/>
              </w:rPr>
              <w:fldChar w:fldCharType="begin"/>
            </w:r>
            <w:r w:rsidR="00EC5072">
              <w:rPr>
                <w:noProof/>
                <w:webHidden/>
              </w:rPr>
              <w:instrText xml:space="preserve"> PAGEREF _Toc70673805 \h </w:instrText>
            </w:r>
            <w:r w:rsidR="00EC5072">
              <w:rPr>
                <w:noProof/>
                <w:webHidden/>
              </w:rPr>
            </w:r>
            <w:r w:rsidR="00EC5072">
              <w:rPr>
                <w:noProof/>
                <w:webHidden/>
              </w:rPr>
              <w:fldChar w:fldCharType="separate"/>
            </w:r>
            <w:r w:rsidR="00EC5072">
              <w:rPr>
                <w:noProof/>
                <w:webHidden/>
              </w:rPr>
              <w:t>13</w:t>
            </w:r>
            <w:r w:rsidR="00EC5072">
              <w:rPr>
                <w:noProof/>
                <w:webHidden/>
              </w:rPr>
              <w:fldChar w:fldCharType="end"/>
            </w:r>
          </w:hyperlink>
        </w:p>
        <w:p w14:paraId="51761C79" w14:textId="6EEE75DE" w:rsidR="00EC5072" w:rsidRDefault="00767428">
          <w:pPr>
            <w:pStyle w:val="TOC1"/>
            <w:tabs>
              <w:tab w:val="right" w:leader="dot" w:pos="9016"/>
            </w:tabs>
            <w:rPr>
              <w:rFonts w:asciiTheme="minorHAnsi" w:eastAsiaTheme="minorEastAsia" w:hAnsiTheme="minorHAnsi"/>
              <w:noProof/>
              <w:lang w:eastAsia="en-GB"/>
            </w:rPr>
          </w:pPr>
          <w:hyperlink w:anchor="_Toc70673806" w:history="1">
            <w:r w:rsidR="00EC5072" w:rsidRPr="002A4814">
              <w:rPr>
                <w:rStyle w:val="Hyperlink"/>
                <w:noProof/>
              </w:rPr>
              <w:t>4 Implementation and Experiments</w:t>
            </w:r>
            <w:r w:rsidR="00EC5072">
              <w:rPr>
                <w:noProof/>
                <w:webHidden/>
              </w:rPr>
              <w:tab/>
            </w:r>
            <w:r w:rsidR="00EC5072">
              <w:rPr>
                <w:noProof/>
                <w:webHidden/>
              </w:rPr>
              <w:fldChar w:fldCharType="begin"/>
            </w:r>
            <w:r w:rsidR="00EC5072">
              <w:rPr>
                <w:noProof/>
                <w:webHidden/>
              </w:rPr>
              <w:instrText xml:space="preserve"> PAGEREF _Toc70673806 \h </w:instrText>
            </w:r>
            <w:r w:rsidR="00EC5072">
              <w:rPr>
                <w:noProof/>
                <w:webHidden/>
              </w:rPr>
            </w:r>
            <w:r w:rsidR="00EC5072">
              <w:rPr>
                <w:noProof/>
                <w:webHidden/>
              </w:rPr>
              <w:fldChar w:fldCharType="separate"/>
            </w:r>
            <w:r w:rsidR="00EC5072">
              <w:rPr>
                <w:noProof/>
                <w:webHidden/>
              </w:rPr>
              <w:t>13</w:t>
            </w:r>
            <w:r w:rsidR="00EC5072">
              <w:rPr>
                <w:noProof/>
                <w:webHidden/>
              </w:rPr>
              <w:fldChar w:fldCharType="end"/>
            </w:r>
          </w:hyperlink>
        </w:p>
        <w:p w14:paraId="3B2F3895" w14:textId="44B81874" w:rsidR="00EC5072" w:rsidRDefault="00767428">
          <w:pPr>
            <w:pStyle w:val="TOC2"/>
            <w:tabs>
              <w:tab w:val="right" w:leader="dot" w:pos="9016"/>
            </w:tabs>
            <w:rPr>
              <w:rFonts w:asciiTheme="minorHAnsi" w:eastAsiaTheme="minorEastAsia" w:hAnsiTheme="minorHAnsi"/>
              <w:noProof/>
              <w:lang w:eastAsia="en-GB"/>
            </w:rPr>
          </w:pPr>
          <w:hyperlink w:anchor="_Toc70673807" w:history="1">
            <w:r w:rsidR="00EC5072" w:rsidRPr="002A4814">
              <w:rPr>
                <w:rStyle w:val="Hyperlink"/>
                <w:noProof/>
              </w:rPr>
              <w:t>4.1 Minimax</w:t>
            </w:r>
            <w:r w:rsidR="00EC5072">
              <w:rPr>
                <w:noProof/>
                <w:webHidden/>
              </w:rPr>
              <w:tab/>
            </w:r>
            <w:r w:rsidR="00EC5072">
              <w:rPr>
                <w:noProof/>
                <w:webHidden/>
              </w:rPr>
              <w:fldChar w:fldCharType="begin"/>
            </w:r>
            <w:r w:rsidR="00EC5072">
              <w:rPr>
                <w:noProof/>
                <w:webHidden/>
              </w:rPr>
              <w:instrText xml:space="preserve"> PAGEREF _Toc70673807 \h </w:instrText>
            </w:r>
            <w:r w:rsidR="00EC5072">
              <w:rPr>
                <w:noProof/>
                <w:webHidden/>
              </w:rPr>
            </w:r>
            <w:r w:rsidR="00EC5072">
              <w:rPr>
                <w:noProof/>
                <w:webHidden/>
              </w:rPr>
              <w:fldChar w:fldCharType="separate"/>
            </w:r>
            <w:r w:rsidR="00EC5072">
              <w:rPr>
                <w:noProof/>
                <w:webHidden/>
              </w:rPr>
              <w:t>13</w:t>
            </w:r>
            <w:r w:rsidR="00EC5072">
              <w:rPr>
                <w:noProof/>
                <w:webHidden/>
              </w:rPr>
              <w:fldChar w:fldCharType="end"/>
            </w:r>
          </w:hyperlink>
        </w:p>
        <w:p w14:paraId="1D9A71D1" w14:textId="7C634FBC" w:rsidR="00EC5072" w:rsidRDefault="00767428">
          <w:pPr>
            <w:pStyle w:val="TOC2"/>
            <w:tabs>
              <w:tab w:val="right" w:leader="dot" w:pos="9016"/>
            </w:tabs>
            <w:rPr>
              <w:rFonts w:asciiTheme="minorHAnsi" w:eastAsiaTheme="minorEastAsia" w:hAnsiTheme="minorHAnsi"/>
              <w:noProof/>
              <w:lang w:eastAsia="en-GB"/>
            </w:rPr>
          </w:pPr>
          <w:hyperlink w:anchor="_Toc70673808" w:history="1">
            <w:r w:rsidR="00EC5072" w:rsidRPr="002A4814">
              <w:rPr>
                <w:rStyle w:val="Hyperlink"/>
                <w:noProof/>
              </w:rPr>
              <w:t>4.2 Alpha-Beta Pruning</w:t>
            </w:r>
            <w:r w:rsidR="00EC5072">
              <w:rPr>
                <w:noProof/>
                <w:webHidden/>
              </w:rPr>
              <w:tab/>
            </w:r>
            <w:r w:rsidR="00EC5072">
              <w:rPr>
                <w:noProof/>
                <w:webHidden/>
              </w:rPr>
              <w:fldChar w:fldCharType="begin"/>
            </w:r>
            <w:r w:rsidR="00EC5072">
              <w:rPr>
                <w:noProof/>
                <w:webHidden/>
              </w:rPr>
              <w:instrText xml:space="preserve"> PAGEREF _Toc70673808 \h </w:instrText>
            </w:r>
            <w:r w:rsidR="00EC5072">
              <w:rPr>
                <w:noProof/>
                <w:webHidden/>
              </w:rPr>
            </w:r>
            <w:r w:rsidR="00EC5072">
              <w:rPr>
                <w:noProof/>
                <w:webHidden/>
              </w:rPr>
              <w:fldChar w:fldCharType="separate"/>
            </w:r>
            <w:r w:rsidR="00EC5072">
              <w:rPr>
                <w:noProof/>
                <w:webHidden/>
              </w:rPr>
              <w:t>13</w:t>
            </w:r>
            <w:r w:rsidR="00EC5072">
              <w:rPr>
                <w:noProof/>
                <w:webHidden/>
              </w:rPr>
              <w:fldChar w:fldCharType="end"/>
            </w:r>
          </w:hyperlink>
        </w:p>
        <w:p w14:paraId="490D0F8E" w14:textId="4A957D8A" w:rsidR="00EC5072" w:rsidRDefault="00767428">
          <w:pPr>
            <w:pStyle w:val="TOC2"/>
            <w:tabs>
              <w:tab w:val="right" w:leader="dot" w:pos="9016"/>
            </w:tabs>
            <w:rPr>
              <w:rFonts w:asciiTheme="minorHAnsi" w:eastAsiaTheme="minorEastAsia" w:hAnsiTheme="minorHAnsi"/>
              <w:noProof/>
              <w:lang w:eastAsia="en-GB"/>
            </w:rPr>
          </w:pPr>
          <w:hyperlink w:anchor="_Toc70673809" w:history="1">
            <w:r w:rsidR="00EC5072" w:rsidRPr="002A4814">
              <w:rPr>
                <w:rStyle w:val="Hyperlink"/>
                <w:noProof/>
              </w:rPr>
              <w:t>4.3 Iterative Deepening</w:t>
            </w:r>
            <w:r w:rsidR="00EC5072">
              <w:rPr>
                <w:noProof/>
                <w:webHidden/>
              </w:rPr>
              <w:tab/>
            </w:r>
            <w:r w:rsidR="00EC5072">
              <w:rPr>
                <w:noProof/>
                <w:webHidden/>
              </w:rPr>
              <w:fldChar w:fldCharType="begin"/>
            </w:r>
            <w:r w:rsidR="00EC5072">
              <w:rPr>
                <w:noProof/>
                <w:webHidden/>
              </w:rPr>
              <w:instrText xml:space="preserve"> PAGEREF _Toc70673809 \h </w:instrText>
            </w:r>
            <w:r w:rsidR="00EC5072">
              <w:rPr>
                <w:noProof/>
                <w:webHidden/>
              </w:rPr>
            </w:r>
            <w:r w:rsidR="00EC5072">
              <w:rPr>
                <w:noProof/>
                <w:webHidden/>
              </w:rPr>
              <w:fldChar w:fldCharType="separate"/>
            </w:r>
            <w:r w:rsidR="00EC5072">
              <w:rPr>
                <w:noProof/>
                <w:webHidden/>
              </w:rPr>
              <w:t>14</w:t>
            </w:r>
            <w:r w:rsidR="00EC5072">
              <w:rPr>
                <w:noProof/>
                <w:webHidden/>
              </w:rPr>
              <w:fldChar w:fldCharType="end"/>
            </w:r>
          </w:hyperlink>
        </w:p>
        <w:p w14:paraId="151A9002" w14:textId="365524CB" w:rsidR="00EC5072" w:rsidRDefault="00767428">
          <w:pPr>
            <w:pStyle w:val="TOC2"/>
            <w:tabs>
              <w:tab w:val="right" w:leader="dot" w:pos="9016"/>
            </w:tabs>
            <w:rPr>
              <w:rFonts w:asciiTheme="minorHAnsi" w:eastAsiaTheme="minorEastAsia" w:hAnsiTheme="minorHAnsi"/>
              <w:noProof/>
              <w:lang w:eastAsia="en-GB"/>
            </w:rPr>
          </w:pPr>
          <w:hyperlink w:anchor="_Toc70673810" w:history="1">
            <w:r w:rsidR="00EC5072" w:rsidRPr="002A4814">
              <w:rPr>
                <w:rStyle w:val="Hyperlink"/>
                <w:noProof/>
              </w:rPr>
              <w:t>4.4 Negamax</w:t>
            </w:r>
            <w:r w:rsidR="00EC5072">
              <w:rPr>
                <w:noProof/>
                <w:webHidden/>
              </w:rPr>
              <w:tab/>
            </w:r>
            <w:r w:rsidR="00EC5072">
              <w:rPr>
                <w:noProof/>
                <w:webHidden/>
              </w:rPr>
              <w:fldChar w:fldCharType="begin"/>
            </w:r>
            <w:r w:rsidR="00EC5072">
              <w:rPr>
                <w:noProof/>
                <w:webHidden/>
              </w:rPr>
              <w:instrText xml:space="preserve"> PAGEREF _Toc70673810 \h </w:instrText>
            </w:r>
            <w:r w:rsidR="00EC5072">
              <w:rPr>
                <w:noProof/>
                <w:webHidden/>
              </w:rPr>
            </w:r>
            <w:r w:rsidR="00EC5072">
              <w:rPr>
                <w:noProof/>
                <w:webHidden/>
              </w:rPr>
              <w:fldChar w:fldCharType="separate"/>
            </w:r>
            <w:r w:rsidR="00EC5072">
              <w:rPr>
                <w:noProof/>
                <w:webHidden/>
              </w:rPr>
              <w:t>14</w:t>
            </w:r>
            <w:r w:rsidR="00EC5072">
              <w:rPr>
                <w:noProof/>
                <w:webHidden/>
              </w:rPr>
              <w:fldChar w:fldCharType="end"/>
            </w:r>
          </w:hyperlink>
        </w:p>
        <w:p w14:paraId="371352E7" w14:textId="3863CF5D" w:rsidR="00EC5072" w:rsidRDefault="00767428">
          <w:pPr>
            <w:pStyle w:val="TOC2"/>
            <w:tabs>
              <w:tab w:val="right" w:leader="dot" w:pos="9016"/>
            </w:tabs>
            <w:rPr>
              <w:rFonts w:asciiTheme="minorHAnsi" w:eastAsiaTheme="minorEastAsia" w:hAnsiTheme="minorHAnsi"/>
              <w:noProof/>
              <w:lang w:eastAsia="en-GB"/>
            </w:rPr>
          </w:pPr>
          <w:hyperlink w:anchor="_Toc70673811" w:history="1">
            <w:r w:rsidR="00EC5072" w:rsidRPr="002A4814">
              <w:rPr>
                <w:rStyle w:val="Hyperlink"/>
                <w:noProof/>
              </w:rPr>
              <w:t>4.5 Transposition Table</w:t>
            </w:r>
            <w:r w:rsidR="00EC5072">
              <w:rPr>
                <w:noProof/>
                <w:webHidden/>
              </w:rPr>
              <w:tab/>
            </w:r>
            <w:r w:rsidR="00EC5072">
              <w:rPr>
                <w:noProof/>
                <w:webHidden/>
              </w:rPr>
              <w:fldChar w:fldCharType="begin"/>
            </w:r>
            <w:r w:rsidR="00EC5072">
              <w:rPr>
                <w:noProof/>
                <w:webHidden/>
              </w:rPr>
              <w:instrText xml:space="preserve"> PAGEREF _Toc70673811 \h </w:instrText>
            </w:r>
            <w:r w:rsidR="00EC5072">
              <w:rPr>
                <w:noProof/>
                <w:webHidden/>
              </w:rPr>
            </w:r>
            <w:r w:rsidR="00EC5072">
              <w:rPr>
                <w:noProof/>
                <w:webHidden/>
              </w:rPr>
              <w:fldChar w:fldCharType="separate"/>
            </w:r>
            <w:r w:rsidR="00EC5072">
              <w:rPr>
                <w:noProof/>
                <w:webHidden/>
              </w:rPr>
              <w:t>14</w:t>
            </w:r>
            <w:r w:rsidR="00EC5072">
              <w:rPr>
                <w:noProof/>
                <w:webHidden/>
              </w:rPr>
              <w:fldChar w:fldCharType="end"/>
            </w:r>
          </w:hyperlink>
        </w:p>
        <w:p w14:paraId="7B6027E7" w14:textId="20665E41" w:rsidR="00EC5072" w:rsidRDefault="00767428">
          <w:pPr>
            <w:pStyle w:val="TOC2"/>
            <w:tabs>
              <w:tab w:val="right" w:leader="dot" w:pos="9016"/>
            </w:tabs>
            <w:rPr>
              <w:rFonts w:asciiTheme="minorHAnsi" w:eastAsiaTheme="minorEastAsia" w:hAnsiTheme="minorHAnsi"/>
              <w:noProof/>
              <w:lang w:eastAsia="en-GB"/>
            </w:rPr>
          </w:pPr>
          <w:hyperlink w:anchor="_Toc70673812" w:history="1">
            <w:r w:rsidR="00EC5072" w:rsidRPr="002A4814">
              <w:rPr>
                <w:rStyle w:val="Hyperlink"/>
                <w:noProof/>
              </w:rPr>
              <w:t>4.6 Square Values</w:t>
            </w:r>
            <w:r w:rsidR="00EC5072">
              <w:rPr>
                <w:noProof/>
                <w:webHidden/>
              </w:rPr>
              <w:tab/>
            </w:r>
            <w:r w:rsidR="00EC5072">
              <w:rPr>
                <w:noProof/>
                <w:webHidden/>
              </w:rPr>
              <w:fldChar w:fldCharType="begin"/>
            </w:r>
            <w:r w:rsidR="00EC5072">
              <w:rPr>
                <w:noProof/>
                <w:webHidden/>
              </w:rPr>
              <w:instrText xml:space="preserve"> PAGEREF _Toc70673812 \h </w:instrText>
            </w:r>
            <w:r w:rsidR="00EC5072">
              <w:rPr>
                <w:noProof/>
                <w:webHidden/>
              </w:rPr>
            </w:r>
            <w:r w:rsidR="00EC5072">
              <w:rPr>
                <w:noProof/>
                <w:webHidden/>
              </w:rPr>
              <w:fldChar w:fldCharType="separate"/>
            </w:r>
            <w:r w:rsidR="00EC5072">
              <w:rPr>
                <w:noProof/>
                <w:webHidden/>
              </w:rPr>
              <w:t>15</w:t>
            </w:r>
            <w:r w:rsidR="00EC5072">
              <w:rPr>
                <w:noProof/>
                <w:webHidden/>
              </w:rPr>
              <w:fldChar w:fldCharType="end"/>
            </w:r>
          </w:hyperlink>
        </w:p>
        <w:p w14:paraId="32E7CDC4" w14:textId="34E93B82" w:rsidR="00EC5072" w:rsidRDefault="00767428">
          <w:pPr>
            <w:pStyle w:val="TOC2"/>
            <w:tabs>
              <w:tab w:val="right" w:leader="dot" w:pos="9016"/>
            </w:tabs>
            <w:rPr>
              <w:rFonts w:asciiTheme="minorHAnsi" w:eastAsiaTheme="minorEastAsia" w:hAnsiTheme="minorHAnsi"/>
              <w:noProof/>
              <w:lang w:eastAsia="en-GB"/>
            </w:rPr>
          </w:pPr>
          <w:hyperlink w:anchor="_Toc70673813" w:history="1">
            <w:r w:rsidR="00EC5072" w:rsidRPr="002A4814">
              <w:rPr>
                <w:rStyle w:val="Hyperlink"/>
                <w:noProof/>
              </w:rPr>
              <w:t>4.7 Neural Network</w:t>
            </w:r>
            <w:r w:rsidR="00EC5072">
              <w:rPr>
                <w:noProof/>
                <w:webHidden/>
              </w:rPr>
              <w:tab/>
            </w:r>
            <w:r w:rsidR="00EC5072">
              <w:rPr>
                <w:noProof/>
                <w:webHidden/>
              </w:rPr>
              <w:fldChar w:fldCharType="begin"/>
            </w:r>
            <w:r w:rsidR="00EC5072">
              <w:rPr>
                <w:noProof/>
                <w:webHidden/>
              </w:rPr>
              <w:instrText xml:space="preserve"> PAGEREF _Toc70673813 \h </w:instrText>
            </w:r>
            <w:r w:rsidR="00EC5072">
              <w:rPr>
                <w:noProof/>
                <w:webHidden/>
              </w:rPr>
            </w:r>
            <w:r w:rsidR="00EC5072">
              <w:rPr>
                <w:noProof/>
                <w:webHidden/>
              </w:rPr>
              <w:fldChar w:fldCharType="separate"/>
            </w:r>
            <w:r w:rsidR="00EC5072">
              <w:rPr>
                <w:noProof/>
                <w:webHidden/>
              </w:rPr>
              <w:t>18</w:t>
            </w:r>
            <w:r w:rsidR="00EC5072">
              <w:rPr>
                <w:noProof/>
                <w:webHidden/>
              </w:rPr>
              <w:fldChar w:fldCharType="end"/>
            </w:r>
          </w:hyperlink>
        </w:p>
        <w:p w14:paraId="01CDB3FF" w14:textId="01E5E0A8" w:rsidR="00EC5072" w:rsidRDefault="00767428">
          <w:pPr>
            <w:pStyle w:val="TOC2"/>
            <w:tabs>
              <w:tab w:val="right" w:leader="dot" w:pos="9016"/>
            </w:tabs>
            <w:rPr>
              <w:rFonts w:asciiTheme="minorHAnsi" w:eastAsiaTheme="minorEastAsia" w:hAnsiTheme="minorHAnsi"/>
              <w:noProof/>
              <w:lang w:eastAsia="en-GB"/>
            </w:rPr>
          </w:pPr>
          <w:hyperlink w:anchor="_Toc70673814" w:history="1">
            <w:r w:rsidR="00EC5072" w:rsidRPr="002A4814">
              <w:rPr>
                <w:rStyle w:val="Hyperlink"/>
                <w:noProof/>
              </w:rPr>
              <w:t>4.8 Platform</w:t>
            </w:r>
            <w:r w:rsidR="00EC5072">
              <w:rPr>
                <w:noProof/>
                <w:webHidden/>
              </w:rPr>
              <w:tab/>
            </w:r>
            <w:r w:rsidR="00EC5072">
              <w:rPr>
                <w:noProof/>
                <w:webHidden/>
              </w:rPr>
              <w:fldChar w:fldCharType="begin"/>
            </w:r>
            <w:r w:rsidR="00EC5072">
              <w:rPr>
                <w:noProof/>
                <w:webHidden/>
              </w:rPr>
              <w:instrText xml:space="preserve"> PAGEREF _Toc70673814 \h </w:instrText>
            </w:r>
            <w:r w:rsidR="00EC5072">
              <w:rPr>
                <w:noProof/>
                <w:webHidden/>
              </w:rPr>
            </w:r>
            <w:r w:rsidR="00EC5072">
              <w:rPr>
                <w:noProof/>
                <w:webHidden/>
              </w:rPr>
              <w:fldChar w:fldCharType="separate"/>
            </w:r>
            <w:r w:rsidR="00EC5072">
              <w:rPr>
                <w:noProof/>
                <w:webHidden/>
              </w:rPr>
              <w:t>18</w:t>
            </w:r>
            <w:r w:rsidR="00EC5072">
              <w:rPr>
                <w:noProof/>
                <w:webHidden/>
              </w:rPr>
              <w:fldChar w:fldCharType="end"/>
            </w:r>
          </w:hyperlink>
        </w:p>
        <w:p w14:paraId="4B7EDE4E" w14:textId="6A8E89C7" w:rsidR="00EC5072" w:rsidRDefault="00767428">
          <w:pPr>
            <w:pStyle w:val="TOC3"/>
            <w:tabs>
              <w:tab w:val="right" w:leader="dot" w:pos="9016"/>
            </w:tabs>
            <w:rPr>
              <w:rFonts w:asciiTheme="minorHAnsi" w:eastAsiaTheme="minorEastAsia" w:hAnsiTheme="minorHAnsi"/>
              <w:noProof/>
              <w:lang w:eastAsia="en-GB"/>
            </w:rPr>
          </w:pPr>
          <w:hyperlink w:anchor="_Toc70673815" w:history="1">
            <w:r w:rsidR="00EC5072" w:rsidRPr="002A4814">
              <w:rPr>
                <w:rStyle w:val="Hyperlink"/>
                <w:noProof/>
              </w:rPr>
              <w:t>4.8.1 Python</w:t>
            </w:r>
            <w:r w:rsidR="00EC5072">
              <w:rPr>
                <w:noProof/>
                <w:webHidden/>
              </w:rPr>
              <w:tab/>
            </w:r>
            <w:r w:rsidR="00EC5072">
              <w:rPr>
                <w:noProof/>
                <w:webHidden/>
              </w:rPr>
              <w:fldChar w:fldCharType="begin"/>
            </w:r>
            <w:r w:rsidR="00EC5072">
              <w:rPr>
                <w:noProof/>
                <w:webHidden/>
              </w:rPr>
              <w:instrText xml:space="preserve"> PAGEREF _Toc70673815 \h </w:instrText>
            </w:r>
            <w:r w:rsidR="00EC5072">
              <w:rPr>
                <w:noProof/>
                <w:webHidden/>
              </w:rPr>
            </w:r>
            <w:r w:rsidR="00EC5072">
              <w:rPr>
                <w:noProof/>
                <w:webHidden/>
              </w:rPr>
              <w:fldChar w:fldCharType="separate"/>
            </w:r>
            <w:r w:rsidR="00EC5072">
              <w:rPr>
                <w:noProof/>
                <w:webHidden/>
              </w:rPr>
              <w:t>18</w:t>
            </w:r>
            <w:r w:rsidR="00EC5072">
              <w:rPr>
                <w:noProof/>
                <w:webHidden/>
              </w:rPr>
              <w:fldChar w:fldCharType="end"/>
            </w:r>
          </w:hyperlink>
        </w:p>
        <w:p w14:paraId="5D2337AB" w14:textId="2E9B838D" w:rsidR="00EC5072" w:rsidRDefault="00767428">
          <w:pPr>
            <w:pStyle w:val="TOC3"/>
            <w:tabs>
              <w:tab w:val="right" w:leader="dot" w:pos="9016"/>
            </w:tabs>
            <w:rPr>
              <w:rFonts w:asciiTheme="minorHAnsi" w:eastAsiaTheme="minorEastAsia" w:hAnsiTheme="minorHAnsi"/>
              <w:noProof/>
              <w:lang w:eastAsia="en-GB"/>
            </w:rPr>
          </w:pPr>
          <w:hyperlink w:anchor="_Toc70673816" w:history="1">
            <w:r w:rsidR="00EC5072" w:rsidRPr="002A4814">
              <w:rPr>
                <w:rStyle w:val="Hyperlink"/>
                <w:noProof/>
              </w:rPr>
              <w:t>4.8.2 JavaScript</w:t>
            </w:r>
            <w:r w:rsidR="00EC5072">
              <w:rPr>
                <w:noProof/>
                <w:webHidden/>
              </w:rPr>
              <w:tab/>
            </w:r>
            <w:r w:rsidR="00EC5072">
              <w:rPr>
                <w:noProof/>
                <w:webHidden/>
              </w:rPr>
              <w:fldChar w:fldCharType="begin"/>
            </w:r>
            <w:r w:rsidR="00EC5072">
              <w:rPr>
                <w:noProof/>
                <w:webHidden/>
              </w:rPr>
              <w:instrText xml:space="preserve"> PAGEREF _Toc70673816 \h </w:instrText>
            </w:r>
            <w:r w:rsidR="00EC5072">
              <w:rPr>
                <w:noProof/>
                <w:webHidden/>
              </w:rPr>
            </w:r>
            <w:r w:rsidR="00EC5072">
              <w:rPr>
                <w:noProof/>
                <w:webHidden/>
              </w:rPr>
              <w:fldChar w:fldCharType="separate"/>
            </w:r>
            <w:r w:rsidR="00EC5072">
              <w:rPr>
                <w:noProof/>
                <w:webHidden/>
              </w:rPr>
              <w:t>18</w:t>
            </w:r>
            <w:r w:rsidR="00EC5072">
              <w:rPr>
                <w:noProof/>
                <w:webHidden/>
              </w:rPr>
              <w:fldChar w:fldCharType="end"/>
            </w:r>
          </w:hyperlink>
        </w:p>
        <w:p w14:paraId="2B1B8A17" w14:textId="155CE992" w:rsidR="00EC5072" w:rsidRDefault="00767428">
          <w:pPr>
            <w:pStyle w:val="TOC3"/>
            <w:tabs>
              <w:tab w:val="right" w:leader="dot" w:pos="9016"/>
            </w:tabs>
            <w:rPr>
              <w:rFonts w:asciiTheme="minorHAnsi" w:eastAsiaTheme="minorEastAsia" w:hAnsiTheme="minorHAnsi"/>
              <w:noProof/>
              <w:lang w:eastAsia="en-GB"/>
            </w:rPr>
          </w:pPr>
          <w:hyperlink w:anchor="_Toc70673817" w:history="1">
            <w:r w:rsidR="00EC5072" w:rsidRPr="002A4814">
              <w:rPr>
                <w:rStyle w:val="Hyperlink"/>
                <w:noProof/>
              </w:rPr>
              <w:t>4.8.3 Python-chess</w:t>
            </w:r>
            <w:r w:rsidR="00EC5072">
              <w:rPr>
                <w:noProof/>
                <w:webHidden/>
              </w:rPr>
              <w:tab/>
            </w:r>
            <w:r w:rsidR="00EC5072">
              <w:rPr>
                <w:noProof/>
                <w:webHidden/>
              </w:rPr>
              <w:fldChar w:fldCharType="begin"/>
            </w:r>
            <w:r w:rsidR="00EC5072">
              <w:rPr>
                <w:noProof/>
                <w:webHidden/>
              </w:rPr>
              <w:instrText xml:space="preserve"> PAGEREF _Toc70673817 \h </w:instrText>
            </w:r>
            <w:r w:rsidR="00EC5072">
              <w:rPr>
                <w:noProof/>
                <w:webHidden/>
              </w:rPr>
            </w:r>
            <w:r w:rsidR="00EC5072">
              <w:rPr>
                <w:noProof/>
                <w:webHidden/>
              </w:rPr>
              <w:fldChar w:fldCharType="separate"/>
            </w:r>
            <w:r w:rsidR="00EC5072">
              <w:rPr>
                <w:noProof/>
                <w:webHidden/>
              </w:rPr>
              <w:t>18</w:t>
            </w:r>
            <w:r w:rsidR="00EC5072">
              <w:rPr>
                <w:noProof/>
                <w:webHidden/>
              </w:rPr>
              <w:fldChar w:fldCharType="end"/>
            </w:r>
          </w:hyperlink>
        </w:p>
        <w:p w14:paraId="5A8D6E91" w14:textId="330D630E" w:rsidR="00EC5072" w:rsidRDefault="00767428">
          <w:pPr>
            <w:pStyle w:val="TOC3"/>
            <w:tabs>
              <w:tab w:val="right" w:leader="dot" w:pos="9016"/>
            </w:tabs>
            <w:rPr>
              <w:rFonts w:asciiTheme="minorHAnsi" w:eastAsiaTheme="minorEastAsia" w:hAnsiTheme="minorHAnsi"/>
              <w:noProof/>
              <w:lang w:eastAsia="en-GB"/>
            </w:rPr>
          </w:pPr>
          <w:hyperlink w:anchor="_Toc70673818" w:history="1">
            <w:r w:rsidR="00EC5072" w:rsidRPr="002A4814">
              <w:rPr>
                <w:rStyle w:val="Hyperlink"/>
                <w:noProof/>
              </w:rPr>
              <w:t>4.8.4 Chessboard.js</w:t>
            </w:r>
            <w:r w:rsidR="00EC5072">
              <w:rPr>
                <w:noProof/>
                <w:webHidden/>
              </w:rPr>
              <w:tab/>
            </w:r>
            <w:r w:rsidR="00EC5072">
              <w:rPr>
                <w:noProof/>
                <w:webHidden/>
              </w:rPr>
              <w:fldChar w:fldCharType="begin"/>
            </w:r>
            <w:r w:rsidR="00EC5072">
              <w:rPr>
                <w:noProof/>
                <w:webHidden/>
              </w:rPr>
              <w:instrText xml:space="preserve"> PAGEREF _Toc70673818 \h </w:instrText>
            </w:r>
            <w:r w:rsidR="00EC5072">
              <w:rPr>
                <w:noProof/>
                <w:webHidden/>
              </w:rPr>
            </w:r>
            <w:r w:rsidR="00EC5072">
              <w:rPr>
                <w:noProof/>
                <w:webHidden/>
              </w:rPr>
              <w:fldChar w:fldCharType="separate"/>
            </w:r>
            <w:r w:rsidR="00EC5072">
              <w:rPr>
                <w:noProof/>
                <w:webHidden/>
              </w:rPr>
              <w:t>19</w:t>
            </w:r>
            <w:r w:rsidR="00EC5072">
              <w:rPr>
                <w:noProof/>
                <w:webHidden/>
              </w:rPr>
              <w:fldChar w:fldCharType="end"/>
            </w:r>
          </w:hyperlink>
        </w:p>
        <w:p w14:paraId="7ED7A530" w14:textId="320C7DD8" w:rsidR="00EC5072" w:rsidRDefault="00767428">
          <w:pPr>
            <w:pStyle w:val="TOC3"/>
            <w:tabs>
              <w:tab w:val="right" w:leader="dot" w:pos="9016"/>
            </w:tabs>
            <w:rPr>
              <w:rFonts w:asciiTheme="minorHAnsi" w:eastAsiaTheme="minorEastAsia" w:hAnsiTheme="minorHAnsi"/>
              <w:noProof/>
              <w:lang w:eastAsia="en-GB"/>
            </w:rPr>
          </w:pPr>
          <w:hyperlink w:anchor="_Toc70673819" w:history="1">
            <w:r w:rsidR="00EC5072" w:rsidRPr="002A4814">
              <w:rPr>
                <w:rStyle w:val="Hyperlink"/>
                <w:noProof/>
              </w:rPr>
              <w:t>4.8.2 JQuery</w:t>
            </w:r>
            <w:r w:rsidR="00EC5072">
              <w:rPr>
                <w:noProof/>
                <w:webHidden/>
              </w:rPr>
              <w:tab/>
            </w:r>
            <w:r w:rsidR="00EC5072">
              <w:rPr>
                <w:noProof/>
                <w:webHidden/>
              </w:rPr>
              <w:fldChar w:fldCharType="begin"/>
            </w:r>
            <w:r w:rsidR="00EC5072">
              <w:rPr>
                <w:noProof/>
                <w:webHidden/>
              </w:rPr>
              <w:instrText xml:space="preserve"> PAGEREF _Toc70673819 \h </w:instrText>
            </w:r>
            <w:r w:rsidR="00EC5072">
              <w:rPr>
                <w:noProof/>
                <w:webHidden/>
              </w:rPr>
            </w:r>
            <w:r w:rsidR="00EC5072">
              <w:rPr>
                <w:noProof/>
                <w:webHidden/>
              </w:rPr>
              <w:fldChar w:fldCharType="separate"/>
            </w:r>
            <w:r w:rsidR="00EC5072">
              <w:rPr>
                <w:noProof/>
                <w:webHidden/>
              </w:rPr>
              <w:t>19</w:t>
            </w:r>
            <w:r w:rsidR="00EC5072">
              <w:rPr>
                <w:noProof/>
                <w:webHidden/>
              </w:rPr>
              <w:fldChar w:fldCharType="end"/>
            </w:r>
          </w:hyperlink>
        </w:p>
        <w:p w14:paraId="31E90D96" w14:textId="7D23EA5E" w:rsidR="00EC5072" w:rsidRDefault="00767428">
          <w:pPr>
            <w:pStyle w:val="TOC3"/>
            <w:tabs>
              <w:tab w:val="right" w:leader="dot" w:pos="9016"/>
            </w:tabs>
            <w:rPr>
              <w:rFonts w:asciiTheme="minorHAnsi" w:eastAsiaTheme="minorEastAsia" w:hAnsiTheme="minorHAnsi"/>
              <w:noProof/>
              <w:lang w:eastAsia="en-GB"/>
            </w:rPr>
          </w:pPr>
          <w:hyperlink w:anchor="_Toc70673820" w:history="1">
            <w:r w:rsidR="00EC5072" w:rsidRPr="002A4814">
              <w:rPr>
                <w:rStyle w:val="Hyperlink"/>
                <w:noProof/>
              </w:rPr>
              <w:t>4.8.5 Flask</w:t>
            </w:r>
            <w:r w:rsidR="00EC5072">
              <w:rPr>
                <w:noProof/>
                <w:webHidden/>
              </w:rPr>
              <w:tab/>
            </w:r>
            <w:r w:rsidR="00EC5072">
              <w:rPr>
                <w:noProof/>
                <w:webHidden/>
              </w:rPr>
              <w:fldChar w:fldCharType="begin"/>
            </w:r>
            <w:r w:rsidR="00EC5072">
              <w:rPr>
                <w:noProof/>
                <w:webHidden/>
              </w:rPr>
              <w:instrText xml:space="preserve"> PAGEREF _Toc70673820 \h </w:instrText>
            </w:r>
            <w:r w:rsidR="00EC5072">
              <w:rPr>
                <w:noProof/>
                <w:webHidden/>
              </w:rPr>
            </w:r>
            <w:r w:rsidR="00EC5072">
              <w:rPr>
                <w:noProof/>
                <w:webHidden/>
              </w:rPr>
              <w:fldChar w:fldCharType="separate"/>
            </w:r>
            <w:r w:rsidR="00EC5072">
              <w:rPr>
                <w:noProof/>
                <w:webHidden/>
              </w:rPr>
              <w:t>19</w:t>
            </w:r>
            <w:r w:rsidR="00EC5072">
              <w:rPr>
                <w:noProof/>
                <w:webHidden/>
              </w:rPr>
              <w:fldChar w:fldCharType="end"/>
            </w:r>
          </w:hyperlink>
        </w:p>
        <w:p w14:paraId="54BB03BD" w14:textId="7FF72BC9" w:rsidR="00EC5072" w:rsidRDefault="00767428">
          <w:pPr>
            <w:pStyle w:val="TOC2"/>
            <w:tabs>
              <w:tab w:val="right" w:leader="dot" w:pos="9016"/>
            </w:tabs>
            <w:rPr>
              <w:rFonts w:asciiTheme="minorHAnsi" w:eastAsiaTheme="minorEastAsia" w:hAnsiTheme="minorHAnsi"/>
              <w:noProof/>
              <w:lang w:eastAsia="en-GB"/>
            </w:rPr>
          </w:pPr>
          <w:hyperlink w:anchor="_Toc70673821" w:history="1">
            <w:r w:rsidR="00EC5072" w:rsidRPr="002A4814">
              <w:rPr>
                <w:rStyle w:val="Hyperlink"/>
                <w:noProof/>
              </w:rPr>
              <w:t>4.9 Online Implementation</w:t>
            </w:r>
            <w:r w:rsidR="00EC5072">
              <w:rPr>
                <w:noProof/>
                <w:webHidden/>
              </w:rPr>
              <w:tab/>
            </w:r>
            <w:r w:rsidR="00EC5072">
              <w:rPr>
                <w:noProof/>
                <w:webHidden/>
              </w:rPr>
              <w:fldChar w:fldCharType="begin"/>
            </w:r>
            <w:r w:rsidR="00EC5072">
              <w:rPr>
                <w:noProof/>
                <w:webHidden/>
              </w:rPr>
              <w:instrText xml:space="preserve"> PAGEREF _Toc70673821 \h </w:instrText>
            </w:r>
            <w:r w:rsidR="00EC5072">
              <w:rPr>
                <w:noProof/>
                <w:webHidden/>
              </w:rPr>
            </w:r>
            <w:r w:rsidR="00EC5072">
              <w:rPr>
                <w:noProof/>
                <w:webHidden/>
              </w:rPr>
              <w:fldChar w:fldCharType="separate"/>
            </w:r>
            <w:r w:rsidR="00EC5072">
              <w:rPr>
                <w:noProof/>
                <w:webHidden/>
              </w:rPr>
              <w:t>19</w:t>
            </w:r>
            <w:r w:rsidR="00EC5072">
              <w:rPr>
                <w:noProof/>
                <w:webHidden/>
              </w:rPr>
              <w:fldChar w:fldCharType="end"/>
            </w:r>
          </w:hyperlink>
        </w:p>
        <w:p w14:paraId="258B581B" w14:textId="510C0253" w:rsidR="00EC5072" w:rsidRDefault="00767428">
          <w:pPr>
            <w:pStyle w:val="TOC3"/>
            <w:tabs>
              <w:tab w:val="right" w:leader="dot" w:pos="9016"/>
            </w:tabs>
            <w:rPr>
              <w:rFonts w:asciiTheme="minorHAnsi" w:eastAsiaTheme="minorEastAsia" w:hAnsiTheme="minorHAnsi"/>
              <w:noProof/>
              <w:lang w:eastAsia="en-GB"/>
            </w:rPr>
          </w:pPr>
          <w:hyperlink w:anchor="_Toc70673822" w:history="1">
            <w:r w:rsidR="00EC5072" w:rsidRPr="002A4814">
              <w:rPr>
                <w:rStyle w:val="Hyperlink"/>
                <w:noProof/>
              </w:rPr>
              <w:t>4.9.1 Heroku</w:t>
            </w:r>
            <w:r w:rsidR="00EC5072">
              <w:rPr>
                <w:noProof/>
                <w:webHidden/>
              </w:rPr>
              <w:tab/>
            </w:r>
            <w:r w:rsidR="00EC5072">
              <w:rPr>
                <w:noProof/>
                <w:webHidden/>
              </w:rPr>
              <w:fldChar w:fldCharType="begin"/>
            </w:r>
            <w:r w:rsidR="00EC5072">
              <w:rPr>
                <w:noProof/>
                <w:webHidden/>
              </w:rPr>
              <w:instrText xml:space="preserve"> PAGEREF _Toc70673822 \h </w:instrText>
            </w:r>
            <w:r w:rsidR="00EC5072">
              <w:rPr>
                <w:noProof/>
                <w:webHidden/>
              </w:rPr>
            </w:r>
            <w:r w:rsidR="00EC5072">
              <w:rPr>
                <w:noProof/>
                <w:webHidden/>
              </w:rPr>
              <w:fldChar w:fldCharType="separate"/>
            </w:r>
            <w:r w:rsidR="00EC5072">
              <w:rPr>
                <w:noProof/>
                <w:webHidden/>
              </w:rPr>
              <w:t>19</w:t>
            </w:r>
            <w:r w:rsidR="00EC5072">
              <w:rPr>
                <w:noProof/>
                <w:webHidden/>
              </w:rPr>
              <w:fldChar w:fldCharType="end"/>
            </w:r>
          </w:hyperlink>
        </w:p>
        <w:p w14:paraId="6DBFD39B" w14:textId="1D5631FB" w:rsidR="00EC5072" w:rsidRDefault="00767428">
          <w:pPr>
            <w:pStyle w:val="TOC3"/>
            <w:tabs>
              <w:tab w:val="right" w:leader="dot" w:pos="9016"/>
            </w:tabs>
            <w:rPr>
              <w:rFonts w:asciiTheme="minorHAnsi" w:eastAsiaTheme="minorEastAsia" w:hAnsiTheme="minorHAnsi"/>
              <w:noProof/>
              <w:lang w:eastAsia="en-GB"/>
            </w:rPr>
          </w:pPr>
          <w:hyperlink w:anchor="_Toc70673823" w:history="1">
            <w:r w:rsidR="00EC5072" w:rsidRPr="002A4814">
              <w:rPr>
                <w:rStyle w:val="Hyperlink"/>
                <w:noProof/>
              </w:rPr>
              <w:t>4.9.3 CSS, Layout and Colour Choices</w:t>
            </w:r>
            <w:r w:rsidR="00EC5072">
              <w:rPr>
                <w:noProof/>
                <w:webHidden/>
              </w:rPr>
              <w:tab/>
            </w:r>
            <w:r w:rsidR="00EC5072">
              <w:rPr>
                <w:noProof/>
                <w:webHidden/>
              </w:rPr>
              <w:fldChar w:fldCharType="begin"/>
            </w:r>
            <w:r w:rsidR="00EC5072">
              <w:rPr>
                <w:noProof/>
                <w:webHidden/>
              </w:rPr>
              <w:instrText xml:space="preserve"> PAGEREF _Toc70673823 \h </w:instrText>
            </w:r>
            <w:r w:rsidR="00EC5072">
              <w:rPr>
                <w:noProof/>
                <w:webHidden/>
              </w:rPr>
            </w:r>
            <w:r w:rsidR="00EC5072">
              <w:rPr>
                <w:noProof/>
                <w:webHidden/>
              </w:rPr>
              <w:fldChar w:fldCharType="separate"/>
            </w:r>
            <w:r w:rsidR="00EC5072">
              <w:rPr>
                <w:noProof/>
                <w:webHidden/>
              </w:rPr>
              <w:t>19</w:t>
            </w:r>
            <w:r w:rsidR="00EC5072">
              <w:rPr>
                <w:noProof/>
                <w:webHidden/>
              </w:rPr>
              <w:fldChar w:fldCharType="end"/>
            </w:r>
          </w:hyperlink>
        </w:p>
        <w:p w14:paraId="7325CC4E" w14:textId="585D812C" w:rsidR="00EC5072" w:rsidRDefault="00767428">
          <w:pPr>
            <w:pStyle w:val="TOC3"/>
            <w:tabs>
              <w:tab w:val="right" w:leader="dot" w:pos="9016"/>
            </w:tabs>
            <w:rPr>
              <w:rFonts w:asciiTheme="minorHAnsi" w:eastAsiaTheme="minorEastAsia" w:hAnsiTheme="minorHAnsi"/>
              <w:noProof/>
              <w:lang w:eastAsia="en-GB"/>
            </w:rPr>
          </w:pPr>
          <w:hyperlink w:anchor="_Toc70673824" w:history="1">
            <w:r w:rsidR="00EC5072" w:rsidRPr="002A4814">
              <w:rPr>
                <w:rStyle w:val="Hyperlink"/>
                <w:noProof/>
              </w:rPr>
              <w:t>4.9.4 User Experience</w:t>
            </w:r>
            <w:r w:rsidR="00EC5072">
              <w:rPr>
                <w:noProof/>
                <w:webHidden/>
              </w:rPr>
              <w:tab/>
            </w:r>
            <w:r w:rsidR="00EC5072">
              <w:rPr>
                <w:noProof/>
                <w:webHidden/>
              </w:rPr>
              <w:fldChar w:fldCharType="begin"/>
            </w:r>
            <w:r w:rsidR="00EC5072">
              <w:rPr>
                <w:noProof/>
                <w:webHidden/>
              </w:rPr>
              <w:instrText xml:space="preserve"> PAGEREF _Toc70673824 \h </w:instrText>
            </w:r>
            <w:r w:rsidR="00EC5072">
              <w:rPr>
                <w:noProof/>
                <w:webHidden/>
              </w:rPr>
            </w:r>
            <w:r w:rsidR="00EC5072">
              <w:rPr>
                <w:noProof/>
                <w:webHidden/>
              </w:rPr>
              <w:fldChar w:fldCharType="separate"/>
            </w:r>
            <w:r w:rsidR="00EC5072">
              <w:rPr>
                <w:noProof/>
                <w:webHidden/>
              </w:rPr>
              <w:t>19</w:t>
            </w:r>
            <w:r w:rsidR="00EC5072">
              <w:rPr>
                <w:noProof/>
                <w:webHidden/>
              </w:rPr>
              <w:fldChar w:fldCharType="end"/>
            </w:r>
          </w:hyperlink>
        </w:p>
        <w:p w14:paraId="0C1BB4DD" w14:textId="2CF30498" w:rsidR="00EC5072" w:rsidRDefault="00767428">
          <w:pPr>
            <w:pStyle w:val="TOC3"/>
            <w:tabs>
              <w:tab w:val="right" w:leader="dot" w:pos="9016"/>
            </w:tabs>
            <w:rPr>
              <w:rFonts w:asciiTheme="minorHAnsi" w:eastAsiaTheme="minorEastAsia" w:hAnsiTheme="minorHAnsi"/>
              <w:noProof/>
              <w:lang w:eastAsia="en-GB"/>
            </w:rPr>
          </w:pPr>
          <w:hyperlink w:anchor="_Toc70673825" w:history="1">
            <w:r w:rsidR="00EC5072" w:rsidRPr="002A4814">
              <w:rPr>
                <w:rStyle w:val="Hyperlink"/>
                <w:noProof/>
              </w:rPr>
              <w:t>4.9.5 User Interface</w:t>
            </w:r>
            <w:r w:rsidR="00EC5072">
              <w:rPr>
                <w:noProof/>
                <w:webHidden/>
              </w:rPr>
              <w:tab/>
            </w:r>
            <w:r w:rsidR="00EC5072">
              <w:rPr>
                <w:noProof/>
                <w:webHidden/>
              </w:rPr>
              <w:fldChar w:fldCharType="begin"/>
            </w:r>
            <w:r w:rsidR="00EC5072">
              <w:rPr>
                <w:noProof/>
                <w:webHidden/>
              </w:rPr>
              <w:instrText xml:space="preserve"> PAGEREF _Toc70673825 \h </w:instrText>
            </w:r>
            <w:r w:rsidR="00EC5072">
              <w:rPr>
                <w:noProof/>
                <w:webHidden/>
              </w:rPr>
            </w:r>
            <w:r w:rsidR="00EC5072">
              <w:rPr>
                <w:noProof/>
                <w:webHidden/>
              </w:rPr>
              <w:fldChar w:fldCharType="separate"/>
            </w:r>
            <w:r w:rsidR="00EC5072">
              <w:rPr>
                <w:noProof/>
                <w:webHidden/>
              </w:rPr>
              <w:t>20</w:t>
            </w:r>
            <w:r w:rsidR="00EC5072">
              <w:rPr>
                <w:noProof/>
                <w:webHidden/>
              </w:rPr>
              <w:fldChar w:fldCharType="end"/>
            </w:r>
          </w:hyperlink>
        </w:p>
        <w:p w14:paraId="1DF644C0" w14:textId="69027725" w:rsidR="00EC5072" w:rsidRDefault="00767428">
          <w:pPr>
            <w:pStyle w:val="TOC3"/>
            <w:tabs>
              <w:tab w:val="right" w:leader="dot" w:pos="9016"/>
            </w:tabs>
            <w:rPr>
              <w:rFonts w:asciiTheme="minorHAnsi" w:eastAsiaTheme="minorEastAsia" w:hAnsiTheme="minorHAnsi"/>
              <w:noProof/>
              <w:lang w:eastAsia="en-GB"/>
            </w:rPr>
          </w:pPr>
          <w:hyperlink w:anchor="_Toc70673826" w:history="1">
            <w:r w:rsidR="00EC5072" w:rsidRPr="002A4814">
              <w:rPr>
                <w:rStyle w:val="Hyperlink"/>
                <w:noProof/>
              </w:rPr>
              <w:t>4.9.8 Human-Computer Interaction</w:t>
            </w:r>
            <w:r w:rsidR="00EC5072">
              <w:rPr>
                <w:noProof/>
                <w:webHidden/>
              </w:rPr>
              <w:tab/>
            </w:r>
            <w:r w:rsidR="00EC5072">
              <w:rPr>
                <w:noProof/>
                <w:webHidden/>
              </w:rPr>
              <w:fldChar w:fldCharType="begin"/>
            </w:r>
            <w:r w:rsidR="00EC5072">
              <w:rPr>
                <w:noProof/>
                <w:webHidden/>
              </w:rPr>
              <w:instrText xml:space="preserve"> PAGEREF _Toc70673826 \h </w:instrText>
            </w:r>
            <w:r w:rsidR="00EC5072">
              <w:rPr>
                <w:noProof/>
                <w:webHidden/>
              </w:rPr>
            </w:r>
            <w:r w:rsidR="00EC5072">
              <w:rPr>
                <w:noProof/>
                <w:webHidden/>
              </w:rPr>
              <w:fldChar w:fldCharType="separate"/>
            </w:r>
            <w:r w:rsidR="00EC5072">
              <w:rPr>
                <w:noProof/>
                <w:webHidden/>
              </w:rPr>
              <w:t>20</w:t>
            </w:r>
            <w:r w:rsidR="00EC5072">
              <w:rPr>
                <w:noProof/>
                <w:webHidden/>
              </w:rPr>
              <w:fldChar w:fldCharType="end"/>
            </w:r>
          </w:hyperlink>
        </w:p>
        <w:p w14:paraId="0BB831A6" w14:textId="7821BC06" w:rsidR="00EC5072" w:rsidRDefault="00767428">
          <w:pPr>
            <w:pStyle w:val="TOC2"/>
            <w:tabs>
              <w:tab w:val="right" w:leader="dot" w:pos="9016"/>
            </w:tabs>
            <w:rPr>
              <w:rFonts w:asciiTheme="minorHAnsi" w:eastAsiaTheme="minorEastAsia" w:hAnsiTheme="minorHAnsi"/>
              <w:noProof/>
              <w:lang w:eastAsia="en-GB"/>
            </w:rPr>
          </w:pPr>
          <w:hyperlink w:anchor="_Toc70673827" w:history="1">
            <w:r w:rsidR="00EC5072" w:rsidRPr="002A4814">
              <w:rPr>
                <w:rStyle w:val="Hyperlink"/>
                <w:noProof/>
              </w:rPr>
              <w:t>4.10 Technical Documentation</w:t>
            </w:r>
            <w:r w:rsidR="00EC5072">
              <w:rPr>
                <w:noProof/>
                <w:webHidden/>
              </w:rPr>
              <w:tab/>
            </w:r>
            <w:r w:rsidR="00EC5072">
              <w:rPr>
                <w:noProof/>
                <w:webHidden/>
              </w:rPr>
              <w:fldChar w:fldCharType="begin"/>
            </w:r>
            <w:r w:rsidR="00EC5072">
              <w:rPr>
                <w:noProof/>
                <w:webHidden/>
              </w:rPr>
              <w:instrText xml:space="preserve"> PAGEREF _Toc70673827 \h </w:instrText>
            </w:r>
            <w:r w:rsidR="00EC5072">
              <w:rPr>
                <w:noProof/>
                <w:webHidden/>
              </w:rPr>
            </w:r>
            <w:r w:rsidR="00EC5072">
              <w:rPr>
                <w:noProof/>
                <w:webHidden/>
              </w:rPr>
              <w:fldChar w:fldCharType="separate"/>
            </w:r>
            <w:r w:rsidR="00EC5072">
              <w:rPr>
                <w:noProof/>
                <w:webHidden/>
              </w:rPr>
              <w:t>20</w:t>
            </w:r>
            <w:r w:rsidR="00EC5072">
              <w:rPr>
                <w:noProof/>
                <w:webHidden/>
              </w:rPr>
              <w:fldChar w:fldCharType="end"/>
            </w:r>
          </w:hyperlink>
        </w:p>
        <w:p w14:paraId="3455741D" w14:textId="7E833FBC" w:rsidR="00EC5072" w:rsidRDefault="00767428">
          <w:pPr>
            <w:pStyle w:val="TOC3"/>
            <w:tabs>
              <w:tab w:val="right" w:leader="dot" w:pos="9016"/>
            </w:tabs>
            <w:rPr>
              <w:rFonts w:asciiTheme="minorHAnsi" w:eastAsiaTheme="minorEastAsia" w:hAnsiTheme="minorHAnsi"/>
              <w:noProof/>
              <w:lang w:eastAsia="en-GB"/>
            </w:rPr>
          </w:pPr>
          <w:hyperlink w:anchor="_Toc70673828" w:history="1">
            <w:r w:rsidR="00EC5072" w:rsidRPr="002A4814">
              <w:rPr>
                <w:rStyle w:val="Hyperlink"/>
                <w:noProof/>
              </w:rPr>
              <w:t>4.10.1 File Structure</w:t>
            </w:r>
            <w:r w:rsidR="00EC5072">
              <w:rPr>
                <w:noProof/>
                <w:webHidden/>
              </w:rPr>
              <w:tab/>
            </w:r>
            <w:r w:rsidR="00EC5072">
              <w:rPr>
                <w:noProof/>
                <w:webHidden/>
              </w:rPr>
              <w:fldChar w:fldCharType="begin"/>
            </w:r>
            <w:r w:rsidR="00EC5072">
              <w:rPr>
                <w:noProof/>
                <w:webHidden/>
              </w:rPr>
              <w:instrText xml:space="preserve"> PAGEREF _Toc70673828 \h </w:instrText>
            </w:r>
            <w:r w:rsidR="00EC5072">
              <w:rPr>
                <w:noProof/>
                <w:webHidden/>
              </w:rPr>
            </w:r>
            <w:r w:rsidR="00EC5072">
              <w:rPr>
                <w:noProof/>
                <w:webHidden/>
              </w:rPr>
              <w:fldChar w:fldCharType="separate"/>
            </w:r>
            <w:r w:rsidR="00EC5072">
              <w:rPr>
                <w:noProof/>
                <w:webHidden/>
              </w:rPr>
              <w:t>21</w:t>
            </w:r>
            <w:r w:rsidR="00EC5072">
              <w:rPr>
                <w:noProof/>
                <w:webHidden/>
              </w:rPr>
              <w:fldChar w:fldCharType="end"/>
            </w:r>
          </w:hyperlink>
        </w:p>
        <w:p w14:paraId="4D5448F6" w14:textId="5C442362" w:rsidR="00EC5072" w:rsidRDefault="00767428">
          <w:pPr>
            <w:pStyle w:val="TOC3"/>
            <w:tabs>
              <w:tab w:val="right" w:leader="dot" w:pos="9016"/>
            </w:tabs>
            <w:rPr>
              <w:rFonts w:asciiTheme="minorHAnsi" w:eastAsiaTheme="minorEastAsia" w:hAnsiTheme="minorHAnsi"/>
              <w:noProof/>
              <w:lang w:eastAsia="en-GB"/>
            </w:rPr>
          </w:pPr>
          <w:hyperlink w:anchor="_Toc70673829" w:history="1">
            <w:r w:rsidR="00EC5072" w:rsidRPr="002A4814">
              <w:rPr>
                <w:rStyle w:val="Hyperlink"/>
                <w:noProof/>
              </w:rPr>
              <w:t>4.10.2 Files Folder</w:t>
            </w:r>
            <w:r w:rsidR="00EC5072">
              <w:rPr>
                <w:noProof/>
                <w:webHidden/>
              </w:rPr>
              <w:tab/>
            </w:r>
            <w:r w:rsidR="00EC5072">
              <w:rPr>
                <w:noProof/>
                <w:webHidden/>
              </w:rPr>
              <w:fldChar w:fldCharType="begin"/>
            </w:r>
            <w:r w:rsidR="00EC5072">
              <w:rPr>
                <w:noProof/>
                <w:webHidden/>
              </w:rPr>
              <w:instrText xml:space="preserve"> PAGEREF _Toc70673829 \h </w:instrText>
            </w:r>
            <w:r w:rsidR="00EC5072">
              <w:rPr>
                <w:noProof/>
                <w:webHidden/>
              </w:rPr>
            </w:r>
            <w:r w:rsidR="00EC5072">
              <w:rPr>
                <w:noProof/>
                <w:webHidden/>
              </w:rPr>
              <w:fldChar w:fldCharType="separate"/>
            </w:r>
            <w:r w:rsidR="00EC5072">
              <w:rPr>
                <w:noProof/>
                <w:webHidden/>
              </w:rPr>
              <w:t>22</w:t>
            </w:r>
            <w:r w:rsidR="00EC5072">
              <w:rPr>
                <w:noProof/>
                <w:webHidden/>
              </w:rPr>
              <w:fldChar w:fldCharType="end"/>
            </w:r>
          </w:hyperlink>
        </w:p>
        <w:p w14:paraId="357FE9B2" w14:textId="0F645A20" w:rsidR="00EC5072" w:rsidRDefault="00767428">
          <w:pPr>
            <w:pStyle w:val="TOC3"/>
            <w:tabs>
              <w:tab w:val="right" w:leader="dot" w:pos="9016"/>
            </w:tabs>
            <w:rPr>
              <w:rFonts w:asciiTheme="minorHAnsi" w:eastAsiaTheme="minorEastAsia" w:hAnsiTheme="minorHAnsi"/>
              <w:noProof/>
              <w:lang w:eastAsia="en-GB"/>
            </w:rPr>
          </w:pPr>
          <w:hyperlink w:anchor="_Toc70673830" w:history="1">
            <w:r w:rsidR="00EC5072" w:rsidRPr="002A4814">
              <w:rPr>
                <w:rStyle w:val="Hyperlink"/>
                <w:noProof/>
              </w:rPr>
              <w:t>4.10.3 Games Folder</w:t>
            </w:r>
            <w:r w:rsidR="00EC5072">
              <w:rPr>
                <w:noProof/>
                <w:webHidden/>
              </w:rPr>
              <w:tab/>
            </w:r>
            <w:r w:rsidR="00EC5072">
              <w:rPr>
                <w:noProof/>
                <w:webHidden/>
              </w:rPr>
              <w:fldChar w:fldCharType="begin"/>
            </w:r>
            <w:r w:rsidR="00EC5072">
              <w:rPr>
                <w:noProof/>
                <w:webHidden/>
              </w:rPr>
              <w:instrText xml:space="preserve"> PAGEREF _Toc70673830 \h </w:instrText>
            </w:r>
            <w:r w:rsidR="00EC5072">
              <w:rPr>
                <w:noProof/>
                <w:webHidden/>
              </w:rPr>
            </w:r>
            <w:r w:rsidR="00EC5072">
              <w:rPr>
                <w:noProof/>
                <w:webHidden/>
              </w:rPr>
              <w:fldChar w:fldCharType="separate"/>
            </w:r>
            <w:r w:rsidR="00EC5072">
              <w:rPr>
                <w:noProof/>
                <w:webHidden/>
              </w:rPr>
              <w:t>23</w:t>
            </w:r>
            <w:r w:rsidR="00EC5072">
              <w:rPr>
                <w:noProof/>
                <w:webHidden/>
              </w:rPr>
              <w:fldChar w:fldCharType="end"/>
            </w:r>
          </w:hyperlink>
        </w:p>
        <w:p w14:paraId="073533D3" w14:textId="1A5EC3BC" w:rsidR="00EC5072" w:rsidRDefault="00767428">
          <w:pPr>
            <w:pStyle w:val="TOC3"/>
            <w:tabs>
              <w:tab w:val="right" w:leader="dot" w:pos="9016"/>
            </w:tabs>
            <w:rPr>
              <w:rFonts w:asciiTheme="minorHAnsi" w:eastAsiaTheme="minorEastAsia" w:hAnsiTheme="minorHAnsi"/>
              <w:noProof/>
              <w:lang w:eastAsia="en-GB"/>
            </w:rPr>
          </w:pPr>
          <w:hyperlink w:anchor="_Toc70673831" w:history="1">
            <w:r w:rsidR="00EC5072" w:rsidRPr="002A4814">
              <w:rPr>
                <w:rStyle w:val="Hyperlink"/>
                <w:noProof/>
              </w:rPr>
              <w:t>4.10.4 Static Folder</w:t>
            </w:r>
            <w:r w:rsidR="00EC5072">
              <w:rPr>
                <w:noProof/>
                <w:webHidden/>
              </w:rPr>
              <w:tab/>
            </w:r>
            <w:r w:rsidR="00EC5072">
              <w:rPr>
                <w:noProof/>
                <w:webHidden/>
              </w:rPr>
              <w:fldChar w:fldCharType="begin"/>
            </w:r>
            <w:r w:rsidR="00EC5072">
              <w:rPr>
                <w:noProof/>
                <w:webHidden/>
              </w:rPr>
              <w:instrText xml:space="preserve"> PAGEREF _Toc70673831 \h </w:instrText>
            </w:r>
            <w:r w:rsidR="00EC5072">
              <w:rPr>
                <w:noProof/>
                <w:webHidden/>
              </w:rPr>
            </w:r>
            <w:r w:rsidR="00EC5072">
              <w:rPr>
                <w:noProof/>
                <w:webHidden/>
              </w:rPr>
              <w:fldChar w:fldCharType="separate"/>
            </w:r>
            <w:r w:rsidR="00EC5072">
              <w:rPr>
                <w:noProof/>
                <w:webHidden/>
              </w:rPr>
              <w:t>23</w:t>
            </w:r>
            <w:r w:rsidR="00EC5072">
              <w:rPr>
                <w:noProof/>
                <w:webHidden/>
              </w:rPr>
              <w:fldChar w:fldCharType="end"/>
            </w:r>
          </w:hyperlink>
        </w:p>
        <w:p w14:paraId="1F11D72F" w14:textId="4F7CC26B" w:rsidR="00EC5072" w:rsidRDefault="00767428">
          <w:pPr>
            <w:pStyle w:val="TOC3"/>
            <w:tabs>
              <w:tab w:val="right" w:leader="dot" w:pos="9016"/>
            </w:tabs>
            <w:rPr>
              <w:rFonts w:asciiTheme="minorHAnsi" w:eastAsiaTheme="minorEastAsia" w:hAnsiTheme="minorHAnsi"/>
              <w:noProof/>
              <w:lang w:eastAsia="en-GB"/>
            </w:rPr>
          </w:pPr>
          <w:hyperlink w:anchor="_Toc70673832" w:history="1">
            <w:r w:rsidR="00EC5072" w:rsidRPr="002A4814">
              <w:rPr>
                <w:rStyle w:val="Hyperlink"/>
                <w:noProof/>
              </w:rPr>
              <w:t>4.10.5 Templates Folder</w:t>
            </w:r>
            <w:r w:rsidR="00EC5072">
              <w:rPr>
                <w:noProof/>
                <w:webHidden/>
              </w:rPr>
              <w:tab/>
            </w:r>
            <w:r w:rsidR="00EC5072">
              <w:rPr>
                <w:noProof/>
                <w:webHidden/>
              </w:rPr>
              <w:fldChar w:fldCharType="begin"/>
            </w:r>
            <w:r w:rsidR="00EC5072">
              <w:rPr>
                <w:noProof/>
                <w:webHidden/>
              </w:rPr>
              <w:instrText xml:space="preserve"> PAGEREF _Toc70673832 \h </w:instrText>
            </w:r>
            <w:r w:rsidR="00EC5072">
              <w:rPr>
                <w:noProof/>
                <w:webHidden/>
              </w:rPr>
            </w:r>
            <w:r w:rsidR="00EC5072">
              <w:rPr>
                <w:noProof/>
                <w:webHidden/>
              </w:rPr>
              <w:fldChar w:fldCharType="separate"/>
            </w:r>
            <w:r w:rsidR="00EC5072">
              <w:rPr>
                <w:noProof/>
                <w:webHidden/>
              </w:rPr>
              <w:t>24</w:t>
            </w:r>
            <w:r w:rsidR="00EC5072">
              <w:rPr>
                <w:noProof/>
                <w:webHidden/>
              </w:rPr>
              <w:fldChar w:fldCharType="end"/>
            </w:r>
          </w:hyperlink>
        </w:p>
        <w:p w14:paraId="0A78DC07" w14:textId="3BB45EE9" w:rsidR="00EC5072" w:rsidRDefault="00767428">
          <w:pPr>
            <w:pStyle w:val="TOC3"/>
            <w:tabs>
              <w:tab w:val="right" w:leader="dot" w:pos="9016"/>
            </w:tabs>
            <w:rPr>
              <w:rFonts w:asciiTheme="minorHAnsi" w:eastAsiaTheme="minorEastAsia" w:hAnsiTheme="minorHAnsi"/>
              <w:noProof/>
              <w:lang w:eastAsia="en-GB"/>
            </w:rPr>
          </w:pPr>
          <w:hyperlink w:anchor="_Toc70673833" w:history="1">
            <w:r w:rsidR="00EC5072" w:rsidRPr="002A4814">
              <w:rPr>
                <w:rStyle w:val="Hyperlink"/>
                <w:noProof/>
              </w:rPr>
              <w:t>4.10.6 .gitignore</w:t>
            </w:r>
            <w:r w:rsidR="00EC5072">
              <w:rPr>
                <w:noProof/>
                <w:webHidden/>
              </w:rPr>
              <w:tab/>
            </w:r>
            <w:r w:rsidR="00EC5072">
              <w:rPr>
                <w:noProof/>
                <w:webHidden/>
              </w:rPr>
              <w:fldChar w:fldCharType="begin"/>
            </w:r>
            <w:r w:rsidR="00EC5072">
              <w:rPr>
                <w:noProof/>
                <w:webHidden/>
              </w:rPr>
              <w:instrText xml:space="preserve"> PAGEREF _Toc70673833 \h </w:instrText>
            </w:r>
            <w:r w:rsidR="00EC5072">
              <w:rPr>
                <w:noProof/>
                <w:webHidden/>
              </w:rPr>
            </w:r>
            <w:r w:rsidR="00EC5072">
              <w:rPr>
                <w:noProof/>
                <w:webHidden/>
              </w:rPr>
              <w:fldChar w:fldCharType="separate"/>
            </w:r>
            <w:r w:rsidR="00EC5072">
              <w:rPr>
                <w:noProof/>
                <w:webHidden/>
              </w:rPr>
              <w:t>24</w:t>
            </w:r>
            <w:r w:rsidR="00EC5072">
              <w:rPr>
                <w:noProof/>
                <w:webHidden/>
              </w:rPr>
              <w:fldChar w:fldCharType="end"/>
            </w:r>
          </w:hyperlink>
        </w:p>
        <w:p w14:paraId="599DA3A0" w14:textId="521B68DA" w:rsidR="00EC5072" w:rsidRDefault="00767428">
          <w:pPr>
            <w:pStyle w:val="TOC3"/>
            <w:tabs>
              <w:tab w:val="right" w:leader="dot" w:pos="9016"/>
            </w:tabs>
            <w:rPr>
              <w:rFonts w:asciiTheme="minorHAnsi" w:eastAsiaTheme="minorEastAsia" w:hAnsiTheme="minorHAnsi"/>
              <w:noProof/>
              <w:lang w:eastAsia="en-GB"/>
            </w:rPr>
          </w:pPr>
          <w:hyperlink w:anchor="_Toc70673834" w:history="1">
            <w:r w:rsidR="00EC5072" w:rsidRPr="002A4814">
              <w:rPr>
                <w:rStyle w:val="Hyperlink"/>
                <w:noProof/>
              </w:rPr>
              <w:t>4.10.7 Procfile</w:t>
            </w:r>
            <w:r w:rsidR="00EC5072">
              <w:rPr>
                <w:noProof/>
                <w:webHidden/>
              </w:rPr>
              <w:tab/>
            </w:r>
            <w:r w:rsidR="00EC5072">
              <w:rPr>
                <w:noProof/>
                <w:webHidden/>
              </w:rPr>
              <w:fldChar w:fldCharType="begin"/>
            </w:r>
            <w:r w:rsidR="00EC5072">
              <w:rPr>
                <w:noProof/>
                <w:webHidden/>
              </w:rPr>
              <w:instrText xml:space="preserve"> PAGEREF _Toc70673834 \h </w:instrText>
            </w:r>
            <w:r w:rsidR="00EC5072">
              <w:rPr>
                <w:noProof/>
                <w:webHidden/>
              </w:rPr>
            </w:r>
            <w:r w:rsidR="00EC5072">
              <w:rPr>
                <w:noProof/>
                <w:webHidden/>
              </w:rPr>
              <w:fldChar w:fldCharType="separate"/>
            </w:r>
            <w:r w:rsidR="00EC5072">
              <w:rPr>
                <w:noProof/>
                <w:webHidden/>
              </w:rPr>
              <w:t>24</w:t>
            </w:r>
            <w:r w:rsidR="00EC5072">
              <w:rPr>
                <w:noProof/>
                <w:webHidden/>
              </w:rPr>
              <w:fldChar w:fldCharType="end"/>
            </w:r>
          </w:hyperlink>
        </w:p>
        <w:p w14:paraId="0F9B1BFA" w14:textId="624A8C1D" w:rsidR="00EC5072" w:rsidRDefault="00767428">
          <w:pPr>
            <w:pStyle w:val="TOC3"/>
            <w:tabs>
              <w:tab w:val="right" w:leader="dot" w:pos="9016"/>
            </w:tabs>
            <w:rPr>
              <w:rFonts w:asciiTheme="minorHAnsi" w:eastAsiaTheme="minorEastAsia" w:hAnsiTheme="minorHAnsi"/>
              <w:noProof/>
              <w:lang w:eastAsia="en-GB"/>
            </w:rPr>
          </w:pPr>
          <w:hyperlink w:anchor="_Toc70673835" w:history="1">
            <w:r w:rsidR="00EC5072" w:rsidRPr="002A4814">
              <w:rPr>
                <w:rStyle w:val="Hyperlink"/>
                <w:noProof/>
              </w:rPr>
              <w:t>4.10.8 README.md</w:t>
            </w:r>
            <w:r w:rsidR="00EC5072">
              <w:rPr>
                <w:noProof/>
                <w:webHidden/>
              </w:rPr>
              <w:tab/>
            </w:r>
            <w:r w:rsidR="00EC5072">
              <w:rPr>
                <w:noProof/>
                <w:webHidden/>
              </w:rPr>
              <w:fldChar w:fldCharType="begin"/>
            </w:r>
            <w:r w:rsidR="00EC5072">
              <w:rPr>
                <w:noProof/>
                <w:webHidden/>
              </w:rPr>
              <w:instrText xml:space="preserve"> PAGEREF _Toc70673835 \h </w:instrText>
            </w:r>
            <w:r w:rsidR="00EC5072">
              <w:rPr>
                <w:noProof/>
                <w:webHidden/>
              </w:rPr>
            </w:r>
            <w:r w:rsidR="00EC5072">
              <w:rPr>
                <w:noProof/>
                <w:webHidden/>
              </w:rPr>
              <w:fldChar w:fldCharType="separate"/>
            </w:r>
            <w:r w:rsidR="00EC5072">
              <w:rPr>
                <w:noProof/>
                <w:webHidden/>
              </w:rPr>
              <w:t>24</w:t>
            </w:r>
            <w:r w:rsidR="00EC5072">
              <w:rPr>
                <w:noProof/>
                <w:webHidden/>
              </w:rPr>
              <w:fldChar w:fldCharType="end"/>
            </w:r>
          </w:hyperlink>
        </w:p>
        <w:p w14:paraId="4C8CFA0B" w14:textId="46AF10C6" w:rsidR="00EC5072" w:rsidRDefault="00767428">
          <w:pPr>
            <w:pStyle w:val="TOC3"/>
            <w:tabs>
              <w:tab w:val="right" w:leader="dot" w:pos="9016"/>
            </w:tabs>
            <w:rPr>
              <w:rFonts w:asciiTheme="minorHAnsi" w:eastAsiaTheme="minorEastAsia" w:hAnsiTheme="minorHAnsi"/>
              <w:noProof/>
              <w:lang w:eastAsia="en-GB"/>
            </w:rPr>
          </w:pPr>
          <w:hyperlink w:anchor="_Toc70673836" w:history="1">
            <w:r w:rsidR="00EC5072" w:rsidRPr="002A4814">
              <w:rPr>
                <w:rStyle w:val="Hyperlink"/>
                <w:noProof/>
              </w:rPr>
              <w:t>4.10.9 app.py</w:t>
            </w:r>
            <w:r w:rsidR="00EC5072">
              <w:rPr>
                <w:noProof/>
                <w:webHidden/>
              </w:rPr>
              <w:tab/>
            </w:r>
            <w:r w:rsidR="00EC5072">
              <w:rPr>
                <w:noProof/>
                <w:webHidden/>
              </w:rPr>
              <w:fldChar w:fldCharType="begin"/>
            </w:r>
            <w:r w:rsidR="00EC5072">
              <w:rPr>
                <w:noProof/>
                <w:webHidden/>
              </w:rPr>
              <w:instrText xml:space="preserve"> PAGEREF _Toc70673836 \h </w:instrText>
            </w:r>
            <w:r w:rsidR="00EC5072">
              <w:rPr>
                <w:noProof/>
                <w:webHidden/>
              </w:rPr>
            </w:r>
            <w:r w:rsidR="00EC5072">
              <w:rPr>
                <w:noProof/>
                <w:webHidden/>
              </w:rPr>
              <w:fldChar w:fldCharType="separate"/>
            </w:r>
            <w:r w:rsidR="00EC5072">
              <w:rPr>
                <w:noProof/>
                <w:webHidden/>
              </w:rPr>
              <w:t>25</w:t>
            </w:r>
            <w:r w:rsidR="00EC5072">
              <w:rPr>
                <w:noProof/>
                <w:webHidden/>
              </w:rPr>
              <w:fldChar w:fldCharType="end"/>
            </w:r>
          </w:hyperlink>
        </w:p>
        <w:p w14:paraId="576168FD" w14:textId="30ED6336" w:rsidR="00EC5072" w:rsidRDefault="00767428">
          <w:pPr>
            <w:pStyle w:val="TOC3"/>
            <w:tabs>
              <w:tab w:val="right" w:leader="dot" w:pos="9016"/>
            </w:tabs>
            <w:rPr>
              <w:rFonts w:asciiTheme="minorHAnsi" w:eastAsiaTheme="minorEastAsia" w:hAnsiTheme="minorHAnsi"/>
              <w:noProof/>
              <w:lang w:eastAsia="en-GB"/>
            </w:rPr>
          </w:pPr>
          <w:hyperlink w:anchor="_Toc70673837" w:history="1">
            <w:r w:rsidR="00EC5072" w:rsidRPr="002A4814">
              <w:rPr>
                <w:rStyle w:val="Hyperlink"/>
                <w:noProof/>
              </w:rPr>
              <w:t>4.10.10 board.py</w:t>
            </w:r>
            <w:r w:rsidR="00EC5072">
              <w:rPr>
                <w:noProof/>
                <w:webHidden/>
              </w:rPr>
              <w:tab/>
            </w:r>
            <w:r w:rsidR="00EC5072">
              <w:rPr>
                <w:noProof/>
                <w:webHidden/>
              </w:rPr>
              <w:fldChar w:fldCharType="begin"/>
            </w:r>
            <w:r w:rsidR="00EC5072">
              <w:rPr>
                <w:noProof/>
                <w:webHidden/>
              </w:rPr>
              <w:instrText xml:space="preserve"> PAGEREF _Toc70673837 \h </w:instrText>
            </w:r>
            <w:r w:rsidR="00EC5072">
              <w:rPr>
                <w:noProof/>
                <w:webHidden/>
              </w:rPr>
            </w:r>
            <w:r w:rsidR="00EC5072">
              <w:rPr>
                <w:noProof/>
                <w:webHidden/>
              </w:rPr>
              <w:fldChar w:fldCharType="separate"/>
            </w:r>
            <w:r w:rsidR="00EC5072">
              <w:rPr>
                <w:noProof/>
                <w:webHidden/>
              </w:rPr>
              <w:t>25</w:t>
            </w:r>
            <w:r w:rsidR="00EC5072">
              <w:rPr>
                <w:noProof/>
                <w:webHidden/>
              </w:rPr>
              <w:fldChar w:fldCharType="end"/>
            </w:r>
          </w:hyperlink>
        </w:p>
        <w:p w14:paraId="4F058874" w14:textId="42117D3C" w:rsidR="00EC5072" w:rsidRDefault="00767428">
          <w:pPr>
            <w:pStyle w:val="TOC3"/>
            <w:tabs>
              <w:tab w:val="right" w:leader="dot" w:pos="9016"/>
            </w:tabs>
            <w:rPr>
              <w:rFonts w:asciiTheme="minorHAnsi" w:eastAsiaTheme="minorEastAsia" w:hAnsiTheme="minorHAnsi"/>
              <w:noProof/>
              <w:lang w:eastAsia="en-GB"/>
            </w:rPr>
          </w:pPr>
          <w:hyperlink w:anchor="_Toc70673838" w:history="1">
            <w:r w:rsidR="00EC5072" w:rsidRPr="002A4814">
              <w:rPr>
                <w:rStyle w:val="Hyperlink"/>
                <w:noProof/>
              </w:rPr>
              <w:t>4.10.11 config.py</w:t>
            </w:r>
            <w:r w:rsidR="00EC5072">
              <w:rPr>
                <w:noProof/>
                <w:webHidden/>
              </w:rPr>
              <w:tab/>
            </w:r>
            <w:r w:rsidR="00EC5072">
              <w:rPr>
                <w:noProof/>
                <w:webHidden/>
              </w:rPr>
              <w:fldChar w:fldCharType="begin"/>
            </w:r>
            <w:r w:rsidR="00EC5072">
              <w:rPr>
                <w:noProof/>
                <w:webHidden/>
              </w:rPr>
              <w:instrText xml:space="preserve"> PAGEREF _Toc70673838 \h </w:instrText>
            </w:r>
            <w:r w:rsidR="00EC5072">
              <w:rPr>
                <w:noProof/>
                <w:webHidden/>
              </w:rPr>
            </w:r>
            <w:r w:rsidR="00EC5072">
              <w:rPr>
                <w:noProof/>
                <w:webHidden/>
              </w:rPr>
              <w:fldChar w:fldCharType="separate"/>
            </w:r>
            <w:r w:rsidR="00EC5072">
              <w:rPr>
                <w:noProof/>
                <w:webHidden/>
              </w:rPr>
              <w:t>25</w:t>
            </w:r>
            <w:r w:rsidR="00EC5072">
              <w:rPr>
                <w:noProof/>
                <w:webHidden/>
              </w:rPr>
              <w:fldChar w:fldCharType="end"/>
            </w:r>
          </w:hyperlink>
        </w:p>
        <w:p w14:paraId="22509C1D" w14:textId="7956EE23" w:rsidR="00EC5072" w:rsidRDefault="00767428">
          <w:pPr>
            <w:pStyle w:val="TOC3"/>
            <w:tabs>
              <w:tab w:val="right" w:leader="dot" w:pos="9016"/>
            </w:tabs>
            <w:rPr>
              <w:rFonts w:asciiTheme="minorHAnsi" w:eastAsiaTheme="minorEastAsia" w:hAnsiTheme="minorHAnsi"/>
              <w:noProof/>
              <w:lang w:eastAsia="en-GB"/>
            </w:rPr>
          </w:pPr>
          <w:hyperlink w:anchor="_Toc70673839" w:history="1">
            <w:r w:rsidR="00EC5072" w:rsidRPr="002A4814">
              <w:rPr>
                <w:rStyle w:val="Hyperlink"/>
                <w:noProof/>
              </w:rPr>
              <w:t>4.10.12 entry.py</w:t>
            </w:r>
            <w:r w:rsidR="00EC5072">
              <w:rPr>
                <w:noProof/>
                <w:webHidden/>
              </w:rPr>
              <w:tab/>
            </w:r>
            <w:r w:rsidR="00EC5072">
              <w:rPr>
                <w:noProof/>
                <w:webHidden/>
              </w:rPr>
              <w:fldChar w:fldCharType="begin"/>
            </w:r>
            <w:r w:rsidR="00EC5072">
              <w:rPr>
                <w:noProof/>
                <w:webHidden/>
              </w:rPr>
              <w:instrText xml:space="preserve"> PAGEREF _Toc70673839 \h </w:instrText>
            </w:r>
            <w:r w:rsidR="00EC5072">
              <w:rPr>
                <w:noProof/>
                <w:webHidden/>
              </w:rPr>
            </w:r>
            <w:r w:rsidR="00EC5072">
              <w:rPr>
                <w:noProof/>
                <w:webHidden/>
              </w:rPr>
              <w:fldChar w:fldCharType="separate"/>
            </w:r>
            <w:r w:rsidR="00EC5072">
              <w:rPr>
                <w:noProof/>
                <w:webHidden/>
              </w:rPr>
              <w:t>26</w:t>
            </w:r>
            <w:r w:rsidR="00EC5072">
              <w:rPr>
                <w:noProof/>
                <w:webHidden/>
              </w:rPr>
              <w:fldChar w:fldCharType="end"/>
            </w:r>
          </w:hyperlink>
        </w:p>
        <w:p w14:paraId="0981D370" w14:textId="171D7DBA" w:rsidR="00EC5072" w:rsidRDefault="00767428">
          <w:pPr>
            <w:pStyle w:val="TOC3"/>
            <w:tabs>
              <w:tab w:val="right" w:leader="dot" w:pos="9016"/>
            </w:tabs>
            <w:rPr>
              <w:rFonts w:asciiTheme="minorHAnsi" w:eastAsiaTheme="minorEastAsia" w:hAnsiTheme="minorHAnsi"/>
              <w:noProof/>
              <w:lang w:eastAsia="en-GB"/>
            </w:rPr>
          </w:pPr>
          <w:hyperlink w:anchor="_Toc70673840" w:history="1">
            <w:r w:rsidR="00EC5072" w:rsidRPr="002A4814">
              <w:rPr>
                <w:rStyle w:val="Hyperlink"/>
                <w:noProof/>
              </w:rPr>
              <w:t>4.10.13 evaluate.py</w:t>
            </w:r>
            <w:r w:rsidR="00EC5072">
              <w:rPr>
                <w:noProof/>
                <w:webHidden/>
              </w:rPr>
              <w:tab/>
            </w:r>
            <w:r w:rsidR="00EC5072">
              <w:rPr>
                <w:noProof/>
                <w:webHidden/>
              </w:rPr>
              <w:fldChar w:fldCharType="begin"/>
            </w:r>
            <w:r w:rsidR="00EC5072">
              <w:rPr>
                <w:noProof/>
                <w:webHidden/>
              </w:rPr>
              <w:instrText xml:space="preserve"> PAGEREF _Toc70673840 \h </w:instrText>
            </w:r>
            <w:r w:rsidR="00EC5072">
              <w:rPr>
                <w:noProof/>
                <w:webHidden/>
              </w:rPr>
            </w:r>
            <w:r w:rsidR="00EC5072">
              <w:rPr>
                <w:noProof/>
                <w:webHidden/>
              </w:rPr>
              <w:fldChar w:fldCharType="separate"/>
            </w:r>
            <w:r w:rsidR="00EC5072">
              <w:rPr>
                <w:noProof/>
                <w:webHidden/>
              </w:rPr>
              <w:t>26</w:t>
            </w:r>
            <w:r w:rsidR="00EC5072">
              <w:rPr>
                <w:noProof/>
                <w:webHidden/>
              </w:rPr>
              <w:fldChar w:fldCharType="end"/>
            </w:r>
          </w:hyperlink>
        </w:p>
        <w:p w14:paraId="54992D6D" w14:textId="43CE3700" w:rsidR="00EC5072" w:rsidRDefault="00767428">
          <w:pPr>
            <w:pStyle w:val="TOC3"/>
            <w:tabs>
              <w:tab w:val="right" w:leader="dot" w:pos="9016"/>
            </w:tabs>
            <w:rPr>
              <w:rFonts w:asciiTheme="minorHAnsi" w:eastAsiaTheme="minorEastAsia" w:hAnsiTheme="minorHAnsi"/>
              <w:noProof/>
              <w:lang w:eastAsia="en-GB"/>
            </w:rPr>
          </w:pPr>
          <w:hyperlink w:anchor="_Toc70673841" w:history="1">
            <w:r w:rsidR="00EC5072" w:rsidRPr="002A4814">
              <w:rPr>
                <w:rStyle w:val="Hyperlink"/>
                <w:noProof/>
              </w:rPr>
              <w:t>4.10.14 learn.py</w:t>
            </w:r>
            <w:r w:rsidR="00EC5072">
              <w:rPr>
                <w:noProof/>
                <w:webHidden/>
              </w:rPr>
              <w:tab/>
            </w:r>
            <w:r w:rsidR="00EC5072">
              <w:rPr>
                <w:noProof/>
                <w:webHidden/>
              </w:rPr>
              <w:fldChar w:fldCharType="begin"/>
            </w:r>
            <w:r w:rsidR="00EC5072">
              <w:rPr>
                <w:noProof/>
                <w:webHidden/>
              </w:rPr>
              <w:instrText xml:space="preserve"> PAGEREF _Toc70673841 \h </w:instrText>
            </w:r>
            <w:r w:rsidR="00EC5072">
              <w:rPr>
                <w:noProof/>
                <w:webHidden/>
              </w:rPr>
            </w:r>
            <w:r w:rsidR="00EC5072">
              <w:rPr>
                <w:noProof/>
                <w:webHidden/>
              </w:rPr>
              <w:fldChar w:fldCharType="separate"/>
            </w:r>
            <w:r w:rsidR="00EC5072">
              <w:rPr>
                <w:noProof/>
                <w:webHidden/>
              </w:rPr>
              <w:t>27</w:t>
            </w:r>
            <w:r w:rsidR="00EC5072">
              <w:rPr>
                <w:noProof/>
                <w:webHidden/>
              </w:rPr>
              <w:fldChar w:fldCharType="end"/>
            </w:r>
          </w:hyperlink>
        </w:p>
        <w:p w14:paraId="1370A237" w14:textId="072E8BBF" w:rsidR="00EC5072" w:rsidRDefault="00767428">
          <w:pPr>
            <w:pStyle w:val="TOC3"/>
            <w:tabs>
              <w:tab w:val="right" w:leader="dot" w:pos="9016"/>
            </w:tabs>
            <w:rPr>
              <w:rFonts w:asciiTheme="minorHAnsi" w:eastAsiaTheme="minorEastAsia" w:hAnsiTheme="minorHAnsi"/>
              <w:noProof/>
              <w:lang w:eastAsia="en-GB"/>
            </w:rPr>
          </w:pPr>
          <w:hyperlink w:anchor="_Toc70673842" w:history="1">
            <w:r w:rsidR="00EC5072" w:rsidRPr="002A4814">
              <w:rPr>
                <w:rStyle w:val="Hyperlink"/>
                <w:noProof/>
              </w:rPr>
              <w:t>4.10.15 Requirements.txt</w:t>
            </w:r>
            <w:r w:rsidR="00EC5072">
              <w:rPr>
                <w:noProof/>
                <w:webHidden/>
              </w:rPr>
              <w:tab/>
            </w:r>
            <w:r w:rsidR="00EC5072">
              <w:rPr>
                <w:noProof/>
                <w:webHidden/>
              </w:rPr>
              <w:fldChar w:fldCharType="begin"/>
            </w:r>
            <w:r w:rsidR="00EC5072">
              <w:rPr>
                <w:noProof/>
                <w:webHidden/>
              </w:rPr>
              <w:instrText xml:space="preserve"> PAGEREF _Toc70673842 \h </w:instrText>
            </w:r>
            <w:r w:rsidR="00EC5072">
              <w:rPr>
                <w:noProof/>
                <w:webHidden/>
              </w:rPr>
            </w:r>
            <w:r w:rsidR="00EC5072">
              <w:rPr>
                <w:noProof/>
                <w:webHidden/>
              </w:rPr>
              <w:fldChar w:fldCharType="separate"/>
            </w:r>
            <w:r w:rsidR="00EC5072">
              <w:rPr>
                <w:noProof/>
                <w:webHidden/>
              </w:rPr>
              <w:t>28</w:t>
            </w:r>
            <w:r w:rsidR="00EC5072">
              <w:rPr>
                <w:noProof/>
                <w:webHidden/>
              </w:rPr>
              <w:fldChar w:fldCharType="end"/>
            </w:r>
          </w:hyperlink>
        </w:p>
        <w:p w14:paraId="630BD5DF" w14:textId="4FD1E79F" w:rsidR="00EC5072" w:rsidRDefault="00767428">
          <w:pPr>
            <w:pStyle w:val="TOC3"/>
            <w:tabs>
              <w:tab w:val="right" w:leader="dot" w:pos="9016"/>
            </w:tabs>
            <w:rPr>
              <w:rFonts w:asciiTheme="minorHAnsi" w:eastAsiaTheme="minorEastAsia" w:hAnsiTheme="minorHAnsi"/>
              <w:noProof/>
              <w:lang w:eastAsia="en-GB"/>
            </w:rPr>
          </w:pPr>
          <w:hyperlink w:anchor="_Toc70673843" w:history="1">
            <w:r w:rsidR="00EC5072" w:rsidRPr="002A4814">
              <w:rPr>
                <w:rStyle w:val="Hyperlink"/>
                <w:noProof/>
              </w:rPr>
              <w:t>4.10.16 Runtime.txt</w:t>
            </w:r>
            <w:r w:rsidR="00EC5072">
              <w:rPr>
                <w:noProof/>
                <w:webHidden/>
              </w:rPr>
              <w:tab/>
            </w:r>
            <w:r w:rsidR="00EC5072">
              <w:rPr>
                <w:noProof/>
                <w:webHidden/>
              </w:rPr>
              <w:fldChar w:fldCharType="begin"/>
            </w:r>
            <w:r w:rsidR="00EC5072">
              <w:rPr>
                <w:noProof/>
                <w:webHidden/>
              </w:rPr>
              <w:instrText xml:space="preserve"> PAGEREF _Toc70673843 \h </w:instrText>
            </w:r>
            <w:r w:rsidR="00EC5072">
              <w:rPr>
                <w:noProof/>
                <w:webHidden/>
              </w:rPr>
            </w:r>
            <w:r w:rsidR="00EC5072">
              <w:rPr>
                <w:noProof/>
                <w:webHidden/>
              </w:rPr>
              <w:fldChar w:fldCharType="separate"/>
            </w:r>
            <w:r w:rsidR="00EC5072">
              <w:rPr>
                <w:noProof/>
                <w:webHidden/>
              </w:rPr>
              <w:t>28</w:t>
            </w:r>
            <w:r w:rsidR="00EC5072">
              <w:rPr>
                <w:noProof/>
                <w:webHidden/>
              </w:rPr>
              <w:fldChar w:fldCharType="end"/>
            </w:r>
          </w:hyperlink>
        </w:p>
        <w:p w14:paraId="5818A733" w14:textId="79281CB7" w:rsidR="00EC5072" w:rsidRDefault="00767428">
          <w:pPr>
            <w:pStyle w:val="TOC3"/>
            <w:tabs>
              <w:tab w:val="right" w:leader="dot" w:pos="9016"/>
            </w:tabs>
            <w:rPr>
              <w:rFonts w:asciiTheme="minorHAnsi" w:eastAsiaTheme="minorEastAsia" w:hAnsiTheme="minorHAnsi"/>
              <w:noProof/>
              <w:lang w:eastAsia="en-GB"/>
            </w:rPr>
          </w:pPr>
          <w:hyperlink w:anchor="_Toc70673844" w:history="1">
            <w:r w:rsidR="00EC5072" w:rsidRPr="002A4814">
              <w:rPr>
                <w:rStyle w:val="Hyperlink"/>
                <w:noProof/>
              </w:rPr>
              <w:t>4.10.17 script.bat</w:t>
            </w:r>
            <w:r w:rsidR="00EC5072">
              <w:rPr>
                <w:noProof/>
                <w:webHidden/>
              </w:rPr>
              <w:tab/>
            </w:r>
            <w:r w:rsidR="00EC5072">
              <w:rPr>
                <w:noProof/>
                <w:webHidden/>
              </w:rPr>
              <w:fldChar w:fldCharType="begin"/>
            </w:r>
            <w:r w:rsidR="00EC5072">
              <w:rPr>
                <w:noProof/>
                <w:webHidden/>
              </w:rPr>
              <w:instrText xml:space="preserve"> PAGEREF _Toc70673844 \h </w:instrText>
            </w:r>
            <w:r w:rsidR="00EC5072">
              <w:rPr>
                <w:noProof/>
                <w:webHidden/>
              </w:rPr>
            </w:r>
            <w:r w:rsidR="00EC5072">
              <w:rPr>
                <w:noProof/>
                <w:webHidden/>
              </w:rPr>
              <w:fldChar w:fldCharType="separate"/>
            </w:r>
            <w:r w:rsidR="00EC5072">
              <w:rPr>
                <w:noProof/>
                <w:webHidden/>
              </w:rPr>
              <w:t>28</w:t>
            </w:r>
            <w:r w:rsidR="00EC5072">
              <w:rPr>
                <w:noProof/>
                <w:webHidden/>
              </w:rPr>
              <w:fldChar w:fldCharType="end"/>
            </w:r>
          </w:hyperlink>
        </w:p>
        <w:p w14:paraId="44D32B8A" w14:textId="767BAADA" w:rsidR="00EC5072" w:rsidRDefault="00767428">
          <w:pPr>
            <w:pStyle w:val="TOC3"/>
            <w:tabs>
              <w:tab w:val="right" w:leader="dot" w:pos="9016"/>
            </w:tabs>
            <w:rPr>
              <w:rFonts w:asciiTheme="minorHAnsi" w:eastAsiaTheme="minorEastAsia" w:hAnsiTheme="minorHAnsi"/>
              <w:noProof/>
              <w:lang w:eastAsia="en-GB"/>
            </w:rPr>
          </w:pPr>
          <w:hyperlink w:anchor="_Toc70673845" w:history="1">
            <w:r w:rsidR="00EC5072" w:rsidRPr="002A4814">
              <w:rPr>
                <w:rStyle w:val="Hyperlink"/>
                <w:noProof/>
              </w:rPr>
              <w:t>4.10.18 script.js</w:t>
            </w:r>
            <w:r w:rsidR="00EC5072">
              <w:rPr>
                <w:noProof/>
                <w:webHidden/>
              </w:rPr>
              <w:tab/>
            </w:r>
            <w:r w:rsidR="00EC5072">
              <w:rPr>
                <w:noProof/>
                <w:webHidden/>
              </w:rPr>
              <w:fldChar w:fldCharType="begin"/>
            </w:r>
            <w:r w:rsidR="00EC5072">
              <w:rPr>
                <w:noProof/>
                <w:webHidden/>
              </w:rPr>
              <w:instrText xml:space="preserve"> PAGEREF _Toc70673845 \h </w:instrText>
            </w:r>
            <w:r w:rsidR="00EC5072">
              <w:rPr>
                <w:noProof/>
                <w:webHidden/>
              </w:rPr>
            </w:r>
            <w:r w:rsidR="00EC5072">
              <w:rPr>
                <w:noProof/>
                <w:webHidden/>
              </w:rPr>
              <w:fldChar w:fldCharType="separate"/>
            </w:r>
            <w:r w:rsidR="00EC5072">
              <w:rPr>
                <w:noProof/>
                <w:webHidden/>
              </w:rPr>
              <w:t>28</w:t>
            </w:r>
            <w:r w:rsidR="00EC5072">
              <w:rPr>
                <w:noProof/>
                <w:webHidden/>
              </w:rPr>
              <w:fldChar w:fldCharType="end"/>
            </w:r>
          </w:hyperlink>
        </w:p>
        <w:p w14:paraId="743A2911" w14:textId="157212B1" w:rsidR="00EC5072" w:rsidRDefault="00767428">
          <w:pPr>
            <w:pStyle w:val="TOC3"/>
            <w:tabs>
              <w:tab w:val="right" w:leader="dot" w:pos="9016"/>
            </w:tabs>
            <w:rPr>
              <w:rFonts w:asciiTheme="minorHAnsi" w:eastAsiaTheme="minorEastAsia" w:hAnsiTheme="minorHAnsi"/>
              <w:noProof/>
              <w:lang w:eastAsia="en-GB"/>
            </w:rPr>
          </w:pPr>
          <w:hyperlink w:anchor="_Toc70673846" w:history="1">
            <w:r w:rsidR="00EC5072" w:rsidRPr="002A4814">
              <w:rPr>
                <w:rStyle w:val="Hyperlink"/>
                <w:noProof/>
              </w:rPr>
              <w:t>4.10.19 script.sh</w:t>
            </w:r>
            <w:r w:rsidR="00EC5072">
              <w:rPr>
                <w:noProof/>
                <w:webHidden/>
              </w:rPr>
              <w:tab/>
            </w:r>
            <w:r w:rsidR="00EC5072">
              <w:rPr>
                <w:noProof/>
                <w:webHidden/>
              </w:rPr>
              <w:fldChar w:fldCharType="begin"/>
            </w:r>
            <w:r w:rsidR="00EC5072">
              <w:rPr>
                <w:noProof/>
                <w:webHidden/>
              </w:rPr>
              <w:instrText xml:space="preserve"> PAGEREF _Toc70673846 \h </w:instrText>
            </w:r>
            <w:r w:rsidR="00EC5072">
              <w:rPr>
                <w:noProof/>
                <w:webHidden/>
              </w:rPr>
            </w:r>
            <w:r w:rsidR="00EC5072">
              <w:rPr>
                <w:noProof/>
                <w:webHidden/>
              </w:rPr>
              <w:fldChar w:fldCharType="separate"/>
            </w:r>
            <w:r w:rsidR="00EC5072">
              <w:rPr>
                <w:noProof/>
                <w:webHidden/>
              </w:rPr>
              <w:t>28</w:t>
            </w:r>
            <w:r w:rsidR="00EC5072">
              <w:rPr>
                <w:noProof/>
                <w:webHidden/>
              </w:rPr>
              <w:fldChar w:fldCharType="end"/>
            </w:r>
          </w:hyperlink>
        </w:p>
        <w:p w14:paraId="76466C81" w14:textId="292F4AD6" w:rsidR="00EC5072" w:rsidRDefault="00767428">
          <w:pPr>
            <w:pStyle w:val="TOC3"/>
            <w:tabs>
              <w:tab w:val="right" w:leader="dot" w:pos="9016"/>
            </w:tabs>
            <w:rPr>
              <w:rFonts w:asciiTheme="minorHAnsi" w:eastAsiaTheme="minorEastAsia" w:hAnsiTheme="minorHAnsi"/>
              <w:noProof/>
              <w:lang w:eastAsia="en-GB"/>
            </w:rPr>
          </w:pPr>
          <w:hyperlink w:anchor="_Toc70673847" w:history="1">
            <w:r w:rsidR="00EC5072" w:rsidRPr="002A4814">
              <w:rPr>
                <w:rStyle w:val="Hyperlink"/>
                <w:noProof/>
              </w:rPr>
              <w:t>4.10.20 transposition_table.py</w:t>
            </w:r>
            <w:r w:rsidR="00EC5072">
              <w:rPr>
                <w:noProof/>
                <w:webHidden/>
              </w:rPr>
              <w:tab/>
            </w:r>
            <w:r w:rsidR="00EC5072">
              <w:rPr>
                <w:noProof/>
                <w:webHidden/>
              </w:rPr>
              <w:fldChar w:fldCharType="begin"/>
            </w:r>
            <w:r w:rsidR="00EC5072">
              <w:rPr>
                <w:noProof/>
                <w:webHidden/>
              </w:rPr>
              <w:instrText xml:space="preserve"> PAGEREF _Toc70673847 \h </w:instrText>
            </w:r>
            <w:r w:rsidR="00EC5072">
              <w:rPr>
                <w:noProof/>
                <w:webHidden/>
              </w:rPr>
            </w:r>
            <w:r w:rsidR="00EC5072">
              <w:rPr>
                <w:noProof/>
                <w:webHidden/>
              </w:rPr>
              <w:fldChar w:fldCharType="separate"/>
            </w:r>
            <w:r w:rsidR="00EC5072">
              <w:rPr>
                <w:noProof/>
                <w:webHidden/>
              </w:rPr>
              <w:t>29</w:t>
            </w:r>
            <w:r w:rsidR="00EC5072">
              <w:rPr>
                <w:noProof/>
                <w:webHidden/>
              </w:rPr>
              <w:fldChar w:fldCharType="end"/>
            </w:r>
          </w:hyperlink>
        </w:p>
        <w:p w14:paraId="06BD9078" w14:textId="14527157" w:rsidR="00EC5072" w:rsidRDefault="00767428">
          <w:pPr>
            <w:pStyle w:val="TOC3"/>
            <w:tabs>
              <w:tab w:val="right" w:leader="dot" w:pos="9016"/>
            </w:tabs>
            <w:rPr>
              <w:rFonts w:asciiTheme="minorHAnsi" w:eastAsiaTheme="minorEastAsia" w:hAnsiTheme="minorHAnsi"/>
              <w:noProof/>
              <w:lang w:eastAsia="en-GB"/>
            </w:rPr>
          </w:pPr>
          <w:hyperlink w:anchor="_Toc70673848" w:history="1">
            <w:r w:rsidR="00EC5072" w:rsidRPr="002A4814">
              <w:rPr>
                <w:rStyle w:val="Hyperlink"/>
                <w:noProof/>
              </w:rPr>
              <w:t>4.10.21 weights.py</w:t>
            </w:r>
            <w:r w:rsidR="00EC5072">
              <w:rPr>
                <w:noProof/>
                <w:webHidden/>
              </w:rPr>
              <w:tab/>
            </w:r>
            <w:r w:rsidR="00EC5072">
              <w:rPr>
                <w:noProof/>
                <w:webHidden/>
              </w:rPr>
              <w:fldChar w:fldCharType="begin"/>
            </w:r>
            <w:r w:rsidR="00EC5072">
              <w:rPr>
                <w:noProof/>
                <w:webHidden/>
              </w:rPr>
              <w:instrText xml:space="preserve"> PAGEREF _Toc70673848 \h </w:instrText>
            </w:r>
            <w:r w:rsidR="00EC5072">
              <w:rPr>
                <w:noProof/>
                <w:webHidden/>
              </w:rPr>
            </w:r>
            <w:r w:rsidR="00EC5072">
              <w:rPr>
                <w:noProof/>
                <w:webHidden/>
              </w:rPr>
              <w:fldChar w:fldCharType="separate"/>
            </w:r>
            <w:r w:rsidR="00EC5072">
              <w:rPr>
                <w:noProof/>
                <w:webHidden/>
              </w:rPr>
              <w:t>29</w:t>
            </w:r>
            <w:r w:rsidR="00EC5072">
              <w:rPr>
                <w:noProof/>
                <w:webHidden/>
              </w:rPr>
              <w:fldChar w:fldCharType="end"/>
            </w:r>
          </w:hyperlink>
        </w:p>
        <w:p w14:paraId="315C0BF5" w14:textId="6548E976" w:rsidR="00EC5072" w:rsidRDefault="00767428">
          <w:pPr>
            <w:pStyle w:val="TOC3"/>
            <w:tabs>
              <w:tab w:val="right" w:leader="dot" w:pos="9016"/>
            </w:tabs>
            <w:rPr>
              <w:rFonts w:asciiTheme="minorHAnsi" w:eastAsiaTheme="minorEastAsia" w:hAnsiTheme="minorHAnsi"/>
              <w:noProof/>
              <w:lang w:eastAsia="en-GB"/>
            </w:rPr>
          </w:pPr>
          <w:hyperlink w:anchor="_Toc70673849" w:history="1">
            <w:r w:rsidR="00EC5072" w:rsidRPr="002A4814">
              <w:rPr>
                <w:rStyle w:val="Hyperlink"/>
                <w:noProof/>
              </w:rPr>
              <w:t>4.10.22 weightHandler.py</w:t>
            </w:r>
            <w:r w:rsidR="00EC5072">
              <w:rPr>
                <w:noProof/>
                <w:webHidden/>
              </w:rPr>
              <w:tab/>
            </w:r>
            <w:r w:rsidR="00EC5072">
              <w:rPr>
                <w:noProof/>
                <w:webHidden/>
              </w:rPr>
              <w:fldChar w:fldCharType="begin"/>
            </w:r>
            <w:r w:rsidR="00EC5072">
              <w:rPr>
                <w:noProof/>
                <w:webHidden/>
              </w:rPr>
              <w:instrText xml:space="preserve"> PAGEREF _Toc70673849 \h </w:instrText>
            </w:r>
            <w:r w:rsidR="00EC5072">
              <w:rPr>
                <w:noProof/>
                <w:webHidden/>
              </w:rPr>
            </w:r>
            <w:r w:rsidR="00EC5072">
              <w:rPr>
                <w:noProof/>
                <w:webHidden/>
              </w:rPr>
              <w:fldChar w:fldCharType="separate"/>
            </w:r>
            <w:r w:rsidR="00EC5072">
              <w:rPr>
                <w:noProof/>
                <w:webHidden/>
              </w:rPr>
              <w:t>29</w:t>
            </w:r>
            <w:r w:rsidR="00EC5072">
              <w:rPr>
                <w:noProof/>
                <w:webHidden/>
              </w:rPr>
              <w:fldChar w:fldCharType="end"/>
            </w:r>
          </w:hyperlink>
        </w:p>
        <w:p w14:paraId="334390F8" w14:textId="372356CB" w:rsidR="00EC5072" w:rsidRDefault="00767428">
          <w:pPr>
            <w:pStyle w:val="TOC3"/>
            <w:tabs>
              <w:tab w:val="right" w:leader="dot" w:pos="9016"/>
            </w:tabs>
            <w:rPr>
              <w:rFonts w:asciiTheme="minorHAnsi" w:eastAsiaTheme="minorEastAsia" w:hAnsiTheme="minorHAnsi"/>
              <w:noProof/>
              <w:lang w:eastAsia="en-GB"/>
            </w:rPr>
          </w:pPr>
          <w:hyperlink w:anchor="_Toc70673850" w:history="1">
            <w:r w:rsidR="00EC5072" w:rsidRPr="002A4814">
              <w:rPr>
                <w:rStyle w:val="Hyperlink"/>
                <w:noProof/>
              </w:rPr>
              <w:t>4.10.23 style.css</w:t>
            </w:r>
            <w:r w:rsidR="00EC5072">
              <w:rPr>
                <w:noProof/>
                <w:webHidden/>
              </w:rPr>
              <w:tab/>
            </w:r>
            <w:r w:rsidR="00EC5072">
              <w:rPr>
                <w:noProof/>
                <w:webHidden/>
              </w:rPr>
              <w:fldChar w:fldCharType="begin"/>
            </w:r>
            <w:r w:rsidR="00EC5072">
              <w:rPr>
                <w:noProof/>
                <w:webHidden/>
              </w:rPr>
              <w:instrText xml:space="preserve"> PAGEREF _Toc70673850 \h </w:instrText>
            </w:r>
            <w:r w:rsidR="00EC5072">
              <w:rPr>
                <w:noProof/>
                <w:webHidden/>
              </w:rPr>
            </w:r>
            <w:r w:rsidR="00EC5072">
              <w:rPr>
                <w:noProof/>
                <w:webHidden/>
              </w:rPr>
              <w:fldChar w:fldCharType="separate"/>
            </w:r>
            <w:r w:rsidR="00EC5072">
              <w:rPr>
                <w:noProof/>
                <w:webHidden/>
              </w:rPr>
              <w:t>30</w:t>
            </w:r>
            <w:r w:rsidR="00EC5072">
              <w:rPr>
                <w:noProof/>
                <w:webHidden/>
              </w:rPr>
              <w:fldChar w:fldCharType="end"/>
            </w:r>
          </w:hyperlink>
        </w:p>
        <w:p w14:paraId="421D4133" w14:textId="4E14AB3C" w:rsidR="00EC5072" w:rsidRDefault="00767428">
          <w:pPr>
            <w:pStyle w:val="TOC1"/>
            <w:tabs>
              <w:tab w:val="right" w:leader="dot" w:pos="9016"/>
            </w:tabs>
            <w:rPr>
              <w:rFonts w:asciiTheme="minorHAnsi" w:eastAsiaTheme="minorEastAsia" w:hAnsiTheme="minorHAnsi"/>
              <w:noProof/>
              <w:lang w:eastAsia="en-GB"/>
            </w:rPr>
          </w:pPr>
          <w:hyperlink w:anchor="_Toc70673851" w:history="1">
            <w:r w:rsidR="00EC5072" w:rsidRPr="002A4814">
              <w:rPr>
                <w:rStyle w:val="Hyperlink"/>
                <w:noProof/>
              </w:rPr>
              <w:t>5 Testing and Evaluation</w:t>
            </w:r>
            <w:r w:rsidR="00EC5072">
              <w:rPr>
                <w:noProof/>
                <w:webHidden/>
              </w:rPr>
              <w:tab/>
            </w:r>
            <w:r w:rsidR="00EC5072">
              <w:rPr>
                <w:noProof/>
                <w:webHidden/>
              </w:rPr>
              <w:fldChar w:fldCharType="begin"/>
            </w:r>
            <w:r w:rsidR="00EC5072">
              <w:rPr>
                <w:noProof/>
                <w:webHidden/>
              </w:rPr>
              <w:instrText xml:space="preserve"> PAGEREF _Toc70673851 \h </w:instrText>
            </w:r>
            <w:r w:rsidR="00EC5072">
              <w:rPr>
                <w:noProof/>
                <w:webHidden/>
              </w:rPr>
            </w:r>
            <w:r w:rsidR="00EC5072">
              <w:rPr>
                <w:noProof/>
                <w:webHidden/>
              </w:rPr>
              <w:fldChar w:fldCharType="separate"/>
            </w:r>
            <w:r w:rsidR="00EC5072">
              <w:rPr>
                <w:noProof/>
                <w:webHidden/>
              </w:rPr>
              <w:t>31</w:t>
            </w:r>
            <w:r w:rsidR="00EC5072">
              <w:rPr>
                <w:noProof/>
                <w:webHidden/>
              </w:rPr>
              <w:fldChar w:fldCharType="end"/>
            </w:r>
          </w:hyperlink>
        </w:p>
        <w:p w14:paraId="775B29D3" w14:textId="69980E68" w:rsidR="00EC5072" w:rsidRDefault="00767428">
          <w:pPr>
            <w:pStyle w:val="TOC2"/>
            <w:tabs>
              <w:tab w:val="right" w:leader="dot" w:pos="9016"/>
            </w:tabs>
            <w:rPr>
              <w:rFonts w:asciiTheme="minorHAnsi" w:eastAsiaTheme="minorEastAsia" w:hAnsiTheme="minorHAnsi"/>
              <w:noProof/>
              <w:lang w:eastAsia="en-GB"/>
            </w:rPr>
          </w:pPr>
          <w:hyperlink w:anchor="_Toc70673852" w:history="1">
            <w:r w:rsidR="00EC5072" w:rsidRPr="002A4814">
              <w:rPr>
                <w:rStyle w:val="Hyperlink"/>
                <w:noProof/>
              </w:rPr>
              <w:t>5.1 Human Player vs Default AI Player Tournaments</w:t>
            </w:r>
            <w:r w:rsidR="00EC5072">
              <w:rPr>
                <w:noProof/>
                <w:webHidden/>
              </w:rPr>
              <w:tab/>
            </w:r>
            <w:r w:rsidR="00EC5072">
              <w:rPr>
                <w:noProof/>
                <w:webHidden/>
              </w:rPr>
              <w:fldChar w:fldCharType="begin"/>
            </w:r>
            <w:r w:rsidR="00EC5072">
              <w:rPr>
                <w:noProof/>
                <w:webHidden/>
              </w:rPr>
              <w:instrText xml:space="preserve"> PAGEREF _Toc70673852 \h </w:instrText>
            </w:r>
            <w:r w:rsidR="00EC5072">
              <w:rPr>
                <w:noProof/>
                <w:webHidden/>
              </w:rPr>
            </w:r>
            <w:r w:rsidR="00EC5072">
              <w:rPr>
                <w:noProof/>
                <w:webHidden/>
              </w:rPr>
              <w:fldChar w:fldCharType="separate"/>
            </w:r>
            <w:r w:rsidR="00EC5072">
              <w:rPr>
                <w:noProof/>
                <w:webHidden/>
              </w:rPr>
              <w:t>31</w:t>
            </w:r>
            <w:r w:rsidR="00EC5072">
              <w:rPr>
                <w:noProof/>
                <w:webHidden/>
              </w:rPr>
              <w:fldChar w:fldCharType="end"/>
            </w:r>
          </w:hyperlink>
        </w:p>
        <w:p w14:paraId="7F607DDB" w14:textId="1F7102C3" w:rsidR="00EC5072" w:rsidRDefault="00767428">
          <w:pPr>
            <w:pStyle w:val="TOC2"/>
            <w:tabs>
              <w:tab w:val="right" w:leader="dot" w:pos="9016"/>
            </w:tabs>
            <w:rPr>
              <w:rFonts w:asciiTheme="minorHAnsi" w:eastAsiaTheme="minorEastAsia" w:hAnsiTheme="minorHAnsi"/>
              <w:noProof/>
              <w:lang w:eastAsia="en-GB"/>
            </w:rPr>
          </w:pPr>
          <w:hyperlink w:anchor="_Toc70673853" w:history="1">
            <w:r w:rsidR="00EC5072" w:rsidRPr="002A4814">
              <w:rPr>
                <w:rStyle w:val="Hyperlink"/>
                <w:noProof/>
              </w:rPr>
              <w:t>5.2 Human Player vs Neural AI Player Tournaments</w:t>
            </w:r>
            <w:r w:rsidR="00EC5072">
              <w:rPr>
                <w:noProof/>
                <w:webHidden/>
              </w:rPr>
              <w:tab/>
            </w:r>
            <w:r w:rsidR="00EC5072">
              <w:rPr>
                <w:noProof/>
                <w:webHidden/>
              </w:rPr>
              <w:fldChar w:fldCharType="begin"/>
            </w:r>
            <w:r w:rsidR="00EC5072">
              <w:rPr>
                <w:noProof/>
                <w:webHidden/>
              </w:rPr>
              <w:instrText xml:space="preserve"> PAGEREF _Toc70673853 \h </w:instrText>
            </w:r>
            <w:r w:rsidR="00EC5072">
              <w:rPr>
                <w:noProof/>
                <w:webHidden/>
              </w:rPr>
            </w:r>
            <w:r w:rsidR="00EC5072">
              <w:rPr>
                <w:noProof/>
                <w:webHidden/>
              </w:rPr>
              <w:fldChar w:fldCharType="separate"/>
            </w:r>
            <w:r w:rsidR="00EC5072">
              <w:rPr>
                <w:noProof/>
                <w:webHidden/>
              </w:rPr>
              <w:t>31</w:t>
            </w:r>
            <w:r w:rsidR="00EC5072">
              <w:rPr>
                <w:noProof/>
                <w:webHidden/>
              </w:rPr>
              <w:fldChar w:fldCharType="end"/>
            </w:r>
          </w:hyperlink>
        </w:p>
        <w:p w14:paraId="33C944A7" w14:textId="62380711" w:rsidR="00EC5072" w:rsidRDefault="00767428">
          <w:pPr>
            <w:pStyle w:val="TOC2"/>
            <w:tabs>
              <w:tab w:val="right" w:leader="dot" w:pos="9016"/>
            </w:tabs>
            <w:rPr>
              <w:rFonts w:asciiTheme="minorHAnsi" w:eastAsiaTheme="minorEastAsia" w:hAnsiTheme="minorHAnsi"/>
              <w:noProof/>
              <w:lang w:eastAsia="en-GB"/>
            </w:rPr>
          </w:pPr>
          <w:hyperlink w:anchor="_Toc70673854" w:history="1">
            <w:r w:rsidR="00EC5072" w:rsidRPr="002A4814">
              <w:rPr>
                <w:rStyle w:val="Hyperlink"/>
                <w:noProof/>
              </w:rPr>
              <w:t>5.3 Neural AI Player vs Default AI Player Tournaments</w:t>
            </w:r>
            <w:r w:rsidR="00EC5072">
              <w:rPr>
                <w:noProof/>
                <w:webHidden/>
              </w:rPr>
              <w:tab/>
            </w:r>
            <w:r w:rsidR="00EC5072">
              <w:rPr>
                <w:noProof/>
                <w:webHidden/>
              </w:rPr>
              <w:fldChar w:fldCharType="begin"/>
            </w:r>
            <w:r w:rsidR="00EC5072">
              <w:rPr>
                <w:noProof/>
                <w:webHidden/>
              </w:rPr>
              <w:instrText xml:space="preserve"> PAGEREF _Toc70673854 \h </w:instrText>
            </w:r>
            <w:r w:rsidR="00EC5072">
              <w:rPr>
                <w:noProof/>
                <w:webHidden/>
              </w:rPr>
            </w:r>
            <w:r w:rsidR="00EC5072">
              <w:rPr>
                <w:noProof/>
                <w:webHidden/>
              </w:rPr>
              <w:fldChar w:fldCharType="separate"/>
            </w:r>
            <w:r w:rsidR="00EC5072">
              <w:rPr>
                <w:noProof/>
                <w:webHidden/>
              </w:rPr>
              <w:t>31</w:t>
            </w:r>
            <w:r w:rsidR="00EC5072">
              <w:rPr>
                <w:noProof/>
                <w:webHidden/>
              </w:rPr>
              <w:fldChar w:fldCharType="end"/>
            </w:r>
          </w:hyperlink>
        </w:p>
        <w:p w14:paraId="4B5B8B84" w14:textId="0309AF37" w:rsidR="00EC5072" w:rsidRDefault="00767428">
          <w:pPr>
            <w:pStyle w:val="TOC2"/>
            <w:tabs>
              <w:tab w:val="right" w:leader="dot" w:pos="9016"/>
            </w:tabs>
            <w:rPr>
              <w:rFonts w:asciiTheme="minorHAnsi" w:eastAsiaTheme="minorEastAsia" w:hAnsiTheme="minorHAnsi"/>
              <w:noProof/>
              <w:lang w:eastAsia="en-GB"/>
            </w:rPr>
          </w:pPr>
          <w:hyperlink w:anchor="_Toc70673855" w:history="1">
            <w:r w:rsidR="00EC5072" w:rsidRPr="002A4814">
              <w:rPr>
                <w:rStyle w:val="Hyperlink"/>
                <w:noProof/>
              </w:rPr>
              <w:t>5.4 Test Results</w:t>
            </w:r>
            <w:r w:rsidR="00EC5072">
              <w:rPr>
                <w:noProof/>
                <w:webHidden/>
              </w:rPr>
              <w:tab/>
            </w:r>
            <w:r w:rsidR="00EC5072">
              <w:rPr>
                <w:noProof/>
                <w:webHidden/>
              </w:rPr>
              <w:fldChar w:fldCharType="begin"/>
            </w:r>
            <w:r w:rsidR="00EC5072">
              <w:rPr>
                <w:noProof/>
                <w:webHidden/>
              </w:rPr>
              <w:instrText xml:space="preserve"> PAGEREF _Toc70673855 \h </w:instrText>
            </w:r>
            <w:r w:rsidR="00EC5072">
              <w:rPr>
                <w:noProof/>
                <w:webHidden/>
              </w:rPr>
            </w:r>
            <w:r w:rsidR="00EC5072">
              <w:rPr>
                <w:noProof/>
                <w:webHidden/>
              </w:rPr>
              <w:fldChar w:fldCharType="separate"/>
            </w:r>
            <w:r w:rsidR="00EC5072">
              <w:rPr>
                <w:noProof/>
                <w:webHidden/>
              </w:rPr>
              <w:t>31</w:t>
            </w:r>
            <w:r w:rsidR="00EC5072">
              <w:rPr>
                <w:noProof/>
                <w:webHidden/>
              </w:rPr>
              <w:fldChar w:fldCharType="end"/>
            </w:r>
          </w:hyperlink>
        </w:p>
        <w:p w14:paraId="1204206C" w14:textId="0389B218" w:rsidR="00EC5072" w:rsidRDefault="00767428">
          <w:pPr>
            <w:pStyle w:val="TOC1"/>
            <w:tabs>
              <w:tab w:val="right" w:leader="dot" w:pos="9016"/>
            </w:tabs>
            <w:rPr>
              <w:rFonts w:asciiTheme="minorHAnsi" w:eastAsiaTheme="minorEastAsia" w:hAnsiTheme="minorHAnsi"/>
              <w:noProof/>
              <w:lang w:eastAsia="en-GB"/>
            </w:rPr>
          </w:pPr>
          <w:hyperlink w:anchor="_Toc70673856" w:history="1">
            <w:r w:rsidR="00EC5072" w:rsidRPr="002A4814">
              <w:rPr>
                <w:rStyle w:val="Hyperlink"/>
                <w:noProof/>
              </w:rPr>
              <w:t>6 Findings and Technical Achievements</w:t>
            </w:r>
            <w:r w:rsidR="00EC5072">
              <w:rPr>
                <w:noProof/>
                <w:webHidden/>
              </w:rPr>
              <w:tab/>
            </w:r>
            <w:r w:rsidR="00EC5072">
              <w:rPr>
                <w:noProof/>
                <w:webHidden/>
              </w:rPr>
              <w:fldChar w:fldCharType="begin"/>
            </w:r>
            <w:r w:rsidR="00EC5072">
              <w:rPr>
                <w:noProof/>
                <w:webHidden/>
              </w:rPr>
              <w:instrText xml:space="preserve"> PAGEREF _Toc70673856 \h </w:instrText>
            </w:r>
            <w:r w:rsidR="00EC5072">
              <w:rPr>
                <w:noProof/>
                <w:webHidden/>
              </w:rPr>
            </w:r>
            <w:r w:rsidR="00EC5072">
              <w:rPr>
                <w:noProof/>
                <w:webHidden/>
              </w:rPr>
              <w:fldChar w:fldCharType="separate"/>
            </w:r>
            <w:r w:rsidR="00EC5072">
              <w:rPr>
                <w:noProof/>
                <w:webHidden/>
              </w:rPr>
              <w:t>32</w:t>
            </w:r>
            <w:r w:rsidR="00EC5072">
              <w:rPr>
                <w:noProof/>
                <w:webHidden/>
              </w:rPr>
              <w:fldChar w:fldCharType="end"/>
            </w:r>
          </w:hyperlink>
        </w:p>
        <w:p w14:paraId="435C7E11" w14:textId="3631A39D" w:rsidR="00EC5072" w:rsidRDefault="00767428">
          <w:pPr>
            <w:pStyle w:val="TOC2"/>
            <w:tabs>
              <w:tab w:val="right" w:leader="dot" w:pos="9016"/>
            </w:tabs>
            <w:rPr>
              <w:rFonts w:asciiTheme="minorHAnsi" w:eastAsiaTheme="minorEastAsia" w:hAnsiTheme="minorHAnsi"/>
              <w:noProof/>
              <w:lang w:eastAsia="en-GB"/>
            </w:rPr>
          </w:pPr>
          <w:hyperlink w:anchor="_Toc70673857" w:history="1">
            <w:r w:rsidR="00EC5072" w:rsidRPr="002A4814">
              <w:rPr>
                <w:rStyle w:val="Hyperlink"/>
                <w:noProof/>
              </w:rPr>
              <w:t>6.1 Quantity of Work Done</w:t>
            </w:r>
            <w:r w:rsidR="00EC5072">
              <w:rPr>
                <w:noProof/>
                <w:webHidden/>
              </w:rPr>
              <w:tab/>
            </w:r>
            <w:r w:rsidR="00EC5072">
              <w:rPr>
                <w:noProof/>
                <w:webHidden/>
              </w:rPr>
              <w:fldChar w:fldCharType="begin"/>
            </w:r>
            <w:r w:rsidR="00EC5072">
              <w:rPr>
                <w:noProof/>
                <w:webHidden/>
              </w:rPr>
              <w:instrText xml:space="preserve"> PAGEREF _Toc70673857 \h </w:instrText>
            </w:r>
            <w:r w:rsidR="00EC5072">
              <w:rPr>
                <w:noProof/>
                <w:webHidden/>
              </w:rPr>
            </w:r>
            <w:r w:rsidR="00EC5072">
              <w:rPr>
                <w:noProof/>
                <w:webHidden/>
              </w:rPr>
              <w:fldChar w:fldCharType="separate"/>
            </w:r>
            <w:r w:rsidR="00EC5072">
              <w:rPr>
                <w:noProof/>
                <w:webHidden/>
              </w:rPr>
              <w:t>32</w:t>
            </w:r>
            <w:r w:rsidR="00EC5072">
              <w:rPr>
                <w:noProof/>
                <w:webHidden/>
              </w:rPr>
              <w:fldChar w:fldCharType="end"/>
            </w:r>
          </w:hyperlink>
        </w:p>
        <w:p w14:paraId="4E5D19CF" w14:textId="081C1696" w:rsidR="00EC5072" w:rsidRDefault="00767428">
          <w:pPr>
            <w:pStyle w:val="TOC2"/>
            <w:tabs>
              <w:tab w:val="right" w:leader="dot" w:pos="9016"/>
            </w:tabs>
            <w:rPr>
              <w:rFonts w:asciiTheme="minorHAnsi" w:eastAsiaTheme="minorEastAsia" w:hAnsiTheme="minorHAnsi"/>
              <w:noProof/>
              <w:lang w:eastAsia="en-GB"/>
            </w:rPr>
          </w:pPr>
          <w:hyperlink w:anchor="_Toc70673858" w:history="1">
            <w:r w:rsidR="00EC5072" w:rsidRPr="002A4814">
              <w:rPr>
                <w:rStyle w:val="Hyperlink"/>
                <w:noProof/>
              </w:rPr>
              <w:t>6.2 Quality of Work Done</w:t>
            </w:r>
            <w:r w:rsidR="00EC5072">
              <w:rPr>
                <w:noProof/>
                <w:webHidden/>
              </w:rPr>
              <w:tab/>
            </w:r>
            <w:r w:rsidR="00EC5072">
              <w:rPr>
                <w:noProof/>
                <w:webHidden/>
              </w:rPr>
              <w:fldChar w:fldCharType="begin"/>
            </w:r>
            <w:r w:rsidR="00EC5072">
              <w:rPr>
                <w:noProof/>
                <w:webHidden/>
              </w:rPr>
              <w:instrText xml:space="preserve"> PAGEREF _Toc70673858 \h </w:instrText>
            </w:r>
            <w:r w:rsidR="00EC5072">
              <w:rPr>
                <w:noProof/>
                <w:webHidden/>
              </w:rPr>
            </w:r>
            <w:r w:rsidR="00EC5072">
              <w:rPr>
                <w:noProof/>
                <w:webHidden/>
              </w:rPr>
              <w:fldChar w:fldCharType="separate"/>
            </w:r>
            <w:r w:rsidR="00EC5072">
              <w:rPr>
                <w:noProof/>
                <w:webHidden/>
              </w:rPr>
              <w:t>32</w:t>
            </w:r>
            <w:r w:rsidR="00EC5072">
              <w:rPr>
                <w:noProof/>
                <w:webHidden/>
              </w:rPr>
              <w:fldChar w:fldCharType="end"/>
            </w:r>
          </w:hyperlink>
        </w:p>
        <w:p w14:paraId="64B3E68D" w14:textId="51DD4D42" w:rsidR="00EC5072" w:rsidRDefault="00767428">
          <w:pPr>
            <w:pStyle w:val="TOC1"/>
            <w:tabs>
              <w:tab w:val="right" w:leader="dot" w:pos="9016"/>
            </w:tabs>
            <w:rPr>
              <w:rFonts w:asciiTheme="minorHAnsi" w:eastAsiaTheme="minorEastAsia" w:hAnsiTheme="minorHAnsi"/>
              <w:noProof/>
              <w:lang w:eastAsia="en-GB"/>
            </w:rPr>
          </w:pPr>
          <w:hyperlink w:anchor="_Toc70673859" w:history="1">
            <w:r w:rsidR="00EC5072" w:rsidRPr="002A4814">
              <w:rPr>
                <w:rStyle w:val="Hyperlink"/>
                <w:noProof/>
              </w:rPr>
              <w:t>7 Project Planning and Management</w:t>
            </w:r>
            <w:r w:rsidR="00EC5072">
              <w:rPr>
                <w:noProof/>
                <w:webHidden/>
              </w:rPr>
              <w:tab/>
            </w:r>
            <w:r w:rsidR="00EC5072">
              <w:rPr>
                <w:noProof/>
                <w:webHidden/>
              </w:rPr>
              <w:fldChar w:fldCharType="begin"/>
            </w:r>
            <w:r w:rsidR="00EC5072">
              <w:rPr>
                <w:noProof/>
                <w:webHidden/>
              </w:rPr>
              <w:instrText xml:space="preserve"> PAGEREF _Toc70673859 \h </w:instrText>
            </w:r>
            <w:r w:rsidR="00EC5072">
              <w:rPr>
                <w:noProof/>
                <w:webHidden/>
              </w:rPr>
            </w:r>
            <w:r w:rsidR="00EC5072">
              <w:rPr>
                <w:noProof/>
                <w:webHidden/>
              </w:rPr>
              <w:fldChar w:fldCharType="separate"/>
            </w:r>
            <w:r w:rsidR="00EC5072">
              <w:rPr>
                <w:noProof/>
                <w:webHidden/>
              </w:rPr>
              <w:t>33</w:t>
            </w:r>
            <w:r w:rsidR="00EC5072">
              <w:rPr>
                <w:noProof/>
                <w:webHidden/>
              </w:rPr>
              <w:fldChar w:fldCharType="end"/>
            </w:r>
          </w:hyperlink>
        </w:p>
        <w:p w14:paraId="64A08C95" w14:textId="373D64C6" w:rsidR="00EC5072" w:rsidRDefault="00767428">
          <w:pPr>
            <w:pStyle w:val="TOC2"/>
            <w:tabs>
              <w:tab w:val="right" w:leader="dot" w:pos="9016"/>
            </w:tabs>
            <w:rPr>
              <w:rFonts w:asciiTheme="minorHAnsi" w:eastAsiaTheme="minorEastAsia" w:hAnsiTheme="minorHAnsi"/>
              <w:noProof/>
              <w:lang w:eastAsia="en-GB"/>
            </w:rPr>
          </w:pPr>
          <w:hyperlink w:anchor="_Toc70673860" w:history="1">
            <w:r w:rsidR="00EC5072" w:rsidRPr="002A4814">
              <w:rPr>
                <w:rStyle w:val="Hyperlink"/>
                <w:noProof/>
              </w:rPr>
              <w:t>7.1 Agile Development</w:t>
            </w:r>
            <w:r w:rsidR="00EC5072">
              <w:rPr>
                <w:noProof/>
                <w:webHidden/>
              </w:rPr>
              <w:tab/>
            </w:r>
            <w:r w:rsidR="00EC5072">
              <w:rPr>
                <w:noProof/>
                <w:webHidden/>
              </w:rPr>
              <w:fldChar w:fldCharType="begin"/>
            </w:r>
            <w:r w:rsidR="00EC5072">
              <w:rPr>
                <w:noProof/>
                <w:webHidden/>
              </w:rPr>
              <w:instrText xml:space="preserve"> PAGEREF _Toc70673860 \h </w:instrText>
            </w:r>
            <w:r w:rsidR="00EC5072">
              <w:rPr>
                <w:noProof/>
                <w:webHidden/>
              </w:rPr>
            </w:r>
            <w:r w:rsidR="00EC5072">
              <w:rPr>
                <w:noProof/>
                <w:webHidden/>
              </w:rPr>
              <w:fldChar w:fldCharType="separate"/>
            </w:r>
            <w:r w:rsidR="00EC5072">
              <w:rPr>
                <w:noProof/>
                <w:webHidden/>
              </w:rPr>
              <w:t>33</w:t>
            </w:r>
            <w:r w:rsidR="00EC5072">
              <w:rPr>
                <w:noProof/>
                <w:webHidden/>
              </w:rPr>
              <w:fldChar w:fldCharType="end"/>
            </w:r>
          </w:hyperlink>
        </w:p>
        <w:p w14:paraId="7E3E1667" w14:textId="21E34399" w:rsidR="00EC5072" w:rsidRDefault="00767428">
          <w:pPr>
            <w:pStyle w:val="TOC2"/>
            <w:tabs>
              <w:tab w:val="right" w:leader="dot" w:pos="9016"/>
            </w:tabs>
            <w:rPr>
              <w:rFonts w:asciiTheme="minorHAnsi" w:eastAsiaTheme="minorEastAsia" w:hAnsiTheme="minorHAnsi"/>
              <w:noProof/>
              <w:lang w:eastAsia="en-GB"/>
            </w:rPr>
          </w:pPr>
          <w:hyperlink w:anchor="_Toc70673861" w:history="1">
            <w:r w:rsidR="00EC5072" w:rsidRPr="002A4814">
              <w:rPr>
                <w:rStyle w:val="Hyperlink"/>
                <w:noProof/>
              </w:rPr>
              <w:t>7.2 Gitlab</w:t>
            </w:r>
            <w:r w:rsidR="00EC5072">
              <w:rPr>
                <w:noProof/>
                <w:webHidden/>
              </w:rPr>
              <w:tab/>
            </w:r>
            <w:r w:rsidR="00EC5072">
              <w:rPr>
                <w:noProof/>
                <w:webHidden/>
              </w:rPr>
              <w:fldChar w:fldCharType="begin"/>
            </w:r>
            <w:r w:rsidR="00EC5072">
              <w:rPr>
                <w:noProof/>
                <w:webHidden/>
              </w:rPr>
              <w:instrText xml:space="preserve"> PAGEREF _Toc70673861 \h </w:instrText>
            </w:r>
            <w:r w:rsidR="00EC5072">
              <w:rPr>
                <w:noProof/>
                <w:webHidden/>
              </w:rPr>
            </w:r>
            <w:r w:rsidR="00EC5072">
              <w:rPr>
                <w:noProof/>
                <w:webHidden/>
              </w:rPr>
              <w:fldChar w:fldCharType="separate"/>
            </w:r>
            <w:r w:rsidR="00EC5072">
              <w:rPr>
                <w:noProof/>
                <w:webHidden/>
              </w:rPr>
              <w:t>33</w:t>
            </w:r>
            <w:r w:rsidR="00EC5072">
              <w:rPr>
                <w:noProof/>
                <w:webHidden/>
              </w:rPr>
              <w:fldChar w:fldCharType="end"/>
            </w:r>
          </w:hyperlink>
        </w:p>
        <w:p w14:paraId="2EEE6B4D" w14:textId="6780B010" w:rsidR="00EC5072" w:rsidRDefault="00767428">
          <w:pPr>
            <w:pStyle w:val="TOC2"/>
            <w:tabs>
              <w:tab w:val="right" w:leader="dot" w:pos="9016"/>
            </w:tabs>
            <w:rPr>
              <w:rFonts w:asciiTheme="minorHAnsi" w:eastAsiaTheme="minorEastAsia" w:hAnsiTheme="minorHAnsi"/>
              <w:noProof/>
              <w:lang w:eastAsia="en-GB"/>
            </w:rPr>
          </w:pPr>
          <w:hyperlink w:anchor="_Toc70673862" w:history="1">
            <w:r w:rsidR="00EC5072" w:rsidRPr="002A4814">
              <w:rPr>
                <w:rStyle w:val="Hyperlink"/>
                <w:noProof/>
              </w:rPr>
              <w:t>7.3 Momentum</w:t>
            </w:r>
            <w:r w:rsidR="00EC5072">
              <w:rPr>
                <w:noProof/>
                <w:webHidden/>
              </w:rPr>
              <w:tab/>
            </w:r>
            <w:r w:rsidR="00EC5072">
              <w:rPr>
                <w:noProof/>
                <w:webHidden/>
              </w:rPr>
              <w:fldChar w:fldCharType="begin"/>
            </w:r>
            <w:r w:rsidR="00EC5072">
              <w:rPr>
                <w:noProof/>
                <w:webHidden/>
              </w:rPr>
              <w:instrText xml:space="preserve"> PAGEREF _Toc70673862 \h </w:instrText>
            </w:r>
            <w:r w:rsidR="00EC5072">
              <w:rPr>
                <w:noProof/>
                <w:webHidden/>
              </w:rPr>
            </w:r>
            <w:r w:rsidR="00EC5072">
              <w:rPr>
                <w:noProof/>
                <w:webHidden/>
              </w:rPr>
              <w:fldChar w:fldCharType="separate"/>
            </w:r>
            <w:r w:rsidR="00EC5072">
              <w:rPr>
                <w:noProof/>
                <w:webHidden/>
              </w:rPr>
              <w:t>34</w:t>
            </w:r>
            <w:r w:rsidR="00EC5072">
              <w:rPr>
                <w:noProof/>
                <w:webHidden/>
              </w:rPr>
              <w:fldChar w:fldCharType="end"/>
            </w:r>
          </w:hyperlink>
        </w:p>
        <w:p w14:paraId="0B972272" w14:textId="514B4B5C" w:rsidR="00EC5072" w:rsidRDefault="00767428">
          <w:pPr>
            <w:pStyle w:val="TOC2"/>
            <w:tabs>
              <w:tab w:val="right" w:leader="dot" w:pos="9016"/>
            </w:tabs>
            <w:rPr>
              <w:rFonts w:asciiTheme="minorHAnsi" w:eastAsiaTheme="minorEastAsia" w:hAnsiTheme="minorHAnsi"/>
              <w:noProof/>
              <w:lang w:eastAsia="en-GB"/>
            </w:rPr>
          </w:pPr>
          <w:hyperlink w:anchor="_Toc70673863" w:history="1">
            <w:r w:rsidR="00EC5072" w:rsidRPr="002A4814">
              <w:rPr>
                <w:rStyle w:val="Hyperlink"/>
                <w:noProof/>
              </w:rPr>
              <w:t>7.4 Adapting to Change and Progress</w:t>
            </w:r>
            <w:r w:rsidR="00EC5072">
              <w:rPr>
                <w:noProof/>
                <w:webHidden/>
              </w:rPr>
              <w:tab/>
            </w:r>
            <w:r w:rsidR="00EC5072">
              <w:rPr>
                <w:noProof/>
                <w:webHidden/>
              </w:rPr>
              <w:fldChar w:fldCharType="begin"/>
            </w:r>
            <w:r w:rsidR="00EC5072">
              <w:rPr>
                <w:noProof/>
                <w:webHidden/>
              </w:rPr>
              <w:instrText xml:space="preserve"> PAGEREF _Toc70673863 \h </w:instrText>
            </w:r>
            <w:r w:rsidR="00EC5072">
              <w:rPr>
                <w:noProof/>
                <w:webHidden/>
              </w:rPr>
            </w:r>
            <w:r w:rsidR="00EC5072">
              <w:rPr>
                <w:noProof/>
                <w:webHidden/>
              </w:rPr>
              <w:fldChar w:fldCharType="separate"/>
            </w:r>
            <w:r w:rsidR="00EC5072">
              <w:rPr>
                <w:noProof/>
                <w:webHidden/>
              </w:rPr>
              <w:t>34</w:t>
            </w:r>
            <w:r w:rsidR="00EC5072">
              <w:rPr>
                <w:noProof/>
                <w:webHidden/>
              </w:rPr>
              <w:fldChar w:fldCharType="end"/>
            </w:r>
          </w:hyperlink>
        </w:p>
        <w:p w14:paraId="40112F1A" w14:textId="29E94E67" w:rsidR="00EC5072" w:rsidRDefault="00767428">
          <w:pPr>
            <w:pStyle w:val="TOC2"/>
            <w:tabs>
              <w:tab w:val="right" w:leader="dot" w:pos="9016"/>
            </w:tabs>
            <w:rPr>
              <w:rFonts w:asciiTheme="minorHAnsi" w:eastAsiaTheme="minorEastAsia" w:hAnsiTheme="minorHAnsi"/>
              <w:noProof/>
              <w:lang w:eastAsia="en-GB"/>
            </w:rPr>
          </w:pPr>
          <w:hyperlink w:anchor="_Toc70673864" w:history="1">
            <w:r w:rsidR="00EC5072" w:rsidRPr="002A4814">
              <w:rPr>
                <w:rStyle w:val="Hyperlink"/>
                <w:noProof/>
              </w:rPr>
              <w:t>7.5 Cumulative Flow Diagram</w:t>
            </w:r>
            <w:r w:rsidR="00EC5072">
              <w:rPr>
                <w:noProof/>
                <w:webHidden/>
              </w:rPr>
              <w:tab/>
            </w:r>
            <w:r w:rsidR="00EC5072">
              <w:rPr>
                <w:noProof/>
                <w:webHidden/>
              </w:rPr>
              <w:fldChar w:fldCharType="begin"/>
            </w:r>
            <w:r w:rsidR="00EC5072">
              <w:rPr>
                <w:noProof/>
                <w:webHidden/>
              </w:rPr>
              <w:instrText xml:space="preserve"> PAGEREF _Toc70673864 \h </w:instrText>
            </w:r>
            <w:r w:rsidR="00EC5072">
              <w:rPr>
                <w:noProof/>
                <w:webHidden/>
              </w:rPr>
            </w:r>
            <w:r w:rsidR="00EC5072">
              <w:rPr>
                <w:noProof/>
                <w:webHidden/>
              </w:rPr>
              <w:fldChar w:fldCharType="separate"/>
            </w:r>
            <w:r w:rsidR="00EC5072">
              <w:rPr>
                <w:noProof/>
                <w:webHidden/>
              </w:rPr>
              <w:t>34</w:t>
            </w:r>
            <w:r w:rsidR="00EC5072">
              <w:rPr>
                <w:noProof/>
                <w:webHidden/>
              </w:rPr>
              <w:fldChar w:fldCharType="end"/>
            </w:r>
          </w:hyperlink>
        </w:p>
        <w:p w14:paraId="6E48E16B" w14:textId="25D4D42A" w:rsidR="00EC5072" w:rsidRDefault="00767428">
          <w:pPr>
            <w:pStyle w:val="TOC2"/>
            <w:tabs>
              <w:tab w:val="right" w:leader="dot" w:pos="9016"/>
            </w:tabs>
            <w:rPr>
              <w:rFonts w:asciiTheme="minorHAnsi" w:eastAsiaTheme="minorEastAsia" w:hAnsiTheme="minorHAnsi"/>
              <w:noProof/>
              <w:lang w:eastAsia="en-GB"/>
            </w:rPr>
          </w:pPr>
          <w:hyperlink w:anchor="_Toc70673865" w:history="1">
            <w:r w:rsidR="00EC5072" w:rsidRPr="002A4814">
              <w:rPr>
                <w:rStyle w:val="Hyperlink"/>
                <w:noProof/>
              </w:rPr>
              <w:t>7.6 Bugs &amp; Risks</w:t>
            </w:r>
            <w:r w:rsidR="00EC5072">
              <w:rPr>
                <w:noProof/>
                <w:webHidden/>
              </w:rPr>
              <w:tab/>
            </w:r>
            <w:r w:rsidR="00EC5072">
              <w:rPr>
                <w:noProof/>
                <w:webHidden/>
              </w:rPr>
              <w:fldChar w:fldCharType="begin"/>
            </w:r>
            <w:r w:rsidR="00EC5072">
              <w:rPr>
                <w:noProof/>
                <w:webHidden/>
              </w:rPr>
              <w:instrText xml:space="preserve"> PAGEREF _Toc70673865 \h </w:instrText>
            </w:r>
            <w:r w:rsidR="00EC5072">
              <w:rPr>
                <w:noProof/>
                <w:webHidden/>
              </w:rPr>
            </w:r>
            <w:r w:rsidR="00EC5072">
              <w:rPr>
                <w:noProof/>
                <w:webHidden/>
              </w:rPr>
              <w:fldChar w:fldCharType="separate"/>
            </w:r>
            <w:r w:rsidR="00EC5072">
              <w:rPr>
                <w:noProof/>
                <w:webHidden/>
              </w:rPr>
              <w:t>34</w:t>
            </w:r>
            <w:r w:rsidR="00EC5072">
              <w:rPr>
                <w:noProof/>
                <w:webHidden/>
              </w:rPr>
              <w:fldChar w:fldCharType="end"/>
            </w:r>
          </w:hyperlink>
        </w:p>
        <w:p w14:paraId="7CFCB210" w14:textId="6C5C0FA8" w:rsidR="00EC5072" w:rsidRDefault="00767428">
          <w:pPr>
            <w:pStyle w:val="TOC1"/>
            <w:tabs>
              <w:tab w:val="right" w:leader="dot" w:pos="9016"/>
            </w:tabs>
            <w:rPr>
              <w:rFonts w:asciiTheme="minorHAnsi" w:eastAsiaTheme="minorEastAsia" w:hAnsiTheme="minorHAnsi"/>
              <w:noProof/>
              <w:lang w:eastAsia="en-GB"/>
            </w:rPr>
          </w:pPr>
          <w:hyperlink w:anchor="_Toc70673866" w:history="1">
            <w:r w:rsidR="00EC5072" w:rsidRPr="002A4814">
              <w:rPr>
                <w:rStyle w:val="Hyperlink"/>
                <w:noProof/>
              </w:rPr>
              <w:t>8 Conclusion</w:t>
            </w:r>
            <w:r w:rsidR="00EC5072">
              <w:rPr>
                <w:noProof/>
                <w:webHidden/>
              </w:rPr>
              <w:tab/>
            </w:r>
            <w:r w:rsidR="00EC5072">
              <w:rPr>
                <w:noProof/>
                <w:webHidden/>
              </w:rPr>
              <w:fldChar w:fldCharType="begin"/>
            </w:r>
            <w:r w:rsidR="00EC5072">
              <w:rPr>
                <w:noProof/>
                <w:webHidden/>
              </w:rPr>
              <w:instrText xml:space="preserve"> PAGEREF _Toc70673866 \h </w:instrText>
            </w:r>
            <w:r w:rsidR="00EC5072">
              <w:rPr>
                <w:noProof/>
                <w:webHidden/>
              </w:rPr>
            </w:r>
            <w:r w:rsidR="00EC5072">
              <w:rPr>
                <w:noProof/>
                <w:webHidden/>
              </w:rPr>
              <w:fldChar w:fldCharType="separate"/>
            </w:r>
            <w:r w:rsidR="00EC5072">
              <w:rPr>
                <w:noProof/>
                <w:webHidden/>
              </w:rPr>
              <w:t>35</w:t>
            </w:r>
            <w:r w:rsidR="00EC5072">
              <w:rPr>
                <w:noProof/>
                <w:webHidden/>
              </w:rPr>
              <w:fldChar w:fldCharType="end"/>
            </w:r>
          </w:hyperlink>
        </w:p>
        <w:p w14:paraId="05481B1C" w14:textId="58C01146" w:rsidR="00EC5072" w:rsidRDefault="00767428">
          <w:pPr>
            <w:pStyle w:val="TOC2"/>
            <w:tabs>
              <w:tab w:val="right" w:leader="dot" w:pos="9016"/>
            </w:tabs>
            <w:rPr>
              <w:rFonts w:asciiTheme="minorHAnsi" w:eastAsiaTheme="minorEastAsia" w:hAnsiTheme="minorHAnsi"/>
              <w:noProof/>
              <w:lang w:eastAsia="en-GB"/>
            </w:rPr>
          </w:pPr>
          <w:hyperlink w:anchor="_Toc70673867" w:history="1">
            <w:r w:rsidR="00EC5072" w:rsidRPr="002A4814">
              <w:rPr>
                <w:rStyle w:val="Hyperlink"/>
                <w:noProof/>
              </w:rPr>
              <w:t>8.1 Future Work</w:t>
            </w:r>
            <w:r w:rsidR="00EC5072">
              <w:rPr>
                <w:noProof/>
                <w:webHidden/>
              </w:rPr>
              <w:tab/>
            </w:r>
            <w:r w:rsidR="00EC5072">
              <w:rPr>
                <w:noProof/>
                <w:webHidden/>
              </w:rPr>
              <w:fldChar w:fldCharType="begin"/>
            </w:r>
            <w:r w:rsidR="00EC5072">
              <w:rPr>
                <w:noProof/>
                <w:webHidden/>
              </w:rPr>
              <w:instrText xml:space="preserve"> PAGEREF _Toc70673867 \h </w:instrText>
            </w:r>
            <w:r w:rsidR="00EC5072">
              <w:rPr>
                <w:noProof/>
                <w:webHidden/>
              </w:rPr>
            </w:r>
            <w:r w:rsidR="00EC5072">
              <w:rPr>
                <w:noProof/>
                <w:webHidden/>
              </w:rPr>
              <w:fldChar w:fldCharType="separate"/>
            </w:r>
            <w:r w:rsidR="00EC5072">
              <w:rPr>
                <w:noProof/>
                <w:webHidden/>
              </w:rPr>
              <w:t>35</w:t>
            </w:r>
            <w:r w:rsidR="00EC5072">
              <w:rPr>
                <w:noProof/>
                <w:webHidden/>
              </w:rPr>
              <w:fldChar w:fldCharType="end"/>
            </w:r>
          </w:hyperlink>
        </w:p>
        <w:p w14:paraId="3A44A80F" w14:textId="6E7BE168" w:rsidR="00EC5072" w:rsidRDefault="00767428">
          <w:pPr>
            <w:pStyle w:val="TOC3"/>
            <w:tabs>
              <w:tab w:val="right" w:leader="dot" w:pos="9016"/>
            </w:tabs>
            <w:rPr>
              <w:rFonts w:asciiTheme="minorHAnsi" w:eastAsiaTheme="minorEastAsia" w:hAnsiTheme="minorHAnsi"/>
              <w:noProof/>
              <w:lang w:eastAsia="en-GB"/>
            </w:rPr>
          </w:pPr>
          <w:hyperlink w:anchor="_Toc70673868" w:history="1">
            <w:r w:rsidR="00EC5072" w:rsidRPr="002A4814">
              <w:rPr>
                <w:rStyle w:val="Hyperlink"/>
                <w:noProof/>
              </w:rPr>
              <w:t>8.1.1 Accounts</w:t>
            </w:r>
            <w:r w:rsidR="00EC5072">
              <w:rPr>
                <w:noProof/>
                <w:webHidden/>
              </w:rPr>
              <w:tab/>
            </w:r>
            <w:r w:rsidR="00EC5072">
              <w:rPr>
                <w:noProof/>
                <w:webHidden/>
              </w:rPr>
              <w:fldChar w:fldCharType="begin"/>
            </w:r>
            <w:r w:rsidR="00EC5072">
              <w:rPr>
                <w:noProof/>
                <w:webHidden/>
              </w:rPr>
              <w:instrText xml:space="preserve"> PAGEREF _Toc70673868 \h </w:instrText>
            </w:r>
            <w:r w:rsidR="00EC5072">
              <w:rPr>
                <w:noProof/>
                <w:webHidden/>
              </w:rPr>
            </w:r>
            <w:r w:rsidR="00EC5072">
              <w:rPr>
                <w:noProof/>
                <w:webHidden/>
              </w:rPr>
              <w:fldChar w:fldCharType="separate"/>
            </w:r>
            <w:r w:rsidR="00EC5072">
              <w:rPr>
                <w:noProof/>
                <w:webHidden/>
              </w:rPr>
              <w:t>35</w:t>
            </w:r>
            <w:r w:rsidR="00EC5072">
              <w:rPr>
                <w:noProof/>
                <w:webHidden/>
              </w:rPr>
              <w:fldChar w:fldCharType="end"/>
            </w:r>
          </w:hyperlink>
        </w:p>
        <w:p w14:paraId="76F02BB3" w14:textId="77BA7C47" w:rsidR="00EC5072" w:rsidRDefault="00767428">
          <w:pPr>
            <w:pStyle w:val="TOC3"/>
            <w:tabs>
              <w:tab w:val="right" w:leader="dot" w:pos="9016"/>
            </w:tabs>
            <w:rPr>
              <w:rFonts w:asciiTheme="minorHAnsi" w:eastAsiaTheme="minorEastAsia" w:hAnsiTheme="minorHAnsi"/>
              <w:noProof/>
              <w:lang w:eastAsia="en-GB"/>
            </w:rPr>
          </w:pPr>
          <w:hyperlink w:anchor="_Toc70673869" w:history="1">
            <w:r w:rsidR="00EC5072" w:rsidRPr="002A4814">
              <w:rPr>
                <w:rStyle w:val="Hyperlink"/>
                <w:noProof/>
              </w:rPr>
              <w:t>8.1.2 Leaderboard</w:t>
            </w:r>
            <w:r w:rsidR="00EC5072">
              <w:rPr>
                <w:noProof/>
                <w:webHidden/>
              </w:rPr>
              <w:tab/>
            </w:r>
            <w:r w:rsidR="00EC5072">
              <w:rPr>
                <w:noProof/>
                <w:webHidden/>
              </w:rPr>
              <w:fldChar w:fldCharType="begin"/>
            </w:r>
            <w:r w:rsidR="00EC5072">
              <w:rPr>
                <w:noProof/>
                <w:webHidden/>
              </w:rPr>
              <w:instrText xml:space="preserve"> PAGEREF _Toc70673869 \h </w:instrText>
            </w:r>
            <w:r w:rsidR="00EC5072">
              <w:rPr>
                <w:noProof/>
                <w:webHidden/>
              </w:rPr>
            </w:r>
            <w:r w:rsidR="00EC5072">
              <w:rPr>
                <w:noProof/>
                <w:webHidden/>
              </w:rPr>
              <w:fldChar w:fldCharType="separate"/>
            </w:r>
            <w:r w:rsidR="00EC5072">
              <w:rPr>
                <w:noProof/>
                <w:webHidden/>
              </w:rPr>
              <w:t>35</w:t>
            </w:r>
            <w:r w:rsidR="00EC5072">
              <w:rPr>
                <w:noProof/>
                <w:webHidden/>
              </w:rPr>
              <w:fldChar w:fldCharType="end"/>
            </w:r>
          </w:hyperlink>
        </w:p>
        <w:p w14:paraId="76C97393" w14:textId="35DC4053" w:rsidR="00EC5072" w:rsidRDefault="00767428">
          <w:pPr>
            <w:pStyle w:val="TOC3"/>
            <w:tabs>
              <w:tab w:val="right" w:leader="dot" w:pos="9016"/>
            </w:tabs>
            <w:rPr>
              <w:rFonts w:asciiTheme="minorHAnsi" w:eastAsiaTheme="minorEastAsia" w:hAnsiTheme="minorHAnsi"/>
              <w:noProof/>
              <w:lang w:eastAsia="en-GB"/>
            </w:rPr>
          </w:pPr>
          <w:hyperlink w:anchor="_Toc70673870" w:history="1">
            <w:r w:rsidR="00EC5072" w:rsidRPr="002A4814">
              <w:rPr>
                <w:rStyle w:val="Hyperlink"/>
                <w:noProof/>
              </w:rPr>
              <w:t>8.1.3 Multiple Bots</w:t>
            </w:r>
            <w:r w:rsidR="00EC5072">
              <w:rPr>
                <w:noProof/>
                <w:webHidden/>
              </w:rPr>
              <w:tab/>
            </w:r>
            <w:r w:rsidR="00EC5072">
              <w:rPr>
                <w:noProof/>
                <w:webHidden/>
              </w:rPr>
              <w:fldChar w:fldCharType="begin"/>
            </w:r>
            <w:r w:rsidR="00EC5072">
              <w:rPr>
                <w:noProof/>
                <w:webHidden/>
              </w:rPr>
              <w:instrText xml:space="preserve"> PAGEREF _Toc70673870 \h </w:instrText>
            </w:r>
            <w:r w:rsidR="00EC5072">
              <w:rPr>
                <w:noProof/>
                <w:webHidden/>
              </w:rPr>
            </w:r>
            <w:r w:rsidR="00EC5072">
              <w:rPr>
                <w:noProof/>
                <w:webHidden/>
              </w:rPr>
              <w:fldChar w:fldCharType="separate"/>
            </w:r>
            <w:r w:rsidR="00EC5072">
              <w:rPr>
                <w:noProof/>
                <w:webHidden/>
              </w:rPr>
              <w:t>35</w:t>
            </w:r>
            <w:r w:rsidR="00EC5072">
              <w:rPr>
                <w:noProof/>
                <w:webHidden/>
              </w:rPr>
              <w:fldChar w:fldCharType="end"/>
            </w:r>
          </w:hyperlink>
        </w:p>
        <w:p w14:paraId="2963D0DB" w14:textId="01739EF9" w:rsidR="00EC5072" w:rsidRDefault="00767428">
          <w:pPr>
            <w:pStyle w:val="TOC3"/>
            <w:tabs>
              <w:tab w:val="right" w:leader="dot" w:pos="9016"/>
            </w:tabs>
            <w:rPr>
              <w:rFonts w:asciiTheme="minorHAnsi" w:eastAsiaTheme="minorEastAsia" w:hAnsiTheme="minorHAnsi"/>
              <w:noProof/>
              <w:lang w:eastAsia="en-GB"/>
            </w:rPr>
          </w:pPr>
          <w:hyperlink w:anchor="_Toc70673871" w:history="1">
            <w:r w:rsidR="00EC5072" w:rsidRPr="002A4814">
              <w:rPr>
                <w:rStyle w:val="Hyperlink"/>
                <w:noProof/>
              </w:rPr>
              <w:t>8.1.4 Ranking System</w:t>
            </w:r>
            <w:r w:rsidR="00EC5072">
              <w:rPr>
                <w:noProof/>
                <w:webHidden/>
              </w:rPr>
              <w:tab/>
            </w:r>
            <w:r w:rsidR="00EC5072">
              <w:rPr>
                <w:noProof/>
                <w:webHidden/>
              </w:rPr>
              <w:fldChar w:fldCharType="begin"/>
            </w:r>
            <w:r w:rsidR="00EC5072">
              <w:rPr>
                <w:noProof/>
                <w:webHidden/>
              </w:rPr>
              <w:instrText xml:space="preserve"> PAGEREF _Toc70673871 \h </w:instrText>
            </w:r>
            <w:r w:rsidR="00EC5072">
              <w:rPr>
                <w:noProof/>
                <w:webHidden/>
              </w:rPr>
            </w:r>
            <w:r w:rsidR="00EC5072">
              <w:rPr>
                <w:noProof/>
                <w:webHidden/>
              </w:rPr>
              <w:fldChar w:fldCharType="separate"/>
            </w:r>
            <w:r w:rsidR="00EC5072">
              <w:rPr>
                <w:noProof/>
                <w:webHidden/>
              </w:rPr>
              <w:t>35</w:t>
            </w:r>
            <w:r w:rsidR="00EC5072">
              <w:rPr>
                <w:noProof/>
                <w:webHidden/>
              </w:rPr>
              <w:fldChar w:fldCharType="end"/>
            </w:r>
          </w:hyperlink>
        </w:p>
        <w:p w14:paraId="75501E2C" w14:textId="75B89693" w:rsidR="00EC5072" w:rsidRDefault="00767428">
          <w:pPr>
            <w:pStyle w:val="TOC1"/>
            <w:tabs>
              <w:tab w:val="right" w:leader="dot" w:pos="9016"/>
            </w:tabs>
            <w:rPr>
              <w:rFonts w:asciiTheme="minorHAnsi" w:eastAsiaTheme="minorEastAsia" w:hAnsiTheme="minorHAnsi"/>
              <w:noProof/>
              <w:lang w:eastAsia="en-GB"/>
            </w:rPr>
          </w:pPr>
          <w:hyperlink w:anchor="_Toc70673872" w:history="1">
            <w:r w:rsidR="00EC5072" w:rsidRPr="002A4814">
              <w:rPr>
                <w:rStyle w:val="Hyperlink"/>
                <w:noProof/>
              </w:rPr>
              <w:t>References</w:t>
            </w:r>
            <w:r w:rsidR="00EC5072">
              <w:rPr>
                <w:noProof/>
                <w:webHidden/>
              </w:rPr>
              <w:tab/>
            </w:r>
            <w:r w:rsidR="00EC5072">
              <w:rPr>
                <w:noProof/>
                <w:webHidden/>
              </w:rPr>
              <w:fldChar w:fldCharType="begin"/>
            </w:r>
            <w:r w:rsidR="00EC5072">
              <w:rPr>
                <w:noProof/>
                <w:webHidden/>
              </w:rPr>
              <w:instrText xml:space="preserve"> PAGEREF _Toc70673872 \h </w:instrText>
            </w:r>
            <w:r w:rsidR="00EC5072">
              <w:rPr>
                <w:noProof/>
                <w:webHidden/>
              </w:rPr>
            </w:r>
            <w:r w:rsidR="00EC5072">
              <w:rPr>
                <w:noProof/>
                <w:webHidden/>
              </w:rPr>
              <w:fldChar w:fldCharType="separate"/>
            </w:r>
            <w:r w:rsidR="00EC5072">
              <w:rPr>
                <w:noProof/>
                <w:webHidden/>
              </w:rPr>
              <w:t>36</w:t>
            </w:r>
            <w:r w:rsidR="00EC5072">
              <w:rPr>
                <w:noProof/>
                <w:webHidden/>
              </w:rPr>
              <w:fldChar w:fldCharType="end"/>
            </w:r>
          </w:hyperlink>
        </w:p>
        <w:p w14:paraId="1DA27C2B" w14:textId="40814EF3" w:rsidR="00EC5072" w:rsidRDefault="00767428">
          <w:pPr>
            <w:pStyle w:val="TOC1"/>
            <w:tabs>
              <w:tab w:val="right" w:leader="dot" w:pos="9016"/>
            </w:tabs>
            <w:rPr>
              <w:rFonts w:asciiTheme="minorHAnsi" w:eastAsiaTheme="minorEastAsia" w:hAnsiTheme="minorHAnsi"/>
              <w:noProof/>
              <w:lang w:eastAsia="en-GB"/>
            </w:rPr>
          </w:pPr>
          <w:hyperlink w:anchor="_Toc70673873" w:history="1">
            <w:r w:rsidR="00EC5072" w:rsidRPr="002A4814">
              <w:rPr>
                <w:rStyle w:val="Hyperlink"/>
                <w:noProof/>
              </w:rPr>
              <w:t>Appendices</w:t>
            </w:r>
            <w:r w:rsidR="00EC5072">
              <w:rPr>
                <w:noProof/>
                <w:webHidden/>
              </w:rPr>
              <w:tab/>
            </w:r>
            <w:r w:rsidR="00EC5072">
              <w:rPr>
                <w:noProof/>
                <w:webHidden/>
              </w:rPr>
              <w:fldChar w:fldCharType="begin"/>
            </w:r>
            <w:r w:rsidR="00EC5072">
              <w:rPr>
                <w:noProof/>
                <w:webHidden/>
              </w:rPr>
              <w:instrText xml:space="preserve"> PAGEREF _Toc70673873 \h </w:instrText>
            </w:r>
            <w:r w:rsidR="00EC5072">
              <w:rPr>
                <w:noProof/>
                <w:webHidden/>
              </w:rPr>
            </w:r>
            <w:r w:rsidR="00EC5072">
              <w:rPr>
                <w:noProof/>
                <w:webHidden/>
              </w:rPr>
              <w:fldChar w:fldCharType="separate"/>
            </w:r>
            <w:r w:rsidR="00EC5072">
              <w:rPr>
                <w:noProof/>
                <w:webHidden/>
              </w:rPr>
              <w:t>38</w:t>
            </w:r>
            <w:r w:rsidR="00EC5072">
              <w:rPr>
                <w:noProof/>
                <w:webHidden/>
              </w:rPr>
              <w:fldChar w:fldCharType="end"/>
            </w:r>
          </w:hyperlink>
        </w:p>
        <w:p w14:paraId="7D822C99" w14:textId="3172233C" w:rsidR="00EC5072" w:rsidRDefault="00767428">
          <w:pPr>
            <w:pStyle w:val="TOC2"/>
            <w:tabs>
              <w:tab w:val="right" w:leader="dot" w:pos="9016"/>
            </w:tabs>
            <w:rPr>
              <w:rFonts w:asciiTheme="minorHAnsi" w:eastAsiaTheme="minorEastAsia" w:hAnsiTheme="minorHAnsi"/>
              <w:noProof/>
              <w:lang w:eastAsia="en-GB"/>
            </w:rPr>
          </w:pPr>
          <w:hyperlink w:anchor="_Toc70673874" w:history="1">
            <w:r w:rsidR="00EC5072" w:rsidRPr="002A4814">
              <w:rPr>
                <w:rStyle w:val="Hyperlink"/>
                <w:noProof/>
              </w:rPr>
              <w:t>Weekly Work Done</w:t>
            </w:r>
            <w:r w:rsidR="00EC5072">
              <w:rPr>
                <w:noProof/>
                <w:webHidden/>
              </w:rPr>
              <w:tab/>
            </w:r>
            <w:r w:rsidR="00EC5072">
              <w:rPr>
                <w:noProof/>
                <w:webHidden/>
              </w:rPr>
              <w:fldChar w:fldCharType="begin"/>
            </w:r>
            <w:r w:rsidR="00EC5072">
              <w:rPr>
                <w:noProof/>
                <w:webHidden/>
              </w:rPr>
              <w:instrText xml:space="preserve"> PAGEREF _Toc70673874 \h </w:instrText>
            </w:r>
            <w:r w:rsidR="00EC5072">
              <w:rPr>
                <w:noProof/>
                <w:webHidden/>
              </w:rPr>
            </w:r>
            <w:r w:rsidR="00EC5072">
              <w:rPr>
                <w:noProof/>
                <w:webHidden/>
              </w:rPr>
              <w:fldChar w:fldCharType="separate"/>
            </w:r>
            <w:r w:rsidR="00EC5072">
              <w:rPr>
                <w:noProof/>
                <w:webHidden/>
              </w:rPr>
              <w:t>38</w:t>
            </w:r>
            <w:r w:rsidR="00EC5072">
              <w:rPr>
                <w:noProof/>
                <w:webHidden/>
              </w:rPr>
              <w:fldChar w:fldCharType="end"/>
            </w:r>
          </w:hyperlink>
        </w:p>
        <w:p w14:paraId="11555A5C" w14:textId="05F5E584" w:rsidR="007967A0" w:rsidRDefault="007967A0" w:rsidP="007967A0">
          <w:pPr>
            <w:rPr>
              <w:b/>
              <w:bCs/>
              <w:noProof/>
            </w:rPr>
          </w:pPr>
          <w:r>
            <w:rPr>
              <w:b/>
              <w:bCs/>
              <w:noProof/>
            </w:rPr>
            <w:fldChar w:fldCharType="end"/>
          </w:r>
        </w:p>
      </w:sdtContent>
    </w:sdt>
    <w:p w14:paraId="347F70F8" w14:textId="77777777" w:rsidR="00DC1841" w:rsidRDefault="00DC1841" w:rsidP="00DC1841"/>
    <w:p w14:paraId="181DA9F9" w14:textId="77777777" w:rsidR="00DC1841" w:rsidRDefault="00DC1841" w:rsidP="00DC1841"/>
    <w:p w14:paraId="450E71B3" w14:textId="77777777" w:rsidR="00DC1841" w:rsidRDefault="00DC1841" w:rsidP="00DC1841"/>
    <w:p w14:paraId="562CBB5D" w14:textId="77777777" w:rsidR="00DC1841" w:rsidRDefault="00DC1841" w:rsidP="00DC1841"/>
    <w:p w14:paraId="0D1CC8BD" w14:textId="77777777" w:rsidR="00DC1841" w:rsidRDefault="00DC1841" w:rsidP="00DC1841"/>
    <w:p w14:paraId="244DA7FE" w14:textId="77777777" w:rsidR="00DC1841" w:rsidRDefault="00DC1841" w:rsidP="00DC1841"/>
    <w:p w14:paraId="523290FE" w14:textId="77777777" w:rsidR="00DC1841" w:rsidRDefault="00DC1841" w:rsidP="00DC1841"/>
    <w:p w14:paraId="582449A8" w14:textId="56BAC206" w:rsidR="00DC1841" w:rsidRDefault="00DC1841" w:rsidP="00DC1841"/>
    <w:p w14:paraId="032A922B" w14:textId="74F2AF4B" w:rsidR="00DC1841" w:rsidRDefault="00DC1841" w:rsidP="00DC1841"/>
    <w:p w14:paraId="1D3BD4B9" w14:textId="1B5C7615" w:rsidR="00AB7DC6" w:rsidRDefault="00AB7DC6" w:rsidP="00DC1841"/>
    <w:p w14:paraId="452AB1EF" w14:textId="5ABF4923" w:rsidR="00AB7DC6" w:rsidRDefault="00AB7DC6" w:rsidP="00DC1841"/>
    <w:p w14:paraId="77659C47" w14:textId="5A3BCBCC" w:rsidR="00AB7DC6" w:rsidRDefault="00AB7DC6" w:rsidP="00DC1841"/>
    <w:p w14:paraId="43062E3F" w14:textId="5240B344" w:rsidR="00AB7DC6" w:rsidRDefault="00AB7DC6" w:rsidP="00DC1841"/>
    <w:p w14:paraId="4032A606" w14:textId="77777777" w:rsidR="001D5AB2" w:rsidRDefault="001D5AB2" w:rsidP="00DC1841"/>
    <w:p w14:paraId="6C38E610" w14:textId="7D78BC8D" w:rsidR="00EE6AA2" w:rsidRPr="00EE6AA2" w:rsidRDefault="00E90DDF" w:rsidP="0063182D">
      <w:pPr>
        <w:pStyle w:val="Heading1"/>
      </w:pPr>
      <w:bookmarkStart w:id="3" w:name="_Toc70673787"/>
      <w:r>
        <w:lastRenderedPageBreak/>
        <w:t>1</w:t>
      </w:r>
      <w:r w:rsidR="00A60E33">
        <w:t xml:space="preserve"> </w:t>
      </w:r>
      <w:r w:rsidR="00DC1841">
        <w:t>Introduction</w:t>
      </w:r>
      <w:bookmarkEnd w:id="3"/>
    </w:p>
    <w:p w14:paraId="58E62C3A" w14:textId="075149E1" w:rsidR="00E550E3" w:rsidRPr="00A60E33" w:rsidRDefault="00E550E3" w:rsidP="006C6BB0">
      <w:pPr>
        <w:rPr>
          <w:noProof/>
        </w:rPr>
      </w:pPr>
      <w:r>
        <w:rPr>
          <w:noProof/>
        </w:rPr>
        <w:t xml:space="preserve">The main goal </w:t>
      </w:r>
      <w:r w:rsidR="008C38F1">
        <w:rPr>
          <w:noProof/>
        </w:rPr>
        <w:t xml:space="preserve">and scope </w:t>
      </w:r>
      <w:r w:rsidR="00755CF1">
        <w:rPr>
          <w:noProof/>
        </w:rPr>
        <w:t xml:space="preserve">of this project </w:t>
      </w:r>
      <w:r>
        <w:rPr>
          <w:noProof/>
        </w:rPr>
        <w:t xml:space="preserve">is to train an AI player until it was strong enough to beat an average player in a chess game. </w:t>
      </w:r>
      <w:r w:rsidR="00556AC3">
        <w:rPr>
          <w:noProof/>
        </w:rPr>
        <w:t xml:space="preserve">The </w:t>
      </w:r>
      <w:r>
        <w:rPr>
          <w:noProof/>
        </w:rPr>
        <w:t>plan</w:t>
      </w:r>
      <w:r w:rsidR="00556AC3">
        <w:rPr>
          <w:noProof/>
        </w:rPr>
        <w:t xml:space="preserve"> for the project was first</w:t>
      </w:r>
      <w:r w:rsidR="00F50FF0">
        <w:rPr>
          <w:noProof/>
        </w:rPr>
        <w:t xml:space="preserve"> using minimax to start and then developing and </w:t>
      </w:r>
      <w:r>
        <w:rPr>
          <w:noProof/>
        </w:rPr>
        <w:t>training a neural network for the end goal of the project.</w:t>
      </w:r>
      <w:r w:rsidR="00E05557">
        <w:rPr>
          <w:noProof/>
        </w:rPr>
        <w:t xml:space="preserve"> The inspiration for this pr</w:t>
      </w:r>
      <w:r w:rsidR="00811625">
        <w:rPr>
          <w:noProof/>
        </w:rPr>
        <w:t>oject came from my love of the game of chess</w:t>
      </w:r>
      <w:r w:rsidR="001E10A3">
        <w:rPr>
          <w:noProof/>
        </w:rPr>
        <w:t xml:space="preserve"> and AI.</w:t>
      </w:r>
      <w:r w:rsidR="00457EDF">
        <w:rPr>
          <w:noProof/>
        </w:rPr>
        <w:t xml:space="preserve"> I wanted to make a project on what I loved the most and to teach myself more about AI.</w:t>
      </w:r>
      <w:r w:rsidR="008C38F1">
        <w:rPr>
          <w:noProof/>
        </w:rPr>
        <w:t xml:space="preserve"> </w:t>
      </w:r>
      <w:r w:rsidR="008712A2">
        <w:rPr>
          <w:noProof/>
        </w:rPr>
        <w:t>I want to make a user interface so that any user can play against my developed AI.</w:t>
      </w:r>
      <w:r w:rsidR="00337B7E">
        <w:rPr>
          <w:noProof/>
        </w:rPr>
        <w:t xml:space="preserve"> The intended audience for this application is any age, I want to show people what AI is capable of and how it will affect our future lives.</w:t>
      </w:r>
    </w:p>
    <w:p w14:paraId="6F9A15BA" w14:textId="42063F07" w:rsidR="004E0153" w:rsidRDefault="004E0153" w:rsidP="004E0153"/>
    <w:p w14:paraId="04ACD1C7" w14:textId="74F877C9" w:rsidR="0083736C" w:rsidRDefault="0083736C" w:rsidP="004E0153"/>
    <w:p w14:paraId="7B185892" w14:textId="72D8EC16" w:rsidR="0083736C" w:rsidRDefault="0083736C" w:rsidP="004E0153"/>
    <w:p w14:paraId="06E5FE15" w14:textId="0B0A2935" w:rsidR="0083736C" w:rsidRDefault="0083736C" w:rsidP="004E0153"/>
    <w:p w14:paraId="1FDB8AB5" w14:textId="6D1216E3" w:rsidR="0083736C" w:rsidRDefault="0083736C" w:rsidP="004E0153"/>
    <w:p w14:paraId="6A04ED3C" w14:textId="4851B0D7" w:rsidR="0083736C" w:rsidRDefault="0083736C" w:rsidP="004E0153"/>
    <w:p w14:paraId="00F9FDFA" w14:textId="703DC614" w:rsidR="0083736C" w:rsidRDefault="0083736C" w:rsidP="004E0153"/>
    <w:p w14:paraId="0CE4E8DD" w14:textId="76618F6B" w:rsidR="0083736C" w:rsidRDefault="0083736C" w:rsidP="004E0153"/>
    <w:p w14:paraId="17C7E0A7" w14:textId="68D8BFA6" w:rsidR="0083736C" w:rsidRDefault="0083736C" w:rsidP="004E0153"/>
    <w:p w14:paraId="5E3D266F" w14:textId="46998E8A" w:rsidR="0083736C" w:rsidRDefault="0083736C" w:rsidP="004E0153"/>
    <w:p w14:paraId="0BFE2E89" w14:textId="52AA9646" w:rsidR="0083736C" w:rsidRDefault="0083736C" w:rsidP="004E0153"/>
    <w:p w14:paraId="7553E287" w14:textId="6B13A1B5" w:rsidR="0083736C" w:rsidRDefault="0083736C" w:rsidP="004E0153"/>
    <w:p w14:paraId="6B2F813B" w14:textId="24A71320" w:rsidR="0083736C" w:rsidRDefault="0083736C" w:rsidP="004E0153"/>
    <w:p w14:paraId="38957948" w14:textId="549ABE04" w:rsidR="0083736C" w:rsidRDefault="0083736C" w:rsidP="004E0153"/>
    <w:p w14:paraId="4F787E63" w14:textId="5F607FDA" w:rsidR="0083736C" w:rsidRDefault="0083736C" w:rsidP="004E0153"/>
    <w:p w14:paraId="1415B706" w14:textId="24EA3455" w:rsidR="0083736C" w:rsidRDefault="0083736C" w:rsidP="004E0153"/>
    <w:p w14:paraId="47E65ED8" w14:textId="4850D5D7" w:rsidR="0083736C" w:rsidRDefault="0083736C" w:rsidP="004E0153"/>
    <w:p w14:paraId="60287185" w14:textId="2790967A" w:rsidR="0083736C" w:rsidRDefault="0083736C" w:rsidP="004E0153"/>
    <w:p w14:paraId="70E98854" w14:textId="64DCC3EB" w:rsidR="0083736C" w:rsidRDefault="0083736C" w:rsidP="004E0153"/>
    <w:p w14:paraId="045507D5" w14:textId="1D8E2A3A" w:rsidR="0083736C" w:rsidRDefault="0083736C" w:rsidP="004E0153"/>
    <w:p w14:paraId="6CA728CE" w14:textId="07C3230F" w:rsidR="0083736C" w:rsidRDefault="0083736C" w:rsidP="004E0153"/>
    <w:p w14:paraId="64249AA3" w14:textId="77777777" w:rsidR="0083736C" w:rsidRPr="00EE6AA2" w:rsidRDefault="0083736C" w:rsidP="004E0153"/>
    <w:p w14:paraId="29CB14A2" w14:textId="6B4D5526" w:rsidR="00AB7DC6" w:rsidRDefault="00AB7DC6" w:rsidP="00AB7DC6"/>
    <w:p w14:paraId="10C88F44" w14:textId="68F66A64" w:rsidR="0083736C" w:rsidRDefault="0083736C" w:rsidP="00AB7DC6"/>
    <w:p w14:paraId="71E33AEE" w14:textId="64D42AE1" w:rsidR="0016281B" w:rsidRDefault="00850FB8" w:rsidP="00595D3C">
      <w:pPr>
        <w:pStyle w:val="Heading1"/>
      </w:pPr>
      <w:bookmarkStart w:id="4" w:name="_Toc70673788"/>
      <w:r>
        <w:lastRenderedPageBreak/>
        <w:t>2</w:t>
      </w:r>
      <w:r w:rsidR="00AB7DC6">
        <w:t xml:space="preserve"> </w:t>
      </w:r>
      <w:r w:rsidR="00B53139">
        <w:t>Literature Review and Background</w:t>
      </w:r>
      <w:r w:rsidR="0098118F">
        <w:t xml:space="preserve"> Research</w:t>
      </w:r>
      <w:bookmarkEnd w:id="4"/>
    </w:p>
    <w:p w14:paraId="6E0B7814" w14:textId="7CC33C72" w:rsidR="00B03448" w:rsidRDefault="00441C60" w:rsidP="00AC15B7">
      <w:r>
        <w:t>The idea of creating a chess-playing machine has been around for centuries. Although early automatons, such as the notorious Mechanical Turk built-in 1770, were merely hoaxes, genuine chess algorithms were available as early as 1948.</w:t>
      </w:r>
    </w:p>
    <w:p w14:paraId="68F2DDA5" w14:textId="77777777" w:rsidR="00E23BA9" w:rsidRDefault="00E23BA9" w:rsidP="00AC15B7"/>
    <w:p w14:paraId="0370531F" w14:textId="56F5392E" w:rsidR="00B03448" w:rsidRDefault="00850FB8" w:rsidP="00B03448">
      <w:pPr>
        <w:pStyle w:val="Heading2"/>
      </w:pPr>
      <w:bookmarkStart w:id="5" w:name="_Toc70673789"/>
      <w:r>
        <w:t>2</w:t>
      </w:r>
      <w:r w:rsidR="00B03448">
        <w:t>.1 Mechanical Turk</w:t>
      </w:r>
      <w:r w:rsidR="00A05502">
        <w:t xml:space="preserve"> Chess AI</w:t>
      </w:r>
      <w:bookmarkEnd w:id="5"/>
    </w:p>
    <w:p w14:paraId="3B548FE6" w14:textId="236539FD" w:rsidR="00AC15B7" w:rsidRDefault="00AC15B7" w:rsidP="00AC15B7">
      <w:r>
        <w:t>The Turk, also known as the Mechanical Turk or Automaton Chess Player, was a late-eighteenth-century chess-playing machine.</w:t>
      </w:r>
    </w:p>
    <w:p w14:paraId="36213E1A" w14:textId="7D6E5528" w:rsidR="00AC15B7" w:rsidRDefault="009149D4" w:rsidP="00AC15B7">
      <w:r>
        <w:rPr>
          <w:noProof/>
        </w:rPr>
        <w:drawing>
          <wp:anchor distT="0" distB="0" distL="114300" distR="114300" simplePos="0" relativeHeight="251662336" behindDoc="0" locked="0" layoutInCell="1" allowOverlap="1" wp14:anchorId="3640A2F1" wp14:editId="56DFD284">
            <wp:simplePos x="0" y="0"/>
            <wp:positionH relativeFrom="column">
              <wp:posOffset>2858135</wp:posOffset>
            </wp:positionH>
            <wp:positionV relativeFrom="paragraph">
              <wp:posOffset>161689</wp:posOffset>
            </wp:positionV>
            <wp:extent cx="3133725" cy="2349500"/>
            <wp:effectExtent l="0" t="0" r="9525" b="0"/>
            <wp:wrapSquare wrapText="bothSides"/>
            <wp:docPr id="8" name="Picture 8" descr="The Mechanical Tu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Mechanical Turk"/>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33725" cy="2349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C15B7">
        <w:t>It was displayed as an automaton by various owners from 1770 until its destruction by fire in 1854, though it was ultimately revealed to be an elaborate hoax.</w:t>
      </w:r>
    </w:p>
    <w:p w14:paraId="3383EE29" w14:textId="195BEEA0" w:rsidR="00AC15B7" w:rsidRDefault="00AC15B7" w:rsidP="00AC15B7">
      <w:r>
        <w:t xml:space="preserve">Wolfgang von </w:t>
      </w:r>
      <w:proofErr w:type="spellStart"/>
      <w:r>
        <w:t>Kempelen</w:t>
      </w:r>
      <w:proofErr w:type="spellEnd"/>
      <w:r>
        <w:t xml:space="preserve"> (1734–1804) designed and unveiled the mechanism in 1770 to impress Empress Maria Theresa of Austria. It appeared to be capable of playing a good game of chess against a human opponent, as well as performing the knight's tour, a puzzle that allows the player to move a knight to occupy every square of a chessboard exactly once.</w:t>
      </w:r>
      <w:r w:rsidR="0023305A">
        <w:t xml:space="preserve"> [16]</w:t>
      </w:r>
    </w:p>
    <w:p w14:paraId="7F32AC9C" w14:textId="04DD55F9" w:rsidR="0023305A" w:rsidRDefault="0023305A" w:rsidP="00AC15B7"/>
    <w:p w14:paraId="3A37D293" w14:textId="791A0E63" w:rsidR="00F85D67" w:rsidRDefault="00850FB8" w:rsidP="00F85D67">
      <w:pPr>
        <w:pStyle w:val="Heading2"/>
      </w:pPr>
      <w:bookmarkStart w:id="6" w:name="_Toc70673790"/>
      <w:r>
        <w:t>2</w:t>
      </w:r>
      <w:r w:rsidR="00F85D67">
        <w:t>.2 1950s</w:t>
      </w:r>
      <w:r w:rsidR="00A05502">
        <w:t xml:space="preserve"> Chess AI</w:t>
      </w:r>
      <w:bookmarkEnd w:id="6"/>
    </w:p>
    <w:p w14:paraId="32F02CBA" w14:textId="392EDD9A" w:rsidR="00F85D67" w:rsidRPr="00F85D67" w:rsidRDefault="00113C41" w:rsidP="00F85D67">
      <w:r w:rsidRPr="00113C41">
        <w:t>Dietrich Prinz, Turing's colleague, wrote the first true, automated chess programme in 1951. Prinz's software ran on Manchester University's new Ferranti Mark I machine, and although it couldn't play a full game of chess due to memory and computational limitations, it was able to solve the "mate-in-two" problem: find the best move when you're two moves away from checkmate. Seven years later, on the new IBM 704 mainframe, an IBM researcher named Alex Bernstein wrote the first complete, fully automated chess</w:t>
      </w:r>
      <w:r>
        <w:t>-</w:t>
      </w:r>
      <w:r w:rsidRPr="00113C41">
        <w:t>playing programme.</w:t>
      </w:r>
    </w:p>
    <w:p w14:paraId="78D7416C" w14:textId="6C449E51" w:rsidR="00AC15B7" w:rsidRDefault="00B47098" w:rsidP="00EE4AF9">
      <w:pPr>
        <w:pStyle w:val="Heading2"/>
      </w:pPr>
      <w:bookmarkStart w:id="7" w:name="_Toc70673791"/>
      <w:r>
        <w:rPr>
          <w:noProof/>
        </w:rPr>
        <w:lastRenderedPageBreak/>
        <w:drawing>
          <wp:anchor distT="0" distB="0" distL="114300" distR="114300" simplePos="0" relativeHeight="251660288" behindDoc="0" locked="0" layoutInCell="1" allowOverlap="1" wp14:anchorId="7088CD09" wp14:editId="5055C4FC">
            <wp:simplePos x="0" y="0"/>
            <wp:positionH relativeFrom="column">
              <wp:posOffset>3390974</wp:posOffset>
            </wp:positionH>
            <wp:positionV relativeFrom="paragraph">
              <wp:posOffset>139065</wp:posOffset>
            </wp:positionV>
            <wp:extent cx="2785745" cy="2998470"/>
            <wp:effectExtent l="0" t="0" r="0" b="0"/>
            <wp:wrapSquare wrapText="bothSides"/>
            <wp:docPr id="11" name="Picture 11" descr="Chess-rating-Human-Percent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hess-rating-Human-Percenti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85745" cy="2998470"/>
                    </a:xfrm>
                    <a:prstGeom prst="rect">
                      <a:avLst/>
                    </a:prstGeom>
                    <a:noFill/>
                    <a:ln>
                      <a:noFill/>
                    </a:ln>
                  </pic:spPr>
                </pic:pic>
              </a:graphicData>
            </a:graphic>
          </wp:anchor>
        </w:drawing>
      </w:r>
      <w:r w:rsidR="00850FB8">
        <w:t>2</w:t>
      </w:r>
      <w:r w:rsidR="00B03448">
        <w:t>.</w:t>
      </w:r>
      <w:r w:rsidR="00113C41">
        <w:t>3</w:t>
      </w:r>
      <w:r w:rsidR="00B03448">
        <w:t xml:space="preserve"> </w:t>
      </w:r>
      <w:r w:rsidR="00EE4AF9">
        <w:t>1970s</w:t>
      </w:r>
      <w:r w:rsidR="00AC72DF">
        <w:t xml:space="preserve"> Chess AI</w:t>
      </w:r>
      <w:bookmarkEnd w:id="7"/>
    </w:p>
    <w:p w14:paraId="5BA7B4D4" w14:textId="77777777" w:rsidR="00B47098" w:rsidRDefault="00010B69" w:rsidP="00441C60">
      <w:r w:rsidRPr="00010B69">
        <w:t>Chess-playing programmes began to evolve in the 1970s, thanks to a combination of more efficient hardware and improved software.</w:t>
      </w:r>
    </w:p>
    <w:p w14:paraId="299A80BE" w14:textId="77777777" w:rsidR="00B47098" w:rsidRDefault="00010B69" w:rsidP="00441C60">
      <w:r w:rsidRPr="00010B69">
        <w:t>To supplement existing systems, effective heuristics were introduced, as well as creative search enhancements such as "iterative deepening."</w:t>
      </w:r>
    </w:p>
    <w:p w14:paraId="520FF2DD" w14:textId="77777777" w:rsidR="00B47098" w:rsidRDefault="00010B69" w:rsidP="00441C60">
      <w:r w:rsidRPr="00010B69">
        <w:t xml:space="preserve">Rather than setting a fixed depth, </w:t>
      </w:r>
      <w:proofErr w:type="spellStart"/>
      <w:r w:rsidRPr="00010B69">
        <w:t>MiniMax</w:t>
      </w:r>
      <w:proofErr w:type="spellEnd"/>
      <w:r w:rsidRPr="00010B69">
        <w:t xml:space="preserve"> used iterative deepening to progressively increase the depth of the search.</w:t>
      </w:r>
    </w:p>
    <w:p w14:paraId="6721FC7A" w14:textId="77777777" w:rsidR="00B47098" w:rsidRDefault="00010B69" w:rsidP="00B47098">
      <w:r w:rsidRPr="00010B69">
        <w:t>With the limited time available during the game, the technique allowed chess programmes to optimise their search strategies each turn.</w:t>
      </w:r>
      <w:r w:rsidR="00AC15B7" w:rsidRPr="00AC15B7">
        <w:rPr>
          <w:noProof/>
        </w:rPr>
        <w:t xml:space="preserve"> </w:t>
      </w:r>
      <w:r w:rsidR="00B47098">
        <w:t>[16]</w:t>
      </w:r>
    </w:p>
    <w:p w14:paraId="0B83A4F5" w14:textId="545C122F" w:rsidR="00EC2D45" w:rsidRDefault="00EC2D45" w:rsidP="00441C60"/>
    <w:p w14:paraId="4E71C3B4" w14:textId="3651DA64" w:rsidR="00AC15B7" w:rsidRDefault="00AC15B7" w:rsidP="00441C60">
      <w:r>
        <w:rPr>
          <w:noProof/>
        </w:rPr>
        <w:drawing>
          <wp:inline distT="0" distB="0" distL="0" distR="0" wp14:anchorId="7D34107B" wp14:editId="372BB56E">
            <wp:extent cx="5611994" cy="4455041"/>
            <wp:effectExtent l="0" t="0" r="8255" b="3175"/>
            <wp:docPr id="12" name="Picture 12" descr="Chess Machine Perfomance versus Processing P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hess Machine Perfomance versus Processing Powe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72206" cy="4502840"/>
                    </a:xfrm>
                    <a:prstGeom prst="rect">
                      <a:avLst/>
                    </a:prstGeom>
                    <a:noFill/>
                    <a:ln>
                      <a:noFill/>
                    </a:ln>
                  </pic:spPr>
                </pic:pic>
              </a:graphicData>
            </a:graphic>
          </wp:inline>
        </w:drawing>
      </w:r>
    </w:p>
    <w:p w14:paraId="3B9FFE82" w14:textId="012AD550" w:rsidR="00441C60" w:rsidRDefault="00441C60" w:rsidP="00441C60">
      <w:r>
        <w:t>[16]</w:t>
      </w:r>
    </w:p>
    <w:p w14:paraId="63460014" w14:textId="77777777" w:rsidR="0023305A" w:rsidRDefault="0023305A" w:rsidP="00441C60"/>
    <w:p w14:paraId="1145A166" w14:textId="5E2211DF" w:rsidR="001009DE" w:rsidRDefault="00850FB8" w:rsidP="002021D2">
      <w:pPr>
        <w:pStyle w:val="Heading2"/>
      </w:pPr>
      <w:bookmarkStart w:id="8" w:name="_Toc70673792"/>
      <w:r>
        <w:lastRenderedPageBreak/>
        <w:t>2</w:t>
      </w:r>
      <w:r w:rsidR="00B03448">
        <w:t>.</w:t>
      </w:r>
      <w:r w:rsidR="00113C41">
        <w:t>4</w:t>
      </w:r>
      <w:r w:rsidR="00B03448">
        <w:t xml:space="preserve"> </w:t>
      </w:r>
      <w:r w:rsidR="002021D2">
        <w:t>1980s</w:t>
      </w:r>
      <w:r w:rsidR="00BD6686">
        <w:t xml:space="preserve"> Chess AI</w:t>
      </w:r>
      <w:bookmarkEnd w:id="8"/>
    </w:p>
    <w:p w14:paraId="5AA163D6" w14:textId="77777777" w:rsidR="002021D2" w:rsidRDefault="002021D2" w:rsidP="002021D2">
      <w:r>
        <w:t>The personal computer era began in the 1980s.</w:t>
      </w:r>
    </w:p>
    <w:p w14:paraId="7C7FEFEA" w14:textId="77777777" w:rsidR="002021D2" w:rsidRDefault="002021D2" w:rsidP="002021D2">
      <w:r>
        <w:t>Amateur programmers started experimenting with and playing against chess programmes in their living rooms on their own time when the Apple II, TRS-80, and Commodore PET all arrived on the personal computer market.</w:t>
      </w:r>
    </w:p>
    <w:p w14:paraId="5323E8C8" w14:textId="2F4113A4" w:rsidR="002021D2" w:rsidRDefault="002021D2" w:rsidP="002021D2">
      <w:r>
        <w:t>Chess</w:t>
      </w:r>
      <w:r w:rsidR="00607357">
        <w:t>-</w:t>
      </w:r>
      <w:r>
        <w:t xml:space="preserve">playing systems were also marketed to the </w:t>
      </w:r>
      <w:proofErr w:type="gramStart"/>
      <w:r>
        <w:t>general public</w:t>
      </w:r>
      <w:proofErr w:type="gramEnd"/>
      <w:r>
        <w:t xml:space="preserve"> as stand-alone products.</w:t>
      </w:r>
    </w:p>
    <w:p w14:paraId="23A61567" w14:textId="77777777" w:rsidR="002021D2" w:rsidRDefault="002021D2" w:rsidP="002021D2">
      <w:r>
        <w:t>The Fidelity Electronics Chess Challenger only played amateur chess, but it was a common consumer product at the time.</w:t>
      </w:r>
    </w:p>
    <w:p w14:paraId="5D3198C9" w14:textId="34735731" w:rsidR="007A440B" w:rsidRDefault="002021D2" w:rsidP="002021D2">
      <w:r>
        <w:t>Nobody knew what computers could do in the end, but by the 1980s, it was clear that they could play chess very well.</w:t>
      </w:r>
    </w:p>
    <w:p w14:paraId="0EBBF753" w14:textId="77777777" w:rsidR="007A440B" w:rsidRPr="002021D2" w:rsidRDefault="007A440B" w:rsidP="002021D2"/>
    <w:p w14:paraId="68CC34FE" w14:textId="0F3E420B" w:rsidR="00441C60" w:rsidRDefault="00850FB8" w:rsidP="005A592E">
      <w:pPr>
        <w:pStyle w:val="Heading2"/>
      </w:pPr>
      <w:bookmarkStart w:id="9" w:name="_Toc70673793"/>
      <w:r>
        <w:t>2</w:t>
      </w:r>
      <w:r w:rsidR="00B03448">
        <w:t>.</w:t>
      </w:r>
      <w:r w:rsidR="00113C41">
        <w:t>5</w:t>
      </w:r>
      <w:r w:rsidR="00B03448">
        <w:t xml:space="preserve"> </w:t>
      </w:r>
      <w:r w:rsidR="005A592E">
        <w:t>Deep Blue vs Garry Kasparov</w:t>
      </w:r>
      <w:r w:rsidR="0022398E">
        <w:t xml:space="preserve"> -</w:t>
      </w:r>
      <w:r w:rsidR="00B211AC">
        <w:t xml:space="preserve"> 1990s</w:t>
      </w:r>
      <w:r w:rsidR="00BD6686">
        <w:t xml:space="preserve"> Chess AI</w:t>
      </w:r>
      <w:bookmarkEnd w:id="9"/>
    </w:p>
    <w:p w14:paraId="680F7AA1" w14:textId="5C8386B9" w:rsidR="00441C60" w:rsidRPr="007A440B" w:rsidRDefault="007A440B" w:rsidP="007A440B">
      <w:r w:rsidRPr="007A440B">
        <w:t xml:space="preserve">With the sole goal of beating the reigning World Chess Champion, Garry Kasparov, IBM purchased Deep Thought and formed a chess programming group headed by the original Carnegie Team who founded it. In 1989, Kasparov easily defeated Deep Thought. The Deep Thought system (now called Deep Blue after IBM's nickname) made its return in 1997, with updated software and major hardware upgrades. Deep Blue </w:t>
      </w:r>
      <w:r w:rsidR="00607357">
        <w:t>could</w:t>
      </w:r>
      <w:r w:rsidRPr="007A440B">
        <w:t xml:space="preserve"> evaluate 200 million chess positions per second, which was unheard of at the time.</w:t>
      </w:r>
    </w:p>
    <w:p w14:paraId="1CFC7742" w14:textId="1C77DBE5" w:rsidR="00441C60" w:rsidRDefault="00441C60" w:rsidP="0016281B">
      <w:pPr>
        <w:rPr>
          <w:rFonts w:asciiTheme="majorHAnsi" w:eastAsiaTheme="majorEastAsia" w:hAnsiTheme="majorHAnsi" w:cstheme="majorBidi"/>
          <w:color w:val="2F5496" w:themeColor="accent1" w:themeShade="BF"/>
          <w:sz w:val="26"/>
          <w:szCs w:val="26"/>
        </w:rPr>
      </w:pPr>
    </w:p>
    <w:p w14:paraId="3D3BAD85" w14:textId="26FD0B73" w:rsidR="00441C60" w:rsidRDefault="00707821" w:rsidP="00707821">
      <w:pPr>
        <w:pStyle w:val="Heading2"/>
      </w:pPr>
      <w:bookmarkStart w:id="10" w:name="_Toc70673794"/>
      <w:r>
        <w:t>2</w:t>
      </w:r>
      <w:r w:rsidR="00007876">
        <w:t>.</w:t>
      </w:r>
      <w:r w:rsidR="000413F3">
        <w:t>6</w:t>
      </w:r>
      <w:r w:rsidR="00007876">
        <w:t xml:space="preserve"> Modern Day</w:t>
      </w:r>
      <w:r w:rsidR="00E14DC0">
        <w:t xml:space="preserve"> Chess AI</w:t>
      </w:r>
      <w:bookmarkEnd w:id="10"/>
    </w:p>
    <w:p w14:paraId="061A716B" w14:textId="3CD45D98" w:rsidR="00441C60" w:rsidRPr="00007876" w:rsidRDefault="00007876" w:rsidP="00007876">
      <w:r w:rsidRPr="00007876">
        <w:t>Today, too, much is known about computer chess play, as hundreds, if not thousands, of previous matches</w:t>
      </w:r>
      <w:r w:rsidR="00607357">
        <w:t>,</w:t>
      </w:r>
      <w:r w:rsidRPr="00007876">
        <w:t xml:space="preserve"> have been analysed, and so-called endgame databases containing moves and counter-moves in various endgame positions of prior matches, as well as various search and heuristic techniques proven effective in various systems over the years, are also available. Scientists like Claude Shannon and Herbert Simon, who invented Mini</w:t>
      </w:r>
      <w:r w:rsidR="000652FD">
        <w:t>m</w:t>
      </w:r>
      <w:r w:rsidRPr="00007876">
        <w:t>ax and Alpha-Beta Pruning to make computer chess possible in the first place, are still important today, as modern developers continue to use the basic Mini</w:t>
      </w:r>
      <w:r w:rsidR="009D10D4">
        <w:t>m</w:t>
      </w:r>
      <w:r w:rsidRPr="00007876">
        <w:t>ax architecture with Alpha-Beta pruning, albeit with hardware that was unimaginable in Shannon's time.</w:t>
      </w:r>
    </w:p>
    <w:p w14:paraId="34F0E8E9" w14:textId="04C1CF25" w:rsidR="001009DE" w:rsidRDefault="001009DE" w:rsidP="0016281B">
      <w:pPr>
        <w:rPr>
          <w:rFonts w:asciiTheme="majorHAnsi" w:eastAsiaTheme="majorEastAsia" w:hAnsiTheme="majorHAnsi" w:cstheme="majorBidi"/>
          <w:color w:val="2F5496" w:themeColor="accent1" w:themeShade="BF"/>
          <w:sz w:val="26"/>
          <w:szCs w:val="26"/>
        </w:rPr>
      </w:pPr>
    </w:p>
    <w:p w14:paraId="1A346422" w14:textId="77777777" w:rsidR="00DB2455" w:rsidRDefault="00DB2455" w:rsidP="0016281B"/>
    <w:p w14:paraId="400A545D" w14:textId="66F22DD6" w:rsidR="001009DE" w:rsidRDefault="001009DE" w:rsidP="0016281B"/>
    <w:p w14:paraId="73D56180" w14:textId="5C0A67E1" w:rsidR="00DB2455" w:rsidRDefault="00DB2455" w:rsidP="0016281B"/>
    <w:p w14:paraId="164010A9" w14:textId="54A0C0D5" w:rsidR="00DB2455" w:rsidRDefault="00DB2455" w:rsidP="0016281B"/>
    <w:p w14:paraId="3612866B" w14:textId="7E8A9902" w:rsidR="00DB2455" w:rsidRDefault="00DB2455" w:rsidP="0016281B"/>
    <w:p w14:paraId="76C46C50" w14:textId="77777777" w:rsidR="00DB2455" w:rsidRDefault="00DB2455" w:rsidP="0016281B"/>
    <w:p w14:paraId="52847042" w14:textId="572D0778" w:rsidR="00D22409" w:rsidRDefault="006E4652" w:rsidP="00D22409">
      <w:pPr>
        <w:pStyle w:val="Heading1"/>
      </w:pPr>
      <w:bookmarkStart w:id="11" w:name="_Toc70673795"/>
      <w:r>
        <w:lastRenderedPageBreak/>
        <w:t>3</w:t>
      </w:r>
      <w:r w:rsidR="00F9206C">
        <w:t xml:space="preserve"> </w:t>
      </w:r>
      <w:r w:rsidR="009175DF">
        <w:t>Design</w:t>
      </w:r>
      <w:bookmarkEnd w:id="11"/>
    </w:p>
    <w:p w14:paraId="5A4571C6" w14:textId="755432E3" w:rsidR="001F7703" w:rsidRPr="001F7703" w:rsidRDefault="006E4652" w:rsidP="001F7703">
      <w:pPr>
        <w:pStyle w:val="Heading2"/>
      </w:pPr>
      <w:bookmarkStart w:id="12" w:name="_Toc70673796"/>
      <w:r>
        <w:t>3.</w:t>
      </w:r>
      <w:r w:rsidR="00807EFA">
        <w:t xml:space="preserve">1 </w:t>
      </w:r>
      <w:r w:rsidR="001F7703">
        <w:t>Chess</w:t>
      </w:r>
      <w:bookmarkEnd w:id="12"/>
    </w:p>
    <w:p w14:paraId="77B9549D" w14:textId="08ECC97F" w:rsidR="00FE57BA" w:rsidRDefault="006E4652" w:rsidP="001F7703">
      <w:pPr>
        <w:pStyle w:val="Heading3"/>
      </w:pPr>
      <w:bookmarkStart w:id="13" w:name="_Toc70673797"/>
      <w:r>
        <w:t>3.</w:t>
      </w:r>
      <w:r w:rsidR="00FE57BA">
        <w:t>1</w:t>
      </w:r>
      <w:r w:rsidR="00807EFA">
        <w:t>.1</w:t>
      </w:r>
      <w:r w:rsidR="00FE57BA">
        <w:t xml:space="preserve"> What is Chess</w:t>
      </w:r>
      <w:bookmarkEnd w:id="13"/>
    </w:p>
    <w:p w14:paraId="209AA069" w14:textId="692DCD46" w:rsidR="00577D8B" w:rsidRPr="00CE493C" w:rsidRDefault="00577D8B" w:rsidP="00577D8B">
      <w:r>
        <w:t xml:space="preserve">Chess is an abstract strategy game in which no detail is secret. It is played on a 64-square square chessboard with an eight-by-eight grid. Each player controls sixteen pieces at the start (one player controls the white pieces, the other player controls the black pieces): one king, one queen, two rooks, two knights, two bishops, and eight pawns. The </w:t>
      </w:r>
      <w:r w:rsidR="00E54CAA">
        <w:t>game aim</w:t>
      </w:r>
      <w:r>
        <w:t xml:space="preserve">s to checkmate the opponent's king, which is under immediate attack (in "check") and cannot be removed from </w:t>
      </w:r>
      <w:r w:rsidR="00E54CAA">
        <w:t xml:space="preserve">the </w:t>
      </w:r>
      <w:r>
        <w:t xml:space="preserve">attack on the next move. </w:t>
      </w:r>
      <w:r w:rsidR="009A04D5">
        <w:t>This is done by putting the opponent’s king in a position where there is not a poss</w:t>
      </w:r>
      <w:r w:rsidR="00E54CAA">
        <w:t>ibili</w:t>
      </w:r>
      <w:r w:rsidR="009A04D5">
        <w:t xml:space="preserve">ty of it escaping, either from moving or defending using other pieces. </w:t>
      </w:r>
      <w:r>
        <w:t>A game can also end in a tie in a variety of ways.</w:t>
      </w:r>
      <w:r w:rsidR="00E54CAA" w:rsidRPr="00E54CAA">
        <w:t xml:space="preserve"> </w:t>
      </w:r>
      <w:r w:rsidR="00E54CAA">
        <w:t>[1]</w:t>
      </w:r>
    </w:p>
    <w:p w14:paraId="1CE89E35" w14:textId="754EB21C" w:rsidR="00FE57BA" w:rsidRDefault="006E4652" w:rsidP="001F7703">
      <w:pPr>
        <w:pStyle w:val="Heading3"/>
      </w:pPr>
      <w:bookmarkStart w:id="14" w:name="_Toc70673798"/>
      <w:r>
        <w:t>3.</w:t>
      </w:r>
      <w:r w:rsidR="00807EFA">
        <w:t>1.</w:t>
      </w:r>
      <w:r w:rsidR="00FE57BA">
        <w:t>2 Rules of Chess</w:t>
      </w:r>
      <w:bookmarkEnd w:id="14"/>
    </w:p>
    <w:p w14:paraId="230A1200" w14:textId="77777777" w:rsidR="00FE57BA" w:rsidRPr="00112016" w:rsidRDefault="00FE57BA" w:rsidP="00FE57BA">
      <w:r>
        <w:t>Pieces</w:t>
      </w:r>
    </w:p>
    <w:p w14:paraId="54614D0F" w14:textId="041F98B5" w:rsidR="00FE57BA" w:rsidRPr="00865F64" w:rsidRDefault="00D963C5" w:rsidP="00D963C5">
      <w:pPr>
        <w:rPr>
          <w:b/>
          <w:bCs/>
        </w:rPr>
      </w:pPr>
      <w:r w:rsidRPr="00D00692">
        <w:rPr>
          <w:b/>
          <w:bCs/>
        </w:rPr>
        <w:t>K</w:t>
      </w:r>
      <w:r w:rsidR="00FE57BA" w:rsidRPr="00D00692">
        <w:rPr>
          <w:b/>
          <w:bCs/>
        </w:rPr>
        <w:t>ing</w:t>
      </w:r>
      <w:r w:rsidR="00865F64">
        <w:rPr>
          <w:b/>
          <w:bCs/>
        </w:rPr>
        <w:t xml:space="preserve"> - </w:t>
      </w:r>
      <w:r w:rsidR="00865F64">
        <w:t>M</w:t>
      </w:r>
      <w:r w:rsidR="00FE57BA">
        <w:t>oves exactly one square horizontally, vertically, or diagonally. A special move</w:t>
      </w:r>
      <w:r w:rsidR="00E31F96">
        <w:t xml:space="preserve">, called castling, </w:t>
      </w:r>
      <w:r w:rsidR="00FE57BA">
        <w:t>is allowed only once per player, per game</w:t>
      </w:r>
      <w:r w:rsidR="00E31F96">
        <w:t>. If a king moves before castling, that king is no longer allowed to castle. Also, if a rook moves before castling, the king is no longer allowed to castle towards that side.</w:t>
      </w:r>
      <w:r w:rsidR="00FE57BA">
        <w:t xml:space="preserve"> </w:t>
      </w:r>
    </w:p>
    <w:p w14:paraId="33D62818" w14:textId="25839044" w:rsidR="00FE57BA" w:rsidRPr="00A81229" w:rsidRDefault="00D963C5" w:rsidP="00D963C5">
      <w:pPr>
        <w:rPr>
          <w:b/>
          <w:bCs/>
        </w:rPr>
      </w:pPr>
      <w:r w:rsidRPr="00D00692">
        <w:rPr>
          <w:b/>
          <w:bCs/>
        </w:rPr>
        <w:t>R</w:t>
      </w:r>
      <w:r w:rsidR="00FE57BA" w:rsidRPr="00D00692">
        <w:rPr>
          <w:b/>
          <w:bCs/>
        </w:rPr>
        <w:t>ook</w:t>
      </w:r>
      <w:r w:rsidR="00A81229">
        <w:rPr>
          <w:b/>
          <w:bCs/>
        </w:rPr>
        <w:t xml:space="preserve"> - </w:t>
      </w:r>
      <w:r w:rsidR="00A81229">
        <w:t>M</w:t>
      </w:r>
      <w:r w:rsidR="00FE57BA">
        <w:t>oves any number of vacant squares horizontally or vertically. It also is moved when castling.</w:t>
      </w:r>
    </w:p>
    <w:p w14:paraId="39CCECEC" w14:textId="6675A639" w:rsidR="00FE57BA" w:rsidRPr="00AC3B50" w:rsidRDefault="00D963C5" w:rsidP="00D963C5">
      <w:pPr>
        <w:rPr>
          <w:b/>
          <w:bCs/>
        </w:rPr>
      </w:pPr>
      <w:r w:rsidRPr="00D00692">
        <w:rPr>
          <w:b/>
          <w:bCs/>
        </w:rPr>
        <w:t>B</w:t>
      </w:r>
      <w:r w:rsidR="00FE57BA" w:rsidRPr="00D00692">
        <w:rPr>
          <w:b/>
          <w:bCs/>
        </w:rPr>
        <w:t>ishop</w:t>
      </w:r>
      <w:r w:rsidR="00AC3B50">
        <w:rPr>
          <w:b/>
          <w:bCs/>
        </w:rPr>
        <w:t xml:space="preserve"> - </w:t>
      </w:r>
      <w:r w:rsidR="00AC3B50">
        <w:t>M</w:t>
      </w:r>
      <w:r w:rsidR="00FE57BA">
        <w:t>oves any number of vacant squares diagonally.</w:t>
      </w:r>
    </w:p>
    <w:p w14:paraId="05A9E92A" w14:textId="3263246E" w:rsidR="00FE57BA" w:rsidRPr="00AC3B50" w:rsidRDefault="00D963C5" w:rsidP="00D963C5">
      <w:pPr>
        <w:rPr>
          <w:b/>
          <w:bCs/>
        </w:rPr>
      </w:pPr>
      <w:r w:rsidRPr="00D00692">
        <w:rPr>
          <w:b/>
          <w:bCs/>
        </w:rPr>
        <w:t>Q</w:t>
      </w:r>
      <w:r w:rsidR="00FE57BA" w:rsidRPr="00D00692">
        <w:rPr>
          <w:b/>
          <w:bCs/>
        </w:rPr>
        <w:t>ueen</w:t>
      </w:r>
      <w:r w:rsidR="00AC3B50">
        <w:rPr>
          <w:b/>
          <w:bCs/>
        </w:rPr>
        <w:t xml:space="preserve"> - </w:t>
      </w:r>
      <w:r w:rsidR="00AC3B50">
        <w:t>M</w:t>
      </w:r>
      <w:r w:rsidR="00FE57BA">
        <w:t>oves any number of vacant squares horizontally, vertically, or diagonally.</w:t>
      </w:r>
    </w:p>
    <w:p w14:paraId="6262920C" w14:textId="75CC38FD" w:rsidR="00FE57BA" w:rsidRPr="00BE4AA4" w:rsidRDefault="00D963C5" w:rsidP="00D963C5">
      <w:pPr>
        <w:rPr>
          <w:b/>
          <w:bCs/>
        </w:rPr>
      </w:pPr>
      <w:r w:rsidRPr="00D00692">
        <w:rPr>
          <w:b/>
          <w:bCs/>
        </w:rPr>
        <w:t>K</w:t>
      </w:r>
      <w:r w:rsidR="00FE57BA" w:rsidRPr="00D00692">
        <w:rPr>
          <w:b/>
          <w:bCs/>
        </w:rPr>
        <w:t>night</w:t>
      </w:r>
      <w:r w:rsidR="00BE4AA4">
        <w:rPr>
          <w:b/>
          <w:bCs/>
        </w:rPr>
        <w:t xml:space="preserve"> - </w:t>
      </w:r>
      <w:r w:rsidR="00BE4AA4">
        <w:t>M</w:t>
      </w:r>
      <w:r w:rsidR="00FE57BA">
        <w:t xml:space="preserve">oves to the nearest square, not on the same </w:t>
      </w:r>
      <w:r w:rsidR="00FE57BA" w:rsidRPr="00112016">
        <w:t>rank</w:t>
      </w:r>
      <w:r w:rsidR="00FE57BA">
        <w:t xml:space="preserve">, </w:t>
      </w:r>
      <w:r w:rsidR="00FE57BA" w:rsidRPr="00112016">
        <w:t>file</w:t>
      </w:r>
      <w:r w:rsidR="00FE57BA">
        <w:t xml:space="preserve">, or </w:t>
      </w:r>
      <w:r w:rsidR="00FE57BA" w:rsidRPr="00112016">
        <w:t>diagonal</w:t>
      </w:r>
      <w:r w:rsidR="001B66F8">
        <w:t xml:space="preserve">. A knight move consists of a </w:t>
      </w:r>
      <w:r w:rsidR="00D50BCC">
        <w:t>single horizontal and a single vertical move, forming</w:t>
      </w:r>
      <w:r w:rsidR="00C956A7">
        <w:t xml:space="preserve"> </w:t>
      </w:r>
      <w:r w:rsidR="00D50BCC">
        <w:t>a</w:t>
      </w:r>
      <w:r w:rsidR="001B66F8">
        <w:t>n “L” shape.</w:t>
      </w:r>
      <w:r w:rsidR="00FE57BA">
        <w:t xml:space="preserve"> The knight is not blocked by other pieces</w:t>
      </w:r>
      <w:r w:rsidR="00EE19ED">
        <w:t xml:space="preserve"> meaning that </w:t>
      </w:r>
      <w:r w:rsidR="00FE57BA">
        <w:t>it jumps to the new location.</w:t>
      </w:r>
    </w:p>
    <w:p w14:paraId="6B9E4002" w14:textId="38CDCC41" w:rsidR="00A14C49" w:rsidRPr="00D00692" w:rsidRDefault="00FE57BA" w:rsidP="00A14C49">
      <w:pPr>
        <w:rPr>
          <w:b/>
          <w:bCs/>
        </w:rPr>
      </w:pPr>
      <w:r w:rsidRPr="00D00692">
        <w:rPr>
          <w:b/>
          <w:bCs/>
        </w:rPr>
        <w:t>Pawns</w:t>
      </w:r>
      <w:r w:rsidR="0023166D" w:rsidRPr="00D00692">
        <w:rPr>
          <w:b/>
          <w:bCs/>
        </w:rPr>
        <w:t xml:space="preserve"> - most complex rules of movement</w:t>
      </w:r>
    </w:p>
    <w:p w14:paraId="47A4CB52" w14:textId="77777777" w:rsidR="000812C1" w:rsidRDefault="00127871" w:rsidP="00A14C49">
      <w:r>
        <w:t>A pawn has the most complex rules of movement.</w:t>
      </w:r>
    </w:p>
    <w:p w14:paraId="1483494A" w14:textId="20D5DDA5" w:rsidR="00FE57BA" w:rsidRDefault="00FE57BA" w:rsidP="00A14C49">
      <w:r>
        <w:t xml:space="preserve">A pawn moves straight forward one square if that square is vacant. If </w:t>
      </w:r>
      <w:r w:rsidR="00B932D3">
        <w:t>that pawn</w:t>
      </w:r>
      <w:r>
        <w:t xml:space="preserve"> has not yet </w:t>
      </w:r>
      <w:r w:rsidR="00B932D3">
        <w:t xml:space="preserve">been </w:t>
      </w:r>
      <w:r>
        <w:t xml:space="preserve">moved, </w:t>
      </w:r>
      <w:r w:rsidR="000B19CB">
        <w:t>that</w:t>
      </w:r>
      <w:r>
        <w:t xml:space="preserve"> pawn also has the option of moving </w:t>
      </w:r>
      <w:r w:rsidRPr="00112016">
        <w:t>two</w:t>
      </w:r>
      <w:r>
        <w:t xml:space="preserve"> squares straight forward, provided both squares are vacant. Pawns cannot move backwards.</w:t>
      </w:r>
    </w:p>
    <w:p w14:paraId="0B9F5E7F" w14:textId="77777777" w:rsidR="00FE57BA" w:rsidRDefault="00FE57BA" w:rsidP="00A14C49">
      <w:r>
        <w:t>A pawn, unlike other pieces, captures differently from how it moves. A pawn can capture an enemy piece on either of the two squares diagonally in front of the pawn (but cannot move to those squares if they are vacant).</w:t>
      </w:r>
    </w:p>
    <w:p w14:paraId="7BF8F3F7" w14:textId="3B7A3A08" w:rsidR="00FE57BA" w:rsidRDefault="00A931CF" w:rsidP="00A14C49">
      <w:r>
        <w:t xml:space="preserve">A </w:t>
      </w:r>
      <w:r w:rsidR="00FE57BA">
        <w:t xml:space="preserve">pawn is also involved in the two special moves </w:t>
      </w:r>
      <w:proofErr w:type="spellStart"/>
      <w:r w:rsidR="00FE57BA" w:rsidRPr="00112016">
        <w:t>en</w:t>
      </w:r>
      <w:proofErr w:type="spellEnd"/>
      <w:r w:rsidR="00FE57BA" w:rsidRPr="00112016">
        <w:t xml:space="preserve"> passant</w:t>
      </w:r>
      <w:r w:rsidR="00FE57BA">
        <w:t xml:space="preserve"> and </w:t>
      </w:r>
      <w:r w:rsidR="00FE57BA" w:rsidRPr="00112016">
        <w:t>promotion</w:t>
      </w:r>
      <w:r w:rsidR="002C7DEF">
        <w:t>.</w:t>
      </w:r>
    </w:p>
    <w:p w14:paraId="18B45606" w14:textId="77777777" w:rsidR="00FE57BA" w:rsidRDefault="00FE57BA" w:rsidP="00FE57BA">
      <w:r>
        <w:t>[2]</w:t>
      </w:r>
    </w:p>
    <w:p w14:paraId="5954F16E" w14:textId="77777777" w:rsidR="00FE57BA" w:rsidRDefault="00FE57BA" w:rsidP="00FE57BA"/>
    <w:p w14:paraId="2ABEED37" w14:textId="77777777" w:rsidR="00FE57BA" w:rsidRDefault="00FE57BA" w:rsidP="00FE57BA"/>
    <w:p w14:paraId="2F047536" w14:textId="7D2B80F3" w:rsidR="00FE57BA" w:rsidRDefault="006E4652" w:rsidP="001F7703">
      <w:pPr>
        <w:pStyle w:val="Heading3"/>
      </w:pPr>
      <w:bookmarkStart w:id="15" w:name="_Toc70673799"/>
      <w:r>
        <w:t>3.</w:t>
      </w:r>
      <w:r w:rsidR="00807EFA">
        <w:t>1.</w:t>
      </w:r>
      <w:r w:rsidR="00FE57BA">
        <w:t>3 Chessboard</w:t>
      </w:r>
      <w:bookmarkEnd w:id="15"/>
    </w:p>
    <w:p w14:paraId="59117215" w14:textId="56CB08D4" w:rsidR="00FE57BA" w:rsidRDefault="00FE57BA" w:rsidP="00FE57BA">
      <w:r>
        <w:t xml:space="preserve">A chessboard is a type of gameboard that is used when playing chess. It is made of 8 by 8 squares. Each square of the board can be identified using </w:t>
      </w:r>
      <w:r w:rsidRPr="00CA7175">
        <w:t>chess notation</w:t>
      </w:r>
      <w:r>
        <w:t xml:space="preserve">, </w:t>
      </w:r>
      <w:r w:rsidRPr="00CA7175">
        <w:t>algebraic</w:t>
      </w:r>
      <w:r>
        <w:t xml:space="preserve">, or </w:t>
      </w:r>
      <w:r w:rsidRPr="00CA7175">
        <w:t>numeric</w:t>
      </w:r>
      <w:r>
        <w:t xml:space="preserve">. </w:t>
      </w:r>
      <w:r w:rsidR="0021680D">
        <w:t>E</w:t>
      </w:r>
      <w:r>
        <w:t xml:space="preserve">ach horizontal row of squares is called a </w:t>
      </w:r>
      <w:r w:rsidRPr="00CA7175">
        <w:t>rank</w:t>
      </w:r>
      <w:r w:rsidR="003829E8">
        <w:t>, a letter from “a” to “h”,</w:t>
      </w:r>
      <w:r w:rsidR="005200A1">
        <w:t xml:space="preserve"> and </w:t>
      </w:r>
      <w:r>
        <w:t xml:space="preserve">each vertical column of squares is called a </w:t>
      </w:r>
      <w:r w:rsidRPr="00CA7175">
        <w:t>file</w:t>
      </w:r>
      <w:r w:rsidR="005200A1">
        <w:t>, a number from 1 to 8</w:t>
      </w:r>
      <w:r w:rsidR="003829E8">
        <w:t>.</w:t>
      </w:r>
      <w:r>
        <w:t xml:space="preserve"> </w:t>
      </w:r>
      <w:r w:rsidR="003829E8">
        <w:t>E</w:t>
      </w:r>
      <w:r>
        <w:t xml:space="preserve">ach oblique line of squares of the same colour is called a </w:t>
      </w:r>
      <w:r w:rsidRPr="00CA7175">
        <w:t>diagonal</w:t>
      </w:r>
      <w:r>
        <w:t xml:space="preserve">. </w:t>
      </w:r>
      <w:r w:rsidR="00436159">
        <w:t xml:space="preserve">A square can be defined with a rank followed by a file, e.g. </w:t>
      </w:r>
      <w:r w:rsidR="00AB2BF8">
        <w:t>“</w:t>
      </w:r>
      <w:r w:rsidR="00436159">
        <w:t>a1</w:t>
      </w:r>
      <w:r w:rsidR="00AB2BF8">
        <w:t>”</w:t>
      </w:r>
      <w:r w:rsidR="00B010B0">
        <w:t xml:space="preserve"> or “h8”</w:t>
      </w:r>
      <w:r w:rsidR="00436159">
        <w:t>.</w:t>
      </w:r>
      <w:r w:rsidR="001A1571">
        <w:t xml:space="preserve"> </w:t>
      </w:r>
      <w:r>
        <w:t>[3]</w:t>
      </w:r>
    </w:p>
    <w:p w14:paraId="2FEAD0D9" w14:textId="77777777" w:rsidR="00F47F46" w:rsidRPr="00F47F46" w:rsidRDefault="00F47F46" w:rsidP="00F47F46"/>
    <w:p w14:paraId="3992D76B" w14:textId="369BA0AD" w:rsidR="00F47F46" w:rsidRDefault="006E4652" w:rsidP="008A60A5">
      <w:pPr>
        <w:pStyle w:val="Heading2"/>
      </w:pPr>
      <w:bookmarkStart w:id="16" w:name="_Toc70673800"/>
      <w:r>
        <w:t>3.</w:t>
      </w:r>
      <w:r w:rsidR="00C52739">
        <w:t>3</w:t>
      </w:r>
      <w:r w:rsidR="00755241">
        <w:t xml:space="preserve"> </w:t>
      </w:r>
      <w:r w:rsidR="00F47F46" w:rsidRPr="00240B4D">
        <w:t>Programming Language</w:t>
      </w:r>
      <w:bookmarkEnd w:id="16"/>
    </w:p>
    <w:p w14:paraId="284DC0E0" w14:textId="1F9B047D" w:rsidR="00907181" w:rsidRDefault="00CC1FB1" w:rsidP="00907181">
      <w:r>
        <w:t>Using python as the development language for this project was the most suitable as it includes useful libraries which are helpful for artificial intelligence development.</w:t>
      </w:r>
    </w:p>
    <w:p w14:paraId="1907ED27" w14:textId="77777777" w:rsidR="004C5B31" w:rsidRPr="00907181" w:rsidRDefault="004C5B31" w:rsidP="00907181"/>
    <w:p w14:paraId="515EEB5A" w14:textId="5C98FAA3" w:rsidR="00F47F46" w:rsidRDefault="006E4652" w:rsidP="00F47F46">
      <w:pPr>
        <w:pStyle w:val="Heading2"/>
      </w:pPr>
      <w:bookmarkStart w:id="17" w:name="_Toc70673801"/>
      <w:r>
        <w:t>3.</w:t>
      </w:r>
      <w:r w:rsidR="00C52739">
        <w:t>4</w:t>
      </w:r>
      <w:r w:rsidR="008A0F5C">
        <w:t xml:space="preserve"> </w:t>
      </w:r>
      <w:r w:rsidR="00F47F46" w:rsidRPr="00240B4D">
        <w:t>Chessboard Representation</w:t>
      </w:r>
      <w:bookmarkEnd w:id="17"/>
    </w:p>
    <w:p w14:paraId="29AE3984" w14:textId="05245560" w:rsidR="00907181" w:rsidRDefault="00907181" w:rsidP="00907181">
      <w:r>
        <w:t xml:space="preserve">The chessboard representation is controlled </w:t>
      </w:r>
      <w:r w:rsidR="00C91AAF">
        <w:t xml:space="preserve">and handled </w:t>
      </w:r>
      <w:r>
        <w:t>by the python-chess library</w:t>
      </w:r>
      <w:r w:rsidR="008F467D">
        <w:t xml:space="preserve"> in the back</w:t>
      </w:r>
      <w:r w:rsidR="007F7BAB">
        <w:t xml:space="preserve"> </w:t>
      </w:r>
      <w:r w:rsidR="008F467D">
        <w:t>end</w:t>
      </w:r>
      <w:r>
        <w:t>.</w:t>
      </w:r>
      <w:r w:rsidR="005D0FEE">
        <w:t xml:space="preserve"> Some of the uses are described below:</w:t>
      </w:r>
    </w:p>
    <w:p w14:paraId="6D75D09A" w14:textId="5ABA9B02" w:rsidR="00007B9F" w:rsidRDefault="00007B9F" w:rsidP="00907181">
      <w:r>
        <w:t>Position of each p</w:t>
      </w:r>
      <w:r w:rsidR="00A6321F">
        <w:t>i</w:t>
      </w:r>
      <w:r w:rsidR="00C96936">
        <w:t>e</w:t>
      </w:r>
      <w:r>
        <w:t>ce.</w:t>
      </w:r>
    </w:p>
    <w:p w14:paraId="26517DBE" w14:textId="1C912F7B" w:rsidR="00007B9F" w:rsidRDefault="00007B9F" w:rsidP="00907181">
      <w:r>
        <w:t xml:space="preserve">Which player’s turn is it to </w:t>
      </w:r>
      <w:proofErr w:type="gramStart"/>
      <w:r>
        <w:t>move</w:t>
      </w:r>
      <w:r w:rsidR="00040420">
        <w:t>.</w:t>
      </w:r>
      <w:proofErr w:type="gramEnd"/>
    </w:p>
    <w:p w14:paraId="4F38C147" w14:textId="70DE55DF" w:rsidR="00007B9F" w:rsidRDefault="00EF14D8" w:rsidP="00907181">
      <w:r>
        <w:t>State of the pieces (</w:t>
      </w:r>
      <w:proofErr w:type="spellStart"/>
      <w:r>
        <w:t>en</w:t>
      </w:r>
      <w:proofErr w:type="spellEnd"/>
      <w:r>
        <w:t xml:space="preserve"> passant, castled, etc)</w:t>
      </w:r>
      <w:r w:rsidR="00040420">
        <w:t>.</w:t>
      </w:r>
    </w:p>
    <w:p w14:paraId="7E9B749B" w14:textId="33FFA15E" w:rsidR="009E2CE6" w:rsidRDefault="002300BA" w:rsidP="00907181">
      <w:r>
        <w:t>Returning all l</w:t>
      </w:r>
      <w:r w:rsidR="009E2CE6">
        <w:t>egal moves</w:t>
      </w:r>
      <w:r>
        <w:t xml:space="preserve"> for all pieces</w:t>
      </w:r>
      <w:r w:rsidR="00040420">
        <w:t>.</w:t>
      </w:r>
    </w:p>
    <w:p w14:paraId="3C5A8EB9" w14:textId="1C6A45AC" w:rsidR="00417EDA" w:rsidRDefault="009C2FA1" w:rsidP="00907181">
      <w:r>
        <w:t>If a king is in</w:t>
      </w:r>
      <w:r w:rsidR="00417EDA">
        <w:t xml:space="preserve"> check</w:t>
      </w:r>
      <w:r w:rsidR="00040420">
        <w:t>.</w:t>
      </w:r>
    </w:p>
    <w:p w14:paraId="67BDDA34" w14:textId="00AA32C4" w:rsidR="00417EDA" w:rsidRDefault="007160E1" w:rsidP="00907181">
      <w:r>
        <w:t>If the king is pinned by another opponent’s piece</w:t>
      </w:r>
      <w:r w:rsidR="00040420">
        <w:t>.</w:t>
      </w:r>
    </w:p>
    <w:p w14:paraId="29E978A3" w14:textId="6EF679C3" w:rsidR="002A22FE" w:rsidRDefault="002A22FE" w:rsidP="00907181">
      <w:r>
        <w:t>The captured piece on after the last move if any</w:t>
      </w:r>
      <w:r w:rsidR="00040420">
        <w:t>.</w:t>
      </w:r>
    </w:p>
    <w:p w14:paraId="0AD1F688" w14:textId="06E4AF32" w:rsidR="002A22FE" w:rsidRDefault="002A22FE" w:rsidP="00907181">
      <w:r>
        <w:t>“From Square” and “To Square” on that current board state.</w:t>
      </w:r>
    </w:p>
    <w:p w14:paraId="0E21B462" w14:textId="77777777" w:rsidR="00606525" w:rsidRPr="00907181" w:rsidRDefault="00606525" w:rsidP="00907181"/>
    <w:p w14:paraId="19A45A89" w14:textId="73323E2E" w:rsidR="00686092" w:rsidRDefault="00686092" w:rsidP="00686092"/>
    <w:p w14:paraId="698853FC" w14:textId="2E0ACC54" w:rsidR="000A4D79" w:rsidRDefault="000A4D79" w:rsidP="00686092"/>
    <w:p w14:paraId="6F4D8DED" w14:textId="77777777" w:rsidR="000A4D79" w:rsidRDefault="000A4D79" w:rsidP="00686092"/>
    <w:p w14:paraId="01875A7D" w14:textId="6B509B2E" w:rsidR="00606525" w:rsidRDefault="00606525" w:rsidP="00686092"/>
    <w:p w14:paraId="0E5E3005" w14:textId="4E64F07B" w:rsidR="009D303F" w:rsidRDefault="009D303F" w:rsidP="00686092"/>
    <w:p w14:paraId="116A6F29" w14:textId="5D991CDF" w:rsidR="009D303F" w:rsidRDefault="009D303F" w:rsidP="00686092"/>
    <w:p w14:paraId="55F574F9" w14:textId="3535FB03" w:rsidR="009D303F" w:rsidRDefault="009D303F" w:rsidP="00686092"/>
    <w:p w14:paraId="72EB6BF7" w14:textId="1C46BBEF" w:rsidR="009D303F" w:rsidRDefault="009D303F" w:rsidP="00686092"/>
    <w:p w14:paraId="10E99BDA" w14:textId="2D58C2A9" w:rsidR="00EE1BD3" w:rsidRDefault="006E4652" w:rsidP="00EE1BD3">
      <w:pPr>
        <w:pStyle w:val="Heading2"/>
      </w:pPr>
      <w:bookmarkStart w:id="18" w:name="_Toc70673802"/>
      <w:r>
        <w:lastRenderedPageBreak/>
        <w:t>3.</w:t>
      </w:r>
      <w:r w:rsidR="00AE3E0C">
        <w:t>5</w:t>
      </w:r>
      <w:r w:rsidR="00560B9B">
        <w:t xml:space="preserve"> </w:t>
      </w:r>
      <w:r w:rsidR="00EE1BD3">
        <w:t>T</w:t>
      </w:r>
      <w:r w:rsidR="00EE1BD3" w:rsidRPr="00EE6AA2">
        <w:t xml:space="preserve">he </w:t>
      </w:r>
      <w:r w:rsidR="00EE1BD3">
        <w:t>U</w:t>
      </w:r>
      <w:r w:rsidR="00EE1BD3" w:rsidRPr="00EE6AA2">
        <w:t xml:space="preserve">ser </w:t>
      </w:r>
      <w:r w:rsidR="00EE1BD3">
        <w:t>I</w:t>
      </w:r>
      <w:r w:rsidR="00EE1BD3" w:rsidRPr="00EE6AA2">
        <w:t>nterface</w:t>
      </w:r>
      <w:bookmarkEnd w:id="18"/>
    </w:p>
    <w:p w14:paraId="196FA66E" w14:textId="3CC1CD55" w:rsidR="009D303F" w:rsidRPr="004763E1" w:rsidRDefault="004763E1" w:rsidP="004763E1">
      <w:r>
        <w:t>The below image is the chessboard for the project.</w:t>
      </w:r>
    </w:p>
    <w:p w14:paraId="6EF941C8" w14:textId="68BDBBC4" w:rsidR="007C512D" w:rsidRDefault="007C512D" w:rsidP="007C512D">
      <w:r>
        <w:rPr>
          <w:noProof/>
        </w:rPr>
        <w:drawing>
          <wp:inline distT="0" distB="0" distL="0" distR="0" wp14:anchorId="70DFF26B" wp14:editId="3726DB74">
            <wp:extent cx="5731510" cy="57232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5723255"/>
                    </a:xfrm>
                    <a:prstGeom prst="rect">
                      <a:avLst/>
                    </a:prstGeom>
                  </pic:spPr>
                </pic:pic>
              </a:graphicData>
            </a:graphic>
          </wp:inline>
        </w:drawing>
      </w:r>
    </w:p>
    <w:p w14:paraId="7DFED10F" w14:textId="77777777" w:rsidR="00E068CD" w:rsidRDefault="00E068CD" w:rsidP="007C512D"/>
    <w:p w14:paraId="786BE196" w14:textId="27E13B79" w:rsidR="001E36E0" w:rsidRDefault="00E068CD" w:rsidP="007C512D">
      <w:r>
        <w:t>The below image is the list of moves that are made by each player.</w:t>
      </w:r>
    </w:p>
    <w:p w14:paraId="49C132F6" w14:textId="188B6045" w:rsidR="001E36E0" w:rsidRDefault="001E36E0" w:rsidP="007C512D">
      <w:r>
        <w:rPr>
          <w:noProof/>
        </w:rPr>
        <w:drawing>
          <wp:inline distT="0" distB="0" distL="0" distR="0" wp14:anchorId="6B24F8BB" wp14:editId="04670AF5">
            <wp:extent cx="1943100" cy="1943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43100" cy="1943100"/>
                    </a:xfrm>
                    <a:prstGeom prst="rect">
                      <a:avLst/>
                    </a:prstGeom>
                  </pic:spPr>
                </pic:pic>
              </a:graphicData>
            </a:graphic>
          </wp:inline>
        </w:drawing>
      </w:r>
    </w:p>
    <w:p w14:paraId="3D3F1AA6" w14:textId="24F6C56D" w:rsidR="005E3D63" w:rsidRDefault="00841F9E" w:rsidP="007C512D">
      <w:r>
        <w:lastRenderedPageBreak/>
        <w:t xml:space="preserve">The </w:t>
      </w:r>
      <w:r w:rsidR="0005072B">
        <w:t>below</w:t>
      </w:r>
      <w:r>
        <w:t xml:space="preserve"> image</w:t>
      </w:r>
      <w:r w:rsidR="0005072B">
        <w:t>s are for the menu of</w:t>
      </w:r>
      <w:r w:rsidR="00014B52">
        <w:t xml:space="preserve"> the</w:t>
      </w:r>
      <w:r>
        <w:t xml:space="preserve"> chessboard. As the user changes the game type they want to play; Player vs AI, AI vs AI and Player vs Player</w:t>
      </w:r>
      <w:r w:rsidR="0017285C">
        <w:t>, the menu dynamically changes.</w:t>
      </w:r>
    </w:p>
    <w:p w14:paraId="4D921C7E" w14:textId="6C3DFC01" w:rsidR="005E3D63" w:rsidRDefault="005E3D63" w:rsidP="007C512D"/>
    <w:p w14:paraId="5A5A4F27" w14:textId="17281487" w:rsidR="00CF4FE4" w:rsidRDefault="00CF4FE4" w:rsidP="007C512D">
      <w:r>
        <w:t>Player vs AI</w:t>
      </w:r>
    </w:p>
    <w:p w14:paraId="5300DDA8" w14:textId="32CF2775" w:rsidR="0005072B" w:rsidRDefault="0005072B" w:rsidP="007C512D">
      <w:r>
        <w:rPr>
          <w:noProof/>
        </w:rPr>
        <w:drawing>
          <wp:inline distT="0" distB="0" distL="0" distR="0" wp14:anchorId="5B07C2B4" wp14:editId="53C569DA">
            <wp:extent cx="5219700" cy="10763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19700" cy="1076325"/>
                    </a:xfrm>
                    <a:prstGeom prst="rect">
                      <a:avLst/>
                    </a:prstGeom>
                  </pic:spPr>
                </pic:pic>
              </a:graphicData>
            </a:graphic>
          </wp:inline>
        </w:drawing>
      </w:r>
    </w:p>
    <w:p w14:paraId="5029761D" w14:textId="027FA6B3" w:rsidR="00CF4FE4" w:rsidRDefault="00CF4FE4" w:rsidP="007C512D">
      <w:r>
        <w:t>AI vs AI</w:t>
      </w:r>
    </w:p>
    <w:p w14:paraId="0A33EF2A" w14:textId="03A668B9" w:rsidR="00CF4FE4" w:rsidRDefault="00CF4FE4" w:rsidP="007C512D">
      <w:r>
        <w:rPr>
          <w:noProof/>
        </w:rPr>
        <w:drawing>
          <wp:inline distT="0" distB="0" distL="0" distR="0" wp14:anchorId="220C33DC" wp14:editId="72D91BA2">
            <wp:extent cx="5731510" cy="78168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781685"/>
                    </a:xfrm>
                    <a:prstGeom prst="rect">
                      <a:avLst/>
                    </a:prstGeom>
                  </pic:spPr>
                </pic:pic>
              </a:graphicData>
            </a:graphic>
          </wp:inline>
        </w:drawing>
      </w:r>
    </w:p>
    <w:p w14:paraId="173244DD" w14:textId="5E0B2E22" w:rsidR="00CF4FE4" w:rsidRDefault="00EA1F5B" w:rsidP="007C512D">
      <w:r>
        <w:t>Player vs Player</w:t>
      </w:r>
    </w:p>
    <w:p w14:paraId="1B3190B4" w14:textId="0FAD7EE7" w:rsidR="00841F9E" w:rsidRDefault="00EA1F5B" w:rsidP="007C512D">
      <w:r>
        <w:rPr>
          <w:noProof/>
        </w:rPr>
        <w:drawing>
          <wp:inline distT="0" distB="0" distL="0" distR="0" wp14:anchorId="1564E269" wp14:editId="5A4E989B">
            <wp:extent cx="2381250" cy="438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81250" cy="438150"/>
                    </a:xfrm>
                    <a:prstGeom prst="rect">
                      <a:avLst/>
                    </a:prstGeom>
                  </pic:spPr>
                </pic:pic>
              </a:graphicData>
            </a:graphic>
          </wp:inline>
        </w:drawing>
      </w:r>
    </w:p>
    <w:p w14:paraId="0DEA11A1" w14:textId="67B2F952" w:rsidR="009820A8" w:rsidRDefault="009820A8" w:rsidP="007C512D"/>
    <w:p w14:paraId="5813A298" w14:textId="30BD5553" w:rsidR="009820A8" w:rsidRDefault="009820A8" w:rsidP="007C512D">
      <w:r>
        <w:t>The navigation bar for the application</w:t>
      </w:r>
    </w:p>
    <w:p w14:paraId="6A7F26A5" w14:textId="7A122028" w:rsidR="009820A8" w:rsidRDefault="009820A8" w:rsidP="007C512D">
      <w:r>
        <w:rPr>
          <w:noProof/>
        </w:rPr>
        <w:drawing>
          <wp:inline distT="0" distB="0" distL="0" distR="0" wp14:anchorId="2468AAE0" wp14:editId="5E700F17">
            <wp:extent cx="4724400" cy="4857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24400" cy="485775"/>
                    </a:xfrm>
                    <a:prstGeom prst="rect">
                      <a:avLst/>
                    </a:prstGeom>
                  </pic:spPr>
                </pic:pic>
              </a:graphicData>
            </a:graphic>
          </wp:inline>
        </w:drawing>
      </w:r>
    </w:p>
    <w:p w14:paraId="17582A9F" w14:textId="47A33678" w:rsidR="009820A8" w:rsidRDefault="009820A8" w:rsidP="007C512D">
      <w:r>
        <w:rPr>
          <w:noProof/>
        </w:rPr>
        <w:drawing>
          <wp:inline distT="0" distB="0" distL="0" distR="0" wp14:anchorId="5B6D7408" wp14:editId="4A196E05">
            <wp:extent cx="3886200" cy="495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a:stretch/>
                  </pic:blipFill>
                  <pic:spPr bwMode="auto">
                    <a:xfrm>
                      <a:off x="0" y="0"/>
                      <a:ext cx="3886200" cy="495300"/>
                    </a:xfrm>
                    <a:prstGeom prst="rect">
                      <a:avLst/>
                    </a:prstGeom>
                    <a:ln>
                      <a:noFill/>
                    </a:ln>
                    <a:extLst>
                      <a:ext uri="{53640926-AAD7-44D8-BBD7-CCE9431645EC}">
                        <a14:shadowObscured xmlns:a14="http://schemas.microsoft.com/office/drawing/2010/main"/>
                      </a:ext>
                    </a:extLst>
                  </pic:spPr>
                </pic:pic>
              </a:graphicData>
            </a:graphic>
          </wp:inline>
        </w:drawing>
      </w:r>
    </w:p>
    <w:p w14:paraId="30025BAE" w14:textId="0BF127F3" w:rsidR="00A52CA7" w:rsidRDefault="00543D74" w:rsidP="00A52CA7">
      <w:r>
        <w:t>The user interface for the project is a website that is hosted online.</w:t>
      </w:r>
      <w:r w:rsidR="00BC68BF">
        <w:t xml:space="preserve"> The deployment service I use is Heroku.</w:t>
      </w:r>
    </w:p>
    <w:p w14:paraId="3D965198" w14:textId="77777777" w:rsidR="007736D7" w:rsidRPr="00EE6AA2" w:rsidRDefault="007736D7" w:rsidP="00A52CA7"/>
    <w:p w14:paraId="5C9882B7" w14:textId="0184065F" w:rsidR="00A52CA7" w:rsidRPr="00A52CA7" w:rsidRDefault="006E4652" w:rsidP="00A52CA7">
      <w:pPr>
        <w:pStyle w:val="Heading2"/>
      </w:pPr>
      <w:bookmarkStart w:id="19" w:name="_Toc70673803"/>
      <w:r>
        <w:t>3.</w:t>
      </w:r>
      <w:r w:rsidR="00426507">
        <w:t>6</w:t>
      </w:r>
      <w:r w:rsidR="00560B9B">
        <w:t xml:space="preserve"> </w:t>
      </w:r>
      <w:r w:rsidR="00A52CA7">
        <w:t>D</w:t>
      </w:r>
      <w:r w:rsidR="00A52CA7" w:rsidRPr="00EE6AA2">
        <w:t xml:space="preserve">ata </w:t>
      </w:r>
      <w:r w:rsidR="00A52CA7">
        <w:t>F</w:t>
      </w:r>
      <w:r w:rsidR="00A52CA7" w:rsidRPr="00EE6AA2">
        <w:t>low</w:t>
      </w:r>
      <w:bookmarkEnd w:id="19"/>
    </w:p>
    <w:p w14:paraId="732B126D" w14:textId="7B33674B" w:rsidR="001D649D" w:rsidRDefault="00BC68BF" w:rsidP="00AD4555">
      <w:r>
        <w:t xml:space="preserve">Data flows through the system by using JavaScript, HTML, Python and Flask. </w:t>
      </w:r>
      <w:r w:rsidR="006C6970">
        <w:t xml:space="preserve">JavaScript is </w:t>
      </w:r>
      <w:r w:rsidR="00305EC7">
        <w:t xml:space="preserve">the </w:t>
      </w:r>
      <w:r w:rsidR="006C6970">
        <w:t xml:space="preserve">frontend and Python is </w:t>
      </w:r>
      <w:r w:rsidR="00305EC7">
        <w:t xml:space="preserve">the </w:t>
      </w:r>
      <w:r w:rsidR="006C6970">
        <w:t xml:space="preserve">backend. </w:t>
      </w:r>
      <w:r>
        <w:t xml:space="preserve">The user input </w:t>
      </w:r>
      <w:r w:rsidR="001F64B5">
        <w:t xml:space="preserve">that has been done on the website </w:t>
      </w:r>
      <w:r>
        <w:t xml:space="preserve">is sent to Python with the aid of Flask and then </w:t>
      </w:r>
      <w:r w:rsidR="00905F9E">
        <w:t>all</w:t>
      </w:r>
      <w:r w:rsidR="00AA2520">
        <w:t xml:space="preserve"> </w:t>
      </w:r>
      <w:r>
        <w:t>the validation is done in python. The response is sent back to JavaScript so the user can see the updated state.</w:t>
      </w:r>
    </w:p>
    <w:p w14:paraId="7E0EA0CD" w14:textId="77777777" w:rsidR="007736D7" w:rsidRDefault="007736D7" w:rsidP="00AD4555"/>
    <w:p w14:paraId="4D6F040A" w14:textId="77777777" w:rsidR="007736D7" w:rsidRPr="00EE6AA2" w:rsidRDefault="007736D7" w:rsidP="00AD4555"/>
    <w:p w14:paraId="0BD43B4A" w14:textId="15CE8D1F" w:rsidR="00AD4555" w:rsidRDefault="006E4652" w:rsidP="00AD4555">
      <w:pPr>
        <w:pStyle w:val="Heading2"/>
      </w:pPr>
      <w:bookmarkStart w:id="20" w:name="_Toc70673804"/>
      <w:r>
        <w:lastRenderedPageBreak/>
        <w:t>3.</w:t>
      </w:r>
      <w:r w:rsidR="00CC4E9E">
        <w:t>7</w:t>
      </w:r>
      <w:r w:rsidR="00560B9B">
        <w:t xml:space="preserve"> </w:t>
      </w:r>
      <w:r w:rsidR="001B4C1E">
        <w:t>Algorithms</w:t>
      </w:r>
      <w:bookmarkEnd w:id="20"/>
    </w:p>
    <w:p w14:paraId="67F3347C" w14:textId="42316F4E" w:rsidR="00AD4555" w:rsidRDefault="00AD4555" w:rsidP="00AD4555">
      <w:r>
        <w:t>In the implementation of Artificial Intelligence, using Negamax was the most approachable option, as well as, Transposition Table with Zobrist Hashing.</w:t>
      </w:r>
    </w:p>
    <w:p w14:paraId="7D87E6B0" w14:textId="77777777" w:rsidR="0025684B" w:rsidRDefault="0025684B" w:rsidP="00AD4555"/>
    <w:p w14:paraId="57E1BECA" w14:textId="55F6985F" w:rsidR="00E86F83" w:rsidRDefault="006E4652" w:rsidP="00E86F83">
      <w:pPr>
        <w:pStyle w:val="Heading2"/>
      </w:pPr>
      <w:bookmarkStart w:id="21" w:name="_Toc70673805"/>
      <w:r>
        <w:t>3.</w:t>
      </w:r>
      <w:r w:rsidR="00CC4E9E">
        <w:t>8</w:t>
      </w:r>
      <w:r w:rsidR="009714A7">
        <w:t xml:space="preserve"> </w:t>
      </w:r>
      <w:r w:rsidR="00E86F83" w:rsidRPr="00E86F83">
        <w:t>Methods of Increasing Playing Strength</w:t>
      </w:r>
      <w:bookmarkEnd w:id="21"/>
    </w:p>
    <w:p w14:paraId="185EBAA6" w14:textId="67D2D3D1" w:rsidR="00E86F83" w:rsidRPr="00E86F83" w:rsidRDefault="00C044EA" w:rsidP="00E86F83">
      <w:r>
        <w:t xml:space="preserve">There were a few options </w:t>
      </w:r>
      <w:r w:rsidR="004D60A4">
        <w:t>that</w:t>
      </w:r>
      <w:r>
        <w:t xml:space="preserve"> could </w:t>
      </w:r>
      <w:r w:rsidR="004D60A4">
        <w:t xml:space="preserve">be </w:t>
      </w:r>
      <w:r>
        <w:t>chose</w:t>
      </w:r>
      <w:r w:rsidR="004D60A4">
        <w:t>n</w:t>
      </w:r>
      <w:r>
        <w:t xml:space="preserve"> to increase the AI Player playing strength.</w:t>
      </w:r>
      <w:r w:rsidR="004D60A4">
        <w:t xml:space="preserve"> It was eith</w:t>
      </w:r>
      <w:r w:rsidR="00481D50">
        <w:t xml:space="preserve">er use </w:t>
      </w:r>
      <w:r w:rsidR="006C2879">
        <w:t xml:space="preserve">a </w:t>
      </w:r>
      <w:r w:rsidR="00481D50">
        <w:t>neural network with machine learning or use a Negamax with a lot of efficiency methods.</w:t>
      </w:r>
    </w:p>
    <w:p w14:paraId="3331D1BF" w14:textId="77777777" w:rsidR="00F665AE" w:rsidRDefault="00F665AE" w:rsidP="00AD4555"/>
    <w:p w14:paraId="2EBA360F" w14:textId="001DD553" w:rsidR="002D67FB" w:rsidRDefault="002C7933" w:rsidP="004712AB">
      <w:pPr>
        <w:pStyle w:val="Heading1"/>
      </w:pPr>
      <w:bookmarkStart w:id="22" w:name="_Toc70673806"/>
      <w:r>
        <w:t xml:space="preserve">4 </w:t>
      </w:r>
      <w:r w:rsidR="009175DF">
        <w:t>Implementation</w:t>
      </w:r>
      <w:r w:rsidR="009C4FCF">
        <w:t xml:space="preserve"> and Experiments</w:t>
      </w:r>
      <w:bookmarkEnd w:id="22"/>
    </w:p>
    <w:p w14:paraId="5E7E5634" w14:textId="3D8EF27C" w:rsidR="008343C6" w:rsidRDefault="00944480" w:rsidP="008343C6">
      <w:pPr>
        <w:pStyle w:val="Heading2"/>
      </w:pPr>
      <w:bookmarkStart w:id="23" w:name="_Toc70673807"/>
      <w:r>
        <w:t>4.</w:t>
      </w:r>
      <w:r w:rsidR="008343C6">
        <w:t>1 Minimax</w:t>
      </w:r>
      <w:bookmarkEnd w:id="23"/>
    </w:p>
    <w:p w14:paraId="7719E5F2" w14:textId="77777777" w:rsidR="001A67C5" w:rsidRDefault="003474F7" w:rsidP="008343C6">
      <w:r w:rsidRPr="003474F7">
        <w:t>Minimax is a decision rule that is used in artificial intelligence, decision theory, game theory, statistics, and philosophy to minimise the maximum loss in a worst-case scenario. When dealing with gains, the term "maximin" refers to maximising the smallest gain possible.</w:t>
      </w:r>
    </w:p>
    <w:p w14:paraId="2FBDF816" w14:textId="6D51D309" w:rsidR="008343C6" w:rsidRDefault="003474F7" w:rsidP="008343C6">
      <w:r w:rsidRPr="003474F7">
        <w:t xml:space="preserve">It has now been applied to more complex games and general decision-making in the face of ambiguity. It was originally developed for n-player zero-sum game theory, covering both the situations where players take alternative moves and those where they make simultaneous moves. </w:t>
      </w:r>
      <w:r w:rsidR="008343C6">
        <w:t>[4]</w:t>
      </w:r>
    </w:p>
    <w:p w14:paraId="25E32CC0" w14:textId="77777777" w:rsidR="008343C6" w:rsidRDefault="008343C6" w:rsidP="008343C6">
      <w:r>
        <w:t>A simple tree looks like the picture below.</w:t>
      </w:r>
    </w:p>
    <w:p w14:paraId="1738838A" w14:textId="77777777" w:rsidR="008343C6" w:rsidRDefault="008343C6" w:rsidP="008343C6">
      <w:r>
        <w:rPr>
          <w:noProof/>
        </w:rPr>
        <w:drawing>
          <wp:inline distT="0" distB="0" distL="0" distR="0" wp14:anchorId="329AAC76" wp14:editId="72D70886">
            <wp:extent cx="5919131" cy="1266825"/>
            <wp:effectExtent l="0" t="0" r="5715" b="0"/>
            <wp:docPr id="7" name="Picture 7" descr="Introduction to Minimax Algorithm with a Java Implementation | Baeld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roduction to Minimax Algorithm with a Java Implementation | Baeldung"/>
                    <pic:cNvPicPr>
                      <a:picLocks noChangeAspect="1" noChangeArrowheads="1"/>
                    </pic:cNvPicPr>
                  </pic:nvPicPr>
                  <pic:blipFill rotWithShape="1">
                    <a:blip r:embed="rId21">
                      <a:extLst>
                        <a:ext uri="{28A0092B-C50C-407E-A947-70E740481C1C}">
                          <a14:useLocalDpi xmlns:a14="http://schemas.microsoft.com/office/drawing/2010/main" val="0"/>
                        </a:ext>
                      </a:extLst>
                    </a:blip>
                    <a:srcRect t="9107" r="9927" b="15438"/>
                    <a:stretch/>
                  </pic:blipFill>
                  <pic:spPr bwMode="auto">
                    <a:xfrm>
                      <a:off x="0" y="0"/>
                      <a:ext cx="5942658" cy="1271860"/>
                    </a:xfrm>
                    <a:prstGeom prst="rect">
                      <a:avLst/>
                    </a:prstGeom>
                    <a:noFill/>
                    <a:ln>
                      <a:noFill/>
                    </a:ln>
                    <a:extLst>
                      <a:ext uri="{53640926-AAD7-44D8-BBD7-CCE9431645EC}">
                        <a14:shadowObscured xmlns:a14="http://schemas.microsoft.com/office/drawing/2010/main"/>
                      </a:ext>
                    </a:extLst>
                  </pic:spPr>
                </pic:pic>
              </a:graphicData>
            </a:graphic>
          </wp:inline>
        </w:drawing>
      </w:r>
    </w:p>
    <w:p w14:paraId="6E1B0B0A" w14:textId="77777777" w:rsidR="008343C6" w:rsidRDefault="008343C6" w:rsidP="008343C6">
      <w:r>
        <w:t>[15]</w:t>
      </w:r>
    </w:p>
    <w:p w14:paraId="1E836A88" w14:textId="77777777" w:rsidR="008343C6" w:rsidRDefault="008343C6" w:rsidP="008343C6"/>
    <w:p w14:paraId="3FE43821" w14:textId="0A9D5C1C" w:rsidR="008343C6" w:rsidRDefault="00944480" w:rsidP="008343C6">
      <w:pPr>
        <w:pStyle w:val="Heading2"/>
      </w:pPr>
      <w:bookmarkStart w:id="24" w:name="_Toc70673808"/>
      <w:r>
        <w:t>4.</w:t>
      </w:r>
      <w:r w:rsidR="008343C6">
        <w:t>2 Alpha-Beta Pruning</w:t>
      </w:r>
      <w:bookmarkEnd w:id="24"/>
    </w:p>
    <w:p w14:paraId="161B1563" w14:textId="77777777" w:rsidR="00C60EBE" w:rsidRDefault="009F0C19" w:rsidP="008343C6">
      <w:r>
        <w:t>Alpha</w:t>
      </w:r>
      <w:r w:rsidR="00417D96">
        <w:t>-</w:t>
      </w:r>
      <w:r>
        <w:t>beta pruning is a search algorithm that aims to reduce the number of nodes in its search tree that are evaluated by the minimax algorithm.</w:t>
      </w:r>
      <w:r w:rsidR="004E7490">
        <w:t xml:space="preserve"> </w:t>
      </w:r>
      <w:r>
        <w:t>It's an adversarial search algorithm that's widely used to play two-player games by machines (Tic-tac-toe, Chess, Go, etc.).</w:t>
      </w:r>
      <w:r w:rsidR="004E7490">
        <w:t xml:space="preserve"> </w:t>
      </w:r>
      <w:r>
        <w:t>It stops assessing a move when it discovers at least one possibility that proves it is worse than a previously considered move.</w:t>
      </w:r>
      <w:r w:rsidR="00E83A1B">
        <w:t xml:space="preserve"> </w:t>
      </w:r>
      <w:r>
        <w:t>Such actions do not need to be re-evaluated.</w:t>
      </w:r>
      <w:r w:rsidR="004E7490">
        <w:t xml:space="preserve"> </w:t>
      </w:r>
      <w:proofErr w:type="gramStart"/>
      <w:r>
        <w:t>When</w:t>
      </w:r>
      <w:proofErr w:type="gramEnd"/>
      <w:r>
        <w:t xml:space="preserve"> applied to a regular minimax tree, it produces the same result as </w:t>
      </w:r>
      <w:r w:rsidR="00417D96">
        <w:t xml:space="preserve">the </w:t>
      </w:r>
      <w:r>
        <w:t xml:space="preserve">minimax, but prunes out branches that have no bearing on the final decision. </w:t>
      </w:r>
      <w:r w:rsidR="008343C6">
        <w:t>[5]</w:t>
      </w:r>
    </w:p>
    <w:p w14:paraId="3032A7D2" w14:textId="282B0993" w:rsidR="008343C6" w:rsidRDefault="008343C6" w:rsidP="008343C6">
      <w:r w:rsidRPr="00E375C2">
        <w:lastRenderedPageBreak/>
        <w:t>Alpha</w:t>
      </w:r>
      <w:r>
        <w:t xml:space="preserve"> is the best value that the </w:t>
      </w:r>
      <w:r w:rsidRPr="00E375C2">
        <w:t>maximiser</w:t>
      </w:r>
      <w:r>
        <w:t xml:space="preserve"> currently can guarantee at that level or above.</w:t>
      </w:r>
      <w:r w:rsidR="004E7490">
        <w:t xml:space="preserve"> </w:t>
      </w:r>
      <w:proofErr w:type="gramStart"/>
      <w:r w:rsidRPr="00E375C2">
        <w:t>Beta</w:t>
      </w:r>
      <w:proofErr w:type="gramEnd"/>
      <w:r>
        <w:t xml:space="preserve"> is the best value that the </w:t>
      </w:r>
      <w:r w:rsidRPr="00E375C2">
        <w:t>minimizer</w:t>
      </w:r>
      <w:r>
        <w:t xml:space="preserve"> currently can guarantee at that level or above.</w:t>
      </w:r>
    </w:p>
    <w:p w14:paraId="225CDD5C" w14:textId="77777777" w:rsidR="008343C6" w:rsidRDefault="008343C6" w:rsidP="008343C6"/>
    <w:p w14:paraId="10CE9AD3" w14:textId="16647A23" w:rsidR="008343C6" w:rsidRDefault="00944480" w:rsidP="008343C6">
      <w:pPr>
        <w:pStyle w:val="Heading2"/>
      </w:pPr>
      <w:bookmarkStart w:id="25" w:name="_Toc70673809"/>
      <w:r>
        <w:t>4.</w:t>
      </w:r>
      <w:r w:rsidR="008343C6">
        <w:t xml:space="preserve">3 </w:t>
      </w:r>
      <w:r w:rsidR="008343C6" w:rsidRPr="00E86F83">
        <w:t>Iterative Deepening</w:t>
      </w:r>
      <w:bookmarkEnd w:id="25"/>
    </w:p>
    <w:p w14:paraId="61164420" w14:textId="77777777" w:rsidR="008343C6" w:rsidRDefault="008343C6" w:rsidP="008343C6">
      <w:r>
        <w:t>Negamax is the iterative deepened version of minimax. Usually, minimax uses recursion to look through depths, however, iterative deepening, also known as Negamax, uses iteration. Recursion meaning that it calls the function inside the function. Iterative meaning that it uses a for loop or a while loop.</w:t>
      </w:r>
    </w:p>
    <w:p w14:paraId="2E4077A9" w14:textId="77777777" w:rsidR="008343C6" w:rsidRPr="00E86F83" w:rsidRDefault="008343C6" w:rsidP="008343C6"/>
    <w:p w14:paraId="4DCD7466" w14:textId="669FB942" w:rsidR="008343C6" w:rsidRPr="009F700D" w:rsidRDefault="00944480" w:rsidP="008343C6">
      <w:pPr>
        <w:pStyle w:val="Heading2"/>
      </w:pPr>
      <w:bookmarkStart w:id="26" w:name="_Toc70673810"/>
      <w:r>
        <w:t>4.</w:t>
      </w:r>
      <w:r w:rsidR="008343C6">
        <w:t>4 Negamax</w:t>
      </w:r>
      <w:bookmarkEnd w:id="26"/>
    </w:p>
    <w:p w14:paraId="3C16B3C4" w14:textId="0EC04828" w:rsidR="00B52A23" w:rsidRDefault="0087597E" w:rsidP="0087597E">
      <w:r w:rsidRPr="0087597E">
        <w:t xml:space="preserve">Negamax search is a form of minimax search that takes advantage of a two-player game's zero-sum property. </w:t>
      </w:r>
      <w:r>
        <w:t>This algorithm relies on the fact that "</w:t>
      </w:r>
      <w:proofErr w:type="gramStart"/>
      <w:r>
        <w:t>max( a</w:t>
      </w:r>
      <w:proofErr w:type="gramEnd"/>
      <w:r>
        <w:t>, b ) = -min( -a, -b )" to make the minimax algorithm easier to implement. In such a game, the value of a place to player A is the inverse of the value to player B.</w:t>
      </w:r>
      <w:r w:rsidR="00C60EBE">
        <w:t xml:space="preserve"> </w:t>
      </w:r>
      <w:r>
        <w:t>As a result, the player on the move looks for a move that maximises the negation of the value resulting from the move: the opponent must have valued this successor position by definition.</w:t>
      </w:r>
    </w:p>
    <w:p w14:paraId="1B898677" w14:textId="7C07821A" w:rsidR="008343C6" w:rsidRDefault="0087597E" w:rsidP="008343C6">
      <w:r>
        <w:t>If A or B is moving, the logic in the previous sentence holds.</w:t>
      </w:r>
      <w:r w:rsidR="00B52A23">
        <w:t xml:space="preserve"> </w:t>
      </w:r>
      <w:r>
        <w:t xml:space="preserve">This implies that both positions can be valued using a single method. </w:t>
      </w:r>
      <w:r w:rsidRPr="0087597E">
        <w:t xml:space="preserve">This is a coding simplification over minimax, which allows A to choose the move with the highest-valued successor and B to choose the move with the lowest-valued successor. </w:t>
      </w:r>
      <w:r w:rsidR="008343C6">
        <w:t>[6]</w:t>
      </w:r>
    </w:p>
    <w:p w14:paraId="05F84D7D" w14:textId="6F019734" w:rsidR="008343C6" w:rsidRDefault="008343C6" w:rsidP="008343C6">
      <w:r>
        <w:t>In the implementation of Negamax for this project, the current board state is the node that is used in the searching and the evaluation process.</w:t>
      </w:r>
    </w:p>
    <w:p w14:paraId="2B12A619" w14:textId="77777777" w:rsidR="00B8032C" w:rsidRDefault="00B8032C" w:rsidP="008343C6"/>
    <w:p w14:paraId="7F3E2394" w14:textId="5DB59155" w:rsidR="00EC588D" w:rsidRDefault="00944480" w:rsidP="0029548F">
      <w:pPr>
        <w:pStyle w:val="Heading2"/>
      </w:pPr>
      <w:bookmarkStart w:id="27" w:name="_Toc70673811"/>
      <w:r>
        <w:t>4.</w:t>
      </w:r>
      <w:r w:rsidR="008343C6">
        <w:t xml:space="preserve">5 </w:t>
      </w:r>
      <w:r w:rsidR="00EC588D">
        <w:t>Transposition Table</w:t>
      </w:r>
      <w:bookmarkEnd w:id="27"/>
    </w:p>
    <w:p w14:paraId="6B4C5590" w14:textId="755100BB" w:rsidR="00A851CF" w:rsidRDefault="00EC588D" w:rsidP="00A851CF">
      <w:r>
        <w:t>Transposition Table is a way of remembering past board states which speed</w:t>
      </w:r>
      <w:r w:rsidR="0000474D">
        <w:t xml:space="preserve"> </w:t>
      </w:r>
      <w:r>
        <w:t>up the searching and evaluation process for Negamax.</w:t>
      </w:r>
      <w:r w:rsidR="0032306D">
        <w:t xml:space="preserve"> It uses entries as nodes and Zobrist hashing to hash the board states and save </w:t>
      </w:r>
      <w:r w:rsidR="00600A80">
        <w:t>them</w:t>
      </w:r>
      <w:r w:rsidR="0032306D">
        <w:t xml:space="preserve"> into a dictionary.</w:t>
      </w:r>
    </w:p>
    <w:p w14:paraId="3F9609BC" w14:textId="3EDFADFD" w:rsidR="00237175" w:rsidRDefault="00237175" w:rsidP="00A851CF">
      <w:r w:rsidRPr="00237175">
        <w:t xml:space="preserve">In a game tree created by a computer game playing programme, a transposition table is a cache of previously seen positions and associated evaluations. If a position recurs after a different series of moves, the value of the position is retrieved from the table instead of re-searching the game tree below it. Transposition tables are most useful in games with perfect details (where the entire state of the game </w:t>
      </w:r>
      <w:proofErr w:type="gramStart"/>
      <w:r w:rsidRPr="00237175">
        <w:t>is known to all players at all times</w:t>
      </w:r>
      <w:proofErr w:type="gramEnd"/>
      <w:r w:rsidRPr="00237175">
        <w:t xml:space="preserve">). Transposition tables are a form of dynamic programming that is basically </w:t>
      </w:r>
      <w:proofErr w:type="spellStart"/>
      <w:r w:rsidRPr="00237175">
        <w:t>memoization</w:t>
      </w:r>
      <w:proofErr w:type="spellEnd"/>
      <w:r w:rsidRPr="00237175">
        <w:t xml:space="preserve"> applied to the tree quest.</w:t>
      </w:r>
      <w:r w:rsidR="0071204C" w:rsidRPr="0071204C">
        <w:t xml:space="preserve"> [11]</w:t>
      </w:r>
    </w:p>
    <w:p w14:paraId="72BB5C79" w14:textId="49CB4646" w:rsidR="004E7490" w:rsidRPr="00EC588D" w:rsidRDefault="00237175" w:rsidP="00C60EBE">
      <w:pPr>
        <w:spacing w:after="0" w:line="240" w:lineRule="auto"/>
      </w:pPr>
      <w:r w:rsidRPr="00237175">
        <w:t xml:space="preserve">Hash tables are often used to implement transposition tables, with the current board position as the hash index. The number of possible positions in a game tree is proportional to the depth of </w:t>
      </w:r>
      <w:proofErr w:type="gramStart"/>
      <w:r w:rsidRPr="00237175">
        <w:t>quest, and</w:t>
      </w:r>
      <w:proofErr w:type="gramEnd"/>
      <w:r w:rsidRPr="00237175">
        <w:t xml:space="preserve"> can range from thousands to millions or even more. As a result, transposition tables can consume </w:t>
      </w:r>
      <w:proofErr w:type="gramStart"/>
      <w:r w:rsidRPr="00237175">
        <w:t xml:space="preserve">the </w:t>
      </w:r>
      <w:r w:rsidRPr="00237175">
        <w:lastRenderedPageBreak/>
        <w:t>majority of</w:t>
      </w:r>
      <w:proofErr w:type="gramEnd"/>
      <w:r w:rsidRPr="00237175">
        <w:t xml:space="preserve"> available system memory and account for the majority of the memory footprint of game-playing programmes.</w:t>
      </w:r>
      <w:r w:rsidR="0071204C" w:rsidRPr="0071204C">
        <w:t xml:space="preserve"> [11]</w:t>
      </w:r>
    </w:p>
    <w:p w14:paraId="5BAFDBE8" w14:textId="0DEC402D" w:rsidR="00261830" w:rsidRDefault="00944480" w:rsidP="00261830">
      <w:pPr>
        <w:pStyle w:val="Heading2"/>
      </w:pPr>
      <w:bookmarkStart w:id="28" w:name="_Toc70673812"/>
      <w:r>
        <w:t>4.</w:t>
      </w:r>
      <w:r w:rsidR="00032584">
        <w:t>6</w:t>
      </w:r>
      <w:r w:rsidR="00261830">
        <w:t xml:space="preserve"> Square Values</w:t>
      </w:r>
      <w:bookmarkEnd w:id="28"/>
    </w:p>
    <w:p w14:paraId="04943BCF" w14:textId="47906186" w:rsidR="00261830" w:rsidRDefault="00261830" w:rsidP="00261830">
      <w:r>
        <w:t>For the Negamax algorithm</w:t>
      </w:r>
      <w:r w:rsidR="006C2879">
        <w:t>,</w:t>
      </w:r>
      <w:r>
        <w:t xml:space="preserve"> there needs to be some sort of evaluation for each square. </w:t>
      </w:r>
      <w:r w:rsidR="00F9646F">
        <w:t>Therefore,</w:t>
      </w:r>
      <w:r>
        <w:t xml:space="preserve"> I have added a value for each square for each piece.</w:t>
      </w:r>
      <w:r w:rsidR="00417D96">
        <w:t xml:space="preserve"> </w:t>
      </w:r>
      <w:r w:rsidR="002D6524">
        <w:t xml:space="preserve">This process is of course variable in the neural network since the machine learning process needs to learn from </w:t>
      </w:r>
      <w:r w:rsidR="00D44E2F">
        <w:t>the beginning without any knowledge</w:t>
      </w:r>
      <w:r w:rsidR="002D6524">
        <w:t>.</w:t>
      </w:r>
    </w:p>
    <w:p w14:paraId="7311DB02" w14:textId="1FD09500" w:rsidR="00182BE1" w:rsidRPr="00517A52" w:rsidRDefault="00182BE1" w:rsidP="00261830">
      <w:pPr>
        <w:rPr>
          <w:b/>
          <w:bCs/>
        </w:rPr>
      </w:pPr>
      <w:r w:rsidRPr="00517A52">
        <w:rPr>
          <w:b/>
          <w:bCs/>
        </w:rPr>
        <w:t>Pawn</w:t>
      </w:r>
    </w:p>
    <w:tbl>
      <w:tblPr>
        <w:tblStyle w:val="TableGrid"/>
        <w:tblW w:w="0" w:type="auto"/>
        <w:tblLook w:val="04A0" w:firstRow="1" w:lastRow="0" w:firstColumn="1" w:lastColumn="0" w:noHBand="0" w:noVBand="1"/>
      </w:tblPr>
      <w:tblGrid>
        <w:gridCol w:w="624"/>
        <w:gridCol w:w="624"/>
        <w:gridCol w:w="624"/>
        <w:gridCol w:w="624"/>
        <w:gridCol w:w="624"/>
        <w:gridCol w:w="624"/>
        <w:gridCol w:w="624"/>
        <w:gridCol w:w="624"/>
      </w:tblGrid>
      <w:tr w:rsidR="00261830" w:rsidRPr="00CD3732" w14:paraId="08205212" w14:textId="77777777" w:rsidTr="00B1422D">
        <w:trPr>
          <w:trHeight w:val="624"/>
        </w:trPr>
        <w:tc>
          <w:tcPr>
            <w:tcW w:w="624" w:type="dxa"/>
            <w:noWrap/>
            <w:hideMark/>
          </w:tcPr>
          <w:p w14:paraId="45C73696" w14:textId="77777777" w:rsidR="00261830" w:rsidRPr="00CD3732" w:rsidRDefault="00261830" w:rsidP="00B1422D">
            <w:pPr>
              <w:jc w:val="center"/>
            </w:pPr>
            <w:r w:rsidRPr="00CD3732">
              <w:t>0</w:t>
            </w:r>
          </w:p>
        </w:tc>
        <w:tc>
          <w:tcPr>
            <w:tcW w:w="624" w:type="dxa"/>
            <w:noWrap/>
            <w:hideMark/>
          </w:tcPr>
          <w:p w14:paraId="0685EFCA" w14:textId="77777777" w:rsidR="00261830" w:rsidRPr="00CD3732" w:rsidRDefault="00261830" w:rsidP="00B1422D">
            <w:pPr>
              <w:jc w:val="center"/>
            </w:pPr>
            <w:r w:rsidRPr="00CD3732">
              <w:t>0</w:t>
            </w:r>
          </w:p>
        </w:tc>
        <w:tc>
          <w:tcPr>
            <w:tcW w:w="624" w:type="dxa"/>
            <w:noWrap/>
            <w:hideMark/>
          </w:tcPr>
          <w:p w14:paraId="5B4CBCF2" w14:textId="77777777" w:rsidR="00261830" w:rsidRPr="00CD3732" w:rsidRDefault="00261830" w:rsidP="00B1422D">
            <w:pPr>
              <w:jc w:val="center"/>
            </w:pPr>
            <w:r w:rsidRPr="00CD3732">
              <w:t>0</w:t>
            </w:r>
          </w:p>
        </w:tc>
        <w:tc>
          <w:tcPr>
            <w:tcW w:w="624" w:type="dxa"/>
            <w:noWrap/>
            <w:hideMark/>
          </w:tcPr>
          <w:p w14:paraId="29F98255" w14:textId="77777777" w:rsidR="00261830" w:rsidRPr="00CD3732" w:rsidRDefault="00261830" w:rsidP="00B1422D">
            <w:pPr>
              <w:jc w:val="center"/>
            </w:pPr>
            <w:r w:rsidRPr="00CD3732">
              <w:t>0</w:t>
            </w:r>
          </w:p>
        </w:tc>
        <w:tc>
          <w:tcPr>
            <w:tcW w:w="624" w:type="dxa"/>
            <w:noWrap/>
            <w:hideMark/>
          </w:tcPr>
          <w:p w14:paraId="6409B85D" w14:textId="77777777" w:rsidR="00261830" w:rsidRPr="00CD3732" w:rsidRDefault="00261830" w:rsidP="00B1422D">
            <w:pPr>
              <w:jc w:val="center"/>
            </w:pPr>
            <w:r w:rsidRPr="00CD3732">
              <w:t>0</w:t>
            </w:r>
          </w:p>
        </w:tc>
        <w:tc>
          <w:tcPr>
            <w:tcW w:w="624" w:type="dxa"/>
            <w:noWrap/>
            <w:hideMark/>
          </w:tcPr>
          <w:p w14:paraId="63F2BE8B" w14:textId="77777777" w:rsidR="00261830" w:rsidRPr="00CD3732" w:rsidRDefault="00261830" w:rsidP="00B1422D">
            <w:pPr>
              <w:jc w:val="center"/>
            </w:pPr>
            <w:r w:rsidRPr="00CD3732">
              <w:t>0</w:t>
            </w:r>
          </w:p>
        </w:tc>
        <w:tc>
          <w:tcPr>
            <w:tcW w:w="624" w:type="dxa"/>
            <w:noWrap/>
            <w:hideMark/>
          </w:tcPr>
          <w:p w14:paraId="7284D6E0" w14:textId="77777777" w:rsidR="00261830" w:rsidRPr="00CD3732" w:rsidRDefault="00261830" w:rsidP="00B1422D">
            <w:pPr>
              <w:jc w:val="center"/>
            </w:pPr>
            <w:r w:rsidRPr="00CD3732">
              <w:t>0</w:t>
            </w:r>
          </w:p>
        </w:tc>
        <w:tc>
          <w:tcPr>
            <w:tcW w:w="624" w:type="dxa"/>
            <w:noWrap/>
            <w:hideMark/>
          </w:tcPr>
          <w:p w14:paraId="6D343D4B" w14:textId="77777777" w:rsidR="00261830" w:rsidRPr="00CD3732" w:rsidRDefault="00261830" w:rsidP="00B1422D">
            <w:pPr>
              <w:jc w:val="center"/>
            </w:pPr>
            <w:r w:rsidRPr="00CD3732">
              <w:t>0</w:t>
            </w:r>
          </w:p>
        </w:tc>
      </w:tr>
      <w:tr w:rsidR="00261830" w:rsidRPr="00CD3732" w14:paraId="39C94751" w14:textId="77777777" w:rsidTr="00B1422D">
        <w:trPr>
          <w:trHeight w:val="624"/>
        </w:trPr>
        <w:tc>
          <w:tcPr>
            <w:tcW w:w="624" w:type="dxa"/>
            <w:noWrap/>
            <w:hideMark/>
          </w:tcPr>
          <w:p w14:paraId="5AF93EB3" w14:textId="77777777" w:rsidR="00261830" w:rsidRPr="00CD3732" w:rsidRDefault="00261830" w:rsidP="00B1422D">
            <w:pPr>
              <w:jc w:val="center"/>
            </w:pPr>
            <w:r w:rsidRPr="00CD3732">
              <w:t>5</w:t>
            </w:r>
          </w:p>
        </w:tc>
        <w:tc>
          <w:tcPr>
            <w:tcW w:w="624" w:type="dxa"/>
            <w:noWrap/>
            <w:hideMark/>
          </w:tcPr>
          <w:p w14:paraId="26E741C7" w14:textId="77777777" w:rsidR="00261830" w:rsidRPr="00CD3732" w:rsidRDefault="00261830" w:rsidP="00B1422D">
            <w:pPr>
              <w:jc w:val="center"/>
            </w:pPr>
            <w:r w:rsidRPr="00CD3732">
              <w:t>10</w:t>
            </w:r>
          </w:p>
        </w:tc>
        <w:tc>
          <w:tcPr>
            <w:tcW w:w="624" w:type="dxa"/>
            <w:noWrap/>
            <w:hideMark/>
          </w:tcPr>
          <w:p w14:paraId="10D34696" w14:textId="77777777" w:rsidR="00261830" w:rsidRPr="00CD3732" w:rsidRDefault="00261830" w:rsidP="00B1422D">
            <w:pPr>
              <w:jc w:val="center"/>
            </w:pPr>
            <w:r w:rsidRPr="00CD3732">
              <w:t>10</w:t>
            </w:r>
          </w:p>
        </w:tc>
        <w:tc>
          <w:tcPr>
            <w:tcW w:w="624" w:type="dxa"/>
            <w:noWrap/>
            <w:hideMark/>
          </w:tcPr>
          <w:p w14:paraId="1447B36C" w14:textId="77777777" w:rsidR="00261830" w:rsidRPr="00CD3732" w:rsidRDefault="00261830" w:rsidP="00B1422D">
            <w:pPr>
              <w:jc w:val="center"/>
            </w:pPr>
            <w:r w:rsidRPr="00CD3732">
              <w:t>-20</w:t>
            </w:r>
          </w:p>
        </w:tc>
        <w:tc>
          <w:tcPr>
            <w:tcW w:w="624" w:type="dxa"/>
            <w:noWrap/>
            <w:hideMark/>
          </w:tcPr>
          <w:p w14:paraId="1DBB024A" w14:textId="77777777" w:rsidR="00261830" w:rsidRPr="00CD3732" w:rsidRDefault="00261830" w:rsidP="00B1422D">
            <w:pPr>
              <w:jc w:val="center"/>
            </w:pPr>
            <w:r w:rsidRPr="00CD3732">
              <w:t>-20</w:t>
            </w:r>
          </w:p>
        </w:tc>
        <w:tc>
          <w:tcPr>
            <w:tcW w:w="624" w:type="dxa"/>
            <w:noWrap/>
            <w:hideMark/>
          </w:tcPr>
          <w:p w14:paraId="2A53925F" w14:textId="77777777" w:rsidR="00261830" w:rsidRPr="00CD3732" w:rsidRDefault="00261830" w:rsidP="00B1422D">
            <w:pPr>
              <w:jc w:val="center"/>
            </w:pPr>
            <w:r w:rsidRPr="00CD3732">
              <w:t>10</w:t>
            </w:r>
          </w:p>
        </w:tc>
        <w:tc>
          <w:tcPr>
            <w:tcW w:w="624" w:type="dxa"/>
            <w:noWrap/>
            <w:hideMark/>
          </w:tcPr>
          <w:p w14:paraId="632316E8" w14:textId="77777777" w:rsidR="00261830" w:rsidRPr="00CD3732" w:rsidRDefault="00261830" w:rsidP="00B1422D">
            <w:pPr>
              <w:jc w:val="center"/>
            </w:pPr>
            <w:r w:rsidRPr="00CD3732">
              <w:t>10</w:t>
            </w:r>
          </w:p>
        </w:tc>
        <w:tc>
          <w:tcPr>
            <w:tcW w:w="624" w:type="dxa"/>
            <w:noWrap/>
            <w:hideMark/>
          </w:tcPr>
          <w:p w14:paraId="5432BEA9" w14:textId="77777777" w:rsidR="00261830" w:rsidRPr="00CD3732" w:rsidRDefault="00261830" w:rsidP="00B1422D">
            <w:pPr>
              <w:jc w:val="center"/>
            </w:pPr>
            <w:r w:rsidRPr="00CD3732">
              <w:t>5</w:t>
            </w:r>
          </w:p>
        </w:tc>
      </w:tr>
      <w:tr w:rsidR="00261830" w:rsidRPr="00CD3732" w14:paraId="5D8AC88A" w14:textId="77777777" w:rsidTr="00B1422D">
        <w:trPr>
          <w:trHeight w:val="624"/>
        </w:trPr>
        <w:tc>
          <w:tcPr>
            <w:tcW w:w="624" w:type="dxa"/>
            <w:noWrap/>
            <w:hideMark/>
          </w:tcPr>
          <w:p w14:paraId="79C1B3CE" w14:textId="77777777" w:rsidR="00261830" w:rsidRPr="00CD3732" w:rsidRDefault="00261830" w:rsidP="00B1422D">
            <w:pPr>
              <w:jc w:val="center"/>
            </w:pPr>
            <w:r w:rsidRPr="00CD3732">
              <w:t>5</w:t>
            </w:r>
          </w:p>
        </w:tc>
        <w:tc>
          <w:tcPr>
            <w:tcW w:w="624" w:type="dxa"/>
            <w:noWrap/>
            <w:hideMark/>
          </w:tcPr>
          <w:p w14:paraId="171BEDAF" w14:textId="77777777" w:rsidR="00261830" w:rsidRPr="00CD3732" w:rsidRDefault="00261830" w:rsidP="00B1422D">
            <w:pPr>
              <w:jc w:val="center"/>
            </w:pPr>
            <w:r w:rsidRPr="00CD3732">
              <w:t>-5</w:t>
            </w:r>
          </w:p>
        </w:tc>
        <w:tc>
          <w:tcPr>
            <w:tcW w:w="624" w:type="dxa"/>
            <w:noWrap/>
            <w:hideMark/>
          </w:tcPr>
          <w:p w14:paraId="257A1231" w14:textId="77777777" w:rsidR="00261830" w:rsidRPr="00CD3732" w:rsidRDefault="00261830" w:rsidP="00B1422D">
            <w:pPr>
              <w:jc w:val="center"/>
            </w:pPr>
            <w:r w:rsidRPr="00CD3732">
              <w:t>-10</w:t>
            </w:r>
          </w:p>
        </w:tc>
        <w:tc>
          <w:tcPr>
            <w:tcW w:w="624" w:type="dxa"/>
            <w:noWrap/>
            <w:hideMark/>
          </w:tcPr>
          <w:p w14:paraId="57189D71" w14:textId="77777777" w:rsidR="00261830" w:rsidRPr="00CD3732" w:rsidRDefault="00261830" w:rsidP="00B1422D">
            <w:pPr>
              <w:jc w:val="center"/>
            </w:pPr>
            <w:r w:rsidRPr="00CD3732">
              <w:t>0</w:t>
            </w:r>
          </w:p>
        </w:tc>
        <w:tc>
          <w:tcPr>
            <w:tcW w:w="624" w:type="dxa"/>
            <w:noWrap/>
            <w:hideMark/>
          </w:tcPr>
          <w:p w14:paraId="665CE85E" w14:textId="77777777" w:rsidR="00261830" w:rsidRPr="00CD3732" w:rsidRDefault="00261830" w:rsidP="00B1422D">
            <w:pPr>
              <w:jc w:val="center"/>
            </w:pPr>
            <w:r w:rsidRPr="00CD3732">
              <w:t>0</w:t>
            </w:r>
          </w:p>
        </w:tc>
        <w:tc>
          <w:tcPr>
            <w:tcW w:w="624" w:type="dxa"/>
            <w:noWrap/>
            <w:hideMark/>
          </w:tcPr>
          <w:p w14:paraId="154B42B5" w14:textId="77777777" w:rsidR="00261830" w:rsidRPr="00CD3732" w:rsidRDefault="00261830" w:rsidP="00B1422D">
            <w:pPr>
              <w:jc w:val="center"/>
            </w:pPr>
            <w:r w:rsidRPr="00CD3732">
              <w:t>-10</w:t>
            </w:r>
          </w:p>
        </w:tc>
        <w:tc>
          <w:tcPr>
            <w:tcW w:w="624" w:type="dxa"/>
            <w:noWrap/>
            <w:hideMark/>
          </w:tcPr>
          <w:p w14:paraId="034AC418" w14:textId="77777777" w:rsidR="00261830" w:rsidRPr="00CD3732" w:rsidRDefault="00261830" w:rsidP="00B1422D">
            <w:pPr>
              <w:jc w:val="center"/>
            </w:pPr>
            <w:r w:rsidRPr="00CD3732">
              <w:t>-5</w:t>
            </w:r>
          </w:p>
        </w:tc>
        <w:tc>
          <w:tcPr>
            <w:tcW w:w="624" w:type="dxa"/>
            <w:noWrap/>
            <w:hideMark/>
          </w:tcPr>
          <w:p w14:paraId="665171E2" w14:textId="77777777" w:rsidR="00261830" w:rsidRPr="00CD3732" w:rsidRDefault="00261830" w:rsidP="00B1422D">
            <w:pPr>
              <w:jc w:val="center"/>
            </w:pPr>
            <w:r w:rsidRPr="00CD3732">
              <w:t>5</w:t>
            </w:r>
          </w:p>
        </w:tc>
      </w:tr>
      <w:tr w:rsidR="00261830" w:rsidRPr="00CD3732" w14:paraId="0488811C" w14:textId="77777777" w:rsidTr="00B1422D">
        <w:trPr>
          <w:trHeight w:val="624"/>
        </w:trPr>
        <w:tc>
          <w:tcPr>
            <w:tcW w:w="624" w:type="dxa"/>
            <w:noWrap/>
            <w:hideMark/>
          </w:tcPr>
          <w:p w14:paraId="303C3405" w14:textId="77777777" w:rsidR="00261830" w:rsidRPr="00CD3732" w:rsidRDefault="00261830" w:rsidP="00B1422D">
            <w:pPr>
              <w:jc w:val="center"/>
            </w:pPr>
            <w:r w:rsidRPr="00CD3732">
              <w:t>0</w:t>
            </w:r>
          </w:p>
        </w:tc>
        <w:tc>
          <w:tcPr>
            <w:tcW w:w="624" w:type="dxa"/>
            <w:noWrap/>
            <w:hideMark/>
          </w:tcPr>
          <w:p w14:paraId="10A46E26" w14:textId="77777777" w:rsidR="00261830" w:rsidRPr="00CD3732" w:rsidRDefault="00261830" w:rsidP="00B1422D">
            <w:pPr>
              <w:jc w:val="center"/>
            </w:pPr>
            <w:r w:rsidRPr="00CD3732">
              <w:t>0</w:t>
            </w:r>
          </w:p>
        </w:tc>
        <w:tc>
          <w:tcPr>
            <w:tcW w:w="624" w:type="dxa"/>
            <w:noWrap/>
            <w:hideMark/>
          </w:tcPr>
          <w:p w14:paraId="0F22627A" w14:textId="77777777" w:rsidR="00261830" w:rsidRPr="00CD3732" w:rsidRDefault="00261830" w:rsidP="00B1422D">
            <w:pPr>
              <w:jc w:val="center"/>
            </w:pPr>
            <w:r w:rsidRPr="00CD3732">
              <w:t>0</w:t>
            </w:r>
          </w:p>
        </w:tc>
        <w:tc>
          <w:tcPr>
            <w:tcW w:w="624" w:type="dxa"/>
            <w:noWrap/>
            <w:hideMark/>
          </w:tcPr>
          <w:p w14:paraId="35289E6A" w14:textId="77777777" w:rsidR="00261830" w:rsidRPr="00CD3732" w:rsidRDefault="00261830" w:rsidP="00B1422D">
            <w:pPr>
              <w:jc w:val="center"/>
            </w:pPr>
            <w:r w:rsidRPr="00CD3732">
              <w:t>20</w:t>
            </w:r>
          </w:p>
        </w:tc>
        <w:tc>
          <w:tcPr>
            <w:tcW w:w="624" w:type="dxa"/>
            <w:noWrap/>
            <w:hideMark/>
          </w:tcPr>
          <w:p w14:paraId="725215E8" w14:textId="77777777" w:rsidR="00261830" w:rsidRPr="00CD3732" w:rsidRDefault="00261830" w:rsidP="00B1422D">
            <w:pPr>
              <w:jc w:val="center"/>
            </w:pPr>
            <w:r w:rsidRPr="00CD3732">
              <w:t>20</w:t>
            </w:r>
          </w:p>
        </w:tc>
        <w:tc>
          <w:tcPr>
            <w:tcW w:w="624" w:type="dxa"/>
            <w:noWrap/>
            <w:hideMark/>
          </w:tcPr>
          <w:p w14:paraId="521F5779" w14:textId="77777777" w:rsidR="00261830" w:rsidRPr="00CD3732" w:rsidRDefault="00261830" w:rsidP="00B1422D">
            <w:pPr>
              <w:jc w:val="center"/>
            </w:pPr>
            <w:r w:rsidRPr="00CD3732">
              <w:t>0</w:t>
            </w:r>
          </w:p>
        </w:tc>
        <w:tc>
          <w:tcPr>
            <w:tcW w:w="624" w:type="dxa"/>
            <w:noWrap/>
            <w:hideMark/>
          </w:tcPr>
          <w:p w14:paraId="176B8FE8" w14:textId="77777777" w:rsidR="00261830" w:rsidRPr="00CD3732" w:rsidRDefault="00261830" w:rsidP="00B1422D">
            <w:pPr>
              <w:jc w:val="center"/>
            </w:pPr>
            <w:r w:rsidRPr="00CD3732">
              <w:t>0</w:t>
            </w:r>
          </w:p>
        </w:tc>
        <w:tc>
          <w:tcPr>
            <w:tcW w:w="624" w:type="dxa"/>
            <w:noWrap/>
            <w:hideMark/>
          </w:tcPr>
          <w:p w14:paraId="147C6DAF" w14:textId="77777777" w:rsidR="00261830" w:rsidRPr="00CD3732" w:rsidRDefault="00261830" w:rsidP="00B1422D">
            <w:pPr>
              <w:jc w:val="center"/>
            </w:pPr>
            <w:r w:rsidRPr="00CD3732">
              <w:t>0</w:t>
            </w:r>
          </w:p>
        </w:tc>
      </w:tr>
      <w:tr w:rsidR="00261830" w:rsidRPr="00CD3732" w14:paraId="6703C9A5" w14:textId="77777777" w:rsidTr="00B1422D">
        <w:trPr>
          <w:trHeight w:val="624"/>
        </w:trPr>
        <w:tc>
          <w:tcPr>
            <w:tcW w:w="624" w:type="dxa"/>
            <w:noWrap/>
            <w:hideMark/>
          </w:tcPr>
          <w:p w14:paraId="03CDBAEF" w14:textId="77777777" w:rsidR="00261830" w:rsidRPr="00CD3732" w:rsidRDefault="00261830" w:rsidP="00B1422D">
            <w:pPr>
              <w:jc w:val="center"/>
            </w:pPr>
            <w:r w:rsidRPr="00CD3732">
              <w:t>5</w:t>
            </w:r>
          </w:p>
        </w:tc>
        <w:tc>
          <w:tcPr>
            <w:tcW w:w="624" w:type="dxa"/>
            <w:noWrap/>
            <w:hideMark/>
          </w:tcPr>
          <w:p w14:paraId="0689194D" w14:textId="77777777" w:rsidR="00261830" w:rsidRPr="00CD3732" w:rsidRDefault="00261830" w:rsidP="00B1422D">
            <w:pPr>
              <w:jc w:val="center"/>
            </w:pPr>
            <w:r w:rsidRPr="00CD3732">
              <w:t>5</w:t>
            </w:r>
          </w:p>
        </w:tc>
        <w:tc>
          <w:tcPr>
            <w:tcW w:w="624" w:type="dxa"/>
            <w:noWrap/>
            <w:hideMark/>
          </w:tcPr>
          <w:p w14:paraId="549C5478" w14:textId="77777777" w:rsidR="00261830" w:rsidRPr="00CD3732" w:rsidRDefault="00261830" w:rsidP="00B1422D">
            <w:pPr>
              <w:jc w:val="center"/>
            </w:pPr>
            <w:r w:rsidRPr="00CD3732">
              <w:t>10</w:t>
            </w:r>
          </w:p>
        </w:tc>
        <w:tc>
          <w:tcPr>
            <w:tcW w:w="624" w:type="dxa"/>
            <w:noWrap/>
            <w:hideMark/>
          </w:tcPr>
          <w:p w14:paraId="0C6173F6" w14:textId="77777777" w:rsidR="00261830" w:rsidRPr="00CD3732" w:rsidRDefault="00261830" w:rsidP="00B1422D">
            <w:pPr>
              <w:jc w:val="center"/>
            </w:pPr>
            <w:r w:rsidRPr="00CD3732">
              <w:t>25</w:t>
            </w:r>
          </w:p>
        </w:tc>
        <w:tc>
          <w:tcPr>
            <w:tcW w:w="624" w:type="dxa"/>
            <w:noWrap/>
            <w:hideMark/>
          </w:tcPr>
          <w:p w14:paraId="11AA5B38" w14:textId="77777777" w:rsidR="00261830" w:rsidRPr="00CD3732" w:rsidRDefault="00261830" w:rsidP="00B1422D">
            <w:pPr>
              <w:jc w:val="center"/>
            </w:pPr>
            <w:r w:rsidRPr="00CD3732">
              <w:t>25</w:t>
            </w:r>
          </w:p>
        </w:tc>
        <w:tc>
          <w:tcPr>
            <w:tcW w:w="624" w:type="dxa"/>
            <w:noWrap/>
            <w:hideMark/>
          </w:tcPr>
          <w:p w14:paraId="4F7A2552" w14:textId="77777777" w:rsidR="00261830" w:rsidRPr="00CD3732" w:rsidRDefault="00261830" w:rsidP="00B1422D">
            <w:pPr>
              <w:jc w:val="center"/>
            </w:pPr>
            <w:r w:rsidRPr="00CD3732">
              <w:t>10</w:t>
            </w:r>
          </w:p>
        </w:tc>
        <w:tc>
          <w:tcPr>
            <w:tcW w:w="624" w:type="dxa"/>
            <w:noWrap/>
            <w:hideMark/>
          </w:tcPr>
          <w:p w14:paraId="1BF69A8D" w14:textId="77777777" w:rsidR="00261830" w:rsidRPr="00CD3732" w:rsidRDefault="00261830" w:rsidP="00B1422D">
            <w:pPr>
              <w:jc w:val="center"/>
            </w:pPr>
            <w:r w:rsidRPr="00CD3732">
              <w:t>5</w:t>
            </w:r>
          </w:p>
        </w:tc>
        <w:tc>
          <w:tcPr>
            <w:tcW w:w="624" w:type="dxa"/>
            <w:noWrap/>
            <w:hideMark/>
          </w:tcPr>
          <w:p w14:paraId="5E93CBF1" w14:textId="77777777" w:rsidR="00261830" w:rsidRPr="00CD3732" w:rsidRDefault="00261830" w:rsidP="00B1422D">
            <w:pPr>
              <w:jc w:val="center"/>
            </w:pPr>
            <w:r w:rsidRPr="00CD3732">
              <w:t>5</w:t>
            </w:r>
          </w:p>
        </w:tc>
      </w:tr>
      <w:tr w:rsidR="00261830" w:rsidRPr="00CD3732" w14:paraId="1655F0DC" w14:textId="77777777" w:rsidTr="00B1422D">
        <w:trPr>
          <w:trHeight w:val="624"/>
        </w:trPr>
        <w:tc>
          <w:tcPr>
            <w:tcW w:w="624" w:type="dxa"/>
            <w:noWrap/>
            <w:hideMark/>
          </w:tcPr>
          <w:p w14:paraId="175BAAC4" w14:textId="77777777" w:rsidR="00261830" w:rsidRPr="00CD3732" w:rsidRDefault="00261830" w:rsidP="00B1422D">
            <w:pPr>
              <w:jc w:val="center"/>
            </w:pPr>
            <w:r w:rsidRPr="00CD3732">
              <w:t>10</w:t>
            </w:r>
          </w:p>
        </w:tc>
        <w:tc>
          <w:tcPr>
            <w:tcW w:w="624" w:type="dxa"/>
            <w:noWrap/>
            <w:hideMark/>
          </w:tcPr>
          <w:p w14:paraId="32B2E34B" w14:textId="77777777" w:rsidR="00261830" w:rsidRPr="00CD3732" w:rsidRDefault="00261830" w:rsidP="00B1422D">
            <w:pPr>
              <w:jc w:val="center"/>
            </w:pPr>
            <w:r w:rsidRPr="00CD3732">
              <w:t>10</w:t>
            </w:r>
          </w:p>
        </w:tc>
        <w:tc>
          <w:tcPr>
            <w:tcW w:w="624" w:type="dxa"/>
            <w:noWrap/>
            <w:hideMark/>
          </w:tcPr>
          <w:p w14:paraId="13C66FAB" w14:textId="77777777" w:rsidR="00261830" w:rsidRPr="00CD3732" w:rsidRDefault="00261830" w:rsidP="00B1422D">
            <w:pPr>
              <w:jc w:val="center"/>
            </w:pPr>
            <w:r w:rsidRPr="00CD3732">
              <w:t>20</w:t>
            </w:r>
          </w:p>
        </w:tc>
        <w:tc>
          <w:tcPr>
            <w:tcW w:w="624" w:type="dxa"/>
            <w:noWrap/>
            <w:hideMark/>
          </w:tcPr>
          <w:p w14:paraId="3EB6A82C" w14:textId="77777777" w:rsidR="00261830" w:rsidRPr="00CD3732" w:rsidRDefault="00261830" w:rsidP="00B1422D">
            <w:pPr>
              <w:jc w:val="center"/>
            </w:pPr>
            <w:r w:rsidRPr="00CD3732">
              <w:t>30</w:t>
            </w:r>
          </w:p>
        </w:tc>
        <w:tc>
          <w:tcPr>
            <w:tcW w:w="624" w:type="dxa"/>
            <w:noWrap/>
            <w:hideMark/>
          </w:tcPr>
          <w:p w14:paraId="005E6A8B" w14:textId="77777777" w:rsidR="00261830" w:rsidRPr="00CD3732" w:rsidRDefault="00261830" w:rsidP="00B1422D">
            <w:pPr>
              <w:jc w:val="center"/>
            </w:pPr>
            <w:r w:rsidRPr="00CD3732">
              <w:t>30</w:t>
            </w:r>
          </w:p>
        </w:tc>
        <w:tc>
          <w:tcPr>
            <w:tcW w:w="624" w:type="dxa"/>
            <w:noWrap/>
            <w:hideMark/>
          </w:tcPr>
          <w:p w14:paraId="4129FFB5" w14:textId="77777777" w:rsidR="00261830" w:rsidRPr="00CD3732" w:rsidRDefault="00261830" w:rsidP="00B1422D">
            <w:pPr>
              <w:jc w:val="center"/>
            </w:pPr>
            <w:r w:rsidRPr="00CD3732">
              <w:t>20</w:t>
            </w:r>
          </w:p>
        </w:tc>
        <w:tc>
          <w:tcPr>
            <w:tcW w:w="624" w:type="dxa"/>
            <w:noWrap/>
            <w:hideMark/>
          </w:tcPr>
          <w:p w14:paraId="034398DA" w14:textId="77777777" w:rsidR="00261830" w:rsidRPr="00CD3732" w:rsidRDefault="00261830" w:rsidP="00B1422D">
            <w:pPr>
              <w:jc w:val="center"/>
            </w:pPr>
            <w:r w:rsidRPr="00CD3732">
              <w:t>10</w:t>
            </w:r>
          </w:p>
        </w:tc>
        <w:tc>
          <w:tcPr>
            <w:tcW w:w="624" w:type="dxa"/>
            <w:noWrap/>
            <w:hideMark/>
          </w:tcPr>
          <w:p w14:paraId="534B99BE" w14:textId="77777777" w:rsidR="00261830" w:rsidRPr="00CD3732" w:rsidRDefault="00261830" w:rsidP="00B1422D">
            <w:pPr>
              <w:jc w:val="center"/>
            </w:pPr>
            <w:r w:rsidRPr="00CD3732">
              <w:t>10</w:t>
            </w:r>
          </w:p>
        </w:tc>
      </w:tr>
      <w:tr w:rsidR="00261830" w:rsidRPr="00CD3732" w14:paraId="2F6A3092" w14:textId="77777777" w:rsidTr="00B1422D">
        <w:trPr>
          <w:trHeight w:val="624"/>
        </w:trPr>
        <w:tc>
          <w:tcPr>
            <w:tcW w:w="624" w:type="dxa"/>
            <w:noWrap/>
            <w:hideMark/>
          </w:tcPr>
          <w:p w14:paraId="7A05E270" w14:textId="77777777" w:rsidR="00261830" w:rsidRPr="00CD3732" w:rsidRDefault="00261830" w:rsidP="00B1422D">
            <w:pPr>
              <w:jc w:val="center"/>
            </w:pPr>
            <w:r w:rsidRPr="00CD3732">
              <w:t>50</w:t>
            </w:r>
          </w:p>
        </w:tc>
        <w:tc>
          <w:tcPr>
            <w:tcW w:w="624" w:type="dxa"/>
            <w:noWrap/>
            <w:hideMark/>
          </w:tcPr>
          <w:p w14:paraId="4ECCDD92" w14:textId="77777777" w:rsidR="00261830" w:rsidRPr="00CD3732" w:rsidRDefault="00261830" w:rsidP="00B1422D">
            <w:pPr>
              <w:jc w:val="center"/>
            </w:pPr>
            <w:r w:rsidRPr="00CD3732">
              <w:t>50</w:t>
            </w:r>
          </w:p>
        </w:tc>
        <w:tc>
          <w:tcPr>
            <w:tcW w:w="624" w:type="dxa"/>
            <w:noWrap/>
            <w:hideMark/>
          </w:tcPr>
          <w:p w14:paraId="245CFFAF" w14:textId="77777777" w:rsidR="00261830" w:rsidRPr="00CD3732" w:rsidRDefault="00261830" w:rsidP="00B1422D">
            <w:pPr>
              <w:jc w:val="center"/>
            </w:pPr>
            <w:r w:rsidRPr="00CD3732">
              <w:t>50</w:t>
            </w:r>
          </w:p>
        </w:tc>
        <w:tc>
          <w:tcPr>
            <w:tcW w:w="624" w:type="dxa"/>
            <w:noWrap/>
            <w:hideMark/>
          </w:tcPr>
          <w:p w14:paraId="1EC9A7A8" w14:textId="77777777" w:rsidR="00261830" w:rsidRPr="00CD3732" w:rsidRDefault="00261830" w:rsidP="00B1422D">
            <w:pPr>
              <w:jc w:val="center"/>
            </w:pPr>
            <w:r w:rsidRPr="00CD3732">
              <w:t>50</w:t>
            </w:r>
          </w:p>
        </w:tc>
        <w:tc>
          <w:tcPr>
            <w:tcW w:w="624" w:type="dxa"/>
            <w:noWrap/>
            <w:hideMark/>
          </w:tcPr>
          <w:p w14:paraId="39318BA8" w14:textId="77777777" w:rsidR="00261830" w:rsidRPr="00CD3732" w:rsidRDefault="00261830" w:rsidP="00B1422D">
            <w:pPr>
              <w:jc w:val="center"/>
            </w:pPr>
            <w:r w:rsidRPr="00CD3732">
              <w:t>50</w:t>
            </w:r>
          </w:p>
        </w:tc>
        <w:tc>
          <w:tcPr>
            <w:tcW w:w="624" w:type="dxa"/>
            <w:noWrap/>
            <w:hideMark/>
          </w:tcPr>
          <w:p w14:paraId="3CC78BA4" w14:textId="77777777" w:rsidR="00261830" w:rsidRPr="00CD3732" w:rsidRDefault="00261830" w:rsidP="00B1422D">
            <w:pPr>
              <w:jc w:val="center"/>
            </w:pPr>
            <w:r w:rsidRPr="00CD3732">
              <w:t>50</w:t>
            </w:r>
          </w:p>
        </w:tc>
        <w:tc>
          <w:tcPr>
            <w:tcW w:w="624" w:type="dxa"/>
            <w:noWrap/>
            <w:hideMark/>
          </w:tcPr>
          <w:p w14:paraId="4E44E3BA" w14:textId="77777777" w:rsidR="00261830" w:rsidRPr="00CD3732" w:rsidRDefault="00261830" w:rsidP="00B1422D">
            <w:pPr>
              <w:jc w:val="center"/>
            </w:pPr>
            <w:r w:rsidRPr="00CD3732">
              <w:t>50</w:t>
            </w:r>
          </w:p>
        </w:tc>
        <w:tc>
          <w:tcPr>
            <w:tcW w:w="624" w:type="dxa"/>
            <w:noWrap/>
            <w:hideMark/>
          </w:tcPr>
          <w:p w14:paraId="43E1258B" w14:textId="77777777" w:rsidR="00261830" w:rsidRPr="00CD3732" w:rsidRDefault="00261830" w:rsidP="00B1422D">
            <w:pPr>
              <w:jc w:val="center"/>
            </w:pPr>
            <w:r w:rsidRPr="00CD3732">
              <w:t>50</w:t>
            </w:r>
          </w:p>
        </w:tc>
      </w:tr>
      <w:tr w:rsidR="00261830" w:rsidRPr="00CD3732" w14:paraId="14DA1E41" w14:textId="77777777" w:rsidTr="00B1422D">
        <w:trPr>
          <w:trHeight w:val="624"/>
        </w:trPr>
        <w:tc>
          <w:tcPr>
            <w:tcW w:w="624" w:type="dxa"/>
            <w:noWrap/>
            <w:hideMark/>
          </w:tcPr>
          <w:p w14:paraId="17D61A2C" w14:textId="77777777" w:rsidR="00261830" w:rsidRPr="00CD3732" w:rsidRDefault="00261830" w:rsidP="00B1422D">
            <w:pPr>
              <w:jc w:val="center"/>
            </w:pPr>
            <w:r w:rsidRPr="00CD3732">
              <w:t>0</w:t>
            </w:r>
          </w:p>
        </w:tc>
        <w:tc>
          <w:tcPr>
            <w:tcW w:w="624" w:type="dxa"/>
            <w:noWrap/>
            <w:hideMark/>
          </w:tcPr>
          <w:p w14:paraId="0BB6C841" w14:textId="77777777" w:rsidR="00261830" w:rsidRPr="00CD3732" w:rsidRDefault="00261830" w:rsidP="00B1422D">
            <w:pPr>
              <w:jc w:val="center"/>
            </w:pPr>
            <w:r w:rsidRPr="00CD3732">
              <w:t>0</w:t>
            </w:r>
          </w:p>
        </w:tc>
        <w:tc>
          <w:tcPr>
            <w:tcW w:w="624" w:type="dxa"/>
            <w:noWrap/>
            <w:hideMark/>
          </w:tcPr>
          <w:p w14:paraId="7E2D16EA" w14:textId="77777777" w:rsidR="00261830" w:rsidRPr="00CD3732" w:rsidRDefault="00261830" w:rsidP="00B1422D">
            <w:pPr>
              <w:jc w:val="center"/>
            </w:pPr>
            <w:r w:rsidRPr="00CD3732">
              <w:t>0</w:t>
            </w:r>
          </w:p>
        </w:tc>
        <w:tc>
          <w:tcPr>
            <w:tcW w:w="624" w:type="dxa"/>
            <w:noWrap/>
            <w:hideMark/>
          </w:tcPr>
          <w:p w14:paraId="22D4FCC8" w14:textId="77777777" w:rsidR="00261830" w:rsidRPr="00CD3732" w:rsidRDefault="00261830" w:rsidP="00B1422D">
            <w:pPr>
              <w:jc w:val="center"/>
            </w:pPr>
            <w:r w:rsidRPr="00CD3732">
              <w:t>0</w:t>
            </w:r>
          </w:p>
        </w:tc>
        <w:tc>
          <w:tcPr>
            <w:tcW w:w="624" w:type="dxa"/>
            <w:noWrap/>
            <w:hideMark/>
          </w:tcPr>
          <w:p w14:paraId="5FF23C2D" w14:textId="77777777" w:rsidR="00261830" w:rsidRPr="00CD3732" w:rsidRDefault="00261830" w:rsidP="00B1422D">
            <w:pPr>
              <w:jc w:val="center"/>
            </w:pPr>
            <w:r w:rsidRPr="00CD3732">
              <w:t>0</w:t>
            </w:r>
          </w:p>
        </w:tc>
        <w:tc>
          <w:tcPr>
            <w:tcW w:w="624" w:type="dxa"/>
            <w:noWrap/>
            <w:hideMark/>
          </w:tcPr>
          <w:p w14:paraId="6AFB7B0A" w14:textId="77777777" w:rsidR="00261830" w:rsidRPr="00CD3732" w:rsidRDefault="00261830" w:rsidP="00B1422D">
            <w:pPr>
              <w:jc w:val="center"/>
            </w:pPr>
            <w:r w:rsidRPr="00CD3732">
              <w:t>0</w:t>
            </w:r>
          </w:p>
        </w:tc>
        <w:tc>
          <w:tcPr>
            <w:tcW w:w="624" w:type="dxa"/>
            <w:noWrap/>
            <w:hideMark/>
          </w:tcPr>
          <w:p w14:paraId="4CAC0FAA" w14:textId="77777777" w:rsidR="00261830" w:rsidRPr="00CD3732" w:rsidRDefault="00261830" w:rsidP="00B1422D">
            <w:pPr>
              <w:jc w:val="center"/>
            </w:pPr>
            <w:r w:rsidRPr="00CD3732">
              <w:t>0</w:t>
            </w:r>
          </w:p>
        </w:tc>
        <w:tc>
          <w:tcPr>
            <w:tcW w:w="624" w:type="dxa"/>
            <w:noWrap/>
            <w:hideMark/>
          </w:tcPr>
          <w:p w14:paraId="7FE1CF49" w14:textId="77777777" w:rsidR="00261830" w:rsidRPr="00CD3732" w:rsidRDefault="00261830" w:rsidP="00B1422D">
            <w:pPr>
              <w:jc w:val="center"/>
            </w:pPr>
            <w:r w:rsidRPr="00CD3732">
              <w:t>0</w:t>
            </w:r>
          </w:p>
        </w:tc>
      </w:tr>
    </w:tbl>
    <w:p w14:paraId="0EC76B79" w14:textId="5887DBE6" w:rsidR="00261830" w:rsidRDefault="00261830" w:rsidP="00261830"/>
    <w:p w14:paraId="6F0BFC0A" w14:textId="7492C3CF" w:rsidR="00CB3D57" w:rsidRPr="00517A52" w:rsidRDefault="00CB3D57" w:rsidP="00261830">
      <w:pPr>
        <w:rPr>
          <w:b/>
          <w:bCs/>
        </w:rPr>
      </w:pPr>
      <w:r w:rsidRPr="00517A52">
        <w:rPr>
          <w:b/>
          <w:bCs/>
        </w:rPr>
        <w:t>Knight</w:t>
      </w:r>
    </w:p>
    <w:tbl>
      <w:tblPr>
        <w:tblStyle w:val="TableGrid"/>
        <w:tblW w:w="0" w:type="auto"/>
        <w:tblLook w:val="04A0" w:firstRow="1" w:lastRow="0" w:firstColumn="1" w:lastColumn="0" w:noHBand="0" w:noVBand="1"/>
      </w:tblPr>
      <w:tblGrid>
        <w:gridCol w:w="624"/>
        <w:gridCol w:w="624"/>
        <w:gridCol w:w="624"/>
        <w:gridCol w:w="624"/>
        <w:gridCol w:w="624"/>
        <w:gridCol w:w="624"/>
        <w:gridCol w:w="624"/>
        <w:gridCol w:w="624"/>
      </w:tblGrid>
      <w:tr w:rsidR="00261830" w:rsidRPr="00CD3732" w14:paraId="08EFC439" w14:textId="77777777" w:rsidTr="00B1422D">
        <w:trPr>
          <w:trHeight w:val="624"/>
        </w:trPr>
        <w:tc>
          <w:tcPr>
            <w:tcW w:w="624" w:type="dxa"/>
            <w:noWrap/>
            <w:hideMark/>
          </w:tcPr>
          <w:p w14:paraId="1372BBDB" w14:textId="77777777" w:rsidR="00261830" w:rsidRPr="00CD3732" w:rsidRDefault="00261830" w:rsidP="00B1422D">
            <w:pPr>
              <w:jc w:val="center"/>
            </w:pPr>
            <w:r w:rsidRPr="00CD3732">
              <w:t>-50</w:t>
            </w:r>
          </w:p>
        </w:tc>
        <w:tc>
          <w:tcPr>
            <w:tcW w:w="624" w:type="dxa"/>
            <w:noWrap/>
            <w:hideMark/>
          </w:tcPr>
          <w:p w14:paraId="339D6B32" w14:textId="77777777" w:rsidR="00261830" w:rsidRPr="00CD3732" w:rsidRDefault="00261830" w:rsidP="00B1422D">
            <w:pPr>
              <w:jc w:val="center"/>
            </w:pPr>
            <w:r w:rsidRPr="00CD3732">
              <w:t>-40</w:t>
            </w:r>
          </w:p>
        </w:tc>
        <w:tc>
          <w:tcPr>
            <w:tcW w:w="624" w:type="dxa"/>
            <w:noWrap/>
            <w:hideMark/>
          </w:tcPr>
          <w:p w14:paraId="39261E34" w14:textId="77777777" w:rsidR="00261830" w:rsidRPr="00CD3732" w:rsidRDefault="00261830" w:rsidP="00B1422D">
            <w:pPr>
              <w:jc w:val="center"/>
            </w:pPr>
            <w:r w:rsidRPr="00CD3732">
              <w:t>-30</w:t>
            </w:r>
          </w:p>
        </w:tc>
        <w:tc>
          <w:tcPr>
            <w:tcW w:w="624" w:type="dxa"/>
            <w:noWrap/>
            <w:hideMark/>
          </w:tcPr>
          <w:p w14:paraId="06617DD9" w14:textId="77777777" w:rsidR="00261830" w:rsidRPr="00CD3732" w:rsidRDefault="00261830" w:rsidP="00B1422D">
            <w:pPr>
              <w:jc w:val="center"/>
            </w:pPr>
            <w:r w:rsidRPr="00CD3732">
              <w:t>-30</w:t>
            </w:r>
          </w:p>
        </w:tc>
        <w:tc>
          <w:tcPr>
            <w:tcW w:w="624" w:type="dxa"/>
            <w:noWrap/>
            <w:hideMark/>
          </w:tcPr>
          <w:p w14:paraId="65258FD9" w14:textId="77777777" w:rsidR="00261830" w:rsidRPr="00CD3732" w:rsidRDefault="00261830" w:rsidP="00B1422D">
            <w:pPr>
              <w:jc w:val="center"/>
            </w:pPr>
            <w:r w:rsidRPr="00CD3732">
              <w:t>-30</w:t>
            </w:r>
          </w:p>
        </w:tc>
        <w:tc>
          <w:tcPr>
            <w:tcW w:w="624" w:type="dxa"/>
            <w:noWrap/>
            <w:hideMark/>
          </w:tcPr>
          <w:p w14:paraId="6D0C6380" w14:textId="77777777" w:rsidR="00261830" w:rsidRPr="00CD3732" w:rsidRDefault="00261830" w:rsidP="00B1422D">
            <w:pPr>
              <w:jc w:val="center"/>
            </w:pPr>
            <w:r w:rsidRPr="00CD3732">
              <w:t>-30</w:t>
            </w:r>
          </w:p>
        </w:tc>
        <w:tc>
          <w:tcPr>
            <w:tcW w:w="624" w:type="dxa"/>
            <w:noWrap/>
            <w:hideMark/>
          </w:tcPr>
          <w:p w14:paraId="0F522661" w14:textId="77777777" w:rsidR="00261830" w:rsidRPr="00CD3732" w:rsidRDefault="00261830" w:rsidP="00B1422D">
            <w:pPr>
              <w:jc w:val="center"/>
            </w:pPr>
            <w:r w:rsidRPr="00CD3732">
              <w:t>-40</w:t>
            </w:r>
          </w:p>
        </w:tc>
        <w:tc>
          <w:tcPr>
            <w:tcW w:w="624" w:type="dxa"/>
            <w:noWrap/>
            <w:hideMark/>
          </w:tcPr>
          <w:p w14:paraId="5D971AE6" w14:textId="77777777" w:rsidR="00261830" w:rsidRPr="00CD3732" w:rsidRDefault="00261830" w:rsidP="00B1422D">
            <w:pPr>
              <w:jc w:val="center"/>
            </w:pPr>
            <w:r w:rsidRPr="00CD3732">
              <w:t>-50</w:t>
            </w:r>
          </w:p>
        </w:tc>
      </w:tr>
      <w:tr w:rsidR="00261830" w:rsidRPr="00CD3732" w14:paraId="5FBD7E38" w14:textId="77777777" w:rsidTr="00B1422D">
        <w:trPr>
          <w:trHeight w:val="624"/>
        </w:trPr>
        <w:tc>
          <w:tcPr>
            <w:tcW w:w="624" w:type="dxa"/>
            <w:noWrap/>
            <w:hideMark/>
          </w:tcPr>
          <w:p w14:paraId="714769F0" w14:textId="77777777" w:rsidR="00261830" w:rsidRPr="00CD3732" w:rsidRDefault="00261830" w:rsidP="00B1422D">
            <w:pPr>
              <w:jc w:val="center"/>
            </w:pPr>
            <w:r w:rsidRPr="00CD3732">
              <w:t>-40</w:t>
            </w:r>
          </w:p>
        </w:tc>
        <w:tc>
          <w:tcPr>
            <w:tcW w:w="624" w:type="dxa"/>
            <w:noWrap/>
            <w:hideMark/>
          </w:tcPr>
          <w:p w14:paraId="5BB814F8" w14:textId="77777777" w:rsidR="00261830" w:rsidRPr="00CD3732" w:rsidRDefault="00261830" w:rsidP="00B1422D">
            <w:pPr>
              <w:jc w:val="center"/>
            </w:pPr>
            <w:r w:rsidRPr="00CD3732">
              <w:t>-20</w:t>
            </w:r>
          </w:p>
        </w:tc>
        <w:tc>
          <w:tcPr>
            <w:tcW w:w="624" w:type="dxa"/>
            <w:noWrap/>
            <w:hideMark/>
          </w:tcPr>
          <w:p w14:paraId="400966CE" w14:textId="77777777" w:rsidR="00261830" w:rsidRPr="00CD3732" w:rsidRDefault="00261830" w:rsidP="00B1422D">
            <w:pPr>
              <w:jc w:val="center"/>
            </w:pPr>
            <w:r w:rsidRPr="00CD3732">
              <w:t>0</w:t>
            </w:r>
          </w:p>
        </w:tc>
        <w:tc>
          <w:tcPr>
            <w:tcW w:w="624" w:type="dxa"/>
            <w:noWrap/>
            <w:hideMark/>
          </w:tcPr>
          <w:p w14:paraId="43B9B837" w14:textId="77777777" w:rsidR="00261830" w:rsidRPr="00CD3732" w:rsidRDefault="00261830" w:rsidP="00B1422D">
            <w:pPr>
              <w:jc w:val="center"/>
            </w:pPr>
            <w:r w:rsidRPr="00CD3732">
              <w:t>5</w:t>
            </w:r>
          </w:p>
        </w:tc>
        <w:tc>
          <w:tcPr>
            <w:tcW w:w="624" w:type="dxa"/>
            <w:noWrap/>
            <w:hideMark/>
          </w:tcPr>
          <w:p w14:paraId="46DCE57B" w14:textId="77777777" w:rsidR="00261830" w:rsidRPr="00CD3732" w:rsidRDefault="00261830" w:rsidP="00B1422D">
            <w:pPr>
              <w:jc w:val="center"/>
            </w:pPr>
            <w:r w:rsidRPr="00CD3732">
              <w:t>5</w:t>
            </w:r>
          </w:p>
        </w:tc>
        <w:tc>
          <w:tcPr>
            <w:tcW w:w="624" w:type="dxa"/>
            <w:noWrap/>
            <w:hideMark/>
          </w:tcPr>
          <w:p w14:paraId="235C6ECF" w14:textId="77777777" w:rsidR="00261830" w:rsidRPr="00CD3732" w:rsidRDefault="00261830" w:rsidP="00B1422D">
            <w:pPr>
              <w:jc w:val="center"/>
            </w:pPr>
            <w:r w:rsidRPr="00CD3732">
              <w:t>0</w:t>
            </w:r>
          </w:p>
        </w:tc>
        <w:tc>
          <w:tcPr>
            <w:tcW w:w="624" w:type="dxa"/>
            <w:noWrap/>
            <w:hideMark/>
          </w:tcPr>
          <w:p w14:paraId="2C13CDD9" w14:textId="77777777" w:rsidR="00261830" w:rsidRPr="00CD3732" w:rsidRDefault="00261830" w:rsidP="00B1422D">
            <w:pPr>
              <w:jc w:val="center"/>
            </w:pPr>
            <w:r w:rsidRPr="00CD3732">
              <w:t>-20</w:t>
            </w:r>
          </w:p>
        </w:tc>
        <w:tc>
          <w:tcPr>
            <w:tcW w:w="624" w:type="dxa"/>
            <w:noWrap/>
            <w:hideMark/>
          </w:tcPr>
          <w:p w14:paraId="0ECCBEB9" w14:textId="77777777" w:rsidR="00261830" w:rsidRPr="00CD3732" w:rsidRDefault="00261830" w:rsidP="00B1422D">
            <w:pPr>
              <w:jc w:val="center"/>
            </w:pPr>
            <w:r w:rsidRPr="00CD3732">
              <w:t>-40</w:t>
            </w:r>
          </w:p>
        </w:tc>
      </w:tr>
      <w:tr w:rsidR="00261830" w:rsidRPr="00CD3732" w14:paraId="6A5614B4" w14:textId="77777777" w:rsidTr="00B1422D">
        <w:trPr>
          <w:trHeight w:val="624"/>
        </w:trPr>
        <w:tc>
          <w:tcPr>
            <w:tcW w:w="624" w:type="dxa"/>
            <w:noWrap/>
            <w:hideMark/>
          </w:tcPr>
          <w:p w14:paraId="03A02155" w14:textId="77777777" w:rsidR="00261830" w:rsidRPr="00CD3732" w:rsidRDefault="00261830" w:rsidP="00B1422D">
            <w:pPr>
              <w:jc w:val="center"/>
            </w:pPr>
            <w:r w:rsidRPr="00CD3732">
              <w:t>-30</w:t>
            </w:r>
          </w:p>
        </w:tc>
        <w:tc>
          <w:tcPr>
            <w:tcW w:w="624" w:type="dxa"/>
            <w:noWrap/>
            <w:hideMark/>
          </w:tcPr>
          <w:p w14:paraId="312B7E71" w14:textId="77777777" w:rsidR="00261830" w:rsidRPr="00CD3732" w:rsidRDefault="00261830" w:rsidP="00B1422D">
            <w:pPr>
              <w:jc w:val="center"/>
            </w:pPr>
            <w:r w:rsidRPr="00CD3732">
              <w:t>5</w:t>
            </w:r>
          </w:p>
        </w:tc>
        <w:tc>
          <w:tcPr>
            <w:tcW w:w="624" w:type="dxa"/>
            <w:noWrap/>
            <w:hideMark/>
          </w:tcPr>
          <w:p w14:paraId="6C9E703E" w14:textId="77777777" w:rsidR="00261830" w:rsidRPr="00CD3732" w:rsidRDefault="00261830" w:rsidP="00B1422D">
            <w:pPr>
              <w:jc w:val="center"/>
            </w:pPr>
            <w:r w:rsidRPr="00CD3732">
              <w:t>10</w:t>
            </w:r>
          </w:p>
        </w:tc>
        <w:tc>
          <w:tcPr>
            <w:tcW w:w="624" w:type="dxa"/>
            <w:noWrap/>
            <w:hideMark/>
          </w:tcPr>
          <w:p w14:paraId="1544E766" w14:textId="77777777" w:rsidR="00261830" w:rsidRPr="00CD3732" w:rsidRDefault="00261830" w:rsidP="00B1422D">
            <w:pPr>
              <w:jc w:val="center"/>
            </w:pPr>
            <w:r w:rsidRPr="00CD3732">
              <w:t>15</w:t>
            </w:r>
          </w:p>
        </w:tc>
        <w:tc>
          <w:tcPr>
            <w:tcW w:w="624" w:type="dxa"/>
            <w:noWrap/>
            <w:hideMark/>
          </w:tcPr>
          <w:p w14:paraId="0F6DE4B0" w14:textId="77777777" w:rsidR="00261830" w:rsidRPr="00CD3732" w:rsidRDefault="00261830" w:rsidP="00B1422D">
            <w:pPr>
              <w:jc w:val="center"/>
            </w:pPr>
            <w:r w:rsidRPr="00CD3732">
              <w:t>15</w:t>
            </w:r>
          </w:p>
        </w:tc>
        <w:tc>
          <w:tcPr>
            <w:tcW w:w="624" w:type="dxa"/>
            <w:noWrap/>
            <w:hideMark/>
          </w:tcPr>
          <w:p w14:paraId="05EAE2FF" w14:textId="77777777" w:rsidR="00261830" w:rsidRPr="00CD3732" w:rsidRDefault="00261830" w:rsidP="00B1422D">
            <w:pPr>
              <w:jc w:val="center"/>
            </w:pPr>
            <w:r w:rsidRPr="00CD3732">
              <w:t>10</w:t>
            </w:r>
          </w:p>
        </w:tc>
        <w:tc>
          <w:tcPr>
            <w:tcW w:w="624" w:type="dxa"/>
            <w:noWrap/>
            <w:hideMark/>
          </w:tcPr>
          <w:p w14:paraId="1F1306D0" w14:textId="77777777" w:rsidR="00261830" w:rsidRPr="00CD3732" w:rsidRDefault="00261830" w:rsidP="00B1422D">
            <w:pPr>
              <w:jc w:val="center"/>
            </w:pPr>
            <w:r w:rsidRPr="00CD3732">
              <w:t>5</w:t>
            </w:r>
          </w:p>
        </w:tc>
        <w:tc>
          <w:tcPr>
            <w:tcW w:w="624" w:type="dxa"/>
            <w:noWrap/>
            <w:hideMark/>
          </w:tcPr>
          <w:p w14:paraId="37F9198D" w14:textId="77777777" w:rsidR="00261830" w:rsidRPr="00CD3732" w:rsidRDefault="00261830" w:rsidP="00B1422D">
            <w:pPr>
              <w:jc w:val="center"/>
            </w:pPr>
            <w:r w:rsidRPr="00CD3732">
              <w:t>-30</w:t>
            </w:r>
          </w:p>
        </w:tc>
      </w:tr>
      <w:tr w:rsidR="00261830" w:rsidRPr="00CD3732" w14:paraId="363A0955" w14:textId="77777777" w:rsidTr="00B1422D">
        <w:trPr>
          <w:trHeight w:val="624"/>
        </w:trPr>
        <w:tc>
          <w:tcPr>
            <w:tcW w:w="624" w:type="dxa"/>
            <w:noWrap/>
            <w:hideMark/>
          </w:tcPr>
          <w:p w14:paraId="03653F78" w14:textId="77777777" w:rsidR="00261830" w:rsidRPr="00CD3732" w:rsidRDefault="00261830" w:rsidP="00B1422D">
            <w:pPr>
              <w:jc w:val="center"/>
            </w:pPr>
            <w:r w:rsidRPr="00CD3732">
              <w:t>-30</w:t>
            </w:r>
          </w:p>
        </w:tc>
        <w:tc>
          <w:tcPr>
            <w:tcW w:w="624" w:type="dxa"/>
            <w:noWrap/>
            <w:hideMark/>
          </w:tcPr>
          <w:p w14:paraId="5E409EA8" w14:textId="77777777" w:rsidR="00261830" w:rsidRPr="00CD3732" w:rsidRDefault="00261830" w:rsidP="00B1422D">
            <w:pPr>
              <w:jc w:val="center"/>
            </w:pPr>
            <w:r w:rsidRPr="00CD3732">
              <w:t>0</w:t>
            </w:r>
          </w:p>
        </w:tc>
        <w:tc>
          <w:tcPr>
            <w:tcW w:w="624" w:type="dxa"/>
            <w:noWrap/>
            <w:hideMark/>
          </w:tcPr>
          <w:p w14:paraId="7013787B" w14:textId="77777777" w:rsidR="00261830" w:rsidRPr="00CD3732" w:rsidRDefault="00261830" w:rsidP="00B1422D">
            <w:pPr>
              <w:jc w:val="center"/>
            </w:pPr>
            <w:r w:rsidRPr="00CD3732">
              <w:t>15</w:t>
            </w:r>
          </w:p>
        </w:tc>
        <w:tc>
          <w:tcPr>
            <w:tcW w:w="624" w:type="dxa"/>
            <w:noWrap/>
            <w:hideMark/>
          </w:tcPr>
          <w:p w14:paraId="360204A4" w14:textId="77777777" w:rsidR="00261830" w:rsidRPr="00CD3732" w:rsidRDefault="00261830" w:rsidP="00B1422D">
            <w:pPr>
              <w:jc w:val="center"/>
            </w:pPr>
            <w:r w:rsidRPr="00CD3732">
              <w:t>20</w:t>
            </w:r>
          </w:p>
        </w:tc>
        <w:tc>
          <w:tcPr>
            <w:tcW w:w="624" w:type="dxa"/>
            <w:noWrap/>
            <w:hideMark/>
          </w:tcPr>
          <w:p w14:paraId="0678C818" w14:textId="77777777" w:rsidR="00261830" w:rsidRPr="00CD3732" w:rsidRDefault="00261830" w:rsidP="00B1422D">
            <w:pPr>
              <w:jc w:val="center"/>
            </w:pPr>
            <w:r w:rsidRPr="00CD3732">
              <w:t>20</w:t>
            </w:r>
          </w:p>
        </w:tc>
        <w:tc>
          <w:tcPr>
            <w:tcW w:w="624" w:type="dxa"/>
            <w:noWrap/>
            <w:hideMark/>
          </w:tcPr>
          <w:p w14:paraId="62A10341" w14:textId="77777777" w:rsidR="00261830" w:rsidRPr="00CD3732" w:rsidRDefault="00261830" w:rsidP="00B1422D">
            <w:pPr>
              <w:jc w:val="center"/>
            </w:pPr>
            <w:r w:rsidRPr="00CD3732">
              <w:t>15</w:t>
            </w:r>
          </w:p>
        </w:tc>
        <w:tc>
          <w:tcPr>
            <w:tcW w:w="624" w:type="dxa"/>
            <w:noWrap/>
            <w:hideMark/>
          </w:tcPr>
          <w:p w14:paraId="5606B9D7" w14:textId="77777777" w:rsidR="00261830" w:rsidRPr="00CD3732" w:rsidRDefault="00261830" w:rsidP="00B1422D">
            <w:pPr>
              <w:jc w:val="center"/>
            </w:pPr>
            <w:r w:rsidRPr="00CD3732">
              <w:t>0</w:t>
            </w:r>
          </w:p>
        </w:tc>
        <w:tc>
          <w:tcPr>
            <w:tcW w:w="624" w:type="dxa"/>
            <w:noWrap/>
            <w:hideMark/>
          </w:tcPr>
          <w:p w14:paraId="5B145627" w14:textId="77777777" w:rsidR="00261830" w:rsidRPr="00CD3732" w:rsidRDefault="00261830" w:rsidP="00B1422D">
            <w:pPr>
              <w:jc w:val="center"/>
            </w:pPr>
            <w:r w:rsidRPr="00CD3732">
              <w:t>-30</w:t>
            </w:r>
          </w:p>
        </w:tc>
      </w:tr>
      <w:tr w:rsidR="00261830" w:rsidRPr="00CD3732" w14:paraId="330A1D3C" w14:textId="77777777" w:rsidTr="00B1422D">
        <w:trPr>
          <w:trHeight w:val="624"/>
        </w:trPr>
        <w:tc>
          <w:tcPr>
            <w:tcW w:w="624" w:type="dxa"/>
            <w:noWrap/>
            <w:hideMark/>
          </w:tcPr>
          <w:p w14:paraId="6B84E2AF" w14:textId="77777777" w:rsidR="00261830" w:rsidRPr="00CD3732" w:rsidRDefault="00261830" w:rsidP="00B1422D">
            <w:pPr>
              <w:jc w:val="center"/>
            </w:pPr>
            <w:r w:rsidRPr="00CD3732">
              <w:t>-30</w:t>
            </w:r>
          </w:p>
        </w:tc>
        <w:tc>
          <w:tcPr>
            <w:tcW w:w="624" w:type="dxa"/>
            <w:noWrap/>
            <w:hideMark/>
          </w:tcPr>
          <w:p w14:paraId="63F9477D" w14:textId="77777777" w:rsidR="00261830" w:rsidRPr="00CD3732" w:rsidRDefault="00261830" w:rsidP="00B1422D">
            <w:pPr>
              <w:jc w:val="center"/>
            </w:pPr>
            <w:r w:rsidRPr="00CD3732">
              <w:t>5</w:t>
            </w:r>
          </w:p>
        </w:tc>
        <w:tc>
          <w:tcPr>
            <w:tcW w:w="624" w:type="dxa"/>
            <w:noWrap/>
            <w:hideMark/>
          </w:tcPr>
          <w:p w14:paraId="6D38603F" w14:textId="77777777" w:rsidR="00261830" w:rsidRPr="00CD3732" w:rsidRDefault="00261830" w:rsidP="00B1422D">
            <w:pPr>
              <w:jc w:val="center"/>
            </w:pPr>
            <w:r w:rsidRPr="00CD3732">
              <w:t>15</w:t>
            </w:r>
          </w:p>
        </w:tc>
        <w:tc>
          <w:tcPr>
            <w:tcW w:w="624" w:type="dxa"/>
            <w:noWrap/>
            <w:hideMark/>
          </w:tcPr>
          <w:p w14:paraId="26D148EC" w14:textId="77777777" w:rsidR="00261830" w:rsidRPr="00CD3732" w:rsidRDefault="00261830" w:rsidP="00B1422D">
            <w:pPr>
              <w:jc w:val="center"/>
            </w:pPr>
            <w:r w:rsidRPr="00CD3732">
              <w:t>20</w:t>
            </w:r>
          </w:p>
        </w:tc>
        <w:tc>
          <w:tcPr>
            <w:tcW w:w="624" w:type="dxa"/>
            <w:noWrap/>
            <w:hideMark/>
          </w:tcPr>
          <w:p w14:paraId="45E75F46" w14:textId="77777777" w:rsidR="00261830" w:rsidRPr="00CD3732" w:rsidRDefault="00261830" w:rsidP="00B1422D">
            <w:pPr>
              <w:jc w:val="center"/>
            </w:pPr>
            <w:r w:rsidRPr="00CD3732">
              <w:t>20</w:t>
            </w:r>
          </w:p>
        </w:tc>
        <w:tc>
          <w:tcPr>
            <w:tcW w:w="624" w:type="dxa"/>
            <w:noWrap/>
            <w:hideMark/>
          </w:tcPr>
          <w:p w14:paraId="583EDC97" w14:textId="77777777" w:rsidR="00261830" w:rsidRPr="00CD3732" w:rsidRDefault="00261830" w:rsidP="00B1422D">
            <w:pPr>
              <w:jc w:val="center"/>
            </w:pPr>
            <w:r w:rsidRPr="00CD3732">
              <w:t>15</w:t>
            </w:r>
          </w:p>
        </w:tc>
        <w:tc>
          <w:tcPr>
            <w:tcW w:w="624" w:type="dxa"/>
            <w:noWrap/>
            <w:hideMark/>
          </w:tcPr>
          <w:p w14:paraId="7EA176BA" w14:textId="77777777" w:rsidR="00261830" w:rsidRPr="00CD3732" w:rsidRDefault="00261830" w:rsidP="00B1422D">
            <w:pPr>
              <w:jc w:val="center"/>
            </w:pPr>
            <w:r w:rsidRPr="00CD3732">
              <w:t>5</w:t>
            </w:r>
          </w:p>
        </w:tc>
        <w:tc>
          <w:tcPr>
            <w:tcW w:w="624" w:type="dxa"/>
            <w:noWrap/>
            <w:hideMark/>
          </w:tcPr>
          <w:p w14:paraId="1354B0AA" w14:textId="77777777" w:rsidR="00261830" w:rsidRPr="00CD3732" w:rsidRDefault="00261830" w:rsidP="00B1422D">
            <w:pPr>
              <w:jc w:val="center"/>
            </w:pPr>
            <w:r w:rsidRPr="00CD3732">
              <w:t>-30</w:t>
            </w:r>
          </w:p>
        </w:tc>
      </w:tr>
      <w:tr w:rsidR="00261830" w:rsidRPr="00CD3732" w14:paraId="25FE3AFA" w14:textId="77777777" w:rsidTr="00B1422D">
        <w:trPr>
          <w:trHeight w:val="624"/>
        </w:trPr>
        <w:tc>
          <w:tcPr>
            <w:tcW w:w="624" w:type="dxa"/>
            <w:noWrap/>
            <w:hideMark/>
          </w:tcPr>
          <w:p w14:paraId="26105878" w14:textId="77777777" w:rsidR="00261830" w:rsidRPr="00CD3732" w:rsidRDefault="00261830" w:rsidP="00B1422D">
            <w:pPr>
              <w:jc w:val="center"/>
            </w:pPr>
            <w:r w:rsidRPr="00CD3732">
              <w:t>-30</w:t>
            </w:r>
          </w:p>
        </w:tc>
        <w:tc>
          <w:tcPr>
            <w:tcW w:w="624" w:type="dxa"/>
            <w:noWrap/>
            <w:hideMark/>
          </w:tcPr>
          <w:p w14:paraId="5C1ECCFB" w14:textId="77777777" w:rsidR="00261830" w:rsidRPr="00CD3732" w:rsidRDefault="00261830" w:rsidP="00B1422D">
            <w:pPr>
              <w:jc w:val="center"/>
            </w:pPr>
            <w:r w:rsidRPr="00CD3732">
              <w:t>0</w:t>
            </w:r>
          </w:p>
        </w:tc>
        <w:tc>
          <w:tcPr>
            <w:tcW w:w="624" w:type="dxa"/>
            <w:noWrap/>
            <w:hideMark/>
          </w:tcPr>
          <w:p w14:paraId="24AAADC6" w14:textId="77777777" w:rsidR="00261830" w:rsidRPr="00CD3732" w:rsidRDefault="00261830" w:rsidP="00B1422D">
            <w:pPr>
              <w:jc w:val="center"/>
            </w:pPr>
            <w:r w:rsidRPr="00CD3732">
              <w:t>10</w:t>
            </w:r>
          </w:p>
        </w:tc>
        <w:tc>
          <w:tcPr>
            <w:tcW w:w="624" w:type="dxa"/>
            <w:noWrap/>
            <w:hideMark/>
          </w:tcPr>
          <w:p w14:paraId="42D950AF" w14:textId="77777777" w:rsidR="00261830" w:rsidRPr="00CD3732" w:rsidRDefault="00261830" w:rsidP="00B1422D">
            <w:pPr>
              <w:jc w:val="center"/>
            </w:pPr>
            <w:r w:rsidRPr="00CD3732">
              <w:t>15</w:t>
            </w:r>
          </w:p>
        </w:tc>
        <w:tc>
          <w:tcPr>
            <w:tcW w:w="624" w:type="dxa"/>
            <w:noWrap/>
            <w:hideMark/>
          </w:tcPr>
          <w:p w14:paraId="25F9158E" w14:textId="77777777" w:rsidR="00261830" w:rsidRPr="00CD3732" w:rsidRDefault="00261830" w:rsidP="00B1422D">
            <w:pPr>
              <w:jc w:val="center"/>
            </w:pPr>
            <w:r w:rsidRPr="00CD3732">
              <w:t>15</w:t>
            </w:r>
          </w:p>
        </w:tc>
        <w:tc>
          <w:tcPr>
            <w:tcW w:w="624" w:type="dxa"/>
            <w:noWrap/>
            <w:hideMark/>
          </w:tcPr>
          <w:p w14:paraId="5FBCA31A" w14:textId="77777777" w:rsidR="00261830" w:rsidRPr="00CD3732" w:rsidRDefault="00261830" w:rsidP="00B1422D">
            <w:pPr>
              <w:jc w:val="center"/>
            </w:pPr>
            <w:r w:rsidRPr="00CD3732">
              <w:t>10</w:t>
            </w:r>
          </w:p>
        </w:tc>
        <w:tc>
          <w:tcPr>
            <w:tcW w:w="624" w:type="dxa"/>
            <w:noWrap/>
            <w:hideMark/>
          </w:tcPr>
          <w:p w14:paraId="62CA1753" w14:textId="77777777" w:rsidR="00261830" w:rsidRPr="00CD3732" w:rsidRDefault="00261830" w:rsidP="00B1422D">
            <w:pPr>
              <w:jc w:val="center"/>
            </w:pPr>
            <w:r w:rsidRPr="00CD3732">
              <w:t>0</w:t>
            </w:r>
          </w:p>
        </w:tc>
        <w:tc>
          <w:tcPr>
            <w:tcW w:w="624" w:type="dxa"/>
            <w:noWrap/>
            <w:hideMark/>
          </w:tcPr>
          <w:p w14:paraId="7DEDC728" w14:textId="77777777" w:rsidR="00261830" w:rsidRPr="00CD3732" w:rsidRDefault="00261830" w:rsidP="00B1422D">
            <w:pPr>
              <w:jc w:val="center"/>
            </w:pPr>
            <w:r w:rsidRPr="00CD3732">
              <w:t>-30</w:t>
            </w:r>
          </w:p>
        </w:tc>
      </w:tr>
      <w:tr w:rsidR="00261830" w:rsidRPr="00CD3732" w14:paraId="00491B12" w14:textId="77777777" w:rsidTr="00B1422D">
        <w:trPr>
          <w:trHeight w:val="624"/>
        </w:trPr>
        <w:tc>
          <w:tcPr>
            <w:tcW w:w="624" w:type="dxa"/>
            <w:noWrap/>
            <w:hideMark/>
          </w:tcPr>
          <w:p w14:paraId="25293C99" w14:textId="77777777" w:rsidR="00261830" w:rsidRPr="00CD3732" w:rsidRDefault="00261830" w:rsidP="00B1422D">
            <w:pPr>
              <w:jc w:val="center"/>
            </w:pPr>
            <w:r w:rsidRPr="00CD3732">
              <w:t>-40</w:t>
            </w:r>
          </w:p>
        </w:tc>
        <w:tc>
          <w:tcPr>
            <w:tcW w:w="624" w:type="dxa"/>
            <w:noWrap/>
            <w:hideMark/>
          </w:tcPr>
          <w:p w14:paraId="3A0680C4" w14:textId="77777777" w:rsidR="00261830" w:rsidRPr="00CD3732" w:rsidRDefault="00261830" w:rsidP="00B1422D">
            <w:pPr>
              <w:jc w:val="center"/>
            </w:pPr>
            <w:r w:rsidRPr="00CD3732">
              <w:t>-20</w:t>
            </w:r>
          </w:p>
        </w:tc>
        <w:tc>
          <w:tcPr>
            <w:tcW w:w="624" w:type="dxa"/>
            <w:noWrap/>
            <w:hideMark/>
          </w:tcPr>
          <w:p w14:paraId="2686A81C" w14:textId="77777777" w:rsidR="00261830" w:rsidRPr="00CD3732" w:rsidRDefault="00261830" w:rsidP="00B1422D">
            <w:pPr>
              <w:jc w:val="center"/>
            </w:pPr>
            <w:r w:rsidRPr="00CD3732">
              <w:t>0</w:t>
            </w:r>
          </w:p>
        </w:tc>
        <w:tc>
          <w:tcPr>
            <w:tcW w:w="624" w:type="dxa"/>
            <w:noWrap/>
            <w:hideMark/>
          </w:tcPr>
          <w:p w14:paraId="16EC09E6" w14:textId="77777777" w:rsidR="00261830" w:rsidRPr="00CD3732" w:rsidRDefault="00261830" w:rsidP="00B1422D">
            <w:pPr>
              <w:jc w:val="center"/>
            </w:pPr>
            <w:r w:rsidRPr="00CD3732">
              <w:t>0</w:t>
            </w:r>
          </w:p>
        </w:tc>
        <w:tc>
          <w:tcPr>
            <w:tcW w:w="624" w:type="dxa"/>
            <w:noWrap/>
            <w:hideMark/>
          </w:tcPr>
          <w:p w14:paraId="78447A38" w14:textId="77777777" w:rsidR="00261830" w:rsidRPr="00CD3732" w:rsidRDefault="00261830" w:rsidP="00B1422D">
            <w:pPr>
              <w:jc w:val="center"/>
            </w:pPr>
            <w:r w:rsidRPr="00CD3732">
              <w:t>0</w:t>
            </w:r>
          </w:p>
        </w:tc>
        <w:tc>
          <w:tcPr>
            <w:tcW w:w="624" w:type="dxa"/>
            <w:noWrap/>
            <w:hideMark/>
          </w:tcPr>
          <w:p w14:paraId="7611A2FD" w14:textId="77777777" w:rsidR="00261830" w:rsidRPr="00CD3732" w:rsidRDefault="00261830" w:rsidP="00B1422D">
            <w:pPr>
              <w:jc w:val="center"/>
            </w:pPr>
            <w:r w:rsidRPr="00CD3732">
              <w:t>0</w:t>
            </w:r>
          </w:p>
        </w:tc>
        <w:tc>
          <w:tcPr>
            <w:tcW w:w="624" w:type="dxa"/>
            <w:noWrap/>
            <w:hideMark/>
          </w:tcPr>
          <w:p w14:paraId="1DA6AC70" w14:textId="77777777" w:rsidR="00261830" w:rsidRPr="00CD3732" w:rsidRDefault="00261830" w:rsidP="00B1422D">
            <w:pPr>
              <w:jc w:val="center"/>
            </w:pPr>
            <w:r w:rsidRPr="00CD3732">
              <w:t>-20</w:t>
            </w:r>
          </w:p>
        </w:tc>
        <w:tc>
          <w:tcPr>
            <w:tcW w:w="624" w:type="dxa"/>
            <w:noWrap/>
            <w:hideMark/>
          </w:tcPr>
          <w:p w14:paraId="1E320727" w14:textId="77777777" w:rsidR="00261830" w:rsidRPr="00CD3732" w:rsidRDefault="00261830" w:rsidP="00B1422D">
            <w:pPr>
              <w:jc w:val="center"/>
            </w:pPr>
            <w:r w:rsidRPr="00CD3732">
              <w:t>-40</w:t>
            </w:r>
          </w:p>
        </w:tc>
      </w:tr>
      <w:tr w:rsidR="00261830" w:rsidRPr="00CD3732" w14:paraId="7E5D7CF5" w14:textId="77777777" w:rsidTr="00B1422D">
        <w:trPr>
          <w:trHeight w:val="624"/>
        </w:trPr>
        <w:tc>
          <w:tcPr>
            <w:tcW w:w="624" w:type="dxa"/>
            <w:noWrap/>
            <w:hideMark/>
          </w:tcPr>
          <w:p w14:paraId="0FA021FC" w14:textId="77777777" w:rsidR="00261830" w:rsidRPr="00CD3732" w:rsidRDefault="00261830" w:rsidP="00B1422D">
            <w:pPr>
              <w:jc w:val="center"/>
            </w:pPr>
            <w:r w:rsidRPr="00CD3732">
              <w:t>-50</w:t>
            </w:r>
          </w:p>
        </w:tc>
        <w:tc>
          <w:tcPr>
            <w:tcW w:w="624" w:type="dxa"/>
            <w:noWrap/>
            <w:hideMark/>
          </w:tcPr>
          <w:p w14:paraId="0D448CFB" w14:textId="77777777" w:rsidR="00261830" w:rsidRPr="00CD3732" w:rsidRDefault="00261830" w:rsidP="00B1422D">
            <w:pPr>
              <w:jc w:val="center"/>
            </w:pPr>
            <w:r w:rsidRPr="00CD3732">
              <w:t>-40</w:t>
            </w:r>
          </w:p>
        </w:tc>
        <w:tc>
          <w:tcPr>
            <w:tcW w:w="624" w:type="dxa"/>
            <w:noWrap/>
            <w:hideMark/>
          </w:tcPr>
          <w:p w14:paraId="19E11F28" w14:textId="77777777" w:rsidR="00261830" w:rsidRPr="00CD3732" w:rsidRDefault="00261830" w:rsidP="00B1422D">
            <w:pPr>
              <w:jc w:val="center"/>
            </w:pPr>
            <w:r w:rsidRPr="00CD3732">
              <w:t>-30</w:t>
            </w:r>
          </w:p>
        </w:tc>
        <w:tc>
          <w:tcPr>
            <w:tcW w:w="624" w:type="dxa"/>
            <w:noWrap/>
            <w:hideMark/>
          </w:tcPr>
          <w:p w14:paraId="6C750060" w14:textId="77777777" w:rsidR="00261830" w:rsidRPr="00CD3732" w:rsidRDefault="00261830" w:rsidP="00B1422D">
            <w:pPr>
              <w:jc w:val="center"/>
            </w:pPr>
            <w:r w:rsidRPr="00CD3732">
              <w:t>-30</w:t>
            </w:r>
          </w:p>
        </w:tc>
        <w:tc>
          <w:tcPr>
            <w:tcW w:w="624" w:type="dxa"/>
            <w:noWrap/>
            <w:hideMark/>
          </w:tcPr>
          <w:p w14:paraId="5F9C53C6" w14:textId="77777777" w:rsidR="00261830" w:rsidRPr="00CD3732" w:rsidRDefault="00261830" w:rsidP="00B1422D">
            <w:pPr>
              <w:jc w:val="center"/>
            </w:pPr>
            <w:r w:rsidRPr="00CD3732">
              <w:t>-30</w:t>
            </w:r>
          </w:p>
        </w:tc>
        <w:tc>
          <w:tcPr>
            <w:tcW w:w="624" w:type="dxa"/>
            <w:noWrap/>
            <w:hideMark/>
          </w:tcPr>
          <w:p w14:paraId="0B46AA60" w14:textId="77777777" w:rsidR="00261830" w:rsidRPr="00CD3732" w:rsidRDefault="00261830" w:rsidP="00B1422D">
            <w:pPr>
              <w:jc w:val="center"/>
            </w:pPr>
            <w:r w:rsidRPr="00CD3732">
              <w:t>-30</w:t>
            </w:r>
          </w:p>
        </w:tc>
        <w:tc>
          <w:tcPr>
            <w:tcW w:w="624" w:type="dxa"/>
            <w:noWrap/>
            <w:hideMark/>
          </w:tcPr>
          <w:p w14:paraId="3102D761" w14:textId="77777777" w:rsidR="00261830" w:rsidRPr="00CD3732" w:rsidRDefault="00261830" w:rsidP="00B1422D">
            <w:pPr>
              <w:jc w:val="center"/>
            </w:pPr>
            <w:r w:rsidRPr="00CD3732">
              <w:t>-40</w:t>
            </w:r>
          </w:p>
        </w:tc>
        <w:tc>
          <w:tcPr>
            <w:tcW w:w="624" w:type="dxa"/>
            <w:noWrap/>
            <w:hideMark/>
          </w:tcPr>
          <w:p w14:paraId="550D680C" w14:textId="77777777" w:rsidR="00261830" w:rsidRPr="00CD3732" w:rsidRDefault="00261830" w:rsidP="00B1422D">
            <w:pPr>
              <w:jc w:val="center"/>
            </w:pPr>
            <w:r w:rsidRPr="00CD3732">
              <w:t>-50</w:t>
            </w:r>
          </w:p>
        </w:tc>
      </w:tr>
    </w:tbl>
    <w:p w14:paraId="4EF3A399" w14:textId="77777777" w:rsidR="00EA5441" w:rsidRDefault="00EA5441" w:rsidP="00261830"/>
    <w:p w14:paraId="638FB2B8" w14:textId="0ADCAD5E" w:rsidR="00261830" w:rsidRPr="00517A52" w:rsidRDefault="00A7065F" w:rsidP="00261830">
      <w:pPr>
        <w:rPr>
          <w:b/>
          <w:bCs/>
        </w:rPr>
      </w:pPr>
      <w:r w:rsidRPr="00517A52">
        <w:rPr>
          <w:b/>
          <w:bCs/>
        </w:rPr>
        <w:t>Bishop</w:t>
      </w:r>
    </w:p>
    <w:tbl>
      <w:tblPr>
        <w:tblStyle w:val="TableGrid"/>
        <w:tblW w:w="0" w:type="auto"/>
        <w:tblLook w:val="04A0" w:firstRow="1" w:lastRow="0" w:firstColumn="1" w:lastColumn="0" w:noHBand="0" w:noVBand="1"/>
      </w:tblPr>
      <w:tblGrid>
        <w:gridCol w:w="624"/>
        <w:gridCol w:w="624"/>
        <w:gridCol w:w="624"/>
        <w:gridCol w:w="624"/>
        <w:gridCol w:w="624"/>
        <w:gridCol w:w="624"/>
        <w:gridCol w:w="624"/>
        <w:gridCol w:w="624"/>
      </w:tblGrid>
      <w:tr w:rsidR="00261830" w:rsidRPr="00CD3732" w14:paraId="06B84AC4" w14:textId="77777777" w:rsidTr="00B1422D">
        <w:trPr>
          <w:trHeight w:val="624"/>
        </w:trPr>
        <w:tc>
          <w:tcPr>
            <w:tcW w:w="624" w:type="dxa"/>
            <w:noWrap/>
            <w:hideMark/>
          </w:tcPr>
          <w:p w14:paraId="1AC83674" w14:textId="77777777" w:rsidR="00261830" w:rsidRPr="00CD3732" w:rsidRDefault="00261830" w:rsidP="00B1422D">
            <w:pPr>
              <w:jc w:val="center"/>
            </w:pPr>
            <w:r w:rsidRPr="00CD3732">
              <w:t>-20</w:t>
            </w:r>
          </w:p>
        </w:tc>
        <w:tc>
          <w:tcPr>
            <w:tcW w:w="624" w:type="dxa"/>
            <w:noWrap/>
            <w:hideMark/>
          </w:tcPr>
          <w:p w14:paraId="0DDDD26A" w14:textId="77777777" w:rsidR="00261830" w:rsidRPr="00CD3732" w:rsidRDefault="00261830" w:rsidP="00B1422D">
            <w:pPr>
              <w:jc w:val="center"/>
            </w:pPr>
            <w:r w:rsidRPr="00CD3732">
              <w:t>-10</w:t>
            </w:r>
          </w:p>
        </w:tc>
        <w:tc>
          <w:tcPr>
            <w:tcW w:w="624" w:type="dxa"/>
            <w:noWrap/>
            <w:hideMark/>
          </w:tcPr>
          <w:p w14:paraId="11DDF0EC" w14:textId="77777777" w:rsidR="00261830" w:rsidRPr="00CD3732" w:rsidRDefault="00261830" w:rsidP="00B1422D">
            <w:pPr>
              <w:jc w:val="center"/>
            </w:pPr>
            <w:r w:rsidRPr="00CD3732">
              <w:t>-10</w:t>
            </w:r>
          </w:p>
        </w:tc>
        <w:tc>
          <w:tcPr>
            <w:tcW w:w="624" w:type="dxa"/>
            <w:noWrap/>
            <w:hideMark/>
          </w:tcPr>
          <w:p w14:paraId="0A703AFF" w14:textId="77777777" w:rsidR="00261830" w:rsidRPr="00CD3732" w:rsidRDefault="00261830" w:rsidP="00B1422D">
            <w:pPr>
              <w:jc w:val="center"/>
            </w:pPr>
            <w:r w:rsidRPr="00CD3732">
              <w:t>-10</w:t>
            </w:r>
          </w:p>
        </w:tc>
        <w:tc>
          <w:tcPr>
            <w:tcW w:w="624" w:type="dxa"/>
            <w:noWrap/>
            <w:hideMark/>
          </w:tcPr>
          <w:p w14:paraId="0E93F107" w14:textId="77777777" w:rsidR="00261830" w:rsidRPr="00CD3732" w:rsidRDefault="00261830" w:rsidP="00B1422D">
            <w:pPr>
              <w:jc w:val="center"/>
            </w:pPr>
            <w:r w:rsidRPr="00CD3732">
              <w:t>-10</w:t>
            </w:r>
          </w:p>
        </w:tc>
        <w:tc>
          <w:tcPr>
            <w:tcW w:w="624" w:type="dxa"/>
            <w:noWrap/>
            <w:hideMark/>
          </w:tcPr>
          <w:p w14:paraId="5C924959" w14:textId="77777777" w:rsidR="00261830" w:rsidRPr="00CD3732" w:rsidRDefault="00261830" w:rsidP="00B1422D">
            <w:pPr>
              <w:jc w:val="center"/>
            </w:pPr>
            <w:r w:rsidRPr="00CD3732">
              <w:t>-10</w:t>
            </w:r>
          </w:p>
        </w:tc>
        <w:tc>
          <w:tcPr>
            <w:tcW w:w="624" w:type="dxa"/>
            <w:noWrap/>
            <w:hideMark/>
          </w:tcPr>
          <w:p w14:paraId="7314B0D3" w14:textId="77777777" w:rsidR="00261830" w:rsidRPr="00CD3732" w:rsidRDefault="00261830" w:rsidP="00B1422D">
            <w:pPr>
              <w:jc w:val="center"/>
            </w:pPr>
            <w:r w:rsidRPr="00CD3732">
              <w:t>-10</w:t>
            </w:r>
          </w:p>
        </w:tc>
        <w:tc>
          <w:tcPr>
            <w:tcW w:w="624" w:type="dxa"/>
            <w:noWrap/>
            <w:hideMark/>
          </w:tcPr>
          <w:p w14:paraId="7BD07227" w14:textId="77777777" w:rsidR="00261830" w:rsidRPr="00CD3732" w:rsidRDefault="00261830" w:rsidP="00B1422D">
            <w:pPr>
              <w:jc w:val="center"/>
            </w:pPr>
            <w:r w:rsidRPr="00CD3732">
              <w:t>-20</w:t>
            </w:r>
          </w:p>
        </w:tc>
      </w:tr>
      <w:tr w:rsidR="00261830" w:rsidRPr="00CD3732" w14:paraId="6E5A801B" w14:textId="77777777" w:rsidTr="00B1422D">
        <w:trPr>
          <w:trHeight w:val="624"/>
        </w:trPr>
        <w:tc>
          <w:tcPr>
            <w:tcW w:w="624" w:type="dxa"/>
            <w:noWrap/>
            <w:hideMark/>
          </w:tcPr>
          <w:p w14:paraId="6718F9C6" w14:textId="77777777" w:rsidR="00261830" w:rsidRPr="00CD3732" w:rsidRDefault="00261830" w:rsidP="00B1422D">
            <w:pPr>
              <w:jc w:val="center"/>
            </w:pPr>
            <w:r w:rsidRPr="00CD3732">
              <w:t>-10</w:t>
            </w:r>
          </w:p>
        </w:tc>
        <w:tc>
          <w:tcPr>
            <w:tcW w:w="624" w:type="dxa"/>
            <w:noWrap/>
            <w:hideMark/>
          </w:tcPr>
          <w:p w14:paraId="44330017" w14:textId="77777777" w:rsidR="00261830" w:rsidRPr="00CD3732" w:rsidRDefault="00261830" w:rsidP="00B1422D">
            <w:pPr>
              <w:jc w:val="center"/>
            </w:pPr>
            <w:r w:rsidRPr="00CD3732">
              <w:t>5</w:t>
            </w:r>
          </w:p>
        </w:tc>
        <w:tc>
          <w:tcPr>
            <w:tcW w:w="624" w:type="dxa"/>
            <w:noWrap/>
            <w:hideMark/>
          </w:tcPr>
          <w:p w14:paraId="7397400E" w14:textId="77777777" w:rsidR="00261830" w:rsidRPr="00CD3732" w:rsidRDefault="00261830" w:rsidP="00B1422D">
            <w:pPr>
              <w:jc w:val="center"/>
            </w:pPr>
            <w:r w:rsidRPr="00CD3732">
              <w:t>0</w:t>
            </w:r>
          </w:p>
        </w:tc>
        <w:tc>
          <w:tcPr>
            <w:tcW w:w="624" w:type="dxa"/>
            <w:noWrap/>
            <w:hideMark/>
          </w:tcPr>
          <w:p w14:paraId="0C8140CA" w14:textId="77777777" w:rsidR="00261830" w:rsidRPr="00CD3732" w:rsidRDefault="00261830" w:rsidP="00B1422D">
            <w:pPr>
              <w:jc w:val="center"/>
            </w:pPr>
            <w:r w:rsidRPr="00CD3732">
              <w:t>0</w:t>
            </w:r>
          </w:p>
        </w:tc>
        <w:tc>
          <w:tcPr>
            <w:tcW w:w="624" w:type="dxa"/>
            <w:noWrap/>
            <w:hideMark/>
          </w:tcPr>
          <w:p w14:paraId="559F47D8" w14:textId="77777777" w:rsidR="00261830" w:rsidRPr="00CD3732" w:rsidRDefault="00261830" w:rsidP="00B1422D">
            <w:pPr>
              <w:jc w:val="center"/>
            </w:pPr>
            <w:r w:rsidRPr="00CD3732">
              <w:t>0</w:t>
            </w:r>
          </w:p>
        </w:tc>
        <w:tc>
          <w:tcPr>
            <w:tcW w:w="624" w:type="dxa"/>
            <w:noWrap/>
            <w:hideMark/>
          </w:tcPr>
          <w:p w14:paraId="5A9407BA" w14:textId="77777777" w:rsidR="00261830" w:rsidRPr="00CD3732" w:rsidRDefault="00261830" w:rsidP="00B1422D">
            <w:pPr>
              <w:jc w:val="center"/>
            </w:pPr>
            <w:r w:rsidRPr="00CD3732">
              <w:t>0</w:t>
            </w:r>
          </w:p>
        </w:tc>
        <w:tc>
          <w:tcPr>
            <w:tcW w:w="624" w:type="dxa"/>
            <w:noWrap/>
            <w:hideMark/>
          </w:tcPr>
          <w:p w14:paraId="7BF957BD" w14:textId="77777777" w:rsidR="00261830" w:rsidRPr="00CD3732" w:rsidRDefault="00261830" w:rsidP="00B1422D">
            <w:pPr>
              <w:jc w:val="center"/>
            </w:pPr>
            <w:r w:rsidRPr="00CD3732">
              <w:t>5</w:t>
            </w:r>
          </w:p>
        </w:tc>
        <w:tc>
          <w:tcPr>
            <w:tcW w:w="624" w:type="dxa"/>
            <w:noWrap/>
            <w:hideMark/>
          </w:tcPr>
          <w:p w14:paraId="27A7E074" w14:textId="77777777" w:rsidR="00261830" w:rsidRPr="00CD3732" w:rsidRDefault="00261830" w:rsidP="00B1422D">
            <w:pPr>
              <w:jc w:val="center"/>
            </w:pPr>
            <w:r w:rsidRPr="00CD3732">
              <w:t>-10</w:t>
            </w:r>
          </w:p>
        </w:tc>
      </w:tr>
      <w:tr w:rsidR="00261830" w:rsidRPr="00CD3732" w14:paraId="6ABCBF3A" w14:textId="77777777" w:rsidTr="00B1422D">
        <w:trPr>
          <w:trHeight w:val="624"/>
        </w:trPr>
        <w:tc>
          <w:tcPr>
            <w:tcW w:w="624" w:type="dxa"/>
            <w:noWrap/>
            <w:hideMark/>
          </w:tcPr>
          <w:p w14:paraId="20F16DF8" w14:textId="77777777" w:rsidR="00261830" w:rsidRPr="00CD3732" w:rsidRDefault="00261830" w:rsidP="00B1422D">
            <w:pPr>
              <w:jc w:val="center"/>
            </w:pPr>
            <w:r w:rsidRPr="00CD3732">
              <w:t>-10</w:t>
            </w:r>
          </w:p>
        </w:tc>
        <w:tc>
          <w:tcPr>
            <w:tcW w:w="624" w:type="dxa"/>
            <w:noWrap/>
            <w:hideMark/>
          </w:tcPr>
          <w:p w14:paraId="691474C5" w14:textId="77777777" w:rsidR="00261830" w:rsidRPr="00CD3732" w:rsidRDefault="00261830" w:rsidP="00B1422D">
            <w:pPr>
              <w:jc w:val="center"/>
            </w:pPr>
            <w:r w:rsidRPr="00CD3732">
              <w:t>10</w:t>
            </w:r>
          </w:p>
        </w:tc>
        <w:tc>
          <w:tcPr>
            <w:tcW w:w="624" w:type="dxa"/>
            <w:noWrap/>
            <w:hideMark/>
          </w:tcPr>
          <w:p w14:paraId="50D093D0" w14:textId="77777777" w:rsidR="00261830" w:rsidRPr="00CD3732" w:rsidRDefault="00261830" w:rsidP="00B1422D">
            <w:pPr>
              <w:jc w:val="center"/>
            </w:pPr>
            <w:r w:rsidRPr="00CD3732">
              <w:t>10</w:t>
            </w:r>
          </w:p>
        </w:tc>
        <w:tc>
          <w:tcPr>
            <w:tcW w:w="624" w:type="dxa"/>
            <w:noWrap/>
            <w:hideMark/>
          </w:tcPr>
          <w:p w14:paraId="6CC38221" w14:textId="77777777" w:rsidR="00261830" w:rsidRPr="00CD3732" w:rsidRDefault="00261830" w:rsidP="00B1422D">
            <w:pPr>
              <w:jc w:val="center"/>
            </w:pPr>
            <w:r w:rsidRPr="00CD3732">
              <w:t>10</w:t>
            </w:r>
          </w:p>
        </w:tc>
        <w:tc>
          <w:tcPr>
            <w:tcW w:w="624" w:type="dxa"/>
            <w:noWrap/>
            <w:hideMark/>
          </w:tcPr>
          <w:p w14:paraId="23641796" w14:textId="77777777" w:rsidR="00261830" w:rsidRPr="00CD3732" w:rsidRDefault="00261830" w:rsidP="00B1422D">
            <w:pPr>
              <w:jc w:val="center"/>
            </w:pPr>
            <w:r w:rsidRPr="00CD3732">
              <w:t>10</w:t>
            </w:r>
          </w:p>
        </w:tc>
        <w:tc>
          <w:tcPr>
            <w:tcW w:w="624" w:type="dxa"/>
            <w:noWrap/>
            <w:hideMark/>
          </w:tcPr>
          <w:p w14:paraId="51E9A909" w14:textId="77777777" w:rsidR="00261830" w:rsidRPr="00CD3732" w:rsidRDefault="00261830" w:rsidP="00B1422D">
            <w:pPr>
              <w:jc w:val="center"/>
            </w:pPr>
            <w:r w:rsidRPr="00CD3732">
              <w:t>10</w:t>
            </w:r>
          </w:p>
        </w:tc>
        <w:tc>
          <w:tcPr>
            <w:tcW w:w="624" w:type="dxa"/>
            <w:noWrap/>
            <w:hideMark/>
          </w:tcPr>
          <w:p w14:paraId="0C06AC6B" w14:textId="77777777" w:rsidR="00261830" w:rsidRPr="00CD3732" w:rsidRDefault="00261830" w:rsidP="00B1422D">
            <w:pPr>
              <w:jc w:val="center"/>
            </w:pPr>
            <w:r w:rsidRPr="00CD3732">
              <w:t>10</w:t>
            </w:r>
          </w:p>
        </w:tc>
        <w:tc>
          <w:tcPr>
            <w:tcW w:w="624" w:type="dxa"/>
            <w:noWrap/>
            <w:hideMark/>
          </w:tcPr>
          <w:p w14:paraId="771138CB" w14:textId="77777777" w:rsidR="00261830" w:rsidRPr="00CD3732" w:rsidRDefault="00261830" w:rsidP="00B1422D">
            <w:pPr>
              <w:jc w:val="center"/>
            </w:pPr>
            <w:r w:rsidRPr="00CD3732">
              <w:t>-10</w:t>
            </w:r>
          </w:p>
        </w:tc>
      </w:tr>
      <w:tr w:rsidR="00261830" w:rsidRPr="00CD3732" w14:paraId="0A3BF862" w14:textId="77777777" w:rsidTr="00B1422D">
        <w:trPr>
          <w:trHeight w:val="624"/>
        </w:trPr>
        <w:tc>
          <w:tcPr>
            <w:tcW w:w="624" w:type="dxa"/>
            <w:noWrap/>
            <w:hideMark/>
          </w:tcPr>
          <w:p w14:paraId="6600FB18" w14:textId="77777777" w:rsidR="00261830" w:rsidRPr="00CD3732" w:rsidRDefault="00261830" w:rsidP="00B1422D">
            <w:pPr>
              <w:jc w:val="center"/>
            </w:pPr>
            <w:r w:rsidRPr="00CD3732">
              <w:t>-10</w:t>
            </w:r>
          </w:p>
        </w:tc>
        <w:tc>
          <w:tcPr>
            <w:tcW w:w="624" w:type="dxa"/>
            <w:noWrap/>
            <w:hideMark/>
          </w:tcPr>
          <w:p w14:paraId="4EADBE8E" w14:textId="77777777" w:rsidR="00261830" w:rsidRPr="00CD3732" w:rsidRDefault="00261830" w:rsidP="00B1422D">
            <w:pPr>
              <w:jc w:val="center"/>
            </w:pPr>
            <w:r w:rsidRPr="00CD3732">
              <w:t>0</w:t>
            </w:r>
          </w:p>
        </w:tc>
        <w:tc>
          <w:tcPr>
            <w:tcW w:w="624" w:type="dxa"/>
            <w:noWrap/>
            <w:hideMark/>
          </w:tcPr>
          <w:p w14:paraId="7A742A92" w14:textId="77777777" w:rsidR="00261830" w:rsidRPr="00CD3732" w:rsidRDefault="00261830" w:rsidP="00B1422D">
            <w:pPr>
              <w:jc w:val="center"/>
            </w:pPr>
            <w:r w:rsidRPr="00CD3732">
              <w:t>10</w:t>
            </w:r>
          </w:p>
        </w:tc>
        <w:tc>
          <w:tcPr>
            <w:tcW w:w="624" w:type="dxa"/>
            <w:noWrap/>
            <w:hideMark/>
          </w:tcPr>
          <w:p w14:paraId="55920CD6" w14:textId="77777777" w:rsidR="00261830" w:rsidRPr="00CD3732" w:rsidRDefault="00261830" w:rsidP="00B1422D">
            <w:pPr>
              <w:jc w:val="center"/>
            </w:pPr>
            <w:r w:rsidRPr="00CD3732">
              <w:t>10</w:t>
            </w:r>
          </w:p>
        </w:tc>
        <w:tc>
          <w:tcPr>
            <w:tcW w:w="624" w:type="dxa"/>
            <w:noWrap/>
            <w:hideMark/>
          </w:tcPr>
          <w:p w14:paraId="5F0359DD" w14:textId="77777777" w:rsidR="00261830" w:rsidRPr="00CD3732" w:rsidRDefault="00261830" w:rsidP="00B1422D">
            <w:pPr>
              <w:jc w:val="center"/>
            </w:pPr>
            <w:r w:rsidRPr="00CD3732">
              <w:t>10</w:t>
            </w:r>
          </w:p>
        </w:tc>
        <w:tc>
          <w:tcPr>
            <w:tcW w:w="624" w:type="dxa"/>
            <w:noWrap/>
            <w:hideMark/>
          </w:tcPr>
          <w:p w14:paraId="1E9B513F" w14:textId="77777777" w:rsidR="00261830" w:rsidRPr="00CD3732" w:rsidRDefault="00261830" w:rsidP="00B1422D">
            <w:pPr>
              <w:jc w:val="center"/>
            </w:pPr>
            <w:r w:rsidRPr="00CD3732">
              <w:t>10</w:t>
            </w:r>
          </w:p>
        </w:tc>
        <w:tc>
          <w:tcPr>
            <w:tcW w:w="624" w:type="dxa"/>
            <w:noWrap/>
            <w:hideMark/>
          </w:tcPr>
          <w:p w14:paraId="4788AF2F" w14:textId="77777777" w:rsidR="00261830" w:rsidRPr="00CD3732" w:rsidRDefault="00261830" w:rsidP="00B1422D">
            <w:pPr>
              <w:jc w:val="center"/>
            </w:pPr>
            <w:r w:rsidRPr="00CD3732">
              <w:t>0</w:t>
            </w:r>
          </w:p>
        </w:tc>
        <w:tc>
          <w:tcPr>
            <w:tcW w:w="624" w:type="dxa"/>
            <w:noWrap/>
            <w:hideMark/>
          </w:tcPr>
          <w:p w14:paraId="61B57AFC" w14:textId="77777777" w:rsidR="00261830" w:rsidRPr="00CD3732" w:rsidRDefault="00261830" w:rsidP="00B1422D">
            <w:pPr>
              <w:jc w:val="center"/>
            </w:pPr>
            <w:r w:rsidRPr="00CD3732">
              <w:t>-10</w:t>
            </w:r>
          </w:p>
        </w:tc>
      </w:tr>
      <w:tr w:rsidR="00261830" w:rsidRPr="00CD3732" w14:paraId="710DD923" w14:textId="77777777" w:rsidTr="00B1422D">
        <w:trPr>
          <w:trHeight w:val="624"/>
        </w:trPr>
        <w:tc>
          <w:tcPr>
            <w:tcW w:w="624" w:type="dxa"/>
            <w:noWrap/>
            <w:hideMark/>
          </w:tcPr>
          <w:p w14:paraId="39B46B1E" w14:textId="77777777" w:rsidR="00261830" w:rsidRPr="00CD3732" w:rsidRDefault="00261830" w:rsidP="00B1422D">
            <w:pPr>
              <w:jc w:val="center"/>
            </w:pPr>
            <w:r w:rsidRPr="00CD3732">
              <w:t>-10</w:t>
            </w:r>
          </w:p>
        </w:tc>
        <w:tc>
          <w:tcPr>
            <w:tcW w:w="624" w:type="dxa"/>
            <w:noWrap/>
            <w:hideMark/>
          </w:tcPr>
          <w:p w14:paraId="597E3B7C" w14:textId="77777777" w:rsidR="00261830" w:rsidRPr="00CD3732" w:rsidRDefault="00261830" w:rsidP="00B1422D">
            <w:pPr>
              <w:jc w:val="center"/>
            </w:pPr>
            <w:r w:rsidRPr="00CD3732">
              <w:t>5</w:t>
            </w:r>
          </w:p>
        </w:tc>
        <w:tc>
          <w:tcPr>
            <w:tcW w:w="624" w:type="dxa"/>
            <w:noWrap/>
            <w:hideMark/>
          </w:tcPr>
          <w:p w14:paraId="5ABCD8DD" w14:textId="77777777" w:rsidR="00261830" w:rsidRPr="00CD3732" w:rsidRDefault="00261830" w:rsidP="00B1422D">
            <w:pPr>
              <w:jc w:val="center"/>
            </w:pPr>
            <w:r w:rsidRPr="00CD3732">
              <w:t>5</w:t>
            </w:r>
          </w:p>
        </w:tc>
        <w:tc>
          <w:tcPr>
            <w:tcW w:w="624" w:type="dxa"/>
            <w:noWrap/>
            <w:hideMark/>
          </w:tcPr>
          <w:p w14:paraId="19D887CE" w14:textId="77777777" w:rsidR="00261830" w:rsidRPr="00CD3732" w:rsidRDefault="00261830" w:rsidP="00B1422D">
            <w:pPr>
              <w:jc w:val="center"/>
            </w:pPr>
            <w:r w:rsidRPr="00CD3732">
              <w:t>10</w:t>
            </w:r>
          </w:p>
        </w:tc>
        <w:tc>
          <w:tcPr>
            <w:tcW w:w="624" w:type="dxa"/>
            <w:noWrap/>
            <w:hideMark/>
          </w:tcPr>
          <w:p w14:paraId="22DEA46F" w14:textId="77777777" w:rsidR="00261830" w:rsidRPr="00CD3732" w:rsidRDefault="00261830" w:rsidP="00B1422D">
            <w:pPr>
              <w:jc w:val="center"/>
            </w:pPr>
            <w:r w:rsidRPr="00CD3732">
              <w:t>10</w:t>
            </w:r>
          </w:p>
        </w:tc>
        <w:tc>
          <w:tcPr>
            <w:tcW w:w="624" w:type="dxa"/>
            <w:noWrap/>
            <w:hideMark/>
          </w:tcPr>
          <w:p w14:paraId="5256EB73" w14:textId="77777777" w:rsidR="00261830" w:rsidRPr="00CD3732" w:rsidRDefault="00261830" w:rsidP="00B1422D">
            <w:pPr>
              <w:jc w:val="center"/>
            </w:pPr>
            <w:r w:rsidRPr="00CD3732">
              <w:t>5</w:t>
            </w:r>
          </w:p>
        </w:tc>
        <w:tc>
          <w:tcPr>
            <w:tcW w:w="624" w:type="dxa"/>
            <w:noWrap/>
            <w:hideMark/>
          </w:tcPr>
          <w:p w14:paraId="6B936C4C" w14:textId="77777777" w:rsidR="00261830" w:rsidRPr="00CD3732" w:rsidRDefault="00261830" w:rsidP="00B1422D">
            <w:pPr>
              <w:jc w:val="center"/>
            </w:pPr>
            <w:r w:rsidRPr="00CD3732">
              <w:t>5</w:t>
            </w:r>
          </w:p>
        </w:tc>
        <w:tc>
          <w:tcPr>
            <w:tcW w:w="624" w:type="dxa"/>
            <w:noWrap/>
            <w:hideMark/>
          </w:tcPr>
          <w:p w14:paraId="11AE916E" w14:textId="77777777" w:rsidR="00261830" w:rsidRPr="00CD3732" w:rsidRDefault="00261830" w:rsidP="00B1422D">
            <w:pPr>
              <w:jc w:val="center"/>
            </w:pPr>
            <w:r w:rsidRPr="00CD3732">
              <w:t>-10</w:t>
            </w:r>
          </w:p>
        </w:tc>
      </w:tr>
      <w:tr w:rsidR="00261830" w:rsidRPr="00CD3732" w14:paraId="45EDAC4B" w14:textId="77777777" w:rsidTr="00B1422D">
        <w:trPr>
          <w:trHeight w:val="624"/>
        </w:trPr>
        <w:tc>
          <w:tcPr>
            <w:tcW w:w="624" w:type="dxa"/>
            <w:noWrap/>
            <w:hideMark/>
          </w:tcPr>
          <w:p w14:paraId="3B500C0D" w14:textId="77777777" w:rsidR="00261830" w:rsidRPr="00CD3732" w:rsidRDefault="00261830" w:rsidP="00B1422D">
            <w:pPr>
              <w:jc w:val="center"/>
            </w:pPr>
            <w:r w:rsidRPr="00CD3732">
              <w:t>-10</w:t>
            </w:r>
          </w:p>
        </w:tc>
        <w:tc>
          <w:tcPr>
            <w:tcW w:w="624" w:type="dxa"/>
            <w:noWrap/>
            <w:hideMark/>
          </w:tcPr>
          <w:p w14:paraId="08EB1DC7" w14:textId="77777777" w:rsidR="00261830" w:rsidRPr="00CD3732" w:rsidRDefault="00261830" w:rsidP="00B1422D">
            <w:pPr>
              <w:jc w:val="center"/>
            </w:pPr>
            <w:r w:rsidRPr="00CD3732">
              <w:t>0</w:t>
            </w:r>
          </w:p>
        </w:tc>
        <w:tc>
          <w:tcPr>
            <w:tcW w:w="624" w:type="dxa"/>
            <w:noWrap/>
            <w:hideMark/>
          </w:tcPr>
          <w:p w14:paraId="3EE2009C" w14:textId="77777777" w:rsidR="00261830" w:rsidRPr="00CD3732" w:rsidRDefault="00261830" w:rsidP="00B1422D">
            <w:pPr>
              <w:jc w:val="center"/>
            </w:pPr>
            <w:r w:rsidRPr="00CD3732">
              <w:t>5</w:t>
            </w:r>
          </w:p>
        </w:tc>
        <w:tc>
          <w:tcPr>
            <w:tcW w:w="624" w:type="dxa"/>
            <w:noWrap/>
            <w:hideMark/>
          </w:tcPr>
          <w:p w14:paraId="7F3E25AD" w14:textId="77777777" w:rsidR="00261830" w:rsidRPr="00CD3732" w:rsidRDefault="00261830" w:rsidP="00B1422D">
            <w:pPr>
              <w:jc w:val="center"/>
            </w:pPr>
            <w:r w:rsidRPr="00CD3732">
              <w:t>10</w:t>
            </w:r>
          </w:p>
        </w:tc>
        <w:tc>
          <w:tcPr>
            <w:tcW w:w="624" w:type="dxa"/>
            <w:noWrap/>
            <w:hideMark/>
          </w:tcPr>
          <w:p w14:paraId="0E386938" w14:textId="77777777" w:rsidR="00261830" w:rsidRPr="00CD3732" w:rsidRDefault="00261830" w:rsidP="00B1422D">
            <w:pPr>
              <w:jc w:val="center"/>
            </w:pPr>
            <w:r w:rsidRPr="00CD3732">
              <w:t>10</w:t>
            </w:r>
          </w:p>
        </w:tc>
        <w:tc>
          <w:tcPr>
            <w:tcW w:w="624" w:type="dxa"/>
            <w:noWrap/>
            <w:hideMark/>
          </w:tcPr>
          <w:p w14:paraId="25293720" w14:textId="77777777" w:rsidR="00261830" w:rsidRPr="00CD3732" w:rsidRDefault="00261830" w:rsidP="00B1422D">
            <w:pPr>
              <w:jc w:val="center"/>
            </w:pPr>
            <w:r w:rsidRPr="00CD3732">
              <w:t>5</w:t>
            </w:r>
          </w:p>
        </w:tc>
        <w:tc>
          <w:tcPr>
            <w:tcW w:w="624" w:type="dxa"/>
            <w:noWrap/>
            <w:hideMark/>
          </w:tcPr>
          <w:p w14:paraId="39349FCA" w14:textId="77777777" w:rsidR="00261830" w:rsidRPr="00CD3732" w:rsidRDefault="00261830" w:rsidP="00B1422D">
            <w:pPr>
              <w:jc w:val="center"/>
            </w:pPr>
            <w:r w:rsidRPr="00CD3732">
              <w:t>0</w:t>
            </w:r>
          </w:p>
        </w:tc>
        <w:tc>
          <w:tcPr>
            <w:tcW w:w="624" w:type="dxa"/>
            <w:noWrap/>
            <w:hideMark/>
          </w:tcPr>
          <w:p w14:paraId="32E2E811" w14:textId="77777777" w:rsidR="00261830" w:rsidRPr="00CD3732" w:rsidRDefault="00261830" w:rsidP="00B1422D">
            <w:pPr>
              <w:jc w:val="center"/>
            </w:pPr>
            <w:r w:rsidRPr="00CD3732">
              <w:t>-10</w:t>
            </w:r>
          </w:p>
        </w:tc>
      </w:tr>
      <w:tr w:rsidR="00261830" w:rsidRPr="00CD3732" w14:paraId="77782179" w14:textId="77777777" w:rsidTr="00B1422D">
        <w:trPr>
          <w:trHeight w:val="624"/>
        </w:trPr>
        <w:tc>
          <w:tcPr>
            <w:tcW w:w="624" w:type="dxa"/>
            <w:noWrap/>
            <w:hideMark/>
          </w:tcPr>
          <w:p w14:paraId="49F78419" w14:textId="77777777" w:rsidR="00261830" w:rsidRPr="00CD3732" w:rsidRDefault="00261830" w:rsidP="00B1422D">
            <w:pPr>
              <w:jc w:val="center"/>
            </w:pPr>
            <w:r w:rsidRPr="00CD3732">
              <w:t>-10</w:t>
            </w:r>
          </w:p>
        </w:tc>
        <w:tc>
          <w:tcPr>
            <w:tcW w:w="624" w:type="dxa"/>
            <w:noWrap/>
            <w:hideMark/>
          </w:tcPr>
          <w:p w14:paraId="37939E88" w14:textId="77777777" w:rsidR="00261830" w:rsidRPr="00CD3732" w:rsidRDefault="00261830" w:rsidP="00B1422D">
            <w:pPr>
              <w:jc w:val="center"/>
            </w:pPr>
            <w:r w:rsidRPr="00CD3732">
              <w:t>0</w:t>
            </w:r>
          </w:p>
        </w:tc>
        <w:tc>
          <w:tcPr>
            <w:tcW w:w="624" w:type="dxa"/>
            <w:noWrap/>
            <w:hideMark/>
          </w:tcPr>
          <w:p w14:paraId="35358D04" w14:textId="77777777" w:rsidR="00261830" w:rsidRPr="00CD3732" w:rsidRDefault="00261830" w:rsidP="00B1422D">
            <w:pPr>
              <w:jc w:val="center"/>
            </w:pPr>
            <w:r w:rsidRPr="00CD3732">
              <w:t>0</w:t>
            </w:r>
          </w:p>
        </w:tc>
        <w:tc>
          <w:tcPr>
            <w:tcW w:w="624" w:type="dxa"/>
            <w:noWrap/>
            <w:hideMark/>
          </w:tcPr>
          <w:p w14:paraId="626FA27A" w14:textId="77777777" w:rsidR="00261830" w:rsidRPr="00CD3732" w:rsidRDefault="00261830" w:rsidP="00B1422D">
            <w:pPr>
              <w:jc w:val="center"/>
            </w:pPr>
            <w:r w:rsidRPr="00CD3732">
              <w:t>0</w:t>
            </w:r>
          </w:p>
        </w:tc>
        <w:tc>
          <w:tcPr>
            <w:tcW w:w="624" w:type="dxa"/>
            <w:noWrap/>
            <w:hideMark/>
          </w:tcPr>
          <w:p w14:paraId="6FB8FBDB" w14:textId="77777777" w:rsidR="00261830" w:rsidRPr="00CD3732" w:rsidRDefault="00261830" w:rsidP="00B1422D">
            <w:pPr>
              <w:jc w:val="center"/>
            </w:pPr>
            <w:r w:rsidRPr="00CD3732">
              <w:t>0</w:t>
            </w:r>
          </w:p>
        </w:tc>
        <w:tc>
          <w:tcPr>
            <w:tcW w:w="624" w:type="dxa"/>
            <w:noWrap/>
            <w:hideMark/>
          </w:tcPr>
          <w:p w14:paraId="26A30316" w14:textId="77777777" w:rsidR="00261830" w:rsidRPr="00CD3732" w:rsidRDefault="00261830" w:rsidP="00B1422D">
            <w:pPr>
              <w:jc w:val="center"/>
            </w:pPr>
            <w:r w:rsidRPr="00CD3732">
              <w:t>0</w:t>
            </w:r>
          </w:p>
        </w:tc>
        <w:tc>
          <w:tcPr>
            <w:tcW w:w="624" w:type="dxa"/>
            <w:noWrap/>
            <w:hideMark/>
          </w:tcPr>
          <w:p w14:paraId="56BA26A7" w14:textId="77777777" w:rsidR="00261830" w:rsidRPr="00CD3732" w:rsidRDefault="00261830" w:rsidP="00B1422D">
            <w:pPr>
              <w:jc w:val="center"/>
            </w:pPr>
            <w:r w:rsidRPr="00CD3732">
              <w:t>0</w:t>
            </w:r>
          </w:p>
        </w:tc>
        <w:tc>
          <w:tcPr>
            <w:tcW w:w="624" w:type="dxa"/>
            <w:noWrap/>
            <w:hideMark/>
          </w:tcPr>
          <w:p w14:paraId="3E69AF55" w14:textId="77777777" w:rsidR="00261830" w:rsidRPr="00CD3732" w:rsidRDefault="00261830" w:rsidP="00B1422D">
            <w:pPr>
              <w:jc w:val="center"/>
            </w:pPr>
            <w:r w:rsidRPr="00CD3732">
              <w:t>-10</w:t>
            </w:r>
          </w:p>
        </w:tc>
      </w:tr>
      <w:tr w:rsidR="00261830" w:rsidRPr="00CD3732" w14:paraId="0106173B" w14:textId="77777777" w:rsidTr="00B1422D">
        <w:trPr>
          <w:trHeight w:val="624"/>
        </w:trPr>
        <w:tc>
          <w:tcPr>
            <w:tcW w:w="624" w:type="dxa"/>
            <w:noWrap/>
            <w:hideMark/>
          </w:tcPr>
          <w:p w14:paraId="56A917BE" w14:textId="77777777" w:rsidR="00261830" w:rsidRPr="00CD3732" w:rsidRDefault="00261830" w:rsidP="00B1422D">
            <w:pPr>
              <w:jc w:val="center"/>
            </w:pPr>
            <w:r w:rsidRPr="00CD3732">
              <w:t>-20</w:t>
            </w:r>
          </w:p>
        </w:tc>
        <w:tc>
          <w:tcPr>
            <w:tcW w:w="624" w:type="dxa"/>
            <w:noWrap/>
            <w:hideMark/>
          </w:tcPr>
          <w:p w14:paraId="3000A65F" w14:textId="77777777" w:rsidR="00261830" w:rsidRPr="00CD3732" w:rsidRDefault="00261830" w:rsidP="00B1422D">
            <w:pPr>
              <w:jc w:val="center"/>
            </w:pPr>
            <w:r w:rsidRPr="00CD3732">
              <w:t>-10</w:t>
            </w:r>
          </w:p>
        </w:tc>
        <w:tc>
          <w:tcPr>
            <w:tcW w:w="624" w:type="dxa"/>
            <w:noWrap/>
            <w:hideMark/>
          </w:tcPr>
          <w:p w14:paraId="23FB55E4" w14:textId="77777777" w:rsidR="00261830" w:rsidRPr="00CD3732" w:rsidRDefault="00261830" w:rsidP="00B1422D">
            <w:pPr>
              <w:jc w:val="center"/>
            </w:pPr>
            <w:r w:rsidRPr="00CD3732">
              <w:t>-10</w:t>
            </w:r>
          </w:p>
        </w:tc>
        <w:tc>
          <w:tcPr>
            <w:tcW w:w="624" w:type="dxa"/>
            <w:noWrap/>
            <w:hideMark/>
          </w:tcPr>
          <w:p w14:paraId="7C1ADB53" w14:textId="77777777" w:rsidR="00261830" w:rsidRPr="00CD3732" w:rsidRDefault="00261830" w:rsidP="00B1422D">
            <w:pPr>
              <w:jc w:val="center"/>
            </w:pPr>
            <w:r w:rsidRPr="00CD3732">
              <w:t>-10</w:t>
            </w:r>
          </w:p>
        </w:tc>
        <w:tc>
          <w:tcPr>
            <w:tcW w:w="624" w:type="dxa"/>
            <w:noWrap/>
            <w:hideMark/>
          </w:tcPr>
          <w:p w14:paraId="2D5CF4A4" w14:textId="77777777" w:rsidR="00261830" w:rsidRPr="00CD3732" w:rsidRDefault="00261830" w:rsidP="00B1422D">
            <w:pPr>
              <w:jc w:val="center"/>
            </w:pPr>
            <w:r w:rsidRPr="00CD3732">
              <w:t>-10</w:t>
            </w:r>
          </w:p>
        </w:tc>
        <w:tc>
          <w:tcPr>
            <w:tcW w:w="624" w:type="dxa"/>
            <w:noWrap/>
            <w:hideMark/>
          </w:tcPr>
          <w:p w14:paraId="62220A39" w14:textId="77777777" w:rsidR="00261830" w:rsidRPr="00CD3732" w:rsidRDefault="00261830" w:rsidP="00B1422D">
            <w:pPr>
              <w:jc w:val="center"/>
            </w:pPr>
            <w:r w:rsidRPr="00CD3732">
              <w:t>-10</w:t>
            </w:r>
          </w:p>
        </w:tc>
        <w:tc>
          <w:tcPr>
            <w:tcW w:w="624" w:type="dxa"/>
            <w:noWrap/>
            <w:hideMark/>
          </w:tcPr>
          <w:p w14:paraId="4EEF13F5" w14:textId="77777777" w:rsidR="00261830" w:rsidRPr="00CD3732" w:rsidRDefault="00261830" w:rsidP="00B1422D">
            <w:pPr>
              <w:jc w:val="center"/>
            </w:pPr>
            <w:r w:rsidRPr="00CD3732">
              <w:t>-10</w:t>
            </w:r>
          </w:p>
        </w:tc>
        <w:tc>
          <w:tcPr>
            <w:tcW w:w="624" w:type="dxa"/>
            <w:noWrap/>
            <w:hideMark/>
          </w:tcPr>
          <w:p w14:paraId="44DD8362" w14:textId="77777777" w:rsidR="00261830" w:rsidRPr="00CD3732" w:rsidRDefault="00261830" w:rsidP="00B1422D">
            <w:pPr>
              <w:jc w:val="center"/>
            </w:pPr>
            <w:r w:rsidRPr="00CD3732">
              <w:t>-20</w:t>
            </w:r>
          </w:p>
        </w:tc>
      </w:tr>
    </w:tbl>
    <w:p w14:paraId="61B5D0A1" w14:textId="5A647619" w:rsidR="00261830" w:rsidRDefault="00261830" w:rsidP="00261830"/>
    <w:p w14:paraId="5B139172" w14:textId="6DFB29FE" w:rsidR="005C726F" w:rsidRPr="00517A52" w:rsidRDefault="005C726F" w:rsidP="00261830">
      <w:pPr>
        <w:rPr>
          <w:b/>
          <w:bCs/>
        </w:rPr>
      </w:pPr>
      <w:r w:rsidRPr="00517A52">
        <w:rPr>
          <w:b/>
          <w:bCs/>
        </w:rPr>
        <w:t>Rook</w:t>
      </w:r>
    </w:p>
    <w:tbl>
      <w:tblPr>
        <w:tblStyle w:val="TableGrid"/>
        <w:tblW w:w="0" w:type="auto"/>
        <w:tblLook w:val="04A0" w:firstRow="1" w:lastRow="0" w:firstColumn="1" w:lastColumn="0" w:noHBand="0" w:noVBand="1"/>
      </w:tblPr>
      <w:tblGrid>
        <w:gridCol w:w="624"/>
        <w:gridCol w:w="624"/>
        <w:gridCol w:w="624"/>
        <w:gridCol w:w="624"/>
        <w:gridCol w:w="624"/>
        <w:gridCol w:w="624"/>
        <w:gridCol w:w="624"/>
        <w:gridCol w:w="624"/>
      </w:tblGrid>
      <w:tr w:rsidR="00261830" w:rsidRPr="00CD3732" w14:paraId="06494573" w14:textId="77777777" w:rsidTr="00B1422D">
        <w:trPr>
          <w:trHeight w:val="624"/>
        </w:trPr>
        <w:tc>
          <w:tcPr>
            <w:tcW w:w="624" w:type="dxa"/>
            <w:noWrap/>
            <w:hideMark/>
          </w:tcPr>
          <w:p w14:paraId="1711920D" w14:textId="77777777" w:rsidR="00261830" w:rsidRPr="00CD3732" w:rsidRDefault="00261830" w:rsidP="00B1422D">
            <w:pPr>
              <w:jc w:val="center"/>
            </w:pPr>
            <w:r w:rsidRPr="00CD3732">
              <w:t>0</w:t>
            </w:r>
          </w:p>
        </w:tc>
        <w:tc>
          <w:tcPr>
            <w:tcW w:w="624" w:type="dxa"/>
            <w:noWrap/>
            <w:hideMark/>
          </w:tcPr>
          <w:p w14:paraId="181CA855" w14:textId="77777777" w:rsidR="00261830" w:rsidRPr="00CD3732" w:rsidRDefault="00261830" w:rsidP="00B1422D">
            <w:pPr>
              <w:jc w:val="center"/>
            </w:pPr>
            <w:r w:rsidRPr="00CD3732">
              <w:t>0</w:t>
            </w:r>
          </w:p>
        </w:tc>
        <w:tc>
          <w:tcPr>
            <w:tcW w:w="624" w:type="dxa"/>
            <w:noWrap/>
            <w:hideMark/>
          </w:tcPr>
          <w:p w14:paraId="1E7293C8" w14:textId="77777777" w:rsidR="00261830" w:rsidRPr="00CD3732" w:rsidRDefault="00261830" w:rsidP="00B1422D">
            <w:pPr>
              <w:jc w:val="center"/>
            </w:pPr>
            <w:r w:rsidRPr="00CD3732">
              <w:t>0</w:t>
            </w:r>
          </w:p>
        </w:tc>
        <w:tc>
          <w:tcPr>
            <w:tcW w:w="624" w:type="dxa"/>
            <w:noWrap/>
            <w:hideMark/>
          </w:tcPr>
          <w:p w14:paraId="2C9C1D66" w14:textId="77777777" w:rsidR="00261830" w:rsidRPr="00CD3732" w:rsidRDefault="00261830" w:rsidP="00B1422D">
            <w:pPr>
              <w:jc w:val="center"/>
            </w:pPr>
            <w:r w:rsidRPr="00CD3732">
              <w:t>5</w:t>
            </w:r>
          </w:p>
        </w:tc>
        <w:tc>
          <w:tcPr>
            <w:tcW w:w="624" w:type="dxa"/>
            <w:noWrap/>
            <w:hideMark/>
          </w:tcPr>
          <w:p w14:paraId="7C209F4D" w14:textId="77777777" w:rsidR="00261830" w:rsidRPr="00CD3732" w:rsidRDefault="00261830" w:rsidP="00B1422D">
            <w:pPr>
              <w:jc w:val="center"/>
            </w:pPr>
            <w:r w:rsidRPr="00CD3732">
              <w:t>5</w:t>
            </w:r>
          </w:p>
        </w:tc>
        <w:tc>
          <w:tcPr>
            <w:tcW w:w="624" w:type="dxa"/>
            <w:noWrap/>
            <w:hideMark/>
          </w:tcPr>
          <w:p w14:paraId="0A8C5798" w14:textId="77777777" w:rsidR="00261830" w:rsidRPr="00CD3732" w:rsidRDefault="00261830" w:rsidP="00B1422D">
            <w:pPr>
              <w:jc w:val="center"/>
            </w:pPr>
            <w:r w:rsidRPr="00CD3732">
              <w:t>0</w:t>
            </w:r>
          </w:p>
        </w:tc>
        <w:tc>
          <w:tcPr>
            <w:tcW w:w="624" w:type="dxa"/>
            <w:noWrap/>
            <w:hideMark/>
          </w:tcPr>
          <w:p w14:paraId="45091731" w14:textId="77777777" w:rsidR="00261830" w:rsidRPr="00CD3732" w:rsidRDefault="00261830" w:rsidP="00B1422D">
            <w:pPr>
              <w:jc w:val="center"/>
            </w:pPr>
            <w:r w:rsidRPr="00CD3732">
              <w:t>0</w:t>
            </w:r>
          </w:p>
        </w:tc>
        <w:tc>
          <w:tcPr>
            <w:tcW w:w="624" w:type="dxa"/>
            <w:noWrap/>
            <w:hideMark/>
          </w:tcPr>
          <w:p w14:paraId="08CB9CC1" w14:textId="77777777" w:rsidR="00261830" w:rsidRPr="00CD3732" w:rsidRDefault="00261830" w:rsidP="00B1422D">
            <w:pPr>
              <w:jc w:val="center"/>
            </w:pPr>
            <w:r w:rsidRPr="00CD3732">
              <w:t>0</w:t>
            </w:r>
          </w:p>
        </w:tc>
      </w:tr>
      <w:tr w:rsidR="00261830" w:rsidRPr="00CD3732" w14:paraId="581F7D6D" w14:textId="77777777" w:rsidTr="00B1422D">
        <w:trPr>
          <w:trHeight w:val="624"/>
        </w:trPr>
        <w:tc>
          <w:tcPr>
            <w:tcW w:w="624" w:type="dxa"/>
            <w:noWrap/>
            <w:hideMark/>
          </w:tcPr>
          <w:p w14:paraId="43F9FC22" w14:textId="77777777" w:rsidR="00261830" w:rsidRPr="00CD3732" w:rsidRDefault="00261830" w:rsidP="00B1422D">
            <w:pPr>
              <w:jc w:val="center"/>
            </w:pPr>
            <w:r w:rsidRPr="00CD3732">
              <w:t>-5</w:t>
            </w:r>
          </w:p>
        </w:tc>
        <w:tc>
          <w:tcPr>
            <w:tcW w:w="624" w:type="dxa"/>
            <w:noWrap/>
            <w:hideMark/>
          </w:tcPr>
          <w:p w14:paraId="684A7665" w14:textId="77777777" w:rsidR="00261830" w:rsidRPr="00CD3732" w:rsidRDefault="00261830" w:rsidP="00B1422D">
            <w:pPr>
              <w:jc w:val="center"/>
            </w:pPr>
            <w:r w:rsidRPr="00CD3732">
              <w:t>0</w:t>
            </w:r>
          </w:p>
        </w:tc>
        <w:tc>
          <w:tcPr>
            <w:tcW w:w="624" w:type="dxa"/>
            <w:noWrap/>
            <w:hideMark/>
          </w:tcPr>
          <w:p w14:paraId="0BACFCED" w14:textId="77777777" w:rsidR="00261830" w:rsidRPr="00CD3732" w:rsidRDefault="00261830" w:rsidP="00B1422D">
            <w:pPr>
              <w:jc w:val="center"/>
            </w:pPr>
            <w:r w:rsidRPr="00CD3732">
              <w:t>0</w:t>
            </w:r>
          </w:p>
        </w:tc>
        <w:tc>
          <w:tcPr>
            <w:tcW w:w="624" w:type="dxa"/>
            <w:noWrap/>
            <w:hideMark/>
          </w:tcPr>
          <w:p w14:paraId="066FC9B9" w14:textId="77777777" w:rsidR="00261830" w:rsidRPr="00CD3732" w:rsidRDefault="00261830" w:rsidP="00B1422D">
            <w:pPr>
              <w:jc w:val="center"/>
            </w:pPr>
            <w:r w:rsidRPr="00CD3732">
              <w:t>0</w:t>
            </w:r>
          </w:p>
        </w:tc>
        <w:tc>
          <w:tcPr>
            <w:tcW w:w="624" w:type="dxa"/>
            <w:noWrap/>
            <w:hideMark/>
          </w:tcPr>
          <w:p w14:paraId="099A6579" w14:textId="77777777" w:rsidR="00261830" w:rsidRPr="00CD3732" w:rsidRDefault="00261830" w:rsidP="00B1422D">
            <w:pPr>
              <w:jc w:val="center"/>
            </w:pPr>
            <w:r w:rsidRPr="00CD3732">
              <w:t>0</w:t>
            </w:r>
          </w:p>
        </w:tc>
        <w:tc>
          <w:tcPr>
            <w:tcW w:w="624" w:type="dxa"/>
            <w:noWrap/>
            <w:hideMark/>
          </w:tcPr>
          <w:p w14:paraId="03338D55" w14:textId="77777777" w:rsidR="00261830" w:rsidRPr="00CD3732" w:rsidRDefault="00261830" w:rsidP="00B1422D">
            <w:pPr>
              <w:jc w:val="center"/>
            </w:pPr>
            <w:r w:rsidRPr="00CD3732">
              <w:t>0</w:t>
            </w:r>
          </w:p>
        </w:tc>
        <w:tc>
          <w:tcPr>
            <w:tcW w:w="624" w:type="dxa"/>
            <w:noWrap/>
            <w:hideMark/>
          </w:tcPr>
          <w:p w14:paraId="6BC19619" w14:textId="77777777" w:rsidR="00261830" w:rsidRPr="00CD3732" w:rsidRDefault="00261830" w:rsidP="00B1422D">
            <w:pPr>
              <w:jc w:val="center"/>
            </w:pPr>
            <w:r w:rsidRPr="00CD3732">
              <w:t>0</w:t>
            </w:r>
          </w:p>
        </w:tc>
        <w:tc>
          <w:tcPr>
            <w:tcW w:w="624" w:type="dxa"/>
            <w:noWrap/>
            <w:hideMark/>
          </w:tcPr>
          <w:p w14:paraId="7CA81AF7" w14:textId="77777777" w:rsidR="00261830" w:rsidRPr="00CD3732" w:rsidRDefault="00261830" w:rsidP="00B1422D">
            <w:pPr>
              <w:jc w:val="center"/>
            </w:pPr>
            <w:r w:rsidRPr="00CD3732">
              <w:t>-5</w:t>
            </w:r>
          </w:p>
        </w:tc>
      </w:tr>
      <w:tr w:rsidR="00261830" w:rsidRPr="00CD3732" w14:paraId="01A4DAA0" w14:textId="77777777" w:rsidTr="00B1422D">
        <w:trPr>
          <w:trHeight w:val="624"/>
        </w:trPr>
        <w:tc>
          <w:tcPr>
            <w:tcW w:w="624" w:type="dxa"/>
            <w:noWrap/>
            <w:hideMark/>
          </w:tcPr>
          <w:p w14:paraId="4B1B96A3" w14:textId="77777777" w:rsidR="00261830" w:rsidRPr="00CD3732" w:rsidRDefault="00261830" w:rsidP="00B1422D">
            <w:pPr>
              <w:jc w:val="center"/>
            </w:pPr>
            <w:r w:rsidRPr="00CD3732">
              <w:t>-5</w:t>
            </w:r>
          </w:p>
        </w:tc>
        <w:tc>
          <w:tcPr>
            <w:tcW w:w="624" w:type="dxa"/>
            <w:noWrap/>
            <w:hideMark/>
          </w:tcPr>
          <w:p w14:paraId="7C6ED576" w14:textId="77777777" w:rsidR="00261830" w:rsidRPr="00CD3732" w:rsidRDefault="00261830" w:rsidP="00B1422D">
            <w:pPr>
              <w:jc w:val="center"/>
            </w:pPr>
            <w:r w:rsidRPr="00CD3732">
              <w:t>0</w:t>
            </w:r>
          </w:p>
        </w:tc>
        <w:tc>
          <w:tcPr>
            <w:tcW w:w="624" w:type="dxa"/>
            <w:noWrap/>
            <w:hideMark/>
          </w:tcPr>
          <w:p w14:paraId="42FFFF70" w14:textId="77777777" w:rsidR="00261830" w:rsidRPr="00CD3732" w:rsidRDefault="00261830" w:rsidP="00B1422D">
            <w:pPr>
              <w:jc w:val="center"/>
            </w:pPr>
            <w:r w:rsidRPr="00CD3732">
              <w:t>0</w:t>
            </w:r>
          </w:p>
        </w:tc>
        <w:tc>
          <w:tcPr>
            <w:tcW w:w="624" w:type="dxa"/>
            <w:noWrap/>
            <w:hideMark/>
          </w:tcPr>
          <w:p w14:paraId="71F730FE" w14:textId="77777777" w:rsidR="00261830" w:rsidRPr="00CD3732" w:rsidRDefault="00261830" w:rsidP="00B1422D">
            <w:pPr>
              <w:jc w:val="center"/>
            </w:pPr>
            <w:r w:rsidRPr="00CD3732">
              <w:t>0</w:t>
            </w:r>
          </w:p>
        </w:tc>
        <w:tc>
          <w:tcPr>
            <w:tcW w:w="624" w:type="dxa"/>
            <w:noWrap/>
            <w:hideMark/>
          </w:tcPr>
          <w:p w14:paraId="331F8127" w14:textId="77777777" w:rsidR="00261830" w:rsidRPr="00CD3732" w:rsidRDefault="00261830" w:rsidP="00B1422D">
            <w:pPr>
              <w:jc w:val="center"/>
            </w:pPr>
            <w:r w:rsidRPr="00CD3732">
              <w:t>0</w:t>
            </w:r>
          </w:p>
        </w:tc>
        <w:tc>
          <w:tcPr>
            <w:tcW w:w="624" w:type="dxa"/>
            <w:noWrap/>
            <w:hideMark/>
          </w:tcPr>
          <w:p w14:paraId="5AAA78D4" w14:textId="77777777" w:rsidR="00261830" w:rsidRPr="00CD3732" w:rsidRDefault="00261830" w:rsidP="00B1422D">
            <w:pPr>
              <w:jc w:val="center"/>
            </w:pPr>
            <w:r w:rsidRPr="00CD3732">
              <w:t>0</w:t>
            </w:r>
          </w:p>
        </w:tc>
        <w:tc>
          <w:tcPr>
            <w:tcW w:w="624" w:type="dxa"/>
            <w:noWrap/>
            <w:hideMark/>
          </w:tcPr>
          <w:p w14:paraId="58EA37AD" w14:textId="77777777" w:rsidR="00261830" w:rsidRPr="00CD3732" w:rsidRDefault="00261830" w:rsidP="00B1422D">
            <w:pPr>
              <w:jc w:val="center"/>
            </w:pPr>
            <w:r w:rsidRPr="00CD3732">
              <w:t>0</w:t>
            </w:r>
          </w:p>
        </w:tc>
        <w:tc>
          <w:tcPr>
            <w:tcW w:w="624" w:type="dxa"/>
            <w:noWrap/>
            <w:hideMark/>
          </w:tcPr>
          <w:p w14:paraId="2C66DFCF" w14:textId="77777777" w:rsidR="00261830" w:rsidRPr="00CD3732" w:rsidRDefault="00261830" w:rsidP="00B1422D">
            <w:pPr>
              <w:jc w:val="center"/>
            </w:pPr>
            <w:r w:rsidRPr="00CD3732">
              <w:t>-5</w:t>
            </w:r>
          </w:p>
        </w:tc>
      </w:tr>
      <w:tr w:rsidR="00261830" w:rsidRPr="00CD3732" w14:paraId="0DA84096" w14:textId="77777777" w:rsidTr="00B1422D">
        <w:trPr>
          <w:trHeight w:val="624"/>
        </w:trPr>
        <w:tc>
          <w:tcPr>
            <w:tcW w:w="624" w:type="dxa"/>
            <w:noWrap/>
            <w:hideMark/>
          </w:tcPr>
          <w:p w14:paraId="2C63D81C" w14:textId="77777777" w:rsidR="00261830" w:rsidRPr="00CD3732" w:rsidRDefault="00261830" w:rsidP="00B1422D">
            <w:pPr>
              <w:jc w:val="center"/>
            </w:pPr>
            <w:r w:rsidRPr="00CD3732">
              <w:t>-5</w:t>
            </w:r>
          </w:p>
        </w:tc>
        <w:tc>
          <w:tcPr>
            <w:tcW w:w="624" w:type="dxa"/>
            <w:noWrap/>
            <w:hideMark/>
          </w:tcPr>
          <w:p w14:paraId="0D66758E" w14:textId="77777777" w:rsidR="00261830" w:rsidRPr="00CD3732" w:rsidRDefault="00261830" w:rsidP="00B1422D">
            <w:pPr>
              <w:jc w:val="center"/>
            </w:pPr>
            <w:r w:rsidRPr="00CD3732">
              <w:t>0</w:t>
            </w:r>
          </w:p>
        </w:tc>
        <w:tc>
          <w:tcPr>
            <w:tcW w:w="624" w:type="dxa"/>
            <w:noWrap/>
            <w:hideMark/>
          </w:tcPr>
          <w:p w14:paraId="2EB87D39" w14:textId="77777777" w:rsidR="00261830" w:rsidRPr="00CD3732" w:rsidRDefault="00261830" w:rsidP="00B1422D">
            <w:pPr>
              <w:jc w:val="center"/>
            </w:pPr>
            <w:r w:rsidRPr="00CD3732">
              <w:t>0</w:t>
            </w:r>
          </w:p>
        </w:tc>
        <w:tc>
          <w:tcPr>
            <w:tcW w:w="624" w:type="dxa"/>
            <w:noWrap/>
            <w:hideMark/>
          </w:tcPr>
          <w:p w14:paraId="76A8D17A" w14:textId="77777777" w:rsidR="00261830" w:rsidRPr="00CD3732" w:rsidRDefault="00261830" w:rsidP="00B1422D">
            <w:pPr>
              <w:jc w:val="center"/>
            </w:pPr>
            <w:r w:rsidRPr="00CD3732">
              <w:t>0</w:t>
            </w:r>
          </w:p>
        </w:tc>
        <w:tc>
          <w:tcPr>
            <w:tcW w:w="624" w:type="dxa"/>
            <w:noWrap/>
            <w:hideMark/>
          </w:tcPr>
          <w:p w14:paraId="45792EBE" w14:textId="77777777" w:rsidR="00261830" w:rsidRPr="00CD3732" w:rsidRDefault="00261830" w:rsidP="00B1422D">
            <w:pPr>
              <w:jc w:val="center"/>
            </w:pPr>
            <w:r w:rsidRPr="00CD3732">
              <w:t>0</w:t>
            </w:r>
          </w:p>
        </w:tc>
        <w:tc>
          <w:tcPr>
            <w:tcW w:w="624" w:type="dxa"/>
            <w:noWrap/>
            <w:hideMark/>
          </w:tcPr>
          <w:p w14:paraId="5503032B" w14:textId="77777777" w:rsidR="00261830" w:rsidRPr="00CD3732" w:rsidRDefault="00261830" w:rsidP="00B1422D">
            <w:pPr>
              <w:jc w:val="center"/>
            </w:pPr>
            <w:r w:rsidRPr="00CD3732">
              <w:t>0</w:t>
            </w:r>
          </w:p>
        </w:tc>
        <w:tc>
          <w:tcPr>
            <w:tcW w:w="624" w:type="dxa"/>
            <w:noWrap/>
            <w:hideMark/>
          </w:tcPr>
          <w:p w14:paraId="6F9D61C8" w14:textId="77777777" w:rsidR="00261830" w:rsidRPr="00CD3732" w:rsidRDefault="00261830" w:rsidP="00B1422D">
            <w:pPr>
              <w:jc w:val="center"/>
            </w:pPr>
            <w:r w:rsidRPr="00CD3732">
              <w:t>0</w:t>
            </w:r>
          </w:p>
        </w:tc>
        <w:tc>
          <w:tcPr>
            <w:tcW w:w="624" w:type="dxa"/>
            <w:noWrap/>
            <w:hideMark/>
          </w:tcPr>
          <w:p w14:paraId="03BD3BB5" w14:textId="77777777" w:rsidR="00261830" w:rsidRPr="00CD3732" w:rsidRDefault="00261830" w:rsidP="00B1422D">
            <w:pPr>
              <w:jc w:val="center"/>
            </w:pPr>
            <w:r w:rsidRPr="00CD3732">
              <w:t>-5</w:t>
            </w:r>
          </w:p>
        </w:tc>
      </w:tr>
      <w:tr w:rsidR="00261830" w:rsidRPr="00CD3732" w14:paraId="537F2107" w14:textId="77777777" w:rsidTr="00B1422D">
        <w:trPr>
          <w:trHeight w:val="624"/>
        </w:trPr>
        <w:tc>
          <w:tcPr>
            <w:tcW w:w="624" w:type="dxa"/>
            <w:noWrap/>
            <w:hideMark/>
          </w:tcPr>
          <w:p w14:paraId="0AC265F4" w14:textId="77777777" w:rsidR="00261830" w:rsidRPr="00CD3732" w:rsidRDefault="00261830" w:rsidP="00B1422D">
            <w:pPr>
              <w:jc w:val="center"/>
            </w:pPr>
            <w:r w:rsidRPr="00CD3732">
              <w:t>-5</w:t>
            </w:r>
          </w:p>
        </w:tc>
        <w:tc>
          <w:tcPr>
            <w:tcW w:w="624" w:type="dxa"/>
            <w:noWrap/>
            <w:hideMark/>
          </w:tcPr>
          <w:p w14:paraId="5ECE029A" w14:textId="77777777" w:rsidR="00261830" w:rsidRPr="00CD3732" w:rsidRDefault="00261830" w:rsidP="00B1422D">
            <w:pPr>
              <w:jc w:val="center"/>
            </w:pPr>
            <w:r w:rsidRPr="00CD3732">
              <w:t>0</w:t>
            </w:r>
          </w:p>
        </w:tc>
        <w:tc>
          <w:tcPr>
            <w:tcW w:w="624" w:type="dxa"/>
            <w:noWrap/>
            <w:hideMark/>
          </w:tcPr>
          <w:p w14:paraId="2046BA4B" w14:textId="77777777" w:rsidR="00261830" w:rsidRPr="00CD3732" w:rsidRDefault="00261830" w:rsidP="00B1422D">
            <w:pPr>
              <w:jc w:val="center"/>
            </w:pPr>
            <w:r w:rsidRPr="00CD3732">
              <w:t>0</w:t>
            </w:r>
          </w:p>
        </w:tc>
        <w:tc>
          <w:tcPr>
            <w:tcW w:w="624" w:type="dxa"/>
            <w:noWrap/>
            <w:hideMark/>
          </w:tcPr>
          <w:p w14:paraId="54659BBF" w14:textId="77777777" w:rsidR="00261830" w:rsidRPr="00CD3732" w:rsidRDefault="00261830" w:rsidP="00B1422D">
            <w:pPr>
              <w:jc w:val="center"/>
            </w:pPr>
            <w:r w:rsidRPr="00CD3732">
              <w:t>0</w:t>
            </w:r>
          </w:p>
        </w:tc>
        <w:tc>
          <w:tcPr>
            <w:tcW w:w="624" w:type="dxa"/>
            <w:noWrap/>
            <w:hideMark/>
          </w:tcPr>
          <w:p w14:paraId="5914D9AF" w14:textId="77777777" w:rsidR="00261830" w:rsidRPr="00CD3732" w:rsidRDefault="00261830" w:rsidP="00B1422D">
            <w:pPr>
              <w:jc w:val="center"/>
            </w:pPr>
            <w:r w:rsidRPr="00CD3732">
              <w:t>0</w:t>
            </w:r>
          </w:p>
        </w:tc>
        <w:tc>
          <w:tcPr>
            <w:tcW w:w="624" w:type="dxa"/>
            <w:noWrap/>
            <w:hideMark/>
          </w:tcPr>
          <w:p w14:paraId="0FEFEC9D" w14:textId="77777777" w:rsidR="00261830" w:rsidRPr="00CD3732" w:rsidRDefault="00261830" w:rsidP="00B1422D">
            <w:pPr>
              <w:jc w:val="center"/>
            </w:pPr>
            <w:r w:rsidRPr="00CD3732">
              <w:t>0</w:t>
            </w:r>
          </w:p>
        </w:tc>
        <w:tc>
          <w:tcPr>
            <w:tcW w:w="624" w:type="dxa"/>
            <w:noWrap/>
            <w:hideMark/>
          </w:tcPr>
          <w:p w14:paraId="0254F4F1" w14:textId="77777777" w:rsidR="00261830" w:rsidRPr="00CD3732" w:rsidRDefault="00261830" w:rsidP="00B1422D">
            <w:pPr>
              <w:jc w:val="center"/>
            </w:pPr>
            <w:r w:rsidRPr="00CD3732">
              <w:t>0</w:t>
            </w:r>
          </w:p>
        </w:tc>
        <w:tc>
          <w:tcPr>
            <w:tcW w:w="624" w:type="dxa"/>
            <w:noWrap/>
            <w:hideMark/>
          </w:tcPr>
          <w:p w14:paraId="104573FB" w14:textId="77777777" w:rsidR="00261830" w:rsidRPr="00CD3732" w:rsidRDefault="00261830" w:rsidP="00B1422D">
            <w:pPr>
              <w:jc w:val="center"/>
            </w:pPr>
            <w:r w:rsidRPr="00CD3732">
              <w:t>-5</w:t>
            </w:r>
          </w:p>
        </w:tc>
      </w:tr>
      <w:tr w:rsidR="00261830" w:rsidRPr="00CD3732" w14:paraId="06F6A58F" w14:textId="77777777" w:rsidTr="00B1422D">
        <w:trPr>
          <w:trHeight w:val="624"/>
        </w:trPr>
        <w:tc>
          <w:tcPr>
            <w:tcW w:w="624" w:type="dxa"/>
            <w:noWrap/>
            <w:hideMark/>
          </w:tcPr>
          <w:p w14:paraId="4F22E6E7" w14:textId="77777777" w:rsidR="00261830" w:rsidRPr="00CD3732" w:rsidRDefault="00261830" w:rsidP="00B1422D">
            <w:pPr>
              <w:jc w:val="center"/>
            </w:pPr>
            <w:r w:rsidRPr="00CD3732">
              <w:t>-5</w:t>
            </w:r>
          </w:p>
        </w:tc>
        <w:tc>
          <w:tcPr>
            <w:tcW w:w="624" w:type="dxa"/>
            <w:noWrap/>
            <w:hideMark/>
          </w:tcPr>
          <w:p w14:paraId="09011233" w14:textId="77777777" w:rsidR="00261830" w:rsidRPr="00CD3732" w:rsidRDefault="00261830" w:rsidP="00B1422D">
            <w:pPr>
              <w:jc w:val="center"/>
            </w:pPr>
            <w:r w:rsidRPr="00CD3732">
              <w:t>0</w:t>
            </w:r>
          </w:p>
        </w:tc>
        <w:tc>
          <w:tcPr>
            <w:tcW w:w="624" w:type="dxa"/>
            <w:noWrap/>
            <w:hideMark/>
          </w:tcPr>
          <w:p w14:paraId="0923DFAF" w14:textId="77777777" w:rsidR="00261830" w:rsidRPr="00CD3732" w:rsidRDefault="00261830" w:rsidP="00B1422D">
            <w:pPr>
              <w:jc w:val="center"/>
            </w:pPr>
            <w:r w:rsidRPr="00CD3732">
              <w:t>0</w:t>
            </w:r>
          </w:p>
        </w:tc>
        <w:tc>
          <w:tcPr>
            <w:tcW w:w="624" w:type="dxa"/>
            <w:noWrap/>
            <w:hideMark/>
          </w:tcPr>
          <w:p w14:paraId="4048F60B" w14:textId="77777777" w:rsidR="00261830" w:rsidRPr="00CD3732" w:rsidRDefault="00261830" w:rsidP="00B1422D">
            <w:pPr>
              <w:jc w:val="center"/>
            </w:pPr>
            <w:r w:rsidRPr="00CD3732">
              <w:t>0</w:t>
            </w:r>
          </w:p>
        </w:tc>
        <w:tc>
          <w:tcPr>
            <w:tcW w:w="624" w:type="dxa"/>
            <w:noWrap/>
            <w:hideMark/>
          </w:tcPr>
          <w:p w14:paraId="4A13EA0C" w14:textId="77777777" w:rsidR="00261830" w:rsidRPr="00CD3732" w:rsidRDefault="00261830" w:rsidP="00B1422D">
            <w:pPr>
              <w:jc w:val="center"/>
            </w:pPr>
            <w:r w:rsidRPr="00CD3732">
              <w:t>0</w:t>
            </w:r>
          </w:p>
        </w:tc>
        <w:tc>
          <w:tcPr>
            <w:tcW w:w="624" w:type="dxa"/>
            <w:noWrap/>
            <w:hideMark/>
          </w:tcPr>
          <w:p w14:paraId="7906B755" w14:textId="77777777" w:rsidR="00261830" w:rsidRPr="00CD3732" w:rsidRDefault="00261830" w:rsidP="00B1422D">
            <w:pPr>
              <w:jc w:val="center"/>
            </w:pPr>
            <w:r w:rsidRPr="00CD3732">
              <w:t>0</w:t>
            </w:r>
          </w:p>
        </w:tc>
        <w:tc>
          <w:tcPr>
            <w:tcW w:w="624" w:type="dxa"/>
            <w:noWrap/>
            <w:hideMark/>
          </w:tcPr>
          <w:p w14:paraId="11B42414" w14:textId="77777777" w:rsidR="00261830" w:rsidRPr="00CD3732" w:rsidRDefault="00261830" w:rsidP="00B1422D">
            <w:pPr>
              <w:jc w:val="center"/>
            </w:pPr>
            <w:r w:rsidRPr="00CD3732">
              <w:t>0</w:t>
            </w:r>
          </w:p>
        </w:tc>
        <w:tc>
          <w:tcPr>
            <w:tcW w:w="624" w:type="dxa"/>
            <w:noWrap/>
            <w:hideMark/>
          </w:tcPr>
          <w:p w14:paraId="46D8D1D5" w14:textId="77777777" w:rsidR="00261830" w:rsidRPr="00CD3732" w:rsidRDefault="00261830" w:rsidP="00B1422D">
            <w:pPr>
              <w:jc w:val="center"/>
            </w:pPr>
            <w:r w:rsidRPr="00CD3732">
              <w:t>-5</w:t>
            </w:r>
          </w:p>
        </w:tc>
      </w:tr>
      <w:tr w:rsidR="00261830" w:rsidRPr="00CD3732" w14:paraId="2CB29DAD" w14:textId="77777777" w:rsidTr="00B1422D">
        <w:trPr>
          <w:trHeight w:val="624"/>
        </w:trPr>
        <w:tc>
          <w:tcPr>
            <w:tcW w:w="624" w:type="dxa"/>
            <w:noWrap/>
            <w:hideMark/>
          </w:tcPr>
          <w:p w14:paraId="3F3A15DF" w14:textId="77777777" w:rsidR="00261830" w:rsidRPr="00CD3732" w:rsidRDefault="00261830" w:rsidP="00B1422D">
            <w:pPr>
              <w:jc w:val="center"/>
            </w:pPr>
            <w:r w:rsidRPr="00CD3732">
              <w:t>5</w:t>
            </w:r>
          </w:p>
        </w:tc>
        <w:tc>
          <w:tcPr>
            <w:tcW w:w="624" w:type="dxa"/>
            <w:noWrap/>
            <w:hideMark/>
          </w:tcPr>
          <w:p w14:paraId="3265EB52" w14:textId="77777777" w:rsidR="00261830" w:rsidRPr="00CD3732" w:rsidRDefault="00261830" w:rsidP="00B1422D">
            <w:pPr>
              <w:jc w:val="center"/>
            </w:pPr>
            <w:r w:rsidRPr="00CD3732">
              <w:t>10</w:t>
            </w:r>
          </w:p>
        </w:tc>
        <w:tc>
          <w:tcPr>
            <w:tcW w:w="624" w:type="dxa"/>
            <w:noWrap/>
            <w:hideMark/>
          </w:tcPr>
          <w:p w14:paraId="0B01846E" w14:textId="77777777" w:rsidR="00261830" w:rsidRPr="00CD3732" w:rsidRDefault="00261830" w:rsidP="00B1422D">
            <w:pPr>
              <w:jc w:val="center"/>
            </w:pPr>
            <w:r w:rsidRPr="00CD3732">
              <w:t>10</w:t>
            </w:r>
          </w:p>
        </w:tc>
        <w:tc>
          <w:tcPr>
            <w:tcW w:w="624" w:type="dxa"/>
            <w:noWrap/>
            <w:hideMark/>
          </w:tcPr>
          <w:p w14:paraId="5442290E" w14:textId="77777777" w:rsidR="00261830" w:rsidRPr="00CD3732" w:rsidRDefault="00261830" w:rsidP="00B1422D">
            <w:pPr>
              <w:jc w:val="center"/>
            </w:pPr>
            <w:r w:rsidRPr="00CD3732">
              <w:t>10</w:t>
            </w:r>
          </w:p>
        </w:tc>
        <w:tc>
          <w:tcPr>
            <w:tcW w:w="624" w:type="dxa"/>
            <w:noWrap/>
            <w:hideMark/>
          </w:tcPr>
          <w:p w14:paraId="092DE7AA" w14:textId="77777777" w:rsidR="00261830" w:rsidRPr="00CD3732" w:rsidRDefault="00261830" w:rsidP="00B1422D">
            <w:pPr>
              <w:jc w:val="center"/>
            </w:pPr>
            <w:r w:rsidRPr="00CD3732">
              <w:t>10</w:t>
            </w:r>
          </w:p>
        </w:tc>
        <w:tc>
          <w:tcPr>
            <w:tcW w:w="624" w:type="dxa"/>
            <w:noWrap/>
            <w:hideMark/>
          </w:tcPr>
          <w:p w14:paraId="411D159C" w14:textId="77777777" w:rsidR="00261830" w:rsidRPr="00CD3732" w:rsidRDefault="00261830" w:rsidP="00B1422D">
            <w:pPr>
              <w:jc w:val="center"/>
            </w:pPr>
            <w:r w:rsidRPr="00CD3732">
              <w:t>10</w:t>
            </w:r>
          </w:p>
        </w:tc>
        <w:tc>
          <w:tcPr>
            <w:tcW w:w="624" w:type="dxa"/>
            <w:noWrap/>
            <w:hideMark/>
          </w:tcPr>
          <w:p w14:paraId="13D2EC00" w14:textId="77777777" w:rsidR="00261830" w:rsidRPr="00CD3732" w:rsidRDefault="00261830" w:rsidP="00B1422D">
            <w:pPr>
              <w:jc w:val="center"/>
            </w:pPr>
            <w:r w:rsidRPr="00CD3732">
              <w:t>10</w:t>
            </w:r>
          </w:p>
        </w:tc>
        <w:tc>
          <w:tcPr>
            <w:tcW w:w="624" w:type="dxa"/>
            <w:noWrap/>
            <w:hideMark/>
          </w:tcPr>
          <w:p w14:paraId="1DB465D0" w14:textId="77777777" w:rsidR="00261830" w:rsidRPr="00CD3732" w:rsidRDefault="00261830" w:rsidP="00B1422D">
            <w:pPr>
              <w:jc w:val="center"/>
            </w:pPr>
            <w:r w:rsidRPr="00CD3732">
              <w:t>5</w:t>
            </w:r>
          </w:p>
        </w:tc>
      </w:tr>
      <w:tr w:rsidR="00261830" w:rsidRPr="00CD3732" w14:paraId="770BB7D2" w14:textId="77777777" w:rsidTr="00B1422D">
        <w:trPr>
          <w:trHeight w:val="624"/>
        </w:trPr>
        <w:tc>
          <w:tcPr>
            <w:tcW w:w="624" w:type="dxa"/>
            <w:noWrap/>
            <w:hideMark/>
          </w:tcPr>
          <w:p w14:paraId="5B57C9C4" w14:textId="77777777" w:rsidR="00261830" w:rsidRPr="00CD3732" w:rsidRDefault="00261830" w:rsidP="00B1422D">
            <w:pPr>
              <w:jc w:val="center"/>
            </w:pPr>
            <w:r w:rsidRPr="00CD3732">
              <w:t>0</w:t>
            </w:r>
          </w:p>
        </w:tc>
        <w:tc>
          <w:tcPr>
            <w:tcW w:w="624" w:type="dxa"/>
            <w:noWrap/>
            <w:hideMark/>
          </w:tcPr>
          <w:p w14:paraId="51E44ED3" w14:textId="77777777" w:rsidR="00261830" w:rsidRPr="00CD3732" w:rsidRDefault="00261830" w:rsidP="00B1422D">
            <w:pPr>
              <w:jc w:val="center"/>
            </w:pPr>
            <w:r w:rsidRPr="00CD3732">
              <w:t>0</w:t>
            </w:r>
          </w:p>
        </w:tc>
        <w:tc>
          <w:tcPr>
            <w:tcW w:w="624" w:type="dxa"/>
            <w:noWrap/>
            <w:hideMark/>
          </w:tcPr>
          <w:p w14:paraId="3EB0E0B3" w14:textId="77777777" w:rsidR="00261830" w:rsidRPr="00CD3732" w:rsidRDefault="00261830" w:rsidP="00B1422D">
            <w:pPr>
              <w:jc w:val="center"/>
            </w:pPr>
            <w:r w:rsidRPr="00CD3732">
              <w:t>0</w:t>
            </w:r>
          </w:p>
        </w:tc>
        <w:tc>
          <w:tcPr>
            <w:tcW w:w="624" w:type="dxa"/>
            <w:noWrap/>
            <w:hideMark/>
          </w:tcPr>
          <w:p w14:paraId="22A90A05" w14:textId="77777777" w:rsidR="00261830" w:rsidRPr="00CD3732" w:rsidRDefault="00261830" w:rsidP="00B1422D">
            <w:pPr>
              <w:jc w:val="center"/>
            </w:pPr>
            <w:r w:rsidRPr="00CD3732">
              <w:t>0</w:t>
            </w:r>
          </w:p>
        </w:tc>
        <w:tc>
          <w:tcPr>
            <w:tcW w:w="624" w:type="dxa"/>
            <w:noWrap/>
            <w:hideMark/>
          </w:tcPr>
          <w:p w14:paraId="49F2373C" w14:textId="77777777" w:rsidR="00261830" w:rsidRPr="00CD3732" w:rsidRDefault="00261830" w:rsidP="00B1422D">
            <w:pPr>
              <w:jc w:val="center"/>
            </w:pPr>
            <w:r w:rsidRPr="00CD3732">
              <w:t>0</w:t>
            </w:r>
          </w:p>
        </w:tc>
        <w:tc>
          <w:tcPr>
            <w:tcW w:w="624" w:type="dxa"/>
            <w:noWrap/>
            <w:hideMark/>
          </w:tcPr>
          <w:p w14:paraId="6C3DD555" w14:textId="77777777" w:rsidR="00261830" w:rsidRPr="00CD3732" w:rsidRDefault="00261830" w:rsidP="00B1422D">
            <w:pPr>
              <w:jc w:val="center"/>
            </w:pPr>
            <w:r w:rsidRPr="00CD3732">
              <w:t>0</w:t>
            </w:r>
          </w:p>
        </w:tc>
        <w:tc>
          <w:tcPr>
            <w:tcW w:w="624" w:type="dxa"/>
            <w:noWrap/>
            <w:hideMark/>
          </w:tcPr>
          <w:p w14:paraId="1B2E043C" w14:textId="77777777" w:rsidR="00261830" w:rsidRPr="00CD3732" w:rsidRDefault="00261830" w:rsidP="00B1422D">
            <w:pPr>
              <w:jc w:val="center"/>
            </w:pPr>
            <w:r w:rsidRPr="00CD3732">
              <w:t>0</w:t>
            </w:r>
          </w:p>
        </w:tc>
        <w:tc>
          <w:tcPr>
            <w:tcW w:w="624" w:type="dxa"/>
            <w:noWrap/>
            <w:hideMark/>
          </w:tcPr>
          <w:p w14:paraId="4F652A11" w14:textId="77777777" w:rsidR="00261830" w:rsidRPr="00CD3732" w:rsidRDefault="00261830" w:rsidP="00B1422D">
            <w:pPr>
              <w:jc w:val="center"/>
            </w:pPr>
            <w:r w:rsidRPr="00CD3732">
              <w:t>0</w:t>
            </w:r>
          </w:p>
        </w:tc>
      </w:tr>
    </w:tbl>
    <w:p w14:paraId="4C0FDAA6" w14:textId="6B3AA93F" w:rsidR="00D62A32" w:rsidRDefault="00D62A32" w:rsidP="00261830"/>
    <w:p w14:paraId="447BD890" w14:textId="5E2FDDC2" w:rsidR="00471F71" w:rsidRDefault="00471F71" w:rsidP="00261830"/>
    <w:p w14:paraId="6D5B4652" w14:textId="61A5B8BD" w:rsidR="00471F71" w:rsidRDefault="00471F71" w:rsidP="00261830"/>
    <w:p w14:paraId="2DAD1BBA" w14:textId="77777777" w:rsidR="00471F71" w:rsidRDefault="00471F71" w:rsidP="00261830"/>
    <w:p w14:paraId="1797F7D7" w14:textId="74FDEA3B" w:rsidR="00261830" w:rsidRPr="00517A52" w:rsidRDefault="008D073D" w:rsidP="00261830">
      <w:pPr>
        <w:rPr>
          <w:b/>
          <w:bCs/>
        </w:rPr>
      </w:pPr>
      <w:r w:rsidRPr="00517A52">
        <w:rPr>
          <w:b/>
          <w:bCs/>
        </w:rPr>
        <w:lastRenderedPageBreak/>
        <w:t>Queen</w:t>
      </w:r>
    </w:p>
    <w:tbl>
      <w:tblPr>
        <w:tblStyle w:val="TableGrid"/>
        <w:tblW w:w="0" w:type="auto"/>
        <w:tblLook w:val="04A0" w:firstRow="1" w:lastRow="0" w:firstColumn="1" w:lastColumn="0" w:noHBand="0" w:noVBand="1"/>
      </w:tblPr>
      <w:tblGrid>
        <w:gridCol w:w="624"/>
        <w:gridCol w:w="624"/>
        <w:gridCol w:w="624"/>
        <w:gridCol w:w="624"/>
        <w:gridCol w:w="624"/>
        <w:gridCol w:w="624"/>
        <w:gridCol w:w="624"/>
        <w:gridCol w:w="624"/>
      </w:tblGrid>
      <w:tr w:rsidR="00261830" w:rsidRPr="00261830" w14:paraId="46F65993" w14:textId="77777777" w:rsidTr="00B1422D">
        <w:trPr>
          <w:trHeight w:val="624"/>
        </w:trPr>
        <w:tc>
          <w:tcPr>
            <w:tcW w:w="624" w:type="dxa"/>
            <w:noWrap/>
            <w:hideMark/>
          </w:tcPr>
          <w:p w14:paraId="3C0BB305" w14:textId="77777777" w:rsidR="00261830" w:rsidRPr="00261830" w:rsidRDefault="00261830" w:rsidP="00B1422D">
            <w:r w:rsidRPr="00261830">
              <w:t>-20</w:t>
            </w:r>
          </w:p>
        </w:tc>
        <w:tc>
          <w:tcPr>
            <w:tcW w:w="624" w:type="dxa"/>
            <w:noWrap/>
            <w:hideMark/>
          </w:tcPr>
          <w:p w14:paraId="27DF9E56" w14:textId="77777777" w:rsidR="00261830" w:rsidRPr="00261830" w:rsidRDefault="00261830" w:rsidP="00B1422D">
            <w:r w:rsidRPr="00261830">
              <w:t>-10</w:t>
            </w:r>
          </w:p>
        </w:tc>
        <w:tc>
          <w:tcPr>
            <w:tcW w:w="624" w:type="dxa"/>
            <w:noWrap/>
            <w:hideMark/>
          </w:tcPr>
          <w:p w14:paraId="48CA02B6" w14:textId="77777777" w:rsidR="00261830" w:rsidRPr="00261830" w:rsidRDefault="00261830" w:rsidP="00B1422D">
            <w:r w:rsidRPr="00261830">
              <w:t>-10</w:t>
            </w:r>
          </w:p>
        </w:tc>
        <w:tc>
          <w:tcPr>
            <w:tcW w:w="624" w:type="dxa"/>
            <w:noWrap/>
            <w:hideMark/>
          </w:tcPr>
          <w:p w14:paraId="08D6E62C" w14:textId="77777777" w:rsidR="00261830" w:rsidRPr="00261830" w:rsidRDefault="00261830" w:rsidP="00B1422D">
            <w:r w:rsidRPr="00261830">
              <w:t>-5</w:t>
            </w:r>
          </w:p>
        </w:tc>
        <w:tc>
          <w:tcPr>
            <w:tcW w:w="624" w:type="dxa"/>
            <w:noWrap/>
            <w:hideMark/>
          </w:tcPr>
          <w:p w14:paraId="3748E899" w14:textId="77777777" w:rsidR="00261830" w:rsidRPr="00261830" w:rsidRDefault="00261830" w:rsidP="00B1422D">
            <w:r w:rsidRPr="00261830">
              <w:t>-5</w:t>
            </w:r>
          </w:p>
        </w:tc>
        <w:tc>
          <w:tcPr>
            <w:tcW w:w="624" w:type="dxa"/>
            <w:noWrap/>
            <w:hideMark/>
          </w:tcPr>
          <w:p w14:paraId="030FFB6B" w14:textId="77777777" w:rsidR="00261830" w:rsidRPr="00261830" w:rsidRDefault="00261830" w:rsidP="00B1422D">
            <w:r w:rsidRPr="00261830">
              <w:t>-10</w:t>
            </w:r>
          </w:p>
        </w:tc>
        <w:tc>
          <w:tcPr>
            <w:tcW w:w="624" w:type="dxa"/>
            <w:noWrap/>
            <w:hideMark/>
          </w:tcPr>
          <w:p w14:paraId="172CF670" w14:textId="77777777" w:rsidR="00261830" w:rsidRPr="00261830" w:rsidRDefault="00261830" w:rsidP="00B1422D">
            <w:r w:rsidRPr="00261830">
              <w:t>-10</w:t>
            </w:r>
          </w:p>
        </w:tc>
        <w:tc>
          <w:tcPr>
            <w:tcW w:w="624" w:type="dxa"/>
            <w:noWrap/>
            <w:hideMark/>
          </w:tcPr>
          <w:p w14:paraId="32F6F3DE" w14:textId="77777777" w:rsidR="00261830" w:rsidRPr="00261830" w:rsidRDefault="00261830" w:rsidP="00B1422D">
            <w:r w:rsidRPr="00261830">
              <w:t>-20</w:t>
            </w:r>
          </w:p>
        </w:tc>
      </w:tr>
      <w:tr w:rsidR="00261830" w:rsidRPr="00261830" w14:paraId="20749B6F" w14:textId="77777777" w:rsidTr="00B1422D">
        <w:trPr>
          <w:trHeight w:val="624"/>
        </w:trPr>
        <w:tc>
          <w:tcPr>
            <w:tcW w:w="624" w:type="dxa"/>
            <w:noWrap/>
            <w:hideMark/>
          </w:tcPr>
          <w:p w14:paraId="73D732A4" w14:textId="77777777" w:rsidR="00261830" w:rsidRPr="00261830" w:rsidRDefault="00261830" w:rsidP="00B1422D">
            <w:r w:rsidRPr="00261830">
              <w:t>-10</w:t>
            </w:r>
          </w:p>
        </w:tc>
        <w:tc>
          <w:tcPr>
            <w:tcW w:w="624" w:type="dxa"/>
            <w:noWrap/>
            <w:hideMark/>
          </w:tcPr>
          <w:p w14:paraId="21BEC068" w14:textId="77777777" w:rsidR="00261830" w:rsidRPr="00261830" w:rsidRDefault="00261830" w:rsidP="00B1422D">
            <w:r w:rsidRPr="00261830">
              <w:t>0</w:t>
            </w:r>
          </w:p>
        </w:tc>
        <w:tc>
          <w:tcPr>
            <w:tcW w:w="624" w:type="dxa"/>
            <w:noWrap/>
            <w:hideMark/>
          </w:tcPr>
          <w:p w14:paraId="2DE80EF4" w14:textId="77777777" w:rsidR="00261830" w:rsidRPr="00261830" w:rsidRDefault="00261830" w:rsidP="00B1422D">
            <w:r w:rsidRPr="00261830">
              <w:t>5</w:t>
            </w:r>
          </w:p>
        </w:tc>
        <w:tc>
          <w:tcPr>
            <w:tcW w:w="624" w:type="dxa"/>
            <w:noWrap/>
            <w:hideMark/>
          </w:tcPr>
          <w:p w14:paraId="3A9270D2" w14:textId="77777777" w:rsidR="00261830" w:rsidRPr="00261830" w:rsidRDefault="00261830" w:rsidP="00B1422D">
            <w:r w:rsidRPr="00261830">
              <w:t>0</w:t>
            </w:r>
          </w:p>
        </w:tc>
        <w:tc>
          <w:tcPr>
            <w:tcW w:w="624" w:type="dxa"/>
            <w:noWrap/>
            <w:hideMark/>
          </w:tcPr>
          <w:p w14:paraId="1EFEFB63" w14:textId="77777777" w:rsidR="00261830" w:rsidRPr="00261830" w:rsidRDefault="00261830" w:rsidP="00B1422D">
            <w:r w:rsidRPr="00261830">
              <w:t>0</w:t>
            </w:r>
          </w:p>
        </w:tc>
        <w:tc>
          <w:tcPr>
            <w:tcW w:w="624" w:type="dxa"/>
            <w:noWrap/>
            <w:hideMark/>
          </w:tcPr>
          <w:p w14:paraId="36FEC94D" w14:textId="77777777" w:rsidR="00261830" w:rsidRPr="00261830" w:rsidRDefault="00261830" w:rsidP="00B1422D">
            <w:r w:rsidRPr="00261830">
              <w:t>0</w:t>
            </w:r>
          </w:p>
        </w:tc>
        <w:tc>
          <w:tcPr>
            <w:tcW w:w="624" w:type="dxa"/>
            <w:noWrap/>
            <w:hideMark/>
          </w:tcPr>
          <w:p w14:paraId="677D5B9F" w14:textId="77777777" w:rsidR="00261830" w:rsidRPr="00261830" w:rsidRDefault="00261830" w:rsidP="00B1422D">
            <w:r w:rsidRPr="00261830">
              <w:t>0</w:t>
            </w:r>
          </w:p>
        </w:tc>
        <w:tc>
          <w:tcPr>
            <w:tcW w:w="624" w:type="dxa"/>
            <w:noWrap/>
            <w:hideMark/>
          </w:tcPr>
          <w:p w14:paraId="4F30DBFF" w14:textId="77777777" w:rsidR="00261830" w:rsidRPr="00261830" w:rsidRDefault="00261830" w:rsidP="00B1422D">
            <w:r w:rsidRPr="00261830">
              <w:t>-10</w:t>
            </w:r>
          </w:p>
        </w:tc>
      </w:tr>
      <w:tr w:rsidR="00261830" w:rsidRPr="00261830" w14:paraId="552181A6" w14:textId="77777777" w:rsidTr="00B1422D">
        <w:trPr>
          <w:trHeight w:val="624"/>
        </w:trPr>
        <w:tc>
          <w:tcPr>
            <w:tcW w:w="624" w:type="dxa"/>
            <w:noWrap/>
            <w:hideMark/>
          </w:tcPr>
          <w:p w14:paraId="347BA3FA" w14:textId="77777777" w:rsidR="00261830" w:rsidRPr="00261830" w:rsidRDefault="00261830" w:rsidP="00B1422D">
            <w:r w:rsidRPr="00261830">
              <w:t>-10</w:t>
            </w:r>
          </w:p>
        </w:tc>
        <w:tc>
          <w:tcPr>
            <w:tcW w:w="624" w:type="dxa"/>
            <w:noWrap/>
            <w:hideMark/>
          </w:tcPr>
          <w:p w14:paraId="064E7F92" w14:textId="77777777" w:rsidR="00261830" w:rsidRPr="00261830" w:rsidRDefault="00261830" w:rsidP="00B1422D">
            <w:r w:rsidRPr="00261830">
              <w:t>5</w:t>
            </w:r>
          </w:p>
        </w:tc>
        <w:tc>
          <w:tcPr>
            <w:tcW w:w="624" w:type="dxa"/>
            <w:noWrap/>
            <w:hideMark/>
          </w:tcPr>
          <w:p w14:paraId="0C80BE09" w14:textId="77777777" w:rsidR="00261830" w:rsidRPr="00261830" w:rsidRDefault="00261830" w:rsidP="00B1422D">
            <w:r w:rsidRPr="00261830">
              <w:t>5</w:t>
            </w:r>
          </w:p>
        </w:tc>
        <w:tc>
          <w:tcPr>
            <w:tcW w:w="624" w:type="dxa"/>
            <w:noWrap/>
            <w:hideMark/>
          </w:tcPr>
          <w:p w14:paraId="42072960" w14:textId="77777777" w:rsidR="00261830" w:rsidRPr="00261830" w:rsidRDefault="00261830" w:rsidP="00B1422D">
            <w:r w:rsidRPr="00261830">
              <w:t>5</w:t>
            </w:r>
          </w:p>
        </w:tc>
        <w:tc>
          <w:tcPr>
            <w:tcW w:w="624" w:type="dxa"/>
            <w:noWrap/>
            <w:hideMark/>
          </w:tcPr>
          <w:p w14:paraId="27CB1401" w14:textId="77777777" w:rsidR="00261830" w:rsidRPr="00261830" w:rsidRDefault="00261830" w:rsidP="00B1422D">
            <w:r w:rsidRPr="00261830">
              <w:t>5</w:t>
            </w:r>
          </w:p>
        </w:tc>
        <w:tc>
          <w:tcPr>
            <w:tcW w:w="624" w:type="dxa"/>
            <w:noWrap/>
            <w:hideMark/>
          </w:tcPr>
          <w:p w14:paraId="34CB32D2" w14:textId="77777777" w:rsidR="00261830" w:rsidRPr="00261830" w:rsidRDefault="00261830" w:rsidP="00B1422D">
            <w:r w:rsidRPr="00261830">
              <w:t>5</w:t>
            </w:r>
          </w:p>
        </w:tc>
        <w:tc>
          <w:tcPr>
            <w:tcW w:w="624" w:type="dxa"/>
            <w:noWrap/>
            <w:hideMark/>
          </w:tcPr>
          <w:p w14:paraId="72696E90" w14:textId="77777777" w:rsidR="00261830" w:rsidRPr="00261830" w:rsidRDefault="00261830" w:rsidP="00B1422D">
            <w:r w:rsidRPr="00261830">
              <w:t>0</w:t>
            </w:r>
          </w:p>
        </w:tc>
        <w:tc>
          <w:tcPr>
            <w:tcW w:w="624" w:type="dxa"/>
            <w:noWrap/>
            <w:hideMark/>
          </w:tcPr>
          <w:p w14:paraId="51C38711" w14:textId="77777777" w:rsidR="00261830" w:rsidRPr="00261830" w:rsidRDefault="00261830" w:rsidP="00B1422D">
            <w:r w:rsidRPr="00261830">
              <w:t>-10</w:t>
            </w:r>
          </w:p>
        </w:tc>
      </w:tr>
      <w:tr w:rsidR="00261830" w:rsidRPr="00261830" w14:paraId="7A7231DA" w14:textId="77777777" w:rsidTr="00B1422D">
        <w:trPr>
          <w:trHeight w:val="624"/>
        </w:trPr>
        <w:tc>
          <w:tcPr>
            <w:tcW w:w="624" w:type="dxa"/>
            <w:noWrap/>
            <w:hideMark/>
          </w:tcPr>
          <w:p w14:paraId="01779B6B" w14:textId="77777777" w:rsidR="00261830" w:rsidRPr="00261830" w:rsidRDefault="00261830" w:rsidP="00B1422D">
            <w:r w:rsidRPr="00261830">
              <w:t>0</w:t>
            </w:r>
          </w:p>
        </w:tc>
        <w:tc>
          <w:tcPr>
            <w:tcW w:w="624" w:type="dxa"/>
            <w:noWrap/>
            <w:hideMark/>
          </w:tcPr>
          <w:p w14:paraId="649210BD" w14:textId="77777777" w:rsidR="00261830" w:rsidRPr="00261830" w:rsidRDefault="00261830" w:rsidP="00B1422D">
            <w:r w:rsidRPr="00261830">
              <w:t>0</w:t>
            </w:r>
          </w:p>
        </w:tc>
        <w:tc>
          <w:tcPr>
            <w:tcW w:w="624" w:type="dxa"/>
            <w:noWrap/>
            <w:hideMark/>
          </w:tcPr>
          <w:p w14:paraId="52991DB1" w14:textId="77777777" w:rsidR="00261830" w:rsidRPr="00261830" w:rsidRDefault="00261830" w:rsidP="00B1422D">
            <w:r w:rsidRPr="00261830">
              <w:t>5</w:t>
            </w:r>
          </w:p>
        </w:tc>
        <w:tc>
          <w:tcPr>
            <w:tcW w:w="624" w:type="dxa"/>
            <w:noWrap/>
            <w:hideMark/>
          </w:tcPr>
          <w:p w14:paraId="5714FE58" w14:textId="77777777" w:rsidR="00261830" w:rsidRPr="00261830" w:rsidRDefault="00261830" w:rsidP="00B1422D">
            <w:r w:rsidRPr="00261830">
              <w:t>5</w:t>
            </w:r>
          </w:p>
        </w:tc>
        <w:tc>
          <w:tcPr>
            <w:tcW w:w="624" w:type="dxa"/>
            <w:noWrap/>
            <w:hideMark/>
          </w:tcPr>
          <w:p w14:paraId="5B6E5726" w14:textId="77777777" w:rsidR="00261830" w:rsidRPr="00261830" w:rsidRDefault="00261830" w:rsidP="00B1422D">
            <w:r w:rsidRPr="00261830">
              <w:t>5</w:t>
            </w:r>
          </w:p>
        </w:tc>
        <w:tc>
          <w:tcPr>
            <w:tcW w:w="624" w:type="dxa"/>
            <w:noWrap/>
            <w:hideMark/>
          </w:tcPr>
          <w:p w14:paraId="33123D33" w14:textId="77777777" w:rsidR="00261830" w:rsidRPr="00261830" w:rsidRDefault="00261830" w:rsidP="00B1422D">
            <w:r w:rsidRPr="00261830">
              <w:t>5</w:t>
            </w:r>
          </w:p>
        </w:tc>
        <w:tc>
          <w:tcPr>
            <w:tcW w:w="624" w:type="dxa"/>
            <w:noWrap/>
            <w:hideMark/>
          </w:tcPr>
          <w:p w14:paraId="5DC292AF" w14:textId="77777777" w:rsidR="00261830" w:rsidRPr="00261830" w:rsidRDefault="00261830" w:rsidP="00B1422D">
            <w:r w:rsidRPr="00261830">
              <w:t>0</w:t>
            </w:r>
          </w:p>
        </w:tc>
        <w:tc>
          <w:tcPr>
            <w:tcW w:w="624" w:type="dxa"/>
            <w:noWrap/>
            <w:hideMark/>
          </w:tcPr>
          <w:p w14:paraId="0C823685" w14:textId="77777777" w:rsidR="00261830" w:rsidRPr="00261830" w:rsidRDefault="00261830" w:rsidP="00B1422D">
            <w:r w:rsidRPr="00261830">
              <w:t>-5</w:t>
            </w:r>
          </w:p>
        </w:tc>
      </w:tr>
      <w:tr w:rsidR="00261830" w:rsidRPr="00261830" w14:paraId="7757BC21" w14:textId="77777777" w:rsidTr="00B1422D">
        <w:trPr>
          <w:trHeight w:val="624"/>
        </w:trPr>
        <w:tc>
          <w:tcPr>
            <w:tcW w:w="624" w:type="dxa"/>
            <w:noWrap/>
            <w:hideMark/>
          </w:tcPr>
          <w:p w14:paraId="09EF787A" w14:textId="77777777" w:rsidR="00261830" w:rsidRPr="00261830" w:rsidRDefault="00261830" w:rsidP="00B1422D">
            <w:r w:rsidRPr="00261830">
              <w:t>-5</w:t>
            </w:r>
          </w:p>
        </w:tc>
        <w:tc>
          <w:tcPr>
            <w:tcW w:w="624" w:type="dxa"/>
            <w:noWrap/>
            <w:hideMark/>
          </w:tcPr>
          <w:p w14:paraId="42ED9299" w14:textId="77777777" w:rsidR="00261830" w:rsidRPr="00261830" w:rsidRDefault="00261830" w:rsidP="00B1422D">
            <w:r w:rsidRPr="00261830">
              <w:t>0</w:t>
            </w:r>
          </w:p>
        </w:tc>
        <w:tc>
          <w:tcPr>
            <w:tcW w:w="624" w:type="dxa"/>
            <w:noWrap/>
            <w:hideMark/>
          </w:tcPr>
          <w:p w14:paraId="2F1DCCDA" w14:textId="77777777" w:rsidR="00261830" w:rsidRPr="00261830" w:rsidRDefault="00261830" w:rsidP="00B1422D">
            <w:r w:rsidRPr="00261830">
              <w:t>5</w:t>
            </w:r>
          </w:p>
        </w:tc>
        <w:tc>
          <w:tcPr>
            <w:tcW w:w="624" w:type="dxa"/>
            <w:noWrap/>
            <w:hideMark/>
          </w:tcPr>
          <w:p w14:paraId="254895CC" w14:textId="77777777" w:rsidR="00261830" w:rsidRPr="00261830" w:rsidRDefault="00261830" w:rsidP="00B1422D">
            <w:r w:rsidRPr="00261830">
              <w:t>5</w:t>
            </w:r>
          </w:p>
        </w:tc>
        <w:tc>
          <w:tcPr>
            <w:tcW w:w="624" w:type="dxa"/>
            <w:noWrap/>
            <w:hideMark/>
          </w:tcPr>
          <w:p w14:paraId="6CA77B56" w14:textId="77777777" w:rsidR="00261830" w:rsidRPr="00261830" w:rsidRDefault="00261830" w:rsidP="00B1422D">
            <w:r w:rsidRPr="00261830">
              <w:t>5</w:t>
            </w:r>
          </w:p>
        </w:tc>
        <w:tc>
          <w:tcPr>
            <w:tcW w:w="624" w:type="dxa"/>
            <w:noWrap/>
            <w:hideMark/>
          </w:tcPr>
          <w:p w14:paraId="70339657" w14:textId="77777777" w:rsidR="00261830" w:rsidRPr="00261830" w:rsidRDefault="00261830" w:rsidP="00B1422D">
            <w:r w:rsidRPr="00261830">
              <w:t>5</w:t>
            </w:r>
          </w:p>
        </w:tc>
        <w:tc>
          <w:tcPr>
            <w:tcW w:w="624" w:type="dxa"/>
            <w:noWrap/>
            <w:hideMark/>
          </w:tcPr>
          <w:p w14:paraId="061B6A71" w14:textId="77777777" w:rsidR="00261830" w:rsidRPr="00261830" w:rsidRDefault="00261830" w:rsidP="00B1422D">
            <w:r w:rsidRPr="00261830">
              <w:t>0</w:t>
            </w:r>
          </w:p>
        </w:tc>
        <w:tc>
          <w:tcPr>
            <w:tcW w:w="624" w:type="dxa"/>
            <w:noWrap/>
            <w:hideMark/>
          </w:tcPr>
          <w:p w14:paraId="64CF14A4" w14:textId="77777777" w:rsidR="00261830" w:rsidRPr="00261830" w:rsidRDefault="00261830" w:rsidP="00B1422D">
            <w:r w:rsidRPr="00261830">
              <w:t>-5</w:t>
            </w:r>
          </w:p>
        </w:tc>
      </w:tr>
      <w:tr w:rsidR="00261830" w:rsidRPr="00261830" w14:paraId="560C22FB" w14:textId="77777777" w:rsidTr="00B1422D">
        <w:trPr>
          <w:trHeight w:val="624"/>
        </w:trPr>
        <w:tc>
          <w:tcPr>
            <w:tcW w:w="624" w:type="dxa"/>
            <w:noWrap/>
            <w:hideMark/>
          </w:tcPr>
          <w:p w14:paraId="7BD9350C" w14:textId="77777777" w:rsidR="00261830" w:rsidRPr="00261830" w:rsidRDefault="00261830" w:rsidP="00B1422D">
            <w:r w:rsidRPr="00261830">
              <w:t>-10</w:t>
            </w:r>
          </w:p>
        </w:tc>
        <w:tc>
          <w:tcPr>
            <w:tcW w:w="624" w:type="dxa"/>
            <w:noWrap/>
            <w:hideMark/>
          </w:tcPr>
          <w:p w14:paraId="56D4FF53" w14:textId="77777777" w:rsidR="00261830" w:rsidRPr="00261830" w:rsidRDefault="00261830" w:rsidP="00B1422D">
            <w:r w:rsidRPr="00261830">
              <w:t>0</w:t>
            </w:r>
          </w:p>
        </w:tc>
        <w:tc>
          <w:tcPr>
            <w:tcW w:w="624" w:type="dxa"/>
            <w:noWrap/>
            <w:hideMark/>
          </w:tcPr>
          <w:p w14:paraId="4453F7A2" w14:textId="77777777" w:rsidR="00261830" w:rsidRPr="00261830" w:rsidRDefault="00261830" w:rsidP="00B1422D">
            <w:r w:rsidRPr="00261830">
              <w:t>5</w:t>
            </w:r>
          </w:p>
        </w:tc>
        <w:tc>
          <w:tcPr>
            <w:tcW w:w="624" w:type="dxa"/>
            <w:noWrap/>
            <w:hideMark/>
          </w:tcPr>
          <w:p w14:paraId="644FCB94" w14:textId="77777777" w:rsidR="00261830" w:rsidRPr="00261830" w:rsidRDefault="00261830" w:rsidP="00B1422D">
            <w:r w:rsidRPr="00261830">
              <w:t>5</w:t>
            </w:r>
          </w:p>
        </w:tc>
        <w:tc>
          <w:tcPr>
            <w:tcW w:w="624" w:type="dxa"/>
            <w:noWrap/>
            <w:hideMark/>
          </w:tcPr>
          <w:p w14:paraId="6441E2C7" w14:textId="77777777" w:rsidR="00261830" w:rsidRPr="00261830" w:rsidRDefault="00261830" w:rsidP="00B1422D">
            <w:r w:rsidRPr="00261830">
              <w:t>5</w:t>
            </w:r>
          </w:p>
        </w:tc>
        <w:tc>
          <w:tcPr>
            <w:tcW w:w="624" w:type="dxa"/>
            <w:noWrap/>
            <w:hideMark/>
          </w:tcPr>
          <w:p w14:paraId="4EA5C95A" w14:textId="77777777" w:rsidR="00261830" w:rsidRPr="00261830" w:rsidRDefault="00261830" w:rsidP="00B1422D">
            <w:r w:rsidRPr="00261830">
              <w:t>5</w:t>
            </w:r>
          </w:p>
        </w:tc>
        <w:tc>
          <w:tcPr>
            <w:tcW w:w="624" w:type="dxa"/>
            <w:noWrap/>
            <w:hideMark/>
          </w:tcPr>
          <w:p w14:paraId="492A7276" w14:textId="77777777" w:rsidR="00261830" w:rsidRPr="00261830" w:rsidRDefault="00261830" w:rsidP="00B1422D">
            <w:r w:rsidRPr="00261830">
              <w:t>0</w:t>
            </w:r>
          </w:p>
        </w:tc>
        <w:tc>
          <w:tcPr>
            <w:tcW w:w="624" w:type="dxa"/>
            <w:noWrap/>
            <w:hideMark/>
          </w:tcPr>
          <w:p w14:paraId="7C7600DD" w14:textId="77777777" w:rsidR="00261830" w:rsidRPr="00261830" w:rsidRDefault="00261830" w:rsidP="00B1422D">
            <w:r w:rsidRPr="00261830">
              <w:t>-10</w:t>
            </w:r>
          </w:p>
        </w:tc>
      </w:tr>
      <w:tr w:rsidR="00261830" w:rsidRPr="00261830" w14:paraId="662621FA" w14:textId="77777777" w:rsidTr="00B1422D">
        <w:trPr>
          <w:trHeight w:val="624"/>
        </w:trPr>
        <w:tc>
          <w:tcPr>
            <w:tcW w:w="624" w:type="dxa"/>
            <w:noWrap/>
            <w:hideMark/>
          </w:tcPr>
          <w:p w14:paraId="2AA6EB66" w14:textId="77777777" w:rsidR="00261830" w:rsidRPr="00261830" w:rsidRDefault="00261830" w:rsidP="00B1422D">
            <w:r w:rsidRPr="00261830">
              <w:t>-10</w:t>
            </w:r>
          </w:p>
        </w:tc>
        <w:tc>
          <w:tcPr>
            <w:tcW w:w="624" w:type="dxa"/>
            <w:noWrap/>
            <w:hideMark/>
          </w:tcPr>
          <w:p w14:paraId="60A17754" w14:textId="77777777" w:rsidR="00261830" w:rsidRPr="00261830" w:rsidRDefault="00261830" w:rsidP="00B1422D">
            <w:r w:rsidRPr="00261830">
              <w:t>0</w:t>
            </w:r>
          </w:p>
        </w:tc>
        <w:tc>
          <w:tcPr>
            <w:tcW w:w="624" w:type="dxa"/>
            <w:noWrap/>
            <w:hideMark/>
          </w:tcPr>
          <w:p w14:paraId="2D6BB21A" w14:textId="77777777" w:rsidR="00261830" w:rsidRPr="00261830" w:rsidRDefault="00261830" w:rsidP="00B1422D">
            <w:r w:rsidRPr="00261830">
              <w:t>0</w:t>
            </w:r>
          </w:p>
        </w:tc>
        <w:tc>
          <w:tcPr>
            <w:tcW w:w="624" w:type="dxa"/>
            <w:noWrap/>
            <w:hideMark/>
          </w:tcPr>
          <w:p w14:paraId="179C4818" w14:textId="77777777" w:rsidR="00261830" w:rsidRPr="00261830" w:rsidRDefault="00261830" w:rsidP="00B1422D">
            <w:r w:rsidRPr="00261830">
              <w:t>0</w:t>
            </w:r>
          </w:p>
        </w:tc>
        <w:tc>
          <w:tcPr>
            <w:tcW w:w="624" w:type="dxa"/>
            <w:noWrap/>
            <w:hideMark/>
          </w:tcPr>
          <w:p w14:paraId="6186807B" w14:textId="77777777" w:rsidR="00261830" w:rsidRPr="00261830" w:rsidRDefault="00261830" w:rsidP="00B1422D">
            <w:r w:rsidRPr="00261830">
              <w:t>0</w:t>
            </w:r>
          </w:p>
        </w:tc>
        <w:tc>
          <w:tcPr>
            <w:tcW w:w="624" w:type="dxa"/>
            <w:noWrap/>
            <w:hideMark/>
          </w:tcPr>
          <w:p w14:paraId="7FFBDE9F" w14:textId="77777777" w:rsidR="00261830" w:rsidRPr="00261830" w:rsidRDefault="00261830" w:rsidP="00B1422D">
            <w:r w:rsidRPr="00261830">
              <w:t>0</w:t>
            </w:r>
          </w:p>
        </w:tc>
        <w:tc>
          <w:tcPr>
            <w:tcW w:w="624" w:type="dxa"/>
            <w:noWrap/>
            <w:hideMark/>
          </w:tcPr>
          <w:p w14:paraId="7C988832" w14:textId="77777777" w:rsidR="00261830" w:rsidRPr="00261830" w:rsidRDefault="00261830" w:rsidP="00B1422D">
            <w:r w:rsidRPr="00261830">
              <w:t>0</w:t>
            </w:r>
          </w:p>
        </w:tc>
        <w:tc>
          <w:tcPr>
            <w:tcW w:w="624" w:type="dxa"/>
            <w:noWrap/>
            <w:hideMark/>
          </w:tcPr>
          <w:p w14:paraId="02ADF1E9" w14:textId="77777777" w:rsidR="00261830" w:rsidRPr="00261830" w:rsidRDefault="00261830" w:rsidP="00B1422D">
            <w:r w:rsidRPr="00261830">
              <w:t>-10</w:t>
            </w:r>
          </w:p>
        </w:tc>
      </w:tr>
      <w:tr w:rsidR="00261830" w:rsidRPr="00261830" w14:paraId="0669BADB" w14:textId="77777777" w:rsidTr="00B1422D">
        <w:trPr>
          <w:trHeight w:val="624"/>
        </w:trPr>
        <w:tc>
          <w:tcPr>
            <w:tcW w:w="624" w:type="dxa"/>
            <w:noWrap/>
            <w:hideMark/>
          </w:tcPr>
          <w:p w14:paraId="5FF265B6" w14:textId="77777777" w:rsidR="00261830" w:rsidRPr="00261830" w:rsidRDefault="00261830" w:rsidP="00B1422D">
            <w:r w:rsidRPr="00261830">
              <w:t>-20</w:t>
            </w:r>
          </w:p>
        </w:tc>
        <w:tc>
          <w:tcPr>
            <w:tcW w:w="624" w:type="dxa"/>
            <w:noWrap/>
            <w:hideMark/>
          </w:tcPr>
          <w:p w14:paraId="7134EB8E" w14:textId="77777777" w:rsidR="00261830" w:rsidRPr="00261830" w:rsidRDefault="00261830" w:rsidP="00B1422D">
            <w:r w:rsidRPr="00261830">
              <w:t>-10</w:t>
            </w:r>
          </w:p>
        </w:tc>
        <w:tc>
          <w:tcPr>
            <w:tcW w:w="624" w:type="dxa"/>
            <w:noWrap/>
            <w:hideMark/>
          </w:tcPr>
          <w:p w14:paraId="163D8AC5" w14:textId="77777777" w:rsidR="00261830" w:rsidRPr="00261830" w:rsidRDefault="00261830" w:rsidP="00B1422D">
            <w:r w:rsidRPr="00261830">
              <w:t>-10</w:t>
            </w:r>
          </w:p>
        </w:tc>
        <w:tc>
          <w:tcPr>
            <w:tcW w:w="624" w:type="dxa"/>
            <w:noWrap/>
            <w:hideMark/>
          </w:tcPr>
          <w:p w14:paraId="5201557F" w14:textId="77777777" w:rsidR="00261830" w:rsidRPr="00261830" w:rsidRDefault="00261830" w:rsidP="00B1422D">
            <w:r w:rsidRPr="00261830">
              <w:t>-5</w:t>
            </w:r>
          </w:p>
        </w:tc>
        <w:tc>
          <w:tcPr>
            <w:tcW w:w="624" w:type="dxa"/>
            <w:noWrap/>
            <w:hideMark/>
          </w:tcPr>
          <w:p w14:paraId="1839D03E" w14:textId="77777777" w:rsidR="00261830" w:rsidRPr="00261830" w:rsidRDefault="00261830" w:rsidP="00B1422D">
            <w:r w:rsidRPr="00261830">
              <w:t>-5</w:t>
            </w:r>
          </w:p>
        </w:tc>
        <w:tc>
          <w:tcPr>
            <w:tcW w:w="624" w:type="dxa"/>
            <w:noWrap/>
            <w:hideMark/>
          </w:tcPr>
          <w:p w14:paraId="7CF68B99" w14:textId="77777777" w:rsidR="00261830" w:rsidRPr="00261830" w:rsidRDefault="00261830" w:rsidP="00B1422D">
            <w:r w:rsidRPr="00261830">
              <w:t>-10</w:t>
            </w:r>
          </w:p>
        </w:tc>
        <w:tc>
          <w:tcPr>
            <w:tcW w:w="624" w:type="dxa"/>
            <w:noWrap/>
            <w:hideMark/>
          </w:tcPr>
          <w:p w14:paraId="19566BD0" w14:textId="77777777" w:rsidR="00261830" w:rsidRPr="00261830" w:rsidRDefault="00261830" w:rsidP="00B1422D">
            <w:r w:rsidRPr="00261830">
              <w:t>-10</w:t>
            </w:r>
          </w:p>
        </w:tc>
        <w:tc>
          <w:tcPr>
            <w:tcW w:w="624" w:type="dxa"/>
            <w:noWrap/>
            <w:hideMark/>
          </w:tcPr>
          <w:p w14:paraId="2372CE86" w14:textId="77777777" w:rsidR="00261830" w:rsidRPr="00261830" w:rsidRDefault="00261830" w:rsidP="00B1422D">
            <w:r w:rsidRPr="00261830">
              <w:t>-20</w:t>
            </w:r>
          </w:p>
        </w:tc>
      </w:tr>
    </w:tbl>
    <w:p w14:paraId="213224AC" w14:textId="4F9B27BE" w:rsidR="00261830" w:rsidRDefault="00261830" w:rsidP="00261830"/>
    <w:p w14:paraId="0E508FC6" w14:textId="44F80C50" w:rsidR="00664F7A" w:rsidRPr="00517A52" w:rsidRDefault="00664F7A" w:rsidP="00261830">
      <w:pPr>
        <w:rPr>
          <w:b/>
          <w:bCs/>
        </w:rPr>
      </w:pPr>
      <w:r w:rsidRPr="00517A52">
        <w:rPr>
          <w:b/>
          <w:bCs/>
        </w:rPr>
        <w:t>King</w:t>
      </w:r>
    </w:p>
    <w:tbl>
      <w:tblPr>
        <w:tblStyle w:val="TableGrid"/>
        <w:tblW w:w="0" w:type="auto"/>
        <w:tblLook w:val="04A0" w:firstRow="1" w:lastRow="0" w:firstColumn="1" w:lastColumn="0" w:noHBand="0" w:noVBand="1"/>
      </w:tblPr>
      <w:tblGrid>
        <w:gridCol w:w="624"/>
        <w:gridCol w:w="624"/>
        <w:gridCol w:w="624"/>
        <w:gridCol w:w="624"/>
        <w:gridCol w:w="624"/>
        <w:gridCol w:w="624"/>
        <w:gridCol w:w="624"/>
        <w:gridCol w:w="624"/>
      </w:tblGrid>
      <w:tr w:rsidR="00261830" w:rsidRPr="00261830" w14:paraId="64A74A98" w14:textId="77777777" w:rsidTr="00B1422D">
        <w:trPr>
          <w:trHeight w:val="624"/>
        </w:trPr>
        <w:tc>
          <w:tcPr>
            <w:tcW w:w="624" w:type="dxa"/>
            <w:noWrap/>
            <w:hideMark/>
          </w:tcPr>
          <w:p w14:paraId="1BB5AE68" w14:textId="77777777" w:rsidR="00261830" w:rsidRPr="00261830" w:rsidRDefault="00261830" w:rsidP="00B1422D">
            <w:r w:rsidRPr="00261830">
              <w:t>20</w:t>
            </w:r>
          </w:p>
        </w:tc>
        <w:tc>
          <w:tcPr>
            <w:tcW w:w="624" w:type="dxa"/>
            <w:noWrap/>
            <w:hideMark/>
          </w:tcPr>
          <w:p w14:paraId="23F0900B" w14:textId="77777777" w:rsidR="00261830" w:rsidRPr="00261830" w:rsidRDefault="00261830" w:rsidP="00B1422D">
            <w:r w:rsidRPr="00261830">
              <w:t>30</w:t>
            </w:r>
          </w:p>
        </w:tc>
        <w:tc>
          <w:tcPr>
            <w:tcW w:w="624" w:type="dxa"/>
            <w:noWrap/>
            <w:hideMark/>
          </w:tcPr>
          <w:p w14:paraId="5ED2BBAE" w14:textId="77777777" w:rsidR="00261830" w:rsidRPr="00261830" w:rsidRDefault="00261830" w:rsidP="00B1422D">
            <w:r w:rsidRPr="00261830">
              <w:t>10</w:t>
            </w:r>
          </w:p>
        </w:tc>
        <w:tc>
          <w:tcPr>
            <w:tcW w:w="624" w:type="dxa"/>
            <w:noWrap/>
            <w:hideMark/>
          </w:tcPr>
          <w:p w14:paraId="5576D934" w14:textId="77777777" w:rsidR="00261830" w:rsidRPr="00261830" w:rsidRDefault="00261830" w:rsidP="00B1422D">
            <w:r w:rsidRPr="00261830">
              <w:t>0</w:t>
            </w:r>
          </w:p>
        </w:tc>
        <w:tc>
          <w:tcPr>
            <w:tcW w:w="624" w:type="dxa"/>
            <w:noWrap/>
            <w:hideMark/>
          </w:tcPr>
          <w:p w14:paraId="4B77754F" w14:textId="77777777" w:rsidR="00261830" w:rsidRPr="00261830" w:rsidRDefault="00261830" w:rsidP="00B1422D">
            <w:r w:rsidRPr="00261830">
              <w:t>0</w:t>
            </w:r>
          </w:p>
        </w:tc>
        <w:tc>
          <w:tcPr>
            <w:tcW w:w="624" w:type="dxa"/>
            <w:noWrap/>
            <w:hideMark/>
          </w:tcPr>
          <w:p w14:paraId="40DC343C" w14:textId="77777777" w:rsidR="00261830" w:rsidRPr="00261830" w:rsidRDefault="00261830" w:rsidP="00B1422D">
            <w:r w:rsidRPr="00261830">
              <w:t>10</w:t>
            </w:r>
          </w:p>
        </w:tc>
        <w:tc>
          <w:tcPr>
            <w:tcW w:w="624" w:type="dxa"/>
            <w:noWrap/>
            <w:hideMark/>
          </w:tcPr>
          <w:p w14:paraId="5ACCC826" w14:textId="77777777" w:rsidR="00261830" w:rsidRPr="00261830" w:rsidRDefault="00261830" w:rsidP="00B1422D">
            <w:r w:rsidRPr="00261830">
              <w:t>30</w:t>
            </w:r>
          </w:p>
        </w:tc>
        <w:tc>
          <w:tcPr>
            <w:tcW w:w="624" w:type="dxa"/>
            <w:noWrap/>
            <w:hideMark/>
          </w:tcPr>
          <w:p w14:paraId="7D273849" w14:textId="77777777" w:rsidR="00261830" w:rsidRPr="00261830" w:rsidRDefault="00261830" w:rsidP="00B1422D">
            <w:r w:rsidRPr="00261830">
              <w:t>20</w:t>
            </w:r>
          </w:p>
        </w:tc>
      </w:tr>
      <w:tr w:rsidR="00261830" w:rsidRPr="00261830" w14:paraId="0384C1CF" w14:textId="77777777" w:rsidTr="00B1422D">
        <w:trPr>
          <w:trHeight w:val="624"/>
        </w:trPr>
        <w:tc>
          <w:tcPr>
            <w:tcW w:w="624" w:type="dxa"/>
            <w:noWrap/>
            <w:hideMark/>
          </w:tcPr>
          <w:p w14:paraId="00E58FA6" w14:textId="77777777" w:rsidR="00261830" w:rsidRPr="00261830" w:rsidRDefault="00261830" w:rsidP="00B1422D">
            <w:r w:rsidRPr="00261830">
              <w:t>20</w:t>
            </w:r>
          </w:p>
        </w:tc>
        <w:tc>
          <w:tcPr>
            <w:tcW w:w="624" w:type="dxa"/>
            <w:noWrap/>
            <w:hideMark/>
          </w:tcPr>
          <w:p w14:paraId="01C49266" w14:textId="77777777" w:rsidR="00261830" w:rsidRPr="00261830" w:rsidRDefault="00261830" w:rsidP="00B1422D">
            <w:r w:rsidRPr="00261830">
              <w:t>20</w:t>
            </w:r>
          </w:p>
        </w:tc>
        <w:tc>
          <w:tcPr>
            <w:tcW w:w="624" w:type="dxa"/>
            <w:noWrap/>
            <w:hideMark/>
          </w:tcPr>
          <w:p w14:paraId="6D310448" w14:textId="77777777" w:rsidR="00261830" w:rsidRPr="00261830" w:rsidRDefault="00261830" w:rsidP="00B1422D">
            <w:r w:rsidRPr="00261830">
              <w:t>0</w:t>
            </w:r>
          </w:p>
        </w:tc>
        <w:tc>
          <w:tcPr>
            <w:tcW w:w="624" w:type="dxa"/>
            <w:noWrap/>
            <w:hideMark/>
          </w:tcPr>
          <w:p w14:paraId="0C7E3076" w14:textId="77777777" w:rsidR="00261830" w:rsidRPr="00261830" w:rsidRDefault="00261830" w:rsidP="00B1422D">
            <w:r w:rsidRPr="00261830">
              <w:t>0</w:t>
            </w:r>
          </w:p>
        </w:tc>
        <w:tc>
          <w:tcPr>
            <w:tcW w:w="624" w:type="dxa"/>
            <w:noWrap/>
            <w:hideMark/>
          </w:tcPr>
          <w:p w14:paraId="6015D231" w14:textId="77777777" w:rsidR="00261830" w:rsidRPr="00261830" w:rsidRDefault="00261830" w:rsidP="00B1422D">
            <w:r w:rsidRPr="00261830">
              <w:t>0</w:t>
            </w:r>
          </w:p>
        </w:tc>
        <w:tc>
          <w:tcPr>
            <w:tcW w:w="624" w:type="dxa"/>
            <w:noWrap/>
            <w:hideMark/>
          </w:tcPr>
          <w:p w14:paraId="402D8BE6" w14:textId="77777777" w:rsidR="00261830" w:rsidRPr="00261830" w:rsidRDefault="00261830" w:rsidP="00B1422D">
            <w:r w:rsidRPr="00261830">
              <w:t>0</w:t>
            </w:r>
          </w:p>
        </w:tc>
        <w:tc>
          <w:tcPr>
            <w:tcW w:w="624" w:type="dxa"/>
            <w:noWrap/>
            <w:hideMark/>
          </w:tcPr>
          <w:p w14:paraId="2E5CD830" w14:textId="77777777" w:rsidR="00261830" w:rsidRPr="00261830" w:rsidRDefault="00261830" w:rsidP="00B1422D">
            <w:r w:rsidRPr="00261830">
              <w:t>20</w:t>
            </w:r>
          </w:p>
        </w:tc>
        <w:tc>
          <w:tcPr>
            <w:tcW w:w="624" w:type="dxa"/>
            <w:noWrap/>
            <w:hideMark/>
          </w:tcPr>
          <w:p w14:paraId="3ADE76EA" w14:textId="77777777" w:rsidR="00261830" w:rsidRPr="00261830" w:rsidRDefault="00261830" w:rsidP="00B1422D">
            <w:r w:rsidRPr="00261830">
              <w:t>20</w:t>
            </w:r>
          </w:p>
        </w:tc>
      </w:tr>
      <w:tr w:rsidR="00261830" w:rsidRPr="00261830" w14:paraId="2798E9B0" w14:textId="77777777" w:rsidTr="00B1422D">
        <w:trPr>
          <w:trHeight w:val="624"/>
        </w:trPr>
        <w:tc>
          <w:tcPr>
            <w:tcW w:w="624" w:type="dxa"/>
            <w:noWrap/>
            <w:hideMark/>
          </w:tcPr>
          <w:p w14:paraId="170BCAAA" w14:textId="77777777" w:rsidR="00261830" w:rsidRPr="00261830" w:rsidRDefault="00261830" w:rsidP="00B1422D">
            <w:r w:rsidRPr="00261830">
              <w:t>-10</w:t>
            </w:r>
          </w:p>
        </w:tc>
        <w:tc>
          <w:tcPr>
            <w:tcW w:w="624" w:type="dxa"/>
            <w:noWrap/>
            <w:hideMark/>
          </w:tcPr>
          <w:p w14:paraId="3A6A9288" w14:textId="77777777" w:rsidR="00261830" w:rsidRPr="00261830" w:rsidRDefault="00261830" w:rsidP="00B1422D">
            <w:r w:rsidRPr="00261830">
              <w:t>-20</w:t>
            </w:r>
          </w:p>
        </w:tc>
        <w:tc>
          <w:tcPr>
            <w:tcW w:w="624" w:type="dxa"/>
            <w:noWrap/>
            <w:hideMark/>
          </w:tcPr>
          <w:p w14:paraId="25843CC8" w14:textId="77777777" w:rsidR="00261830" w:rsidRPr="00261830" w:rsidRDefault="00261830" w:rsidP="00B1422D">
            <w:r w:rsidRPr="00261830">
              <w:t>-20</w:t>
            </w:r>
          </w:p>
        </w:tc>
        <w:tc>
          <w:tcPr>
            <w:tcW w:w="624" w:type="dxa"/>
            <w:noWrap/>
            <w:hideMark/>
          </w:tcPr>
          <w:p w14:paraId="5D1C822C" w14:textId="77777777" w:rsidR="00261830" w:rsidRPr="00261830" w:rsidRDefault="00261830" w:rsidP="00B1422D">
            <w:r w:rsidRPr="00261830">
              <w:t>-20</w:t>
            </w:r>
          </w:p>
        </w:tc>
        <w:tc>
          <w:tcPr>
            <w:tcW w:w="624" w:type="dxa"/>
            <w:noWrap/>
            <w:hideMark/>
          </w:tcPr>
          <w:p w14:paraId="29BAB0B2" w14:textId="77777777" w:rsidR="00261830" w:rsidRPr="00261830" w:rsidRDefault="00261830" w:rsidP="00B1422D">
            <w:r w:rsidRPr="00261830">
              <w:t>-20</w:t>
            </w:r>
          </w:p>
        </w:tc>
        <w:tc>
          <w:tcPr>
            <w:tcW w:w="624" w:type="dxa"/>
            <w:noWrap/>
            <w:hideMark/>
          </w:tcPr>
          <w:p w14:paraId="7A1966EA" w14:textId="77777777" w:rsidR="00261830" w:rsidRPr="00261830" w:rsidRDefault="00261830" w:rsidP="00B1422D">
            <w:r w:rsidRPr="00261830">
              <w:t>-20</w:t>
            </w:r>
          </w:p>
        </w:tc>
        <w:tc>
          <w:tcPr>
            <w:tcW w:w="624" w:type="dxa"/>
            <w:noWrap/>
            <w:hideMark/>
          </w:tcPr>
          <w:p w14:paraId="3B8E1F6F" w14:textId="77777777" w:rsidR="00261830" w:rsidRPr="00261830" w:rsidRDefault="00261830" w:rsidP="00B1422D">
            <w:r w:rsidRPr="00261830">
              <w:t>-20</w:t>
            </w:r>
          </w:p>
        </w:tc>
        <w:tc>
          <w:tcPr>
            <w:tcW w:w="624" w:type="dxa"/>
            <w:noWrap/>
            <w:hideMark/>
          </w:tcPr>
          <w:p w14:paraId="5658CC0D" w14:textId="77777777" w:rsidR="00261830" w:rsidRPr="00261830" w:rsidRDefault="00261830" w:rsidP="00B1422D">
            <w:r w:rsidRPr="00261830">
              <w:t>-10</w:t>
            </w:r>
          </w:p>
        </w:tc>
      </w:tr>
      <w:tr w:rsidR="00261830" w:rsidRPr="00261830" w14:paraId="61EE5E1E" w14:textId="77777777" w:rsidTr="00B1422D">
        <w:trPr>
          <w:trHeight w:val="624"/>
        </w:trPr>
        <w:tc>
          <w:tcPr>
            <w:tcW w:w="624" w:type="dxa"/>
            <w:noWrap/>
            <w:hideMark/>
          </w:tcPr>
          <w:p w14:paraId="3049CC0C" w14:textId="77777777" w:rsidR="00261830" w:rsidRPr="00261830" w:rsidRDefault="00261830" w:rsidP="00B1422D">
            <w:r w:rsidRPr="00261830">
              <w:t>-20</w:t>
            </w:r>
          </w:p>
        </w:tc>
        <w:tc>
          <w:tcPr>
            <w:tcW w:w="624" w:type="dxa"/>
            <w:noWrap/>
            <w:hideMark/>
          </w:tcPr>
          <w:p w14:paraId="1A25AA4D" w14:textId="77777777" w:rsidR="00261830" w:rsidRPr="00261830" w:rsidRDefault="00261830" w:rsidP="00B1422D">
            <w:r w:rsidRPr="00261830">
              <w:t>-30</w:t>
            </w:r>
          </w:p>
        </w:tc>
        <w:tc>
          <w:tcPr>
            <w:tcW w:w="624" w:type="dxa"/>
            <w:noWrap/>
            <w:hideMark/>
          </w:tcPr>
          <w:p w14:paraId="3202F975" w14:textId="77777777" w:rsidR="00261830" w:rsidRPr="00261830" w:rsidRDefault="00261830" w:rsidP="00B1422D">
            <w:r w:rsidRPr="00261830">
              <w:t>-30</w:t>
            </w:r>
          </w:p>
        </w:tc>
        <w:tc>
          <w:tcPr>
            <w:tcW w:w="624" w:type="dxa"/>
            <w:noWrap/>
            <w:hideMark/>
          </w:tcPr>
          <w:p w14:paraId="3728BACC" w14:textId="77777777" w:rsidR="00261830" w:rsidRPr="00261830" w:rsidRDefault="00261830" w:rsidP="00B1422D">
            <w:r w:rsidRPr="00261830">
              <w:t>-40</w:t>
            </w:r>
          </w:p>
        </w:tc>
        <w:tc>
          <w:tcPr>
            <w:tcW w:w="624" w:type="dxa"/>
            <w:noWrap/>
            <w:hideMark/>
          </w:tcPr>
          <w:p w14:paraId="3092EDEA" w14:textId="77777777" w:rsidR="00261830" w:rsidRPr="00261830" w:rsidRDefault="00261830" w:rsidP="00B1422D">
            <w:r w:rsidRPr="00261830">
              <w:t>-40</w:t>
            </w:r>
          </w:p>
        </w:tc>
        <w:tc>
          <w:tcPr>
            <w:tcW w:w="624" w:type="dxa"/>
            <w:noWrap/>
            <w:hideMark/>
          </w:tcPr>
          <w:p w14:paraId="0FBE00A1" w14:textId="77777777" w:rsidR="00261830" w:rsidRPr="00261830" w:rsidRDefault="00261830" w:rsidP="00B1422D">
            <w:r w:rsidRPr="00261830">
              <w:t>-30</w:t>
            </w:r>
          </w:p>
        </w:tc>
        <w:tc>
          <w:tcPr>
            <w:tcW w:w="624" w:type="dxa"/>
            <w:noWrap/>
            <w:hideMark/>
          </w:tcPr>
          <w:p w14:paraId="072AD312" w14:textId="77777777" w:rsidR="00261830" w:rsidRPr="00261830" w:rsidRDefault="00261830" w:rsidP="00B1422D">
            <w:r w:rsidRPr="00261830">
              <w:t>-30</w:t>
            </w:r>
          </w:p>
        </w:tc>
        <w:tc>
          <w:tcPr>
            <w:tcW w:w="624" w:type="dxa"/>
            <w:noWrap/>
            <w:hideMark/>
          </w:tcPr>
          <w:p w14:paraId="10EFFDF5" w14:textId="77777777" w:rsidR="00261830" w:rsidRPr="00261830" w:rsidRDefault="00261830" w:rsidP="00B1422D">
            <w:r w:rsidRPr="00261830">
              <w:t>-20</w:t>
            </w:r>
          </w:p>
        </w:tc>
      </w:tr>
      <w:tr w:rsidR="00261830" w:rsidRPr="00261830" w14:paraId="7A828B3E" w14:textId="77777777" w:rsidTr="00B1422D">
        <w:trPr>
          <w:trHeight w:val="624"/>
        </w:trPr>
        <w:tc>
          <w:tcPr>
            <w:tcW w:w="624" w:type="dxa"/>
            <w:noWrap/>
            <w:hideMark/>
          </w:tcPr>
          <w:p w14:paraId="109D94FF" w14:textId="77777777" w:rsidR="00261830" w:rsidRPr="00261830" w:rsidRDefault="00261830" w:rsidP="00B1422D">
            <w:r w:rsidRPr="00261830">
              <w:t>-30</w:t>
            </w:r>
          </w:p>
        </w:tc>
        <w:tc>
          <w:tcPr>
            <w:tcW w:w="624" w:type="dxa"/>
            <w:noWrap/>
            <w:hideMark/>
          </w:tcPr>
          <w:p w14:paraId="0869A3ED" w14:textId="77777777" w:rsidR="00261830" w:rsidRPr="00261830" w:rsidRDefault="00261830" w:rsidP="00B1422D">
            <w:r w:rsidRPr="00261830">
              <w:t>-40</w:t>
            </w:r>
          </w:p>
        </w:tc>
        <w:tc>
          <w:tcPr>
            <w:tcW w:w="624" w:type="dxa"/>
            <w:noWrap/>
            <w:hideMark/>
          </w:tcPr>
          <w:p w14:paraId="57C271CB" w14:textId="77777777" w:rsidR="00261830" w:rsidRPr="00261830" w:rsidRDefault="00261830" w:rsidP="00B1422D">
            <w:r w:rsidRPr="00261830">
              <w:t>-40</w:t>
            </w:r>
          </w:p>
        </w:tc>
        <w:tc>
          <w:tcPr>
            <w:tcW w:w="624" w:type="dxa"/>
            <w:noWrap/>
            <w:hideMark/>
          </w:tcPr>
          <w:p w14:paraId="59946983" w14:textId="77777777" w:rsidR="00261830" w:rsidRPr="00261830" w:rsidRDefault="00261830" w:rsidP="00B1422D">
            <w:r w:rsidRPr="00261830">
              <w:t>-50</w:t>
            </w:r>
          </w:p>
        </w:tc>
        <w:tc>
          <w:tcPr>
            <w:tcW w:w="624" w:type="dxa"/>
            <w:noWrap/>
            <w:hideMark/>
          </w:tcPr>
          <w:p w14:paraId="2DA0AE97" w14:textId="77777777" w:rsidR="00261830" w:rsidRPr="00261830" w:rsidRDefault="00261830" w:rsidP="00B1422D">
            <w:r w:rsidRPr="00261830">
              <w:t>-50</w:t>
            </w:r>
          </w:p>
        </w:tc>
        <w:tc>
          <w:tcPr>
            <w:tcW w:w="624" w:type="dxa"/>
            <w:noWrap/>
            <w:hideMark/>
          </w:tcPr>
          <w:p w14:paraId="0856B532" w14:textId="77777777" w:rsidR="00261830" w:rsidRPr="00261830" w:rsidRDefault="00261830" w:rsidP="00B1422D">
            <w:r w:rsidRPr="00261830">
              <w:t>-40</w:t>
            </w:r>
          </w:p>
        </w:tc>
        <w:tc>
          <w:tcPr>
            <w:tcW w:w="624" w:type="dxa"/>
            <w:noWrap/>
            <w:hideMark/>
          </w:tcPr>
          <w:p w14:paraId="0171E695" w14:textId="77777777" w:rsidR="00261830" w:rsidRPr="00261830" w:rsidRDefault="00261830" w:rsidP="00B1422D">
            <w:r w:rsidRPr="00261830">
              <w:t>-40</w:t>
            </w:r>
          </w:p>
        </w:tc>
        <w:tc>
          <w:tcPr>
            <w:tcW w:w="624" w:type="dxa"/>
            <w:noWrap/>
            <w:hideMark/>
          </w:tcPr>
          <w:p w14:paraId="09A78413" w14:textId="77777777" w:rsidR="00261830" w:rsidRPr="00261830" w:rsidRDefault="00261830" w:rsidP="00B1422D">
            <w:r w:rsidRPr="00261830">
              <w:t>-30</w:t>
            </w:r>
          </w:p>
        </w:tc>
      </w:tr>
      <w:tr w:rsidR="00261830" w:rsidRPr="00261830" w14:paraId="78DA7A7A" w14:textId="77777777" w:rsidTr="00B1422D">
        <w:trPr>
          <w:trHeight w:val="624"/>
        </w:trPr>
        <w:tc>
          <w:tcPr>
            <w:tcW w:w="624" w:type="dxa"/>
            <w:noWrap/>
            <w:hideMark/>
          </w:tcPr>
          <w:p w14:paraId="7D24B3A8" w14:textId="77777777" w:rsidR="00261830" w:rsidRPr="00261830" w:rsidRDefault="00261830" w:rsidP="00B1422D">
            <w:r w:rsidRPr="00261830">
              <w:t>-30</w:t>
            </w:r>
          </w:p>
        </w:tc>
        <w:tc>
          <w:tcPr>
            <w:tcW w:w="624" w:type="dxa"/>
            <w:noWrap/>
            <w:hideMark/>
          </w:tcPr>
          <w:p w14:paraId="040D2C72" w14:textId="77777777" w:rsidR="00261830" w:rsidRPr="00261830" w:rsidRDefault="00261830" w:rsidP="00B1422D">
            <w:r w:rsidRPr="00261830">
              <w:t>-40</w:t>
            </w:r>
          </w:p>
        </w:tc>
        <w:tc>
          <w:tcPr>
            <w:tcW w:w="624" w:type="dxa"/>
            <w:noWrap/>
            <w:hideMark/>
          </w:tcPr>
          <w:p w14:paraId="086EC0FF" w14:textId="77777777" w:rsidR="00261830" w:rsidRPr="00261830" w:rsidRDefault="00261830" w:rsidP="00B1422D">
            <w:r w:rsidRPr="00261830">
              <w:t>-40</w:t>
            </w:r>
          </w:p>
        </w:tc>
        <w:tc>
          <w:tcPr>
            <w:tcW w:w="624" w:type="dxa"/>
            <w:noWrap/>
            <w:hideMark/>
          </w:tcPr>
          <w:p w14:paraId="1BEEB73A" w14:textId="77777777" w:rsidR="00261830" w:rsidRPr="00261830" w:rsidRDefault="00261830" w:rsidP="00B1422D">
            <w:r w:rsidRPr="00261830">
              <w:t>-50</w:t>
            </w:r>
          </w:p>
        </w:tc>
        <w:tc>
          <w:tcPr>
            <w:tcW w:w="624" w:type="dxa"/>
            <w:noWrap/>
            <w:hideMark/>
          </w:tcPr>
          <w:p w14:paraId="2FF7F594" w14:textId="77777777" w:rsidR="00261830" w:rsidRPr="00261830" w:rsidRDefault="00261830" w:rsidP="00B1422D">
            <w:r w:rsidRPr="00261830">
              <w:t>-50</w:t>
            </w:r>
          </w:p>
        </w:tc>
        <w:tc>
          <w:tcPr>
            <w:tcW w:w="624" w:type="dxa"/>
            <w:noWrap/>
            <w:hideMark/>
          </w:tcPr>
          <w:p w14:paraId="5694E982" w14:textId="77777777" w:rsidR="00261830" w:rsidRPr="00261830" w:rsidRDefault="00261830" w:rsidP="00B1422D">
            <w:r w:rsidRPr="00261830">
              <w:t>-40</w:t>
            </w:r>
          </w:p>
        </w:tc>
        <w:tc>
          <w:tcPr>
            <w:tcW w:w="624" w:type="dxa"/>
            <w:noWrap/>
            <w:hideMark/>
          </w:tcPr>
          <w:p w14:paraId="29CF09A7" w14:textId="77777777" w:rsidR="00261830" w:rsidRPr="00261830" w:rsidRDefault="00261830" w:rsidP="00B1422D">
            <w:r w:rsidRPr="00261830">
              <w:t>-40</w:t>
            </w:r>
          </w:p>
        </w:tc>
        <w:tc>
          <w:tcPr>
            <w:tcW w:w="624" w:type="dxa"/>
            <w:noWrap/>
            <w:hideMark/>
          </w:tcPr>
          <w:p w14:paraId="06B214F4" w14:textId="77777777" w:rsidR="00261830" w:rsidRPr="00261830" w:rsidRDefault="00261830" w:rsidP="00B1422D">
            <w:r w:rsidRPr="00261830">
              <w:t>-30</w:t>
            </w:r>
          </w:p>
        </w:tc>
      </w:tr>
      <w:tr w:rsidR="00261830" w:rsidRPr="00261830" w14:paraId="0C3FFCF5" w14:textId="77777777" w:rsidTr="00B1422D">
        <w:trPr>
          <w:trHeight w:val="624"/>
        </w:trPr>
        <w:tc>
          <w:tcPr>
            <w:tcW w:w="624" w:type="dxa"/>
            <w:noWrap/>
            <w:hideMark/>
          </w:tcPr>
          <w:p w14:paraId="7099901B" w14:textId="77777777" w:rsidR="00261830" w:rsidRPr="00261830" w:rsidRDefault="00261830" w:rsidP="00B1422D">
            <w:r w:rsidRPr="00261830">
              <w:t>-30</w:t>
            </w:r>
          </w:p>
        </w:tc>
        <w:tc>
          <w:tcPr>
            <w:tcW w:w="624" w:type="dxa"/>
            <w:noWrap/>
            <w:hideMark/>
          </w:tcPr>
          <w:p w14:paraId="4E3A4A54" w14:textId="77777777" w:rsidR="00261830" w:rsidRPr="00261830" w:rsidRDefault="00261830" w:rsidP="00B1422D">
            <w:r w:rsidRPr="00261830">
              <w:t>-40</w:t>
            </w:r>
          </w:p>
        </w:tc>
        <w:tc>
          <w:tcPr>
            <w:tcW w:w="624" w:type="dxa"/>
            <w:noWrap/>
            <w:hideMark/>
          </w:tcPr>
          <w:p w14:paraId="2D424F5C" w14:textId="77777777" w:rsidR="00261830" w:rsidRPr="00261830" w:rsidRDefault="00261830" w:rsidP="00B1422D">
            <w:r w:rsidRPr="00261830">
              <w:t>-40</w:t>
            </w:r>
          </w:p>
        </w:tc>
        <w:tc>
          <w:tcPr>
            <w:tcW w:w="624" w:type="dxa"/>
            <w:noWrap/>
            <w:hideMark/>
          </w:tcPr>
          <w:p w14:paraId="63EB43E7" w14:textId="77777777" w:rsidR="00261830" w:rsidRPr="00261830" w:rsidRDefault="00261830" w:rsidP="00B1422D">
            <w:r w:rsidRPr="00261830">
              <w:t>-50</w:t>
            </w:r>
          </w:p>
        </w:tc>
        <w:tc>
          <w:tcPr>
            <w:tcW w:w="624" w:type="dxa"/>
            <w:noWrap/>
            <w:hideMark/>
          </w:tcPr>
          <w:p w14:paraId="5398D9B2" w14:textId="77777777" w:rsidR="00261830" w:rsidRPr="00261830" w:rsidRDefault="00261830" w:rsidP="00B1422D">
            <w:r w:rsidRPr="00261830">
              <w:t>-50</w:t>
            </w:r>
          </w:p>
        </w:tc>
        <w:tc>
          <w:tcPr>
            <w:tcW w:w="624" w:type="dxa"/>
            <w:noWrap/>
            <w:hideMark/>
          </w:tcPr>
          <w:p w14:paraId="29E46745" w14:textId="77777777" w:rsidR="00261830" w:rsidRPr="00261830" w:rsidRDefault="00261830" w:rsidP="00B1422D">
            <w:r w:rsidRPr="00261830">
              <w:t>-40</w:t>
            </w:r>
          </w:p>
        </w:tc>
        <w:tc>
          <w:tcPr>
            <w:tcW w:w="624" w:type="dxa"/>
            <w:noWrap/>
            <w:hideMark/>
          </w:tcPr>
          <w:p w14:paraId="3A5A813B" w14:textId="77777777" w:rsidR="00261830" w:rsidRPr="00261830" w:rsidRDefault="00261830" w:rsidP="00B1422D">
            <w:r w:rsidRPr="00261830">
              <w:t>-40</w:t>
            </w:r>
          </w:p>
        </w:tc>
        <w:tc>
          <w:tcPr>
            <w:tcW w:w="624" w:type="dxa"/>
            <w:noWrap/>
            <w:hideMark/>
          </w:tcPr>
          <w:p w14:paraId="3D1C92FE" w14:textId="77777777" w:rsidR="00261830" w:rsidRPr="00261830" w:rsidRDefault="00261830" w:rsidP="00B1422D">
            <w:r w:rsidRPr="00261830">
              <w:t>-30</w:t>
            </w:r>
          </w:p>
        </w:tc>
      </w:tr>
      <w:tr w:rsidR="00261830" w:rsidRPr="00261830" w14:paraId="319EBEAD" w14:textId="77777777" w:rsidTr="00B1422D">
        <w:trPr>
          <w:trHeight w:val="624"/>
        </w:trPr>
        <w:tc>
          <w:tcPr>
            <w:tcW w:w="624" w:type="dxa"/>
            <w:noWrap/>
            <w:hideMark/>
          </w:tcPr>
          <w:p w14:paraId="0DD7FEF3" w14:textId="77777777" w:rsidR="00261830" w:rsidRPr="00261830" w:rsidRDefault="00261830" w:rsidP="00B1422D">
            <w:r w:rsidRPr="00261830">
              <w:t>-30</w:t>
            </w:r>
          </w:p>
        </w:tc>
        <w:tc>
          <w:tcPr>
            <w:tcW w:w="624" w:type="dxa"/>
            <w:noWrap/>
            <w:hideMark/>
          </w:tcPr>
          <w:p w14:paraId="325C6FBE" w14:textId="77777777" w:rsidR="00261830" w:rsidRPr="00261830" w:rsidRDefault="00261830" w:rsidP="00B1422D">
            <w:r w:rsidRPr="00261830">
              <w:t>-40</w:t>
            </w:r>
          </w:p>
        </w:tc>
        <w:tc>
          <w:tcPr>
            <w:tcW w:w="624" w:type="dxa"/>
            <w:noWrap/>
            <w:hideMark/>
          </w:tcPr>
          <w:p w14:paraId="1F37A018" w14:textId="77777777" w:rsidR="00261830" w:rsidRPr="00261830" w:rsidRDefault="00261830" w:rsidP="00B1422D">
            <w:r w:rsidRPr="00261830">
              <w:t>-40</w:t>
            </w:r>
          </w:p>
        </w:tc>
        <w:tc>
          <w:tcPr>
            <w:tcW w:w="624" w:type="dxa"/>
            <w:noWrap/>
            <w:hideMark/>
          </w:tcPr>
          <w:p w14:paraId="34058AEB" w14:textId="77777777" w:rsidR="00261830" w:rsidRPr="00261830" w:rsidRDefault="00261830" w:rsidP="00B1422D">
            <w:r w:rsidRPr="00261830">
              <w:t>-50</w:t>
            </w:r>
          </w:p>
        </w:tc>
        <w:tc>
          <w:tcPr>
            <w:tcW w:w="624" w:type="dxa"/>
            <w:noWrap/>
            <w:hideMark/>
          </w:tcPr>
          <w:p w14:paraId="53AF16D0" w14:textId="77777777" w:rsidR="00261830" w:rsidRPr="00261830" w:rsidRDefault="00261830" w:rsidP="00B1422D">
            <w:r w:rsidRPr="00261830">
              <w:t>-50</w:t>
            </w:r>
          </w:p>
        </w:tc>
        <w:tc>
          <w:tcPr>
            <w:tcW w:w="624" w:type="dxa"/>
            <w:noWrap/>
            <w:hideMark/>
          </w:tcPr>
          <w:p w14:paraId="7F0B014D" w14:textId="77777777" w:rsidR="00261830" w:rsidRPr="00261830" w:rsidRDefault="00261830" w:rsidP="00B1422D">
            <w:r w:rsidRPr="00261830">
              <w:t>-40</w:t>
            </w:r>
          </w:p>
        </w:tc>
        <w:tc>
          <w:tcPr>
            <w:tcW w:w="624" w:type="dxa"/>
            <w:noWrap/>
            <w:hideMark/>
          </w:tcPr>
          <w:p w14:paraId="643DDBB6" w14:textId="77777777" w:rsidR="00261830" w:rsidRPr="00261830" w:rsidRDefault="00261830" w:rsidP="00B1422D">
            <w:r w:rsidRPr="00261830">
              <w:t>-40</w:t>
            </w:r>
          </w:p>
        </w:tc>
        <w:tc>
          <w:tcPr>
            <w:tcW w:w="624" w:type="dxa"/>
            <w:noWrap/>
            <w:hideMark/>
          </w:tcPr>
          <w:p w14:paraId="3422AEF5" w14:textId="77777777" w:rsidR="00261830" w:rsidRPr="00261830" w:rsidRDefault="00261830" w:rsidP="00B1422D">
            <w:r w:rsidRPr="00261830">
              <w:t>-30</w:t>
            </w:r>
          </w:p>
        </w:tc>
      </w:tr>
    </w:tbl>
    <w:p w14:paraId="3728E9E0" w14:textId="47170845" w:rsidR="001F0CB8" w:rsidRDefault="001F0CB8" w:rsidP="00261830"/>
    <w:p w14:paraId="59A51D66" w14:textId="2E65C632" w:rsidR="00517A52" w:rsidRDefault="00517A52" w:rsidP="00261830"/>
    <w:p w14:paraId="11713479" w14:textId="1237077C" w:rsidR="00517A52" w:rsidRDefault="00517A52" w:rsidP="00261830"/>
    <w:p w14:paraId="6426E1AF" w14:textId="42ACD4E9" w:rsidR="00162CBA" w:rsidRDefault="00162CBA" w:rsidP="00261830"/>
    <w:p w14:paraId="7B70BC6B" w14:textId="77777777" w:rsidR="00162CBA" w:rsidRDefault="00162CBA" w:rsidP="00261830"/>
    <w:p w14:paraId="0F4EFF52" w14:textId="3F8A72E5" w:rsidR="00AA36D2" w:rsidRPr="00517A52" w:rsidRDefault="00AA36D2" w:rsidP="00261830">
      <w:pPr>
        <w:rPr>
          <w:b/>
          <w:bCs/>
        </w:rPr>
      </w:pPr>
      <w:r w:rsidRPr="00517A52">
        <w:rPr>
          <w:b/>
          <w:bCs/>
        </w:rPr>
        <w:lastRenderedPageBreak/>
        <w:t>King End Game</w:t>
      </w:r>
    </w:p>
    <w:tbl>
      <w:tblPr>
        <w:tblStyle w:val="TableGrid"/>
        <w:tblW w:w="0" w:type="auto"/>
        <w:tblLook w:val="04A0" w:firstRow="1" w:lastRow="0" w:firstColumn="1" w:lastColumn="0" w:noHBand="0" w:noVBand="1"/>
      </w:tblPr>
      <w:tblGrid>
        <w:gridCol w:w="624"/>
        <w:gridCol w:w="624"/>
        <w:gridCol w:w="624"/>
        <w:gridCol w:w="624"/>
        <w:gridCol w:w="624"/>
        <w:gridCol w:w="624"/>
        <w:gridCol w:w="624"/>
        <w:gridCol w:w="624"/>
      </w:tblGrid>
      <w:tr w:rsidR="00261830" w:rsidRPr="00261830" w14:paraId="45B18193" w14:textId="77777777" w:rsidTr="00B1422D">
        <w:trPr>
          <w:trHeight w:val="624"/>
        </w:trPr>
        <w:tc>
          <w:tcPr>
            <w:tcW w:w="624" w:type="dxa"/>
            <w:noWrap/>
            <w:hideMark/>
          </w:tcPr>
          <w:p w14:paraId="23790E63" w14:textId="77777777" w:rsidR="00261830" w:rsidRPr="00261830" w:rsidRDefault="00261830" w:rsidP="00B1422D">
            <w:r w:rsidRPr="00261830">
              <w:t>-50</w:t>
            </w:r>
          </w:p>
        </w:tc>
        <w:tc>
          <w:tcPr>
            <w:tcW w:w="624" w:type="dxa"/>
            <w:noWrap/>
            <w:hideMark/>
          </w:tcPr>
          <w:p w14:paraId="7629B7B7" w14:textId="77777777" w:rsidR="00261830" w:rsidRPr="00261830" w:rsidRDefault="00261830" w:rsidP="00B1422D">
            <w:r w:rsidRPr="00261830">
              <w:t>-30</w:t>
            </w:r>
          </w:p>
        </w:tc>
        <w:tc>
          <w:tcPr>
            <w:tcW w:w="624" w:type="dxa"/>
            <w:noWrap/>
            <w:hideMark/>
          </w:tcPr>
          <w:p w14:paraId="3979D9D2" w14:textId="77777777" w:rsidR="00261830" w:rsidRPr="00261830" w:rsidRDefault="00261830" w:rsidP="00B1422D">
            <w:r w:rsidRPr="00261830">
              <w:t>-30</w:t>
            </w:r>
          </w:p>
        </w:tc>
        <w:tc>
          <w:tcPr>
            <w:tcW w:w="624" w:type="dxa"/>
            <w:noWrap/>
            <w:hideMark/>
          </w:tcPr>
          <w:p w14:paraId="12A62E53" w14:textId="77777777" w:rsidR="00261830" w:rsidRPr="00261830" w:rsidRDefault="00261830" w:rsidP="00B1422D">
            <w:r w:rsidRPr="00261830">
              <w:t>-30</w:t>
            </w:r>
          </w:p>
        </w:tc>
        <w:tc>
          <w:tcPr>
            <w:tcW w:w="624" w:type="dxa"/>
            <w:noWrap/>
            <w:hideMark/>
          </w:tcPr>
          <w:p w14:paraId="0C4BE240" w14:textId="77777777" w:rsidR="00261830" w:rsidRPr="00261830" w:rsidRDefault="00261830" w:rsidP="00B1422D">
            <w:r w:rsidRPr="00261830">
              <w:t>-30</w:t>
            </w:r>
          </w:p>
        </w:tc>
        <w:tc>
          <w:tcPr>
            <w:tcW w:w="624" w:type="dxa"/>
            <w:noWrap/>
            <w:hideMark/>
          </w:tcPr>
          <w:p w14:paraId="56335849" w14:textId="77777777" w:rsidR="00261830" w:rsidRPr="00261830" w:rsidRDefault="00261830" w:rsidP="00B1422D">
            <w:r w:rsidRPr="00261830">
              <w:t>-30</w:t>
            </w:r>
          </w:p>
        </w:tc>
        <w:tc>
          <w:tcPr>
            <w:tcW w:w="624" w:type="dxa"/>
            <w:noWrap/>
            <w:hideMark/>
          </w:tcPr>
          <w:p w14:paraId="0ACEDAB7" w14:textId="77777777" w:rsidR="00261830" w:rsidRPr="00261830" w:rsidRDefault="00261830" w:rsidP="00B1422D">
            <w:r w:rsidRPr="00261830">
              <w:t>-30</w:t>
            </w:r>
          </w:p>
        </w:tc>
        <w:tc>
          <w:tcPr>
            <w:tcW w:w="624" w:type="dxa"/>
            <w:noWrap/>
            <w:hideMark/>
          </w:tcPr>
          <w:p w14:paraId="3CA94B10" w14:textId="77777777" w:rsidR="00261830" w:rsidRPr="00261830" w:rsidRDefault="00261830" w:rsidP="00B1422D">
            <w:r w:rsidRPr="00261830">
              <w:t>-50</w:t>
            </w:r>
          </w:p>
        </w:tc>
      </w:tr>
      <w:tr w:rsidR="00261830" w:rsidRPr="00261830" w14:paraId="2CE57AC3" w14:textId="77777777" w:rsidTr="00B1422D">
        <w:trPr>
          <w:trHeight w:val="624"/>
        </w:trPr>
        <w:tc>
          <w:tcPr>
            <w:tcW w:w="624" w:type="dxa"/>
            <w:noWrap/>
            <w:hideMark/>
          </w:tcPr>
          <w:p w14:paraId="45C4B94C" w14:textId="77777777" w:rsidR="00261830" w:rsidRPr="00261830" w:rsidRDefault="00261830" w:rsidP="00B1422D">
            <w:r w:rsidRPr="00261830">
              <w:t>-30</w:t>
            </w:r>
          </w:p>
        </w:tc>
        <w:tc>
          <w:tcPr>
            <w:tcW w:w="624" w:type="dxa"/>
            <w:noWrap/>
            <w:hideMark/>
          </w:tcPr>
          <w:p w14:paraId="27056ABC" w14:textId="77777777" w:rsidR="00261830" w:rsidRPr="00261830" w:rsidRDefault="00261830" w:rsidP="00B1422D">
            <w:r w:rsidRPr="00261830">
              <w:t>-30</w:t>
            </w:r>
          </w:p>
        </w:tc>
        <w:tc>
          <w:tcPr>
            <w:tcW w:w="624" w:type="dxa"/>
            <w:noWrap/>
            <w:hideMark/>
          </w:tcPr>
          <w:p w14:paraId="15DC64C6" w14:textId="77777777" w:rsidR="00261830" w:rsidRPr="00261830" w:rsidRDefault="00261830" w:rsidP="00B1422D">
            <w:r w:rsidRPr="00261830">
              <w:t>0</w:t>
            </w:r>
          </w:p>
        </w:tc>
        <w:tc>
          <w:tcPr>
            <w:tcW w:w="624" w:type="dxa"/>
            <w:noWrap/>
            <w:hideMark/>
          </w:tcPr>
          <w:p w14:paraId="4312B56E" w14:textId="77777777" w:rsidR="00261830" w:rsidRPr="00261830" w:rsidRDefault="00261830" w:rsidP="00B1422D">
            <w:r w:rsidRPr="00261830">
              <w:t>0</w:t>
            </w:r>
          </w:p>
        </w:tc>
        <w:tc>
          <w:tcPr>
            <w:tcW w:w="624" w:type="dxa"/>
            <w:noWrap/>
            <w:hideMark/>
          </w:tcPr>
          <w:p w14:paraId="3FC70AF6" w14:textId="77777777" w:rsidR="00261830" w:rsidRPr="00261830" w:rsidRDefault="00261830" w:rsidP="00B1422D">
            <w:r w:rsidRPr="00261830">
              <w:t>0</w:t>
            </w:r>
          </w:p>
        </w:tc>
        <w:tc>
          <w:tcPr>
            <w:tcW w:w="624" w:type="dxa"/>
            <w:noWrap/>
            <w:hideMark/>
          </w:tcPr>
          <w:p w14:paraId="51FC5C94" w14:textId="77777777" w:rsidR="00261830" w:rsidRPr="00261830" w:rsidRDefault="00261830" w:rsidP="00B1422D">
            <w:r w:rsidRPr="00261830">
              <w:t>0</w:t>
            </w:r>
          </w:p>
        </w:tc>
        <w:tc>
          <w:tcPr>
            <w:tcW w:w="624" w:type="dxa"/>
            <w:noWrap/>
            <w:hideMark/>
          </w:tcPr>
          <w:p w14:paraId="5978721B" w14:textId="77777777" w:rsidR="00261830" w:rsidRPr="00261830" w:rsidRDefault="00261830" w:rsidP="00B1422D">
            <w:r w:rsidRPr="00261830">
              <w:t>-30</w:t>
            </w:r>
          </w:p>
        </w:tc>
        <w:tc>
          <w:tcPr>
            <w:tcW w:w="624" w:type="dxa"/>
            <w:noWrap/>
            <w:hideMark/>
          </w:tcPr>
          <w:p w14:paraId="7CBE5590" w14:textId="77777777" w:rsidR="00261830" w:rsidRPr="00261830" w:rsidRDefault="00261830" w:rsidP="00B1422D">
            <w:r w:rsidRPr="00261830">
              <w:t>-30</w:t>
            </w:r>
          </w:p>
        </w:tc>
      </w:tr>
      <w:tr w:rsidR="00261830" w:rsidRPr="00261830" w14:paraId="5211E534" w14:textId="77777777" w:rsidTr="00B1422D">
        <w:trPr>
          <w:trHeight w:val="624"/>
        </w:trPr>
        <w:tc>
          <w:tcPr>
            <w:tcW w:w="624" w:type="dxa"/>
            <w:noWrap/>
            <w:hideMark/>
          </w:tcPr>
          <w:p w14:paraId="7AA351A5" w14:textId="77777777" w:rsidR="00261830" w:rsidRPr="00261830" w:rsidRDefault="00261830" w:rsidP="00B1422D">
            <w:r w:rsidRPr="00261830">
              <w:t>-30</w:t>
            </w:r>
          </w:p>
        </w:tc>
        <w:tc>
          <w:tcPr>
            <w:tcW w:w="624" w:type="dxa"/>
            <w:noWrap/>
            <w:hideMark/>
          </w:tcPr>
          <w:p w14:paraId="668019BB" w14:textId="77777777" w:rsidR="00261830" w:rsidRPr="00261830" w:rsidRDefault="00261830" w:rsidP="00B1422D">
            <w:r w:rsidRPr="00261830">
              <w:t>-10</w:t>
            </w:r>
          </w:p>
        </w:tc>
        <w:tc>
          <w:tcPr>
            <w:tcW w:w="624" w:type="dxa"/>
            <w:noWrap/>
            <w:hideMark/>
          </w:tcPr>
          <w:p w14:paraId="5B67FF43" w14:textId="77777777" w:rsidR="00261830" w:rsidRPr="00261830" w:rsidRDefault="00261830" w:rsidP="00B1422D">
            <w:r w:rsidRPr="00261830">
              <w:t>20</w:t>
            </w:r>
          </w:p>
        </w:tc>
        <w:tc>
          <w:tcPr>
            <w:tcW w:w="624" w:type="dxa"/>
            <w:noWrap/>
            <w:hideMark/>
          </w:tcPr>
          <w:p w14:paraId="3FB88F7F" w14:textId="77777777" w:rsidR="00261830" w:rsidRPr="00261830" w:rsidRDefault="00261830" w:rsidP="00B1422D">
            <w:r w:rsidRPr="00261830">
              <w:t>30</w:t>
            </w:r>
          </w:p>
        </w:tc>
        <w:tc>
          <w:tcPr>
            <w:tcW w:w="624" w:type="dxa"/>
            <w:noWrap/>
            <w:hideMark/>
          </w:tcPr>
          <w:p w14:paraId="2665D308" w14:textId="77777777" w:rsidR="00261830" w:rsidRPr="00261830" w:rsidRDefault="00261830" w:rsidP="00B1422D">
            <w:r w:rsidRPr="00261830">
              <w:t>30</w:t>
            </w:r>
          </w:p>
        </w:tc>
        <w:tc>
          <w:tcPr>
            <w:tcW w:w="624" w:type="dxa"/>
            <w:noWrap/>
            <w:hideMark/>
          </w:tcPr>
          <w:p w14:paraId="2B5D8FDB" w14:textId="77777777" w:rsidR="00261830" w:rsidRPr="00261830" w:rsidRDefault="00261830" w:rsidP="00B1422D">
            <w:r w:rsidRPr="00261830">
              <w:t>20</w:t>
            </w:r>
          </w:p>
        </w:tc>
        <w:tc>
          <w:tcPr>
            <w:tcW w:w="624" w:type="dxa"/>
            <w:noWrap/>
            <w:hideMark/>
          </w:tcPr>
          <w:p w14:paraId="3F649602" w14:textId="77777777" w:rsidR="00261830" w:rsidRPr="00261830" w:rsidRDefault="00261830" w:rsidP="00B1422D">
            <w:r w:rsidRPr="00261830">
              <w:t>-10</w:t>
            </w:r>
          </w:p>
        </w:tc>
        <w:tc>
          <w:tcPr>
            <w:tcW w:w="624" w:type="dxa"/>
            <w:noWrap/>
            <w:hideMark/>
          </w:tcPr>
          <w:p w14:paraId="10DB8F37" w14:textId="77777777" w:rsidR="00261830" w:rsidRPr="00261830" w:rsidRDefault="00261830" w:rsidP="00B1422D">
            <w:r w:rsidRPr="00261830">
              <w:t>-30</w:t>
            </w:r>
          </w:p>
        </w:tc>
      </w:tr>
      <w:tr w:rsidR="00261830" w:rsidRPr="00261830" w14:paraId="7CE3164C" w14:textId="77777777" w:rsidTr="00B1422D">
        <w:trPr>
          <w:trHeight w:val="624"/>
        </w:trPr>
        <w:tc>
          <w:tcPr>
            <w:tcW w:w="624" w:type="dxa"/>
            <w:noWrap/>
            <w:hideMark/>
          </w:tcPr>
          <w:p w14:paraId="1392ECE3" w14:textId="77777777" w:rsidR="00261830" w:rsidRPr="00261830" w:rsidRDefault="00261830" w:rsidP="00B1422D">
            <w:r w:rsidRPr="00261830">
              <w:t>-30</w:t>
            </w:r>
          </w:p>
        </w:tc>
        <w:tc>
          <w:tcPr>
            <w:tcW w:w="624" w:type="dxa"/>
            <w:noWrap/>
            <w:hideMark/>
          </w:tcPr>
          <w:p w14:paraId="069670A6" w14:textId="77777777" w:rsidR="00261830" w:rsidRPr="00261830" w:rsidRDefault="00261830" w:rsidP="00B1422D">
            <w:r w:rsidRPr="00261830">
              <w:t>-10</w:t>
            </w:r>
          </w:p>
        </w:tc>
        <w:tc>
          <w:tcPr>
            <w:tcW w:w="624" w:type="dxa"/>
            <w:noWrap/>
            <w:hideMark/>
          </w:tcPr>
          <w:p w14:paraId="546C3BE9" w14:textId="77777777" w:rsidR="00261830" w:rsidRPr="00261830" w:rsidRDefault="00261830" w:rsidP="00B1422D">
            <w:r w:rsidRPr="00261830">
              <w:t>30</w:t>
            </w:r>
          </w:p>
        </w:tc>
        <w:tc>
          <w:tcPr>
            <w:tcW w:w="624" w:type="dxa"/>
            <w:noWrap/>
            <w:hideMark/>
          </w:tcPr>
          <w:p w14:paraId="57434EE8" w14:textId="77777777" w:rsidR="00261830" w:rsidRPr="00261830" w:rsidRDefault="00261830" w:rsidP="00B1422D">
            <w:r w:rsidRPr="00261830">
              <w:t>40</w:t>
            </w:r>
          </w:p>
        </w:tc>
        <w:tc>
          <w:tcPr>
            <w:tcW w:w="624" w:type="dxa"/>
            <w:noWrap/>
            <w:hideMark/>
          </w:tcPr>
          <w:p w14:paraId="4C36FE63" w14:textId="77777777" w:rsidR="00261830" w:rsidRPr="00261830" w:rsidRDefault="00261830" w:rsidP="00B1422D">
            <w:r w:rsidRPr="00261830">
              <w:t>40</w:t>
            </w:r>
          </w:p>
        </w:tc>
        <w:tc>
          <w:tcPr>
            <w:tcW w:w="624" w:type="dxa"/>
            <w:noWrap/>
            <w:hideMark/>
          </w:tcPr>
          <w:p w14:paraId="74C9E937" w14:textId="77777777" w:rsidR="00261830" w:rsidRPr="00261830" w:rsidRDefault="00261830" w:rsidP="00B1422D">
            <w:r w:rsidRPr="00261830">
              <w:t>30</w:t>
            </w:r>
          </w:p>
        </w:tc>
        <w:tc>
          <w:tcPr>
            <w:tcW w:w="624" w:type="dxa"/>
            <w:noWrap/>
            <w:hideMark/>
          </w:tcPr>
          <w:p w14:paraId="0104C73D" w14:textId="77777777" w:rsidR="00261830" w:rsidRPr="00261830" w:rsidRDefault="00261830" w:rsidP="00B1422D">
            <w:r w:rsidRPr="00261830">
              <w:t>-10</w:t>
            </w:r>
          </w:p>
        </w:tc>
        <w:tc>
          <w:tcPr>
            <w:tcW w:w="624" w:type="dxa"/>
            <w:noWrap/>
            <w:hideMark/>
          </w:tcPr>
          <w:p w14:paraId="2F5C2423" w14:textId="77777777" w:rsidR="00261830" w:rsidRPr="00261830" w:rsidRDefault="00261830" w:rsidP="00B1422D">
            <w:r w:rsidRPr="00261830">
              <w:t>-30</w:t>
            </w:r>
          </w:p>
        </w:tc>
      </w:tr>
      <w:tr w:rsidR="00261830" w:rsidRPr="00261830" w14:paraId="37055189" w14:textId="77777777" w:rsidTr="00B1422D">
        <w:trPr>
          <w:trHeight w:val="624"/>
        </w:trPr>
        <w:tc>
          <w:tcPr>
            <w:tcW w:w="624" w:type="dxa"/>
            <w:noWrap/>
            <w:hideMark/>
          </w:tcPr>
          <w:p w14:paraId="2EDB672C" w14:textId="77777777" w:rsidR="00261830" w:rsidRPr="00261830" w:rsidRDefault="00261830" w:rsidP="00B1422D">
            <w:r w:rsidRPr="00261830">
              <w:t>-30</w:t>
            </w:r>
          </w:p>
        </w:tc>
        <w:tc>
          <w:tcPr>
            <w:tcW w:w="624" w:type="dxa"/>
            <w:noWrap/>
            <w:hideMark/>
          </w:tcPr>
          <w:p w14:paraId="3211C11A" w14:textId="77777777" w:rsidR="00261830" w:rsidRPr="00261830" w:rsidRDefault="00261830" w:rsidP="00B1422D">
            <w:r w:rsidRPr="00261830">
              <w:t>-10</w:t>
            </w:r>
          </w:p>
        </w:tc>
        <w:tc>
          <w:tcPr>
            <w:tcW w:w="624" w:type="dxa"/>
            <w:noWrap/>
            <w:hideMark/>
          </w:tcPr>
          <w:p w14:paraId="6E29CC2C" w14:textId="77777777" w:rsidR="00261830" w:rsidRPr="00261830" w:rsidRDefault="00261830" w:rsidP="00B1422D">
            <w:r w:rsidRPr="00261830">
              <w:t>30</w:t>
            </w:r>
          </w:p>
        </w:tc>
        <w:tc>
          <w:tcPr>
            <w:tcW w:w="624" w:type="dxa"/>
            <w:noWrap/>
            <w:hideMark/>
          </w:tcPr>
          <w:p w14:paraId="548AA9FF" w14:textId="77777777" w:rsidR="00261830" w:rsidRPr="00261830" w:rsidRDefault="00261830" w:rsidP="00B1422D">
            <w:r w:rsidRPr="00261830">
              <w:t>40</w:t>
            </w:r>
          </w:p>
        </w:tc>
        <w:tc>
          <w:tcPr>
            <w:tcW w:w="624" w:type="dxa"/>
            <w:noWrap/>
            <w:hideMark/>
          </w:tcPr>
          <w:p w14:paraId="66A878C5" w14:textId="77777777" w:rsidR="00261830" w:rsidRPr="00261830" w:rsidRDefault="00261830" w:rsidP="00B1422D">
            <w:r w:rsidRPr="00261830">
              <w:t>40</w:t>
            </w:r>
          </w:p>
        </w:tc>
        <w:tc>
          <w:tcPr>
            <w:tcW w:w="624" w:type="dxa"/>
            <w:noWrap/>
            <w:hideMark/>
          </w:tcPr>
          <w:p w14:paraId="682E154D" w14:textId="77777777" w:rsidR="00261830" w:rsidRPr="00261830" w:rsidRDefault="00261830" w:rsidP="00B1422D">
            <w:r w:rsidRPr="00261830">
              <w:t>30</w:t>
            </w:r>
          </w:p>
        </w:tc>
        <w:tc>
          <w:tcPr>
            <w:tcW w:w="624" w:type="dxa"/>
            <w:noWrap/>
            <w:hideMark/>
          </w:tcPr>
          <w:p w14:paraId="4AF40EDA" w14:textId="77777777" w:rsidR="00261830" w:rsidRPr="00261830" w:rsidRDefault="00261830" w:rsidP="00B1422D">
            <w:r w:rsidRPr="00261830">
              <w:t>-10</w:t>
            </w:r>
          </w:p>
        </w:tc>
        <w:tc>
          <w:tcPr>
            <w:tcW w:w="624" w:type="dxa"/>
            <w:noWrap/>
            <w:hideMark/>
          </w:tcPr>
          <w:p w14:paraId="0FEA9FE8" w14:textId="77777777" w:rsidR="00261830" w:rsidRPr="00261830" w:rsidRDefault="00261830" w:rsidP="00B1422D">
            <w:r w:rsidRPr="00261830">
              <w:t>-30</w:t>
            </w:r>
          </w:p>
        </w:tc>
      </w:tr>
      <w:tr w:rsidR="00261830" w:rsidRPr="00261830" w14:paraId="0F552D94" w14:textId="77777777" w:rsidTr="00B1422D">
        <w:trPr>
          <w:trHeight w:val="624"/>
        </w:trPr>
        <w:tc>
          <w:tcPr>
            <w:tcW w:w="624" w:type="dxa"/>
            <w:noWrap/>
            <w:hideMark/>
          </w:tcPr>
          <w:p w14:paraId="6215CED5" w14:textId="77777777" w:rsidR="00261830" w:rsidRPr="00261830" w:rsidRDefault="00261830" w:rsidP="00B1422D">
            <w:r w:rsidRPr="00261830">
              <w:t>-30</w:t>
            </w:r>
          </w:p>
        </w:tc>
        <w:tc>
          <w:tcPr>
            <w:tcW w:w="624" w:type="dxa"/>
            <w:noWrap/>
            <w:hideMark/>
          </w:tcPr>
          <w:p w14:paraId="79ACA7F4" w14:textId="77777777" w:rsidR="00261830" w:rsidRPr="00261830" w:rsidRDefault="00261830" w:rsidP="00B1422D">
            <w:r w:rsidRPr="00261830">
              <w:t>-10</w:t>
            </w:r>
          </w:p>
        </w:tc>
        <w:tc>
          <w:tcPr>
            <w:tcW w:w="624" w:type="dxa"/>
            <w:noWrap/>
            <w:hideMark/>
          </w:tcPr>
          <w:p w14:paraId="6FB42F07" w14:textId="77777777" w:rsidR="00261830" w:rsidRPr="00261830" w:rsidRDefault="00261830" w:rsidP="00B1422D">
            <w:r w:rsidRPr="00261830">
              <w:t>20</w:t>
            </w:r>
          </w:p>
        </w:tc>
        <w:tc>
          <w:tcPr>
            <w:tcW w:w="624" w:type="dxa"/>
            <w:noWrap/>
            <w:hideMark/>
          </w:tcPr>
          <w:p w14:paraId="6E7D1541" w14:textId="77777777" w:rsidR="00261830" w:rsidRPr="00261830" w:rsidRDefault="00261830" w:rsidP="00B1422D">
            <w:r w:rsidRPr="00261830">
              <w:t>30</w:t>
            </w:r>
          </w:p>
        </w:tc>
        <w:tc>
          <w:tcPr>
            <w:tcW w:w="624" w:type="dxa"/>
            <w:noWrap/>
            <w:hideMark/>
          </w:tcPr>
          <w:p w14:paraId="4FA5463D" w14:textId="77777777" w:rsidR="00261830" w:rsidRPr="00261830" w:rsidRDefault="00261830" w:rsidP="00B1422D">
            <w:r w:rsidRPr="00261830">
              <w:t>30</w:t>
            </w:r>
          </w:p>
        </w:tc>
        <w:tc>
          <w:tcPr>
            <w:tcW w:w="624" w:type="dxa"/>
            <w:noWrap/>
            <w:hideMark/>
          </w:tcPr>
          <w:p w14:paraId="12847418" w14:textId="77777777" w:rsidR="00261830" w:rsidRPr="00261830" w:rsidRDefault="00261830" w:rsidP="00B1422D">
            <w:r w:rsidRPr="00261830">
              <w:t>20</w:t>
            </w:r>
          </w:p>
        </w:tc>
        <w:tc>
          <w:tcPr>
            <w:tcW w:w="624" w:type="dxa"/>
            <w:noWrap/>
            <w:hideMark/>
          </w:tcPr>
          <w:p w14:paraId="7E667FB3" w14:textId="77777777" w:rsidR="00261830" w:rsidRPr="00261830" w:rsidRDefault="00261830" w:rsidP="00B1422D">
            <w:r w:rsidRPr="00261830">
              <w:t>-10</w:t>
            </w:r>
          </w:p>
        </w:tc>
        <w:tc>
          <w:tcPr>
            <w:tcW w:w="624" w:type="dxa"/>
            <w:noWrap/>
            <w:hideMark/>
          </w:tcPr>
          <w:p w14:paraId="3D3E0511" w14:textId="77777777" w:rsidR="00261830" w:rsidRPr="00261830" w:rsidRDefault="00261830" w:rsidP="00B1422D">
            <w:r w:rsidRPr="00261830">
              <w:t>-30</w:t>
            </w:r>
          </w:p>
        </w:tc>
      </w:tr>
      <w:tr w:rsidR="00261830" w:rsidRPr="00261830" w14:paraId="2161EDBB" w14:textId="77777777" w:rsidTr="00B1422D">
        <w:trPr>
          <w:trHeight w:val="624"/>
        </w:trPr>
        <w:tc>
          <w:tcPr>
            <w:tcW w:w="624" w:type="dxa"/>
            <w:noWrap/>
            <w:hideMark/>
          </w:tcPr>
          <w:p w14:paraId="51C2366B" w14:textId="77777777" w:rsidR="00261830" w:rsidRPr="00261830" w:rsidRDefault="00261830" w:rsidP="00B1422D">
            <w:r w:rsidRPr="00261830">
              <w:t>-30</w:t>
            </w:r>
          </w:p>
        </w:tc>
        <w:tc>
          <w:tcPr>
            <w:tcW w:w="624" w:type="dxa"/>
            <w:noWrap/>
            <w:hideMark/>
          </w:tcPr>
          <w:p w14:paraId="22AE94CB" w14:textId="77777777" w:rsidR="00261830" w:rsidRPr="00261830" w:rsidRDefault="00261830" w:rsidP="00B1422D">
            <w:r w:rsidRPr="00261830">
              <w:t>-20</w:t>
            </w:r>
          </w:p>
        </w:tc>
        <w:tc>
          <w:tcPr>
            <w:tcW w:w="624" w:type="dxa"/>
            <w:noWrap/>
            <w:hideMark/>
          </w:tcPr>
          <w:p w14:paraId="1E8EF522" w14:textId="77777777" w:rsidR="00261830" w:rsidRPr="00261830" w:rsidRDefault="00261830" w:rsidP="00B1422D">
            <w:r w:rsidRPr="00261830">
              <w:t>-10</w:t>
            </w:r>
          </w:p>
        </w:tc>
        <w:tc>
          <w:tcPr>
            <w:tcW w:w="624" w:type="dxa"/>
            <w:noWrap/>
            <w:hideMark/>
          </w:tcPr>
          <w:p w14:paraId="6D5ED478" w14:textId="77777777" w:rsidR="00261830" w:rsidRPr="00261830" w:rsidRDefault="00261830" w:rsidP="00B1422D">
            <w:r w:rsidRPr="00261830">
              <w:t>0</w:t>
            </w:r>
          </w:p>
        </w:tc>
        <w:tc>
          <w:tcPr>
            <w:tcW w:w="624" w:type="dxa"/>
            <w:noWrap/>
            <w:hideMark/>
          </w:tcPr>
          <w:p w14:paraId="6A09E57E" w14:textId="77777777" w:rsidR="00261830" w:rsidRPr="00261830" w:rsidRDefault="00261830" w:rsidP="00B1422D">
            <w:r w:rsidRPr="00261830">
              <w:t>0</w:t>
            </w:r>
          </w:p>
        </w:tc>
        <w:tc>
          <w:tcPr>
            <w:tcW w:w="624" w:type="dxa"/>
            <w:noWrap/>
            <w:hideMark/>
          </w:tcPr>
          <w:p w14:paraId="18B6142D" w14:textId="77777777" w:rsidR="00261830" w:rsidRPr="00261830" w:rsidRDefault="00261830" w:rsidP="00B1422D">
            <w:r w:rsidRPr="00261830">
              <w:t>-10</w:t>
            </w:r>
          </w:p>
        </w:tc>
        <w:tc>
          <w:tcPr>
            <w:tcW w:w="624" w:type="dxa"/>
            <w:noWrap/>
            <w:hideMark/>
          </w:tcPr>
          <w:p w14:paraId="1C30D06D" w14:textId="77777777" w:rsidR="00261830" w:rsidRPr="00261830" w:rsidRDefault="00261830" w:rsidP="00B1422D">
            <w:r w:rsidRPr="00261830">
              <w:t>-20</w:t>
            </w:r>
          </w:p>
        </w:tc>
        <w:tc>
          <w:tcPr>
            <w:tcW w:w="624" w:type="dxa"/>
            <w:noWrap/>
            <w:hideMark/>
          </w:tcPr>
          <w:p w14:paraId="17B8A36B" w14:textId="77777777" w:rsidR="00261830" w:rsidRPr="00261830" w:rsidRDefault="00261830" w:rsidP="00B1422D">
            <w:r w:rsidRPr="00261830">
              <w:t>-30</w:t>
            </w:r>
          </w:p>
        </w:tc>
      </w:tr>
      <w:tr w:rsidR="00261830" w:rsidRPr="00261830" w14:paraId="4729EB42" w14:textId="77777777" w:rsidTr="00B1422D">
        <w:trPr>
          <w:trHeight w:val="624"/>
        </w:trPr>
        <w:tc>
          <w:tcPr>
            <w:tcW w:w="624" w:type="dxa"/>
            <w:noWrap/>
            <w:hideMark/>
          </w:tcPr>
          <w:p w14:paraId="44E9D8B4" w14:textId="77777777" w:rsidR="00261830" w:rsidRPr="00261830" w:rsidRDefault="00261830" w:rsidP="00B1422D">
            <w:r w:rsidRPr="00261830">
              <w:t>-50</w:t>
            </w:r>
          </w:p>
        </w:tc>
        <w:tc>
          <w:tcPr>
            <w:tcW w:w="624" w:type="dxa"/>
            <w:noWrap/>
            <w:hideMark/>
          </w:tcPr>
          <w:p w14:paraId="5A2B4CF4" w14:textId="77777777" w:rsidR="00261830" w:rsidRPr="00261830" w:rsidRDefault="00261830" w:rsidP="00B1422D">
            <w:r w:rsidRPr="00261830">
              <w:t>-40</w:t>
            </w:r>
          </w:p>
        </w:tc>
        <w:tc>
          <w:tcPr>
            <w:tcW w:w="624" w:type="dxa"/>
            <w:noWrap/>
            <w:hideMark/>
          </w:tcPr>
          <w:p w14:paraId="4A340521" w14:textId="77777777" w:rsidR="00261830" w:rsidRPr="00261830" w:rsidRDefault="00261830" w:rsidP="00B1422D">
            <w:r w:rsidRPr="00261830">
              <w:t>-30</w:t>
            </w:r>
          </w:p>
        </w:tc>
        <w:tc>
          <w:tcPr>
            <w:tcW w:w="624" w:type="dxa"/>
            <w:noWrap/>
            <w:hideMark/>
          </w:tcPr>
          <w:p w14:paraId="48B5B0AF" w14:textId="77777777" w:rsidR="00261830" w:rsidRPr="00261830" w:rsidRDefault="00261830" w:rsidP="00B1422D">
            <w:r w:rsidRPr="00261830">
              <w:t>-20</w:t>
            </w:r>
          </w:p>
        </w:tc>
        <w:tc>
          <w:tcPr>
            <w:tcW w:w="624" w:type="dxa"/>
            <w:noWrap/>
            <w:hideMark/>
          </w:tcPr>
          <w:p w14:paraId="7D48006A" w14:textId="77777777" w:rsidR="00261830" w:rsidRPr="00261830" w:rsidRDefault="00261830" w:rsidP="00B1422D">
            <w:r w:rsidRPr="00261830">
              <w:t>-20</w:t>
            </w:r>
          </w:p>
        </w:tc>
        <w:tc>
          <w:tcPr>
            <w:tcW w:w="624" w:type="dxa"/>
            <w:noWrap/>
            <w:hideMark/>
          </w:tcPr>
          <w:p w14:paraId="4E44D05A" w14:textId="77777777" w:rsidR="00261830" w:rsidRPr="00261830" w:rsidRDefault="00261830" w:rsidP="00B1422D">
            <w:r w:rsidRPr="00261830">
              <w:t>-30</w:t>
            </w:r>
          </w:p>
        </w:tc>
        <w:tc>
          <w:tcPr>
            <w:tcW w:w="624" w:type="dxa"/>
            <w:noWrap/>
            <w:hideMark/>
          </w:tcPr>
          <w:p w14:paraId="40F9F1A0" w14:textId="77777777" w:rsidR="00261830" w:rsidRPr="00261830" w:rsidRDefault="00261830" w:rsidP="00B1422D">
            <w:r w:rsidRPr="00261830">
              <w:t>-40</w:t>
            </w:r>
          </w:p>
        </w:tc>
        <w:tc>
          <w:tcPr>
            <w:tcW w:w="624" w:type="dxa"/>
            <w:noWrap/>
            <w:hideMark/>
          </w:tcPr>
          <w:p w14:paraId="4FB7544D" w14:textId="77777777" w:rsidR="00261830" w:rsidRPr="00261830" w:rsidRDefault="00261830" w:rsidP="00B1422D">
            <w:r w:rsidRPr="00261830">
              <w:t>-50</w:t>
            </w:r>
          </w:p>
        </w:tc>
      </w:tr>
    </w:tbl>
    <w:p w14:paraId="2E332249" w14:textId="2E01F71A" w:rsidR="00261830" w:rsidRPr="00F77F2F" w:rsidRDefault="005104C5" w:rsidP="00261830">
      <w:r>
        <w:t xml:space="preserve">King end game is different as the king needs to move to the </w:t>
      </w:r>
      <w:proofErr w:type="spellStart"/>
      <w:r>
        <w:t>centers</w:t>
      </w:r>
      <w:proofErr w:type="spellEnd"/>
      <w:r>
        <w:t xml:space="preserve"> to control move squares since there are not much major pieces left on the board such as rooks, bishops, </w:t>
      </w:r>
      <w:proofErr w:type="gramStart"/>
      <w:r>
        <w:t>knights</w:t>
      </w:r>
      <w:proofErr w:type="gramEnd"/>
      <w:r>
        <w:t xml:space="preserve"> and a queen.</w:t>
      </w:r>
    </w:p>
    <w:p w14:paraId="3EE784CD" w14:textId="6CEC06E4" w:rsidR="00F42BD3" w:rsidRDefault="00944480" w:rsidP="00585078">
      <w:pPr>
        <w:pStyle w:val="Heading2"/>
      </w:pPr>
      <w:bookmarkStart w:id="29" w:name="_Toc70673813"/>
      <w:r>
        <w:t>4.</w:t>
      </w:r>
      <w:r w:rsidR="00FA4F59">
        <w:t>7</w:t>
      </w:r>
      <w:r w:rsidR="005A6A07" w:rsidRPr="005A6A07">
        <w:t xml:space="preserve"> </w:t>
      </w:r>
      <w:r w:rsidR="005A6A07">
        <w:t>Neural Network</w:t>
      </w:r>
      <w:bookmarkEnd w:id="29"/>
    </w:p>
    <w:p w14:paraId="7849D8CD" w14:textId="41CBBBB8" w:rsidR="00585078" w:rsidRDefault="00AC6431" w:rsidP="00585078">
      <w:r>
        <w:t xml:space="preserve">For the Neural Network </w:t>
      </w:r>
      <w:r w:rsidR="005A67D9">
        <w:t>implementation,</w:t>
      </w:r>
      <w:r>
        <w:t xml:space="preserve"> I </w:t>
      </w:r>
      <w:r w:rsidR="005A67D9">
        <w:t>partially applied another developer’s code.</w:t>
      </w:r>
      <w:r w:rsidR="000578BB">
        <w:t xml:space="preserve"> [14] The parts I have used are the learning file and the config file.</w:t>
      </w:r>
      <w:r w:rsidR="00D9103A">
        <w:t xml:space="preserve"> Although, </w:t>
      </w:r>
      <w:r w:rsidR="00B3567A">
        <w:t xml:space="preserve">making </w:t>
      </w:r>
      <w:r w:rsidR="00D9103A">
        <w:t xml:space="preserve">some changes and additions according to </w:t>
      </w:r>
      <w:r w:rsidR="00B3567A">
        <w:t xml:space="preserve">the </w:t>
      </w:r>
      <w:r w:rsidR="00D9103A">
        <w:t>project</w:t>
      </w:r>
      <w:r w:rsidR="00B3567A">
        <w:t xml:space="preserve"> was needed</w:t>
      </w:r>
      <w:r w:rsidR="00D9103A">
        <w:t>.</w:t>
      </w:r>
    </w:p>
    <w:p w14:paraId="6CCA06D2" w14:textId="58A5E776" w:rsidR="00096866" w:rsidRDefault="00F168D8" w:rsidP="00585078">
      <w:r>
        <w:t>The neural network is stored in a text document. It stores the data, moves, tactics and techniques that is learned from the super grandmaster games</w:t>
      </w:r>
      <w:r w:rsidR="00DB0677">
        <w:t xml:space="preserve"> to the text file</w:t>
      </w:r>
      <w:r w:rsidR="0057628D">
        <w:t xml:space="preserve"> called weights.txt</w:t>
      </w:r>
      <w:r>
        <w:t>.</w:t>
      </w:r>
      <w:r w:rsidR="00C65555">
        <w:t xml:space="preserve"> This process is explained in 4.10.</w:t>
      </w:r>
    </w:p>
    <w:p w14:paraId="1DED8F7D" w14:textId="77777777" w:rsidR="00096866" w:rsidRPr="00585078" w:rsidRDefault="00096866" w:rsidP="00585078"/>
    <w:p w14:paraId="46A5B737" w14:textId="3AF55DCB" w:rsidR="009711B9" w:rsidRDefault="00944480" w:rsidP="009711B9">
      <w:pPr>
        <w:pStyle w:val="Heading2"/>
      </w:pPr>
      <w:bookmarkStart w:id="30" w:name="_Toc70673814"/>
      <w:r>
        <w:t>4.</w:t>
      </w:r>
      <w:r w:rsidR="00FA4F59">
        <w:t>8</w:t>
      </w:r>
      <w:r w:rsidR="009D5BEC">
        <w:t xml:space="preserve"> Platform</w:t>
      </w:r>
      <w:bookmarkEnd w:id="30"/>
    </w:p>
    <w:p w14:paraId="5E729FA1" w14:textId="37269C29" w:rsidR="009711B9" w:rsidRDefault="00944480" w:rsidP="003476A9">
      <w:pPr>
        <w:pStyle w:val="Heading3"/>
      </w:pPr>
      <w:bookmarkStart w:id="31" w:name="_Toc70673815"/>
      <w:r>
        <w:t>4.</w:t>
      </w:r>
      <w:r w:rsidR="00544D3D">
        <w:t>8.</w:t>
      </w:r>
      <w:r w:rsidR="003476A9">
        <w:t xml:space="preserve">1 </w:t>
      </w:r>
      <w:r w:rsidR="009711B9" w:rsidRPr="00332E7E">
        <w:t>Python</w:t>
      </w:r>
      <w:bookmarkEnd w:id="31"/>
    </w:p>
    <w:p w14:paraId="712783E5" w14:textId="034A4D30" w:rsidR="00332E7E" w:rsidRDefault="003F2373" w:rsidP="009711B9">
      <w:r>
        <w:t>Python was used</w:t>
      </w:r>
      <w:r w:rsidR="004D22D1">
        <w:t xml:space="preserve"> to develop </w:t>
      </w:r>
      <w:r>
        <w:t>the</w:t>
      </w:r>
      <w:r w:rsidR="004D22D1">
        <w:t xml:space="preserve"> application because it had many modules and libraries that</w:t>
      </w:r>
      <w:r w:rsidR="000617CD">
        <w:t xml:space="preserve"> could</w:t>
      </w:r>
      <w:r w:rsidR="004D22D1">
        <w:t xml:space="preserve"> help</w:t>
      </w:r>
      <w:r w:rsidR="000617CD">
        <w:t xml:space="preserve"> </w:t>
      </w:r>
      <w:r>
        <w:t>the</w:t>
      </w:r>
      <w:r w:rsidR="004D22D1">
        <w:t xml:space="preserve"> project.</w:t>
      </w:r>
    </w:p>
    <w:p w14:paraId="547FDAEA" w14:textId="77777777" w:rsidR="00E76BB3" w:rsidRPr="00332E7E" w:rsidRDefault="00E76BB3" w:rsidP="009711B9"/>
    <w:p w14:paraId="57A74242" w14:textId="7B063CDB" w:rsidR="009711B9" w:rsidRDefault="00944480" w:rsidP="003476A9">
      <w:pPr>
        <w:pStyle w:val="Heading3"/>
      </w:pPr>
      <w:bookmarkStart w:id="32" w:name="_Toc70673816"/>
      <w:r>
        <w:t>4.8.</w:t>
      </w:r>
      <w:r w:rsidR="003476A9">
        <w:t xml:space="preserve">2 </w:t>
      </w:r>
      <w:r w:rsidR="009711B9" w:rsidRPr="00332E7E">
        <w:t>JavaScript</w:t>
      </w:r>
      <w:bookmarkEnd w:id="32"/>
    </w:p>
    <w:p w14:paraId="0F34F9E6" w14:textId="416F515B" w:rsidR="00332E7E" w:rsidRDefault="00B15EE2" w:rsidP="009711B9">
      <w:r>
        <w:t xml:space="preserve">JavaScript </w:t>
      </w:r>
      <w:r w:rsidR="00C972DC">
        <w:t xml:space="preserve">was </w:t>
      </w:r>
      <w:r>
        <w:t xml:space="preserve">the most suitable for </w:t>
      </w:r>
      <w:r w:rsidR="00C972DC">
        <w:t>the</w:t>
      </w:r>
      <w:r>
        <w:t xml:space="preserve"> </w:t>
      </w:r>
      <w:r w:rsidR="00C972DC">
        <w:t>project</w:t>
      </w:r>
      <w:r>
        <w:t xml:space="preserve"> because of its dynamic usability.</w:t>
      </w:r>
      <w:r w:rsidR="00570C22">
        <w:t xml:space="preserve"> </w:t>
      </w:r>
      <w:r w:rsidR="00C972DC">
        <w:t>The application</w:t>
      </w:r>
      <w:r w:rsidR="00F7273F">
        <w:t xml:space="preserve"> uses</w:t>
      </w:r>
      <w:r w:rsidR="00570C22">
        <w:t xml:space="preserve"> JS to display the board and every action that can be made on the website.</w:t>
      </w:r>
    </w:p>
    <w:p w14:paraId="6690F67C" w14:textId="77777777" w:rsidR="00E76BB3" w:rsidRPr="00332E7E" w:rsidRDefault="00E76BB3" w:rsidP="009711B9"/>
    <w:p w14:paraId="54FB4D05" w14:textId="3A825C24" w:rsidR="009711B9" w:rsidRPr="00332E7E" w:rsidRDefault="00944480" w:rsidP="003476A9">
      <w:pPr>
        <w:pStyle w:val="Heading3"/>
      </w:pPr>
      <w:bookmarkStart w:id="33" w:name="_Toc70673817"/>
      <w:r>
        <w:lastRenderedPageBreak/>
        <w:t>4.8.</w:t>
      </w:r>
      <w:r w:rsidR="003476A9">
        <w:t xml:space="preserve">3 </w:t>
      </w:r>
      <w:r w:rsidR="009711B9" w:rsidRPr="00332E7E">
        <w:t>Python-chess</w:t>
      </w:r>
      <w:bookmarkEnd w:id="33"/>
    </w:p>
    <w:p w14:paraId="63D08E47" w14:textId="48641F28" w:rsidR="00F9741F" w:rsidRDefault="00F9741F" w:rsidP="00F9741F">
      <w:r>
        <w:t xml:space="preserve">I used python-chess for the main game system and features. The library handles piece movements, castling, </w:t>
      </w:r>
      <w:proofErr w:type="spellStart"/>
      <w:r>
        <w:t>en</w:t>
      </w:r>
      <w:proofErr w:type="spellEnd"/>
      <w:r>
        <w:t xml:space="preserve"> passant, move legality, board position checks such as if </w:t>
      </w:r>
      <w:r w:rsidR="00937B28">
        <w:t xml:space="preserve">the </w:t>
      </w:r>
      <w:r>
        <w:t>game is over</w:t>
      </w:r>
      <w:r w:rsidR="00BE014B">
        <w:t>,</w:t>
      </w:r>
      <w:r w:rsidR="00E753A1">
        <w:t xml:space="preserve"> etc.</w:t>
      </w:r>
    </w:p>
    <w:p w14:paraId="440C2376" w14:textId="074AD25C" w:rsidR="00E76BB3" w:rsidRDefault="00E76BB3" w:rsidP="00F9741F"/>
    <w:p w14:paraId="5C74BC1C" w14:textId="77777777" w:rsidR="00E76BB3" w:rsidRPr="00332E7E" w:rsidRDefault="00E76BB3" w:rsidP="00F9741F"/>
    <w:p w14:paraId="47C692F4" w14:textId="78256CB9" w:rsidR="009711B9" w:rsidRPr="00332E7E" w:rsidRDefault="00944480" w:rsidP="003476A9">
      <w:pPr>
        <w:pStyle w:val="Heading3"/>
      </w:pPr>
      <w:bookmarkStart w:id="34" w:name="_Toc70673818"/>
      <w:r>
        <w:t>4.8.</w:t>
      </w:r>
      <w:r w:rsidR="003476A9">
        <w:t xml:space="preserve">4 </w:t>
      </w:r>
      <w:r w:rsidR="009711B9" w:rsidRPr="00332E7E">
        <w:t>Chessboard.js</w:t>
      </w:r>
      <w:bookmarkEnd w:id="34"/>
    </w:p>
    <w:p w14:paraId="1BAE262A" w14:textId="63833AB6" w:rsidR="009711B9" w:rsidRDefault="009711B9" w:rsidP="009711B9">
      <w:r>
        <w:t>Chessboard.js is a user interface tool that displays a chessboard with many features such as images and smooth movement of the pieces</w:t>
      </w:r>
      <w:r w:rsidR="005C370D">
        <w:t xml:space="preserve"> </w:t>
      </w:r>
      <w:r w:rsidR="00B2489A">
        <w:t>as well</w:t>
      </w:r>
      <w:r w:rsidR="005C370D">
        <w:t xml:space="preserve"> as getting and setting the positions</w:t>
      </w:r>
      <w:r>
        <w:t>.</w:t>
      </w:r>
    </w:p>
    <w:p w14:paraId="3C704A89" w14:textId="77777777" w:rsidR="00E76BB3" w:rsidRDefault="00E76BB3" w:rsidP="009711B9"/>
    <w:p w14:paraId="47583F64" w14:textId="14AB7525" w:rsidR="00FD1AFB" w:rsidRPr="0087381A" w:rsidRDefault="00944480" w:rsidP="00FD1AFB">
      <w:pPr>
        <w:pStyle w:val="Heading3"/>
      </w:pPr>
      <w:bookmarkStart w:id="35" w:name="_Toc70673819"/>
      <w:r>
        <w:t>4.</w:t>
      </w:r>
      <w:r w:rsidR="00E232C4">
        <w:t>8</w:t>
      </w:r>
      <w:r w:rsidR="00FD1AFB">
        <w:t xml:space="preserve">.2 </w:t>
      </w:r>
      <w:proofErr w:type="spellStart"/>
      <w:r w:rsidR="00FD1AFB" w:rsidRPr="0087381A">
        <w:t>JQuery</w:t>
      </w:r>
      <w:bookmarkEnd w:id="35"/>
      <w:proofErr w:type="spellEnd"/>
    </w:p>
    <w:p w14:paraId="1F84ABE8" w14:textId="77777777" w:rsidR="00FD1AFB" w:rsidRPr="002618FA" w:rsidRDefault="00FD1AFB" w:rsidP="00FD1AFB">
      <w:pPr>
        <w:rPr>
          <w:b/>
          <w:bCs/>
        </w:rPr>
      </w:pPr>
      <w:proofErr w:type="spellStart"/>
      <w:r>
        <w:t>JQuery</w:t>
      </w:r>
      <w:proofErr w:type="spellEnd"/>
      <w:r>
        <w:t xml:space="preserve"> was needed for Chessboard.js to work as it uses its functions. This is also a more efficient way to use JavaScript as it reduces the code that needs to be written and improves stability.</w:t>
      </w:r>
    </w:p>
    <w:p w14:paraId="1B9BE977" w14:textId="77777777" w:rsidR="00FD1AFB" w:rsidRDefault="00FD1AFB" w:rsidP="009711B9"/>
    <w:p w14:paraId="158ED163" w14:textId="658DF9AB" w:rsidR="00585078" w:rsidRPr="00332E7E" w:rsidRDefault="00944480" w:rsidP="003476A9">
      <w:pPr>
        <w:pStyle w:val="Heading3"/>
      </w:pPr>
      <w:bookmarkStart w:id="36" w:name="_Toc70673820"/>
      <w:r>
        <w:t>4.</w:t>
      </w:r>
      <w:r w:rsidR="003476A9">
        <w:t xml:space="preserve">8.5 </w:t>
      </w:r>
      <w:r w:rsidR="00EA0DDE" w:rsidRPr="00332E7E">
        <w:t>Flask</w:t>
      </w:r>
      <w:bookmarkEnd w:id="36"/>
    </w:p>
    <w:p w14:paraId="056558C4" w14:textId="3F09C9EC" w:rsidR="00EA0DDE" w:rsidRDefault="00535328" w:rsidP="009711B9">
      <w:r>
        <w:t xml:space="preserve">Flask is a web framework that allows the developer to use the REST API to send data between the front-end and the </w:t>
      </w:r>
      <w:proofErr w:type="gramStart"/>
      <w:r>
        <w:t>back-end</w:t>
      </w:r>
      <w:proofErr w:type="gramEnd"/>
      <w:r>
        <w:t xml:space="preserve"> of a system efficiently.</w:t>
      </w:r>
      <w:r w:rsidR="00626E00">
        <w:t xml:space="preserve"> I am using Flask to read the users actions on the website, front-end, movement on the chessboard, to send it to Python, back-end.</w:t>
      </w:r>
      <w:r w:rsidR="009D6513">
        <w:t xml:space="preserve"> These actions are verified and played on the main chessboard in the </w:t>
      </w:r>
      <w:proofErr w:type="gramStart"/>
      <w:r w:rsidR="009D6513">
        <w:t>back</w:t>
      </w:r>
      <w:r w:rsidR="00982957">
        <w:t>-</w:t>
      </w:r>
      <w:r w:rsidR="009D6513">
        <w:t>end</w:t>
      </w:r>
      <w:proofErr w:type="gramEnd"/>
      <w:r w:rsidR="009D6513">
        <w:t xml:space="preserve"> and then sends a response back to the front-end</w:t>
      </w:r>
      <w:r w:rsidR="00982957">
        <w:t>.</w:t>
      </w:r>
    </w:p>
    <w:p w14:paraId="1FB5B989" w14:textId="4915EEA8" w:rsidR="00DE2B0A" w:rsidRPr="00585078" w:rsidRDefault="00DE2B0A" w:rsidP="00585078"/>
    <w:p w14:paraId="7DAF4C7B" w14:textId="08293A17" w:rsidR="009D5BEC" w:rsidRDefault="00944480" w:rsidP="00585078">
      <w:pPr>
        <w:pStyle w:val="Heading2"/>
      </w:pPr>
      <w:bookmarkStart w:id="37" w:name="_Toc70673821"/>
      <w:r>
        <w:t>4.</w:t>
      </w:r>
      <w:r w:rsidR="00FA4F59">
        <w:t>9</w:t>
      </w:r>
      <w:r w:rsidR="009D5BEC">
        <w:t xml:space="preserve"> Online Implementation</w:t>
      </w:r>
      <w:bookmarkEnd w:id="37"/>
    </w:p>
    <w:p w14:paraId="5A619680" w14:textId="7387DA3F" w:rsidR="00585078" w:rsidRPr="0087381A" w:rsidRDefault="00944480" w:rsidP="000F6E70">
      <w:pPr>
        <w:pStyle w:val="Heading3"/>
      </w:pPr>
      <w:bookmarkStart w:id="38" w:name="_Toc70673822"/>
      <w:r>
        <w:t>4.</w:t>
      </w:r>
      <w:r w:rsidR="00622AAA">
        <w:t xml:space="preserve">9.1 </w:t>
      </w:r>
      <w:r w:rsidR="00E053DE" w:rsidRPr="0087381A">
        <w:t>Heroku</w:t>
      </w:r>
      <w:bookmarkEnd w:id="38"/>
    </w:p>
    <w:p w14:paraId="11F50F99" w14:textId="70D1D8FF" w:rsidR="00404F84" w:rsidRDefault="007C0EEA" w:rsidP="006113E7">
      <w:r>
        <w:t xml:space="preserve">To publish </w:t>
      </w:r>
      <w:r w:rsidR="00C115D7">
        <w:t>the</w:t>
      </w:r>
      <w:r>
        <w:t xml:space="preserve"> application online I have used a service called Heroku. This service allows the compilation of </w:t>
      </w:r>
      <w:r w:rsidR="008F4E5A">
        <w:t>the</w:t>
      </w:r>
      <w:r>
        <w:t xml:space="preserve"> project which uses Python, </w:t>
      </w:r>
      <w:proofErr w:type="gramStart"/>
      <w:r>
        <w:t>JavaScript</w:t>
      </w:r>
      <w:proofErr w:type="gramEnd"/>
      <w:r>
        <w:t xml:space="preserve"> and Flask</w:t>
      </w:r>
      <w:r w:rsidR="00BD7337">
        <w:t xml:space="preserve"> into a presentable</w:t>
      </w:r>
      <w:r w:rsidR="004A49FB">
        <w:t xml:space="preserve"> web application</w:t>
      </w:r>
      <w:r>
        <w:t>.</w:t>
      </w:r>
    </w:p>
    <w:p w14:paraId="151123F2" w14:textId="77777777" w:rsidR="00554994" w:rsidRDefault="00A10131" w:rsidP="002F2630">
      <w:r>
        <w:t xml:space="preserve">The </w:t>
      </w:r>
      <w:r w:rsidR="0005127F">
        <w:t xml:space="preserve">web </w:t>
      </w:r>
      <w:r>
        <w:t>application can be found on this link</w:t>
      </w:r>
      <w:r w:rsidR="00FD634F">
        <w:t>:</w:t>
      </w:r>
    </w:p>
    <w:p w14:paraId="10F78AC8" w14:textId="27BCA58C" w:rsidR="002F2630" w:rsidRDefault="00767428" w:rsidP="002F2630">
      <w:hyperlink r:id="rId22" w:history="1">
        <w:r w:rsidR="00BB6E4F" w:rsidRPr="00917E2F">
          <w:rPr>
            <w:rStyle w:val="Hyperlink"/>
          </w:rPr>
          <w:t>https://ce301-chess.herokuapp.com/</w:t>
        </w:r>
      </w:hyperlink>
    </w:p>
    <w:p w14:paraId="2B9381C0" w14:textId="2B3223F2" w:rsidR="00B235AD" w:rsidRDefault="00B235AD" w:rsidP="006113E7"/>
    <w:p w14:paraId="3D99B668" w14:textId="4A9941A6" w:rsidR="00BB6E4F" w:rsidRDefault="00BB6E4F" w:rsidP="006113E7">
      <w:r>
        <w:t>The first time the website loads</w:t>
      </w:r>
      <w:r w:rsidR="008A645A">
        <w:t>,</w:t>
      </w:r>
      <w:r>
        <w:t xml:space="preserve"> </w:t>
      </w:r>
      <w:r w:rsidR="008A645A">
        <w:t xml:space="preserve">after it has not been used for a long time, </w:t>
      </w:r>
      <w:r>
        <w:t xml:space="preserve">the user needs to wait for the servers to activate the </w:t>
      </w:r>
      <w:r w:rsidR="00135D8D">
        <w:t>URL</w:t>
      </w:r>
      <w:r>
        <w:t xml:space="preserve"> in the backend.</w:t>
      </w:r>
    </w:p>
    <w:p w14:paraId="747861A1" w14:textId="77777777" w:rsidR="00AC7E62" w:rsidRDefault="00AC7E62" w:rsidP="006113E7"/>
    <w:p w14:paraId="2526A64C" w14:textId="6D886750" w:rsidR="00B235AD" w:rsidRPr="0087381A" w:rsidRDefault="00944480" w:rsidP="000F6E70">
      <w:pPr>
        <w:pStyle w:val="Heading3"/>
      </w:pPr>
      <w:bookmarkStart w:id="39" w:name="_Toc70673823"/>
      <w:r>
        <w:t>4.</w:t>
      </w:r>
      <w:r w:rsidR="000F6E70">
        <w:t xml:space="preserve">9.3 </w:t>
      </w:r>
      <w:r w:rsidR="00B235AD" w:rsidRPr="0087381A">
        <w:t>CSS</w:t>
      </w:r>
      <w:r w:rsidR="00887107">
        <w:t xml:space="preserve">, </w:t>
      </w:r>
      <w:r w:rsidR="00B235AD" w:rsidRPr="0087381A">
        <w:t xml:space="preserve">Layout </w:t>
      </w:r>
      <w:r w:rsidR="00887107">
        <w:t xml:space="preserve">and Colour </w:t>
      </w:r>
      <w:r w:rsidR="00B235AD" w:rsidRPr="0087381A">
        <w:t>Choices</w:t>
      </w:r>
      <w:bookmarkEnd w:id="39"/>
    </w:p>
    <w:p w14:paraId="1AB392B5" w14:textId="353CE4CC" w:rsidR="000D2C41" w:rsidRDefault="00C93311" w:rsidP="006113E7">
      <w:r>
        <w:t>The Layout choices which was made were the most suitable for the game to be hosted online.</w:t>
      </w:r>
      <w:r w:rsidR="00AE214E">
        <w:t xml:space="preserve"> The largest object being the chessboard and </w:t>
      </w:r>
      <w:r w:rsidR="00135D8D">
        <w:t xml:space="preserve">the </w:t>
      </w:r>
      <w:r w:rsidR="00AE214E">
        <w:t>navigation bar at the top guides the user to play.</w:t>
      </w:r>
    </w:p>
    <w:p w14:paraId="04B9CA90" w14:textId="77777777" w:rsidR="008F13F0" w:rsidRDefault="008F13F0" w:rsidP="006113E7"/>
    <w:p w14:paraId="0B9B59B7" w14:textId="31399FF0" w:rsidR="000D2C41" w:rsidRPr="0087381A" w:rsidRDefault="00944480" w:rsidP="000F6E70">
      <w:pPr>
        <w:pStyle w:val="Heading3"/>
      </w:pPr>
      <w:bookmarkStart w:id="40" w:name="_Toc70673824"/>
      <w:r>
        <w:t>4.</w:t>
      </w:r>
      <w:r w:rsidR="000F6E70">
        <w:t xml:space="preserve">9.4 </w:t>
      </w:r>
      <w:r w:rsidR="000D2C41" w:rsidRPr="0087381A">
        <w:t>User Experience</w:t>
      </w:r>
      <w:bookmarkEnd w:id="40"/>
    </w:p>
    <w:p w14:paraId="34388434" w14:textId="7C223515" w:rsidR="000D2C41" w:rsidRDefault="001C719E" w:rsidP="000D2C41">
      <w:r>
        <w:t>Making the user experience was as important as developing the AI.</w:t>
      </w:r>
      <w:r w:rsidR="00765BDF">
        <w:t xml:space="preserve"> The piece movements, AI speed and a</w:t>
      </w:r>
      <w:r w:rsidR="00135D8D">
        <w:t>n</w:t>
      </w:r>
      <w:r w:rsidR="00765BDF">
        <w:t xml:space="preserve"> application without bugs would lead to a better user experience.</w:t>
      </w:r>
    </w:p>
    <w:p w14:paraId="7E196C3A" w14:textId="77777777" w:rsidR="008F13F0" w:rsidRDefault="008F13F0" w:rsidP="000D2C41"/>
    <w:p w14:paraId="61CD8B22" w14:textId="0ACFD4F8" w:rsidR="000D2C41" w:rsidRPr="0087381A" w:rsidRDefault="00944480" w:rsidP="000F6E70">
      <w:pPr>
        <w:pStyle w:val="Heading3"/>
      </w:pPr>
      <w:bookmarkStart w:id="41" w:name="_Toc70673825"/>
      <w:r>
        <w:t>4.</w:t>
      </w:r>
      <w:r w:rsidR="000F6E70">
        <w:t xml:space="preserve">9.5 </w:t>
      </w:r>
      <w:r w:rsidR="000D2C41" w:rsidRPr="0087381A">
        <w:t>User Interface</w:t>
      </w:r>
      <w:bookmarkEnd w:id="41"/>
    </w:p>
    <w:p w14:paraId="00D5252E" w14:textId="0C28F3DD" w:rsidR="000D2C41" w:rsidRDefault="00E618F0" w:rsidP="006113E7">
      <w:r>
        <w:t xml:space="preserve">The user interface of the website is colour matching. The menu at the top </w:t>
      </w:r>
      <w:r w:rsidR="00305EC7">
        <w:t>is</w:t>
      </w:r>
      <w:r>
        <w:t xml:space="preserve"> the navigation bar </w:t>
      </w:r>
      <w:r w:rsidR="00305EC7">
        <w:t xml:space="preserve">that </w:t>
      </w:r>
      <w:r>
        <w:t>guides the user through the website.</w:t>
      </w:r>
      <w:r w:rsidR="002B750E">
        <w:t xml:space="preserve"> So far, there are pages for each tab in the navigation bar with manually filled in information.</w:t>
      </w:r>
      <w:r w:rsidR="008D24EE">
        <w:t xml:space="preserve"> In the future, this would change </w:t>
      </w:r>
      <w:r w:rsidR="009D094C">
        <w:t>to</w:t>
      </w:r>
      <w:r w:rsidR="008D24EE">
        <w:t xml:space="preserve"> a more dynamic </w:t>
      </w:r>
      <w:r w:rsidR="008F46A0">
        <w:t xml:space="preserve">and </w:t>
      </w:r>
      <w:r w:rsidR="008873E3">
        <w:t>interactive</w:t>
      </w:r>
      <w:r w:rsidR="008F46A0">
        <w:t xml:space="preserve"> approach </w:t>
      </w:r>
      <w:r w:rsidR="00417D96">
        <w:t>that</w:t>
      </w:r>
      <w:r w:rsidR="008873E3">
        <w:t xml:space="preserve"> will do what the tab was supposed to do</w:t>
      </w:r>
      <w:r w:rsidR="00135D8D">
        <w:t>,</w:t>
      </w:r>
      <w:r w:rsidR="008873E3">
        <w:t xml:space="preserve"> to begin with.</w:t>
      </w:r>
    </w:p>
    <w:p w14:paraId="56D90F96" w14:textId="77777777" w:rsidR="008F13F0" w:rsidRDefault="008F13F0" w:rsidP="006113E7"/>
    <w:p w14:paraId="772E3676" w14:textId="7EFE2A55" w:rsidR="000D2C41" w:rsidRPr="0087381A" w:rsidRDefault="00944480" w:rsidP="000F6E70">
      <w:pPr>
        <w:pStyle w:val="Heading3"/>
      </w:pPr>
      <w:bookmarkStart w:id="42" w:name="_Toc70673826"/>
      <w:r>
        <w:t>4.</w:t>
      </w:r>
      <w:r w:rsidR="000F6E70">
        <w:t>9.</w:t>
      </w:r>
      <w:r w:rsidR="002964F4">
        <w:t>8</w:t>
      </w:r>
      <w:r w:rsidR="000F6E70">
        <w:t xml:space="preserve"> </w:t>
      </w:r>
      <w:r w:rsidR="000D2C41" w:rsidRPr="0087381A">
        <w:t>Human</w:t>
      </w:r>
      <w:r w:rsidR="00305EC7">
        <w:t>-</w:t>
      </w:r>
      <w:r w:rsidR="000D2C41" w:rsidRPr="0087381A">
        <w:t>Computer Interaction</w:t>
      </w:r>
      <w:bookmarkEnd w:id="42"/>
    </w:p>
    <w:p w14:paraId="15102280" w14:textId="4C0FCA75" w:rsidR="006113E7" w:rsidRDefault="006C15B9" w:rsidP="006113E7">
      <w:r>
        <w:t>An essential part of this project was the</w:t>
      </w:r>
      <w:r w:rsidR="00F72CE2">
        <w:t xml:space="preserve"> human</w:t>
      </w:r>
      <w:r w:rsidR="00305EC7">
        <w:t>-</w:t>
      </w:r>
      <w:r w:rsidR="00F72CE2">
        <w:t>computer interaction</w:t>
      </w:r>
      <w:r>
        <w:t>. Making sure it was as</w:t>
      </w:r>
      <w:r w:rsidR="00F72CE2">
        <w:t xml:space="preserve"> smooth as possible by front-end and back-end validations on each movement, animation on the pieces and the computer playing at the right time for each colour</w:t>
      </w:r>
      <w:r>
        <w:t xml:space="preserve"> makes a difference</w:t>
      </w:r>
      <w:r w:rsidR="00F72CE2">
        <w:t>.</w:t>
      </w:r>
    </w:p>
    <w:p w14:paraId="14D6D25C" w14:textId="77777777" w:rsidR="003827E6" w:rsidRDefault="003827E6" w:rsidP="006113E7"/>
    <w:p w14:paraId="1D3ADF24" w14:textId="3150E842" w:rsidR="00702DBE" w:rsidRDefault="004F339A" w:rsidP="00B55BA4">
      <w:pPr>
        <w:pStyle w:val="Heading2"/>
      </w:pPr>
      <w:bookmarkStart w:id="43" w:name="_Toc65659286"/>
      <w:bookmarkStart w:id="44" w:name="_Toc70673827"/>
      <w:r>
        <w:t>4</w:t>
      </w:r>
      <w:r w:rsidR="00867815">
        <w:t>.10</w:t>
      </w:r>
      <w:r>
        <w:t xml:space="preserve"> </w:t>
      </w:r>
      <w:r w:rsidR="00702DBE">
        <w:t>Technical Documentation</w:t>
      </w:r>
      <w:bookmarkEnd w:id="43"/>
      <w:bookmarkEnd w:id="44"/>
    </w:p>
    <w:p w14:paraId="4FFA416F" w14:textId="1050BD76" w:rsidR="00E71D3D" w:rsidRDefault="00E71D3D" w:rsidP="00B55BA4">
      <w:r>
        <w:t>In this section</w:t>
      </w:r>
      <w:r w:rsidR="00135D8D">
        <w:t>,</w:t>
      </w:r>
      <w:r>
        <w:t xml:space="preserve"> I will be explaining what</w:t>
      </w:r>
      <w:r w:rsidR="00887B62">
        <w:t xml:space="preserve"> each method and file does in the project.</w:t>
      </w:r>
    </w:p>
    <w:p w14:paraId="04810787" w14:textId="685AE853" w:rsidR="003827E6" w:rsidRDefault="00F0441F" w:rsidP="00B55BA4">
      <w:r>
        <w:t>When the application has started, the user is shown with a chessboard.</w:t>
      </w:r>
    </w:p>
    <w:p w14:paraId="028FA3FA" w14:textId="3E05227F" w:rsidR="00F0441F" w:rsidRDefault="00F0441F" w:rsidP="00B55BA4">
      <w:r>
        <w:rPr>
          <w:noProof/>
        </w:rPr>
        <w:drawing>
          <wp:inline distT="0" distB="0" distL="0" distR="0" wp14:anchorId="3AB60784" wp14:editId="05E1AF0C">
            <wp:extent cx="5731510" cy="3060700"/>
            <wp:effectExtent l="0" t="0" r="254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060700"/>
                    </a:xfrm>
                    <a:prstGeom prst="rect">
                      <a:avLst/>
                    </a:prstGeom>
                  </pic:spPr>
                </pic:pic>
              </a:graphicData>
            </a:graphic>
          </wp:inline>
        </w:drawing>
      </w:r>
    </w:p>
    <w:p w14:paraId="49E795BA" w14:textId="77777777" w:rsidR="00814FB5" w:rsidRDefault="00F0441F" w:rsidP="00B55BA4">
      <w:r>
        <w:t>The user can change the configuration of the game in the menu below the chessboard.</w:t>
      </w:r>
      <w:r w:rsidR="00AA1D19">
        <w:t xml:space="preserve"> When the user makes a move as the white pieces, the frontend of </w:t>
      </w:r>
      <w:r w:rsidR="00AA1D19">
        <w:lastRenderedPageBreak/>
        <w:t>the system will send the data such as the move made to the backend for validation.</w:t>
      </w:r>
    </w:p>
    <w:p w14:paraId="68A9771A" w14:textId="01703D2D" w:rsidR="00814FB5" w:rsidRDefault="00AA1D19" w:rsidP="00B55BA4">
      <w:r>
        <w:t>If the backend of the system validates the move, the user’s chessboard is updated to the new chessboard state. Then, the AI Player, depends on the chosen AI, starts evaluating the board state and decides on a move.</w:t>
      </w:r>
    </w:p>
    <w:p w14:paraId="66093262" w14:textId="578D740A" w:rsidR="00F0441F" w:rsidRDefault="00552CE6" w:rsidP="00B55BA4">
      <w:r>
        <w:t>This evaluation process time depends on the depth chose. This application is currently maxed and 4 depths.</w:t>
      </w:r>
      <w:r w:rsidR="00B747C4">
        <w:t xml:space="preserve"> A depth is how far the AI Player will </w:t>
      </w:r>
      <w:proofErr w:type="gramStart"/>
      <w:r w:rsidR="00B747C4">
        <w:t>look into</w:t>
      </w:r>
      <w:proofErr w:type="gramEnd"/>
      <w:r w:rsidR="00B747C4">
        <w:t xml:space="preserve"> the future</w:t>
      </w:r>
      <w:r w:rsidR="00532F88">
        <w:t xml:space="preserve"> for all possible game states. After the evaluation, the chessboard in the backend is first updated, then the chessboard in the frontend is updated</w:t>
      </w:r>
      <w:r w:rsidR="00926441">
        <w:t>. The user will see the updated state and decide on the next move.</w:t>
      </w:r>
    </w:p>
    <w:p w14:paraId="3810CFB7" w14:textId="77777777" w:rsidR="00814FB5" w:rsidRPr="00E71D3D" w:rsidRDefault="00814FB5" w:rsidP="00B55BA4"/>
    <w:p w14:paraId="1E680546" w14:textId="5CB4A5F7" w:rsidR="00B2486D" w:rsidRDefault="00B2486D" w:rsidP="00B2486D">
      <w:pPr>
        <w:pStyle w:val="Heading3"/>
      </w:pPr>
      <w:bookmarkStart w:id="45" w:name="_Toc70673828"/>
      <w:r w:rsidRPr="00E43B04">
        <w:rPr>
          <w:noProof/>
        </w:rPr>
        <w:drawing>
          <wp:anchor distT="0" distB="0" distL="114300" distR="114300" simplePos="0" relativeHeight="251664384" behindDoc="0" locked="0" layoutInCell="1" allowOverlap="1" wp14:anchorId="4B63ACD7" wp14:editId="49EA89F9">
            <wp:simplePos x="0" y="0"/>
            <wp:positionH relativeFrom="column">
              <wp:posOffset>1945640</wp:posOffset>
            </wp:positionH>
            <wp:positionV relativeFrom="paragraph">
              <wp:posOffset>20955</wp:posOffset>
            </wp:positionV>
            <wp:extent cx="3996690" cy="3168650"/>
            <wp:effectExtent l="0" t="0" r="381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r="20228"/>
                    <a:stretch/>
                  </pic:blipFill>
                  <pic:spPr bwMode="auto">
                    <a:xfrm>
                      <a:off x="0" y="0"/>
                      <a:ext cx="3996690" cy="31686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15E30">
        <w:t>4.10.</w:t>
      </w:r>
      <w:r w:rsidRPr="00B2486D">
        <w:rPr>
          <w:rStyle w:val="Heading3Char"/>
        </w:rPr>
        <w:t>1 File Structure</w:t>
      </w:r>
      <w:bookmarkEnd w:id="45"/>
    </w:p>
    <w:p w14:paraId="179F0AAD" w14:textId="77777777" w:rsidR="00B2486D" w:rsidRDefault="00B2486D" w:rsidP="00B2486D">
      <w:r>
        <w:t>To keep the files organized in the development environment using a structured way of keeping the files as required. Flask’s file structure [12] helped create the file arrangement.</w:t>
      </w:r>
    </w:p>
    <w:p w14:paraId="4B6943D2" w14:textId="77777777" w:rsidR="00B2486D" w:rsidRDefault="00B2486D" w:rsidP="00B2486D"/>
    <w:p w14:paraId="205BB93D" w14:textId="77777777" w:rsidR="00B2486D" w:rsidRDefault="00B2486D" w:rsidP="00B2486D"/>
    <w:p w14:paraId="79DE2CDA" w14:textId="77777777" w:rsidR="00B2486D" w:rsidRDefault="00B2486D" w:rsidP="00B2486D"/>
    <w:p w14:paraId="5B6BA346" w14:textId="6D2A2935" w:rsidR="00B2486D" w:rsidRDefault="00B2486D" w:rsidP="00B2486D"/>
    <w:p w14:paraId="057BB737" w14:textId="76306E40" w:rsidR="001E739E" w:rsidRDefault="001E739E" w:rsidP="00B2486D"/>
    <w:p w14:paraId="3B029313" w14:textId="6CD10343" w:rsidR="001E739E" w:rsidRDefault="001E739E" w:rsidP="00B2486D"/>
    <w:p w14:paraId="2977067F" w14:textId="5640F201" w:rsidR="001E739E" w:rsidRDefault="001E739E" w:rsidP="00B2486D"/>
    <w:p w14:paraId="1490EF3A" w14:textId="5467EB1E" w:rsidR="001E739E" w:rsidRDefault="001E739E" w:rsidP="00B2486D"/>
    <w:p w14:paraId="31B3CE71" w14:textId="5A039825" w:rsidR="00814FB5" w:rsidRDefault="00814FB5" w:rsidP="00B2486D"/>
    <w:p w14:paraId="56F0AE23" w14:textId="6A5567BA" w:rsidR="00814FB5" w:rsidRDefault="00814FB5" w:rsidP="00B2486D"/>
    <w:p w14:paraId="697943CD" w14:textId="6C2B0BA0" w:rsidR="00814FB5" w:rsidRDefault="00814FB5" w:rsidP="00B2486D"/>
    <w:p w14:paraId="4A69F881" w14:textId="5E6F3E9C" w:rsidR="00814FB5" w:rsidRDefault="00814FB5" w:rsidP="00B2486D"/>
    <w:p w14:paraId="6CC1C707" w14:textId="60FD4802" w:rsidR="00814FB5" w:rsidRDefault="00814FB5" w:rsidP="00B2486D"/>
    <w:p w14:paraId="6FC0674A" w14:textId="434777AC" w:rsidR="00814FB5" w:rsidRDefault="00814FB5" w:rsidP="00B2486D"/>
    <w:p w14:paraId="5B853760" w14:textId="20AA46ED" w:rsidR="00814FB5" w:rsidRDefault="00814FB5" w:rsidP="00B2486D"/>
    <w:p w14:paraId="2F718DCC" w14:textId="4D9814D4" w:rsidR="00A8613F" w:rsidRDefault="00715E30" w:rsidP="00B55BA4">
      <w:pPr>
        <w:pStyle w:val="Heading3"/>
      </w:pPr>
      <w:bookmarkStart w:id="46" w:name="_Toc70673829"/>
      <w:r>
        <w:lastRenderedPageBreak/>
        <w:t>4.10.</w:t>
      </w:r>
      <w:r w:rsidR="00FA4223">
        <w:t>2</w:t>
      </w:r>
      <w:r w:rsidR="00EE4E90">
        <w:t xml:space="preserve"> </w:t>
      </w:r>
      <w:r w:rsidR="00A8613F">
        <w:t>Files Folder</w:t>
      </w:r>
      <w:bookmarkEnd w:id="46"/>
    </w:p>
    <w:p w14:paraId="77C413C9" w14:textId="143E6E76" w:rsidR="00D92ECC" w:rsidRDefault="00665517" w:rsidP="00B55BA4">
      <w:r>
        <w:t>The files</w:t>
      </w:r>
      <w:r w:rsidR="00D92ECC">
        <w:t xml:space="preserve"> folder includes all the non-coding files and non-essential files.</w:t>
      </w:r>
      <w:r w:rsidR="006E2256">
        <w:t xml:space="preserve"> There are files like academic papers, </w:t>
      </w:r>
      <w:r w:rsidR="00D902BA">
        <w:t>PowerPoints</w:t>
      </w:r>
      <w:r w:rsidR="006E2256">
        <w:t>, Summaries, Helping documents and files for other submissions for this project.</w:t>
      </w:r>
    </w:p>
    <w:p w14:paraId="3A20623C" w14:textId="6E13C6CD" w:rsidR="001E739E" w:rsidRDefault="001E739E" w:rsidP="00B55BA4">
      <w:r>
        <w:rPr>
          <w:noProof/>
        </w:rPr>
        <w:drawing>
          <wp:inline distT="0" distB="0" distL="0" distR="0" wp14:anchorId="07BEA27C" wp14:editId="249B1966">
            <wp:extent cx="5731510" cy="4036060"/>
            <wp:effectExtent l="0" t="0" r="254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036060"/>
                    </a:xfrm>
                    <a:prstGeom prst="rect">
                      <a:avLst/>
                    </a:prstGeom>
                  </pic:spPr>
                </pic:pic>
              </a:graphicData>
            </a:graphic>
          </wp:inline>
        </w:drawing>
      </w:r>
    </w:p>
    <w:p w14:paraId="4634F29D" w14:textId="6F5B1A98" w:rsidR="00DB6260" w:rsidRDefault="00DB6260" w:rsidP="00B55BA4"/>
    <w:p w14:paraId="15182C16" w14:textId="33BD6082" w:rsidR="001712FF" w:rsidRDefault="001712FF" w:rsidP="00B55BA4"/>
    <w:p w14:paraId="032C3465" w14:textId="5AD3D21C" w:rsidR="001712FF" w:rsidRDefault="001712FF" w:rsidP="00B55BA4"/>
    <w:p w14:paraId="0B305E8F" w14:textId="1036F536" w:rsidR="001712FF" w:rsidRDefault="001712FF" w:rsidP="00B55BA4"/>
    <w:p w14:paraId="2769D277" w14:textId="32CF994E" w:rsidR="001712FF" w:rsidRDefault="001712FF" w:rsidP="00B55BA4"/>
    <w:p w14:paraId="613918A8" w14:textId="0BCDBDD8" w:rsidR="001712FF" w:rsidRDefault="001712FF" w:rsidP="00B55BA4"/>
    <w:p w14:paraId="6EF8AC55" w14:textId="5CA7A8CF" w:rsidR="001712FF" w:rsidRDefault="001712FF" w:rsidP="00B55BA4"/>
    <w:p w14:paraId="2703F547" w14:textId="7DA21551" w:rsidR="001712FF" w:rsidRDefault="001712FF" w:rsidP="00B55BA4"/>
    <w:p w14:paraId="4E18CBF8" w14:textId="0476F883" w:rsidR="001712FF" w:rsidRDefault="001712FF" w:rsidP="00B55BA4"/>
    <w:p w14:paraId="7269AB62" w14:textId="7CA0C68C" w:rsidR="001712FF" w:rsidRDefault="001712FF" w:rsidP="00B55BA4"/>
    <w:p w14:paraId="3EEDE6F7" w14:textId="77777777" w:rsidR="001712FF" w:rsidRPr="00D92ECC" w:rsidRDefault="001712FF" w:rsidP="00B55BA4"/>
    <w:p w14:paraId="4BF48392" w14:textId="3B80E085" w:rsidR="00A8613F" w:rsidRDefault="00715E30" w:rsidP="00B55BA4">
      <w:pPr>
        <w:pStyle w:val="Heading3"/>
      </w:pPr>
      <w:bookmarkStart w:id="47" w:name="_Toc70673830"/>
      <w:r>
        <w:lastRenderedPageBreak/>
        <w:t>4.10.</w:t>
      </w:r>
      <w:r w:rsidR="00FA4223">
        <w:t>3</w:t>
      </w:r>
      <w:r w:rsidR="00EE4E90">
        <w:t xml:space="preserve"> </w:t>
      </w:r>
      <w:r w:rsidR="00A8613F">
        <w:t>Games Folder</w:t>
      </w:r>
      <w:bookmarkEnd w:id="47"/>
    </w:p>
    <w:p w14:paraId="4213F163" w14:textId="1E109EB8" w:rsidR="00D92ECC" w:rsidRDefault="00665517" w:rsidP="00B55BA4">
      <w:r>
        <w:t>The g</w:t>
      </w:r>
      <w:r w:rsidR="00DB6260">
        <w:t xml:space="preserve">ames folder includes all the professional games that a super grandmaster has played in their lifetime </w:t>
      </w:r>
      <w:r w:rsidR="0079227F">
        <w:t>up to</w:t>
      </w:r>
      <w:r w:rsidR="00DB6260">
        <w:t xml:space="preserve"> </w:t>
      </w:r>
      <w:r w:rsidR="00877F03">
        <w:t>when these files were downloaded.</w:t>
      </w:r>
      <w:r w:rsidR="00F53AFB">
        <w:t xml:space="preserve"> The games are downloaded from this site: </w:t>
      </w:r>
      <w:hyperlink r:id="rId26" w:history="1">
        <w:r w:rsidR="00F53AFB" w:rsidRPr="005556D0">
          <w:rPr>
            <w:rStyle w:val="Hyperlink"/>
          </w:rPr>
          <w:t>http://www.pgnmentor.com/files.html</w:t>
        </w:r>
      </w:hyperlink>
    </w:p>
    <w:p w14:paraId="77CAF6A5" w14:textId="7EC2AF26" w:rsidR="00F53AFB" w:rsidRDefault="00DE5128" w:rsidP="00B55BA4">
      <w:r>
        <w:rPr>
          <w:noProof/>
        </w:rPr>
        <w:drawing>
          <wp:inline distT="0" distB="0" distL="0" distR="0" wp14:anchorId="185318E2" wp14:editId="4233F774">
            <wp:extent cx="5731510" cy="2830195"/>
            <wp:effectExtent l="0" t="0" r="254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830195"/>
                    </a:xfrm>
                    <a:prstGeom prst="rect">
                      <a:avLst/>
                    </a:prstGeom>
                  </pic:spPr>
                </pic:pic>
              </a:graphicData>
            </a:graphic>
          </wp:inline>
        </w:drawing>
      </w:r>
    </w:p>
    <w:p w14:paraId="0DC6489B" w14:textId="77777777" w:rsidR="00DE5128" w:rsidRPr="00D92ECC" w:rsidRDefault="00DE5128" w:rsidP="00B55BA4"/>
    <w:p w14:paraId="37AB4EA3" w14:textId="520A4EE4" w:rsidR="00A8613F" w:rsidRDefault="00715E30" w:rsidP="00B55BA4">
      <w:pPr>
        <w:pStyle w:val="Heading3"/>
      </w:pPr>
      <w:bookmarkStart w:id="48" w:name="_Toc70673831"/>
      <w:r>
        <w:t>4.10.</w:t>
      </w:r>
      <w:r w:rsidR="00FA4223">
        <w:t>4</w:t>
      </w:r>
      <w:r w:rsidR="00EE4E90">
        <w:t xml:space="preserve"> </w:t>
      </w:r>
      <w:r w:rsidR="00A8613F">
        <w:t>Static Folder</w:t>
      </w:r>
      <w:bookmarkEnd w:id="48"/>
    </w:p>
    <w:p w14:paraId="0FBA48C5" w14:textId="6973C53E" w:rsidR="009D39A4" w:rsidRDefault="00665517" w:rsidP="00B55BA4">
      <w:r>
        <w:t>The stati</w:t>
      </w:r>
      <w:r w:rsidR="00443580">
        <w:t>c folder includes all the static files that are being used in this project.</w:t>
      </w:r>
      <w:r w:rsidR="009D39A4">
        <w:t xml:space="preserve"> Such as chessboard.js files, </w:t>
      </w:r>
      <w:r w:rsidR="004E7D4A">
        <w:t>CSS</w:t>
      </w:r>
      <w:r w:rsidR="009D39A4">
        <w:t xml:space="preserve"> files, </w:t>
      </w:r>
      <w:proofErr w:type="spellStart"/>
      <w:r w:rsidR="004E7D4A">
        <w:t>JQuery</w:t>
      </w:r>
      <w:proofErr w:type="spellEnd"/>
      <w:r w:rsidR="009D39A4">
        <w:t xml:space="preserve"> files, </w:t>
      </w:r>
    </w:p>
    <w:p w14:paraId="62CDF13C" w14:textId="6D3728AC" w:rsidR="00D83CAD" w:rsidRDefault="00DE5128" w:rsidP="00B55BA4">
      <w:r>
        <w:rPr>
          <w:noProof/>
        </w:rPr>
        <w:drawing>
          <wp:inline distT="0" distB="0" distL="0" distR="0" wp14:anchorId="5226A7AF" wp14:editId="31FA68E7">
            <wp:extent cx="5731510" cy="2544445"/>
            <wp:effectExtent l="0" t="0" r="254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544445"/>
                    </a:xfrm>
                    <a:prstGeom prst="rect">
                      <a:avLst/>
                    </a:prstGeom>
                  </pic:spPr>
                </pic:pic>
              </a:graphicData>
            </a:graphic>
          </wp:inline>
        </w:drawing>
      </w:r>
    </w:p>
    <w:p w14:paraId="7820306A" w14:textId="47C2602E" w:rsidR="00173DD7" w:rsidRDefault="00173DD7" w:rsidP="00B55BA4"/>
    <w:p w14:paraId="06F0A55F" w14:textId="6B15FECE" w:rsidR="001712FF" w:rsidRDefault="001712FF" w:rsidP="00B55BA4"/>
    <w:p w14:paraId="45DD0964" w14:textId="1339FDC2" w:rsidR="001712FF" w:rsidRDefault="001712FF" w:rsidP="00B55BA4"/>
    <w:p w14:paraId="32C8C31C" w14:textId="77777777" w:rsidR="001712FF" w:rsidRPr="00D92ECC" w:rsidRDefault="001712FF" w:rsidP="00B55BA4"/>
    <w:p w14:paraId="1E463D56" w14:textId="2EF5D2FB" w:rsidR="00A8613F" w:rsidRDefault="00715E30" w:rsidP="00B55BA4">
      <w:pPr>
        <w:pStyle w:val="Heading3"/>
      </w:pPr>
      <w:bookmarkStart w:id="49" w:name="_Toc70673832"/>
      <w:r>
        <w:lastRenderedPageBreak/>
        <w:t>4.10.</w:t>
      </w:r>
      <w:r w:rsidR="00FA4223">
        <w:t>5</w:t>
      </w:r>
      <w:r w:rsidR="00605468">
        <w:t xml:space="preserve"> </w:t>
      </w:r>
      <w:r w:rsidR="00A8613F">
        <w:t>Templates Folder</w:t>
      </w:r>
      <w:bookmarkEnd w:id="49"/>
    </w:p>
    <w:p w14:paraId="3B27F011" w14:textId="6A498817" w:rsidR="00DE5128" w:rsidRPr="00DE5128" w:rsidRDefault="00DE5128" w:rsidP="00DE5128">
      <w:r>
        <w:t xml:space="preserve">This folder is </w:t>
      </w:r>
      <w:proofErr w:type="spellStart"/>
      <w:r>
        <w:t>neceserry</w:t>
      </w:r>
      <w:proofErr w:type="spellEnd"/>
      <w:r>
        <w:t xml:space="preserve"> for flask to work and function.</w:t>
      </w:r>
      <w:r w:rsidR="00156F61">
        <w:t xml:space="preserve"> It includes all the html files that the web application will use.</w:t>
      </w:r>
    </w:p>
    <w:p w14:paraId="4EBA5BFB" w14:textId="1951389E" w:rsidR="00D92ECC" w:rsidRDefault="00DE5128" w:rsidP="00B55BA4">
      <w:r>
        <w:rPr>
          <w:noProof/>
        </w:rPr>
        <w:drawing>
          <wp:inline distT="0" distB="0" distL="0" distR="0" wp14:anchorId="0761A46B" wp14:editId="6233F81F">
            <wp:extent cx="5731510" cy="303784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037840"/>
                    </a:xfrm>
                    <a:prstGeom prst="rect">
                      <a:avLst/>
                    </a:prstGeom>
                  </pic:spPr>
                </pic:pic>
              </a:graphicData>
            </a:graphic>
          </wp:inline>
        </w:drawing>
      </w:r>
    </w:p>
    <w:p w14:paraId="5BF5D798" w14:textId="77777777" w:rsidR="0028254C" w:rsidRPr="00D92ECC" w:rsidRDefault="0028254C" w:rsidP="00B55BA4"/>
    <w:p w14:paraId="25783C55" w14:textId="033B534E" w:rsidR="00A8613F" w:rsidRDefault="00715E30" w:rsidP="00B55BA4">
      <w:pPr>
        <w:pStyle w:val="Heading3"/>
      </w:pPr>
      <w:bookmarkStart w:id="50" w:name="_Toc70673833"/>
      <w:r>
        <w:t>4.10.</w:t>
      </w:r>
      <w:proofErr w:type="gramStart"/>
      <w:r w:rsidR="00FA4223">
        <w:t>6</w:t>
      </w:r>
      <w:r w:rsidR="0012602D">
        <w:t xml:space="preserve"> </w:t>
      </w:r>
      <w:r w:rsidR="00A8613F">
        <w:t>.</w:t>
      </w:r>
      <w:proofErr w:type="spellStart"/>
      <w:r w:rsidR="00A8613F">
        <w:t>gitignore</w:t>
      </w:r>
      <w:bookmarkEnd w:id="50"/>
      <w:proofErr w:type="spellEnd"/>
      <w:proofErr w:type="gramEnd"/>
    </w:p>
    <w:p w14:paraId="5D538973" w14:textId="06BD315B" w:rsidR="00446765" w:rsidRDefault="00767428" w:rsidP="00B55BA4">
      <w:hyperlink r:id="rId30" w:history="1">
        <w:r w:rsidR="00446765" w:rsidRPr="00917E2F">
          <w:rPr>
            <w:rStyle w:val="Hyperlink"/>
          </w:rPr>
          <w:t>https://cseegit.essex.ac.uk/ce301_2020/ce301_cimen_kuzey/-/blob/bc3bf6bba83c8b4401764f34598d31a93bf5082b/.gitignore</w:t>
        </w:r>
      </w:hyperlink>
    </w:p>
    <w:p w14:paraId="5AE61EED" w14:textId="1CB661FB" w:rsidR="00D92ECC" w:rsidRDefault="00367C2C" w:rsidP="00B55BA4">
      <w:r>
        <w:t>This file is used in Git.</w:t>
      </w:r>
      <w:r w:rsidR="00467B3D">
        <w:t xml:space="preserve"> File paths written in this file is ignored by git and will not be pushed to the git repository.</w:t>
      </w:r>
    </w:p>
    <w:p w14:paraId="1BD9A138" w14:textId="77777777" w:rsidR="00027229" w:rsidRPr="00D92ECC" w:rsidRDefault="00027229" w:rsidP="00B55BA4"/>
    <w:p w14:paraId="2B1CBC6A" w14:textId="52DA7327" w:rsidR="009051C9" w:rsidRDefault="00715E30" w:rsidP="008C0D04">
      <w:pPr>
        <w:pStyle w:val="Heading3"/>
      </w:pPr>
      <w:bookmarkStart w:id="51" w:name="_Toc70673834"/>
      <w:r>
        <w:t>4.10.</w:t>
      </w:r>
      <w:r w:rsidR="00FA4223">
        <w:t>7</w:t>
      </w:r>
      <w:r w:rsidR="007D3E70">
        <w:t xml:space="preserve"> </w:t>
      </w:r>
      <w:proofErr w:type="spellStart"/>
      <w:r w:rsidR="00934973">
        <w:t>Procfile</w:t>
      </w:r>
      <w:bookmarkEnd w:id="51"/>
      <w:proofErr w:type="spellEnd"/>
    </w:p>
    <w:p w14:paraId="7293E6C0" w14:textId="53ED623E" w:rsidR="008C0D04" w:rsidRDefault="00767428" w:rsidP="008C0D04">
      <w:hyperlink r:id="rId31" w:history="1">
        <w:r w:rsidR="00173DD7" w:rsidRPr="004255E9">
          <w:rPr>
            <w:rStyle w:val="Hyperlink"/>
          </w:rPr>
          <w:t>https://cseegit.essex.ac.uk/ce301_2020/ce301_cimen_kuzey/-/blob/c7186ab807e871904b7181a04357d37679a63aa8/Procfile</w:t>
        </w:r>
      </w:hyperlink>
    </w:p>
    <w:p w14:paraId="2F083A67" w14:textId="77777777" w:rsidR="008C0D04" w:rsidRDefault="008C0D04" w:rsidP="008C0D04">
      <w:proofErr w:type="spellStart"/>
      <w:r>
        <w:t>Procfile</w:t>
      </w:r>
      <w:proofErr w:type="spellEnd"/>
      <w:r>
        <w:t xml:space="preserve"> is a file that is used by Heroku to publish the application online. It includes which python file to run for the application to work.</w:t>
      </w:r>
    </w:p>
    <w:p w14:paraId="492ECB87" w14:textId="77777777" w:rsidR="00173DD7" w:rsidRPr="00D92ECC" w:rsidRDefault="00173DD7" w:rsidP="00B55BA4"/>
    <w:p w14:paraId="477901EE" w14:textId="0DD8263A" w:rsidR="00934973" w:rsidRDefault="00715E30" w:rsidP="00B55BA4">
      <w:pPr>
        <w:pStyle w:val="Heading3"/>
      </w:pPr>
      <w:bookmarkStart w:id="52" w:name="_Toc70673835"/>
      <w:r>
        <w:t>4.10.</w:t>
      </w:r>
      <w:r w:rsidR="00FA4223">
        <w:t>8</w:t>
      </w:r>
      <w:r w:rsidR="007D3E70">
        <w:t xml:space="preserve"> </w:t>
      </w:r>
      <w:r w:rsidR="00934973">
        <w:t>README.md</w:t>
      </w:r>
      <w:bookmarkEnd w:id="52"/>
    </w:p>
    <w:p w14:paraId="0B028C3D" w14:textId="29A66993" w:rsidR="00D92ECC" w:rsidRDefault="00767428" w:rsidP="00B55BA4">
      <w:hyperlink r:id="rId32" w:history="1">
        <w:r w:rsidR="0074108E" w:rsidRPr="00917E2F">
          <w:rPr>
            <w:rStyle w:val="Hyperlink"/>
          </w:rPr>
          <w:t>https://cseegit.essex.ac.uk/ce301_2020/ce301_cimen_kuzey/-/blob/bc3bf6bba83c8b4401764f34598d31a93bf5082b/README.md</w:t>
        </w:r>
      </w:hyperlink>
    </w:p>
    <w:p w14:paraId="299E4E66" w14:textId="5194BB34" w:rsidR="007D4F7C" w:rsidRDefault="002948D7" w:rsidP="00B55BA4">
      <w:r>
        <w:t xml:space="preserve">README file is used in my project to display what libraries my project uses, prerequisites, installation, deployment, online website, usage of the website, roadmap, authors, </w:t>
      </w:r>
      <w:proofErr w:type="spellStart"/>
      <w:r>
        <w:t>aknowledgements</w:t>
      </w:r>
      <w:proofErr w:type="spellEnd"/>
      <w:r>
        <w:t xml:space="preserve"> and contact information.</w:t>
      </w:r>
      <w:r w:rsidR="008A7F43">
        <w:t xml:space="preserve"> There is a table of contents at the top of the README file to guide the reader.</w:t>
      </w:r>
    </w:p>
    <w:p w14:paraId="0B604096" w14:textId="77777777" w:rsidR="004E2A31" w:rsidRPr="00D92ECC" w:rsidRDefault="004E2A31" w:rsidP="00B55BA4"/>
    <w:p w14:paraId="6E514387" w14:textId="6E48F696" w:rsidR="00702DBE" w:rsidRPr="00D7459C" w:rsidRDefault="00715E30" w:rsidP="00B55BA4">
      <w:pPr>
        <w:pStyle w:val="Heading3"/>
      </w:pPr>
      <w:bookmarkStart w:id="53" w:name="_Toc70673836"/>
      <w:r>
        <w:lastRenderedPageBreak/>
        <w:t>4.10.</w:t>
      </w:r>
      <w:r w:rsidR="00FA4223">
        <w:t>9</w:t>
      </w:r>
      <w:r w:rsidR="00DD5125">
        <w:t xml:space="preserve"> </w:t>
      </w:r>
      <w:r w:rsidR="00702DBE" w:rsidRPr="00310152">
        <w:t>app.py</w:t>
      </w:r>
      <w:bookmarkEnd w:id="53"/>
    </w:p>
    <w:p w14:paraId="7B386EC6" w14:textId="7B3DC5C6" w:rsidR="00702DBE" w:rsidRPr="00330233" w:rsidRDefault="00767428" w:rsidP="00B55BA4">
      <w:hyperlink r:id="rId33" w:history="1">
        <w:r w:rsidR="00702DBE" w:rsidRPr="002167F2">
          <w:rPr>
            <w:rStyle w:val="Hyperlink"/>
          </w:rPr>
          <w:t>https://cseegit.essex.ac.uk/ce301_2020/ce301_cimen_kuzey/-/blob/bc3bf6bba83c8b4401764f34598d31a93bf5082b/app.py</w:t>
        </w:r>
      </w:hyperlink>
    </w:p>
    <w:p w14:paraId="078BFB1E" w14:textId="3044D459" w:rsidR="00803AB4" w:rsidRDefault="00702DBE" w:rsidP="00B55BA4">
      <w:r>
        <w:t>This python file is where the main application is run at the start.</w:t>
      </w:r>
      <w:r w:rsidR="006E037D">
        <w:t xml:space="preserve"> It uses Flask to create functions which will be used by both the backend and the frontend.</w:t>
      </w:r>
      <w:r w:rsidR="00803AB4">
        <w:t xml:space="preserve"> An example function:</w:t>
      </w:r>
    </w:p>
    <w:p w14:paraId="21A95674" w14:textId="77777777" w:rsidR="00B25ECA" w:rsidRPr="00B25ECA" w:rsidRDefault="00B25ECA" w:rsidP="00B25ECA"/>
    <w:p w14:paraId="7866618D" w14:textId="77777777" w:rsidR="00B25ECA" w:rsidRPr="00B25ECA" w:rsidRDefault="00B25ECA" w:rsidP="00B25ECA">
      <w:pPr>
        <w:rPr>
          <w:b/>
          <w:bCs/>
        </w:rPr>
      </w:pPr>
      <w:r w:rsidRPr="00B25ECA">
        <w:rPr>
          <w:b/>
          <w:bCs/>
        </w:rPr>
        <w:t>@</w:t>
      </w:r>
      <w:proofErr w:type="gramStart"/>
      <w:r w:rsidRPr="00B25ECA">
        <w:rPr>
          <w:b/>
          <w:bCs/>
        </w:rPr>
        <w:t>app.route</w:t>
      </w:r>
      <w:proofErr w:type="gramEnd"/>
      <w:r w:rsidRPr="00B25ECA">
        <w:rPr>
          <w:b/>
          <w:bCs/>
        </w:rPr>
        <w:t>('/')</w:t>
      </w:r>
    </w:p>
    <w:p w14:paraId="0AB94E05" w14:textId="5620642F" w:rsidR="00B25ECA" w:rsidRPr="00B25ECA" w:rsidRDefault="00B25ECA" w:rsidP="00B25ECA">
      <w:pPr>
        <w:rPr>
          <w:b/>
          <w:bCs/>
        </w:rPr>
      </w:pPr>
      <w:proofErr w:type="gramStart"/>
      <w:r w:rsidRPr="00B25ECA">
        <w:rPr>
          <w:b/>
          <w:bCs/>
        </w:rPr>
        <w:t>index(</w:t>
      </w:r>
      <w:proofErr w:type="gramEnd"/>
      <w:r w:rsidRPr="00B25ECA">
        <w:rPr>
          <w:b/>
          <w:bCs/>
        </w:rPr>
        <w:t>):</w:t>
      </w:r>
    </w:p>
    <w:p w14:paraId="7CDD1F9C" w14:textId="4EE61D8B" w:rsidR="0050378B" w:rsidRDefault="0050378B" w:rsidP="0050378B">
      <w:r>
        <w:t xml:space="preserve">This function is used </w:t>
      </w:r>
      <w:r w:rsidR="00F800B3">
        <w:t>display the home page of the application.</w:t>
      </w:r>
      <w:r w:rsidR="00D03962">
        <w:t xml:space="preserve"> It is displayed when the website is visited.</w:t>
      </w:r>
    </w:p>
    <w:p w14:paraId="073019E2" w14:textId="77777777" w:rsidR="00B25ECA" w:rsidRPr="00B25ECA" w:rsidRDefault="00B25ECA" w:rsidP="00B25ECA"/>
    <w:p w14:paraId="5B5DA7C6" w14:textId="77777777" w:rsidR="00B25ECA" w:rsidRPr="00B25ECA" w:rsidRDefault="00B25ECA" w:rsidP="00B25ECA">
      <w:pPr>
        <w:rPr>
          <w:b/>
          <w:bCs/>
        </w:rPr>
      </w:pPr>
      <w:r w:rsidRPr="00B25ECA">
        <w:rPr>
          <w:b/>
          <w:bCs/>
        </w:rPr>
        <w:t>@</w:t>
      </w:r>
      <w:proofErr w:type="gramStart"/>
      <w:r w:rsidRPr="00B25ECA">
        <w:rPr>
          <w:b/>
          <w:bCs/>
        </w:rPr>
        <w:t>app.route</w:t>
      </w:r>
      <w:proofErr w:type="gramEnd"/>
      <w:r w:rsidRPr="00B25ECA">
        <w:rPr>
          <w:b/>
          <w:bCs/>
        </w:rPr>
        <w:t>('/about')</w:t>
      </w:r>
    </w:p>
    <w:p w14:paraId="32FA4B5F" w14:textId="08A3B943" w:rsidR="00B25ECA" w:rsidRPr="00B25ECA" w:rsidRDefault="00B25ECA" w:rsidP="00B25ECA">
      <w:pPr>
        <w:rPr>
          <w:b/>
          <w:bCs/>
        </w:rPr>
      </w:pPr>
      <w:proofErr w:type="gramStart"/>
      <w:r w:rsidRPr="00B25ECA">
        <w:rPr>
          <w:b/>
          <w:bCs/>
        </w:rPr>
        <w:t>about(</w:t>
      </w:r>
      <w:proofErr w:type="gramEnd"/>
      <w:r w:rsidRPr="00B25ECA">
        <w:rPr>
          <w:b/>
          <w:bCs/>
        </w:rPr>
        <w:t>):</w:t>
      </w:r>
    </w:p>
    <w:p w14:paraId="0163FE45" w14:textId="44A158EC" w:rsidR="0050378B" w:rsidRDefault="0050378B" w:rsidP="0050378B">
      <w:r>
        <w:t xml:space="preserve">This function is used to return the </w:t>
      </w:r>
      <w:r>
        <w:t>about</w:t>
      </w:r>
      <w:r>
        <w:t xml:space="preserve"> page to the frontend so the </w:t>
      </w:r>
      <w:r>
        <w:t>about</w:t>
      </w:r>
      <w:r>
        <w:t xml:space="preserve"> html file is shown when the user clicks the </w:t>
      </w:r>
      <w:r>
        <w:t>about</w:t>
      </w:r>
      <w:r>
        <w:t xml:space="preserve"> tab.</w:t>
      </w:r>
    </w:p>
    <w:p w14:paraId="39E61FBC" w14:textId="23260480" w:rsidR="00B25ECA" w:rsidRDefault="001944CC" w:rsidP="00B25ECA">
      <w:r>
        <w:t>This webpage holds information about the project,</w:t>
      </w:r>
      <w:r w:rsidR="00210EDE">
        <w:t xml:space="preserve"> </w:t>
      </w:r>
      <w:proofErr w:type="gramStart"/>
      <w:r w:rsidR="00210EDE">
        <w:t>AI</w:t>
      </w:r>
      <w:proofErr w:type="gramEnd"/>
      <w:r w:rsidR="00210EDE">
        <w:t xml:space="preserve"> and the</w:t>
      </w:r>
      <w:r w:rsidR="008F592B">
        <w:t xml:space="preserve"> web application</w:t>
      </w:r>
      <w:r w:rsidR="00107B2C">
        <w:t>.</w:t>
      </w:r>
    </w:p>
    <w:p w14:paraId="5A5A8EE0" w14:textId="77777777" w:rsidR="00107B2C" w:rsidRPr="00B25ECA" w:rsidRDefault="00107B2C" w:rsidP="00B25ECA"/>
    <w:p w14:paraId="4C5C4F6E" w14:textId="77777777" w:rsidR="00B25ECA" w:rsidRPr="00B25ECA" w:rsidRDefault="00B25ECA" w:rsidP="00B25ECA">
      <w:pPr>
        <w:rPr>
          <w:b/>
          <w:bCs/>
        </w:rPr>
      </w:pPr>
      <w:r w:rsidRPr="00B25ECA">
        <w:rPr>
          <w:b/>
          <w:bCs/>
        </w:rPr>
        <w:t>@</w:t>
      </w:r>
      <w:proofErr w:type="spellStart"/>
      <w:proofErr w:type="gramStart"/>
      <w:r w:rsidRPr="00B25ECA">
        <w:rPr>
          <w:b/>
          <w:bCs/>
        </w:rPr>
        <w:t>app.route</w:t>
      </w:r>
      <w:proofErr w:type="spellEnd"/>
      <w:proofErr w:type="gramEnd"/>
      <w:r w:rsidRPr="00B25ECA">
        <w:rPr>
          <w:b/>
          <w:bCs/>
        </w:rPr>
        <w:t>('/ai')</w:t>
      </w:r>
    </w:p>
    <w:p w14:paraId="0C600A87" w14:textId="02183BF4" w:rsidR="00B25ECA" w:rsidRPr="00B25ECA" w:rsidRDefault="00B25ECA" w:rsidP="00B25ECA">
      <w:pPr>
        <w:rPr>
          <w:b/>
          <w:bCs/>
        </w:rPr>
      </w:pPr>
      <w:proofErr w:type="gramStart"/>
      <w:r w:rsidRPr="00B25ECA">
        <w:rPr>
          <w:b/>
          <w:bCs/>
        </w:rPr>
        <w:t>ai(</w:t>
      </w:r>
      <w:proofErr w:type="gramEnd"/>
      <w:r w:rsidRPr="00B25ECA">
        <w:rPr>
          <w:b/>
          <w:bCs/>
        </w:rPr>
        <w:t>):</w:t>
      </w:r>
    </w:p>
    <w:p w14:paraId="7627C314" w14:textId="77777777" w:rsidR="00107B2C" w:rsidRDefault="002618CE" w:rsidP="00107B2C">
      <w:r>
        <w:t xml:space="preserve">This function is used to return the </w:t>
      </w:r>
      <w:r>
        <w:t>ai</w:t>
      </w:r>
      <w:r>
        <w:t xml:space="preserve"> page to the </w:t>
      </w:r>
      <w:proofErr w:type="gramStart"/>
      <w:r>
        <w:t>frontend</w:t>
      </w:r>
      <w:proofErr w:type="gramEnd"/>
      <w:r>
        <w:t xml:space="preserve"> so the </w:t>
      </w:r>
      <w:r>
        <w:t>ai</w:t>
      </w:r>
      <w:r>
        <w:t xml:space="preserve"> html file is shown when the user clicks the </w:t>
      </w:r>
      <w:r>
        <w:t>ai</w:t>
      </w:r>
      <w:r>
        <w:t xml:space="preserve"> tab.</w:t>
      </w:r>
    </w:p>
    <w:p w14:paraId="6672C28F" w14:textId="0211F178" w:rsidR="002618CE" w:rsidRDefault="00107B2C" w:rsidP="002618CE">
      <w:r>
        <w:t xml:space="preserve">This webpage holds information about the </w:t>
      </w:r>
      <w:r w:rsidR="00C23AF9">
        <w:t>AI types used in this game.</w:t>
      </w:r>
    </w:p>
    <w:p w14:paraId="2ED952A0" w14:textId="77777777" w:rsidR="00B25ECA" w:rsidRPr="00B25ECA" w:rsidRDefault="00B25ECA" w:rsidP="00B25ECA"/>
    <w:p w14:paraId="62438982" w14:textId="37E26162" w:rsidR="00B25ECA" w:rsidRPr="00B25ECA" w:rsidRDefault="00B25ECA" w:rsidP="00A821DA">
      <w:pPr>
        <w:tabs>
          <w:tab w:val="right" w:pos="9026"/>
        </w:tabs>
        <w:rPr>
          <w:b/>
          <w:bCs/>
        </w:rPr>
      </w:pPr>
      <w:r w:rsidRPr="00B25ECA">
        <w:rPr>
          <w:b/>
          <w:bCs/>
        </w:rPr>
        <w:t>@</w:t>
      </w:r>
      <w:proofErr w:type="gramStart"/>
      <w:r w:rsidRPr="00B25ECA">
        <w:rPr>
          <w:b/>
          <w:bCs/>
        </w:rPr>
        <w:t>app.route</w:t>
      </w:r>
      <w:proofErr w:type="gramEnd"/>
      <w:r w:rsidRPr="00B25ECA">
        <w:rPr>
          <w:b/>
          <w:bCs/>
        </w:rPr>
        <w:t>('/contact')</w:t>
      </w:r>
    </w:p>
    <w:p w14:paraId="53FF21B5" w14:textId="479BB159" w:rsidR="00B25ECA" w:rsidRPr="00B25ECA" w:rsidRDefault="00B25ECA" w:rsidP="00B25ECA">
      <w:pPr>
        <w:rPr>
          <w:b/>
          <w:bCs/>
        </w:rPr>
      </w:pPr>
      <w:proofErr w:type="gramStart"/>
      <w:r w:rsidRPr="00B25ECA">
        <w:rPr>
          <w:b/>
          <w:bCs/>
        </w:rPr>
        <w:t>contact(</w:t>
      </w:r>
      <w:proofErr w:type="gramEnd"/>
      <w:r w:rsidRPr="00B25ECA">
        <w:rPr>
          <w:b/>
          <w:bCs/>
        </w:rPr>
        <w:t>):</w:t>
      </w:r>
    </w:p>
    <w:p w14:paraId="779AE419" w14:textId="53BE1FF6" w:rsidR="0029345A" w:rsidRDefault="00A821DA" w:rsidP="0029345A">
      <w:r>
        <w:t xml:space="preserve">This function is used to return the </w:t>
      </w:r>
      <w:r w:rsidR="002618CE">
        <w:t>contact</w:t>
      </w:r>
      <w:r>
        <w:t xml:space="preserve"> page to the </w:t>
      </w:r>
      <w:proofErr w:type="gramStart"/>
      <w:r>
        <w:t>frontend</w:t>
      </w:r>
      <w:proofErr w:type="gramEnd"/>
      <w:r>
        <w:t xml:space="preserve"> so the </w:t>
      </w:r>
      <w:r>
        <w:t>contact</w:t>
      </w:r>
      <w:r>
        <w:t xml:space="preserve"> html file is shown when the user clicks the </w:t>
      </w:r>
      <w:r w:rsidR="002618CE">
        <w:t>contact</w:t>
      </w:r>
      <w:r>
        <w:t xml:space="preserve"> tab.</w:t>
      </w:r>
    </w:p>
    <w:p w14:paraId="571BC211" w14:textId="46000003" w:rsidR="00B25ECA" w:rsidRDefault="0029345A" w:rsidP="0029345A">
      <w:r>
        <w:t xml:space="preserve">This webpage holds information about the </w:t>
      </w:r>
      <w:r w:rsidR="00BD3E9E">
        <w:t>contact information of the university and me</w:t>
      </w:r>
      <w:r>
        <w:t>.</w:t>
      </w:r>
    </w:p>
    <w:p w14:paraId="24D3284F" w14:textId="77777777" w:rsidR="0029345A" w:rsidRPr="00B25ECA" w:rsidRDefault="0029345A" w:rsidP="0029345A"/>
    <w:p w14:paraId="5EF0FAB0" w14:textId="77777777" w:rsidR="00B25ECA" w:rsidRPr="00B25ECA" w:rsidRDefault="00B25ECA" w:rsidP="00B25ECA">
      <w:pPr>
        <w:rPr>
          <w:b/>
          <w:bCs/>
        </w:rPr>
      </w:pPr>
      <w:r w:rsidRPr="00B25ECA">
        <w:rPr>
          <w:b/>
          <w:bCs/>
        </w:rPr>
        <w:t>@</w:t>
      </w:r>
      <w:proofErr w:type="gramStart"/>
      <w:r w:rsidRPr="00B25ECA">
        <w:rPr>
          <w:b/>
          <w:bCs/>
        </w:rPr>
        <w:t>app.route</w:t>
      </w:r>
      <w:proofErr w:type="gramEnd"/>
      <w:r w:rsidRPr="00B25ECA">
        <w:rPr>
          <w:b/>
          <w:bCs/>
        </w:rPr>
        <w:t>('/bots')</w:t>
      </w:r>
    </w:p>
    <w:p w14:paraId="5DCE1D15" w14:textId="63C53CA6" w:rsidR="00B25ECA" w:rsidRPr="00B25ECA" w:rsidRDefault="00B25ECA" w:rsidP="00B25ECA">
      <w:pPr>
        <w:rPr>
          <w:b/>
          <w:bCs/>
        </w:rPr>
      </w:pPr>
      <w:proofErr w:type="gramStart"/>
      <w:r w:rsidRPr="00B25ECA">
        <w:rPr>
          <w:b/>
          <w:bCs/>
        </w:rPr>
        <w:t>bots(</w:t>
      </w:r>
      <w:proofErr w:type="gramEnd"/>
      <w:r w:rsidRPr="00B25ECA">
        <w:rPr>
          <w:b/>
          <w:bCs/>
        </w:rPr>
        <w:t>):</w:t>
      </w:r>
    </w:p>
    <w:p w14:paraId="5C4AADF9" w14:textId="54C14899" w:rsidR="00A821DA" w:rsidRDefault="00A821DA" w:rsidP="00A821DA">
      <w:r>
        <w:t xml:space="preserve">This function is used to return the </w:t>
      </w:r>
      <w:r>
        <w:t>bots</w:t>
      </w:r>
      <w:r>
        <w:t xml:space="preserve"> page to the </w:t>
      </w:r>
      <w:proofErr w:type="gramStart"/>
      <w:r>
        <w:t>frontend</w:t>
      </w:r>
      <w:proofErr w:type="gramEnd"/>
      <w:r>
        <w:t xml:space="preserve"> so the </w:t>
      </w:r>
      <w:r>
        <w:t>bots</w:t>
      </w:r>
      <w:r>
        <w:t xml:space="preserve"> html file is shown when the user clicks the </w:t>
      </w:r>
      <w:r>
        <w:t>bots</w:t>
      </w:r>
      <w:r>
        <w:t xml:space="preserve"> tab.</w:t>
      </w:r>
    </w:p>
    <w:p w14:paraId="495043DD" w14:textId="77777777" w:rsidR="00B25ECA" w:rsidRPr="00B25ECA" w:rsidRDefault="00B25ECA" w:rsidP="00B25ECA"/>
    <w:p w14:paraId="27484D54" w14:textId="77777777" w:rsidR="00B25ECA" w:rsidRPr="00B25ECA" w:rsidRDefault="00B25ECA" w:rsidP="00B25ECA">
      <w:pPr>
        <w:rPr>
          <w:b/>
          <w:bCs/>
        </w:rPr>
      </w:pPr>
      <w:r w:rsidRPr="00B25ECA">
        <w:rPr>
          <w:b/>
          <w:bCs/>
        </w:rPr>
        <w:t>@</w:t>
      </w:r>
      <w:proofErr w:type="gramStart"/>
      <w:r w:rsidRPr="00B25ECA">
        <w:rPr>
          <w:b/>
          <w:bCs/>
        </w:rPr>
        <w:t>app.route</w:t>
      </w:r>
      <w:proofErr w:type="gramEnd"/>
      <w:r w:rsidRPr="00B25ECA">
        <w:rPr>
          <w:b/>
          <w:bCs/>
        </w:rPr>
        <w:t>('/leaderboard')</w:t>
      </w:r>
    </w:p>
    <w:p w14:paraId="1BCB5367" w14:textId="242AFD80" w:rsidR="00B25ECA" w:rsidRPr="00B25ECA" w:rsidRDefault="00B25ECA" w:rsidP="00B25ECA">
      <w:pPr>
        <w:rPr>
          <w:b/>
          <w:bCs/>
        </w:rPr>
      </w:pPr>
      <w:proofErr w:type="gramStart"/>
      <w:r w:rsidRPr="00B25ECA">
        <w:rPr>
          <w:b/>
          <w:bCs/>
        </w:rPr>
        <w:t>leaderboard(</w:t>
      </w:r>
      <w:proofErr w:type="gramEnd"/>
      <w:r w:rsidRPr="00B25ECA">
        <w:rPr>
          <w:b/>
          <w:bCs/>
        </w:rPr>
        <w:t>):</w:t>
      </w:r>
    </w:p>
    <w:p w14:paraId="0581302C" w14:textId="7350F25C" w:rsidR="006D0000" w:rsidRDefault="00D13FCE" w:rsidP="006D0000">
      <w:r>
        <w:t xml:space="preserve">This function is used to return the </w:t>
      </w:r>
      <w:r>
        <w:t>leaderboard</w:t>
      </w:r>
      <w:r>
        <w:t xml:space="preserve"> page to the </w:t>
      </w:r>
      <w:proofErr w:type="gramStart"/>
      <w:r>
        <w:t>frontend</w:t>
      </w:r>
      <w:proofErr w:type="gramEnd"/>
      <w:r>
        <w:t xml:space="preserve"> so the </w:t>
      </w:r>
      <w:r>
        <w:t>leaderboard</w:t>
      </w:r>
      <w:r>
        <w:t xml:space="preserve"> html file is shown when the user clicks the </w:t>
      </w:r>
      <w:r>
        <w:t>leaderboard</w:t>
      </w:r>
      <w:r>
        <w:t xml:space="preserve"> tab.</w:t>
      </w:r>
    </w:p>
    <w:p w14:paraId="4821C8CC" w14:textId="5441629B" w:rsidR="006D0000" w:rsidRDefault="006D0000" w:rsidP="006D0000">
      <w:r>
        <w:t xml:space="preserve">This webpage holds </w:t>
      </w:r>
      <w:r>
        <w:t>placeholders for the leaderboard which will be implemented in the future</w:t>
      </w:r>
      <w:r>
        <w:t>.</w:t>
      </w:r>
    </w:p>
    <w:p w14:paraId="00A0425D" w14:textId="77777777" w:rsidR="00B25ECA" w:rsidRPr="00B25ECA" w:rsidRDefault="00B25ECA" w:rsidP="00B25ECA"/>
    <w:p w14:paraId="1F1E96F8" w14:textId="77777777" w:rsidR="00B25ECA" w:rsidRPr="00B25ECA" w:rsidRDefault="00B25ECA" w:rsidP="00B25ECA">
      <w:pPr>
        <w:rPr>
          <w:b/>
          <w:bCs/>
        </w:rPr>
      </w:pPr>
      <w:r w:rsidRPr="00B25ECA">
        <w:rPr>
          <w:b/>
          <w:bCs/>
        </w:rPr>
        <w:t>@</w:t>
      </w:r>
      <w:proofErr w:type="gramStart"/>
      <w:r w:rsidRPr="00B25ECA">
        <w:rPr>
          <w:b/>
          <w:bCs/>
        </w:rPr>
        <w:t>app.route</w:t>
      </w:r>
      <w:proofErr w:type="gramEnd"/>
      <w:r w:rsidRPr="00B25ECA">
        <w:rPr>
          <w:b/>
          <w:bCs/>
        </w:rPr>
        <w:t>('/player')</w:t>
      </w:r>
    </w:p>
    <w:p w14:paraId="2CD881DA" w14:textId="0E8552DC" w:rsidR="00B25ECA" w:rsidRPr="00B31DC8" w:rsidRDefault="00B25ECA" w:rsidP="00B25ECA">
      <w:pPr>
        <w:rPr>
          <w:b/>
          <w:bCs/>
        </w:rPr>
      </w:pPr>
      <w:proofErr w:type="gramStart"/>
      <w:r w:rsidRPr="00B25ECA">
        <w:rPr>
          <w:b/>
          <w:bCs/>
        </w:rPr>
        <w:t>player(</w:t>
      </w:r>
      <w:proofErr w:type="gramEnd"/>
      <w:r w:rsidRPr="00B25ECA">
        <w:rPr>
          <w:b/>
          <w:bCs/>
        </w:rPr>
        <w:t>):</w:t>
      </w:r>
    </w:p>
    <w:p w14:paraId="47B07190" w14:textId="1408D3F7" w:rsidR="00CB34C9" w:rsidRDefault="00CB34C9" w:rsidP="00CB34C9">
      <w:r>
        <w:t xml:space="preserve">This function is used to return the </w:t>
      </w:r>
      <w:r>
        <w:t>player</w:t>
      </w:r>
      <w:r>
        <w:t xml:space="preserve"> page to the </w:t>
      </w:r>
      <w:proofErr w:type="gramStart"/>
      <w:r>
        <w:t>frontend</w:t>
      </w:r>
      <w:proofErr w:type="gramEnd"/>
      <w:r>
        <w:t xml:space="preserve"> so the </w:t>
      </w:r>
      <w:r>
        <w:t>player</w:t>
      </w:r>
      <w:r>
        <w:t xml:space="preserve"> html file is shown when the user clicks the </w:t>
      </w:r>
      <w:r>
        <w:t>player</w:t>
      </w:r>
      <w:r>
        <w:t xml:space="preserve"> tab.</w:t>
      </w:r>
    </w:p>
    <w:p w14:paraId="145BF1D4" w14:textId="084487CB" w:rsidR="00F31AE5" w:rsidRDefault="00F31AE5" w:rsidP="00F31AE5">
      <w:r>
        <w:t xml:space="preserve">This webpage holds placeholders for </w:t>
      </w:r>
      <w:r>
        <w:t xml:space="preserve">playing against a player in </w:t>
      </w:r>
      <w:proofErr w:type="spellStart"/>
      <w:r>
        <w:t>realtime</w:t>
      </w:r>
      <w:proofErr w:type="spellEnd"/>
      <w:r w:rsidR="00D01AC8">
        <w:t xml:space="preserve"> which will be implemented in the future. </w:t>
      </w:r>
    </w:p>
    <w:p w14:paraId="2BC88429" w14:textId="77777777" w:rsidR="00B25ECA" w:rsidRPr="00B25ECA" w:rsidRDefault="00B25ECA" w:rsidP="00B25ECA"/>
    <w:p w14:paraId="08FA6243" w14:textId="77777777" w:rsidR="00B25ECA" w:rsidRPr="00B25ECA" w:rsidRDefault="00B25ECA" w:rsidP="00B25ECA">
      <w:pPr>
        <w:rPr>
          <w:b/>
          <w:bCs/>
        </w:rPr>
      </w:pPr>
      <w:r w:rsidRPr="00B25ECA">
        <w:rPr>
          <w:b/>
          <w:bCs/>
        </w:rPr>
        <w:t>@</w:t>
      </w:r>
      <w:proofErr w:type="gramStart"/>
      <w:r w:rsidRPr="00B25ECA">
        <w:rPr>
          <w:b/>
          <w:bCs/>
        </w:rPr>
        <w:t>app.route</w:t>
      </w:r>
      <w:proofErr w:type="gramEnd"/>
      <w:r w:rsidRPr="00B25ECA">
        <w:rPr>
          <w:b/>
          <w:bCs/>
        </w:rPr>
        <w:t>('/login')</w:t>
      </w:r>
    </w:p>
    <w:p w14:paraId="0898648F" w14:textId="0FBDECAB" w:rsidR="00B25ECA" w:rsidRPr="00B25ECA" w:rsidRDefault="00B25ECA" w:rsidP="00B25ECA">
      <w:pPr>
        <w:rPr>
          <w:b/>
          <w:bCs/>
        </w:rPr>
      </w:pPr>
      <w:proofErr w:type="gramStart"/>
      <w:r w:rsidRPr="00B25ECA">
        <w:rPr>
          <w:b/>
          <w:bCs/>
        </w:rPr>
        <w:t>login(</w:t>
      </w:r>
      <w:proofErr w:type="gramEnd"/>
      <w:r w:rsidRPr="00B25ECA">
        <w:rPr>
          <w:b/>
          <w:bCs/>
        </w:rPr>
        <w:t>):</w:t>
      </w:r>
    </w:p>
    <w:p w14:paraId="3D3CAC09" w14:textId="6144CB91" w:rsidR="007774A8" w:rsidRDefault="007774A8" w:rsidP="007774A8">
      <w:r>
        <w:t xml:space="preserve">This function is used to return the </w:t>
      </w:r>
      <w:r>
        <w:t>login</w:t>
      </w:r>
      <w:r>
        <w:t xml:space="preserve"> page to the </w:t>
      </w:r>
      <w:proofErr w:type="gramStart"/>
      <w:r>
        <w:t>frontend</w:t>
      </w:r>
      <w:proofErr w:type="gramEnd"/>
      <w:r>
        <w:t xml:space="preserve"> so the </w:t>
      </w:r>
      <w:r>
        <w:t>login</w:t>
      </w:r>
      <w:r>
        <w:t xml:space="preserve"> html file is shown when the user clicks the </w:t>
      </w:r>
      <w:r>
        <w:t>login</w:t>
      </w:r>
      <w:r>
        <w:t xml:space="preserve"> tab.</w:t>
      </w:r>
    </w:p>
    <w:p w14:paraId="4FC46F0E" w14:textId="49D6B32E" w:rsidR="00F22380" w:rsidRDefault="00F22380" w:rsidP="00F22380">
      <w:r>
        <w:t>This webpage holds placeholders for</w:t>
      </w:r>
      <w:r>
        <w:t xml:space="preserve"> </w:t>
      </w:r>
      <w:proofErr w:type="spellStart"/>
      <w:r>
        <w:t>loging</w:t>
      </w:r>
      <w:proofErr w:type="spellEnd"/>
      <w:r>
        <w:t xml:space="preserve"> </w:t>
      </w:r>
      <w:proofErr w:type="gramStart"/>
      <w:r>
        <w:t>in</w:t>
      </w:r>
      <w:r>
        <w:t xml:space="preserve"> </w:t>
      </w:r>
      <w:r w:rsidR="001C7BDF">
        <w:t>to</w:t>
      </w:r>
      <w:proofErr w:type="gramEnd"/>
      <w:r w:rsidR="001C7BDF">
        <w:t xml:space="preserve"> the account which will hold information about the games played, ranking and account information.</w:t>
      </w:r>
      <w:r>
        <w:t xml:space="preserve"> </w:t>
      </w:r>
    </w:p>
    <w:p w14:paraId="62F81E62" w14:textId="77777777" w:rsidR="00B25ECA" w:rsidRPr="00B25ECA" w:rsidRDefault="00B25ECA" w:rsidP="00B25ECA"/>
    <w:p w14:paraId="63B27D27" w14:textId="77777777" w:rsidR="00B25ECA" w:rsidRPr="00B25ECA" w:rsidRDefault="00B25ECA" w:rsidP="00B25ECA">
      <w:pPr>
        <w:rPr>
          <w:b/>
          <w:bCs/>
        </w:rPr>
      </w:pPr>
      <w:r w:rsidRPr="00B25ECA">
        <w:rPr>
          <w:b/>
          <w:bCs/>
        </w:rPr>
        <w:t>@</w:t>
      </w:r>
      <w:proofErr w:type="gramStart"/>
      <w:r w:rsidRPr="00B25ECA">
        <w:rPr>
          <w:b/>
          <w:bCs/>
        </w:rPr>
        <w:t>app.route</w:t>
      </w:r>
      <w:proofErr w:type="gramEnd"/>
      <w:r w:rsidRPr="00B25ECA">
        <w:rPr>
          <w:b/>
          <w:bCs/>
        </w:rPr>
        <w:t>('/register')</w:t>
      </w:r>
    </w:p>
    <w:p w14:paraId="51781C0E" w14:textId="041D7FC0" w:rsidR="00B25ECA" w:rsidRPr="00B25ECA" w:rsidRDefault="00B25ECA" w:rsidP="00B25ECA">
      <w:pPr>
        <w:rPr>
          <w:b/>
          <w:bCs/>
        </w:rPr>
      </w:pPr>
      <w:proofErr w:type="gramStart"/>
      <w:r w:rsidRPr="00B25ECA">
        <w:rPr>
          <w:b/>
          <w:bCs/>
        </w:rPr>
        <w:t>register(</w:t>
      </w:r>
      <w:proofErr w:type="gramEnd"/>
      <w:r w:rsidRPr="00B25ECA">
        <w:rPr>
          <w:b/>
          <w:bCs/>
        </w:rPr>
        <w:t>):</w:t>
      </w:r>
    </w:p>
    <w:p w14:paraId="1D53F4D3" w14:textId="6FD443DF" w:rsidR="007774A8" w:rsidRDefault="007774A8" w:rsidP="007774A8">
      <w:r>
        <w:t xml:space="preserve">This function is used to return the </w:t>
      </w:r>
      <w:r>
        <w:t>register</w:t>
      </w:r>
      <w:r>
        <w:t xml:space="preserve"> page to the </w:t>
      </w:r>
      <w:proofErr w:type="gramStart"/>
      <w:r>
        <w:t>frontend</w:t>
      </w:r>
      <w:proofErr w:type="gramEnd"/>
      <w:r>
        <w:t xml:space="preserve"> so the </w:t>
      </w:r>
      <w:r>
        <w:t>register</w:t>
      </w:r>
      <w:r>
        <w:t xml:space="preserve"> html file is shown when the user clicks the </w:t>
      </w:r>
      <w:r>
        <w:t>register</w:t>
      </w:r>
      <w:r>
        <w:t xml:space="preserve"> tab.</w:t>
      </w:r>
    </w:p>
    <w:p w14:paraId="538D8844" w14:textId="44E41ABF" w:rsidR="009F262B" w:rsidRDefault="009F262B" w:rsidP="009F262B">
      <w:r>
        <w:t xml:space="preserve">This webpage holds placeholders for </w:t>
      </w:r>
      <w:r>
        <w:t>registering an</w:t>
      </w:r>
      <w:r>
        <w:t xml:space="preserve"> account which will hold information about the games played, ranking and account information. </w:t>
      </w:r>
    </w:p>
    <w:p w14:paraId="316A05EA" w14:textId="77777777" w:rsidR="00B25ECA" w:rsidRPr="00B25ECA" w:rsidRDefault="00B25ECA" w:rsidP="00B25ECA"/>
    <w:p w14:paraId="4B71B57A" w14:textId="77777777" w:rsidR="00B25ECA" w:rsidRPr="00B25ECA" w:rsidRDefault="00B25ECA" w:rsidP="00B25ECA">
      <w:pPr>
        <w:rPr>
          <w:b/>
          <w:bCs/>
        </w:rPr>
      </w:pPr>
      <w:r w:rsidRPr="00B25ECA">
        <w:rPr>
          <w:b/>
          <w:bCs/>
        </w:rPr>
        <w:t>@</w:t>
      </w:r>
      <w:proofErr w:type="gramStart"/>
      <w:r w:rsidRPr="00B25ECA">
        <w:rPr>
          <w:b/>
          <w:bCs/>
        </w:rPr>
        <w:t>app.route</w:t>
      </w:r>
      <w:proofErr w:type="gramEnd"/>
      <w:r w:rsidRPr="00B25ECA">
        <w:rPr>
          <w:b/>
          <w:bCs/>
        </w:rPr>
        <w:t>('/updates')</w:t>
      </w:r>
    </w:p>
    <w:p w14:paraId="644BF07F" w14:textId="1994FA78" w:rsidR="00B25ECA" w:rsidRPr="00B25ECA" w:rsidRDefault="00B25ECA" w:rsidP="00B25ECA">
      <w:pPr>
        <w:rPr>
          <w:b/>
          <w:bCs/>
        </w:rPr>
      </w:pPr>
      <w:proofErr w:type="gramStart"/>
      <w:r w:rsidRPr="00B25ECA">
        <w:rPr>
          <w:b/>
          <w:bCs/>
        </w:rPr>
        <w:t>updates(</w:t>
      </w:r>
      <w:proofErr w:type="gramEnd"/>
      <w:r w:rsidRPr="00B25ECA">
        <w:rPr>
          <w:b/>
          <w:bCs/>
        </w:rPr>
        <w:t>):</w:t>
      </w:r>
    </w:p>
    <w:p w14:paraId="11ABCD9B" w14:textId="13FDFA55" w:rsidR="00B25ECA" w:rsidRDefault="00525AE2" w:rsidP="00B25ECA">
      <w:r>
        <w:t xml:space="preserve">This function is used to return the updates page to the </w:t>
      </w:r>
      <w:proofErr w:type="gramStart"/>
      <w:r>
        <w:t>frontend</w:t>
      </w:r>
      <w:proofErr w:type="gramEnd"/>
      <w:r>
        <w:t xml:space="preserve"> so the updates html file is shown when the user clicks the updates tab.</w:t>
      </w:r>
    </w:p>
    <w:p w14:paraId="775A678B" w14:textId="4428CCCC" w:rsidR="00217E5D" w:rsidRDefault="00217E5D" w:rsidP="00217E5D">
      <w:r>
        <w:t xml:space="preserve">This webpage </w:t>
      </w:r>
      <w:r>
        <w:t xml:space="preserve">will hold information about the updates made </w:t>
      </w:r>
      <w:r w:rsidR="00C8453C">
        <w:t>and will be made to the game.</w:t>
      </w:r>
    </w:p>
    <w:p w14:paraId="09FA40B8" w14:textId="77777777" w:rsidR="00525AE2" w:rsidRPr="00B25ECA" w:rsidRDefault="00525AE2" w:rsidP="00B25ECA"/>
    <w:p w14:paraId="06FB777F" w14:textId="77777777" w:rsidR="00B25ECA" w:rsidRPr="00B25ECA" w:rsidRDefault="00B25ECA" w:rsidP="00B25ECA">
      <w:pPr>
        <w:rPr>
          <w:b/>
          <w:bCs/>
        </w:rPr>
      </w:pPr>
      <w:r w:rsidRPr="00B25ECA">
        <w:rPr>
          <w:b/>
          <w:bCs/>
        </w:rPr>
        <w:t>@</w:t>
      </w:r>
      <w:proofErr w:type="gramStart"/>
      <w:r w:rsidRPr="00B25ECA">
        <w:rPr>
          <w:b/>
          <w:bCs/>
        </w:rPr>
        <w:t>app.route</w:t>
      </w:r>
      <w:proofErr w:type="gramEnd"/>
      <w:r w:rsidRPr="00B25ECA">
        <w:rPr>
          <w:b/>
          <w:bCs/>
        </w:rPr>
        <w:t>("/reset")</w:t>
      </w:r>
    </w:p>
    <w:p w14:paraId="782401D9" w14:textId="1431715C" w:rsidR="00B25ECA" w:rsidRPr="00B25ECA" w:rsidRDefault="00B25ECA" w:rsidP="00B25ECA">
      <w:pPr>
        <w:rPr>
          <w:b/>
          <w:bCs/>
        </w:rPr>
      </w:pPr>
      <w:proofErr w:type="gramStart"/>
      <w:r w:rsidRPr="00B25ECA">
        <w:rPr>
          <w:b/>
          <w:bCs/>
        </w:rPr>
        <w:t>reset(</w:t>
      </w:r>
      <w:proofErr w:type="gramEnd"/>
      <w:r w:rsidRPr="00B25ECA">
        <w:rPr>
          <w:b/>
          <w:bCs/>
        </w:rPr>
        <w:t>):</w:t>
      </w:r>
    </w:p>
    <w:p w14:paraId="6A480138" w14:textId="58A6F82C" w:rsidR="00B25ECA" w:rsidRDefault="00175BD7" w:rsidP="00B25ECA">
      <w:r>
        <w:t>This function resets the board.</w:t>
      </w:r>
      <w:r w:rsidR="005A3B50">
        <w:t xml:space="preserve"> It is used when the page is refreshed, a configuration in the menu is changed or the user pressed the reset button.</w:t>
      </w:r>
    </w:p>
    <w:p w14:paraId="078A4ADF" w14:textId="77777777" w:rsidR="00175BD7" w:rsidRPr="00B25ECA" w:rsidRDefault="00175BD7" w:rsidP="00B25ECA"/>
    <w:p w14:paraId="796F44BE" w14:textId="77777777" w:rsidR="00B25ECA" w:rsidRPr="00B25ECA" w:rsidRDefault="00B25ECA" w:rsidP="00B25ECA">
      <w:pPr>
        <w:rPr>
          <w:b/>
          <w:bCs/>
        </w:rPr>
      </w:pPr>
      <w:r w:rsidRPr="00B25ECA">
        <w:rPr>
          <w:b/>
          <w:bCs/>
        </w:rPr>
        <w:t>@</w:t>
      </w:r>
      <w:proofErr w:type="gramStart"/>
      <w:r w:rsidRPr="00B25ECA">
        <w:rPr>
          <w:b/>
          <w:bCs/>
        </w:rPr>
        <w:t>app.route</w:t>
      </w:r>
      <w:proofErr w:type="gramEnd"/>
      <w:r w:rsidRPr="00B25ECA">
        <w:rPr>
          <w:b/>
          <w:bCs/>
        </w:rPr>
        <w:t>('/is_game_over')</w:t>
      </w:r>
    </w:p>
    <w:p w14:paraId="3CAD2DC0" w14:textId="794E10D8" w:rsidR="00B25ECA" w:rsidRPr="00B25ECA" w:rsidRDefault="00B25ECA" w:rsidP="00B25ECA">
      <w:pPr>
        <w:rPr>
          <w:b/>
          <w:bCs/>
        </w:rPr>
      </w:pPr>
      <w:proofErr w:type="spellStart"/>
      <w:r w:rsidRPr="00B25ECA">
        <w:rPr>
          <w:b/>
          <w:bCs/>
        </w:rPr>
        <w:t>is_game_</w:t>
      </w:r>
      <w:proofErr w:type="gramStart"/>
      <w:r w:rsidRPr="00B25ECA">
        <w:rPr>
          <w:b/>
          <w:bCs/>
        </w:rPr>
        <w:t>over</w:t>
      </w:r>
      <w:proofErr w:type="spellEnd"/>
      <w:r w:rsidRPr="00B25ECA">
        <w:rPr>
          <w:b/>
          <w:bCs/>
        </w:rPr>
        <w:t>(</w:t>
      </w:r>
      <w:proofErr w:type="gramEnd"/>
      <w:r w:rsidRPr="00B25ECA">
        <w:rPr>
          <w:b/>
          <w:bCs/>
        </w:rPr>
        <w:t>):</w:t>
      </w:r>
    </w:p>
    <w:p w14:paraId="38698664" w14:textId="04DA47C8" w:rsidR="00B25ECA" w:rsidRDefault="003903AB" w:rsidP="00B25ECA">
      <w:r>
        <w:t>This board checks if the game is over and returns the result to the front end. If the game is over the user is shown with a game over screen and then the user is no longer able to make a move</w:t>
      </w:r>
      <w:r w:rsidR="00465463">
        <w:t xml:space="preserve"> as the pieces are locked</w:t>
      </w:r>
      <w:r>
        <w:t>.</w:t>
      </w:r>
    </w:p>
    <w:p w14:paraId="450084C5" w14:textId="573EBF61" w:rsidR="0085021F" w:rsidRDefault="0085021F" w:rsidP="00B25ECA">
      <w:r>
        <w:rPr>
          <w:noProof/>
        </w:rPr>
        <w:drawing>
          <wp:inline distT="0" distB="0" distL="0" distR="0" wp14:anchorId="1D40CBA0" wp14:editId="01F9F6F3">
            <wp:extent cx="2286000" cy="1362075"/>
            <wp:effectExtent l="38100" t="38100" r="95250" b="1047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286000" cy="1362075"/>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F422B5E" w14:textId="77777777" w:rsidR="0059616E" w:rsidRPr="00B25ECA" w:rsidRDefault="0059616E" w:rsidP="00B25ECA"/>
    <w:p w14:paraId="4027150A" w14:textId="77777777" w:rsidR="00B25ECA" w:rsidRPr="00B25ECA" w:rsidRDefault="00B25ECA" w:rsidP="00B25ECA">
      <w:pPr>
        <w:rPr>
          <w:b/>
          <w:bCs/>
        </w:rPr>
      </w:pPr>
      <w:r w:rsidRPr="00B25ECA">
        <w:rPr>
          <w:b/>
          <w:bCs/>
        </w:rPr>
        <w:t>@</w:t>
      </w:r>
      <w:proofErr w:type="gramStart"/>
      <w:r w:rsidRPr="00B25ECA">
        <w:rPr>
          <w:b/>
          <w:bCs/>
        </w:rPr>
        <w:t>app.route</w:t>
      </w:r>
      <w:proofErr w:type="gramEnd"/>
      <w:r w:rsidRPr="00B25ECA">
        <w:rPr>
          <w:b/>
          <w:bCs/>
        </w:rPr>
        <w:t>('/current_board_state')</w:t>
      </w:r>
    </w:p>
    <w:p w14:paraId="365EEEC9" w14:textId="12A22446" w:rsidR="00B25ECA" w:rsidRPr="00B25ECA" w:rsidRDefault="00B25ECA" w:rsidP="00B25ECA">
      <w:pPr>
        <w:rPr>
          <w:b/>
          <w:bCs/>
        </w:rPr>
      </w:pPr>
      <w:proofErr w:type="spellStart"/>
      <w:r w:rsidRPr="00B25ECA">
        <w:rPr>
          <w:b/>
          <w:bCs/>
        </w:rPr>
        <w:t>current_board_</w:t>
      </w:r>
      <w:proofErr w:type="gramStart"/>
      <w:r w:rsidRPr="00B25ECA">
        <w:rPr>
          <w:b/>
          <w:bCs/>
        </w:rPr>
        <w:t>state</w:t>
      </w:r>
      <w:proofErr w:type="spellEnd"/>
      <w:r w:rsidRPr="00B25ECA">
        <w:rPr>
          <w:b/>
          <w:bCs/>
        </w:rPr>
        <w:t>(</w:t>
      </w:r>
      <w:proofErr w:type="gramEnd"/>
      <w:r w:rsidRPr="00B25ECA">
        <w:rPr>
          <w:b/>
          <w:bCs/>
        </w:rPr>
        <w:t>):</w:t>
      </w:r>
    </w:p>
    <w:p w14:paraId="2FB103F0" w14:textId="17583F38" w:rsidR="00B25ECA" w:rsidRDefault="008E19BF" w:rsidP="00B25ECA">
      <w:r>
        <w:t>This function returns the current board state to the front end so the user can see the updated state of the board live.</w:t>
      </w:r>
    </w:p>
    <w:p w14:paraId="57FFE53F" w14:textId="77777777" w:rsidR="0059616E" w:rsidRPr="00B25ECA" w:rsidRDefault="0059616E" w:rsidP="00B25ECA"/>
    <w:p w14:paraId="3A6E5783" w14:textId="77777777" w:rsidR="00B25ECA" w:rsidRPr="00B25ECA" w:rsidRDefault="00B25ECA" w:rsidP="00B25ECA">
      <w:pPr>
        <w:rPr>
          <w:b/>
          <w:bCs/>
        </w:rPr>
      </w:pPr>
      <w:r w:rsidRPr="00B25ECA">
        <w:rPr>
          <w:b/>
          <w:bCs/>
        </w:rPr>
        <w:t>@</w:t>
      </w:r>
      <w:proofErr w:type="gramStart"/>
      <w:r w:rsidRPr="00B25ECA">
        <w:rPr>
          <w:b/>
          <w:bCs/>
        </w:rPr>
        <w:t>app.route</w:t>
      </w:r>
      <w:proofErr w:type="gramEnd"/>
      <w:r w:rsidRPr="00B25ECA">
        <w:rPr>
          <w:b/>
          <w:bCs/>
        </w:rPr>
        <w:t>('/past_moves')</w:t>
      </w:r>
    </w:p>
    <w:p w14:paraId="3620062C" w14:textId="16B3DBB1" w:rsidR="00B25ECA" w:rsidRPr="00B25ECA" w:rsidRDefault="00B25ECA" w:rsidP="00B25ECA">
      <w:pPr>
        <w:rPr>
          <w:b/>
          <w:bCs/>
        </w:rPr>
      </w:pPr>
      <w:proofErr w:type="spellStart"/>
      <w:r w:rsidRPr="00B25ECA">
        <w:rPr>
          <w:b/>
          <w:bCs/>
        </w:rPr>
        <w:t>past_</w:t>
      </w:r>
      <w:proofErr w:type="gramStart"/>
      <w:r w:rsidRPr="00B25ECA">
        <w:rPr>
          <w:b/>
          <w:bCs/>
        </w:rPr>
        <w:t>moves</w:t>
      </w:r>
      <w:proofErr w:type="spellEnd"/>
      <w:r w:rsidRPr="00B25ECA">
        <w:rPr>
          <w:b/>
          <w:bCs/>
        </w:rPr>
        <w:t>(</w:t>
      </w:r>
      <w:proofErr w:type="gramEnd"/>
      <w:r w:rsidRPr="00B25ECA">
        <w:rPr>
          <w:b/>
          <w:bCs/>
        </w:rPr>
        <w:t>):</w:t>
      </w:r>
    </w:p>
    <w:p w14:paraId="6DF79CF7" w14:textId="7BC15079" w:rsidR="00B25ECA" w:rsidRDefault="00B34B70" w:rsidP="00B25ECA">
      <w:r>
        <w:t>This function is used to return the past moves that are made by each player to the front end for it to be displayed on the moves list which is next to the chessboard.</w:t>
      </w:r>
    </w:p>
    <w:p w14:paraId="42391FE1" w14:textId="77777777" w:rsidR="00416A44" w:rsidRPr="00B25ECA" w:rsidRDefault="00416A44" w:rsidP="00B25ECA"/>
    <w:p w14:paraId="6FF65181" w14:textId="77777777" w:rsidR="00B25ECA" w:rsidRPr="00B25ECA" w:rsidRDefault="00B25ECA" w:rsidP="00B25ECA">
      <w:pPr>
        <w:rPr>
          <w:b/>
          <w:bCs/>
        </w:rPr>
      </w:pPr>
      <w:r w:rsidRPr="00B25ECA">
        <w:rPr>
          <w:b/>
          <w:bCs/>
        </w:rPr>
        <w:t>@</w:t>
      </w:r>
      <w:proofErr w:type="gramStart"/>
      <w:r w:rsidRPr="00B25ECA">
        <w:rPr>
          <w:b/>
          <w:bCs/>
        </w:rPr>
        <w:t>app.route</w:t>
      </w:r>
      <w:proofErr w:type="gramEnd"/>
      <w:r w:rsidRPr="00B25ECA">
        <w:rPr>
          <w:b/>
          <w:bCs/>
        </w:rPr>
        <w:t>('/move')</w:t>
      </w:r>
    </w:p>
    <w:p w14:paraId="57A1AA03" w14:textId="77777777" w:rsidR="00B25ECA" w:rsidRPr="00B25ECA" w:rsidRDefault="00B25ECA" w:rsidP="00B25ECA">
      <w:pPr>
        <w:rPr>
          <w:b/>
          <w:bCs/>
        </w:rPr>
      </w:pPr>
      <w:r w:rsidRPr="00B25ECA">
        <w:rPr>
          <w:b/>
          <w:bCs/>
        </w:rPr>
        <w:t>def </w:t>
      </w:r>
      <w:proofErr w:type="gramStart"/>
      <w:r w:rsidRPr="00B25ECA">
        <w:rPr>
          <w:b/>
          <w:bCs/>
        </w:rPr>
        <w:t>move(</w:t>
      </w:r>
      <w:proofErr w:type="gramEnd"/>
      <w:r w:rsidRPr="00B25ECA">
        <w:rPr>
          <w:b/>
          <w:bCs/>
        </w:rPr>
        <w:t>):</w:t>
      </w:r>
    </w:p>
    <w:p w14:paraId="1537070D" w14:textId="4FF266F3" w:rsidR="00B25ECA" w:rsidRDefault="00DB5C0D" w:rsidP="00B25ECA">
      <w:r>
        <w:t>This function is used to read the user’s move and apply the move onto the backend. If the move is validated, the computer move function is called</w:t>
      </w:r>
      <w:r w:rsidR="002D4070">
        <w:t>. The board is then updated to show the user the updated chessboard state.</w:t>
      </w:r>
    </w:p>
    <w:p w14:paraId="30CCA441" w14:textId="77777777" w:rsidR="00DB5C0D" w:rsidRPr="00B25ECA" w:rsidRDefault="00DB5C0D" w:rsidP="00B25ECA"/>
    <w:p w14:paraId="7B163491" w14:textId="77777777" w:rsidR="00B25ECA" w:rsidRPr="00B25ECA" w:rsidRDefault="00B25ECA" w:rsidP="00B25ECA">
      <w:pPr>
        <w:rPr>
          <w:b/>
          <w:bCs/>
        </w:rPr>
      </w:pPr>
      <w:r w:rsidRPr="00B25ECA">
        <w:rPr>
          <w:b/>
          <w:bCs/>
        </w:rPr>
        <w:t>@</w:t>
      </w:r>
      <w:proofErr w:type="gramStart"/>
      <w:r w:rsidRPr="00B25ECA">
        <w:rPr>
          <w:b/>
          <w:bCs/>
        </w:rPr>
        <w:t>app.route</w:t>
      </w:r>
      <w:proofErr w:type="gramEnd"/>
      <w:r w:rsidRPr="00B25ECA">
        <w:rPr>
          <w:b/>
          <w:bCs/>
        </w:rPr>
        <w:t>('/selfplay')</w:t>
      </w:r>
    </w:p>
    <w:p w14:paraId="1DEB9D62" w14:textId="77777777" w:rsidR="00B25ECA" w:rsidRPr="00B25ECA" w:rsidRDefault="00B25ECA" w:rsidP="00B25ECA">
      <w:pPr>
        <w:rPr>
          <w:b/>
          <w:bCs/>
        </w:rPr>
      </w:pPr>
      <w:r w:rsidRPr="00B25ECA">
        <w:rPr>
          <w:b/>
          <w:bCs/>
        </w:rPr>
        <w:t>def </w:t>
      </w:r>
      <w:proofErr w:type="spellStart"/>
      <w:r w:rsidRPr="00B25ECA">
        <w:rPr>
          <w:b/>
          <w:bCs/>
        </w:rPr>
        <w:t>self_play_</w:t>
      </w:r>
      <w:proofErr w:type="gramStart"/>
      <w:r w:rsidRPr="00B25ECA">
        <w:rPr>
          <w:b/>
          <w:bCs/>
        </w:rPr>
        <w:t>move</w:t>
      </w:r>
      <w:proofErr w:type="spellEnd"/>
      <w:r w:rsidRPr="00B25ECA">
        <w:rPr>
          <w:b/>
          <w:bCs/>
        </w:rPr>
        <w:t>(</w:t>
      </w:r>
      <w:proofErr w:type="gramEnd"/>
      <w:r w:rsidRPr="00B25ECA">
        <w:rPr>
          <w:b/>
          <w:bCs/>
        </w:rPr>
        <w:t>):</w:t>
      </w:r>
    </w:p>
    <w:p w14:paraId="64A72B51" w14:textId="314CCA0E" w:rsidR="00B25ECA" w:rsidRDefault="00B102A6" w:rsidP="00B25ECA">
      <w:r>
        <w:t xml:space="preserve">This function is used to make the two AI Players play against </w:t>
      </w:r>
      <w:proofErr w:type="spellStart"/>
      <w:r>
        <w:t>eachother</w:t>
      </w:r>
      <w:proofErr w:type="spellEnd"/>
      <w:r>
        <w:t>. It could be Neural AI Player vs Neural AI Player, Negamax AI Player vs Negamax AI Player or Neural AI Player vs Negamax AI Player.</w:t>
      </w:r>
    </w:p>
    <w:p w14:paraId="071A9D63" w14:textId="77777777" w:rsidR="00B102A6" w:rsidRPr="00B25ECA" w:rsidRDefault="00B102A6" w:rsidP="00B25ECA"/>
    <w:p w14:paraId="334DA51F" w14:textId="77777777" w:rsidR="00B25ECA" w:rsidRPr="00B25ECA" w:rsidRDefault="00B25ECA" w:rsidP="00B25ECA">
      <w:r w:rsidRPr="00B25ECA">
        <w:t>if __name__ == '__main__':</w:t>
      </w:r>
    </w:p>
    <w:p w14:paraId="44C46576" w14:textId="77777777" w:rsidR="00B25ECA" w:rsidRPr="00B25ECA" w:rsidRDefault="00B25ECA" w:rsidP="00B25ECA">
      <w:r w:rsidRPr="00B25ECA">
        <w:t>    </w:t>
      </w:r>
      <w:proofErr w:type="spellStart"/>
      <w:r w:rsidRPr="00B25ECA">
        <w:t>app.run</w:t>
      </w:r>
      <w:proofErr w:type="spellEnd"/>
      <w:r w:rsidRPr="00B25ECA">
        <w:t>(debug=True)</w:t>
      </w:r>
    </w:p>
    <w:p w14:paraId="3D75397B" w14:textId="32AF5F07" w:rsidR="00B25ECA" w:rsidRPr="00B25ECA" w:rsidRDefault="00C06C9C" w:rsidP="00B25ECA">
      <w:r>
        <w:t>This if statement creates a new flask application.</w:t>
      </w:r>
    </w:p>
    <w:p w14:paraId="46EA0357" w14:textId="783669B7" w:rsidR="00702DBE" w:rsidRDefault="00702DBE" w:rsidP="00B55BA4"/>
    <w:p w14:paraId="698E2211" w14:textId="492E5D15" w:rsidR="00B86D4D" w:rsidRDefault="00B86D4D" w:rsidP="00B55BA4">
      <w:r>
        <w:t>This function uses @</w:t>
      </w:r>
      <w:proofErr w:type="gramStart"/>
      <w:r>
        <w:t>app.route</w:t>
      </w:r>
      <w:proofErr w:type="gramEnd"/>
      <w:r>
        <w:t xml:space="preserve"> to forward</w:t>
      </w:r>
      <w:r w:rsidR="00054E64">
        <w:t>s</w:t>
      </w:r>
      <w:r>
        <w:t xml:space="preserve"> the past moves that have been made in that specific chess game</w:t>
      </w:r>
      <w:r w:rsidR="008F01DD">
        <w:t xml:space="preserve"> to the front end for it to be displayed on the </w:t>
      </w:r>
      <w:r w:rsidR="0064339E">
        <w:t xml:space="preserve">past </w:t>
      </w:r>
      <w:r w:rsidR="008F01DD">
        <w:t>move list</w:t>
      </w:r>
      <w:r w:rsidR="00653084">
        <w:t>.</w:t>
      </w:r>
    </w:p>
    <w:p w14:paraId="5FA2F343" w14:textId="77777777" w:rsidR="00D87C70" w:rsidRDefault="00D87C70" w:rsidP="00B55BA4"/>
    <w:p w14:paraId="1A8F03AA" w14:textId="424859F3" w:rsidR="00702DBE" w:rsidRDefault="00715E30" w:rsidP="00B55BA4">
      <w:pPr>
        <w:pStyle w:val="Heading3"/>
      </w:pPr>
      <w:bookmarkStart w:id="54" w:name="_Toc70673837"/>
      <w:r>
        <w:t>4.10.</w:t>
      </w:r>
      <w:r w:rsidR="00934350">
        <w:t>10</w:t>
      </w:r>
      <w:r w:rsidR="009C481A">
        <w:t xml:space="preserve"> </w:t>
      </w:r>
      <w:r w:rsidR="00702DBE" w:rsidRPr="00310152">
        <w:t>board.py</w:t>
      </w:r>
      <w:bookmarkEnd w:id="54"/>
    </w:p>
    <w:p w14:paraId="7B8C492D" w14:textId="77777777" w:rsidR="00702DBE" w:rsidRDefault="00767428" w:rsidP="00B55BA4">
      <w:hyperlink r:id="rId35" w:history="1">
        <w:r w:rsidR="00702DBE" w:rsidRPr="005556D0">
          <w:rPr>
            <w:rStyle w:val="Hyperlink"/>
          </w:rPr>
          <w:t>https://cseegit.essex.ac.uk/ce301_2020/ce301_cimen_kuzey/-/blob/bc3bf6bba83c8b4401764f34598d31a93bf5082b/board.py</w:t>
        </w:r>
      </w:hyperlink>
    </w:p>
    <w:p w14:paraId="4FE03AEF" w14:textId="77777777" w:rsidR="00702DBE" w:rsidRDefault="00702DBE" w:rsidP="00B55BA4">
      <w:r>
        <w:t>This python file is used to create the chessboard on which the game will be played on. It also has a function for the computer move which calls the evaluation function in the evaluator class in evaluate.py.</w:t>
      </w:r>
    </w:p>
    <w:p w14:paraId="6841B8C4" w14:textId="531547EB" w:rsidR="00702DBE" w:rsidRDefault="00577BE6" w:rsidP="00577BE6">
      <w:r>
        <w:t xml:space="preserve">The initializer function </w:t>
      </w:r>
      <w:proofErr w:type="gramStart"/>
      <w:r>
        <w:t>“</w:t>
      </w:r>
      <w:r w:rsidRPr="00577BE6">
        <w:t> _</w:t>
      </w:r>
      <w:proofErr w:type="gramEnd"/>
      <w:r w:rsidRPr="00577BE6">
        <w:t>_</w:t>
      </w:r>
      <w:proofErr w:type="spellStart"/>
      <w:r w:rsidRPr="00577BE6">
        <w:t>init</w:t>
      </w:r>
      <w:proofErr w:type="spellEnd"/>
      <w:r w:rsidRPr="00577BE6">
        <w:t>__(</w:t>
      </w:r>
      <w:r>
        <w:t>)</w:t>
      </w:r>
      <w:r w:rsidRPr="00577BE6">
        <w:t>“</w:t>
      </w:r>
      <w:r w:rsidR="005220E6">
        <w:t xml:space="preserve"> for the class is used then the class is called and an object is created. After this happens the class checks</w:t>
      </w:r>
      <w:r w:rsidR="00E347E3">
        <w:t>, using its parameters,</w:t>
      </w:r>
      <w:r w:rsidR="005220E6">
        <w:t xml:space="preserve"> if there is an existing chessboard in the backend.</w:t>
      </w:r>
      <w:r w:rsidR="003B4C9B">
        <w:t xml:space="preserve"> If there is an existing chessboard, the function uses that chessboard. If not, </w:t>
      </w:r>
      <w:proofErr w:type="gramStart"/>
      <w:r w:rsidR="003B4C9B">
        <w:t>It</w:t>
      </w:r>
      <w:proofErr w:type="gramEnd"/>
      <w:r w:rsidR="003B4C9B">
        <w:t xml:space="preserve"> will create a new chessboard for the game to </w:t>
      </w:r>
      <w:proofErr w:type="spellStart"/>
      <w:r w:rsidR="003B4C9B">
        <w:t>ben</w:t>
      </w:r>
      <w:proofErr w:type="spellEnd"/>
      <w:r w:rsidR="003B4C9B">
        <w:t xml:space="preserve"> played on.</w:t>
      </w:r>
    </w:p>
    <w:p w14:paraId="7274F0F6" w14:textId="6AB51DE7" w:rsidR="00F827E9" w:rsidRPr="00577BE6" w:rsidRDefault="00F827E9" w:rsidP="00577BE6">
      <w:r>
        <w:t>The “</w:t>
      </w:r>
      <w:proofErr w:type="spellStart"/>
      <w:r>
        <w:t>comp_</w:t>
      </w:r>
      <w:proofErr w:type="gramStart"/>
      <w:r>
        <w:t>move</w:t>
      </w:r>
      <w:proofErr w:type="spellEnd"/>
      <w:r>
        <w:t>(</w:t>
      </w:r>
      <w:proofErr w:type="gramEnd"/>
      <w:r>
        <w:t>)” function is called when it is computers turn to make a move.</w:t>
      </w:r>
      <w:r w:rsidR="002848F7">
        <w:t xml:space="preserve"> This function will call the Negamax function in the evaluator class</w:t>
      </w:r>
      <w:r w:rsidR="007D2FCF">
        <w:t>, get the final decided move and return it for it to be displayed on the frontend.</w:t>
      </w:r>
    </w:p>
    <w:p w14:paraId="3B181426" w14:textId="77777777" w:rsidR="00577BE6" w:rsidRDefault="00577BE6" w:rsidP="00B55BA4"/>
    <w:p w14:paraId="3C5A1E28" w14:textId="422DDFD8" w:rsidR="00702DBE" w:rsidRDefault="00715E30" w:rsidP="00B55BA4">
      <w:pPr>
        <w:pStyle w:val="Heading3"/>
      </w:pPr>
      <w:bookmarkStart w:id="55" w:name="_Toc70673838"/>
      <w:r>
        <w:t>4.10.</w:t>
      </w:r>
      <w:r w:rsidR="00022226">
        <w:t>1</w:t>
      </w:r>
      <w:r w:rsidR="002609D5">
        <w:t>1</w:t>
      </w:r>
      <w:r w:rsidR="00022226">
        <w:t xml:space="preserve"> </w:t>
      </w:r>
      <w:r w:rsidR="00702DBE" w:rsidRPr="00310152">
        <w:t>config.py</w:t>
      </w:r>
      <w:bookmarkEnd w:id="55"/>
    </w:p>
    <w:p w14:paraId="6843AE09" w14:textId="77777777" w:rsidR="00702DBE" w:rsidRDefault="00767428" w:rsidP="00B55BA4">
      <w:hyperlink r:id="rId36" w:history="1">
        <w:r w:rsidR="00702DBE" w:rsidRPr="005556D0">
          <w:rPr>
            <w:rStyle w:val="Hyperlink"/>
          </w:rPr>
          <w:t>https://cseegit.essex.ac.uk/ce301_2020/ce301_cimen_kuzey/-/blob/bc3bf6bba83c8b4401764f34598d31a93bf5082b/config.py</w:t>
        </w:r>
      </w:hyperlink>
    </w:p>
    <w:p w14:paraId="07787061" w14:textId="77777777" w:rsidR="00702DBE" w:rsidRDefault="00702DBE" w:rsidP="00B55BA4">
      <w:r>
        <w:t>This file is used to configure the parameters of the neural network.</w:t>
      </w:r>
    </w:p>
    <w:p w14:paraId="327BFC4D" w14:textId="77777777" w:rsidR="00702DBE" w:rsidRDefault="00702DBE" w:rsidP="00B55BA4">
      <w:r>
        <w:t>The parameters are below with their description.</w:t>
      </w:r>
    </w:p>
    <w:p w14:paraId="598ADF40" w14:textId="77777777" w:rsidR="00702DBE" w:rsidRPr="004F399C" w:rsidRDefault="00702DBE" w:rsidP="00B55BA4">
      <w:r w:rsidRPr="004F399C">
        <w:t>MAX_ITER_MTD </w:t>
      </w:r>
      <w:r>
        <w:t xml:space="preserve">- </w:t>
      </w:r>
      <w:r w:rsidRPr="004F399C">
        <w:t>Maximum number of iterations in MTD</w:t>
      </w:r>
      <w:r>
        <w:t>.</w:t>
      </w:r>
    </w:p>
    <w:p w14:paraId="3FA38CD1" w14:textId="77777777" w:rsidR="00702DBE" w:rsidRPr="004F399C" w:rsidRDefault="00702DBE" w:rsidP="00B55BA4">
      <w:r w:rsidRPr="004F399C">
        <w:t>MAX_DEPTH </w:t>
      </w:r>
      <w:r>
        <w:t xml:space="preserve">- </w:t>
      </w:r>
      <w:r w:rsidRPr="004F399C">
        <w:t>Maximum depth of </w:t>
      </w:r>
      <w:r>
        <w:t>Negamax for searching.</w:t>
      </w:r>
    </w:p>
    <w:p w14:paraId="005DFD5B" w14:textId="77777777" w:rsidR="00702DBE" w:rsidRPr="004F399C" w:rsidRDefault="00702DBE" w:rsidP="00B55BA4">
      <w:r w:rsidRPr="004F399C">
        <w:lastRenderedPageBreak/>
        <w:t>PAWN_SCORE </w:t>
      </w:r>
      <w:r>
        <w:t xml:space="preserve">- </w:t>
      </w:r>
      <w:r w:rsidRPr="004F399C">
        <w:t>Material score of a single pawn</w:t>
      </w:r>
      <w:r>
        <w:t>.</w:t>
      </w:r>
    </w:p>
    <w:p w14:paraId="30CD2DDA" w14:textId="77777777" w:rsidR="00702DBE" w:rsidRPr="004F399C" w:rsidRDefault="00702DBE" w:rsidP="00B55BA4">
      <w:r w:rsidRPr="004F399C">
        <w:t>MAX_POSITION_SCORE </w:t>
      </w:r>
      <w:r>
        <w:t xml:space="preserve">- </w:t>
      </w:r>
      <w:r w:rsidRPr="004F399C">
        <w:t>Maximum score awarded in piece square tables</w:t>
      </w:r>
      <w:r>
        <w:t>.</w:t>
      </w:r>
    </w:p>
    <w:p w14:paraId="1A3104A2" w14:textId="6BD6C851" w:rsidR="00702DBE" w:rsidRPr="004F399C" w:rsidRDefault="00702DBE" w:rsidP="00B55BA4">
      <w:r w:rsidRPr="004F399C">
        <w:t>MAX_SCORE = PAWN_SCORE * 1 </w:t>
      </w:r>
      <w:r>
        <w:t xml:space="preserve">- </w:t>
      </w:r>
      <w:r w:rsidRPr="004F399C">
        <w:t>Maximum score that is awarded in evaluation</w:t>
      </w:r>
      <w:r>
        <w:t>.</w:t>
      </w:r>
    </w:p>
    <w:p w14:paraId="658B7897" w14:textId="77777777" w:rsidR="00702DBE" w:rsidRPr="004F399C" w:rsidRDefault="00702DBE" w:rsidP="00B55BA4">
      <w:r w:rsidRPr="004F399C">
        <w:t>ALPHA_INIT = 0.001 </w:t>
      </w:r>
      <w:r>
        <w:t xml:space="preserve">- </w:t>
      </w:r>
      <w:r w:rsidRPr="004F399C">
        <w:t>Initial learning rate</w:t>
      </w:r>
      <w:r>
        <w:t>.</w:t>
      </w:r>
    </w:p>
    <w:p w14:paraId="329E2C79" w14:textId="77777777" w:rsidR="00702DBE" w:rsidRPr="004F399C" w:rsidRDefault="00702DBE" w:rsidP="00B55BA4">
      <w:r w:rsidRPr="004F399C">
        <w:t>ALPHA_DEC_FACTOR = 1.0001 </w:t>
      </w:r>
      <w:r>
        <w:t>-</w:t>
      </w:r>
      <w:r w:rsidRPr="004F399C">
        <w:t> Learning rate gets divided by this after every game</w:t>
      </w:r>
      <w:r>
        <w:t>.</w:t>
      </w:r>
    </w:p>
    <w:p w14:paraId="791CDBD8" w14:textId="77777777" w:rsidR="00702DBE" w:rsidRPr="004F399C" w:rsidRDefault="00702DBE" w:rsidP="00B55BA4">
      <w:r w:rsidRPr="004F399C">
        <w:t>LAMBDA = 0.7 </w:t>
      </w:r>
      <w:r>
        <w:t>-</w:t>
      </w:r>
      <w:r w:rsidRPr="004F399C">
        <w:t> Temporal decay factor</w:t>
      </w:r>
      <w:r>
        <w:t>.</w:t>
      </w:r>
    </w:p>
    <w:p w14:paraId="01206EE8" w14:textId="0AD4CE62" w:rsidR="00702DBE" w:rsidRPr="004F399C" w:rsidRDefault="00702DBE" w:rsidP="00B55BA4">
      <w:r w:rsidRPr="004F399C">
        <w:t>MAX_GAMES = 10 </w:t>
      </w:r>
      <w:r>
        <w:t>-</w:t>
      </w:r>
      <w:r w:rsidRPr="004F399C">
        <w:t> Number of games to learn from</w:t>
      </w:r>
      <w:r>
        <w:t>.</w:t>
      </w:r>
    </w:p>
    <w:p w14:paraId="544B76D3" w14:textId="77777777" w:rsidR="00702DBE" w:rsidRPr="004F399C" w:rsidRDefault="00702DBE" w:rsidP="00B55BA4">
      <w:r w:rsidRPr="004F399C">
        <w:t>GAMES_FILE_NAME </w:t>
      </w:r>
      <w:r>
        <w:t>– Filename to import the games for training.</w:t>
      </w:r>
    </w:p>
    <w:p w14:paraId="6E1A4D80" w14:textId="77777777" w:rsidR="00702DBE" w:rsidRDefault="00702DBE" w:rsidP="00B55BA4"/>
    <w:p w14:paraId="021C0C6F" w14:textId="178F1B1E" w:rsidR="00702DBE" w:rsidRDefault="00715E30" w:rsidP="00B55BA4">
      <w:pPr>
        <w:pStyle w:val="Heading3"/>
      </w:pPr>
      <w:bookmarkStart w:id="56" w:name="_Toc70673839"/>
      <w:r>
        <w:t>4.10.</w:t>
      </w:r>
      <w:r w:rsidR="005A33EE">
        <w:t>1</w:t>
      </w:r>
      <w:r w:rsidR="00A90893">
        <w:t>2</w:t>
      </w:r>
      <w:r w:rsidR="005A33EE">
        <w:t xml:space="preserve"> </w:t>
      </w:r>
      <w:r w:rsidR="00702DBE" w:rsidRPr="00310152">
        <w:t>entry.py</w:t>
      </w:r>
      <w:bookmarkEnd w:id="56"/>
    </w:p>
    <w:p w14:paraId="0915A537" w14:textId="77777777" w:rsidR="00702DBE" w:rsidRDefault="00767428" w:rsidP="00B55BA4">
      <w:hyperlink r:id="rId37" w:history="1">
        <w:r w:rsidR="00702DBE" w:rsidRPr="005556D0">
          <w:rPr>
            <w:rStyle w:val="Hyperlink"/>
          </w:rPr>
          <w:t>https://cseegit.essex.ac.uk/ce301_2020/ce301_cimen_kuzey/-/blob/bc3bf6bba83c8b4401764f34598d31a93bf5082b/entry.py</w:t>
        </w:r>
      </w:hyperlink>
    </w:p>
    <w:p w14:paraId="1E6FECE0" w14:textId="77777777" w:rsidR="00702DBE" w:rsidRDefault="00702DBE" w:rsidP="00B55BA4">
      <w:r>
        <w:t>This file contains a class that is used as an object in the transposition table.</w:t>
      </w:r>
    </w:p>
    <w:p w14:paraId="42BCAC34" w14:textId="2A18CA18" w:rsidR="0062250F" w:rsidRDefault="00702DBE" w:rsidP="00B55BA4">
      <w:r>
        <w:t xml:space="preserve">This object contains useful information such as the value of the current board state that is returned by the evaluation function, the flag --------, the depth of the board from the starting position and the move that is made to get to the current board state. These useful parameters help the AI player improve the efficiency of deciding on making a move. </w:t>
      </w:r>
    </w:p>
    <w:p w14:paraId="77D656DC" w14:textId="2AB18BE2" w:rsidR="00702DBE" w:rsidRDefault="00FD70B8" w:rsidP="00B55BA4">
      <w:r>
        <w:t>It is called when there needs to be a new entry to the transposition table, a new chessboard state has been seen.</w:t>
      </w:r>
    </w:p>
    <w:p w14:paraId="2EE1DE45" w14:textId="77777777" w:rsidR="0062250F" w:rsidRDefault="0062250F" w:rsidP="00B55BA4"/>
    <w:p w14:paraId="74CF2736" w14:textId="4C7FBA0A" w:rsidR="00702DBE" w:rsidRDefault="00715E30" w:rsidP="00B55BA4">
      <w:pPr>
        <w:pStyle w:val="Heading3"/>
      </w:pPr>
      <w:bookmarkStart w:id="57" w:name="_Toc70673840"/>
      <w:r>
        <w:t>4.10.</w:t>
      </w:r>
      <w:r w:rsidR="008D53AC">
        <w:t>1</w:t>
      </w:r>
      <w:r w:rsidR="00A90893">
        <w:t>3</w:t>
      </w:r>
      <w:r w:rsidR="008D53AC">
        <w:t xml:space="preserve"> </w:t>
      </w:r>
      <w:r w:rsidR="00702DBE" w:rsidRPr="00822A43">
        <w:t>evaluate.py</w:t>
      </w:r>
      <w:bookmarkEnd w:id="57"/>
    </w:p>
    <w:p w14:paraId="0E42B85A" w14:textId="5365F30D" w:rsidR="00611213" w:rsidRDefault="00767428" w:rsidP="00B55BA4">
      <w:hyperlink r:id="rId38" w:history="1">
        <w:r w:rsidR="00611213" w:rsidRPr="005556D0">
          <w:rPr>
            <w:rStyle w:val="Hyperlink"/>
          </w:rPr>
          <w:t>https://cseegit.essex.ac.uk/ce301_2020/ce301_cimen_kuzey/-/blob/bc3bf6bba83c8b4401764f34598d31a93bf5082b/evaluate.py</w:t>
        </w:r>
      </w:hyperlink>
    </w:p>
    <w:p w14:paraId="4A203508" w14:textId="77777777" w:rsidR="00702DBE" w:rsidRDefault="00702DBE" w:rsidP="00B55BA4">
      <w:r>
        <w:t>This file is the class for the evaluation of a position in the given board state.</w:t>
      </w:r>
    </w:p>
    <w:p w14:paraId="3BCD723D" w14:textId="3729AAD3" w:rsidR="0062250F" w:rsidRDefault="0062250F" w:rsidP="00B55BA4">
      <w:r>
        <w:t>This class is responsible for the main evaluation for the AI Player. It will include neural network calculations and algorithms such as Negamax.</w:t>
      </w:r>
    </w:p>
    <w:p w14:paraId="548B219D" w14:textId="77777777" w:rsidR="009152D2" w:rsidRDefault="009152D2" w:rsidP="00B55BA4"/>
    <w:p w14:paraId="201D694D" w14:textId="77777777" w:rsidR="00341937" w:rsidRPr="00012461" w:rsidRDefault="00341937" w:rsidP="00980676">
      <w:pPr>
        <w:rPr>
          <w:b/>
          <w:bCs/>
        </w:rPr>
      </w:pPr>
      <w:r w:rsidRPr="00012461">
        <w:rPr>
          <w:b/>
          <w:bCs/>
        </w:rPr>
        <w:t>__init_</w:t>
      </w:r>
      <w:proofErr w:type="gramStart"/>
      <w:r w:rsidRPr="00012461">
        <w:rPr>
          <w:b/>
          <w:bCs/>
        </w:rPr>
        <w:t>_(</w:t>
      </w:r>
      <w:proofErr w:type="gramEnd"/>
      <w:r w:rsidRPr="00012461">
        <w:rPr>
          <w:b/>
          <w:bCs/>
        </w:rPr>
        <w:t>self, max_iterations=config.MAX_ITER_MTD, max_search_depth=config.MAX_DEPTH, max_score=config.MAX_SCORE, evaluator="negamax"):</w:t>
      </w:r>
    </w:p>
    <w:p w14:paraId="4BCD19BA" w14:textId="0BB05D1C" w:rsidR="00341937" w:rsidRDefault="00F66C01" w:rsidP="00B55BA4">
      <w:r>
        <w:t xml:space="preserve">This function is the initializer for the </w:t>
      </w:r>
      <w:proofErr w:type="spellStart"/>
      <w:r>
        <w:t>evaluater</w:t>
      </w:r>
      <w:proofErr w:type="spellEnd"/>
      <w:r>
        <w:t xml:space="preserve"> class.</w:t>
      </w:r>
      <w:r w:rsidR="004B64B4">
        <w:t xml:space="preserve"> This will decide which evaluator function to run</w:t>
      </w:r>
      <w:r w:rsidR="00AF767C">
        <w:t>. It creates the transposition table, and the square vales, heat maps, for each piece</w:t>
      </w:r>
      <w:r w:rsidR="00A1238A">
        <w:t>, discussed in 4.6.</w:t>
      </w:r>
    </w:p>
    <w:p w14:paraId="07F0AD01" w14:textId="77777777" w:rsidR="009152D2" w:rsidRDefault="009152D2" w:rsidP="00B55BA4"/>
    <w:p w14:paraId="0843A1B1" w14:textId="77777777" w:rsidR="00341937" w:rsidRPr="00012461" w:rsidRDefault="00341937" w:rsidP="00980676">
      <w:pPr>
        <w:rPr>
          <w:b/>
          <w:bCs/>
        </w:rPr>
      </w:pPr>
      <w:proofErr w:type="spellStart"/>
      <w:proofErr w:type="gramStart"/>
      <w:r w:rsidRPr="00012461">
        <w:rPr>
          <w:b/>
          <w:bCs/>
        </w:rPr>
        <w:lastRenderedPageBreak/>
        <w:t>negamax</w:t>
      </w:r>
      <w:proofErr w:type="spellEnd"/>
      <w:r w:rsidRPr="00012461">
        <w:rPr>
          <w:b/>
          <w:bCs/>
        </w:rPr>
        <w:t>(</w:t>
      </w:r>
      <w:proofErr w:type="gramEnd"/>
      <w:r w:rsidRPr="00012461">
        <w:rPr>
          <w:b/>
          <w:bCs/>
        </w:rPr>
        <w:t>self, board, depth, alpha, beta, move, evaluator):</w:t>
      </w:r>
    </w:p>
    <w:p w14:paraId="3C4C5069" w14:textId="78957061" w:rsidR="007E396C" w:rsidRDefault="008E2E2C" w:rsidP="00B55BA4">
      <w:r>
        <w:t xml:space="preserve">This function is the </w:t>
      </w:r>
      <w:proofErr w:type="spellStart"/>
      <w:r>
        <w:t>negamax</w:t>
      </w:r>
      <w:proofErr w:type="spellEnd"/>
      <w:r>
        <w:t xml:space="preserve"> function. It is used for the Negamax AI Player.</w:t>
      </w:r>
    </w:p>
    <w:p w14:paraId="18052C1B" w14:textId="77777777" w:rsidR="009152D2" w:rsidRDefault="009152D2" w:rsidP="00B55BA4"/>
    <w:p w14:paraId="0E117532" w14:textId="75575FF3" w:rsidR="00341937" w:rsidRPr="00012461" w:rsidRDefault="00341937" w:rsidP="00980676">
      <w:pPr>
        <w:rPr>
          <w:b/>
          <w:bCs/>
        </w:rPr>
      </w:pPr>
      <w:r w:rsidRPr="00012461">
        <w:rPr>
          <w:b/>
          <w:bCs/>
        </w:rPr>
        <w:t>_</w:t>
      </w:r>
      <w:proofErr w:type="spellStart"/>
      <w:proofErr w:type="gramStart"/>
      <w:r w:rsidRPr="00012461">
        <w:rPr>
          <w:b/>
          <w:bCs/>
        </w:rPr>
        <w:t>mtd</w:t>
      </w:r>
      <w:proofErr w:type="spellEnd"/>
      <w:r w:rsidRPr="00012461">
        <w:rPr>
          <w:b/>
          <w:bCs/>
        </w:rPr>
        <w:t>(</w:t>
      </w:r>
      <w:proofErr w:type="gramEnd"/>
      <w:r w:rsidRPr="00012461">
        <w:rPr>
          <w:b/>
          <w:bCs/>
        </w:rPr>
        <w:t>self, board, depth, </w:t>
      </w:r>
      <w:proofErr w:type="spellStart"/>
      <w:r w:rsidRPr="00012461">
        <w:rPr>
          <w:b/>
          <w:bCs/>
        </w:rPr>
        <w:t>firstGuess</w:t>
      </w:r>
      <w:proofErr w:type="spellEnd"/>
      <w:r w:rsidRPr="00012461">
        <w:rPr>
          <w:b/>
          <w:bCs/>
        </w:rPr>
        <w:t>):</w:t>
      </w:r>
    </w:p>
    <w:p w14:paraId="125FE357" w14:textId="5A54FB6E" w:rsidR="00814FB5" w:rsidRDefault="000631E4" w:rsidP="00980676">
      <w:r>
        <w:t>This function is the wrapper for the neural network evaluator function.</w:t>
      </w:r>
      <w:r w:rsidR="00E87DD9">
        <w:t xml:space="preserve"> It starts the evaluation process for the neural network.</w:t>
      </w:r>
    </w:p>
    <w:p w14:paraId="093E887A" w14:textId="77777777" w:rsidR="00814FB5" w:rsidRPr="00980676" w:rsidRDefault="00814FB5" w:rsidP="00980676"/>
    <w:p w14:paraId="429789C9" w14:textId="33CC1C20" w:rsidR="00980676" w:rsidRPr="00012461" w:rsidRDefault="00341937" w:rsidP="00980676">
      <w:pPr>
        <w:rPr>
          <w:b/>
          <w:bCs/>
        </w:rPr>
      </w:pPr>
      <w:proofErr w:type="spellStart"/>
      <w:proofErr w:type="gramStart"/>
      <w:r w:rsidRPr="00012461">
        <w:rPr>
          <w:b/>
          <w:bCs/>
        </w:rPr>
        <w:t>selectMove</w:t>
      </w:r>
      <w:proofErr w:type="spellEnd"/>
      <w:r w:rsidRPr="00012461">
        <w:rPr>
          <w:b/>
          <w:bCs/>
        </w:rPr>
        <w:t>(</w:t>
      </w:r>
      <w:proofErr w:type="gramEnd"/>
      <w:r w:rsidRPr="00012461">
        <w:rPr>
          <w:b/>
          <w:bCs/>
        </w:rPr>
        <w:t>self, board):</w:t>
      </w:r>
    </w:p>
    <w:p w14:paraId="385FC494" w14:textId="1F60ADBB" w:rsidR="00916DEF" w:rsidRDefault="00916DEF" w:rsidP="00980676">
      <w:r>
        <w:t xml:space="preserve">This function is used to select a move from the </w:t>
      </w:r>
      <w:proofErr w:type="gramStart"/>
      <w:r>
        <w:t>board</w:t>
      </w:r>
      <w:proofErr w:type="gramEnd"/>
      <w:r>
        <w:t xml:space="preserve"> and it will return the score of that move and the state of the board after that move.</w:t>
      </w:r>
    </w:p>
    <w:p w14:paraId="37B71541" w14:textId="3819DCCE" w:rsidR="00980676" w:rsidRDefault="00980676" w:rsidP="00980676"/>
    <w:p w14:paraId="440B5A0F" w14:textId="77777777" w:rsidR="003C34E0" w:rsidRPr="00012461" w:rsidRDefault="003C34E0" w:rsidP="003C34E0">
      <w:pPr>
        <w:rPr>
          <w:b/>
          <w:bCs/>
        </w:rPr>
      </w:pPr>
      <w:r w:rsidRPr="00012461">
        <w:rPr>
          <w:b/>
          <w:bCs/>
        </w:rPr>
        <w:t>def </w:t>
      </w:r>
      <w:proofErr w:type="spellStart"/>
      <w:r w:rsidRPr="00012461">
        <w:rPr>
          <w:b/>
          <w:bCs/>
        </w:rPr>
        <w:t>clearTranspositionTable</w:t>
      </w:r>
      <w:proofErr w:type="spellEnd"/>
      <w:r w:rsidRPr="00012461">
        <w:rPr>
          <w:b/>
          <w:bCs/>
        </w:rPr>
        <w:t>(self):</w:t>
      </w:r>
    </w:p>
    <w:p w14:paraId="5338AC8B" w14:textId="5E81C201" w:rsidR="003C34E0" w:rsidRDefault="003C34E0" w:rsidP="00980676">
      <w:r>
        <w:t>This function is used for clearing the transposition table. It helps the neural network start a new transposition table after each game.</w:t>
      </w:r>
    </w:p>
    <w:p w14:paraId="1E297929" w14:textId="77777777" w:rsidR="003C34E0" w:rsidRPr="00980676" w:rsidRDefault="003C34E0" w:rsidP="00980676"/>
    <w:p w14:paraId="5400A338" w14:textId="5FB5DA8E" w:rsidR="00341937" w:rsidRPr="00012461" w:rsidRDefault="00341937" w:rsidP="00980676">
      <w:pPr>
        <w:rPr>
          <w:b/>
          <w:bCs/>
        </w:rPr>
      </w:pPr>
      <w:proofErr w:type="spellStart"/>
      <w:r w:rsidRPr="00012461">
        <w:rPr>
          <w:b/>
          <w:bCs/>
        </w:rPr>
        <w:t>negamax_</w:t>
      </w:r>
      <w:proofErr w:type="gramStart"/>
      <w:r w:rsidRPr="00012461">
        <w:rPr>
          <w:b/>
          <w:bCs/>
        </w:rPr>
        <w:t>evaluate</w:t>
      </w:r>
      <w:proofErr w:type="spellEnd"/>
      <w:r w:rsidRPr="00012461">
        <w:rPr>
          <w:b/>
          <w:bCs/>
        </w:rPr>
        <w:t>(</w:t>
      </w:r>
      <w:proofErr w:type="gramEnd"/>
      <w:r w:rsidRPr="00012461">
        <w:rPr>
          <w:b/>
          <w:bCs/>
        </w:rPr>
        <w:t>self, board):</w:t>
      </w:r>
    </w:p>
    <w:p w14:paraId="111F7F81" w14:textId="5C748A77" w:rsidR="00FC3A0B" w:rsidRDefault="00FC3A0B" w:rsidP="00FC3A0B">
      <w:r>
        <w:t xml:space="preserve">This function is the evaluation function for the </w:t>
      </w:r>
      <w:proofErr w:type="spellStart"/>
      <w:r>
        <w:t>negamax</w:t>
      </w:r>
      <w:proofErr w:type="spellEnd"/>
      <w:r>
        <w:t xml:space="preserve"> AI Player.</w:t>
      </w:r>
    </w:p>
    <w:p w14:paraId="5E8E5C6A" w14:textId="77777777" w:rsidR="00980676" w:rsidRPr="00980676" w:rsidRDefault="00980676" w:rsidP="00980676"/>
    <w:p w14:paraId="1410D4EF" w14:textId="167C3EC1" w:rsidR="00341937" w:rsidRPr="00012461" w:rsidRDefault="00341937" w:rsidP="00980676">
      <w:pPr>
        <w:rPr>
          <w:b/>
          <w:bCs/>
        </w:rPr>
      </w:pPr>
      <w:proofErr w:type="spellStart"/>
      <w:r w:rsidRPr="00012461">
        <w:rPr>
          <w:b/>
          <w:bCs/>
        </w:rPr>
        <w:t>nn_</w:t>
      </w:r>
      <w:proofErr w:type="gramStart"/>
      <w:r w:rsidRPr="00012461">
        <w:rPr>
          <w:b/>
          <w:bCs/>
        </w:rPr>
        <w:t>evaluate</w:t>
      </w:r>
      <w:proofErr w:type="spellEnd"/>
      <w:r w:rsidRPr="00012461">
        <w:rPr>
          <w:b/>
          <w:bCs/>
        </w:rPr>
        <w:t>(</w:t>
      </w:r>
      <w:proofErr w:type="gramEnd"/>
      <w:r w:rsidRPr="00012461">
        <w:rPr>
          <w:b/>
          <w:bCs/>
        </w:rPr>
        <w:t>self, board):</w:t>
      </w:r>
    </w:p>
    <w:p w14:paraId="661606FE" w14:textId="5AD7903A" w:rsidR="00FC3A0B" w:rsidRDefault="00FC3A0B" w:rsidP="00980676">
      <w:r>
        <w:t>This function is the evaluation function for the neural network AI Player.</w:t>
      </w:r>
    </w:p>
    <w:p w14:paraId="51D105C7" w14:textId="77777777" w:rsidR="00FC3A0B" w:rsidRPr="00980676" w:rsidRDefault="00FC3A0B" w:rsidP="00980676"/>
    <w:p w14:paraId="49525725" w14:textId="4ABE9D10" w:rsidR="00341937" w:rsidRPr="00012461" w:rsidRDefault="00341937" w:rsidP="00980676">
      <w:pPr>
        <w:rPr>
          <w:b/>
          <w:bCs/>
        </w:rPr>
      </w:pPr>
      <w:proofErr w:type="spellStart"/>
      <w:proofErr w:type="gramStart"/>
      <w:r w:rsidRPr="00012461">
        <w:rPr>
          <w:b/>
          <w:bCs/>
        </w:rPr>
        <w:t>findFeatures</w:t>
      </w:r>
      <w:proofErr w:type="spellEnd"/>
      <w:r w:rsidRPr="00012461">
        <w:rPr>
          <w:b/>
          <w:bCs/>
        </w:rPr>
        <w:t>(</w:t>
      </w:r>
      <w:proofErr w:type="gramEnd"/>
      <w:r w:rsidRPr="00012461">
        <w:rPr>
          <w:b/>
          <w:bCs/>
        </w:rPr>
        <w:t>self, board, </w:t>
      </w:r>
      <w:proofErr w:type="spellStart"/>
      <w:r w:rsidRPr="00012461">
        <w:rPr>
          <w:b/>
          <w:bCs/>
        </w:rPr>
        <w:t>color</w:t>
      </w:r>
      <w:proofErr w:type="spellEnd"/>
      <w:r w:rsidRPr="00012461">
        <w:rPr>
          <w:b/>
          <w:bCs/>
        </w:rPr>
        <w:t>):</w:t>
      </w:r>
    </w:p>
    <w:p w14:paraId="0D9C39F8" w14:textId="56838E48" w:rsidR="00980676" w:rsidRPr="00980676" w:rsidRDefault="00FC3A0B" w:rsidP="00980676">
      <w:r>
        <w:t xml:space="preserve">This function </w:t>
      </w:r>
      <w:r w:rsidR="00A4531B">
        <w:t>detects and calculates how good that move is after the neural network chooses a move.</w:t>
      </w:r>
    </w:p>
    <w:p w14:paraId="11761CB4" w14:textId="77777777" w:rsidR="00341937" w:rsidRDefault="00341937" w:rsidP="00B55BA4"/>
    <w:p w14:paraId="0C92D1C0" w14:textId="3140887C" w:rsidR="00702DBE" w:rsidRDefault="00715E30" w:rsidP="00B55BA4">
      <w:pPr>
        <w:pStyle w:val="Heading3"/>
      </w:pPr>
      <w:bookmarkStart w:id="58" w:name="_Toc70673841"/>
      <w:r>
        <w:t>4.10.</w:t>
      </w:r>
      <w:r w:rsidR="00FE5762">
        <w:t>1</w:t>
      </w:r>
      <w:r w:rsidR="00A90893">
        <w:t>4</w:t>
      </w:r>
      <w:r w:rsidR="00FE5762">
        <w:t xml:space="preserve"> </w:t>
      </w:r>
      <w:r w:rsidR="00702DBE" w:rsidRPr="00622CF3">
        <w:t>learn.py</w:t>
      </w:r>
      <w:bookmarkEnd w:id="58"/>
    </w:p>
    <w:p w14:paraId="5A2F9C10" w14:textId="382A83C4" w:rsidR="00611213" w:rsidRDefault="00767428" w:rsidP="00B55BA4">
      <w:hyperlink r:id="rId39" w:history="1">
        <w:r w:rsidR="00611213" w:rsidRPr="005556D0">
          <w:rPr>
            <w:rStyle w:val="Hyperlink"/>
          </w:rPr>
          <w:t>https://cseegit.essex.ac.uk/ce301_2020/ce301_cimen_kuzey/-/blob/bc3bf6bba83c8b4401764f34598d31a93bf5082b/learn.py</w:t>
        </w:r>
      </w:hyperlink>
    </w:p>
    <w:p w14:paraId="77855E48" w14:textId="3ED6327B" w:rsidR="00702DBE" w:rsidRDefault="00702DBE" w:rsidP="00B55BA4">
      <w:r>
        <w:t>This file is used in the learning process for the neural network part of the application.</w:t>
      </w:r>
    </w:p>
    <w:p w14:paraId="3A5B760B" w14:textId="446AC4EB" w:rsidR="006912EA" w:rsidRDefault="006912EA" w:rsidP="00B55BA4">
      <w:proofErr w:type="gramStart"/>
      <w:r>
        <w:t>main(</w:t>
      </w:r>
      <w:proofErr w:type="gramEnd"/>
      <w:r>
        <w:t>)</w:t>
      </w:r>
      <w:r w:rsidR="008228AC">
        <w:t>:</w:t>
      </w:r>
    </w:p>
    <w:p w14:paraId="3C1E1AC3" w14:textId="26F47617" w:rsidR="00C14890" w:rsidRDefault="008228AC" w:rsidP="00B55BA4">
      <w:r>
        <w:t>This function is the wrapper for the learning process of the neural network.</w:t>
      </w:r>
      <w:r w:rsidR="002418CF">
        <w:t xml:space="preserve"> It starts the games, counts </w:t>
      </w:r>
      <w:proofErr w:type="gramStart"/>
      <w:r w:rsidR="002418CF">
        <w:t>moves</w:t>
      </w:r>
      <w:proofErr w:type="gramEnd"/>
      <w:r w:rsidR="002418CF">
        <w:t xml:space="preserve">, </w:t>
      </w:r>
      <w:r w:rsidR="002370E6">
        <w:t xml:space="preserve">updates weights </w:t>
      </w:r>
      <w:r w:rsidR="00000E00">
        <w:t xml:space="preserve">text </w:t>
      </w:r>
      <w:r w:rsidR="002370E6">
        <w:t>file</w:t>
      </w:r>
      <w:r w:rsidR="007A12AC">
        <w:t xml:space="preserve"> by calling the weights handler class</w:t>
      </w:r>
      <w:r w:rsidR="002370E6">
        <w:t>.</w:t>
      </w:r>
      <w:r w:rsidR="00834322">
        <w:t xml:space="preserve"> After the training is done, number of games decided by the config file, it closes the weights handler.</w:t>
      </w:r>
    </w:p>
    <w:p w14:paraId="1BE34E90" w14:textId="77777777" w:rsidR="006912EA" w:rsidRPr="001B7899" w:rsidRDefault="006912EA" w:rsidP="006912EA">
      <w:pPr>
        <w:rPr>
          <w:b/>
          <w:bCs/>
        </w:rPr>
      </w:pPr>
      <w:proofErr w:type="gramStart"/>
      <w:r w:rsidRPr="001B7899">
        <w:rPr>
          <w:b/>
          <w:bCs/>
        </w:rPr>
        <w:lastRenderedPageBreak/>
        <w:t>learn(</w:t>
      </w:r>
      <w:proofErr w:type="gramEnd"/>
      <w:r w:rsidRPr="001B7899">
        <w:rPr>
          <w:b/>
          <w:bCs/>
        </w:rPr>
        <w:t>wRawInit, wRawFin, fInit, fFinal, J, alpha, lambdaDecay, clampVal):</w:t>
      </w:r>
    </w:p>
    <w:p w14:paraId="527EDE73" w14:textId="45DBE34F" w:rsidR="00702DBE" w:rsidRDefault="0002411E" w:rsidP="00B55BA4">
      <w:r>
        <w:t>This function is used in the learning process of the neural network. U</w:t>
      </w:r>
      <w:r w:rsidRPr="0002411E">
        <w:t>nrolling parameters into vector</w:t>
      </w:r>
      <w:r>
        <w:t>, c</w:t>
      </w:r>
      <w:r w:rsidRPr="0002411E">
        <w:t>alculate</w:t>
      </w:r>
      <w:r>
        <w:t xml:space="preserve"> </w:t>
      </w:r>
      <w:r w:rsidRPr="0002411E">
        <w:t>update</w:t>
      </w:r>
      <w:r>
        <w:t xml:space="preserve"> </w:t>
      </w:r>
      <w:r w:rsidRPr="0002411E">
        <w:t>amount</w:t>
      </w:r>
      <w:r>
        <w:t xml:space="preserve"> </w:t>
      </w:r>
      <w:r w:rsidRPr="0002411E">
        <w:t>(with sign)</w:t>
      </w:r>
      <w:r>
        <w:t xml:space="preserve"> </w:t>
      </w:r>
      <w:r w:rsidRPr="0002411E">
        <w:t>for</w:t>
      </w:r>
      <w:r>
        <w:t xml:space="preserve"> </w:t>
      </w:r>
      <w:r w:rsidRPr="0002411E">
        <w:t>parameters</w:t>
      </w:r>
      <w:r w:rsidR="00CD29A9">
        <w:t>, u</w:t>
      </w:r>
      <w:r w:rsidRPr="0002411E">
        <w:t>pdate</w:t>
      </w:r>
      <w:r w:rsidR="00CD29A9">
        <w:t xml:space="preserve"> </w:t>
      </w:r>
      <w:r w:rsidRPr="0002411E">
        <w:t>parameters</w:t>
      </w:r>
      <w:r w:rsidR="00CD29A9">
        <w:t>, r</w:t>
      </w:r>
      <w:r w:rsidRPr="0002411E">
        <w:t>olling parameter vector</w:t>
      </w:r>
      <w:r w:rsidR="00CD29A9">
        <w:t xml:space="preserve"> and r</w:t>
      </w:r>
      <w:r w:rsidRPr="0002411E">
        <w:t>eturn</w:t>
      </w:r>
      <w:r w:rsidR="00CD29A9">
        <w:t xml:space="preserve"> </w:t>
      </w:r>
      <w:r w:rsidRPr="0002411E">
        <w:t>final</w:t>
      </w:r>
      <w:r w:rsidR="00CD29A9">
        <w:t xml:space="preserve"> </w:t>
      </w:r>
      <w:r w:rsidRPr="0002411E">
        <w:t>weights</w:t>
      </w:r>
      <w:r w:rsidR="00634C83">
        <w:t>.</w:t>
      </w:r>
    </w:p>
    <w:p w14:paraId="1FAC24D8" w14:textId="77777777" w:rsidR="009B1DB2" w:rsidRDefault="009B1DB2" w:rsidP="00B55BA4"/>
    <w:p w14:paraId="11C4DEBE" w14:textId="76B6FB8E" w:rsidR="00934973" w:rsidRDefault="00715E30" w:rsidP="00B55BA4">
      <w:pPr>
        <w:pStyle w:val="Heading3"/>
      </w:pPr>
      <w:bookmarkStart w:id="59" w:name="_Toc70673842"/>
      <w:r>
        <w:t>4.10.</w:t>
      </w:r>
      <w:r w:rsidR="00EA213C">
        <w:t>1</w:t>
      </w:r>
      <w:r w:rsidR="007E54C6">
        <w:t>5</w:t>
      </w:r>
      <w:r w:rsidR="00EA213C">
        <w:t xml:space="preserve"> </w:t>
      </w:r>
      <w:r w:rsidR="00934973">
        <w:t>Requirements.txt</w:t>
      </w:r>
      <w:bookmarkEnd w:id="59"/>
    </w:p>
    <w:p w14:paraId="0990B18A" w14:textId="0123C1C4" w:rsidR="00934973" w:rsidRDefault="007754DD" w:rsidP="00B55BA4">
      <w:r>
        <w:t>This text file contains all the needed</w:t>
      </w:r>
      <w:r w:rsidR="00027229">
        <w:t xml:space="preserve"> modules and libraries which </w:t>
      </w:r>
      <w:r w:rsidR="002F5FBB">
        <w:t>is used in the application.</w:t>
      </w:r>
    </w:p>
    <w:p w14:paraId="53CD1ED2" w14:textId="09F2EFAF" w:rsidR="0006658C" w:rsidRDefault="00767428" w:rsidP="00B55BA4">
      <w:hyperlink r:id="rId40" w:history="1">
        <w:r w:rsidR="00B8741D" w:rsidRPr="00917E2F">
          <w:rPr>
            <w:rStyle w:val="Hyperlink"/>
          </w:rPr>
          <w:t>https://cseegit.essex.ac.uk/ce301_2020/ce301_cimen_kuzey/-/blob/bc3bf6bba83c8b4401764f34598d31a93bf5082b/requirements.txt</w:t>
        </w:r>
      </w:hyperlink>
    </w:p>
    <w:p w14:paraId="76A5DFB8" w14:textId="77777777" w:rsidR="00B8741D" w:rsidRDefault="00B8741D" w:rsidP="00B55BA4"/>
    <w:p w14:paraId="4ECFE9E5" w14:textId="4AC9DA71" w:rsidR="00934973" w:rsidRDefault="00715E30" w:rsidP="00B55BA4">
      <w:pPr>
        <w:pStyle w:val="Heading3"/>
      </w:pPr>
      <w:bookmarkStart w:id="60" w:name="_Toc70673843"/>
      <w:r>
        <w:t>4.10.</w:t>
      </w:r>
      <w:r w:rsidR="007570C7">
        <w:t>1</w:t>
      </w:r>
      <w:r w:rsidR="00E94DD6">
        <w:t>6</w:t>
      </w:r>
      <w:r w:rsidR="007570C7">
        <w:t xml:space="preserve"> </w:t>
      </w:r>
      <w:r w:rsidR="00934973">
        <w:t>Runtime.txt</w:t>
      </w:r>
      <w:bookmarkEnd w:id="60"/>
    </w:p>
    <w:p w14:paraId="3A1906AB" w14:textId="7477911D" w:rsidR="006D13D0" w:rsidRDefault="00767428" w:rsidP="00B55BA4">
      <w:hyperlink r:id="rId41" w:history="1">
        <w:r w:rsidR="006D13D0" w:rsidRPr="00917E2F">
          <w:rPr>
            <w:rStyle w:val="Hyperlink"/>
          </w:rPr>
          <w:t>https://cseegit.essex.ac.uk/ce301_2020/ce301_cimen_kuzey/-/blob/bc3bf6bba83c8b4401764f34598d31a93bf5082b/runtime.txt</w:t>
        </w:r>
      </w:hyperlink>
    </w:p>
    <w:p w14:paraId="7DE9A563" w14:textId="0FC7C61B" w:rsidR="00D92ECC" w:rsidRDefault="00D83048" w:rsidP="00B55BA4">
      <w:r>
        <w:t>This text file is for Heroku. It tells Heroku which python version to run for the application to work online.</w:t>
      </w:r>
    </w:p>
    <w:p w14:paraId="7E07A231" w14:textId="77777777" w:rsidR="00C6762E" w:rsidRPr="00D92ECC" w:rsidRDefault="00C6762E" w:rsidP="00B55BA4"/>
    <w:p w14:paraId="5A54E450" w14:textId="5C7913D1" w:rsidR="00934973" w:rsidRDefault="00715E30" w:rsidP="00B55BA4">
      <w:pPr>
        <w:pStyle w:val="Heading3"/>
      </w:pPr>
      <w:bookmarkStart w:id="61" w:name="_Toc70673844"/>
      <w:r>
        <w:t>4.10.</w:t>
      </w:r>
      <w:r w:rsidR="00A13295">
        <w:t>1</w:t>
      </w:r>
      <w:r w:rsidR="001228F7">
        <w:t>7</w:t>
      </w:r>
      <w:r w:rsidR="00A13295">
        <w:t xml:space="preserve"> </w:t>
      </w:r>
      <w:r w:rsidR="00934973" w:rsidRPr="007A2A4E">
        <w:t>script.bat</w:t>
      </w:r>
      <w:bookmarkEnd w:id="61"/>
    </w:p>
    <w:p w14:paraId="05C7A835" w14:textId="77777777" w:rsidR="00934973" w:rsidRDefault="00767428" w:rsidP="00B55BA4">
      <w:hyperlink r:id="rId42" w:history="1">
        <w:r w:rsidR="00934973" w:rsidRPr="005556D0">
          <w:rPr>
            <w:rStyle w:val="Hyperlink"/>
          </w:rPr>
          <w:t>https://cseegit.essex.ac.uk/ce301_2020/ce301_cimen_kuzey/-/blob/bc3bf6bba83c8b4401764f34598d31a93bf5082b/script.bat</w:t>
        </w:r>
      </w:hyperlink>
    </w:p>
    <w:p w14:paraId="426E2AC9" w14:textId="77777777" w:rsidR="001E017F" w:rsidRDefault="001E017F" w:rsidP="00B55BA4">
      <w:r>
        <w:t>This file is used as an initializer for the project for windows operating systems. It is used for creating the virtual environment, activating it, and installing the required modules and libraries which are written in requirements.txt.</w:t>
      </w:r>
    </w:p>
    <w:p w14:paraId="616AE60C" w14:textId="77777777" w:rsidR="00934973" w:rsidRDefault="00934973" w:rsidP="00B55BA4"/>
    <w:p w14:paraId="5D085803" w14:textId="3F334403" w:rsidR="00934973" w:rsidRDefault="00715E30" w:rsidP="00B55BA4">
      <w:pPr>
        <w:pStyle w:val="Heading3"/>
      </w:pPr>
      <w:bookmarkStart w:id="62" w:name="_Toc70673845"/>
      <w:r>
        <w:t>4.10.</w:t>
      </w:r>
      <w:r w:rsidR="00562BED">
        <w:t>1</w:t>
      </w:r>
      <w:r w:rsidR="00077A6D">
        <w:t>8</w:t>
      </w:r>
      <w:r w:rsidR="00562BED">
        <w:t xml:space="preserve"> </w:t>
      </w:r>
      <w:r w:rsidR="00934973" w:rsidRPr="00822A43">
        <w:t>script.js</w:t>
      </w:r>
      <w:bookmarkEnd w:id="62"/>
    </w:p>
    <w:p w14:paraId="4D186181" w14:textId="4F70D6E3" w:rsidR="009731FD" w:rsidRDefault="009731FD" w:rsidP="00B55BA4">
      <w:hyperlink r:id="rId43" w:history="1">
        <w:r w:rsidRPr="009868C4">
          <w:rPr>
            <w:rStyle w:val="Hyperlink"/>
          </w:rPr>
          <w:t>https://cseegit.essex.ac.uk/ce301_2020/ce301_cimen_kuzey/-/blob/6c60612f5633c6efe8d8f104b242abe760abbeac/script.js</w:t>
        </w:r>
      </w:hyperlink>
    </w:p>
    <w:p w14:paraId="4855E7A7" w14:textId="3617E0D0" w:rsidR="00934973" w:rsidRDefault="00934973" w:rsidP="00B55BA4">
      <w:r>
        <w:t>This file contains the script for the application. It has many functions such as getting the board orientation, history of the piece moves by each player, board position of the chessboard, if the game is over or not and creating the game board.</w:t>
      </w:r>
    </w:p>
    <w:p w14:paraId="22A4D985" w14:textId="77777777" w:rsidR="00934973" w:rsidRDefault="00934973" w:rsidP="00B55BA4">
      <w:r>
        <w:t>Additional functions include on piece drop action and on piece drag start.</w:t>
      </w:r>
    </w:p>
    <w:p w14:paraId="20E4A980" w14:textId="77777777" w:rsidR="00934973" w:rsidRPr="00D3185E" w:rsidRDefault="00934973" w:rsidP="00B55BA4"/>
    <w:p w14:paraId="7F475B0E" w14:textId="042F204A" w:rsidR="00934973" w:rsidRDefault="00715E30" w:rsidP="00B55BA4">
      <w:pPr>
        <w:pStyle w:val="Heading3"/>
      </w:pPr>
      <w:bookmarkStart w:id="63" w:name="_Toc70673846"/>
      <w:r>
        <w:t>4.10.</w:t>
      </w:r>
      <w:r w:rsidR="0009702A">
        <w:t>1</w:t>
      </w:r>
      <w:r w:rsidR="00F53E16">
        <w:t>9</w:t>
      </w:r>
      <w:r w:rsidR="0009702A">
        <w:t xml:space="preserve"> </w:t>
      </w:r>
      <w:r w:rsidR="00934973" w:rsidRPr="007A2A4E">
        <w:t>script.sh</w:t>
      </w:r>
      <w:bookmarkEnd w:id="63"/>
    </w:p>
    <w:p w14:paraId="6F7D13D5" w14:textId="77777777" w:rsidR="00934973" w:rsidRDefault="00767428" w:rsidP="00B55BA4">
      <w:hyperlink r:id="rId44" w:history="1">
        <w:r w:rsidR="00934973" w:rsidRPr="005556D0">
          <w:rPr>
            <w:rStyle w:val="Hyperlink"/>
          </w:rPr>
          <w:t>https://cseegit.essex.ac.uk/ce301_2020/ce301_cimen_kuzey/-/blob/bc3bf6bba83c8b4401764f34598d31a93bf5082b/script.sh</w:t>
        </w:r>
      </w:hyperlink>
    </w:p>
    <w:p w14:paraId="572C9F93" w14:textId="7CC2E1A8" w:rsidR="00934973" w:rsidRDefault="00603E13" w:rsidP="00B55BA4">
      <w:r>
        <w:lastRenderedPageBreak/>
        <w:t xml:space="preserve">This file is used as an </w:t>
      </w:r>
      <w:r w:rsidR="001E017F">
        <w:t>initializer</w:t>
      </w:r>
      <w:r>
        <w:t xml:space="preserve"> for the project for </w:t>
      </w:r>
      <w:r w:rsidR="00135D8D">
        <w:t>L</w:t>
      </w:r>
      <w:r w:rsidR="001E017F">
        <w:t>inux</w:t>
      </w:r>
      <w:r>
        <w:t xml:space="preserve"> operating systems. It </w:t>
      </w:r>
      <w:r w:rsidR="00934973">
        <w:t xml:space="preserve">is used for creating the virtual environment, activating </w:t>
      </w:r>
      <w:r w:rsidR="00BD6365">
        <w:t>it,</w:t>
      </w:r>
      <w:r w:rsidR="00934973">
        <w:t xml:space="preserve"> and installing the required modules and libraries which are written in requirements.txt.</w:t>
      </w:r>
    </w:p>
    <w:p w14:paraId="5789FF4F" w14:textId="77777777" w:rsidR="009B1DB2" w:rsidRDefault="009B1DB2" w:rsidP="00B55BA4"/>
    <w:p w14:paraId="6828CA00" w14:textId="37A808B4" w:rsidR="00702DBE" w:rsidRDefault="00715E30" w:rsidP="00B55BA4">
      <w:pPr>
        <w:pStyle w:val="Heading3"/>
      </w:pPr>
      <w:bookmarkStart w:id="64" w:name="_Toc70673847"/>
      <w:r>
        <w:t>4.10.</w:t>
      </w:r>
      <w:r w:rsidR="0027168D">
        <w:t>20</w:t>
      </w:r>
      <w:r w:rsidR="005E56E7">
        <w:t xml:space="preserve"> </w:t>
      </w:r>
      <w:r w:rsidR="00702DBE" w:rsidRPr="00822A43">
        <w:t>transposition_table.py</w:t>
      </w:r>
      <w:bookmarkEnd w:id="64"/>
    </w:p>
    <w:p w14:paraId="47A534CB" w14:textId="43BB7482" w:rsidR="00915681" w:rsidRDefault="00767428" w:rsidP="00B55BA4">
      <w:pPr>
        <w:rPr>
          <w:rStyle w:val="Hyperlink"/>
        </w:rPr>
      </w:pPr>
      <w:hyperlink r:id="rId45" w:history="1">
        <w:r w:rsidR="00915681" w:rsidRPr="005556D0">
          <w:rPr>
            <w:rStyle w:val="Hyperlink"/>
          </w:rPr>
          <w:t>https://cseegit.essex.ac.uk/ce301_2020/ce301_cimen_kuzey/-/blob/bc3bf6bba83c8b4401764f34598d31a93bf5082b/transposition_table.py</w:t>
        </w:r>
      </w:hyperlink>
    </w:p>
    <w:p w14:paraId="63607A46" w14:textId="77777777" w:rsidR="00E95D5C" w:rsidRDefault="00E95D5C" w:rsidP="00E95D5C">
      <w:r>
        <w:t>This file contains a class with functions for the transposition table.</w:t>
      </w:r>
    </w:p>
    <w:p w14:paraId="073FBF74" w14:textId="77777777" w:rsidR="00E95D5C" w:rsidRDefault="00E95D5C" w:rsidP="00E95D5C">
      <w:pPr>
        <w:pStyle w:val="ListParagraph"/>
        <w:numPr>
          <w:ilvl w:val="0"/>
          <w:numId w:val="14"/>
        </w:numPr>
      </w:pPr>
      <w:r>
        <w:t>Storing and looking up entries for the current board state.</w:t>
      </w:r>
    </w:p>
    <w:p w14:paraId="33A06775" w14:textId="77777777" w:rsidR="00E95D5C" w:rsidRDefault="00E95D5C" w:rsidP="00E95D5C">
      <w:pPr>
        <w:pStyle w:val="ListParagraph"/>
        <w:numPr>
          <w:ilvl w:val="0"/>
          <w:numId w:val="14"/>
        </w:numPr>
      </w:pPr>
      <w:r>
        <w:t>Generating a Zobrist hash for a board state that has not been stored.</w:t>
      </w:r>
    </w:p>
    <w:p w14:paraId="2BADD4B0" w14:textId="77777777" w:rsidR="00E95D5C" w:rsidRDefault="00E95D5C" w:rsidP="00E95D5C">
      <w:pPr>
        <w:pStyle w:val="ListParagraph"/>
        <w:numPr>
          <w:ilvl w:val="0"/>
          <w:numId w:val="14"/>
        </w:numPr>
      </w:pPr>
      <w:r>
        <w:t xml:space="preserve">Zobrist hash function for creating the hash for a board state. </w:t>
      </w:r>
    </w:p>
    <w:p w14:paraId="08E5759E" w14:textId="1FB44D2D" w:rsidR="009E4ECB" w:rsidRDefault="009E4ECB" w:rsidP="009E4ECB">
      <w:r>
        <w:t>After a user makes a move the AI Player starts the searching and evaluation process. In that searching and evaluation process, every new chessboard state it sees is saved into the dictionary in the Transposition Table class.</w:t>
      </w:r>
    </w:p>
    <w:p w14:paraId="0971874E" w14:textId="77777777" w:rsidR="00E95D5C" w:rsidRDefault="00E95D5C" w:rsidP="00B55BA4">
      <w:pPr>
        <w:rPr>
          <w:rStyle w:val="Hyperlink"/>
        </w:rPr>
      </w:pPr>
    </w:p>
    <w:p w14:paraId="4F74C646" w14:textId="77777777" w:rsidR="0032154F" w:rsidRPr="0032154F" w:rsidRDefault="0032154F" w:rsidP="0032154F">
      <w:pPr>
        <w:rPr>
          <w:b/>
          <w:bCs/>
        </w:rPr>
      </w:pPr>
      <w:r w:rsidRPr="0032154F">
        <w:rPr>
          <w:b/>
          <w:bCs/>
        </w:rPr>
        <w:t>__</w:t>
      </w:r>
      <w:proofErr w:type="spellStart"/>
      <w:r w:rsidRPr="0032154F">
        <w:rPr>
          <w:b/>
          <w:bCs/>
        </w:rPr>
        <w:t>init</w:t>
      </w:r>
      <w:proofErr w:type="spellEnd"/>
      <w:r w:rsidRPr="0032154F">
        <w:rPr>
          <w:b/>
          <w:bCs/>
        </w:rPr>
        <w:t>__(self):</w:t>
      </w:r>
    </w:p>
    <w:p w14:paraId="1C1A1A05" w14:textId="6A022FF4" w:rsidR="0032154F" w:rsidRDefault="005D7B04" w:rsidP="00B55BA4">
      <w:r>
        <w:t>This function is the initializer for the transposition table class.</w:t>
      </w:r>
    </w:p>
    <w:p w14:paraId="42A5C10D" w14:textId="36BA5CD0" w:rsidR="007D3EB8" w:rsidRDefault="007D3EB8" w:rsidP="005D7B04">
      <w:r>
        <w:t>A “key” dictionary is initialized</w:t>
      </w:r>
      <w:r w:rsidR="00406584">
        <w:t xml:space="preserve"> by calling the </w:t>
      </w:r>
      <w:proofErr w:type="spellStart"/>
      <w:r w:rsidR="00406584">
        <w:t>gen_zobrist_</w:t>
      </w:r>
      <w:proofErr w:type="gramStart"/>
      <w:r w:rsidR="00406584">
        <w:t>keys</w:t>
      </w:r>
      <w:proofErr w:type="spellEnd"/>
      <w:r w:rsidR="00406584">
        <w:t>(</w:t>
      </w:r>
      <w:proofErr w:type="gramEnd"/>
      <w:r w:rsidR="00406584">
        <w:t>).</w:t>
      </w:r>
    </w:p>
    <w:p w14:paraId="70F68CEA" w14:textId="2046740E" w:rsidR="005D7B04" w:rsidRDefault="005D7B04" w:rsidP="005D7B04">
      <w:r>
        <w:t>A “</w:t>
      </w:r>
      <w:r w:rsidR="007D3EB8">
        <w:t>t</w:t>
      </w:r>
      <w:r>
        <w:t>able” dictionary is initialized every time a new chessboard state has been seen.</w:t>
      </w:r>
    </w:p>
    <w:p w14:paraId="4FA9B231" w14:textId="77777777" w:rsidR="00D9314B" w:rsidRDefault="00D9314B" w:rsidP="00B55BA4"/>
    <w:p w14:paraId="4C6D3D13" w14:textId="77777777" w:rsidR="0032154F" w:rsidRPr="0032154F" w:rsidRDefault="0032154F" w:rsidP="0032154F">
      <w:pPr>
        <w:rPr>
          <w:b/>
          <w:bCs/>
        </w:rPr>
      </w:pPr>
      <w:proofErr w:type="gramStart"/>
      <w:r w:rsidRPr="0032154F">
        <w:rPr>
          <w:b/>
          <w:bCs/>
        </w:rPr>
        <w:t>store(</w:t>
      </w:r>
      <w:proofErr w:type="gramEnd"/>
      <w:r w:rsidRPr="0032154F">
        <w:rPr>
          <w:b/>
          <w:bCs/>
        </w:rPr>
        <w:t>self, state, value, flag, depth, move):</w:t>
      </w:r>
    </w:p>
    <w:p w14:paraId="7A74FE0F" w14:textId="2945A4D6" w:rsidR="0032154F" w:rsidRDefault="005D7B04" w:rsidP="00B55BA4">
      <w:r>
        <w:t xml:space="preserve">This is the store function for the transposition table. </w:t>
      </w:r>
      <w:r>
        <w:t>The saving process is done by looking at each square, getting</w:t>
      </w:r>
      <w:r w:rsidR="0049090E">
        <w:t xml:space="preserve"> the pieces</w:t>
      </w:r>
      <w:r>
        <w:t xml:space="preserve"> key-value from the generated keys integer and getting the key according to that piece on that square.</w:t>
      </w:r>
    </w:p>
    <w:p w14:paraId="5324F8AC" w14:textId="77777777" w:rsidR="00D9314B" w:rsidRDefault="00D9314B" w:rsidP="00B55BA4"/>
    <w:p w14:paraId="0B3F8083" w14:textId="77777777" w:rsidR="0032154F" w:rsidRPr="0032154F" w:rsidRDefault="0032154F" w:rsidP="0032154F">
      <w:pPr>
        <w:rPr>
          <w:b/>
          <w:bCs/>
        </w:rPr>
      </w:pPr>
      <w:proofErr w:type="gramStart"/>
      <w:r w:rsidRPr="0032154F">
        <w:rPr>
          <w:b/>
          <w:bCs/>
        </w:rPr>
        <w:t>lookup(</w:t>
      </w:r>
      <w:proofErr w:type="gramEnd"/>
      <w:r w:rsidRPr="0032154F">
        <w:rPr>
          <w:b/>
          <w:bCs/>
        </w:rPr>
        <w:t>self, state):</w:t>
      </w:r>
    </w:p>
    <w:p w14:paraId="127AFD8F" w14:textId="32C75481" w:rsidR="009E4ECB" w:rsidRPr="00A851CF" w:rsidRDefault="00453479" w:rsidP="009E4ECB">
      <w:r>
        <w:t>This is the lookup function for the transposition table class.</w:t>
      </w:r>
      <w:r w:rsidR="00A77663">
        <w:t xml:space="preserve"> This </w:t>
      </w:r>
      <w:proofErr w:type="spellStart"/>
      <w:r w:rsidR="00A77663">
        <w:t>funcition</w:t>
      </w:r>
      <w:proofErr w:type="spellEnd"/>
      <w:r w:rsidR="00A77663">
        <w:t xml:space="preserve"> looks up if the chessboard state is in the table dictionary.</w:t>
      </w:r>
      <w:r w:rsidR="009E4ECB">
        <w:t xml:space="preserve"> </w:t>
      </w:r>
      <w:r w:rsidR="009E4ECB">
        <w:t>If the AI player encounters the same chessboard state, it gathers its Entry object in the dictionary value, which was generated in the storing process of that chessboard state, which includes the depth, the move made, value (evaluation score) and the flag.</w:t>
      </w:r>
    </w:p>
    <w:p w14:paraId="48534442" w14:textId="77777777" w:rsidR="00D9314B" w:rsidRDefault="00D9314B" w:rsidP="00B55BA4"/>
    <w:p w14:paraId="42AF8CC6" w14:textId="77777777" w:rsidR="0032154F" w:rsidRPr="0032154F" w:rsidRDefault="0032154F" w:rsidP="0032154F">
      <w:pPr>
        <w:rPr>
          <w:b/>
          <w:bCs/>
        </w:rPr>
      </w:pPr>
      <w:proofErr w:type="spellStart"/>
      <w:r w:rsidRPr="0032154F">
        <w:rPr>
          <w:b/>
          <w:bCs/>
        </w:rPr>
        <w:t>gen_zobrist_keys</w:t>
      </w:r>
      <w:proofErr w:type="spellEnd"/>
      <w:r w:rsidRPr="0032154F">
        <w:rPr>
          <w:b/>
          <w:bCs/>
        </w:rPr>
        <w:t>(self):</w:t>
      </w:r>
    </w:p>
    <w:p w14:paraId="6278B76B" w14:textId="7E0BB33E" w:rsidR="0032154F" w:rsidRDefault="00F15576" w:rsidP="00B55BA4">
      <w:r>
        <w:t>A Transposition Table is initialized with integer keys generated between 0 and maximum integer (</w:t>
      </w:r>
      <w:r w:rsidRPr="00A851CF">
        <w:t>9223372036854775807</w:t>
      </w:r>
      <w:r>
        <w:t xml:space="preserve">) for each piece for each square. Therefore, generating a long code with a length of </w:t>
      </w:r>
      <w:r w:rsidRPr="00A851CF">
        <w:t>768 digits</w:t>
      </w:r>
      <w:r>
        <w:t>.</w:t>
      </w:r>
      <w:r w:rsidR="00891FE0">
        <w:t xml:space="preserve"> This function </w:t>
      </w:r>
      <w:r w:rsidR="00891FE0">
        <w:lastRenderedPageBreak/>
        <w:t>returns the long code to the class variable for it to be used later.</w:t>
      </w:r>
      <w:r w:rsidR="00E76AD5">
        <w:t xml:space="preserve"> This process is only done once when the transposition table is initialized.</w:t>
      </w:r>
    </w:p>
    <w:p w14:paraId="211EE65B" w14:textId="77777777" w:rsidR="00D9314B" w:rsidRDefault="00D9314B" w:rsidP="00B55BA4"/>
    <w:p w14:paraId="5EDBE154" w14:textId="77777777" w:rsidR="0032154F" w:rsidRPr="0032154F" w:rsidRDefault="0032154F" w:rsidP="0032154F">
      <w:pPr>
        <w:rPr>
          <w:b/>
          <w:bCs/>
        </w:rPr>
      </w:pPr>
      <w:proofErr w:type="spellStart"/>
      <w:r w:rsidRPr="0032154F">
        <w:rPr>
          <w:b/>
          <w:bCs/>
        </w:rPr>
        <w:t>zobrist_</w:t>
      </w:r>
      <w:proofErr w:type="gramStart"/>
      <w:r w:rsidRPr="0032154F">
        <w:rPr>
          <w:b/>
          <w:bCs/>
        </w:rPr>
        <w:t>hash</w:t>
      </w:r>
      <w:proofErr w:type="spellEnd"/>
      <w:r w:rsidRPr="0032154F">
        <w:rPr>
          <w:b/>
          <w:bCs/>
        </w:rPr>
        <w:t>(</w:t>
      </w:r>
      <w:proofErr w:type="gramEnd"/>
      <w:r w:rsidRPr="0032154F">
        <w:rPr>
          <w:b/>
          <w:bCs/>
        </w:rPr>
        <w:t>self, state):</w:t>
      </w:r>
    </w:p>
    <w:p w14:paraId="71BDB41C" w14:textId="14E306AF" w:rsidR="00D9314B" w:rsidRDefault="00E95D5C" w:rsidP="00B55BA4">
      <w:r>
        <w:t>After all the keys are gathered in that chessboard state. Those individual keys are then XORed together to generate a unique has for that specific chessboard state.</w:t>
      </w:r>
    </w:p>
    <w:p w14:paraId="13392614" w14:textId="77777777" w:rsidR="00702DBE" w:rsidRDefault="00702DBE" w:rsidP="00B55BA4"/>
    <w:p w14:paraId="1276926D" w14:textId="0A30D147" w:rsidR="00702DBE" w:rsidRDefault="00715E30" w:rsidP="00B55BA4">
      <w:pPr>
        <w:pStyle w:val="Heading3"/>
      </w:pPr>
      <w:bookmarkStart w:id="65" w:name="_Toc70673848"/>
      <w:r>
        <w:t>4.10.</w:t>
      </w:r>
      <w:r w:rsidR="000802E0">
        <w:t>21</w:t>
      </w:r>
      <w:r w:rsidR="008E1622">
        <w:t xml:space="preserve"> </w:t>
      </w:r>
      <w:r w:rsidR="00702DBE" w:rsidRPr="00822A43">
        <w:t>weights.py</w:t>
      </w:r>
      <w:bookmarkEnd w:id="65"/>
    </w:p>
    <w:p w14:paraId="6BE94D45" w14:textId="42EFA889" w:rsidR="003C00AC" w:rsidRDefault="00767428" w:rsidP="00B55BA4">
      <w:hyperlink r:id="rId46" w:history="1">
        <w:r w:rsidR="00D72838" w:rsidRPr="005556D0">
          <w:rPr>
            <w:rStyle w:val="Hyperlink"/>
          </w:rPr>
          <w:t>https://cseegit.essex.ac.uk/ce301_2020/ce301_cimen_kuzey/-/blob/bc3bf6bba83c8b4401764f34598d31a93bf5082b/weights.py</w:t>
        </w:r>
      </w:hyperlink>
    </w:p>
    <w:p w14:paraId="69DC2C2C" w14:textId="77777777" w:rsidR="00702DBE" w:rsidRDefault="00702DBE" w:rsidP="00B55BA4">
      <w:r>
        <w:t>This file contains the weights of the neural network nodes. This data is then used by the game to recall the best moves in that current board position.</w:t>
      </w:r>
    </w:p>
    <w:p w14:paraId="3E978640" w14:textId="77777777" w:rsidR="00702DBE" w:rsidRDefault="00702DBE" w:rsidP="00B55BA4"/>
    <w:p w14:paraId="56061F2A" w14:textId="03D12293" w:rsidR="00702DBE" w:rsidRPr="00822A43" w:rsidRDefault="00715E30" w:rsidP="00B55BA4">
      <w:pPr>
        <w:pStyle w:val="Heading3"/>
      </w:pPr>
      <w:bookmarkStart w:id="66" w:name="_Toc70673849"/>
      <w:r>
        <w:t>4.10.</w:t>
      </w:r>
      <w:r w:rsidR="00D21ABF">
        <w:t>2</w:t>
      </w:r>
      <w:r w:rsidR="0055095A">
        <w:t>2</w:t>
      </w:r>
      <w:r w:rsidR="00D21ABF">
        <w:t xml:space="preserve"> </w:t>
      </w:r>
      <w:r w:rsidR="00702DBE" w:rsidRPr="00822A43">
        <w:t>weightHandler.py</w:t>
      </w:r>
      <w:bookmarkEnd w:id="66"/>
    </w:p>
    <w:p w14:paraId="43E666E6" w14:textId="39CABC78" w:rsidR="00702DBE" w:rsidRDefault="00767428" w:rsidP="00B55BA4">
      <w:hyperlink r:id="rId47" w:history="1">
        <w:r w:rsidR="002A272C" w:rsidRPr="005556D0">
          <w:rPr>
            <w:rStyle w:val="Hyperlink"/>
          </w:rPr>
          <w:t>https://cseegit.essex.ac.uk/ce301_2020/ce301_cimen_kuzey/-/blob/bc3bf6bba83c8b4401764f34598d31a93bf5082b/weightsHandler.py</w:t>
        </w:r>
      </w:hyperlink>
    </w:p>
    <w:p w14:paraId="504F1CBC" w14:textId="060E2973" w:rsidR="000F367D" w:rsidRDefault="00DD0B1F" w:rsidP="00B55BA4">
      <w:r>
        <w:t>This class is responsible for editing the weights python file. It includes setters and getters.</w:t>
      </w:r>
    </w:p>
    <w:p w14:paraId="08A6FC94" w14:textId="77777777" w:rsidR="004E10B5" w:rsidRPr="00CD702F" w:rsidRDefault="004E10B5" w:rsidP="004E10B5">
      <w:pPr>
        <w:rPr>
          <w:b/>
          <w:bCs/>
        </w:rPr>
      </w:pPr>
      <w:r w:rsidRPr="00CD702F">
        <w:rPr>
          <w:b/>
          <w:bCs/>
        </w:rPr>
        <w:t>__</w:t>
      </w:r>
      <w:proofErr w:type="spellStart"/>
      <w:r w:rsidRPr="00CD702F">
        <w:rPr>
          <w:b/>
          <w:bCs/>
        </w:rPr>
        <w:t>init</w:t>
      </w:r>
      <w:proofErr w:type="spellEnd"/>
      <w:r w:rsidRPr="00CD702F">
        <w:rPr>
          <w:b/>
          <w:bCs/>
        </w:rPr>
        <w:t>_</w:t>
      </w:r>
      <w:proofErr w:type="gramStart"/>
      <w:r w:rsidRPr="00CD702F">
        <w:rPr>
          <w:b/>
          <w:bCs/>
        </w:rPr>
        <w:t>_(</w:t>
      </w:r>
      <w:proofErr w:type="gramEnd"/>
      <w:r w:rsidRPr="00CD702F">
        <w:rPr>
          <w:b/>
          <w:bCs/>
        </w:rPr>
        <w:t>self, </w:t>
      </w:r>
      <w:proofErr w:type="spellStart"/>
      <w:r w:rsidRPr="00CD702F">
        <w:rPr>
          <w:b/>
          <w:bCs/>
        </w:rPr>
        <w:t>file_name</w:t>
      </w:r>
      <w:proofErr w:type="spellEnd"/>
      <w:r w:rsidRPr="00CD702F">
        <w:rPr>
          <w:b/>
          <w:bCs/>
        </w:rPr>
        <w:t>):</w:t>
      </w:r>
    </w:p>
    <w:p w14:paraId="0D08FB99" w14:textId="5DF2E160" w:rsidR="004E10B5" w:rsidRDefault="000F367D" w:rsidP="00B55BA4">
      <w:r>
        <w:t>This function is the initialize</w:t>
      </w:r>
      <w:r w:rsidR="00A96F4A">
        <w:t>r</w:t>
      </w:r>
      <w:r>
        <w:t xml:space="preserve"> for the </w:t>
      </w:r>
      <w:proofErr w:type="gramStart"/>
      <w:r>
        <w:t>weight</w:t>
      </w:r>
      <w:r w:rsidR="00702DF8">
        <w:t>s</w:t>
      </w:r>
      <w:proofErr w:type="gramEnd"/>
      <w:r>
        <w:t xml:space="preserve"> handler class.</w:t>
      </w:r>
      <w:r w:rsidR="00715285">
        <w:t xml:space="preserve"> If the text document for the neural network exists, it opens it </w:t>
      </w:r>
      <w:r w:rsidR="002254C4">
        <w:t>and sets the local variables same as the text file.</w:t>
      </w:r>
    </w:p>
    <w:p w14:paraId="7CFD03E7" w14:textId="4469BFC3" w:rsidR="00715285" w:rsidRDefault="00715285" w:rsidP="00B55BA4">
      <w:r>
        <w:t xml:space="preserve">This is for if I wanted to train the AI at a further time, it can save its current game position and learned </w:t>
      </w:r>
      <w:proofErr w:type="gramStart"/>
      <w:r>
        <w:t>data</w:t>
      </w:r>
      <w:proofErr w:type="gramEnd"/>
      <w:r>
        <w:t xml:space="preserve"> so it does not have to begin from the start again.</w:t>
      </w:r>
    </w:p>
    <w:p w14:paraId="2E428EF9" w14:textId="43F8C1F5" w:rsidR="00FD28DB" w:rsidRDefault="00FD28DB" w:rsidP="00B55BA4"/>
    <w:p w14:paraId="3935B855" w14:textId="3595FEB7" w:rsidR="00DA6D30" w:rsidRDefault="00DA6D30" w:rsidP="00B55BA4">
      <w:r>
        <w:t>If the text document does not exist, this initializer function will create an empty neural network.</w:t>
      </w:r>
    </w:p>
    <w:p w14:paraId="7AFC8149" w14:textId="77777777" w:rsidR="00DA6D30" w:rsidRDefault="00DA6D30" w:rsidP="00B55BA4"/>
    <w:p w14:paraId="76716021" w14:textId="6E49CB60" w:rsidR="004E10B5" w:rsidRPr="00CD702F" w:rsidRDefault="004E10B5" w:rsidP="004E10B5">
      <w:pPr>
        <w:rPr>
          <w:b/>
          <w:bCs/>
        </w:rPr>
      </w:pPr>
      <w:proofErr w:type="spellStart"/>
      <w:r w:rsidRPr="00CD702F">
        <w:rPr>
          <w:b/>
          <w:bCs/>
        </w:rPr>
        <w:t>writeWeightsToFile</w:t>
      </w:r>
      <w:proofErr w:type="spellEnd"/>
      <w:r w:rsidRPr="00CD702F">
        <w:rPr>
          <w:b/>
          <w:bCs/>
        </w:rPr>
        <w:t>(self):</w:t>
      </w:r>
    </w:p>
    <w:p w14:paraId="200C17E4" w14:textId="7B156B69" w:rsidR="0022758A" w:rsidRPr="004E10B5" w:rsidRDefault="0022758A" w:rsidP="004E10B5">
      <w:r>
        <w:t xml:space="preserve">This function writes the initial position, final </w:t>
      </w:r>
      <w:proofErr w:type="gramStart"/>
      <w:r>
        <w:t>position</w:t>
      </w:r>
      <w:proofErr w:type="gramEnd"/>
      <w:r>
        <w:t xml:space="preserve"> and the game into a text file for it to be read later.</w:t>
      </w:r>
    </w:p>
    <w:p w14:paraId="234068D5" w14:textId="77777777" w:rsidR="004E10B5" w:rsidRDefault="004E10B5" w:rsidP="00B55BA4"/>
    <w:p w14:paraId="2E2EABC0" w14:textId="3487E53F" w:rsidR="000C4F16" w:rsidRPr="00CD702F" w:rsidRDefault="000C4F16" w:rsidP="004E10B5">
      <w:pPr>
        <w:rPr>
          <w:b/>
          <w:bCs/>
        </w:rPr>
      </w:pPr>
      <w:proofErr w:type="spellStart"/>
      <w:r w:rsidRPr="00CD702F">
        <w:rPr>
          <w:b/>
          <w:bCs/>
        </w:rPr>
        <w:t>closeWeightsFile</w:t>
      </w:r>
      <w:proofErr w:type="spellEnd"/>
      <w:r w:rsidRPr="00CD702F">
        <w:rPr>
          <w:b/>
          <w:bCs/>
        </w:rPr>
        <w:t>(self):</w:t>
      </w:r>
    </w:p>
    <w:p w14:paraId="5C7282C5" w14:textId="20456C95" w:rsidR="00B63C44" w:rsidRDefault="00B63C44" w:rsidP="004E10B5">
      <w:r>
        <w:t>This function closes the weights file.</w:t>
      </w:r>
    </w:p>
    <w:p w14:paraId="22634A47" w14:textId="77777777" w:rsidR="0093475E" w:rsidRPr="004E10B5" w:rsidRDefault="0093475E" w:rsidP="004E10B5"/>
    <w:p w14:paraId="16F0940E" w14:textId="6CCDE0D7" w:rsidR="000C4F16" w:rsidRPr="00CD702F" w:rsidRDefault="000C4F16" w:rsidP="004E10B5">
      <w:pPr>
        <w:rPr>
          <w:b/>
          <w:bCs/>
        </w:rPr>
      </w:pPr>
      <w:proofErr w:type="spellStart"/>
      <w:proofErr w:type="gramStart"/>
      <w:r w:rsidRPr="00CD702F">
        <w:rPr>
          <w:b/>
          <w:bCs/>
        </w:rPr>
        <w:t>setGameNum</w:t>
      </w:r>
      <w:proofErr w:type="spellEnd"/>
      <w:r w:rsidRPr="00CD702F">
        <w:rPr>
          <w:b/>
          <w:bCs/>
        </w:rPr>
        <w:t>(</w:t>
      </w:r>
      <w:proofErr w:type="gramEnd"/>
      <w:r w:rsidRPr="00CD702F">
        <w:rPr>
          <w:b/>
          <w:bCs/>
        </w:rPr>
        <w:t>self, game)</w:t>
      </w:r>
      <w:r w:rsidR="0093475E" w:rsidRPr="00CD702F">
        <w:rPr>
          <w:b/>
          <w:bCs/>
        </w:rPr>
        <w:t>:</w:t>
      </w:r>
    </w:p>
    <w:p w14:paraId="313787AD" w14:textId="3091CC97" w:rsidR="0093475E" w:rsidRDefault="00BC73FC" w:rsidP="004E10B5">
      <w:r>
        <w:t>This function sets the game number for the current game that is being played by the trainer.</w:t>
      </w:r>
    </w:p>
    <w:p w14:paraId="64628E3A" w14:textId="77777777" w:rsidR="009B67D2" w:rsidRPr="004E10B5" w:rsidRDefault="009B67D2" w:rsidP="004E10B5"/>
    <w:p w14:paraId="2E82DC1B" w14:textId="33F72AF3" w:rsidR="004E10B5" w:rsidRPr="00CD702F" w:rsidRDefault="004E10B5" w:rsidP="004E10B5">
      <w:pPr>
        <w:rPr>
          <w:b/>
          <w:bCs/>
        </w:rPr>
      </w:pPr>
      <w:proofErr w:type="spellStart"/>
      <w:r w:rsidRPr="00CD702F">
        <w:rPr>
          <w:b/>
          <w:bCs/>
        </w:rPr>
        <w:t>getWeights</w:t>
      </w:r>
      <w:proofErr w:type="spellEnd"/>
      <w:r w:rsidRPr="00CD702F">
        <w:rPr>
          <w:b/>
          <w:bCs/>
        </w:rPr>
        <w:t>(self):</w:t>
      </w:r>
    </w:p>
    <w:p w14:paraId="2C378AFD" w14:textId="66A80E18" w:rsidR="009B67D2" w:rsidRDefault="009B67D2" w:rsidP="004E10B5">
      <w:r>
        <w:t xml:space="preserve">This function gets the weights from the </w:t>
      </w:r>
      <w:proofErr w:type="spellStart"/>
      <w:r>
        <w:t>the</w:t>
      </w:r>
      <w:proofErr w:type="spellEnd"/>
      <w:r>
        <w:t xml:space="preserve"> class variables.</w:t>
      </w:r>
    </w:p>
    <w:p w14:paraId="31B3E353" w14:textId="77777777" w:rsidR="009B67D2" w:rsidRPr="004E10B5" w:rsidRDefault="009B67D2" w:rsidP="004E10B5"/>
    <w:p w14:paraId="34B39A02" w14:textId="6E7F1CAB" w:rsidR="000C4F16" w:rsidRPr="00CD702F" w:rsidRDefault="004E10B5" w:rsidP="004E10B5">
      <w:pPr>
        <w:rPr>
          <w:b/>
          <w:bCs/>
        </w:rPr>
      </w:pPr>
      <w:proofErr w:type="spellStart"/>
      <w:r w:rsidRPr="00CD702F">
        <w:rPr>
          <w:b/>
          <w:bCs/>
        </w:rPr>
        <w:t>getGameNum</w:t>
      </w:r>
      <w:proofErr w:type="spellEnd"/>
      <w:r w:rsidRPr="00CD702F">
        <w:rPr>
          <w:b/>
          <w:bCs/>
        </w:rPr>
        <w:t>(self):</w:t>
      </w:r>
    </w:p>
    <w:p w14:paraId="1D7BC8F4" w14:textId="5E34EF76" w:rsidR="004E10B5" w:rsidRPr="004E10B5" w:rsidRDefault="007927AF" w:rsidP="004E10B5">
      <w:r>
        <w:t>This function returns the game number that is being</w:t>
      </w:r>
      <w:r w:rsidR="00A63504">
        <w:t xml:space="preserve"> learned</w:t>
      </w:r>
      <w:r>
        <w:t xml:space="preserve"> by the trained</w:t>
      </w:r>
    </w:p>
    <w:p w14:paraId="79065AD2" w14:textId="77777777" w:rsidR="00702DBE" w:rsidRDefault="00702DBE" w:rsidP="00B55BA4"/>
    <w:p w14:paraId="03D71F42" w14:textId="5F152BAC" w:rsidR="00702DBE" w:rsidRDefault="00715E30" w:rsidP="00B55BA4">
      <w:pPr>
        <w:pStyle w:val="Heading3"/>
      </w:pPr>
      <w:bookmarkStart w:id="67" w:name="_Toc70673850"/>
      <w:r>
        <w:t>4.10.</w:t>
      </w:r>
      <w:r w:rsidR="00D21ABF">
        <w:t>2</w:t>
      </w:r>
      <w:r w:rsidR="0055095A">
        <w:t>3</w:t>
      </w:r>
      <w:r w:rsidR="00D21ABF">
        <w:t xml:space="preserve"> </w:t>
      </w:r>
      <w:r w:rsidR="00702DBE" w:rsidRPr="00822A43">
        <w:t>style.css</w:t>
      </w:r>
      <w:bookmarkEnd w:id="67"/>
    </w:p>
    <w:p w14:paraId="568BE2D7" w14:textId="571B4866" w:rsidR="00DD1958" w:rsidRDefault="00767428" w:rsidP="00DD1958">
      <w:hyperlink r:id="rId48" w:history="1">
        <w:r w:rsidR="00DD1958" w:rsidRPr="00917E2F">
          <w:rPr>
            <w:rStyle w:val="Hyperlink"/>
          </w:rPr>
          <w:t>https://cseegit.essex.ac.uk/ce301_2020/ce301_cimen_kuzey/-/blob/bc3bf6bba83c8b4401764f34598d31a93bf5082b/static/style.css</w:t>
        </w:r>
      </w:hyperlink>
    </w:p>
    <w:p w14:paraId="2E10A4F6" w14:textId="01A703FA" w:rsidR="00702DBE" w:rsidRDefault="00702DBE" w:rsidP="00702DBE">
      <w:r>
        <w:t>This file is the</w:t>
      </w:r>
      <w:r w:rsidR="00D87C70">
        <w:t xml:space="preserve"> only</w:t>
      </w:r>
      <w:r>
        <w:t xml:space="preserve"> CSS </w:t>
      </w:r>
      <w:r w:rsidR="001A01F4">
        <w:t xml:space="preserve">file </w:t>
      </w:r>
      <w:r>
        <w:t>for the application.</w:t>
      </w:r>
      <w:r w:rsidR="00D87C70">
        <w:t xml:space="preserve"> It is</w:t>
      </w:r>
      <w:r w:rsidR="00CA0FB0">
        <w:t xml:space="preserve"> used to make the website look better to increase user experience.</w:t>
      </w:r>
    </w:p>
    <w:p w14:paraId="7F505214" w14:textId="77777777" w:rsidR="00CD702F" w:rsidRDefault="00CD702F" w:rsidP="00702DBE"/>
    <w:p w14:paraId="4F952B70" w14:textId="0653C493" w:rsidR="00702DBE" w:rsidRDefault="00087409" w:rsidP="00702DBE">
      <w:r>
        <w:t>About</w:t>
      </w:r>
      <w:r w:rsidR="00650A23">
        <w:t>.html</w:t>
      </w:r>
    </w:p>
    <w:p w14:paraId="2A591A8C" w14:textId="259CDEF0" w:rsidR="00087409" w:rsidRDefault="00087409" w:rsidP="00702DBE">
      <w:hyperlink r:id="rId49" w:history="1">
        <w:r w:rsidRPr="009868C4">
          <w:rPr>
            <w:rStyle w:val="Hyperlink"/>
          </w:rPr>
          <w:t>https://cseegit.essex.ac.uk/ce301_2020/ce301_cimen_kuzey/-/blob/6c60612f5633c6efe8d8f104b242abe760abbeac/templates/about.html</w:t>
        </w:r>
      </w:hyperlink>
    </w:p>
    <w:p w14:paraId="0E21760E" w14:textId="77777777" w:rsidR="00650A23" w:rsidRDefault="00650A23" w:rsidP="00702DBE"/>
    <w:p w14:paraId="3C2BC7B4" w14:textId="35EECF8B" w:rsidR="00087409" w:rsidRDefault="00087409" w:rsidP="00702DBE">
      <w:r>
        <w:t>AI</w:t>
      </w:r>
      <w:r w:rsidR="00650A23">
        <w:t>.html</w:t>
      </w:r>
    </w:p>
    <w:p w14:paraId="787C7677" w14:textId="5722CDB7" w:rsidR="00087409" w:rsidRDefault="00087409" w:rsidP="00702DBE">
      <w:hyperlink r:id="rId50" w:history="1">
        <w:r w:rsidRPr="009868C4">
          <w:rPr>
            <w:rStyle w:val="Hyperlink"/>
          </w:rPr>
          <w:t>https://cseegit.essex.ac.uk/ce301_2020/ce301_cimen_kuzey/-/blob/6c60612f5633c6efe8d8f104b242abe760abbeac/templates/ai.html</w:t>
        </w:r>
      </w:hyperlink>
    </w:p>
    <w:p w14:paraId="0B380DD2" w14:textId="18BC6D38" w:rsidR="00087409" w:rsidRDefault="00087409" w:rsidP="00702DBE"/>
    <w:p w14:paraId="0FB6AF8D" w14:textId="719267CA" w:rsidR="00087409" w:rsidRDefault="00087409" w:rsidP="00702DBE">
      <w:r>
        <w:t>Bots</w:t>
      </w:r>
      <w:r w:rsidR="00650A23">
        <w:t>.html</w:t>
      </w:r>
    </w:p>
    <w:p w14:paraId="7A7E8761" w14:textId="74707AC8" w:rsidR="00087409" w:rsidRDefault="00087409" w:rsidP="00702DBE">
      <w:hyperlink r:id="rId51" w:history="1">
        <w:r w:rsidRPr="009868C4">
          <w:rPr>
            <w:rStyle w:val="Hyperlink"/>
          </w:rPr>
          <w:t>https://cseegit.essex.ac.uk/ce301_2020/ce301_cimen_kuzey/-/blob/6c60612f5633c6efe8d8f104b242abe760abbeac/templates/bots.html</w:t>
        </w:r>
      </w:hyperlink>
    </w:p>
    <w:p w14:paraId="25B480C3" w14:textId="77777777" w:rsidR="00087409" w:rsidRDefault="00087409" w:rsidP="00702DBE"/>
    <w:p w14:paraId="2D536C32" w14:textId="12C0AFBC" w:rsidR="00087409" w:rsidRDefault="00087409" w:rsidP="00702DBE">
      <w:r>
        <w:t>Contact</w:t>
      </w:r>
      <w:r w:rsidR="00650A23">
        <w:t>.html</w:t>
      </w:r>
    </w:p>
    <w:p w14:paraId="2FDE08E0" w14:textId="7C9B4E7F" w:rsidR="00087409" w:rsidRDefault="00087409" w:rsidP="00702DBE">
      <w:hyperlink r:id="rId52" w:history="1">
        <w:r w:rsidRPr="009868C4">
          <w:rPr>
            <w:rStyle w:val="Hyperlink"/>
          </w:rPr>
          <w:t>https://cseegit.essex.ac.uk/ce301_2020/ce301_cimen_kuzey/-/blob/6c60612f5633c6efe8d8f104b242abe760abbeac/templates/contact.html</w:t>
        </w:r>
      </w:hyperlink>
    </w:p>
    <w:p w14:paraId="6E3A90DB" w14:textId="00640786" w:rsidR="00087409" w:rsidRDefault="00087409" w:rsidP="00702DBE"/>
    <w:p w14:paraId="188142D3" w14:textId="4588B573" w:rsidR="00087409" w:rsidRDefault="00087409" w:rsidP="00702DBE">
      <w:r>
        <w:t>Index</w:t>
      </w:r>
      <w:r w:rsidR="00650A23">
        <w:t>.html</w:t>
      </w:r>
    </w:p>
    <w:p w14:paraId="3CA1C696" w14:textId="54C8663C" w:rsidR="00087409" w:rsidRDefault="00087409" w:rsidP="00702DBE">
      <w:hyperlink r:id="rId53" w:history="1">
        <w:r w:rsidRPr="009868C4">
          <w:rPr>
            <w:rStyle w:val="Hyperlink"/>
          </w:rPr>
          <w:t>https://cseegit.essex.ac.uk/ce301_2020/ce301_cimen_kuzey/-/blob/6c60612f5633c6efe8d8f104b242abe760abbeac/templates/index.html</w:t>
        </w:r>
      </w:hyperlink>
    </w:p>
    <w:p w14:paraId="5D618103" w14:textId="49E541D2" w:rsidR="00087409" w:rsidRDefault="00087409" w:rsidP="00702DBE"/>
    <w:p w14:paraId="7B1AEA54" w14:textId="2587117C" w:rsidR="00087409" w:rsidRDefault="00087409" w:rsidP="00702DBE">
      <w:r>
        <w:t>Leaderboard.html</w:t>
      </w:r>
    </w:p>
    <w:p w14:paraId="55F057C5" w14:textId="1990F331" w:rsidR="00087409" w:rsidRDefault="00087409" w:rsidP="00702DBE">
      <w:hyperlink r:id="rId54" w:history="1">
        <w:r w:rsidRPr="009868C4">
          <w:rPr>
            <w:rStyle w:val="Hyperlink"/>
          </w:rPr>
          <w:t>https://cseegit.essex.ac.uk/ce301_2020/ce301_cimen_kuzey/-/blob/6c60612f5633c6efe8d8f104b242abe760abbeac/templates/leaderboard.html</w:t>
        </w:r>
      </w:hyperlink>
    </w:p>
    <w:p w14:paraId="68CE5A5E" w14:textId="77777777" w:rsidR="000C6BE9" w:rsidRDefault="000C6BE9" w:rsidP="00702DBE"/>
    <w:p w14:paraId="7850BFCB" w14:textId="1E14F7D5" w:rsidR="00650A23" w:rsidRDefault="00650A23" w:rsidP="00702DBE">
      <w:r>
        <w:t>Login.html</w:t>
      </w:r>
    </w:p>
    <w:p w14:paraId="7A60037B" w14:textId="431EA5F2" w:rsidR="00087409" w:rsidRDefault="000C6BE9" w:rsidP="00702DBE">
      <w:hyperlink r:id="rId55" w:history="1">
        <w:r w:rsidRPr="009868C4">
          <w:rPr>
            <w:rStyle w:val="Hyperlink"/>
          </w:rPr>
          <w:t>https://cseegit.essex.ac.uk/ce301_2020/ce301_cimen_kuzey/-/blob/6c60612f5633c6efe8d8f104b242abe760abbeac/templates/login.html</w:t>
        </w:r>
      </w:hyperlink>
    </w:p>
    <w:p w14:paraId="3E3F3DD0" w14:textId="04D2ADA2" w:rsidR="000C6BE9" w:rsidRDefault="000C6BE9" w:rsidP="00702DBE"/>
    <w:p w14:paraId="215BC4F1" w14:textId="5C93B986" w:rsidR="000C6BE9" w:rsidRDefault="000C6BE9" w:rsidP="00702DBE">
      <w:r>
        <w:t>Player.html</w:t>
      </w:r>
    </w:p>
    <w:p w14:paraId="2A4143D0" w14:textId="030F72E8" w:rsidR="000C6BE9" w:rsidRDefault="000C6BE9" w:rsidP="00702DBE">
      <w:hyperlink r:id="rId56" w:history="1">
        <w:r w:rsidRPr="009868C4">
          <w:rPr>
            <w:rStyle w:val="Hyperlink"/>
          </w:rPr>
          <w:t>https://cseegit.essex.ac.uk/ce301_2020/ce301_cimen_kuzey/-/blob/6c60612f5633c6efe8d8f104b242abe760abbeac/templates/player.html</w:t>
        </w:r>
      </w:hyperlink>
    </w:p>
    <w:p w14:paraId="5A22442C" w14:textId="2645B32A" w:rsidR="000C6BE9" w:rsidRDefault="000C6BE9" w:rsidP="00702DBE"/>
    <w:p w14:paraId="5AF71385" w14:textId="382BB260" w:rsidR="000C6BE9" w:rsidRDefault="000C6BE9" w:rsidP="00702DBE">
      <w:r>
        <w:t>Register.html</w:t>
      </w:r>
    </w:p>
    <w:p w14:paraId="7F66D27B" w14:textId="5FE57328" w:rsidR="000C6BE9" w:rsidRDefault="000C6BE9" w:rsidP="00702DBE">
      <w:hyperlink r:id="rId57" w:history="1">
        <w:r w:rsidRPr="009868C4">
          <w:rPr>
            <w:rStyle w:val="Hyperlink"/>
          </w:rPr>
          <w:t>https://cseegit.essex.ac.uk/ce301_2020/ce301_cimen_kuzey/-/blob/6c60612f5633c6efe8d8f104b242abe760abbeac/templates/register.html</w:t>
        </w:r>
      </w:hyperlink>
    </w:p>
    <w:p w14:paraId="4C955FC2" w14:textId="654FBA5F" w:rsidR="000C6BE9" w:rsidRDefault="000C6BE9" w:rsidP="00702DBE"/>
    <w:p w14:paraId="3EADCB45" w14:textId="04328420" w:rsidR="000C6BE9" w:rsidRDefault="000C6BE9" w:rsidP="00702DBE">
      <w:r>
        <w:t>Updates.html</w:t>
      </w:r>
    </w:p>
    <w:p w14:paraId="210372F4" w14:textId="121E2F89" w:rsidR="000C6BE9" w:rsidRDefault="000C6BE9" w:rsidP="00702DBE">
      <w:hyperlink r:id="rId58" w:history="1">
        <w:r w:rsidRPr="009868C4">
          <w:rPr>
            <w:rStyle w:val="Hyperlink"/>
          </w:rPr>
          <w:t>https://cseegit.essex.ac.uk/ce301_2020/ce301_cimen_kuzey/-/blob/6c60612f5633c6efe8d8f104b242abe760abbeac/templates/updates.html</w:t>
        </w:r>
      </w:hyperlink>
    </w:p>
    <w:p w14:paraId="3AF41643" w14:textId="2C262AE8" w:rsidR="000C6BE9" w:rsidRDefault="000C6BE9" w:rsidP="00702DBE"/>
    <w:p w14:paraId="4F48D135" w14:textId="378ED0AC" w:rsidR="00F61E68" w:rsidRDefault="00F61E68" w:rsidP="00702DBE"/>
    <w:p w14:paraId="7CE817F8" w14:textId="35011345" w:rsidR="00F61E68" w:rsidRDefault="00F61E68" w:rsidP="00702DBE"/>
    <w:p w14:paraId="054D064D" w14:textId="13008958" w:rsidR="00F61E68" w:rsidRDefault="00F61E68" w:rsidP="00702DBE"/>
    <w:p w14:paraId="16A1B5B6" w14:textId="54C4B832" w:rsidR="00B93313" w:rsidRDefault="00B93313" w:rsidP="00702DBE"/>
    <w:p w14:paraId="19DB2F08" w14:textId="06E8E0FD" w:rsidR="00B93313" w:rsidRDefault="00B93313" w:rsidP="00702DBE"/>
    <w:p w14:paraId="2F0BF6B8" w14:textId="766FA47C" w:rsidR="00B93313" w:rsidRDefault="00B93313" w:rsidP="00702DBE"/>
    <w:p w14:paraId="340621AF" w14:textId="77777777" w:rsidR="00B93313" w:rsidRDefault="00B93313" w:rsidP="00702DBE"/>
    <w:p w14:paraId="7DCB7761" w14:textId="70F868DF" w:rsidR="009175DF" w:rsidRDefault="00B16AB4" w:rsidP="006143EE">
      <w:pPr>
        <w:pStyle w:val="Heading1"/>
      </w:pPr>
      <w:bookmarkStart w:id="68" w:name="_Toc70673851"/>
      <w:r>
        <w:lastRenderedPageBreak/>
        <w:t>5</w:t>
      </w:r>
      <w:r w:rsidR="009C7FCF">
        <w:t xml:space="preserve"> </w:t>
      </w:r>
      <w:r w:rsidR="00DB6AAC">
        <w:t>Testing</w:t>
      </w:r>
      <w:r w:rsidR="009175DF">
        <w:t xml:space="preserve"> and Evaluation</w:t>
      </w:r>
      <w:bookmarkEnd w:id="68"/>
    </w:p>
    <w:p w14:paraId="3FD242A6" w14:textId="24B64710" w:rsidR="00EE08E6" w:rsidRDefault="004E7F8B" w:rsidP="00EE08E6">
      <w:r>
        <w:t>To make sure that the developed chess AI player was good enough,</w:t>
      </w:r>
      <w:r w:rsidR="007416E4">
        <w:t xml:space="preserve"> no bugs or risks,</w:t>
      </w:r>
      <w:r>
        <w:t xml:space="preserve"> testing and evaluation </w:t>
      </w:r>
      <w:r w:rsidR="00CB4CE5">
        <w:t>was</w:t>
      </w:r>
      <w:r>
        <w:t xml:space="preserve"> needed.</w:t>
      </w:r>
      <w:r w:rsidR="00B037E3">
        <w:t xml:space="preserve"> The Negamax AI will be called the “Default AI Player” and the neural network AI will be called “Neural AI Player”</w:t>
      </w:r>
      <w:r w:rsidR="007C337E">
        <w:t>.</w:t>
      </w:r>
    </w:p>
    <w:p w14:paraId="00539E7E" w14:textId="2A3C7AC3" w:rsidR="00EE08E6" w:rsidRDefault="00A86836" w:rsidP="00EE08E6">
      <w:pPr>
        <w:pStyle w:val="Heading2"/>
      </w:pPr>
      <w:bookmarkStart w:id="69" w:name="_Toc70673852"/>
      <w:r>
        <w:t>5.</w:t>
      </w:r>
      <w:r w:rsidR="00EE08E6">
        <w:t xml:space="preserve">1 </w:t>
      </w:r>
      <w:r w:rsidR="00EE08E6" w:rsidRPr="002A0284">
        <w:t>Human</w:t>
      </w:r>
      <w:r w:rsidR="001C19E6">
        <w:t xml:space="preserve"> </w:t>
      </w:r>
      <w:r w:rsidR="000A0382">
        <w:t xml:space="preserve">Player </w:t>
      </w:r>
      <w:r w:rsidR="001C19E6">
        <w:t xml:space="preserve">vs </w:t>
      </w:r>
      <w:r w:rsidR="000A0382">
        <w:t>Default AI</w:t>
      </w:r>
      <w:r w:rsidR="001C19E6">
        <w:t xml:space="preserve"> Player</w:t>
      </w:r>
      <w:r w:rsidR="00EE08E6" w:rsidRPr="002A0284">
        <w:t xml:space="preserve"> Tournaments</w:t>
      </w:r>
      <w:bookmarkEnd w:id="69"/>
    </w:p>
    <w:p w14:paraId="6549F60D" w14:textId="78C99FF3" w:rsidR="004F4A2F" w:rsidRDefault="00A93DD7" w:rsidP="004A34D0">
      <w:r>
        <w:t>A t</w:t>
      </w:r>
      <w:r w:rsidR="00B52769">
        <w:t>otal of 10 games are played</w:t>
      </w:r>
      <w:r w:rsidR="00F76681">
        <w:t>.</w:t>
      </w:r>
      <w:r w:rsidR="00F76681" w:rsidRPr="00F76681">
        <w:t xml:space="preserve"> </w:t>
      </w:r>
      <w:r>
        <w:t xml:space="preserve">In </w:t>
      </w:r>
      <w:r w:rsidR="00F76681">
        <w:t xml:space="preserve">5 of the games, </w:t>
      </w:r>
      <w:r>
        <w:t xml:space="preserve">the </w:t>
      </w:r>
      <w:r w:rsidR="00F76681">
        <w:t>Human Player was the white pieces and the other 5 of the games it was the black pieces.</w:t>
      </w:r>
    </w:p>
    <w:p w14:paraId="6A0A1E1E" w14:textId="77777777" w:rsidR="004A34D0" w:rsidRPr="00D01298" w:rsidRDefault="004A34D0" w:rsidP="004A34D0"/>
    <w:p w14:paraId="22F4067E" w14:textId="09426B95" w:rsidR="00EE08E6" w:rsidRDefault="00A86836" w:rsidP="00EE08E6">
      <w:pPr>
        <w:pStyle w:val="Heading2"/>
        <w:ind w:left="1440" w:hanging="1440"/>
      </w:pPr>
      <w:bookmarkStart w:id="70" w:name="_Toc70673853"/>
      <w:r>
        <w:t>5</w:t>
      </w:r>
      <w:r w:rsidR="00203561">
        <w:t>.</w:t>
      </w:r>
      <w:r w:rsidR="00A9703A">
        <w:t>2</w:t>
      </w:r>
      <w:r w:rsidR="00EE08E6">
        <w:t xml:space="preserve"> </w:t>
      </w:r>
      <w:r w:rsidR="000A0382">
        <w:t>Human Player</w:t>
      </w:r>
      <w:r w:rsidR="001C19E6">
        <w:t xml:space="preserve"> vs </w:t>
      </w:r>
      <w:r w:rsidR="000A0382">
        <w:t>Neural AI</w:t>
      </w:r>
      <w:r w:rsidR="001C19E6">
        <w:t xml:space="preserve"> Player</w:t>
      </w:r>
      <w:r w:rsidR="00EE08E6" w:rsidRPr="002A0284">
        <w:t xml:space="preserve"> Tournaments</w:t>
      </w:r>
      <w:bookmarkEnd w:id="70"/>
    </w:p>
    <w:p w14:paraId="10A02005" w14:textId="03734924" w:rsidR="00B95CF5" w:rsidRPr="00D01298" w:rsidRDefault="00A93DD7" w:rsidP="004A34D0">
      <w:r>
        <w:t>A t</w:t>
      </w:r>
      <w:r w:rsidR="001065C1">
        <w:t xml:space="preserve">otal of 10 </w:t>
      </w:r>
      <w:r>
        <w:t>g</w:t>
      </w:r>
      <w:r w:rsidR="001065C1">
        <w:t xml:space="preserve">ames are </w:t>
      </w:r>
      <w:r w:rsidR="00C40210">
        <w:t>p</w:t>
      </w:r>
      <w:r w:rsidR="001065C1">
        <w:t>layed</w:t>
      </w:r>
      <w:r w:rsidR="00F76681">
        <w:t>.</w:t>
      </w:r>
      <w:r w:rsidR="00F76681" w:rsidRPr="00F76681">
        <w:t xml:space="preserve"> </w:t>
      </w:r>
      <w:r>
        <w:t xml:space="preserve">In </w:t>
      </w:r>
      <w:r w:rsidR="00F76681">
        <w:t xml:space="preserve">5 of the games, </w:t>
      </w:r>
      <w:r>
        <w:t xml:space="preserve">the </w:t>
      </w:r>
      <w:r w:rsidR="00F76681">
        <w:t>Human Player was the white pieces and the other 5 of the games it was the black pieces.</w:t>
      </w:r>
    </w:p>
    <w:p w14:paraId="36CA30F4" w14:textId="77777777" w:rsidR="000A2D01" w:rsidRDefault="000A2D01" w:rsidP="009175DF"/>
    <w:p w14:paraId="7679882D" w14:textId="4DA21341" w:rsidR="00B037E3" w:rsidRDefault="00A86836" w:rsidP="00B037E3">
      <w:pPr>
        <w:pStyle w:val="Heading2"/>
      </w:pPr>
      <w:bookmarkStart w:id="71" w:name="_Toc70673854"/>
      <w:r>
        <w:t>5</w:t>
      </w:r>
      <w:r w:rsidR="00203561">
        <w:t>.</w:t>
      </w:r>
      <w:r w:rsidR="00A9703A">
        <w:t>3</w:t>
      </w:r>
      <w:r w:rsidR="00B037E3">
        <w:t xml:space="preserve"> </w:t>
      </w:r>
      <w:r w:rsidR="008C7F77">
        <w:t>Neural</w:t>
      </w:r>
      <w:r w:rsidR="00B037E3">
        <w:t xml:space="preserve"> </w:t>
      </w:r>
      <w:r w:rsidR="008C7F77">
        <w:t xml:space="preserve">AI Player </w:t>
      </w:r>
      <w:r w:rsidR="00B037E3">
        <w:t>vs</w:t>
      </w:r>
      <w:r w:rsidR="001F33DA">
        <w:t xml:space="preserve"> Default</w:t>
      </w:r>
      <w:r w:rsidR="008C7F77">
        <w:t xml:space="preserve"> </w:t>
      </w:r>
      <w:r w:rsidR="00B037E3">
        <w:t>AI Player</w:t>
      </w:r>
      <w:r w:rsidR="00B037E3" w:rsidRPr="002A0284">
        <w:t xml:space="preserve"> Tournaments</w:t>
      </w:r>
      <w:bookmarkEnd w:id="71"/>
    </w:p>
    <w:p w14:paraId="2009911C" w14:textId="4F9D5AA1" w:rsidR="009127E3" w:rsidRPr="00D01298" w:rsidRDefault="00A93DD7" w:rsidP="004A34D0">
      <w:r>
        <w:t>A t</w:t>
      </w:r>
      <w:r w:rsidR="00B037E3">
        <w:t>otal of 10 games are played</w:t>
      </w:r>
      <w:r w:rsidR="0091626A">
        <w:t xml:space="preserve">. </w:t>
      </w:r>
      <w:r>
        <w:t xml:space="preserve">In </w:t>
      </w:r>
      <w:r w:rsidR="0091626A">
        <w:t xml:space="preserve">5 of the games, </w:t>
      </w:r>
      <w:r w:rsidR="007B44A7">
        <w:t xml:space="preserve">the </w:t>
      </w:r>
      <w:r w:rsidR="0091626A">
        <w:t>Neural AI Player was the white pieces and the other 5 of the games it was the black pieces.</w:t>
      </w:r>
    </w:p>
    <w:p w14:paraId="54811117" w14:textId="77777777" w:rsidR="00B037E3" w:rsidRDefault="00B037E3" w:rsidP="009175DF"/>
    <w:p w14:paraId="3CF7B859" w14:textId="18551F2D" w:rsidR="00957D43" w:rsidRDefault="00A86836" w:rsidP="00D01298">
      <w:pPr>
        <w:pStyle w:val="Heading2"/>
      </w:pPr>
      <w:bookmarkStart w:id="72" w:name="_Toc70673855"/>
      <w:r>
        <w:t>5</w:t>
      </w:r>
      <w:r w:rsidR="00203561">
        <w:t>.</w:t>
      </w:r>
      <w:r w:rsidR="00E97430">
        <w:t>4</w:t>
      </w:r>
      <w:r w:rsidR="00D01298">
        <w:t xml:space="preserve"> </w:t>
      </w:r>
      <w:r w:rsidR="00D17574">
        <w:t>Test Results</w:t>
      </w:r>
      <w:bookmarkEnd w:id="72"/>
    </w:p>
    <w:p w14:paraId="6B57FB80" w14:textId="70A9AFE3" w:rsidR="004A34D0" w:rsidRPr="00CB0AF8" w:rsidRDefault="004E7C32" w:rsidP="004A34D0">
      <w:pPr>
        <w:rPr>
          <w:b/>
          <w:bCs/>
        </w:rPr>
      </w:pPr>
      <w:r w:rsidRPr="00CB0AF8">
        <w:rPr>
          <w:b/>
          <w:bCs/>
        </w:rPr>
        <w:t>Test 1 - Human Player vs Default AI Player Tournaments</w:t>
      </w:r>
    </w:p>
    <w:p w14:paraId="29583DC9" w14:textId="77777777" w:rsidR="004A34D0" w:rsidRPr="00D01298" w:rsidRDefault="004A34D0" w:rsidP="004A34D0">
      <w:r>
        <w:t>The human player won 8/10 games against the Default AI Player.</w:t>
      </w:r>
    </w:p>
    <w:p w14:paraId="413BE6E8" w14:textId="01E70EEB" w:rsidR="00D01298" w:rsidRDefault="00CA0CC9" w:rsidP="004E7C32">
      <w:r>
        <w:t>The human player was better than the Default AI Player in these games. A larger sample of games and a larger sample of human players were needed to get a better conclusion out of this test.</w:t>
      </w:r>
    </w:p>
    <w:p w14:paraId="03BBBC0F" w14:textId="77777777" w:rsidR="004E7C32" w:rsidRDefault="004E7C32" w:rsidP="004E7C32"/>
    <w:p w14:paraId="779C16E0" w14:textId="77777777" w:rsidR="004A34D0" w:rsidRPr="00CB0AF8" w:rsidRDefault="004E7C32" w:rsidP="004A34D0">
      <w:pPr>
        <w:rPr>
          <w:b/>
          <w:bCs/>
        </w:rPr>
      </w:pPr>
      <w:r w:rsidRPr="00CB0AF8">
        <w:rPr>
          <w:b/>
          <w:bCs/>
        </w:rPr>
        <w:t xml:space="preserve">Test </w:t>
      </w:r>
      <w:r w:rsidR="005B0C2C" w:rsidRPr="00CB0AF8">
        <w:rPr>
          <w:b/>
          <w:bCs/>
        </w:rPr>
        <w:t>2</w:t>
      </w:r>
      <w:r w:rsidRPr="00CB0AF8">
        <w:rPr>
          <w:b/>
          <w:bCs/>
        </w:rPr>
        <w:t xml:space="preserve"> - Human Player vs Neural AI Player Tournaments</w:t>
      </w:r>
    </w:p>
    <w:p w14:paraId="3A267ECB" w14:textId="77777777" w:rsidR="004A34D0" w:rsidRPr="00D01298" w:rsidRDefault="004A34D0" w:rsidP="004A34D0">
      <w:r>
        <w:t>The human player won 6/10 games against the Neural AI Player.</w:t>
      </w:r>
    </w:p>
    <w:p w14:paraId="5163CDD9" w14:textId="1E9ECA7D" w:rsidR="004E7C32" w:rsidRDefault="00167340" w:rsidP="004E7C32">
      <w:r>
        <w:t>The human player was arguably better than the Neural AI Player.</w:t>
      </w:r>
      <w:r w:rsidR="00A77DC5">
        <w:t xml:space="preserve"> The Neural AI Player needs more time, computing power and more games to bet an average human player confidently.</w:t>
      </w:r>
      <w:r w:rsidR="008B6B8E">
        <w:t xml:space="preserve"> Neural AI Player scored better than the Default AI Player.</w:t>
      </w:r>
    </w:p>
    <w:p w14:paraId="71167A4A" w14:textId="77777777" w:rsidR="004E7C32" w:rsidRDefault="004E7C32" w:rsidP="004E7C32"/>
    <w:p w14:paraId="62AAA1FC" w14:textId="77777777" w:rsidR="004A34D0" w:rsidRPr="00CB0AF8" w:rsidRDefault="004E7C32" w:rsidP="004A34D0">
      <w:pPr>
        <w:rPr>
          <w:b/>
          <w:bCs/>
        </w:rPr>
      </w:pPr>
      <w:r w:rsidRPr="00CB0AF8">
        <w:rPr>
          <w:b/>
          <w:bCs/>
        </w:rPr>
        <w:t xml:space="preserve">Test </w:t>
      </w:r>
      <w:r w:rsidR="005B0C2C" w:rsidRPr="00CB0AF8">
        <w:rPr>
          <w:b/>
          <w:bCs/>
        </w:rPr>
        <w:t>3</w:t>
      </w:r>
      <w:r w:rsidRPr="00CB0AF8">
        <w:rPr>
          <w:b/>
          <w:bCs/>
        </w:rPr>
        <w:t xml:space="preserve"> - Neural AI Player vs Default AI Player Tournaments</w:t>
      </w:r>
    </w:p>
    <w:p w14:paraId="47153609" w14:textId="002761B1" w:rsidR="004A34D0" w:rsidRDefault="004A34D0" w:rsidP="004A34D0">
      <w:r>
        <w:t>The Neural AI Player won 4/10 games against the Default AI Player.</w:t>
      </w:r>
    </w:p>
    <w:p w14:paraId="01DB6D57" w14:textId="623A428A" w:rsidR="0059716F" w:rsidRDefault="00403F8F" w:rsidP="004A34D0">
      <w:r>
        <w:t xml:space="preserve">The </w:t>
      </w:r>
      <w:r w:rsidR="00A76DFB">
        <w:t xml:space="preserve">Default </w:t>
      </w:r>
      <w:r>
        <w:t>AI</w:t>
      </w:r>
      <w:r>
        <w:t xml:space="preserve"> player was arguably better than the </w:t>
      </w:r>
      <w:r w:rsidR="00A76DFB">
        <w:t xml:space="preserve">Neural </w:t>
      </w:r>
      <w:r>
        <w:t xml:space="preserve">AI Player. </w:t>
      </w:r>
      <w:r w:rsidR="00B52160">
        <w:t xml:space="preserve">This is largely because there </w:t>
      </w:r>
      <w:proofErr w:type="gramStart"/>
      <w:r w:rsidR="00B52160">
        <w:t>were</w:t>
      </w:r>
      <w:proofErr w:type="gramEnd"/>
      <w:r w:rsidR="00B52160">
        <w:t xml:space="preserve"> not enough time to train the Neural AI Player.</w:t>
      </w:r>
      <w:r w:rsidR="00EE31A3">
        <w:t xml:space="preserve"> Default AI player will choose the best move in that position. </w:t>
      </w:r>
    </w:p>
    <w:p w14:paraId="4D3878BC" w14:textId="77777777" w:rsidR="006E6378" w:rsidRPr="00D01298" w:rsidRDefault="006E6378" w:rsidP="004A34D0"/>
    <w:p w14:paraId="607E6C9C" w14:textId="0F97F617" w:rsidR="00957D43" w:rsidRDefault="005C36B8" w:rsidP="001E7D00">
      <w:pPr>
        <w:pStyle w:val="Heading1"/>
      </w:pPr>
      <w:bookmarkStart w:id="73" w:name="_Toc70673856"/>
      <w:r>
        <w:lastRenderedPageBreak/>
        <w:t>6</w:t>
      </w:r>
      <w:r w:rsidR="0054670A">
        <w:t xml:space="preserve"> </w:t>
      </w:r>
      <w:r w:rsidR="00957D43">
        <w:t>Findings and Technical Achievements</w:t>
      </w:r>
      <w:bookmarkEnd w:id="73"/>
    </w:p>
    <w:p w14:paraId="2B7C143E" w14:textId="5047FF19" w:rsidR="0053055B" w:rsidRDefault="005C36B8" w:rsidP="00684B98">
      <w:pPr>
        <w:pStyle w:val="Heading2"/>
      </w:pPr>
      <w:bookmarkStart w:id="74" w:name="_Toc70673857"/>
      <w:r>
        <w:t>6</w:t>
      </w:r>
      <w:r w:rsidR="00127BC3">
        <w:t xml:space="preserve">.1 </w:t>
      </w:r>
      <w:r w:rsidR="0053055B">
        <w:t>Quantity of Work Done</w:t>
      </w:r>
      <w:bookmarkEnd w:id="74"/>
    </w:p>
    <w:p w14:paraId="7337C88A" w14:textId="46D6F4FD" w:rsidR="00BD6365" w:rsidRDefault="00214F5D" w:rsidP="0053055B">
      <w:r>
        <w:t xml:space="preserve">I believe that the quantity of work done in this project during the given </w:t>
      </w:r>
      <w:proofErr w:type="gramStart"/>
      <w:r>
        <w:t>time line</w:t>
      </w:r>
      <w:proofErr w:type="gramEnd"/>
      <w:r>
        <w:t xml:space="preserve"> was </w:t>
      </w:r>
      <w:r w:rsidR="00486D1D">
        <w:t>excellent</w:t>
      </w:r>
      <w:r>
        <w:t>.</w:t>
      </w:r>
      <w:r w:rsidR="004D3C7E">
        <w:t xml:space="preserve"> I accomplished my project goals and aims, although there is still area for improvement for the game and the AI Player.</w:t>
      </w:r>
    </w:p>
    <w:p w14:paraId="78802DDB" w14:textId="77777777" w:rsidR="00BA032D" w:rsidRDefault="00BA032D" w:rsidP="0053055B"/>
    <w:p w14:paraId="65E3E0E9" w14:textId="7E5D14E2" w:rsidR="00BD6365" w:rsidRDefault="005C36B8" w:rsidP="00F1602A">
      <w:pPr>
        <w:pStyle w:val="Heading2"/>
      </w:pPr>
      <w:bookmarkStart w:id="75" w:name="_Toc70673858"/>
      <w:r>
        <w:t>6</w:t>
      </w:r>
      <w:r w:rsidR="00127BC3">
        <w:t xml:space="preserve">.2 </w:t>
      </w:r>
      <w:r w:rsidR="0053055B">
        <w:t>Quality of Work Done</w:t>
      </w:r>
      <w:bookmarkEnd w:id="75"/>
    </w:p>
    <w:p w14:paraId="1B79D6E7" w14:textId="74F508DB" w:rsidR="006F76B4" w:rsidRDefault="00BA032D" w:rsidP="0053055B">
      <w:r>
        <w:t xml:space="preserve">I believe that the quality of work done in this project was </w:t>
      </w:r>
      <w:proofErr w:type="spellStart"/>
      <w:r w:rsidR="00486D1D">
        <w:t>welldone</w:t>
      </w:r>
      <w:proofErr w:type="spellEnd"/>
      <w:r w:rsidR="00F1602A">
        <w:t>. The application is hosted online, it uses front end and back end systems</w:t>
      </w:r>
      <w:r w:rsidR="00501E63">
        <w:t xml:space="preserve"> and</w:t>
      </w:r>
      <w:r w:rsidR="00F1602A">
        <w:t xml:space="preserve"> two AI Players were developed with their own algorithms.</w:t>
      </w:r>
    </w:p>
    <w:p w14:paraId="2F40E147" w14:textId="70668C12" w:rsidR="006F76B4" w:rsidRDefault="006F76B4" w:rsidP="0053055B"/>
    <w:p w14:paraId="291881B5" w14:textId="122E5BEC" w:rsidR="006F76B4" w:rsidRDefault="006F76B4" w:rsidP="0053055B"/>
    <w:p w14:paraId="178937E4" w14:textId="13BA0CBB" w:rsidR="006F76B4" w:rsidRDefault="006F76B4" w:rsidP="0053055B"/>
    <w:p w14:paraId="63872D62" w14:textId="0179EF8A" w:rsidR="006F76B4" w:rsidRDefault="006F76B4" w:rsidP="0053055B"/>
    <w:p w14:paraId="3DE73E80" w14:textId="0CAD2BFD" w:rsidR="006F76B4" w:rsidRDefault="006F76B4" w:rsidP="0053055B"/>
    <w:p w14:paraId="6A7D30FF" w14:textId="3CC5C1B7" w:rsidR="006F76B4" w:rsidRDefault="006F76B4" w:rsidP="0053055B"/>
    <w:p w14:paraId="09A560DA" w14:textId="40C26AE3" w:rsidR="006F76B4" w:rsidRDefault="006F76B4" w:rsidP="0053055B"/>
    <w:p w14:paraId="7D8B5F67" w14:textId="77777777" w:rsidR="00E95402" w:rsidRDefault="00E95402" w:rsidP="0053055B"/>
    <w:p w14:paraId="380203E5" w14:textId="2CFA2415" w:rsidR="006F76B4" w:rsidRDefault="006F76B4" w:rsidP="0053055B"/>
    <w:p w14:paraId="1346F38D" w14:textId="01A222E9" w:rsidR="006F76B4" w:rsidRDefault="006F76B4" w:rsidP="0053055B"/>
    <w:p w14:paraId="4421FABE" w14:textId="1F630F85" w:rsidR="002D0F7B" w:rsidRDefault="002D0F7B" w:rsidP="0053055B"/>
    <w:p w14:paraId="36571432" w14:textId="7B0DB9F1" w:rsidR="002D0F7B" w:rsidRDefault="002D0F7B" w:rsidP="0053055B"/>
    <w:p w14:paraId="245241FD" w14:textId="78F240CD" w:rsidR="002D0F7B" w:rsidRDefault="002D0F7B" w:rsidP="0053055B"/>
    <w:p w14:paraId="00ACEA25" w14:textId="049F2FB0" w:rsidR="00EA4D98" w:rsidRDefault="00EA4D98" w:rsidP="0053055B"/>
    <w:p w14:paraId="69F526C9" w14:textId="7CDDED07" w:rsidR="00EA4D98" w:rsidRDefault="00EA4D98" w:rsidP="0053055B"/>
    <w:p w14:paraId="68DB17BB" w14:textId="382A5A3E" w:rsidR="00EA4D98" w:rsidRDefault="00EA4D98" w:rsidP="0053055B"/>
    <w:p w14:paraId="4BD4D949" w14:textId="3FA09A6A" w:rsidR="00EA4D98" w:rsidRDefault="00EA4D98" w:rsidP="0053055B"/>
    <w:p w14:paraId="0F50A6A2" w14:textId="24154B54" w:rsidR="00EA4D98" w:rsidRDefault="00EA4D98" w:rsidP="0053055B"/>
    <w:p w14:paraId="5FF78B03" w14:textId="369CE674" w:rsidR="00EA4D98" w:rsidRDefault="00EA4D98" w:rsidP="0053055B"/>
    <w:p w14:paraId="3C41CD5A" w14:textId="436FCE09" w:rsidR="00EA4D98" w:rsidRDefault="00EA4D98" w:rsidP="0053055B"/>
    <w:p w14:paraId="33400F07" w14:textId="3B8D5EA1" w:rsidR="00EA4D98" w:rsidRDefault="00EA4D98" w:rsidP="0053055B"/>
    <w:p w14:paraId="39740D39" w14:textId="342C092B" w:rsidR="00EA4D98" w:rsidRDefault="00EA4D98" w:rsidP="0053055B"/>
    <w:p w14:paraId="186878B6" w14:textId="7AEB9988" w:rsidR="00EA4D98" w:rsidRDefault="00EA4D98" w:rsidP="0053055B"/>
    <w:p w14:paraId="4B27E194" w14:textId="5B96EF6B" w:rsidR="0033180D" w:rsidRDefault="002C1D46" w:rsidP="006143EE">
      <w:pPr>
        <w:pStyle w:val="Heading1"/>
      </w:pPr>
      <w:bookmarkStart w:id="76" w:name="_Toc70673859"/>
      <w:r>
        <w:lastRenderedPageBreak/>
        <w:t>7</w:t>
      </w:r>
      <w:r w:rsidR="00982318">
        <w:t xml:space="preserve"> </w:t>
      </w:r>
      <w:r w:rsidR="0033180D">
        <w:t>Project Planning</w:t>
      </w:r>
      <w:r w:rsidR="00552B87">
        <w:t xml:space="preserve"> and Management</w:t>
      </w:r>
      <w:bookmarkEnd w:id="76"/>
    </w:p>
    <w:p w14:paraId="5F5DD22C" w14:textId="6B068C2B" w:rsidR="007058FF" w:rsidRDefault="002C1D46" w:rsidP="007058FF">
      <w:pPr>
        <w:pStyle w:val="Heading2"/>
      </w:pPr>
      <w:bookmarkStart w:id="77" w:name="_Toc70673860"/>
      <w:r>
        <w:t>7.</w:t>
      </w:r>
      <w:r w:rsidR="007058FF">
        <w:t xml:space="preserve">1 </w:t>
      </w:r>
      <w:r w:rsidR="007058FF" w:rsidRPr="00240B4D">
        <w:t>Agile Development</w:t>
      </w:r>
      <w:bookmarkEnd w:id="77"/>
    </w:p>
    <w:p w14:paraId="73CB2FC1" w14:textId="77777777" w:rsidR="00036469" w:rsidRDefault="00036469" w:rsidP="00036469">
      <w:r>
        <w:t>At the start of this project, I planned before starting any coding. Selected the papers I wanted to read [13], how I wanted to start the project and how I will manage my time on further implementations.</w:t>
      </w:r>
    </w:p>
    <w:p w14:paraId="2D54D035" w14:textId="4670B04C" w:rsidR="007058FF" w:rsidRDefault="002F29C2" w:rsidP="007058FF">
      <w:r>
        <w:t xml:space="preserve">I used </w:t>
      </w:r>
      <w:r w:rsidR="007058FF">
        <w:t>Kanban</w:t>
      </w:r>
      <w:r>
        <w:t xml:space="preserve"> to organise my work.</w:t>
      </w:r>
      <w:r w:rsidR="002A5075">
        <w:t xml:space="preserve"> Creating tasks, updating </w:t>
      </w:r>
      <w:proofErr w:type="gramStart"/>
      <w:r w:rsidR="002A5075">
        <w:t>them</w:t>
      </w:r>
      <w:proofErr w:type="gramEnd"/>
      <w:r w:rsidR="002A5075">
        <w:t xml:space="preserve"> and selecting them as done was useful to make sure the project stayed on track.</w:t>
      </w:r>
    </w:p>
    <w:p w14:paraId="29C43C26" w14:textId="77777777" w:rsidR="007058FF" w:rsidRDefault="007058FF" w:rsidP="007058FF"/>
    <w:p w14:paraId="68444ECD" w14:textId="25180E43" w:rsidR="007058FF" w:rsidRDefault="002C1D46" w:rsidP="007058FF">
      <w:pPr>
        <w:pStyle w:val="Heading2"/>
      </w:pPr>
      <w:bookmarkStart w:id="78" w:name="_Toc70673861"/>
      <w:r>
        <w:t>7.</w:t>
      </w:r>
      <w:r w:rsidR="007058FF">
        <w:t>2 Gitlab</w:t>
      </w:r>
      <w:bookmarkEnd w:id="78"/>
    </w:p>
    <w:p w14:paraId="1F8FF5E0" w14:textId="77777777" w:rsidR="007058FF" w:rsidRDefault="007058FF" w:rsidP="007058FF">
      <w:r>
        <w:t>Gitlab was an essential part of this project. Using it as a cloud saving, backup and tracking changes to the project was helpful.</w:t>
      </w:r>
    </w:p>
    <w:p w14:paraId="08C30E3C" w14:textId="70DF0017" w:rsidR="00DA1029" w:rsidRDefault="001E739E" w:rsidP="0033180D">
      <w:r>
        <w:rPr>
          <w:noProof/>
        </w:rPr>
        <w:drawing>
          <wp:inline distT="0" distB="0" distL="0" distR="0" wp14:anchorId="32B2B53D" wp14:editId="1829D2BF">
            <wp:extent cx="5709684" cy="5514849"/>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18764" cy="5523619"/>
                    </a:xfrm>
                    <a:prstGeom prst="rect">
                      <a:avLst/>
                    </a:prstGeom>
                  </pic:spPr>
                </pic:pic>
              </a:graphicData>
            </a:graphic>
          </wp:inline>
        </w:drawing>
      </w:r>
    </w:p>
    <w:p w14:paraId="36136931" w14:textId="77777777" w:rsidR="0059716F" w:rsidRDefault="0059716F" w:rsidP="0033180D"/>
    <w:p w14:paraId="67DE7C20" w14:textId="2898B4DF" w:rsidR="00E55879" w:rsidRDefault="002C1D46" w:rsidP="00214C32">
      <w:pPr>
        <w:pStyle w:val="Heading2"/>
      </w:pPr>
      <w:bookmarkStart w:id="79" w:name="_Toc70673862"/>
      <w:r>
        <w:lastRenderedPageBreak/>
        <w:t>7.</w:t>
      </w:r>
      <w:r w:rsidR="007058FF">
        <w:t>3</w:t>
      </w:r>
      <w:r w:rsidR="00214C32">
        <w:t xml:space="preserve"> Momentum</w:t>
      </w:r>
      <w:bookmarkEnd w:id="79"/>
    </w:p>
    <w:p w14:paraId="60A14C25" w14:textId="13506B4F" w:rsidR="00711C70" w:rsidRDefault="00711C70" w:rsidP="0033180D">
      <w:r>
        <w:t xml:space="preserve">Maintaining the momentum and adapting to change in this project was crucial in achieving a satisfying </w:t>
      </w:r>
      <w:r w:rsidR="00E1377C">
        <w:t>final</w:t>
      </w:r>
      <w:r>
        <w:t xml:space="preserve"> product.</w:t>
      </w:r>
      <w:r w:rsidR="00F03184">
        <w:t xml:space="preserve"> Every week I added my tasks on </w:t>
      </w:r>
      <w:r w:rsidR="00357496">
        <w:t>J</w:t>
      </w:r>
      <w:r w:rsidR="00F03184">
        <w:t>ira that I will complete during that week.</w:t>
      </w:r>
      <w:r w:rsidR="00522AFC">
        <w:t xml:space="preserve"> This helped me stay on track and sustained my motivation to develop this project.</w:t>
      </w:r>
    </w:p>
    <w:p w14:paraId="0F316D39" w14:textId="2A9B72EA" w:rsidR="000B3F88" w:rsidRDefault="000B3F88" w:rsidP="0033180D"/>
    <w:p w14:paraId="28944B42" w14:textId="6754E347" w:rsidR="00B96D4B" w:rsidRDefault="00B96D4B" w:rsidP="00003BED">
      <w:pPr>
        <w:pStyle w:val="Heading2"/>
      </w:pPr>
      <w:bookmarkStart w:id="80" w:name="_Toc70673863"/>
      <w:r>
        <w:t>7.4 Adapting to Change</w:t>
      </w:r>
      <w:r w:rsidR="00007875">
        <w:t xml:space="preserve"> and Progress</w:t>
      </w:r>
      <w:bookmarkEnd w:id="80"/>
    </w:p>
    <w:p w14:paraId="05FE60FB" w14:textId="6DD36139" w:rsidR="00601954" w:rsidRDefault="008126BF" w:rsidP="0033180D">
      <w:r>
        <w:t>There were many changes to the system</w:t>
      </w:r>
      <w:r w:rsidR="008359F3">
        <w:t xml:space="preserve"> during the development</w:t>
      </w:r>
      <w:r w:rsidR="00672D53">
        <w:t>.</w:t>
      </w:r>
      <w:r w:rsidR="00A440AC">
        <w:t xml:space="preserve"> </w:t>
      </w:r>
      <w:r w:rsidR="00DC2DB9">
        <w:t>An example of this would be that I initially wanted to implement Monte Carlo Tree Search for the heuristic searching algorithm of the system.</w:t>
      </w:r>
      <w:r w:rsidR="009E0B3F">
        <w:t xml:space="preserve"> However, I decided not to do that because of how new it </w:t>
      </w:r>
      <w:proofErr w:type="gramStart"/>
      <w:r w:rsidR="009E0B3F">
        <w:t>was</w:t>
      </w:r>
      <w:proofErr w:type="gramEnd"/>
      <w:r w:rsidR="009E0B3F">
        <w:t xml:space="preserve"> and not enough resources were available on the internet.</w:t>
      </w:r>
      <w:r w:rsidR="00B71A33">
        <w:t xml:space="preserve"> Therefore, I decided to continue with improving minimax with efficiency and accuracy methods.</w:t>
      </w:r>
    </w:p>
    <w:p w14:paraId="6145BEFE" w14:textId="77777777" w:rsidR="0058523E" w:rsidRDefault="0058523E" w:rsidP="0033180D"/>
    <w:p w14:paraId="0CD45025" w14:textId="132934A0" w:rsidR="00DA1029" w:rsidRDefault="002C1D46" w:rsidP="00DA1029">
      <w:pPr>
        <w:pStyle w:val="Heading2"/>
      </w:pPr>
      <w:bookmarkStart w:id="81" w:name="_Toc70673864"/>
      <w:r>
        <w:t>7.</w:t>
      </w:r>
      <w:r w:rsidR="00601954">
        <w:t>5</w:t>
      </w:r>
      <w:r w:rsidR="007058FF">
        <w:t xml:space="preserve"> </w:t>
      </w:r>
      <w:r w:rsidR="00F57F44">
        <w:t>Cumulative</w:t>
      </w:r>
      <w:r w:rsidR="00DA1029">
        <w:t xml:space="preserve"> Flow Diagram</w:t>
      </w:r>
      <w:bookmarkEnd w:id="81"/>
    </w:p>
    <w:p w14:paraId="35E9688A" w14:textId="1E176DEC" w:rsidR="004A5AE7" w:rsidRDefault="00906041" w:rsidP="0033180D">
      <w:r>
        <w:rPr>
          <w:noProof/>
        </w:rPr>
        <w:drawing>
          <wp:inline distT="0" distB="0" distL="0" distR="0" wp14:anchorId="2748724C" wp14:editId="18BED212">
            <wp:extent cx="6238445" cy="776177"/>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288154" cy="782362"/>
                    </a:xfrm>
                    <a:prstGeom prst="rect">
                      <a:avLst/>
                    </a:prstGeom>
                  </pic:spPr>
                </pic:pic>
              </a:graphicData>
            </a:graphic>
          </wp:inline>
        </w:drawing>
      </w:r>
    </w:p>
    <w:p w14:paraId="3DEDF1DB" w14:textId="4ECAD53F" w:rsidR="00EF3F57" w:rsidRDefault="00EF3F57" w:rsidP="0033180D">
      <w:r>
        <w:rPr>
          <w:noProof/>
        </w:rPr>
        <w:drawing>
          <wp:inline distT="0" distB="0" distL="0" distR="0" wp14:anchorId="5663ADBF" wp14:editId="490D6CC0">
            <wp:extent cx="1552575" cy="7810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552575" cy="781050"/>
                    </a:xfrm>
                    <a:prstGeom prst="rect">
                      <a:avLst/>
                    </a:prstGeom>
                  </pic:spPr>
                </pic:pic>
              </a:graphicData>
            </a:graphic>
          </wp:inline>
        </w:drawing>
      </w:r>
    </w:p>
    <w:p w14:paraId="2A364604" w14:textId="45104CFE" w:rsidR="004A5AE7" w:rsidRDefault="00EF3F57" w:rsidP="0033180D">
      <w:r>
        <w:t>This diagram shows the tasks in the backlog, selected for development, in progress and done on Jira.</w:t>
      </w:r>
      <w:r w:rsidR="001B4BDC">
        <w:t xml:space="preserve"> It displays the </w:t>
      </w:r>
      <w:proofErr w:type="spellStart"/>
      <w:r w:rsidR="001B4BDC">
        <w:t>cumulitve</w:t>
      </w:r>
      <w:proofErr w:type="spellEnd"/>
      <w:r w:rsidR="001B4BDC">
        <w:t xml:space="preserve"> progression of my project.</w:t>
      </w:r>
    </w:p>
    <w:p w14:paraId="1D6679E7" w14:textId="77777777" w:rsidR="00481F23" w:rsidRDefault="00481F23" w:rsidP="0033180D"/>
    <w:p w14:paraId="2A2C494E" w14:textId="2D07C56D" w:rsidR="000557DB" w:rsidRDefault="002C1D46" w:rsidP="000557DB">
      <w:pPr>
        <w:pStyle w:val="Heading2"/>
      </w:pPr>
      <w:bookmarkStart w:id="82" w:name="_Toc70673865"/>
      <w:r>
        <w:t>7.</w:t>
      </w:r>
      <w:r w:rsidR="00601954">
        <w:t>6</w:t>
      </w:r>
      <w:r w:rsidR="000557DB">
        <w:t xml:space="preserve"> Bugs &amp; Risks</w:t>
      </w:r>
      <w:bookmarkEnd w:id="82"/>
    </w:p>
    <w:p w14:paraId="0004F7A7" w14:textId="77777777" w:rsidR="000557DB" w:rsidRDefault="000557DB" w:rsidP="000557DB">
      <w:r w:rsidRPr="001F7E68">
        <w:t xml:space="preserve">At some moments in the project, there were issues with bugs and risks. An example of this would be that the frontend and the backend timing was slow, and the user could move the pieces when the AI player was calculating its move. </w:t>
      </w:r>
      <w:r>
        <w:t>This was fixed by delaying the user’s movement in the backend of the application.</w:t>
      </w:r>
    </w:p>
    <w:p w14:paraId="095EB5B6" w14:textId="2E98077B" w:rsidR="000557DB" w:rsidRDefault="000557DB" w:rsidP="000557DB">
      <w:r>
        <w:t>There are still existing bugs in the system. An example of this would be</w:t>
      </w:r>
    </w:p>
    <w:p w14:paraId="3044F8C4" w14:textId="6820C5E4" w:rsidR="003F3ED3" w:rsidRDefault="000557DB" w:rsidP="0050590B">
      <w:r>
        <w:t>Risk in the system could be that a user encounters a bug in the application that I did not know of.</w:t>
      </w:r>
    </w:p>
    <w:p w14:paraId="4C549884" w14:textId="691C150B" w:rsidR="00CF5039" w:rsidRDefault="00CF5039" w:rsidP="0050590B"/>
    <w:p w14:paraId="75602BEC" w14:textId="0581F047" w:rsidR="00890C7E" w:rsidRDefault="00890C7E" w:rsidP="0050590B"/>
    <w:p w14:paraId="0952E2BF" w14:textId="77777777" w:rsidR="00890C7E" w:rsidRDefault="00890C7E" w:rsidP="0050590B"/>
    <w:p w14:paraId="7EA01656" w14:textId="449B2E0F" w:rsidR="009175DF" w:rsidRDefault="00CF5039" w:rsidP="00F808A0">
      <w:pPr>
        <w:pStyle w:val="Heading1"/>
      </w:pPr>
      <w:bookmarkStart w:id="83" w:name="_Toc70673866"/>
      <w:r>
        <w:lastRenderedPageBreak/>
        <w:t>8</w:t>
      </w:r>
      <w:r w:rsidR="003F4C46">
        <w:t xml:space="preserve"> </w:t>
      </w:r>
      <w:r w:rsidR="009175DF">
        <w:t>Conclusion</w:t>
      </w:r>
      <w:bookmarkEnd w:id="83"/>
      <w:r w:rsidR="00C72831">
        <w:t xml:space="preserve"> and Reflection</w:t>
      </w:r>
    </w:p>
    <w:p w14:paraId="059BB5CD" w14:textId="587FC885" w:rsidR="003F3ED3" w:rsidRDefault="00204E0F" w:rsidP="009175DF">
      <w:r>
        <w:t xml:space="preserve">In this project, I have implemented </w:t>
      </w:r>
      <w:r w:rsidR="004D100E">
        <w:t>M</w:t>
      </w:r>
      <w:r>
        <w:t>inimax, Negamax, iterative deepening, transposition table</w:t>
      </w:r>
      <w:r w:rsidR="00990DF8">
        <w:t>, Zobrist hashing,</w:t>
      </w:r>
      <w:r w:rsidR="004D100E">
        <w:t xml:space="preserve"> Neural Network,</w:t>
      </w:r>
      <w:r w:rsidR="00990DF8">
        <w:t xml:space="preserve"> web architecture, front </w:t>
      </w:r>
      <w:proofErr w:type="gramStart"/>
      <w:r w:rsidR="00990DF8">
        <w:t>end</w:t>
      </w:r>
      <w:proofErr w:type="gramEnd"/>
      <w:r w:rsidR="00990DF8">
        <w:t xml:space="preserve"> and back end systems.</w:t>
      </w:r>
      <w:r w:rsidR="009731A1">
        <w:t xml:space="preserve"> I have developed a website that the user can interact with to play the game of chess against an AI.</w:t>
      </w:r>
      <w:r w:rsidR="00784FF2">
        <w:t xml:space="preserve"> The user also has the choices to play vs a player on the same computer or make the two AI players, Negamax AI Player and Neural Network AI Player with each other.</w:t>
      </w:r>
      <w:r w:rsidR="003B24FF">
        <w:t xml:space="preserve"> At the beginning I was planning on developing just an AI Player without a user interface, however I found that a website would be the most suitable</w:t>
      </w:r>
      <w:r w:rsidR="0077517D">
        <w:t>.</w:t>
      </w:r>
    </w:p>
    <w:p w14:paraId="0AE35A00" w14:textId="77777777" w:rsidR="003B24FF" w:rsidRDefault="003B24FF" w:rsidP="009175DF"/>
    <w:p w14:paraId="02E91F96" w14:textId="19088C40" w:rsidR="00F40BBD" w:rsidRDefault="008E671D" w:rsidP="0077517D">
      <w:pPr>
        <w:pStyle w:val="Heading2"/>
      </w:pPr>
      <w:bookmarkStart w:id="84" w:name="_Toc70673867"/>
      <w:r>
        <w:t xml:space="preserve">8.1 </w:t>
      </w:r>
      <w:r w:rsidR="00CF5039">
        <w:t>Future Work</w:t>
      </w:r>
      <w:bookmarkEnd w:id="84"/>
    </w:p>
    <w:p w14:paraId="60964FA0" w14:textId="77777777" w:rsidR="00CF5039" w:rsidRDefault="00CF5039" w:rsidP="0077517D">
      <w:r>
        <w:t>In the future, for this project, adding new features such as user accounts, a leaderboard, multiple Bots and a ranking system would increase the quality of the application and improve the satisfaction of the user.</w:t>
      </w:r>
    </w:p>
    <w:p w14:paraId="01799F8B" w14:textId="77777777" w:rsidR="00CF5039" w:rsidRDefault="00CF5039" w:rsidP="0077517D"/>
    <w:p w14:paraId="31EA58FC" w14:textId="1ED2B4F0" w:rsidR="00CF5039" w:rsidRPr="00FA27C4" w:rsidRDefault="00CF5039" w:rsidP="0077517D">
      <w:pPr>
        <w:pStyle w:val="Heading3"/>
      </w:pPr>
      <w:bookmarkStart w:id="85" w:name="_Toc70673868"/>
      <w:r>
        <w:t>8.1</w:t>
      </w:r>
      <w:r w:rsidR="006601DB">
        <w:t>.1</w:t>
      </w:r>
      <w:r>
        <w:t xml:space="preserve"> </w:t>
      </w:r>
      <w:r w:rsidRPr="00FA27C4">
        <w:t>Accounts</w:t>
      </w:r>
      <w:bookmarkEnd w:id="85"/>
    </w:p>
    <w:p w14:paraId="06648BF3" w14:textId="77777777" w:rsidR="00CF5039" w:rsidRDefault="00CF5039" w:rsidP="0077517D">
      <w:r>
        <w:t>I want the user to be able to create an account to save played games and add their name to a leaderboard.</w:t>
      </w:r>
    </w:p>
    <w:p w14:paraId="5A59A46F" w14:textId="77777777" w:rsidR="00CF5039" w:rsidRDefault="00CF5039" w:rsidP="0077517D"/>
    <w:p w14:paraId="3C060C88" w14:textId="0CFA40BF" w:rsidR="00CF5039" w:rsidRPr="00FA27C4" w:rsidRDefault="00CF5039" w:rsidP="0077517D">
      <w:pPr>
        <w:pStyle w:val="Heading3"/>
      </w:pPr>
      <w:bookmarkStart w:id="86" w:name="_Toc70673869"/>
      <w:r>
        <w:t>8.</w:t>
      </w:r>
      <w:r w:rsidR="006601DB">
        <w:t>1.</w:t>
      </w:r>
      <w:r>
        <w:t xml:space="preserve">2 </w:t>
      </w:r>
      <w:r w:rsidRPr="00FA27C4">
        <w:t>Leaderboard</w:t>
      </w:r>
      <w:bookmarkEnd w:id="86"/>
    </w:p>
    <w:p w14:paraId="4F1B833D" w14:textId="77777777" w:rsidR="00CF5039" w:rsidRDefault="00CF5039" w:rsidP="0077517D">
      <w:r>
        <w:t>I want there to be a leaderboard so that every user can compete against other players. To do this there would first need to be accounts in the application.</w:t>
      </w:r>
    </w:p>
    <w:p w14:paraId="6D86A016" w14:textId="77777777" w:rsidR="00CF5039" w:rsidRDefault="00CF5039" w:rsidP="0077517D"/>
    <w:p w14:paraId="60B85F88" w14:textId="4BB1AA1F" w:rsidR="00CF5039" w:rsidRPr="00FA27C4" w:rsidRDefault="00CF5039" w:rsidP="0077517D">
      <w:pPr>
        <w:pStyle w:val="Heading3"/>
      </w:pPr>
      <w:bookmarkStart w:id="87" w:name="_Toc70673870"/>
      <w:r>
        <w:t>8.</w:t>
      </w:r>
      <w:r w:rsidR="006601DB">
        <w:t>1.</w:t>
      </w:r>
      <w:r>
        <w:t xml:space="preserve">3 </w:t>
      </w:r>
      <w:r w:rsidRPr="00FA27C4">
        <w:t>Multiple Bots</w:t>
      </w:r>
      <w:bookmarkEnd w:id="87"/>
    </w:p>
    <w:p w14:paraId="1C35C1D8" w14:textId="77777777" w:rsidR="00CF5039" w:rsidRDefault="00CF5039" w:rsidP="0077517D">
      <w:r>
        <w:t>I want to create multiple difficulty bots that the user can choose to play against to their liking. This will make it so a user can have it at their current level.</w:t>
      </w:r>
    </w:p>
    <w:p w14:paraId="555A425A" w14:textId="77777777" w:rsidR="00CF5039" w:rsidRDefault="00CF5039" w:rsidP="0077517D"/>
    <w:p w14:paraId="02B04A18" w14:textId="40B21559" w:rsidR="00CF5039" w:rsidRPr="00FA27C4" w:rsidRDefault="00CF5039" w:rsidP="0077517D">
      <w:pPr>
        <w:pStyle w:val="Heading3"/>
      </w:pPr>
      <w:bookmarkStart w:id="88" w:name="_Toc70673871"/>
      <w:r>
        <w:t>8.</w:t>
      </w:r>
      <w:r w:rsidR="00DA01CF">
        <w:t>1.</w:t>
      </w:r>
      <w:r>
        <w:t xml:space="preserve">4 </w:t>
      </w:r>
      <w:r w:rsidRPr="00FA27C4">
        <w:t>Ranking System</w:t>
      </w:r>
      <w:bookmarkEnd w:id="88"/>
    </w:p>
    <w:p w14:paraId="40173490" w14:textId="77777777" w:rsidR="00CF5039" w:rsidRDefault="00CF5039" w:rsidP="00CF5039">
      <w:r>
        <w:t>I want there to be some level of competitiveness when playing against other players. There would be ranked games where players that play the game seriously can play.</w:t>
      </w:r>
    </w:p>
    <w:p w14:paraId="364BA37E" w14:textId="47C82537" w:rsidR="00F40BBD" w:rsidRDefault="00F40BBD" w:rsidP="009175DF"/>
    <w:p w14:paraId="644892DC" w14:textId="4D83F2DF" w:rsidR="00F40BBD" w:rsidRDefault="00F40BBD" w:rsidP="009175DF"/>
    <w:p w14:paraId="5A093B96" w14:textId="4B50B854" w:rsidR="00F40BBD" w:rsidRDefault="00F40BBD" w:rsidP="009175DF"/>
    <w:p w14:paraId="72BC4967" w14:textId="418F2037" w:rsidR="00F40BBD" w:rsidRDefault="00F40BBD" w:rsidP="009175DF"/>
    <w:p w14:paraId="2AD3C529" w14:textId="3911A6CB" w:rsidR="00F40BBD" w:rsidRDefault="00F40BBD" w:rsidP="009175DF"/>
    <w:p w14:paraId="75389ED2" w14:textId="6EEE4BF1" w:rsidR="00F40BBD" w:rsidRDefault="00F40BBD" w:rsidP="009175DF"/>
    <w:p w14:paraId="344147F1" w14:textId="0D4840E4" w:rsidR="008F3CC3" w:rsidRDefault="008F3CC3" w:rsidP="008F3CC3">
      <w:pPr>
        <w:pStyle w:val="Heading1"/>
      </w:pPr>
      <w:bookmarkStart w:id="89" w:name="_Toc70673872"/>
      <w:r>
        <w:lastRenderedPageBreak/>
        <w:t>References</w:t>
      </w:r>
      <w:bookmarkEnd w:id="89"/>
    </w:p>
    <w:p w14:paraId="12C1B350" w14:textId="77777777" w:rsidR="00C72869" w:rsidRPr="00C72869" w:rsidRDefault="00C72869" w:rsidP="00C72869">
      <w:pPr>
        <w:spacing w:after="0" w:line="240" w:lineRule="auto"/>
        <w:rPr>
          <w:rFonts w:ascii="Times New Roman" w:eastAsia="Times New Roman" w:hAnsi="Times New Roman" w:cs="Times New Roman"/>
          <w:sz w:val="24"/>
          <w:szCs w:val="24"/>
          <w:lang w:eastAsia="en-GB"/>
        </w:rPr>
      </w:pPr>
      <w:r w:rsidRPr="00C72869">
        <w:rPr>
          <w:rFonts w:ascii="Times New Roman" w:eastAsia="Times New Roman" w:hAnsi="Times New Roman" w:cs="Times New Roman"/>
          <w:sz w:val="24"/>
          <w:szCs w:val="24"/>
          <w:lang w:eastAsia="en-GB"/>
        </w:rPr>
        <w:t>[1]</w:t>
      </w:r>
    </w:p>
    <w:p w14:paraId="2C08CBEC" w14:textId="77777777" w:rsidR="00C72869" w:rsidRPr="00C72869" w:rsidRDefault="00C72869" w:rsidP="00C72869">
      <w:pPr>
        <w:spacing w:after="0" w:line="240" w:lineRule="auto"/>
        <w:rPr>
          <w:rFonts w:ascii="Times New Roman" w:eastAsia="Times New Roman" w:hAnsi="Times New Roman" w:cs="Times New Roman"/>
          <w:sz w:val="24"/>
          <w:szCs w:val="24"/>
          <w:lang w:eastAsia="en-GB"/>
        </w:rPr>
      </w:pPr>
      <w:r w:rsidRPr="00C72869">
        <w:rPr>
          <w:rFonts w:ascii="Times New Roman" w:eastAsia="Times New Roman" w:hAnsi="Times New Roman" w:cs="Times New Roman"/>
          <w:sz w:val="24"/>
          <w:szCs w:val="24"/>
          <w:lang w:eastAsia="en-GB"/>
        </w:rPr>
        <w:t xml:space="preserve">Wikipedia Contributors, “Chess,” </w:t>
      </w:r>
      <w:r w:rsidRPr="00C72869">
        <w:rPr>
          <w:rFonts w:ascii="Times New Roman" w:eastAsia="Times New Roman" w:hAnsi="Times New Roman" w:cs="Times New Roman"/>
          <w:i/>
          <w:iCs/>
          <w:sz w:val="24"/>
          <w:szCs w:val="24"/>
          <w:lang w:eastAsia="en-GB"/>
        </w:rPr>
        <w:t>Wikipedia</w:t>
      </w:r>
      <w:r w:rsidRPr="00C72869">
        <w:rPr>
          <w:rFonts w:ascii="Times New Roman" w:eastAsia="Times New Roman" w:hAnsi="Times New Roman" w:cs="Times New Roman"/>
          <w:sz w:val="24"/>
          <w:szCs w:val="24"/>
          <w:lang w:eastAsia="en-GB"/>
        </w:rPr>
        <w:t>, Feb. 23, 2019. https://en.wikipedia.org/wiki/Chess.</w:t>
      </w:r>
    </w:p>
    <w:p w14:paraId="6883D7A0" w14:textId="77777777" w:rsidR="00C72869" w:rsidRPr="00C72869" w:rsidRDefault="00C72869" w:rsidP="00C72869">
      <w:pPr>
        <w:spacing w:after="0" w:line="240" w:lineRule="auto"/>
        <w:rPr>
          <w:rFonts w:ascii="Times New Roman" w:eastAsia="Times New Roman" w:hAnsi="Times New Roman" w:cs="Times New Roman"/>
          <w:sz w:val="24"/>
          <w:szCs w:val="24"/>
          <w:lang w:eastAsia="en-GB"/>
        </w:rPr>
      </w:pPr>
      <w:r w:rsidRPr="00C72869">
        <w:rPr>
          <w:rFonts w:ascii="Times New Roman" w:eastAsia="Times New Roman" w:hAnsi="Times New Roman" w:cs="Times New Roman"/>
          <w:sz w:val="24"/>
          <w:szCs w:val="24"/>
          <w:lang w:eastAsia="en-GB"/>
        </w:rPr>
        <w:t>[2]</w:t>
      </w:r>
    </w:p>
    <w:p w14:paraId="24F40C7D" w14:textId="77777777" w:rsidR="00C72869" w:rsidRPr="00C72869" w:rsidRDefault="00C72869" w:rsidP="00C72869">
      <w:pPr>
        <w:spacing w:after="0" w:line="240" w:lineRule="auto"/>
        <w:rPr>
          <w:rFonts w:ascii="Times New Roman" w:eastAsia="Times New Roman" w:hAnsi="Times New Roman" w:cs="Times New Roman"/>
          <w:sz w:val="24"/>
          <w:szCs w:val="24"/>
          <w:lang w:eastAsia="en-GB"/>
        </w:rPr>
      </w:pPr>
      <w:r w:rsidRPr="00C72869">
        <w:rPr>
          <w:rFonts w:ascii="Times New Roman" w:eastAsia="Times New Roman" w:hAnsi="Times New Roman" w:cs="Times New Roman"/>
          <w:sz w:val="24"/>
          <w:szCs w:val="24"/>
          <w:lang w:eastAsia="en-GB"/>
        </w:rPr>
        <w:t xml:space="preserve">Wikipedia Contributors, “Rules of chess,” </w:t>
      </w:r>
      <w:r w:rsidRPr="00C72869">
        <w:rPr>
          <w:rFonts w:ascii="Times New Roman" w:eastAsia="Times New Roman" w:hAnsi="Times New Roman" w:cs="Times New Roman"/>
          <w:i/>
          <w:iCs/>
          <w:sz w:val="24"/>
          <w:szCs w:val="24"/>
          <w:lang w:eastAsia="en-GB"/>
        </w:rPr>
        <w:t>Wikipedia</w:t>
      </w:r>
      <w:r w:rsidRPr="00C72869">
        <w:rPr>
          <w:rFonts w:ascii="Times New Roman" w:eastAsia="Times New Roman" w:hAnsi="Times New Roman" w:cs="Times New Roman"/>
          <w:sz w:val="24"/>
          <w:szCs w:val="24"/>
          <w:lang w:eastAsia="en-GB"/>
        </w:rPr>
        <w:t>, Nov. 19, 2019. https://en.wikipedia.org/wiki/Rules_of_chess.</w:t>
      </w:r>
    </w:p>
    <w:p w14:paraId="418FD873" w14:textId="77777777" w:rsidR="00C72869" w:rsidRPr="00C72869" w:rsidRDefault="00C72869" w:rsidP="00C72869">
      <w:pPr>
        <w:spacing w:after="0" w:line="240" w:lineRule="auto"/>
        <w:rPr>
          <w:rFonts w:ascii="Times New Roman" w:eastAsia="Times New Roman" w:hAnsi="Times New Roman" w:cs="Times New Roman"/>
          <w:sz w:val="24"/>
          <w:szCs w:val="24"/>
          <w:lang w:eastAsia="en-GB"/>
        </w:rPr>
      </w:pPr>
      <w:r w:rsidRPr="00C72869">
        <w:rPr>
          <w:rFonts w:ascii="Times New Roman" w:eastAsia="Times New Roman" w:hAnsi="Times New Roman" w:cs="Times New Roman"/>
          <w:sz w:val="24"/>
          <w:szCs w:val="24"/>
          <w:lang w:eastAsia="en-GB"/>
        </w:rPr>
        <w:t>[3]</w:t>
      </w:r>
    </w:p>
    <w:p w14:paraId="466F80BB" w14:textId="77777777" w:rsidR="00C72869" w:rsidRPr="00C72869" w:rsidRDefault="00C72869" w:rsidP="00C72869">
      <w:pPr>
        <w:spacing w:after="0" w:line="240" w:lineRule="auto"/>
        <w:rPr>
          <w:rFonts w:ascii="Times New Roman" w:eastAsia="Times New Roman" w:hAnsi="Times New Roman" w:cs="Times New Roman"/>
          <w:sz w:val="24"/>
          <w:szCs w:val="24"/>
          <w:lang w:eastAsia="en-GB"/>
        </w:rPr>
      </w:pPr>
      <w:r w:rsidRPr="00C72869">
        <w:rPr>
          <w:rFonts w:ascii="Times New Roman" w:eastAsia="Times New Roman" w:hAnsi="Times New Roman" w:cs="Times New Roman"/>
          <w:sz w:val="24"/>
          <w:szCs w:val="24"/>
          <w:lang w:eastAsia="en-GB"/>
        </w:rPr>
        <w:t xml:space="preserve">Wikipedia Contributors, “Chessboard,” </w:t>
      </w:r>
      <w:r w:rsidRPr="00C72869">
        <w:rPr>
          <w:rFonts w:ascii="Times New Roman" w:eastAsia="Times New Roman" w:hAnsi="Times New Roman" w:cs="Times New Roman"/>
          <w:i/>
          <w:iCs/>
          <w:sz w:val="24"/>
          <w:szCs w:val="24"/>
          <w:lang w:eastAsia="en-GB"/>
        </w:rPr>
        <w:t>Wikipedia</w:t>
      </w:r>
      <w:r w:rsidRPr="00C72869">
        <w:rPr>
          <w:rFonts w:ascii="Times New Roman" w:eastAsia="Times New Roman" w:hAnsi="Times New Roman" w:cs="Times New Roman"/>
          <w:sz w:val="24"/>
          <w:szCs w:val="24"/>
          <w:lang w:eastAsia="en-GB"/>
        </w:rPr>
        <w:t>, Mar. 29, 2021. https://en.wikipedia.org/wiki/Chessboard.</w:t>
      </w:r>
    </w:p>
    <w:p w14:paraId="3EAA4E51" w14:textId="77777777" w:rsidR="00C72869" w:rsidRPr="00C72869" w:rsidRDefault="00C72869" w:rsidP="00C72869">
      <w:pPr>
        <w:spacing w:after="0" w:line="240" w:lineRule="auto"/>
        <w:rPr>
          <w:rFonts w:ascii="Times New Roman" w:eastAsia="Times New Roman" w:hAnsi="Times New Roman" w:cs="Times New Roman"/>
          <w:sz w:val="24"/>
          <w:szCs w:val="24"/>
          <w:lang w:eastAsia="en-GB"/>
        </w:rPr>
      </w:pPr>
      <w:r w:rsidRPr="00C72869">
        <w:rPr>
          <w:rFonts w:ascii="Times New Roman" w:eastAsia="Times New Roman" w:hAnsi="Times New Roman" w:cs="Times New Roman"/>
          <w:sz w:val="24"/>
          <w:szCs w:val="24"/>
          <w:lang w:eastAsia="en-GB"/>
        </w:rPr>
        <w:t>[4]</w:t>
      </w:r>
    </w:p>
    <w:p w14:paraId="268B3EBD" w14:textId="77777777" w:rsidR="00C72869" w:rsidRPr="00C72869" w:rsidRDefault="00C72869" w:rsidP="00C72869">
      <w:pPr>
        <w:spacing w:after="0" w:line="240" w:lineRule="auto"/>
        <w:rPr>
          <w:rFonts w:ascii="Times New Roman" w:eastAsia="Times New Roman" w:hAnsi="Times New Roman" w:cs="Times New Roman"/>
          <w:sz w:val="24"/>
          <w:szCs w:val="24"/>
          <w:lang w:eastAsia="en-GB"/>
        </w:rPr>
      </w:pPr>
      <w:r w:rsidRPr="00C72869">
        <w:rPr>
          <w:rFonts w:ascii="Times New Roman" w:eastAsia="Times New Roman" w:hAnsi="Times New Roman" w:cs="Times New Roman"/>
          <w:sz w:val="24"/>
          <w:szCs w:val="24"/>
          <w:lang w:eastAsia="en-GB"/>
        </w:rPr>
        <w:t xml:space="preserve">Wikipedia Contributors, “Minimax,” </w:t>
      </w:r>
      <w:r w:rsidRPr="00C72869">
        <w:rPr>
          <w:rFonts w:ascii="Times New Roman" w:eastAsia="Times New Roman" w:hAnsi="Times New Roman" w:cs="Times New Roman"/>
          <w:i/>
          <w:iCs/>
          <w:sz w:val="24"/>
          <w:szCs w:val="24"/>
          <w:lang w:eastAsia="en-GB"/>
        </w:rPr>
        <w:t>Wikipedia</w:t>
      </w:r>
      <w:r w:rsidRPr="00C72869">
        <w:rPr>
          <w:rFonts w:ascii="Times New Roman" w:eastAsia="Times New Roman" w:hAnsi="Times New Roman" w:cs="Times New Roman"/>
          <w:sz w:val="24"/>
          <w:szCs w:val="24"/>
          <w:lang w:eastAsia="en-GB"/>
        </w:rPr>
        <w:t>, Sep. 16, 2019. https://en.wikipedia.org/wiki/Minimax.</w:t>
      </w:r>
    </w:p>
    <w:p w14:paraId="46F28CCF" w14:textId="77777777" w:rsidR="00C72869" w:rsidRPr="00C72869" w:rsidRDefault="00C72869" w:rsidP="00C72869">
      <w:pPr>
        <w:spacing w:after="0" w:line="240" w:lineRule="auto"/>
        <w:rPr>
          <w:rFonts w:ascii="Times New Roman" w:eastAsia="Times New Roman" w:hAnsi="Times New Roman" w:cs="Times New Roman"/>
          <w:sz w:val="24"/>
          <w:szCs w:val="24"/>
          <w:lang w:eastAsia="en-GB"/>
        </w:rPr>
      </w:pPr>
      <w:r w:rsidRPr="00C72869">
        <w:rPr>
          <w:rFonts w:ascii="Times New Roman" w:eastAsia="Times New Roman" w:hAnsi="Times New Roman" w:cs="Times New Roman"/>
          <w:sz w:val="24"/>
          <w:szCs w:val="24"/>
          <w:lang w:eastAsia="en-GB"/>
        </w:rPr>
        <w:t>[5]</w:t>
      </w:r>
    </w:p>
    <w:p w14:paraId="6210CB39" w14:textId="3ACDEEF7" w:rsidR="00C72869" w:rsidRPr="00C72869" w:rsidRDefault="00C72869" w:rsidP="00C72869">
      <w:pPr>
        <w:spacing w:after="0" w:line="240" w:lineRule="auto"/>
        <w:rPr>
          <w:rFonts w:ascii="Times New Roman" w:eastAsia="Times New Roman" w:hAnsi="Times New Roman" w:cs="Times New Roman"/>
          <w:sz w:val="24"/>
          <w:szCs w:val="24"/>
          <w:lang w:eastAsia="en-GB"/>
        </w:rPr>
      </w:pPr>
      <w:r w:rsidRPr="00C72869">
        <w:rPr>
          <w:rFonts w:ascii="Times New Roman" w:eastAsia="Times New Roman" w:hAnsi="Times New Roman" w:cs="Times New Roman"/>
          <w:sz w:val="24"/>
          <w:szCs w:val="24"/>
          <w:lang w:eastAsia="en-GB"/>
        </w:rPr>
        <w:t>Wikipedia Contributors, “Alpha</w:t>
      </w:r>
      <w:r w:rsidR="00305EC7">
        <w:rPr>
          <w:rFonts w:ascii="Times New Roman" w:eastAsia="Times New Roman" w:hAnsi="Times New Roman" w:cs="Times New Roman"/>
          <w:sz w:val="24"/>
          <w:szCs w:val="24"/>
          <w:lang w:eastAsia="en-GB"/>
        </w:rPr>
        <w:t>-</w:t>
      </w:r>
      <w:r w:rsidRPr="00C72869">
        <w:rPr>
          <w:rFonts w:ascii="Times New Roman" w:eastAsia="Times New Roman" w:hAnsi="Times New Roman" w:cs="Times New Roman"/>
          <w:sz w:val="24"/>
          <w:szCs w:val="24"/>
          <w:lang w:eastAsia="en-GB"/>
        </w:rPr>
        <w:t xml:space="preserve">beta pruning,” </w:t>
      </w:r>
      <w:r w:rsidRPr="00C72869">
        <w:rPr>
          <w:rFonts w:ascii="Times New Roman" w:eastAsia="Times New Roman" w:hAnsi="Times New Roman" w:cs="Times New Roman"/>
          <w:i/>
          <w:iCs/>
          <w:sz w:val="24"/>
          <w:szCs w:val="24"/>
          <w:lang w:eastAsia="en-GB"/>
        </w:rPr>
        <w:t>Wikipedia</w:t>
      </w:r>
      <w:r w:rsidRPr="00C72869">
        <w:rPr>
          <w:rFonts w:ascii="Times New Roman" w:eastAsia="Times New Roman" w:hAnsi="Times New Roman" w:cs="Times New Roman"/>
          <w:sz w:val="24"/>
          <w:szCs w:val="24"/>
          <w:lang w:eastAsia="en-GB"/>
        </w:rPr>
        <w:t>, Mar. 06, 2021. https://en.wikipedia.org/wiki/Alpha-beta_pruning.</w:t>
      </w:r>
    </w:p>
    <w:p w14:paraId="3951245F" w14:textId="77777777" w:rsidR="00C72869" w:rsidRPr="00C72869" w:rsidRDefault="00C72869" w:rsidP="00C72869">
      <w:pPr>
        <w:spacing w:after="0" w:line="240" w:lineRule="auto"/>
        <w:rPr>
          <w:rFonts w:ascii="Times New Roman" w:eastAsia="Times New Roman" w:hAnsi="Times New Roman" w:cs="Times New Roman"/>
          <w:sz w:val="24"/>
          <w:szCs w:val="24"/>
          <w:lang w:eastAsia="en-GB"/>
        </w:rPr>
      </w:pPr>
      <w:r w:rsidRPr="00C72869">
        <w:rPr>
          <w:rFonts w:ascii="Times New Roman" w:eastAsia="Times New Roman" w:hAnsi="Times New Roman" w:cs="Times New Roman"/>
          <w:sz w:val="24"/>
          <w:szCs w:val="24"/>
          <w:lang w:eastAsia="en-GB"/>
        </w:rPr>
        <w:t>[6]</w:t>
      </w:r>
    </w:p>
    <w:p w14:paraId="78ED221B" w14:textId="77777777" w:rsidR="00C72869" w:rsidRPr="00C72869" w:rsidRDefault="00C72869" w:rsidP="00C72869">
      <w:pPr>
        <w:spacing w:after="0" w:line="240" w:lineRule="auto"/>
        <w:rPr>
          <w:rFonts w:ascii="Times New Roman" w:eastAsia="Times New Roman" w:hAnsi="Times New Roman" w:cs="Times New Roman"/>
          <w:sz w:val="24"/>
          <w:szCs w:val="24"/>
          <w:lang w:eastAsia="en-GB"/>
        </w:rPr>
      </w:pPr>
      <w:r w:rsidRPr="00C72869">
        <w:rPr>
          <w:rFonts w:ascii="Times New Roman" w:eastAsia="Times New Roman" w:hAnsi="Times New Roman" w:cs="Times New Roman"/>
          <w:sz w:val="24"/>
          <w:szCs w:val="24"/>
          <w:lang w:eastAsia="en-GB"/>
        </w:rPr>
        <w:t xml:space="preserve">Wikipedia Contributors, “Negamax,” </w:t>
      </w:r>
      <w:r w:rsidRPr="00C72869">
        <w:rPr>
          <w:rFonts w:ascii="Times New Roman" w:eastAsia="Times New Roman" w:hAnsi="Times New Roman" w:cs="Times New Roman"/>
          <w:i/>
          <w:iCs/>
          <w:sz w:val="24"/>
          <w:szCs w:val="24"/>
          <w:lang w:eastAsia="en-GB"/>
        </w:rPr>
        <w:t>Wikipedia</w:t>
      </w:r>
      <w:r w:rsidRPr="00C72869">
        <w:rPr>
          <w:rFonts w:ascii="Times New Roman" w:eastAsia="Times New Roman" w:hAnsi="Times New Roman" w:cs="Times New Roman"/>
          <w:sz w:val="24"/>
          <w:szCs w:val="24"/>
          <w:lang w:eastAsia="en-GB"/>
        </w:rPr>
        <w:t>, Oct. 20, 2020. https://en.wikipedia.org/wiki/Negamax.</w:t>
      </w:r>
    </w:p>
    <w:p w14:paraId="3C425E98" w14:textId="77777777" w:rsidR="00C72869" w:rsidRPr="00C72869" w:rsidRDefault="00C72869" w:rsidP="00C72869">
      <w:pPr>
        <w:spacing w:after="0" w:line="240" w:lineRule="auto"/>
        <w:rPr>
          <w:rFonts w:ascii="Times New Roman" w:eastAsia="Times New Roman" w:hAnsi="Times New Roman" w:cs="Times New Roman"/>
          <w:sz w:val="24"/>
          <w:szCs w:val="24"/>
          <w:lang w:eastAsia="en-GB"/>
        </w:rPr>
      </w:pPr>
      <w:r w:rsidRPr="00C72869">
        <w:rPr>
          <w:rFonts w:ascii="Times New Roman" w:eastAsia="Times New Roman" w:hAnsi="Times New Roman" w:cs="Times New Roman"/>
          <w:sz w:val="24"/>
          <w:szCs w:val="24"/>
          <w:lang w:eastAsia="en-GB"/>
        </w:rPr>
        <w:t>[7]</w:t>
      </w:r>
    </w:p>
    <w:p w14:paraId="5933BF90" w14:textId="77777777" w:rsidR="00C72869" w:rsidRPr="00C72869" w:rsidRDefault="00C72869" w:rsidP="00C72869">
      <w:pPr>
        <w:spacing w:after="0" w:line="240" w:lineRule="auto"/>
        <w:rPr>
          <w:rFonts w:ascii="Times New Roman" w:eastAsia="Times New Roman" w:hAnsi="Times New Roman" w:cs="Times New Roman"/>
          <w:sz w:val="24"/>
          <w:szCs w:val="24"/>
          <w:lang w:eastAsia="en-GB"/>
        </w:rPr>
      </w:pPr>
      <w:r w:rsidRPr="00C72869">
        <w:rPr>
          <w:rFonts w:ascii="Times New Roman" w:eastAsia="Times New Roman" w:hAnsi="Times New Roman" w:cs="Times New Roman"/>
          <w:sz w:val="24"/>
          <w:szCs w:val="24"/>
          <w:lang w:eastAsia="en-GB"/>
        </w:rPr>
        <w:t xml:space="preserve">Flask Team, “Welcome to Flask — Flask Documentation (1.1.x),” </w:t>
      </w:r>
      <w:r w:rsidRPr="00C72869">
        <w:rPr>
          <w:rFonts w:ascii="Times New Roman" w:eastAsia="Times New Roman" w:hAnsi="Times New Roman" w:cs="Times New Roman"/>
          <w:i/>
          <w:iCs/>
          <w:sz w:val="24"/>
          <w:szCs w:val="24"/>
          <w:lang w:eastAsia="en-GB"/>
        </w:rPr>
        <w:t>flask.palletsprojects.com</w:t>
      </w:r>
      <w:r w:rsidRPr="00C72869">
        <w:rPr>
          <w:rFonts w:ascii="Times New Roman" w:eastAsia="Times New Roman" w:hAnsi="Times New Roman" w:cs="Times New Roman"/>
          <w:sz w:val="24"/>
          <w:szCs w:val="24"/>
          <w:lang w:eastAsia="en-GB"/>
        </w:rPr>
        <w:t>. https://flask.palletsprojects.com/.</w:t>
      </w:r>
    </w:p>
    <w:p w14:paraId="3148E90E" w14:textId="77777777" w:rsidR="00C72869" w:rsidRPr="00C72869" w:rsidRDefault="00C72869" w:rsidP="00C72869">
      <w:pPr>
        <w:spacing w:after="0" w:line="240" w:lineRule="auto"/>
        <w:rPr>
          <w:rFonts w:ascii="Times New Roman" w:eastAsia="Times New Roman" w:hAnsi="Times New Roman" w:cs="Times New Roman"/>
          <w:sz w:val="24"/>
          <w:szCs w:val="24"/>
          <w:lang w:eastAsia="en-GB"/>
        </w:rPr>
      </w:pPr>
      <w:r w:rsidRPr="00C72869">
        <w:rPr>
          <w:rFonts w:ascii="Times New Roman" w:eastAsia="Times New Roman" w:hAnsi="Times New Roman" w:cs="Times New Roman"/>
          <w:sz w:val="24"/>
          <w:szCs w:val="24"/>
          <w:lang w:eastAsia="en-GB"/>
        </w:rPr>
        <w:t>[8]</w:t>
      </w:r>
    </w:p>
    <w:p w14:paraId="55218D95" w14:textId="77777777" w:rsidR="00C72869" w:rsidRPr="00C72869" w:rsidRDefault="00C72869" w:rsidP="00C72869">
      <w:pPr>
        <w:spacing w:after="0" w:line="240" w:lineRule="auto"/>
        <w:rPr>
          <w:rFonts w:ascii="Times New Roman" w:eastAsia="Times New Roman" w:hAnsi="Times New Roman" w:cs="Times New Roman"/>
          <w:sz w:val="24"/>
          <w:szCs w:val="24"/>
          <w:lang w:eastAsia="en-GB"/>
        </w:rPr>
      </w:pPr>
      <w:r w:rsidRPr="00C72869">
        <w:rPr>
          <w:rFonts w:ascii="Times New Roman" w:eastAsia="Times New Roman" w:hAnsi="Times New Roman" w:cs="Times New Roman"/>
          <w:sz w:val="24"/>
          <w:szCs w:val="24"/>
          <w:lang w:eastAsia="en-GB"/>
        </w:rPr>
        <w:t xml:space="preserve">C. Oakman, “chessboardjs.com» Homepage,” </w:t>
      </w:r>
      <w:r w:rsidRPr="00C72869">
        <w:rPr>
          <w:rFonts w:ascii="Times New Roman" w:eastAsia="Times New Roman" w:hAnsi="Times New Roman" w:cs="Times New Roman"/>
          <w:i/>
          <w:iCs/>
          <w:sz w:val="24"/>
          <w:szCs w:val="24"/>
          <w:lang w:eastAsia="en-GB"/>
        </w:rPr>
        <w:t>chessboardjs.com</w:t>
      </w:r>
      <w:r w:rsidRPr="00C72869">
        <w:rPr>
          <w:rFonts w:ascii="Times New Roman" w:eastAsia="Times New Roman" w:hAnsi="Times New Roman" w:cs="Times New Roman"/>
          <w:sz w:val="24"/>
          <w:szCs w:val="24"/>
          <w:lang w:eastAsia="en-GB"/>
        </w:rPr>
        <w:t>. https://chessboardjs.com/.</w:t>
      </w:r>
    </w:p>
    <w:p w14:paraId="0341829F" w14:textId="77777777" w:rsidR="00C72869" w:rsidRPr="00C72869" w:rsidRDefault="00C72869" w:rsidP="00C72869">
      <w:pPr>
        <w:spacing w:after="0" w:line="240" w:lineRule="auto"/>
        <w:rPr>
          <w:rFonts w:ascii="Times New Roman" w:eastAsia="Times New Roman" w:hAnsi="Times New Roman" w:cs="Times New Roman"/>
          <w:sz w:val="24"/>
          <w:szCs w:val="24"/>
          <w:lang w:eastAsia="en-GB"/>
        </w:rPr>
      </w:pPr>
      <w:r w:rsidRPr="00C72869">
        <w:rPr>
          <w:rFonts w:ascii="Times New Roman" w:eastAsia="Times New Roman" w:hAnsi="Times New Roman" w:cs="Times New Roman"/>
          <w:sz w:val="24"/>
          <w:szCs w:val="24"/>
          <w:lang w:eastAsia="en-GB"/>
        </w:rPr>
        <w:t>[9]</w:t>
      </w:r>
    </w:p>
    <w:p w14:paraId="033CBA0C" w14:textId="77777777" w:rsidR="00C72869" w:rsidRPr="00C72869" w:rsidRDefault="00C72869" w:rsidP="00C72869">
      <w:pPr>
        <w:spacing w:after="0" w:line="240" w:lineRule="auto"/>
        <w:rPr>
          <w:rFonts w:ascii="Times New Roman" w:eastAsia="Times New Roman" w:hAnsi="Times New Roman" w:cs="Times New Roman"/>
          <w:sz w:val="24"/>
          <w:szCs w:val="24"/>
          <w:lang w:eastAsia="en-GB"/>
        </w:rPr>
      </w:pPr>
      <w:r w:rsidRPr="00C72869">
        <w:rPr>
          <w:rFonts w:ascii="Times New Roman" w:eastAsia="Times New Roman" w:hAnsi="Times New Roman" w:cs="Times New Roman"/>
          <w:sz w:val="24"/>
          <w:szCs w:val="24"/>
          <w:lang w:eastAsia="en-GB"/>
        </w:rPr>
        <w:t xml:space="preserve">N. </w:t>
      </w:r>
      <w:proofErr w:type="spellStart"/>
      <w:r w:rsidRPr="00C72869">
        <w:rPr>
          <w:rFonts w:ascii="Times New Roman" w:eastAsia="Times New Roman" w:hAnsi="Times New Roman" w:cs="Times New Roman"/>
          <w:sz w:val="24"/>
          <w:szCs w:val="24"/>
          <w:lang w:eastAsia="en-GB"/>
        </w:rPr>
        <w:t>Fiekas</w:t>
      </w:r>
      <w:proofErr w:type="spellEnd"/>
      <w:r w:rsidRPr="00C72869">
        <w:rPr>
          <w:rFonts w:ascii="Times New Roman" w:eastAsia="Times New Roman" w:hAnsi="Times New Roman" w:cs="Times New Roman"/>
          <w:sz w:val="24"/>
          <w:szCs w:val="24"/>
          <w:lang w:eastAsia="en-GB"/>
        </w:rPr>
        <w:t xml:space="preserve">, “python-chess: a chess library for Python — python-chess 1.5.0 documentation,” </w:t>
      </w:r>
      <w:r w:rsidRPr="00C72869">
        <w:rPr>
          <w:rFonts w:ascii="Times New Roman" w:eastAsia="Times New Roman" w:hAnsi="Times New Roman" w:cs="Times New Roman"/>
          <w:i/>
          <w:iCs/>
          <w:sz w:val="24"/>
          <w:szCs w:val="24"/>
          <w:lang w:eastAsia="en-GB"/>
        </w:rPr>
        <w:t>python-chess.readthedocs.io</w:t>
      </w:r>
      <w:r w:rsidRPr="00C72869">
        <w:rPr>
          <w:rFonts w:ascii="Times New Roman" w:eastAsia="Times New Roman" w:hAnsi="Times New Roman" w:cs="Times New Roman"/>
          <w:sz w:val="24"/>
          <w:szCs w:val="24"/>
          <w:lang w:eastAsia="en-GB"/>
        </w:rPr>
        <w:t>. https://python-chess.readthedocs.io/en/latest/.</w:t>
      </w:r>
    </w:p>
    <w:p w14:paraId="4BBA1F40" w14:textId="77777777" w:rsidR="00C72869" w:rsidRPr="00C72869" w:rsidRDefault="00C72869" w:rsidP="00C72869">
      <w:pPr>
        <w:spacing w:after="0" w:line="240" w:lineRule="auto"/>
        <w:rPr>
          <w:rFonts w:ascii="Times New Roman" w:eastAsia="Times New Roman" w:hAnsi="Times New Roman" w:cs="Times New Roman"/>
          <w:sz w:val="24"/>
          <w:szCs w:val="24"/>
          <w:lang w:eastAsia="en-GB"/>
        </w:rPr>
      </w:pPr>
      <w:r w:rsidRPr="00C72869">
        <w:rPr>
          <w:rFonts w:ascii="Times New Roman" w:eastAsia="Times New Roman" w:hAnsi="Times New Roman" w:cs="Times New Roman"/>
          <w:sz w:val="24"/>
          <w:szCs w:val="24"/>
          <w:lang w:eastAsia="en-GB"/>
        </w:rPr>
        <w:t>[10]</w:t>
      </w:r>
    </w:p>
    <w:p w14:paraId="3E4DB043" w14:textId="77777777" w:rsidR="00C72869" w:rsidRPr="00C72869" w:rsidRDefault="00C72869" w:rsidP="00C72869">
      <w:pPr>
        <w:spacing w:after="0" w:line="240" w:lineRule="auto"/>
        <w:rPr>
          <w:rFonts w:ascii="Times New Roman" w:eastAsia="Times New Roman" w:hAnsi="Times New Roman" w:cs="Times New Roman"/>
          <w:sz w:val="24"/>
          <w:szCs w:val="24"/>
          <w:lang w:eastAsia="en-GB"/>
        </w:rPr>
      </w:pPr>
      <w:proofErr w:type="spellStart"/>
      <w:r w:rsidRPr="00C72869">
        <w:rPr>
          <w:rFonts w:ascii="Times New Roman" w:eastAsia="Times New Roman" w:hAnsi="Times New Roman" w:cs="Times New Roman"/>
          <w:sz w:val="24"/>
          <w:szCs w:val="24"/>
          <w:lang w:eastAsia="en-GB"/>
        </w:rPr>
        <w:t>Chessprogramming</w:t>
      </w:r>
      <w:proofErr w:type="spellEnd"/>
      <w:r w:rsidRPr="00C72869">
        <w:rPr>
          <w:rFonts w:ascii="Times New Roman" w:eastAsia="Times New Roman" w:hAnsi="Times New Roman" w:cs="Times New Roman"/>
          <w:sz w:val="24"/>
          <w:szCs w:val="24"/>
          <w:lang w:eastAsia="en-GB"/>
        </w:rPr>
        <w:t xml:space="preserve">, “Transposition Table - </w:t>
      </w:r>
      <w:proofErr w:type="spellStart"/>
      <w:r w:rsidRPr="00C72869">
        <w:rPr>
          <w:rFonts w:ascii="Times New Roman" w:eastAsia="Times New Roman" w:hAnsi="Times New Roman" w:cs="Times New Roman"/>
          <w:sz w:val="24"/>
          <w:szCs w:val="24"/>
          <w:lang w:eastAsia="en-GB"/>
        </w:rPr>
        <w:t>Chessprogramming</w:t>
      </w:r>
      <w:proofErr w:type="spellEnd"/>
      <w:r w:rsidRPr="00C72869">
        <w:rPr>
          <w:rFonts w:ascii="Times New Roman" w:eastAsia="Times New Roman" w:hAnsi="Times New Roman" w:cs="Times New Roman"/>
          <w:sz w:val="24"/>
          <w:szCs w:val="24"/>
          <w:lang w:eastAsia="en-GB"/>
        </w:rPr>
        <w:t xml:space="preserve"> wiki,” </w:t>
      </w:r>
      <w:r w:rsidRPr="00C72869">
        <w:rPr>
          <w:rFonts w:ascii="Times New Roman" w:eastAsia="Times New Roman" w:hAnsi="Times New Roman" w:cs="Times New Roman"/>
          <w:i/>
          <w:iCs/>
          <w:sz w:val="24"/>
          <w:szCs w:val="24"/>
          <w:lang w:eastAsia="en-GB"/>
        </w:rPr>
        <w:t>www.chessprogramming.org</w:t>
      </w:r>
      <w:r w:rsidRPr="00C72869">
        <w:rPr>
          <w:rFonts w:ascii="Times New Roman" w:eastAsia="Times New Roman" w:hAnsi="Times New Roman" w:cs="Times New Roman"/>
          <w:sz w:val="24"/>
          <w:szCs w:val="24"/>
          <w:lang w:eastAsia="en-GB"/>
        </w:rPr>
        <w:t>. https://www.chessprogramming.org/Transposition_Table.</w:t>
      </w:r>
    </w:p>
    <w:p w14:paraId="456FE09E" w14:textId="77777777" w:rsidR="00C72869" w:rsidRPr="00C72869" w:rsidRDefault="00C72869" w:rsidP="00C72869">
      <w:pPr>
        <w:spacing w:after="0" w:line="240" w:lineRule="auto"/>
        <w:rPr>
          <w:rFonts w:ascii="Times New Roman" w:eastAsia="Times New Roman" w:hAnsi="Times New Roman" w:cs="Times New Roman"/>
          <w:sz w:val="24"/>
          <w:szCs w:val="24"/>
          <w:lang w:eastAsia="en-GB"/>
        </w:rPr>
      </w:pPr>
      <w:r w:rsidRPr="00C72869">
        <w:rPr>
          <w:rFonts w:ascii="Times New Roman" w:eastAsia="Times New Roman" w:hAnsi="Times New Roman" w:cs="Times New Roman"/>
          <w:sz w:val="24"/>
          <w:szCs w:val="24"/>
          <w:lang w:eastAsia="en-GB"/>
        </w:rPr>
        <w:t>[11]</w:t>
      </w:r>
    </w:p>
    <w:p w14:paraId="4FEBBF24" w14:textId="26851DB4" w:rsidR="006E6126" w:rsidRPr="00C72869" w:rsidRDefault="00C72869" w:rsidP="00C72869">
      <w:pPr>
        <w:spacing w:after="0" w:line="240" w:lineRule="auto"/>
        <w:rPr>
          <w:rFonts w:ascii="Times New Roman" w:eastAsia="Times New Roman" w:hAnsi="Times New Roman" w:cs="Times New Roman"/>
          <w:sz w:val="24"/>
          <w:szCs w:val="24"/>
          <w:lang w:eastAsia="en-GB"/>
        </w:rPr>
      </w:pPr>
      <w:r w:rsidRPr="00C72869">
        <w:rPr>
          <w:rFonts w:ascii="Times New Roman" w:eastAsia="Times New Roman" w:hAnsi="Times New Roman" w:cs="Times New Roman"/>
          <w:sz w:val="24"/>
          <w:szCs w:val="24"/>
          <w:lang w:eastAsia="en-GB"/>
        </w:rPr>
        <w:t xml:space="preserve">Wikipedia Contributors, “Transposition table,” </w:t>
      </w:r>
      <w:r w:rsidRPr="00C72869">
        <w:rPr>
          <w:rFonts w:ascii="Times New Roman" w:eastAsia="Times New Roman" w:hAnsi="Times New Roman" w:cs="Times New Roman"/>
          <w:i/>
          <w:iCs/>
          <w:sz w:val="24"/>
          <w:szCs w:val="24"/>
          <w:lang w:eastAsia="en-GB"/>
        </w:rPr>
        <w:t>Wikipedia</w:t>
      </w:r>
      <w:r w:rsidRPr="00C72869">
        <w:rPr>
          <w:rFonts w:ascii="Times New Roman" w:eastAsia="Times New Roman" w:hAnsi="Times New Roman" w:cs="Times New Roman"/>
          <w:sz w:val="24"/>
          <w:szCs w:val="24"/>
          <w:lang w:eastAsia="en-GB"/>
        </w:rPr>
        <w:t>, Apr. 12, 2020. https://en.wikipedia.org/wiki/Transposition_table.</w:t>
      </w:r>
    </w:p>
    <w:p w14:paraId="00BB651A" w14:textId="77777777" w:rsidR="006E6126" w:rsidRPr="006E6126" w:rsidRDefault="006E6126" w:rsidP="006E6126">
      <w:pPr>
        <w:shd w:val="clear" w:color="auto" w:fill="FFFFFF"/>
        <w:spacing w:after="0" w:line="240" w:lineRule="auto"/>
        <w:rPr>
          <w:rFonts w:ascii="Times New Roman" w:eastAsia="Times New Roman" w:hAnsi="Times New Roman" w:cs="Times New Roman"/>
          <w:color w:val="000000"/>
          <w:sz w:val="24"/>
          <w:szCs w:val="24"/>
          <w:lang w:eastAsia="en-GB"/>
        </w:rPr>
      </w:pPr>
      <w:r w:rsidRPr="006E6126">
        <w:rPr>
          <w:rFonts w:ascii="Times New Roman" w:eastAsia="Times New Roman" w:hAnsi="Times New Roman" w:cs="Times New Roman"/>
          <w:color w:val="000000"/>
          <w:sz w:val="24"/>
          <w:szCs w:val="24"/>
          <w:lang w:eastAsia="en-GB"/>
        </w:rPr>
        <w:t>[12]</w:t>
      </w:r>
    </w:p>
    <w:p w14:paraId="3022359E" w14:textId="77777777" w:rsidR="006E6126" w:rsidRPr="006E6126" w:rsidRDefault="006E6126" w:rsidP="006E6126">
      <w:pPr>
        <w:shd w:val="clear" w:color="auto" w:fill="FFFFFF"/>
        <w:spacing w:after="0" w:line="240" w:lineRule="auto"/>
        <w:rPr>
          <w:rFonts w:ascii="Times New Roman" w:eastAsia="Times New Roman" w:hAnsi="Times New Roman" w:cs="Times New Roman"/>
          <w:color w:val="000000"/>
          <w:sz w:val="24"/>
          <w:szCs w:val="24"/>
          <w:lang w:eastAsia="en-GB"/>
        </w:rPr>
      </w:pPr>
      <w:r w:rsidRPr="006E6126">
        <w:rPr>
          <w:rFonts w:ascii="Times New Roman" w:eastAsia="Times New Roman" w:hAnsi="Times New Roman" w:cs="Times New Roman"/>
          <w:color w:val="000000"/>
          <w:sz w:val="24"/>
          <w:szCs w:val="24"/>
          <w:lang w:eastAsia="en-GB"/>
        </w:rPr>
        <w:t xml:space="preserve">Flask Team, “Project Layout — Flask Documentation (1.1.x),” </w:t>
      </w:r>
      <w:r w:rsidRPr="006E6126">
        <w:rPr>
          <w:rFonts w:ascii="Times New Roman" w:eastAsia="Times New Roman" w:hAnsi="Times New Roman" w:cs="Times New Roman"/>
          <w:i/>
          <w:iCs/>
          <w:color w:val="000000"/>
          <w:sz w:val="24"/>
          <w:szCs w:val="24"/>
          <w:lang w:eastAsia="en-GB"/>
        </w:rPr>
        <w:t>flask.palletsprojects.com</w:t>
      </w:r>
      <w:r w:rsidRPr="006E6126">
        <w:rPr>
          <w:rFonts w:ascii="Times New Roman" w:eastAsia="Times New Roman" w:hAnsi="Times New Roman" w:cs="Times New Roman"/>
          <w:color w:val="000000"/>
          <w:sz w:val="24"/>
          <w:szCs w:val="24"/>
          <w:lang w:eastAsia="en-GB"/>
        </w:rPr>
        <w:t>. https://flask.palletsprojects.com/en/1.1.x/tutorial/layout/ (accessed Apr. 21, 2021).</w:t>
      </w:r>
    </w:p>
    <w:p w14:paraId="6263A07D" w14:textId="169011A9" w:rsidR="00E43B04" w:rsidRPr="00E43B04" w:rsidRDefault="006E6126" w:rsidP="00E43B04">
      <w:pPr>
        <w:shd w:val="clear" w:color="auto" w:fill="FFFFFF"/>
        <w:spacing w:after="0"/>
        <w:rPr>
          <w:rFonts w:ascii="Times New Roman" w:eastAsia="Times New Roman" w:hAnsi="Times New Roman" w:cs="Times New Roman"/>
          <w:color w:val="000000"/>
          <w:sz w:val="24"/>
          <w:szCs w:val="24"/>
          <w:lang w:eastAsia="en-GB"/>
        </w:rPr>
      </w:pPr>
      <w:proofErr w:type="gramStart"/>
      <w:r w:rsidRPr="006E6126">
        <w:rPr>
          <w:rFonts w:ascii="Times New Roman" w:eastAsia="Times New Roman" w:hAnsi="Times New Roman" w:cs="Times New Roman"/>
          <w:color w:val="000000"/>
          <w:sz w:val="24"/>
          <w:szCs w:val="24"/>
          <w:lang w:eastAsia="en-GB"/>
        </w:rPr>
        <w:t>‌</w:t>
      </w:r>
      <w:r w:rsidR="00E43B04" w:rsidRPr="00E43B04">
        <w:rPr>
          <w:rFonts w:ascii="Times New Roman" w:eastAsia="Times New Roman" w:hAnsi="Times New Roman" w:cs="Times New Roman"/>
          <w:color w:val="000000"/>
          <w:sz w:val="24"/>
          <w:szCs w:val="24"/>
          <w:lang w:eastAsia="en-GB"/>
        </w:rPr>
        <w:t>[</w:t>
      </w:r>
      <w:proofErr w:type="gramEnd"/>
      <w:r w:rsidR="00E43B04" w:rsidRPr="00E43B04">
        <w:rPr>
          <w:rFonts w:ascii="Times New Roman" w:eastAsia="Times New Roman" w:hAnsi="Times New Roman" w:cs="Times New Roman"/>
          <w:color w:val="000000"/>
          <w:sz w:val="24"/>
          <w:szCs w:val="24"/>
          <w:lang w:eastAsia="en-GB"/>
        </w:rPr>
        <w:t>13]</w:t>
      </w:r>
    </w:p>
    <w:p w14:paraId="2310BFF7" w14:textId="77777777" w:rsidR="00E43B04" w:rsidRPr="00E43B04" w:rsidRDefault="00E43B04" w:rsidP="00E43B04">
      <w:pPr>
        <w:shd w:val="clear" w:color="auto" w:fill="FFFFFF"/>
        <w:spacing w:after="0" w:line="240" w:lineRule="auto"/>
        <w:rPr>
          <w:rFonts w:ascii="Times New Roman" w:eastAsia="Times New Roman" w:hAnsi="Times New Roman" w:cs="Times New Roman"/>
          <w:color w:val="000000"/>
          <w:sz w:val="24"/>
          <w:szCs w:val="24"/>
          <w:lang w:eastAsia="en-GB"/>
        </w:rPr>
      </w:pPr>
      <w:r w:rsidRPr="00E43B04">
        <w:rPr>
          <w:rFonts w:ascii="Times New Roman" w:eastAsia="Times New Roman" w:hAnsi="Times New Roman" w:cs="Times New Roman"/>
          <w:color w:val="000000"/>
          <w:sz w:val="24"/>
          <w:szCs w:val="24"/>
          <w:lang w:eastAsia="en-GB"/>
        </w:rPr>
        <w:t xml:space="preserve">D. Silver </w:t>
      </w:r>
      <w:r w:rsidRPr="00E43B04">
        <w:rPr>
          <w:rFonts w:ascii="Times New Roman" w:eastAsia="Times New Roman" w:hAnsi="Times New Roman" w:cs="Times New Roman"/>
          <w:i/>
          <w:iCs/>
          <w:color w:val="000000"/>
          <w:sz w:val="24"/>
          <w:szCs w:val="24"/>
          <w:lang w:eastAsia="en-GB"/>
        </w:rPr>
        <w:t>et al.</w:t>
      </w:r>
      <w:r w:rsidRPr="00E43B04">
        <w:rPr>
          <w:rFonts w:ascii="Times New Roman" w:eastAsia="Times New Roman" w:hAnsi="Times New Roman" w:cs="Times New Roman"/>
          <w:color w:val="000000"/>
          <w:sz w:val="24"/>
          <w:szCs w:val="24"/>
          <w:lang w:eastAsia="en-GB"/>
        </w:rPr>
        <w:t xml:space="preserve">, “Mastering Chess and Shogi by Self-Play with a General Reinforcement Learning Algorithm,” </w:t>
      </w:r>
      <w:r w:rsidRPr="00E43B04">
        <w:rPr>
          <w:rFonts w:ascii="Times New Roman" w:eastAsia="Times New Roman" w:hAnsi="Times New Roman" w:cs="Times New Roman"/>
          <w:i/>
          <w:iCs/>
          <w:color w:val="000000"/>
          <w:sz w:val="24"/>
          <w:szCs w:val="24"/>
          <w:lang w:eastAsia="en-GB"/>
        </w:rPr>
        <w:t>arXiv.org</w:t>
      </w:r>
      <w:r w:rsidRPr="00E43B04">
        <w:rPr>
          <w:rFonts w:ascii="Times New Roman" w:eastAsia="Times New Roman" w:hAnsi="Times New Roman" w:cs="Times New Roman"/>
          <w:color w:val="000000"/>
          <w:sz w:val="24"/>
          <w:szCs w:val="24"/>
          <w:lang w:eastAsia="en-GB"/>
        </w:rPr>
        <w:t>, 2017. https://arxiv.org/abs/1712.01815.</w:t>
      </w:r>
    </w:p>
    <w:p w14:paraId="0CB76C42" w14:textId="77777777" w:rsidR="005A67D9" w:rsidRPr="005A67D9" w:rsidRDefault="00E43B04" w:rsidP="005A67D9">
      <w:pPr>
        <w:shd w:val="clear" w:color="auto" w:fill="FFFFFF"/>
        <w:spacing w:after="0"/>
        <w:rPr>
          <w:rFonts w:ascii="Times New Roman" w:eastAsia="Times New Roman" w:hAnsi="Times New Roman" w:cs="Times New Roman"/>
          <w:color w:val="000000"/>
          <w:sz w:val="24"/>
          <w:szCs w:val="24"/>
          <w:lang w:eastAsia="en-GB"/>
        </w:rPr>
      </w:pPr>
      <w:proofErr w:type="gramStart"/>
      <w:r w:rsidRPr="00E43B04">
        <w:rPr>
          <w:rFonts w:ascii="Times New Roman" w:eastAsia="Times New Roman" w:hAnsi="Times New Roman" w:cs="Times New Roman"/>
          <w:color w:val="000000"/>
          <w:sz w:val="24"/>
          <w:szCs w:val="24"/>
          <w:lang w:eastAsia="en-GB"/>
        </w:rPr>
        <w:t>‌</w:t>
      </w:r>
      <w:r w:rsidR="005A67D9" w:rsidRPr="005A67D9">
        <w:rPr>
          <w:rFonts w:ascii="Times New Roman" w:eastAsia="Times New Roman" w:hAnsi="Times New Roman" w:cs="Times New Roman"/>
          <w:color w:val="000000"/>
          <w:sz w:val="24"/>
          <w:szCs w:val="24"/>
          <w:lang w:eastAsia="en-GB"/>
        </w:rPr>
        <w:t>[</w:t>
      </w:r>
      <w:proofErr w:type="gramEnd"/>
      <w:r w:rsidR="005A67D9" w:rsidRPr="005A67D9">
        <w:rPr>
          <w:rFonts w:ascii="Times New Roman" w:eastAsia="Times New Roman" w:hAnsi="Times New Roman" w:cs="Times New Roman"/>
          <w:color w:val="000000"/>
          <w:sz w:val="24"/>
          <w:szCs w:val="24"/>
          <w:lang w:eastAsia="en-GB"/>
        </w:rPr>
        <w:t>14]</w:t>
      </w:r>
    </w:p>
    <w:p w14:paraId="6DDDAB6F" w14:textId="77777777" w:rsidR="0076494C" w:rsidRDefault="005A67D9" w:rsidP="0076494C">
      <w:pPr>
        <w:shd w:val="clear" w:color="auto" w:fill="FFFFFF"/>
        <w:spacing w:after="0" w:line="240" w:lineRule="auto"/>
        <w:rPr>
          <w:rFonts w:ascii="Times New Roman" w:eastAsia="Times New Roman" w:hAnsi="Times New Roman" w:cs="Times New Roman"/>
          <w:color w:val="000000"/>
          <w:sz w:val="24"/>
          <w:szCs w:val="24"/>
          <w:lang w:eastAsia="en-GB"/>
        </w:rPr>
      </w:pPr>
      <w:r w:rsidRPr="005A67D9">
        <w:rPr>
          <w:rFonts w:ascii="Times New Roman" w:eastAsia="Times New Roman" w:hAnsi="Times New Roman" w:cs="Times New Roman"/>
          <w:color w:val="000000"/>
          <w:sz w:val="24"/>
          <w:szCs w:val="24"/>
          <w:lang w:eastAsia="en-GB"/>
        </w:rPr>
        <w:t>JHurricane96, “JHurricane96/</w:t>
      </w:r>
      <w:proofErr w:type="spellStart"/>
      <w:r w:rsidRPr="005A67D9">
        <w:rPr>
          <w:rFonts w:ascii="Times New Roman" w:eastAsia="Times New Roman" w:hAnsi="Times New Roman" w:cs="Times New Roman"/>
          <w:color w:val="000000"/>
          <w:sz w:val="24"/>
          <w:szCs w:val="24"/>
          <w:lang w:eastAsia="en-GB"/>
        </w:rPr>
        <w:t>chessai</w:t>
      </w:r>
      <w:proofErr w:type="spellEnd"/>
      <w:r w:rsidRPr="005A67D9">
        <w:rPr>
          <w:rFonts w:ascii="Times New Roman" w:eastAsia="Times New Roman" w:hAnsi="Times New Roman" w:cs="Times New Roman"/>
          <w:color w:val="000000"/>
          <w:sz w:val="24"/>
          <w:szCs w:val="24"/>
          <w:lang w:eastAsia="en-GB"/>
        </w:rPr>
        <w:t xml:space="preserve">,” </w:t>
      </w:r>
      <w:r w:rsidRPr="005A67D9">
        <w:rPr>
          <w:rFonts w:ascii="Times New Roman" w:eastAsia="Times New Roman" w:hAnsi="Times New Roman" w:cs="Times New Roman"/>
          <w:i/>
          <w:iCs/>
          <w:color w:val="000000"/>
          <w:sz w:val="24"/>
          <w:szCs w:val="24"/>
          <w:lang w:eastAsia="en-GB"/>
        </w:rPr>
        <w:t>GitHub</w:t>
      </w:r>
      <w:r w:rsidRPr="005A67D9">
        <w:rPr>
          <w:rFonts w:ascii="Times New Roman" w:eastAsia="Times New Roman" w:hAnsi="Times New Roman" w:cs="Times New Roman"/>
          <w:color w:val="000000"/>
          <w:sz w:val="24"/>
          <w:szCs w:val="24"/>
          <w:lang w:eastAsia="en-GB"/>
        </w:rPr>
        <w:t>, Apr. 14, 2018. https://github.com/JHurricane96/chessai/tree/09e3ae5eaab76c0a5d70d30e2cd6252b5f24d8aa (accessed Apr. 22, 2021).</w:t>
      </w:r>
    </w:p>
    <w:p w14:paraId="09D044EE" w14:textId="79B69E23" w:rsidR="0076494C" w:rsidRPr="0076494C" w:rsidRDefault="0076494C" w:rsidP="0076494C">
      <w:pPr>
        <w:shd w:val="clear" w:color="auto" w:fill="FFFFFF"/>
        <w:spacing w:after="0" w:line="240" w:lineRule="auto"/>
        <w:rPr>
          <w:rFonts w:ascii="Times New Roman" w:eastAsia="Times New Roman" w:hAnsi="Times New Roman" w:cs="Times New Roman"/>
          <w:color w:val="000000"/>
          <w:sz w:val="24"/>
          <w:szCs w:val="24"/>
          <w:lang w:eastAsia="en-GB"/>
        </w:rPr>
      </w:pPr>
      <w:r w:rsidRPr="0076494C">
        <w:rPr>
          <w:rFonts w:ascii="Times New Roman" w:eastAsia="Times New Roman" w:hAnsi="Times New Roman" w:cs="Times New Roman"/>
          <w:color w:val="000000"/>
          <w:sz w:val="24"/>
          <w:szCs w:val="24"/>
          <w:lang w:eastAsia="en-GB"/>
        </w:rPr>
        <w:t>[15]</w:t>
      </w:r>
    </w:p>
    <w:p w14:paraId="15F122CC" w14:textId="77777777" w:rsidR="0076494C" w:rsidRPr="0076494C" w:rsidRDefault="0076494C" w:rsidP="0076494C">
      <w:pPr>
        <w:shd w:val="clear" w:color="auto" w:fill="FFFFFF"/>
        <w:spacing w:after="0" w:line="240" w:lineRule="auto"/>
        <w:rPr>
          <w:rFonts w:ascii="Times New Roman" w:eastAsia="Times New Roman" w:hAnsi="Times New Roman" w:cs="Times New Roman"/>
          <w:color w:val="000000"/>
          <w:sz w:val="24"/>
          <w:szCs w:val="24"/>
          <w:lang w:eastAsia="en-GB"/>
        </w:rPr>
      </w:pPr>
      <w:proofErr w:type="spellStart"/>
      <w:r w:rsidRPr="0076494C">
        <w:rPr>
          <w:rFonts w:ascii="Times New Roman" w:eastAsia="Times New Roman" w:hAnsi="Times New Roman" w:cs="Times New Roman"/>
          <w:color w:val="000000"/>
          <w:sz w:val="24"/>
          <w:szCs w:val="24"/>
          <w:lang w:eastAsia="en-GB"/>
        </w:rPr>
        <w:t>baeldung</w:t>
      </w:r>
      <w:proofErr w:type="spellEnd"/>
      <w:r w:rsidRPr="0076494C">
        <w:rPr>
          <w:rFonts w:ascii="Times New Roman" w:eastAsia="Times New Roman" w:hAnsi="Times New Roman" w:cs="Times New Roman"/>
          <w:color w:val="000000"/>
          <w:sz w:val="24"/>
          <w:szCs w:val="24"/>
          <w:lang w:eastAsia="en-GB"/>
        </w:rPr>
        <w:t xml:space="preserve">, “Introduction to Minimax Algorithm,” </w:t>
      </w:r>
      <w:proofErr w:type="spellStart"/>
      <w:r w:rsidRPr="0076494C">
        <w:rPr>
          <w:rFonts w:ascii="Times New Roman" w:eastAsia="Times New Roman" w:hAnsi="Times New Roman" w:cs="Times New Roman"/>
          <w:i/>
          <w:iCs/>
          <w:color w:val="000000"/>
          <w:sz w:val="24"/>
          <w:szCs w:val="24"/>
          <w:lang w:eastAsia="en-GB"/>
        </w:rPr>
        <w:t>Baeldung</w:t>
      </w:r>
      <w:proofErr w:type="spellEnd"/>
      <w:r w:rsidRPr="0076494C">
        <w:rPr>
          <w:rFonts w:ascii="Times New Roman" w:eastAsia="Times New Roman" w:hAnsi="Times New Roman" w:cs="Times New Roman"/>
          <w:color w:val="000000"/>
          <w:sz w:val="24"/>
          <w:szCs w:val="24"/>
          <w:lang w:eastAsia="en-GB"/>
        </w:rPr>
        <w:t>, Jul. 11, 2017. https://www.baeldung.com/java-minimax-algorithm.</w:t>
      </w:r>
    </w:p>
    <w:p w14:paraId="204FA23A" w14:textId="2567EC92" w:rsidR="0016281B" w:rsidRPr="0016281B" w:rsidRDefault="0076494C" w:rsidP="0016281B">
      <w:pPr>
        <w:shd w:val="clear" w:color="auto" w:fill="FFFFFF"/>
        <w:spacing w:after="0"/>
        <w:rPr>
          <w:rFonts w:ascii="Times New Roman" w:eastAsia="Times New Roman" w:hAnsi="Times New Roman" w:cs="Times New Roman"/>
          <w:color w:val="000000"/>
          <w:sz w:val="24"/>
          <w:szCs w:val="24"/>
          <w:lang w:eastAsia="en-GB"/>
        </w:rPr>
      </w:pPr>
      <w:proofErr w:type="gramStart"/>
      <w:r w:rsidRPr="0076494C">
        <w:rPr>
          <w:rFonts w:ascii="Times New Roman" w:eastAsia="Times New Roman" w:hAnsi="Times New Roman" w:cs="Times New Roman"/>
          <w:color w:val="000000"/>
          <w:sz w:val="24"/>
          <w:szCs w:val="24"/>
          <w:lang w:eastAsia="en-GB"/>
        </w:rPr>
        <w:t>‌</w:t>
      </w:r>
      <w:r w:rsidR="0016281B" w:rsidRPr="0016281B">
        <w:rPr>
          <w:rFonts w:ascii="Times New Roman" w:eastAsia="Times New Roman" w:hAnsi="Times New Roman" w:cs="Times New Roman"/>
          <w:color w:val="000000"/>
          <w:sz w:val="24"/>
          <w:szCs w:val="24"/>
          <w:lang w:eastAsia="en-GB"/>
        </w:rPr>
        <w:t>[</w:t>
      </w:r>
      <w:proofErr w:type="gramEnd"/>
      <w:r w:rsidR="0016281B" w:rsidRPr="0016281B">
        <w:rPr>
          <w:rFonts w:ascii="Times New Roman" w:eastAsia="Times New Roman" w:hAnsi="Times New Roman" w:cs="Times New Roman"/>
          <w:color w:val="000000"/>
          <w:sz w:val="24"/>
          <w:szCs w:val="24"/>
          <w:lang w:eastAsia="en-GB"/>
        </w:rPr>
        <w:t>16]</w:t>
      </w:r>
    </w:p>
    <w:p w14:paraId="2A0F42BE" w14:textId="77777777" w:rsidR="0016281B" w:rsidRPr="0016281B" w:rsidRDefault="0016281B" w:rsidP="0016281B">
      <w:pPr>
        <w:shd w:val="clear" w:color="auto" w:fill="FFFFFF"/>
        <w:spacing w:after="0" w:line="240" w:lineRule="auto"/>
        <w:rPr>
          <w:rFonts w:ascii="Times New Roman" w:eastAsia="Times New Roman" w:hAnsi="Times New Roman" w:cs="Times New Roman"/>
          <w:color w:val="000000"/>
          <w:sz w:val="24"/>
          <w:szCs w:val="24"/>
          <w:lang w:eastAsia="en-GB"/>
        </w:rPr>
      </w:pPr>
      <w:r w:rsidRPr="0016281B">
        <w:rPr>
          <w:rFonts w:ascii="Times New Roman" w:eastAsia="Times New Roman" w:hAnsi="Times New Roman" w:cs="Times New Roman"/>
          <w:color w:val="000000"/>
          <w:sz w:val="24"/>
          <w:szCs w:val="24"/>
          <w:lang w:eastAsia="en-GB"/>
        </w:rPr>
        <w:t xml:space="preserve">Staff Writers, “A Brief History of Computer Chess,” </w:t>
      </w:r>
      <w:r w:rsidRPr="0016281B">
        <w:rPr>
          <w:rFonts w:ascii="Times New Roman" w:eastAsia="Times New Roman" w:hAnsi="Times New Roman" w:cs="Times New Roman"/>
          <w:i/>
          <w:iCs/>
          <w:color w:val="000000"/>
          <w:sz w:val="24"/>
          <w:szCs w:val="24"/>
          <w:lang w:eastAsia="en-GB"/>
        </w:rPr>
        <w:t>TheBestSchools.org</w:t>
      </w:r>
      <w:r w:rsidRPr="0016281B">
        <w:rPr>
          <w:rFonts w:ascii="Times New Roman" w:eastAsia="Times New Roman" w:hAnsi="Times New Roman" w:cs="Times New Roman"/>
          <w:color w:val="000000"/>
          <w:sz w:val="24"/>
          <w:szCs w:val="24"/>
          <w:lang w:eastAsia="en-GB"/>
        </w:rPr>
        <w:t>, Jul. 20, 2015. https://thebestschools.org/magazine/brief-history-of-computer-chess/.</w:t>
      </w:r>
    </w:p>
    <w:p w14:paraId="30622764" w14:textId="77777777" w:rsidR="00533771" w:rsidRPr="00533771" w:rsidRDefault="0016281B" w:rsidP="00533771">
      <w:pPr>
        <w:shd w:val="clear" w:color="auto" w:fill="FFFFFF"/>
        <w:spacing w:after="0"/>
        <w:rPr>
          <w:rFonts w:ascii="Times New Roman" w:eastAsia="Times New Roman" w:hAnsi="Times New Roman" w:cs="Times New Roman"/>
          <w:color w:val="000000"/>
          <w:sz w:val="24"/>
          <w:szCs w:val="24"/>
          <w:lang w:eastAsia="en-GB"/>
        </w:rPr>
      </w:pPr>
      <w:proofErr w:type="gramStart"/>
      <w:r w:rsidRPr="0016281B">
        <w:rPr>
          <w:rFonts w:ascii="Times New Roman" w:eastAsia="Times New Roman" w:hAnsi="Times New Roman" w:cs="Times New Roman"/>
          <w:color w:val="000000"/>
          <w:sz w:val="24"/>
          <w:szCs w:val="24"/>
          <w:lang w:eastAsia="en-GB"/>
        </w:rPr>
        <w:lastRenderedPageBreak/>
        <w:t>‌</w:t>
      </w:r>
      <w:r w:rsidR="00533771" w:rsidRPr="00533771">
        <w:rPr>
          <w:rFonts w:ascii="Times New Roman" w:eastAsia="Times New Roman" w:hAnsi="Times New Roman" w:cs="Times New Roman"/>
          <w:color w:val="000000"/>
          <w:sz w:val="24"/>
          <w:szCs w:val="24"/>
          <w:lang w:eastAsia="en-GB"/>
        </w:rPr>
        <w:t>[</w:t>
      </w:r>
      <w:proofErr w:type="gramEnd"/>
      <w:r w:rsidR="00533771" w:rsidRPr="00533771">
        <w:rPr>
          <w:rFonts w:ascii="Times New Roman" w:eastAsia="Times New Roman" w:hAnsi="Times New Roman" w:cs="Times New Roman"/>
          <w:color w:val="000000"/>
          <w:sz w:val="24"/>
          <w:szCs w:val="24"/>
          <w:lang w:eastAsia="en-GB"/>
        </w:rPr>
        <w:t>17]</w:t>
      </w:r>
    </w:p>
    <w:p w14:paraId="408DF2B5" w14:textId="77777777" w:rsidR="00533771" w:rsidRPr="00533771" w:rsidRDefault="00533771" w:rsidP="00533771">
      <w:pPr>
        <w:shd w:val="clear" w:color="auto" w:fill="FFFFFF"/>
        <w:spacing w:after="0" w:line="240" w:lineRule="auto"/>
        <w:rPr>
          <w:rFonts w:ascii="Times New Roman" w:eastAsia="Times New Roman" w:hAnsi="Times New Roman" w:cs="Times New Roman"/>
          <w:color w:val="000000"/>
          <w:sz w:val="24"/>
          <w:szCs w:val="24"/>
          <w:lang w:eastAsia="en-GB"/>
        </w:rPr>
      </w:pPr>
      <w:proofErr w:type="spellStart"/>
      <w:r w:rsidRPr="00533771">
        <w:rPr>
          <w:rFonts w:ascii="Times New Roman" w:eastAsia="Times New Roman" w:hAnsi="Times New Roman" w:cs="Times New Roman"/>
          <w:color w:val="000000"/>
          <w:sz w:val="24"/>
          <w:szCs w:val="24"/>
          <w:lang w:eastAsia="en-GB"/>
        </w:rPr>
        <w:t>Chessprogramming</w:t>
      </w:r>
      <w:proofErr w:type="spellEnd"/>
      <w:r w:rsidRPr="00533771">
        <w:rPr>
          <w:rFonts w:ascii="Times New Roman" w:eastAsia="Times New Roman" w:hAnsi="Times New Roman" w:cs="Times New Roman"/>
          <w:color w:val="000000"/>
          <w:sz w:val="24"/>
          <w:szCs w:val="24"/>
          <w:lang w:eastAsia="en-GB"/>
        </w:rPr>
        <w:t xml:space="preserve">, “Simplified Evaluation Function - </w:t>
      </w:r>
      <w:proofErr w:type="spellStart"/>
      <w:r w:rsidRPr="00533771">
        <w:rPr>
          <w:rFonts w:ascii="Times New Roman" w:eastAsia="Times New Roman" w:hAnsi="Times New Roman" w:cs="Times New Roman"/>
          <w:color w:val="000000"/>
          <w:sz w:val="24"/>
          <w:szCs w:val="24"/>
          <w:lang w:eastAsia="en-GB"/>
        </w:rPr>
        <w:t>Chessprogramming</w:t>
      </w:r>
      <w:proofErr w:type="spellEnd"/>
      <w:r w:rsidRPr="00533771">
        <w:rPr>
          <w:rFonts w:ascii="Times New Roman" w:eastAsia="Times New Roman" w:hAnsi="Times New Roman" w:cs="Times New Roman"/>
          <w:color w:val="000000"/>
          <w:sz w:val="24"/>
          <w:szCs w:val="24"/>
          <w:lang w:eastAsia="en-GB"/>
        </w:rPr>
        <w:t xml:space="preserve"> wiki,” </w:t>
      </w:r>
      <w:r w:rsidRPr="00533771">
        <w:rPr>
          <w:rFonts w:ascii="Times New Roman" w:eastAsia="Times New Roman" w:hAnsi="Times New Roman" w:cs="Times New Roman"/>
          <w:i/>
          <w:iCs/>
          <w:color w:val="000000"/>
          <w:sz w:val="24"/>
          <w:szCs w:val="24"/>
          <w:lang w:eastAsia="en-GB"/>
        </w:rPr>
        <w:t>www.chessprogramming.org</w:t>
      </w:r>
      <w:r w:rsidRPr="00533771">
        <w:rPr>
          <w:rFonts w:ascii="Times New Roman" w:eastAsia="Times New Roman" w:hAnsi="Times New Roman" w:cs="Times New Roman"/>
          <w:color w:val="000000"/>
          <w:sz w:val="24"/>
          <w:szCs w:val="24"/>
          <w:lang w:eastAsia="en-GB"/>
        </w:rPr>
        <w:t>. https://www.chessprogramming.org/Simplified_Evaluation_Function (accessed Apr. 28, 2021).</w:t>
      </w:r>
    </w:p>
    <w:p w14:paraId="20A4D941" w14:textId="77777777" w:rsidR="00533771" w:rsidRPr="00533771" w:rsidRDefault="00533771" w:rsidP="00533771">
      <w:pPr>
        <w:shd w:val="clear" w:color="auto" w:fill="FFFFFF"/>
        <w:spacing w:after="0" w:line="240" w:lineRule="auto"/>
        <w:rPr>
          <w:rFonts w:ascii="Times New Roman" w:eastAsia="Times New Roman" w:hAnsi="Times New Roman" w:cs="Times New Roman"/>
          <w:color w:val="000000"/>
          <w:sz w:val="24"/>
          <w:szCs w:val="24"/>
          <w:lang w:eastAsia="en-GB"/>
        </w:rPr>
      </w:pPr>
      <w:r w:rsidRPr="00533771">
        <w:rPr>
          <w:rFonts w:ascii="Times New Roman" w:eastAsia="Times New Roman" w:hAnsi="Times New Roman" w:cs="Times New Roman"/>
          <w:color w:val="000000"/>
          <w:sz w:val="24"/>
          <w:szCs w:val="24"/>
          <w:lang w:eastAsia="en-GB"/>
        </w:rPr>
        <w:t>‌</w:t>
      </w:r>
    </w:p>
    <w:p w14:paraId="26804B4A" w14:textId="6F2F61BC" w:rsidR="0016281B" w:rsidRPr="0016281B" w:rsidRDefault="0016281B" w:rsidP="0016281B">
      <w:pPr>
        <w:shd w:val="clear" w:color="auto" w:fill="FFFFFF"/>
        <w:spacing w:after="0" w:line="240" w:lineRule="auto"/>
        <w:rPr>
          <w:rFonts w:ascii="Times New Roman" w:eastAsia="Times New Roman" w:hAnsi="Times New Roman" w:cs="Times New Roman"/>
          <w:color w:val="000000"/>
          <w:sz w:val="24"/>
          <w:szCs w:val="24"/>
          <w:lang w:eastAsia="en-GB"/>
        </w:rPr>
      </w:pPr>
    </w:p>
    <w:p w14:paraId="5ED0B8C2" w14:textId="22D52EAD" w:rsidR="0076494C" w:rsidRPr="0076494C" w:rsidRDefault="0076494C" w:rsidP="0076494C">
      <w:pPr>
        <w:shd w:val="clear" w:color="auto" w:fill="FFFFFF"/>
        <w:spacing w:after="0" w:line="240" w:lineRule="auto"/>
        <w:rPr>
          <w:rFonts w:ascii="Times New Roman" w:eastAsia="Times New Roman" w:hAnsi="Times New Roman" w:cs="Times New Roman"/>
          <w:color w:val="000000"/>
          <w:sz w:val="24"/>
          <w:szCs w:val="24"/>
          <w:lang w:eastAsia="en-GB"/>
        </w:rPr>
      </w:pPr>
    </w:p>
    <w:p w14:paraId="0C80EF07" w14:textId="219F587C" w:rsidR="00403834" w:rsidRDefault="00403834" w:rsidP="008F3CC3"/>
    <w:p w14:paraId="79125A5F" w14:textId="5E3E240A" w:rsidR="00F40BBD" w:rsidRDefault="00F40BBD" w:rsidP="008F3CC3"/>
    <w:p w14:paraId="10F98E4B" w14:textId="13DF1FC7" w:rsidR="00F40BBD" w:rsidRDefault="00F40BBD" w:rsidP="008F3CC3"/>
    <w:p w14:paraId="71D2D91A" w14:textId="41805BA7" w:rsidR="00F40BBD" w:rsidRDefault="00F40BBD" w:rsidP="008F3CC3"/>
    <w:p w14:paraId="7448E0F8" w14:textId="1708B1CE" w:rsidR="00F40BBD" w:rsidRDefault="00F40BBD" w:rsidP="008F3CC3"/>
    <w:p w14:paraId="4399F03F" w14:textId="7DD336A4" w:rsidR="00F40BBD" w:rsidRDefault="00F40BBD" w:rsidP="008F3CC3"/>
    <w:p w14:paraId="2AE41A1B" w14:textId="3771DE53" w:rsidR="00453218" w:rsidRDefault="00453218" w:rsidP="008F3CC3"/>
    <w:p w14:paraId="266AE295" w14:textId="09C0476B" w:rsidR="00453218" w:rsidRDefault="00453218" w:rsidP="008F3CC3"/>
    <w:p w14:paraId="308097C2" w14:textId="3F1104BF" w:rsidR="00453218" w:rsidRDefault="00453218" w:rsidP="008F3CC3"/>
    <w:p w14:paraId="0AEFDB2C" w14:textId="2228ACDE" w:rsidR="00453218" w:rsidRDefault="00453218" w:rsidP="008F3CC3"/>
    <w:p w14:paraId="0D7C9120" w14:textId="0711BEB3" w:rsidR="00453218" w:rsidRDefault="00453218" w:rsidP="008F3CC3"/>
    <w:p w14:paraId="4ECD90A0" w14:textId="05ADFD47" w:rsidR="00453218" w:rsidRDefault="00453218" w:rsidP="008F3CC3"/>
    <w:p w14:paraId="7EDA304F" w14:textId="692A22DA" w:rsidR="00453218" w:rsidRDefault="00453218" w:rsidP="008F3CC3"/>
    <w:p w14:paraId="1087FEA8" w14:textId="7F4AD457" w:rsidR="00453218" w:rsidRDefault="00453218" w:rsidP="008F3CC3"/>
    <w:p w14:paraId="74C109E9" w14:textId="492237DC" w:rsidR="00453218" w:rsidRDefault="00453218" w:rsidP="008F3CC3"/>
    <w:p w14:paraId="40C5D8C0" w14:textId="1A6DB3DB" w:rsidR="00453218" w:rsidRDefault="00453218" w:rsidP="008F3CC3"/>
    <w:p w14:paraId="7D999566" w14:textId="334508FE" w:rsidR="00453218" w:rsidRDefault="00453218" w:rsidP="008F3CC3"/>
    <w:p w14:paraId="7A76D40F" w14:textId="6E4D2370" w:rsidR="00453218" w:rsidRDefault="00453218" w:rsidP="008F3CC3"/>
    <w:p w14:paraId="205562F8" w14:textId="51E456AD" w:rsidR="00453218" w:rsidRDefault="00453218" w:rsidP="008F3CC3"/>
    <w:p w14:paraId="3FDE07AF" w14:textId="2A295B26" w:rsidR="00453218" w:rsidRDefault="00453218" w:rsidP="008F3CC3"/>
    <w:p w14:paraId="0F9A9926" w14:textId="5D0BE4C4" w:rsidR="00453218" w:rsidRDefault="00453218" w:rsidP="008F3CC3"/>
    <w:p w14:paraId="2C541F07" w14:textId="399E457B" w:rsidR="00453218" w:rsidRDefault="00453218" w:rsidP="008F3CC3"/>
    <w:p w14:paraId="07DC4A3E" w14:textId="140DC1DB" w:rsidR="00453218" w:rsidRDefault="00453218" w:rsidP="008F3CC3"/>
    <w:p w14:paraId="6ED2AFD2" w14:textId="672BD2D3" w:rsidR="00453218" w:rsidRDefault="00453218" w:rsidP="008F3CC3"/>
    <w:p w14:paraId="1743D6BA" w14:textId="6AC90ECE" w:rsidR="00453218" w:rsidRDefault="00453218" w:rsidP="008F3CC3"/>
    <w:p w14:paraId="3E49EF32" w14:textId="07AE8209" w:rsidR="00453218" w:rsidRDefault="00453218" w:rsidP="008F3CC3"/>
    <w:p w14:paraId="13E02B0E" w14:textId="3D5451B0" w:rsidR="00DC1841" w:rsidRDefault="00377384" w:rsidP="00DC1841">
      <w:pPr>
        <w:pStyle w:val="Heading1"/>
      </w:pPr>
      <w:bookmarkStart w:id="90" w:name="_Toc70673873"/>
      <w:r>
        <w:lastRenderedPageBreak/>
        <w:t>Appendi</w:t>
      </w:r>
      <w:bookmarkEnd w:id="90"/>
      <w:r w:rsidR="00C72831">
        <w:t>x</w:t>
      </w:r>
    </w:p>
    <w:p w14:paraId="56F3F785" w14:textId="564B7C9B" w:rsidR="000F4972" w:rsidRPr="000F4972" w:rsidRDefault="000F4972" w:rsidP="002D6AA1">
      <w:pPr>
        <w:pStyle w:val="Heading2"/>
      </w:pPr>
      <w:bookmarkStart w:id="91" w:name="_Toc70673874"/>
      <w:r>
        <w:t>Weekly Work Done</w:t>
      </w:r>
      <w:bookmarkEnd w:id="91"/>
    </w:p>
    <w:p w14:paraId="5977A8CE" w14:textId="77777777" w:rsidR="000F4972" w:rsidRPr="0087372E" w:rsidRDefault="000F4972" w:rsidP="000F4972">
      <w:pPr>
        <w:rPr>
          <w:b/>
          <w:bCs/>
        </w:rPr>
      </w:pPr>
      <w:r w:rsidRPr="0087372E">
        <w:rPr>
          <w:b/>
          <w:bCs/>
        </w:rPr>
        <w:t>Week 1</w:t>
      </w:r>
    </w:p>
    <w:p w14:paraId="5E93D3B5" w14:textId="77777777" w:rsidR="000F4972" w:rsidRDefault="000F4972" w:rsidP="000F4972">
      <w:r>
        <w:t>Fresher’s Week</w:t>
      </w:r>
    </w:p>
    <w:p w14:paraId="682D9DAB" w14:textId="77777777" w:rsidR="000F4972" w:rsidRDefault="000F4972" w:rsidP="000F4972">
      <w:r>
        <w:t>No work was done as the project has not yet started.</w:t>
      </w:r>
    </w:p>
    <w:p w14:paraId="39069DEF" w14:textId="77777777" w:rsidR="000F4972" w:rsidRPr="00EB0016" w:rsidRDefault="000F4972" w:rsidP="000F4972"/>
    <w:p w14:paraId="4DE5BA7B" w14:textId="77777777" w:rsidR="000F4972" w:rsidRPr="0087372E" w:rsidRDefault="000F4972" w:rsidP="000F4972">
      <w:pPr>
        <w:rPr>
          <w:b/>
          <w:bCs/>
        </w:rPr>
      </w:pPr>
      <w:r w:rsidRPr="0087372E">
        <w:rPr>
          <w:b/>
          <w:bCs/>
        </w:rPr>
        <w:t>Week 2</w:t>
      </w:r>
    </w:p>
    <w:p w14:paraId="012FE6AA" w14:textId="77777777" w:rsidR="000F4972" w:rsidRDefault="000F4972" w:rsidP="000F4972">
      <w:r>
        <w:t>Challenge Week</w:t>
      </w:r>
    </w:p>
    <w:p w14:paraId="25B0C367" w14:textId="77777777" w:rsidR="000F4972" w:rsidRPr="00EB0016" w:rsidRDefault="000F4972" w:rsidP="000F4972">
      <w:r>
        <w:t>In this week I have done background research for my project and planned on my project goals and aims.</w:t>
      </w:r>
    </w:p>
    <w:p w14:paraId="09451061" w14:textId="77777777" w:rsidR="000F4972" w:rsidRPr="00EB0016" w:rsidRDefault="000F4972" w:rsidP="000F4972"/>
    <w:p w14:paraId="3991FC91" w14:textId="77777777" w:rsidR="000F4972" w:rsidRPr="0087372E" w:rsidRDefault="000F4972" w:rsidP="000F4972">
      <w:pPr>
        <w:rPr>
          <w:b/>
          <w:bCs/>
        </w:rPr>
      </w:pPr>
      <w:r w:rsidRPr="0087372E">
        <w:rPr>
          <w:b/>
          <w:bCs/>
        </w:rPr>
        <w:t>Week 3</w:t>
      </w:r>
    </w:p>
    <w:p w14:paraId="30932606" w14:textId="77777777" w:rsidR="000F4972" w:rsidRDefault="00767428" w:rsidP="000F4972">
      <w:hyperlink r:id="rId62" w:history="1">
        <w:r w:rsidR="000F4972" w:rsidRPr="00917E2F">
          <w:rPr>
            <w:rStyle w:val="Hyperlink"/>
          </w:rPr>
          <w:t>https://cseejira.essex.ac.uk/browse/A301132-28</w:t>
        </w:r>
      </w:hyperlink>
    </w:p>
    <w:p w14:paraId="18268029" w14:textId="77777777" w:rsidR="000F4972" w:rsidRDefault="000F4972" w:rsidP="000F4972">
      <w:r>
        <w:t>In this week I have done background research for my project and planned on my project goals and aims.</w:t>
      </w:r>
    </w:p>
    <w:p w14:paraId="180F5F6B" w14:textId="77777777" w:rsidR="000F4972" w:rsidRPr="00EB0016" w:rsidRDefault="000F4972" w:rsidP="000F4972"/>
    <w:p w14:paraId="20CC3A07" w14:textId="77777777" w:rsidR="000F4972" w:rsidRPr="0087372E" w:rsidRDefault="000F4972" w:rsidP="000F4972">
      <w:pPr>
        <w:rPr>
          <w:b/>
          <w:bCs/>
        </w:rPr>
      </w:pPr>
      <w:r w:rsidRPr="0087372E">
        <w:rPr>
          <w:b/>
          <w:bCs/>
        </w:rPr>
        <w:t>Week 4</w:t>
      </w:r>
    </w:p>
    <w:p w14:paraId="55DAF42F" w14:textId="77777777" w:rsidR="000F4972" w:rsidRDefault="00767428" w:rsidP="000F4972">
      <w:hyperlink r:id="rId63" w:history="1">
        <w:r w:rsidR="000F4972" w:rsidRPr="00917E2F">
          <w:rPr>
            <w:rStyle w:val="Hyperlink"/>
          </w:rPr>
          <w:t>https://cseejira.essex.ac.uk/browse/A301132-29</w:t>
        </w:r>
      </w:hyperlink>
    </w:p>
    <w:p w14:paraId="4BD6A084" w14:textId="77777777" w:rsidR="000F4972" w:rsidRPr="00EB0016" w:rsidRDefault="000F4972" w:rsidP="000F4972">
      <w:r>
        <w:t>In this week I have researched about Monte Carlo Tree Search.</w:t>
      </w:r>
    </w:p>
    <w:p w14:paraId="03D8C1F2" w14:textId="77777777" w:rsidR="000F4972" w:rsidRPr="00EB0016" w:rsidRDefault="000F4972" w:rsidP="000F4972"/>
    <w:p w14:paraId="2D951A29" w14:textId="77777777" w:rsidR="000F4972" w:rsidRPr="0087372E" w:rsidRDefault="000F4972" w:rsidP="000F4972">
      <w:pPr>
        <w:rPr>
          <w:b/>
          <w:bCs/>
        </w:rPr>
      </w:pPr>
      <w:r w:rsidRPr="0087372E">
        <w:rPr>
          <w:b/>
          <w:bCs/>
        </w:rPr>
        <w:t>Week 5</w:t>
      </w:r>
    </w:p>
    <w:p w14:paraId="4C19680B" w14:textId="77777777" w:rsidR="000F4972" w:rsidRDefault="00767428" w:rsidP="000F4972">
      <w:hyperlink r:id="rId64" w:history="1">
        <w:r w:rsidR="000F4972" w:rsidRPr="00917E2F">
          <w:rPr>
            <w:rStyle w:val="Hyperlink"/>
          </w:rPr>
          <w:t>https://cseejira.essex.ac.uk/browse/A301132-30</w:t>
        </w:r>
      </w:hyperlink>
    </w:p>
    <w:p w14:paraId="05B93CF9" w14:textId="77777777" w:rsidR="000F4972" w:rsidRPr="00EB0016" w:rsidRDefault="000F4972" w:rsidP="000F4972">
      <w:r>
        <w:t>In this week I have implemented</w:t>
      </w:r>
      <w:r w:rsidRPr="00DD7A0B">
        <w:t xml:space="preserve"> </w:t>
      </w:r>
      <w:r>
        <w:t>Monte Carlo Tree Search.</w:t>
      </w:r>
    </w:p>
    <w:p w14:paraId="2E64E12B" w14:textId="77777777" w:rsidR="000F4972" w:rsidRPr="00EB0016" w:rsidRDefault="000F4972" w:rsidP="000F4972"/>
    <w:p w14:paraId="6F1EF7C0" w14:textId="77777777" w:rsidR="000F4972" w:rsidRPr="0087372E" w:rsidRDefault="000F4972" w:rsidP="000F4972">
      <w:pPr>
        <w:rPr>
          <w:b/>
          <w:bCs/>
        </w:rPr>
      </w:pPr>
      <w:r w:rsidRPr="0087372E">
        <w:rPr>
          <w:b/>
          <w:bCs/>
        </w:rPr>
        <w:t>Week 6</w:t>
      </w:r>
    </w:p>
    <w:p w14:paraId="12136562" w14:textId="77777777" w:rsidR="000F4972" w:rsidRDefault="00767428" w:rsidP="000F4972">
      <w:hyperlink r:id="rId65" w:history="1">
        <w:r w:rsidR="000F4972" w:rsidRPr="00917E2F">
          <w:rPr>
            <w:rStyle w:val="Hyperlink"/>
          </w:rPr>
          <w:t>https://cseejira.essex.ac.uk/browse/A301132-32</w:t>
        </w:r>
      </w:hyperlink>
    </w:p>
    <w:p w14:paraId="0D2511FC" w14:textId="77777777" w:rsidR="000F4972" w:rsidRPr="00EB0016" w:rsidRDefault="000F4972" w:rsidP="000F4972">
      <w:r>
        <w:t>In this week I succeed in the implementation of Monte Carlo Tree Search however found out it was slower than minimax search with alpha-beta pruning.</w:t>
      </w:r>
    </w:p>
    <w:p w14:paraId="622F988F" w14:textId="77777777" w:rsidR="000F4972" w:rsidRPr="00EB0016" w:rsidRDefault="000F4972" w:rsidP="000F4972"/>
    <w:p w14:paraId="56FC7FA3" w14:textId="77777777" w:rsidR="000F4972" w:rsidRPr="0087372E" w:rsidRDefault="000F4972" w:rsidP="000F4972">
      <w:pPr>
        <w:rPr>
          <w:b/>
          <w:bCs/>
        </w:rPr>
      </w:pPr>
      <w:r w:rsidRPr="0087372E">
        <w:rPr>
          <w:b/>
          <w:bCs/>
        </w:rPr>
        <w:t>Week 7</w:t>
      </w:r>
    </w:p>
    <w:p w14:paraId="2FB97A51" w14:textId="77777777" w:rsidR="000F4972" w:rsidRPr="00EB0016" w:rsidRDefault="000F4972" w:rsidP="000F4972">
      <w:r>
        <w:t>In this week I have researched improving the efficiency of the minimax search with alpha-beta pruning.</w:t>
      </w:r>
    </w:p>
    <w:p w14:paraId="799630B1" w14:textId="77777777" w:rsidR="000F4972" w:rsidRDefault="000F4972" w:rsidP="000F4972"/>
    <w:p w14:paraId="11D6EA25" w14:textId="77777777" w:rsidR="000F4972" w:rsidRPr="00EB0016" w:rsidRDefault="000F4972" w:rsidP="000F4972"/>
    <w:p w14:paraId="7CE13A05" w14:textId="77777777" w:rsidR="000F4972" w:rsidRPr="0087372E" w:rsidRDefault="000F4972" w:rsidP="000F4972">
      <w:pPr>
        <w:rPr>
          <w:b/>
          <w:bCs/>
        </w:rPr>
      </w:pPr>
      <w:r w:rsidRPr="0087372E">
        <w:rPr>
          <w:b/>
          <w:bCs/>
        </w:rPr>
        <w:t>Week 8</w:t>
      </w:r>
    </w:p>
    <w:p w14:paraId="677BD4F0" w14:textId="77777777" w:rsidR="000F4972" w:rsidRDefault="00767428" w:rsidP="000F4972">
      <w:hyperlink r:id="rId66" w:history="1">
        <w:r w:rsidR="000F4972" w:rsidRPr="00917E2F">
          <w:rPr>
            <w:rStyle w:val="Hyperlink"/>
          </w:rPr>
          <w:t>https://cseejira.essex.ac.uk/browse/A301132-36</w:t>
        </w:r>
      </w:hyperlink>
    </w:p>
    <w:p w14:paraId="14A4F699" w14:textId="77777777" w:rsidR="000F4972" w:rsidRPr="00EB0016" w:rsidRDefault="000F4972" w:rsidP="000F4972">
      <w:r>
        <w:t>In this week I have tried another implementation of Monte Carlo Tree Search since I did not want to give up on this heuristic search algorithm.</w:t>
      </w:r>
    </w:p>
    <w:p w14:paraId="17950548" w14:textId="77777777" w:rsidR="000F4972" w:rsidRPr="00EB0016" w:rsidRDefault="000F4972" w:rsidP="000F4972"/>
    <w:p w14:paraId="4AF84963" w14:textId="77777777" w:rsidR="000F4972" w:rsidRPr="0087372E" w:rsidRDefault="000F4972" w:rsidP="000F4972">
      <w:pPr>
        <w:rPr>
          <w:b/>
          <w:bCs/>
        </w:rPr>
      </w:pPr>
      <w:r w:rsidRPr="0087372E">
        <w:rPr>
          <w:b/>
          <w:bCs/>
        </w:rPr>
        <w:t>Week 9</w:t>
      </w:r>
    </w:p>
    <w:p w14:paraId="32243794" w14:textId="77777777" w:rsidR="000F4972" w:rsidRDefault="00767428" w:rsidP="000F4972">
      <w:hyperlink r:id="rId67" w:history="1">
        <w:r w:rsidR="000F4972" w:rsidRPr="00917E2F">
          <w:rPr>
            <w:rStyle w:val="Hyperlink"/>
          </w:rPr>
          <w:t>https://cseejira.essex.ac.uk/browse/A301132-38</w:t>
        </w:r>
      </w:hyperlink>
    </w:p>
    <w:p w14:paraId="3274EFB9" w14:textId="77777777" w:rsidR="000F4972" w:rsidRDefault="000F4972" w:rsidP="000F4972">
      <w:r>
        <w:t>This week I tried to find the bug and the fix for the Monte Carlo Tree Search.</w:t>
      </w:r>
    </w:p>
    <w:p w14:paraId="4B1D6692" w14:textId="77777777" w:rsidR="000F4972" w:rsidRPr="00EB0016" w:rsidRDefault="000F4972" w:rsidP="000F4972"/>
    <w:p w14:paraId="41F4CB20" w14:textId="77777777" w:rsidR="000F4972" w:rsidRPr="0087372E" w:rsidRDefault="000F4972" w:rsidP="000F4972">
      <w:pPr>
        <w:rPr>
          <w:b/>
          <w:bCs/>
        </w:rPr>
      </w:pPr>
      <w:r w:rsidRPr="0087372E">
        <w:rPr>
          <w:b/>
          <w:bCs/>
        </w:rPr>
        <w:t>Week 10</w:t>
      </w:r>
    </w:p>
    <w:p w14:paraId="67216D87" w14:textId="77777777" w:rsidR="000F4972" w:rsidRDefault="00767428" w:rsidP="000F4972">
      <w:hyperlink r:id="rId68" w:history="1">
        <w:r w:rsidR="000F4972" w:rsidRPr="00917E2F">
          <w:rPr>
            <w:rStyle w:val="Hyperlink"/>
          </w:rPr>
          <w:t>https://cseejira.essex.ac.uk/browse/A301132-45</w:t>
        </w:r>
      </w:hyperlink>
    </w:p>
    <w:p w14:paraId="0873CB42" w14:textId="17C50CA2" w:rsidR="000F4972" w:rsidRDefault="000F4972" w:rsidP="000F4972">
      <w:r>
        <w:t xml:space="preserve">This week </w:t>
      </w:r>
      <w:r w:rsidR="002E1458">
        <w:t xml:space="preserve">I have stopped implementing Monte Carlo Tree Search. </w:t>
      </w:r>
      <w:r>
        <w:t>I found out about Negamax and implemented it.</w:t>
      </w:r>
    </w:p>
    <w:p w14:paraId="7D825C05" w14:textId="77777777" w:rsidR="002E1458" w:rsidRDefault="002E1458" w:rsidP="000F4972"/>
    <w:p w14:paraId="61781275" w14:textId="77777777" w:rsidR="000F4972" w:rsidRPr="0087372E" w:rsidRDefault="000F4972" w:rsidP="000F4972">
      <w:pPr>
        <w:rPr>
          <w:b/>
          <w:bCs/>
        </w:rPr>
      </w:pPr>
      <w:r w:rsidRPr="0087372E">
        <w:rPr>
          <w:b/>
          <w:bCs/>
        </w:rPr>
        <w:t>Week 11</w:t>
      </w:r>
      <w:r>
        <w:rPr>
          <w:b/>
          <w:bCs/>
        </w:rPr>
        <w:t xml:space="preserve"> - Interim</w:t>
      </w:r>
    </w:p>
    <w:p w14:paraId="5669007F" w14:textId="77777777" w:rsidR="000F4972" w:rsidRDefault="00767428" w:rsidP="000F4972">
      <w:hyperlink r:id="rId69" w:history="1">
        <w:r w:rsidR="000F4972" w:rsidRPr="00917E2F">
          <w:rPr>
            <w:rStyle w:val="Hyperlink"/>
          </w:rPr>
          <w:t>https://cseejira.essex.ac.uk/browse/A301132-51</w:t>
        </w:r>
      </w:hyperlink>
    </w:p>
    <w:p w14:paraId="1544FADB" w14:textId="77777777" w:rsidR="000F4972" w:rsidRDefault="000F4972" w:rsidP="000F4972">
      <w:r>
        <w:t>This week I created the PowerPoint I was going to present and fixed the final bugs.</w:t>
      </w:r>
    </w:p>
    <w:p w14:paraId="12585A8F" w14:textId="77777777" w:rsidR="000F4972" w:rsidRPr="00EB0016" w:rsidRDefault="000F4972" w:rsidP="000F4972"/>
    <w:p w14:paraId="6296DFDC" w14:textId="77777777" w:rsidR="000F4972" w:rsidRDefault="000F4972" w:rsidP="000F4972">
      <w:pPr>
        <w:rPr>
          <w:b/>
          <w:bCs/>
        </w:rPr>
      </w:pPr>
      <w:r w:rsidRPr="0087372E">
        <w:rPr>
          <w:b/>
          <w:bCs/>
        </w:rPr>
        <w:t>Week 12</w:t>
      </w:r>
    </w:p>
    <w:p w14:paraId="5116F8CD" w14:textId="77777777" w:rsidR="000F4972" w:rsidRPr="00EB0016" w:rsidRDefault="000F4972" w:rsidP="000F4972">
      <w:r>
        <w:t>Term Break Week 1</w:t>
      </w:r>
    </w:p>
    <w:p w14:paraId="7953B04E" w14:textId="77777777" w:rsidR="000F4972" w:rsidRPr="0087372E" w:rsidRDefault="000F4972" w:rsidP="000F4972">
      <w:pPr>
        <w:rPr>
          <w:b/>
          <w:bCs/>
        </w:rPr>
      </w:pPr>
    </w:p>
    <w:p w14:paraId="1A9F8664" w14:textId="77777777" w:rsidR="000F4972" w:rsidRPr="0087372E" w:rsidRDefault="000F4972" w:rsidP="000F4972">
      <w:pPr>
        <w:rPr>
          <w:b/>
          <w:bCs/>
        </w:rPr>
      </w:pPr>
      <w:r w:rsidRPr="0087372E">
        <w:rPr>
          <w:b/>
          <w:bCs/>
        </w:rPr>
        <w:t>Week 13</w:t>
      </w:r>
    </w:p>
    <w:p w14:paraId="74F36D16" w14:textId="77777777" w:rsidR="000F4972" w:rsidRPr="00EB0016" w:rsidRDefault="000F4972" w:rsidP="000F4972">
      <w:r>
        <w:t>Term Break Week 2</w:t>
      </w:r>
    </w:p>
    <w:p w14:paraId="39ACDF20" w14:textId="77777777" w:rsidR="000F4972" w:rsidRPr="00EB0016" w:rsidRDefault="000F4972" w:rsidP="000F4972"/>
    <w:p w14:paraId="37F8AB76" w14:textId="77777777" w:rsidR="000F4972" w:rsidRPr="0087372E" w:rsidRDefault="000F4972" w:rsidP="000F4972">
      <w:pPr>
        <w:rPr>
          <w:b/>
          <w:bCs/>
        </w:rPr>
      </w:pPr>
      <w:r w:rsidRPr="0087372E">
        <w:rPr>
          <w:b/>
          <w:bCs/>
        </w:rPr>
        <w:t>Week 14</w:t>
      </w:r>
    </w:p>
    <w:p w14:paraId="59D6A9BA" w14:textId="77777777" w:rsidR="000F4972" w:rsidRPr="00EB0016" w:rsidRDefault="000F4972" w:rsidP="000F4972">
      <w:r>
        <w:t>Term Break Week 3</w:t>
      </w:r>
    </w:p>
    <w:p w14:paraId="1B3A38F0" w14:textId="77777777" w:rsidR="000F4972" w:rsidRPr="00EB0016" w:rsidRDefault="000F4972" w:rsidP="000F4972"/>
    <w:p w14:paraId="23A70609" w14:textId="77777777" w:rsidR="000F4972" w:rsidRPr="0087372E" w:rsidRDefault="000F4972" w:rsidP="000F4972">
      <w:pPr>
        <w:rPr>
          <w:b/>
          <w:bCs/>
        </w:rPr>
      </w:pPr>
      <w:r w:rsidRPr="0087372E">
        <w:rPr>
          <w:b/>
          <w:bCs/>
        </w:rPr>
        <w:t>Week 15</w:t>
      </w:r>
    </w:p>
    <w:p w14:paraId="599F5F9C" w14:textId="77777777" w:rsidR="000F4972" w:rsidRPr="00EB0016" w:rsidRDefault="000F4972" w:rsidP="000F4972">
      <w:r>
        <w:t>Term Break Week 4</w:t>
      </w:r>
    </w:p>
    <w:p w14:paraId="5223C36E" w14:textId="77777777" w:rsidR="000F4972" w:rsidRPr="00EB0016" w:rsidRDefault="000F4972" w:rsidP="000F4972"/>
    <w:p w14:paraId="410D320C" w14:textId="77777777" w:rsidR="000F4972" w:rsidRPr="0087372E" w:rsidRDefault="000F4972" w:rsidP="000F4972">
      <w:pPr>
        <w:rPr>
          <w:b/>
          <w:bCs/>
        </w:rPr>
      </w:pPr>
      <w:r w:rsidRPr="0087372E">
        <w:rPr>
          <w:b/>
          <w:bCs/>
        </w:rPr>
        <w:lastRenderedPageBreak/>
        <w:t>Week 16</w:t>
      </w:r>
    </w:p>
    <w:p w14:paraId="3245BD18" w14:textId="77777777" w:rsidR="000F4972" w:rsidRDefault="00767428" w:rsidP="000F4972">
      <w:hyperlink r:id="rId70" w:history="1">
        <w:r w:rsidR="000F4972" w:rsidRPr="00917E2F">
          <w:rPr>
            <w:rStyle w:val="Hyperlink"/>
          </w:rPr>
          <w:t>https://cseejira.essex.ac.uk/browse/A301132-53</w:t>
        </w:r>
      </w:hyperlink>
    </w:p>
    <w:p w14:paraId="3874072E" w14:textId="77777777" w:rsidR="000F4972" w:rsidRDefault="000F4972" w:rsidP="000F4972">
      <w:r>
        <w:t>In this week I received my feedback and made improvements on those points.</w:t>
      </w:r>
    </w:p>
    <w:p w14:paraId="564431CC" w14:textId="77777777" w:rsidR="000F4972" w:rsidRPr="00EB0016" w:rsidRDefault="000F4972" w:rsidP="000F4972"/>
    <w:p w14:paraId="113740E5" w14:textId="77777777" w:rsidR="000F4972" w:rsidRPr="0087372E" w:rsidRDefault="000F4972" w:rsidP="000F4972">
      <w:pPr>
        <w:rPr>
          <w:b/>
          <w:bCs/>
        </w:rPr>
      </w:pPr>
      <w:r w:rsidRPr="0087372E">
        <w:rPr>
          <w:b/>
          <w:bCs/>
        </w:rPr>
        <w:t>Week 17</w:t>
      </w:r>
    </w:p>
    <w:p w14:paraId="0FC1463E" w14:textId="77777777" w:rsidR="000F4972" w:rsidRDefault="00767428" w:rsidP="000F4972">
      <w:hyperlink r:id="rId71" w:history="1">
        <w:r w:rsidR="000F4972" w:rsidRPr="00917E2F">
          <w:rPr>
            <w:rStyle w:val="Hyperlink"/>
          </w:rPr>
          <w:t>https://cseejira.essex.ac.uk/browse/A301132-60</w:t>
        </w:r>
      </w:hyperlink>
    </w:p>
    <w:p w14:paraId="04B08315" w14:textId="77777777" w:rsidR="000F4972" w:rsidRDefault="000F4972" w:rsidP="000F4972">
      <w:r>
        <w:t>In this week I made improvements to the efficiency of Negamax and added heatmaps for the pieces.</w:t>
      </w:r>
    </w:p>
    <w:p w14:paraId="02A165D8" w14:textId="77777777" w:rsidR="000F4972" w:rsidRPr="00EB0016" w:rsidRDefault="000F4972" w:rsidP="000F4972"/>
    <w:p w14:paraId="04CCBF34" w14:textId="77777777" w:rsidR="000F4972" w:rsidRPr="00E9618F" w:rsidRDefault="000F4972" w:rsidP="000F4972">
      <w:pPr>
        <w:rPr>
          <w:b/>
          <w:bCs/>
        </w:rPr>
      </w:pPr>
      <w:r w:rsidRPr="00E9618F">
        <w:rPr>
          <w:b/>
          <w:bCs/>
        </w:rPr>
        <w:t>Week 18</w:t>
      </w:r>
    </w:p>
    <w:p w14:paraId="3DCFD60E" w14:textId="77777777" w:rsidR="000F4972" w:rsidRDefault="00767428" w:rsidP="000F4972">
      <w:hyperlink r:id="rId72" w:history="1">
        <w:r w:rsidR="000F4972" w:rsidRPr="00917E2F">
          <w:rPr>
            <w:rStyle w:val="Hyperlink"/>
          </w:rPr>
          <w:t>https://cseejira.essex.ac.uk/browse/A301132-69</w:t>
        </w:r>
      </w:hyperlink>
    </w:p>
    <w:p w14:paraId="6953AF57" w14:textId="77777777" w:rsidR="000F4972" w:rsidRDefault="000F4972" w:rsidP="000F4972">
      <w:r>
        <w:t>In this week I made improvements to the user interface for the website</w:t>
      </w:r>
    </w:p>
    <w:p w14:paraId="4A7A8C79" w14:textId="77777777" w:rsidR="000F4972" w:rsidRPr="00EB0016" w:rsidRDefault="000F4972" w:rsidP="000F4972"/>
    <w:p w14:paraId="5A6BDF10" w14:textId="77777777" w:rsidR="000F4972" w:rsidRPr="0087372E" w:rsidRDefault="000F4972" w:rsidP="000F4972">
      <w:pPr>
        <w:rPr>
          <w:b/>
          <w:bCs/>
        </w:rPr>
      </w:pPr>
      <w:r w:rsidRPr="0087372E">
        <w:rPr>
          <w:b/>
          <w:bCs/>
        </w:rPr>
        <w:t>Week 19</w:t>
      </w:r>
    </w:p>
    <w:p w14:paraId="7759523C" w14:textId="77777777" w:rsidR="000F4972" w:rsidRPr="00EB0016" w:rsidRDefault="000F4972" w:rsidP="000F4972"/>
    <w:p w14:paraId="38B4B771" w14:textId="77777777" w:rsidR="000F4972" w:rsidRPr="0087372E" w:rsidRDefault="000F4972" w:rsidP="000F4972">
      <w:pPr>
        <w:rPr>
          <w:b/>
          <w:bCs/>
        </w:rPr>
      </w:pPr>
      <w:r w:rsidRPr="0087372E">
        <w:rPr>
          <w:b/>
          <w:bCs/>
        </w:rPr>
        <w:t>Week 20</w:t>
      </w:r>
    </w:p>
    <w:p w14:paraId="07EE3668" w14:textId="77777777" w:rsidR="000F4972" w:rsidRDefault="00767428" w:rsidP="000F4972">
      <w:hyperlink r:id="rId73" w:history="1">
        <w:r w:rsidR="000F4972" w:rsidRPr="00917E2F">
          <w:rPr>
            <w:rStyle w:val="Hyperlink"/>
          </w:rPr>
          <w:t>https://cseejira.essex.ac.uk/browse/A301132-74</w:t>
        </w:r>
      </w:hyperlink>
    </w:p>
    <w:p w14:paraId="58A9EAC7" w14:textId="77777777" w:rsidR="000F4972" w:rsidRDefault="000F4972" w:rsidP="000F4972">
      <w:r>
        <w:t>In this week I researched the implementation of neural networks with machine learning.</w:t>
      </w:r>
    </w:p>
    <w:p w14:paraId="09A0BA93" w14:textId="77777777" w:rsidR="000F4972" w:rsidRPr="00EB0016" w:rsidRDefault="000F4972" w:rsidP="000F4972"/>
    <w:p w14:paraId="76224A8D" w14:textId="77777777" w:rsidR="000F4972" w:rsidRPr="0087372E" w:rsidRDefault="000F4972" w:rsidP="000F4972">
      <w:pPr>
        <w:rPr>
          <w:b/>
          <w:bCs/>
        </w:rPr>
      </w:pPr>
      <w:r w:rsidRPr="0087372E">
        <w:rPr>
          <w:b/>
          <w:bCs/>
        </w:rPr>
        <w:t>Week 21</w:t>
      </w:r>
    </w:p>
    <w:p w14:paraId="1C93096C" w14:textId="77777777" w:rsidR="000F4972" w:rsidRDefault="00767428" w:rsidP="000F4972">
      <w:hyperlink r:id="rId74" w:history="1">
        <w:r w:rsidR="000F4972" w:rsidRPr="00917E2F">
          <w:rPr>
            <w:rStyle w:val="Hyperlink"/>
          </w:rPr>
          <w:t>https://cseejira.essex.ac.uk/browse/A301132-75</w:t>
        </w:r>
      </w:hyperlink>
    </w:p>
    <w:p w14:paraId="4FDD33FF" w14:textId="77777777" w:rsidR="000F4972" w:rsidRDefault="000F4972" w:rsidP="000F4972">
      <w:r>
        <w:t>This week I started the neural network process for the project.</w:t>
      </w:r>
    </w:p>
    <w:p w14:paraId="7420AD94" w14:textId="77777777" w:rsidR="000F4972" w:rsidRPr="00EB0016" w:rsidRDefault="000F4972" w:rsidP="000F4972"/>
    <w:p w14:paraId="24AFEED8" w14:textId="77777777" w:rsidR="000F4972" w:rsidRPr="0087372E" w:rsidRDefault="000F4972" w:rsidP="000F4972">
      <w:pPr>
        <w:rPr>
          <w:b/>
          <w:bCs/>
        </w:rPr>
      </w:pPr>
      <w:r w:rsidRPr="0087372E">
        <w:rPr>
          <w:b/>
          <w:bCs/>
        </w:rPr>
        <w:t>Week 22</w:t>
      </w:r>
    </w:p>
    <w:p w14:paraId="0C6A937D" w14:textId="77777777" w:rsidR="000F4972" w:rsidRDefault="00767428" w:rsidP="000F4972">
      <w:hyperlink r:id="rId75" w:history="1">
        <w:r w:rsidR="000F4972" w:rsidRPr="00917E2F">
          <w:rPr>
            <w:rStyle w:val="Hyperlink"/>
          </w:rPr>
          <w:t>https://cseejira.essex.ac.uk/browse/A301132-76</w:t>
        </w:r>
      </w:hyperlink>
    </w:p>
    <w:p w14:paraId="6FA8CCAB" w14:textId="77777777" w:rsidR="000F4972" w:rsidRDefault="000F4972" w:rsidP="000F4972">
      <w:r>
        <w:t>In this week I continued my implementation of the neural network.</w:t>
      </w:r>
    </w:p>
    <w:p w14:paraId="39C0A70B" w14:textId="77777777" w:rsidR="000F4972" w:rsidRPr="00EB0016" w:rsidRDefault="000F4972" w:rsidP="000F4972"/>
    <w:p w14:paraId="2ED532A1" w14:textId="77777777" w:rsidR="000F4972" w:rsidRPr="0087372E" w:rsidRDefault="000F4972" w:rsidP="000F4972">
      <w:pPr>
        <w:rPr>
          <w:b/>
          <w:bCs/>
        </w:rPr>
      </w:pPr>
      <w:r w:rsidRPr="0087372E">
        <w:rPr>
          <w:b/>
          <w:bCs/>
        </w:rPr>
        <w:t>Week 23</w:t>
      </w:r>
    </w:p>
    <w:p w14:paraId="440417F7" w14:textId="77777777" w:rsidR="000F4972" w:rsidRDefault="00767428" w:rsidP="000F4972">
      <w:hyperlink r:id="rId76" w:history="1">
        <w:r w:rsidR="000F4972" w:rsidRPr="00917E2F">
          <w:rPr>
            <w:rStyle w:val="Hyperlink"/>
          </w:rPr>
          <w:t>https://cseejira.essex.ac.uk/browse/A301132-82</w:t>
        </w:r>
      </w:hyperlink>
    </w:p>
    <w:p w14:paraId="6C183186" w14:textId="77777777" w:rsidR="000F4972" w:rsidRPr="00EB0016" w:rsidRDefault="000F4972" w:rsidP="000F4972"/>
    <w:p w14:paraId="7730D6DD" w14:textId="77777777" w:rsidR="000F4972" w:rsidRPr="00E9618F" w:rsidRDefault="000F4972" w:rsidP="000F4972">
      <w:pPr>
        <w:rPr>
          <w:b/>
          <w:bCs/>
        </w:rPr>
      </w:pPr>
      <w:r w:rsidRPr="00E9618F">
        <w:rPr>
          <w:b/>
          <w:bCs/>
        </w:rPr>
        <w:t>Week 24</w:t>
      </w:r>
    </w:p>
    <w:p w14:paraId="27AFDFC9" w14:textId="77777777" w:rsidR="000F4972" w:rsidRDefault="00767428" w:rsidP="000F4972">
      <w:hyperlink r:id="rId77" w:history="1">
        <w:r w:rsidR="000F4972" w:rsidRPr="00917E2F">
          <w:rPr>
            <w:rStyle w:val="Hyperlink"/>
          </w:rPr>
          <w:t>https://cseejira.essex.ac.uk/browse/A301132-88</w:t>
        </w:r>
      </w:hyperlink>
    </w:p>
    <w:p w14:paraId="2128F378" w14:textId="77777777" w:rsidR="000F4972" w:rsidRPr="00EB0016" w:rsidRDefault="000F4972" w:rsidP="000F4972"/>
    <w:p w14:paraId="3B110714" w14:textId="77777777" w:rsidR="000F4972" w:rsidRPr="00E9618F" w:rsidRDefault="000F4972" w:rsidP="000F4972">
      <w:pPr>
        <w:rPr>
          <w:b/>
          <w:bCs/>
        </w:rPr>
      </w:pPr>
      <w:r w:rsidRPr="00E9618F">
        <w:rPr>
          <w:b/>
          <w:bCs/>
        </w:rPr>
        <w:t>Week 25</w:t>
      </w:r>
    </w:p>
    <w:p w14:paraId="174964DB" w14:textId="77777777" w:rsidR="000F4972" w:rsidRDefault="00767428" w:rsidP="000F4972">
      <w:hyperlink r:id="rId78" w:history="1">
        <w:r w:rsidR="000F4972" w:rsidRPr="00917E2F">
          <w:rPr>
            <w:rStyle w:val="Hyperlink"/>
          </w:rPr>
          <w:t>https://cseejira.essex.ac.uk/browse/A301132-89</w:t>
        </w:r>
      </w:hyperlink>
    </w:p>
    <w:p w14:paraId="75AEF02F" w14:textId="77777777" w:rsidR="000F4972" w:rsidRPr="00EB0016" w:rsidRDefault="000F4972" w:rsidP="000F4972"/>
    <w:p w14:paraId="534137FB" w14:textId="77777777" w:rsidR="000F4972" w:rsidRPr="00E9618F" w:rsidRDefault="000F4972" w:rsidP="000F4972">
      <w:pPr>
        <w:rPr>
          <w:b/>
          <w:bCs/>
        </w:rPr>
      </w:pPr>
      <w:r w:rsidRPr="00E9618F">
        <w:rPr>
          <w:b/>
          <w:bCs/>
        </w:rPr>
        <w:t>Week 26</w:t>
      </w:r>
    </w:p>
    <w:p w14:paraId="080D6A3C" w14:textId="77777777" w:rsidR="000F4972" w:rsidRDefault="000F4972" w:rsidP="000F4972">
      <w:r>
        <w:t>Term Break Week 1</w:t>
      </w:r>
    </w:p>
    <w:p w14:paraId="05B12F4E" w14:textId="77777777" w:rsidR="000F4972" w:rsidRPr="00EB0016" w:rsidRDefault="000F4972" w:rsidP="000F4972"/>
    <w:p w14:paraId="79707CF4" w14:textId="77777777" w:rsidR="000F4972" w:rsidRPr="00E9618F" w:rsidRDefault="000F4972" w:rsidP="000F4972">
      <w:pPr>
        <w:rPr>
          <w:b/>
          <w:bCs/>
        </w:rPr>
      </w:pPr>
      <w:r w:rsidRPr="00E9618F">
        <w:rPr>
          <w:b/>
          <w:bCs/>
        </w:rPr>
        <w:t>Week 27</w:t>
      </w:r>
    </w:p>
    <w:p w14:paraId="6B7690A1" w14:textId="77777777" w:rsidR="000F4972" w:rsidRPr="00EB0016" w:rsidRDefault="000F4972" w:rsidP="000F4972">
      <w:r>
        <w:t>Term Break Week 2</w:t>
      </w:r>
    </w:p>
    <w:p w14:paraId="3E975139" w14:textId="77777777" w:rsidR="000F4972" w:rsidRPr="00EB0016" w:rsidRDefault="000F4972" w:rsidP="000F4972"/>
    <w:p w14:paraId="4E13BE5D" w14:textId="77777777" w:rsidR="000F4972" w:rsidRPr="00E9618F" w:rsidRDefault="000F4972" w:rsidP="000F4972">
      <w:pPr>
        <w:rPr>
          <w:b/>
          <w:bCs/>
        </w:rPr>
      </w:pPr>
      <w:r w:rsidRPr="00E9618F">
        <w:rPr>
          <w:b/>
          <w:bCs/>
        </w:rPr>
        <w:t>Week 28</w:t>
      </w:r>
    </w:p>
    <w:p w14:paraId="667ADAA3" w14:textId="77777777" w:rsidR="000F4972" w:rsidRPr="00EB0016" w:rsidRDefault="000F4972" w:rsidP="000F4972">
      <w:r>
        <w:t>Term Break Week 3</w:t>
      </w:r>
    </w:p>
    <w:p w14:paraId="12228BCA" w14:textId="77777777" w:rsidR="000F4972" w:rsidRPr="00EB0016" w:rsidRDefault="000F4972" w:rsidP="000F4972"/>
    <w:p w14:paraId="52597F6D" w14:textId="77777777" w:rsidR="000F4972" w:rsidRPr="00E9618F" w:rsidRDefault="000F4972" w:rsidP="000F4972">
      <w:pPr>
        <w:rPr>
          <w:b/>
          <w:bCs/>
        </w:rPr>
      </w:pPr>
      <w:r w:rsidRPr="00E9618F">
        <w:rPr>
          <w:b/>
          <w:bCs/>
        </w:rPr>
        <w:t>Week 29</w:t>
      </w:r>
    </w:p>
    <w:p w14:paraId="4E7A5788" w14:textId="77777777" w:rsidR="000F4972" w:rsidRPr="00EB0016" w:rsidRDefault="000F4972" w:rsidP="000F4972">
      <w:r>
        <w:t>Term Break Week 4</w:t>
      </w:r>
    </w:p>
    <w:p w14:paraId="467CDB91" w14:textId="77777777" w:rsidR="000F4972" w:rsidRPr="00EB0016" w:rsidRDefault="000F4972" w:rsidP="000F4972"/>
    <w:p w14:paraId="3F001760" w14:textId="77777777" w:rsidR="000F4972" w:rsidRPr="00E9618F" w:rsidRDefault="000F4972" w:rsidP="000F4972">
      <w:pPr>
        <w:rPr>
          <w:b/>
          <w:bCs/>
        </w:rPr>
      </w:pPr>
      <w:r w:rsidRPr="00E9618F">
        <w:rPr>
          <w:b/>
          <w:bCs/>
        </w:rPr>
        <w:t>Week 30</w:t>
      </w:r>
    </w:p>
    <w:p w14:paraId="018DA594" w14:textId="77777777" w:rsidR="000F4972" w:rsidRDefault="000F4972" w:rsidP="000F4972">
      <w:r>
        <w:t>Final Week</w:t>
      </w:r>
    </w:p>
    <w:p w14:paraId="3215E13A" w14:textId="77777777" w:rsidR="000F4972" w:rsidRDefault="000F4972" w:rsidP="000F4972"/>
    <w:p w14:paraId="19E07D3F" w14:textId="77777777" w:rsidR="00DC1841" w:rsidRDefault="00DC1841" w:rsidP="00DC1841"/>
    <w:p w14:paraId="10707BE1" w14:textId="77777777" w:rsidR="004E0153" w:rsidRDefault="004E0153" w:rsidP="009175DF"/>
    <w:sectPr w:rsidR="004E0153" w:rsidSect="00903E20">
      <w:headerReference w:type="default" r:id="rId79"/>
      <w:footerReference w:type="default" r:id="rId8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5C1DC6" w14:textId="77777777" w:rsidR="00767428" w:rsidRDefault="00767428" w:rsidP="007967A0">
      <w:pPr>
        <w:spacing w:after="0" w:line="240" w:lineRule="auto"/>
      </w:pPr>
      <w:r>
        <w:separator/>
      </w:r>
    </w:p>
  </w:endnote>
  <w:endnote w:type="continuationSeparator" w:id="0">
    <w:p w14:paraId="15F95797" w14:textId="77777777" w:rsidR="00767428" w:rsidRDefault="00767428" w:rsidP="007967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7049626"/>
      <w:docPartObj>
        <w:docPartGallery w:val="Page Numbers (Bottom of Page)"/>
        <w:docPartUnique/>
      </w:docPartObj>
    </w:sdtPr>
    <w:sdtEndPr>
      <w:rPr>
        <w:noProof/>
      </w:rPr>
    </w:sdtEndPr>
    <w:sdtContent>
      <w:p w14:paraId="70285DE8" w14:textId="513C47C2" w:rsidR="00863926" w:rsidRDefault="00863926">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14:paraId="6A3A1BC2" w14:textId="77777777" w:rsidR="00863926" w:rsidRDefault="008639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56F6F1E" w14:textId="77777777" w:rsidR="00767428" w:rsidRDefault="00767428" w:rsidP="007967A0">
      <w:pPr>
        <w:spacing w:after="0" w:line="240" w:lineRule="auto"/>
      </w:pPr>
      <w:r>
        <w:separator/>
      </w:r>
    </w:p>
  </w:footnote>
  <w:footnote w:type="continuationSeparator" w:id="0">
    <w:p w14:paraId="589F00E4" w14:textId="77777777" w:rsidR="00767428" w:rsidRDefault="00767428" w:rsidP="007967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26876" w14:textId="54935B97" w:rsidR="00863926" w:rsidRDefault="00863926">
    <w:pPr>
      <w:pStyle w:val="Header"/>
    </w:pPr>
    <w:r>
      <w:t>Kuzey Cimen – 180318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331D9A"/>
    <w:multiLevelType w:val="hybridMultilevel"/>
    <w:tmpl w:val="C5AE5E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1F2FB5"/>
    <w:multiLevelType w:val="hybridMultilevel"/>
    <w:tmpl w:val="F5A417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90F1360"/>
    <w:multiLevelType w:val="hybridMultilevel"/>
    <w:tmpl w:val="003E91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95208C3"/>
    <w:multiLevelType w:val="hybridMultilevel"/>
    <w:tmpl w:val="8EC008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B51834"/>
    <w:multiLevelType w:val="multilevel"/>
    <w:tmpl w:val="824E7654"/>
    <w:lvl w:ilvl="0">
      <w:start w:val="6"/>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25091276"/>
    <w:multiLevelType w:val="hybridMultilevel"/>
    <w:tmpl w:val="FEEAF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F6B5DBC"/>
    <w:multiLevelType w:val="hybridMultilevel"/>
    <w:tmpl w:val="95369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5134D0"/>
    <w:multiLevelType w:val="multilevel"/>
    <w:tmpl w:val="01CEB444"/>
    <w:lvl w:ilvl="0">
      <w:start w:val="3"/>
      <w:numFmt w:val="decimal"/>
      <w:lvlText w:val="%1"/>
      <w:lvlJc w:val="left"/>
      <w:pPr>
        <w:ind w:left="2038" w:hanging="433"/>
      </w:pPr>
      <w:rPr>
        <w:rFonts w:hint="default"/>
      </w:rPr>
    </w:lvl>
    <w:lvl w:ilvl="1">
      <w:start w:val="1"/>
      <w:numFmt w:val="decimal"/>
      <w:lvlText w:val="%1.%2"/>
      <w:lvlJc w:val="left"/>
      <w:pPr>
        <w:ind w:left="2038" w:hanging="433"/>
      </w:pPr>
      <w:rPr>
        <w:rFonts w:ascii="Courier New" w:eastAsia="Courier New" w:hAnsi="Courier New" w:cs="Courier New" w:hint="default"/>
        <w:spacing w:val="-1"/>
        <w:w w:val="100"/>
        <w:sz w:val="22"/>
        <w:szCs w:val="22"/>
      </w:rPr>
    </w:lvl>
    <w:lvl w:ilvl="2">
      <w:start w:val="1"/>
      <w:numFmt w:val="decimal"/>
      <w:lvlText w:val="%1.%2.%3"/>
      <w:lvlJc w:val="left"/>
      <w:pPr>
        <w:ind w:left="2608" w:hanging="721"/>
      </w:pPr>
      <w:rPr>
        <w:rFonts w:ascii="Courier New" w:eastAsia="Courier New" w:hAnsi="Courier New" w:cs="Courier New" w:hint="default"/>
        <w:spacing w:val="-1"/>
        <w:w w:val="100"/>
        <w:sz w:val="22"/>
        <w:szCs w:val="22"/>
      </w:rPr>
    </w:lvl>
    <w:lvl w:ilvl="3">
      <w:numFmt w:val="bullet"/>
      <w:lvlText w:val="•"/>
      <w:lvlJc w:val="left"/>
      <w:pPr>
        <w:ind w:left="4684" w:hanging="721"/>
      </w:pPr>
      <w:rPr>
        <w:rFonts w:hint="default"/>
      </w:rPr>
    </w:lvl>
    <w:lvl w:ilvl="4">
      <w:numFmt w:val="bullet"/>
      <w:lvlText w:val="•"/>
      <w:lvlJc w:val="left"/>
      <w:pPr>
        <w:ind w:left="5726" w:hanging="721"/>
      </w:pPr>
      <w:rPr>
        <w:rFonts w:hint="default"/>
      </w:rPr>
    </w:lvl>
    <w:lvl w:ilvl="5">
      <w:numFmt w:val="bullet"/>
      <w:lvlText w:val="•"/>
      <w:lvlJc w:val="left"/>
      <w:pPr>
        <w:ind w:left="6768" w:hanging="721"/>
      </w:pPr>
      <w:rPr>
        <w:rFonts w:hint="default"/>
      </w:rPr>
    </w:lvl>
    <w:lvl w:ilvl="6">
      <w:numFmt w:val="bullet"/>
      <w:lvlText w:val="•"/>
      <w:lvlJc w:val="left"/>
      <w:pPr>
        <w:ind w:left="7811" w:hanging="721"/>
      </w:pPr>
      <w:rPr>
        <w:rFonts w:hint="default"/>
      </w:rPr>
    </w:lvl>
    <w:lvl w:ilvl="7">
      <w:numFmt w:val="bullet"/>
      <w:lvlText w:val="•"/>
      <w:lvlJc w:val="left"/>
      <w:pPr>
        <w:ind w:left="8853" w:hanging="721"/>
      </w:pPr>
      <w:rPr>
        <w:rFonts w:hint="default"/>
      </w:rPr>
    </w:lvl>
    <w:lvl w:ilvl="8">
      <w:numFmt w:val="bullet"/>
      <w:lvlText w:val="•"/>
      <w:lvlJc w:val="left"/>
      <w:pPr>
        <w:ind w:left="9895" w:hanging="721"/>
      </w:pPr>
      <w:rPr>
        <w:rFonts w:hint="default"/>
      </w:rPr>
    </w:lvl>
  </w:abstractNum>
  <w:abstractNum w:abstractNumId="8" w15:restartNumberingAfterBreak="0">
    <w:nsid w:val="35B763EF"/>
    <w:multiLevelType w:val="hybridMultilevel"/>
    <w:tmpl w:val="43CC78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BFD0DDD"/>
    <w:multiLevelType w:val="multilevel"/>
    <w:tmpl w:val="06EE4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E2024A5"/>
    <w:multiLevelType w:val="hybridMultilevel"/>
    <w:tmpl w:val="45CAD4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15E00BE"/>
    <w:multiLevelType w:val="hybridMultilevel"/>
    <w:tmpl w:val="71AEB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B217E07"/>
    <w:multiLevelType w:val="multilevel"/>
    <w:tmpl w:val="31200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0F423A"/>
    <w:multiLevelType w:val="hybridMultilevel"/>
    <w:tmpl w:val="CC0ED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D726E08"/>
    <w:multiLevelType w:val="hybridMultilevel"/>
    <w:tmpl w:val="03DEC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2"/>
  </w:num>
  <w:num w:numId="3">
    <w:abstractNumId w:val="1"/>
  </w:num>
  <w:num w:numId="4">
    <w:abstractNumId w:val="8"/>
  </w:num>
  <w:num w:numId="5">
    <w:abstractNumId w:val="6"/>
  </w:num>
  <w:num w:numId="6">
    <w:abstractNumId w:val="13"/>
  </w:num>
  <w:num w:numId="7">
    <w:abstractNumId w:val="5"/>
  </w:num>
  <w:num w:numId="8">
    <w:abstractNumId w:val="11"/>
  </w:num>
  <w:num w:numId="9">
    <w:abstractNumId w:val="0"/>
  </w:num>
  <w:num w:numId="10">
    <w:abstractNumId w:val="12"/>
  </w:num>
  <w:num w:numId="11">
    <w:abstractNumId w:val="9"/>
  </w:num>
  <w:num w:numId="12">
    <w:abstractNumId w:val="4"/>
  </w:num>
  <w:num w:numId="13">
    <w:abstractNumId w:val="10"/>
  </w:num>
  <w:num w:numId="14">
    <w:abstractNumId w:val="3"/>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2MjI2NzWxNDAwtzRW0lEKTi0uzszPAykwNq4FAAUvfwAtAAAA"/>
  </w:docVars>
  <w:rsids>
    <w:rsidRoot w:val="0056049C"/>
    <w:rsid w:val="00000E00"/>
    <w:rsid w:val="00001614"/>
    <w:rsid w:val="00003819"/>
    <w:rsid w:val="00003BED"/>
    <w:rsid w:val="0000474D"/>
    <w:rsid w:val="00007875"/>
    <w:rsid w:val="00007876"/>
    <w:rsid w:val="00007B9F"/>
    <w:rsid w:val="0001055E"/>
    <w:rsid w:val="00010B69"/>
    <w:rsid w:val="00011957"/>
    <w:rsid w:val="00012461"/>
    <w:rsid w:val="0001403E"/>
    <w:rsid w:val="00014B52"/>
    <w:rsid w:val="00022226"/>
    <w:rsid w:val="0002411E"/>
    <w:rsid w:val="00026D45"/>
    <w:rsid w:val="00027229"/>
    <w:rsid w:val="000324A1"/>
    <w:rsid w:val="00032584"/>
    <w:rsid w:val="00034229"/>
    <w:rsid w:val="00034FAC"/>
    <w:rsid w:val="00036469"/>
    <w:rsid w:val="000364F3"/>
    <w:rsid w:val="00040420"/>
    <w:rsid w:val="000413F3"/>
    <w:rsid w:val="00041C84"/>
    <w:rsid w:val="00041FDF"/>
    <w:rsid w:val="000500B8"/>
    <w:rsid w:val="0005072B"/>
    <w:rsid w:val="0005127F"/>
    <w:rsid w:val="00051CDA"/>
    <w:rsid w:val="00052267"/>
    <w:rsid w:val="000549A4"/>
    <w:rsid w:val="00054E64"/>
    <w:rsid w:val="000557DB"/>
    <w:rsid w:val="000578BB"/>
    <w:rsid w:val="00060264"/>
    <w:rsid w:val="00060F6C"/>
    <w:rsid w:val="000614EC"/>
    <w:rsid w:val="000617CD"/>
    <w:rsid w:val="000631E4"/>
    <w:rsid w:val="000652FD"/>
    <w:rsid w:val="000657B7"/>
    <w:rsid w:val="0006658C"/>
    <w:rsid w:val="00066F83"/>
    <w:rsid w:val="00071026"/>
    <w:rsid w:val="000720A1"/>
    <w:rsid w:val="000751B3"/>
    <w:rsid w:val="0007649D"/>
    <w:rsid w:val="00077A6D"/>
    <w:rsid w:val="00077C63"/>
    <w:rsid w:val="000802E0"/>
    <w:rsid w:val="00080A0F"/>
    <w:rsid w:val="000812C1"/>
    <w:rsid w:val="00081C11"/>
    <w:rsid w:val="00083FC2"/>
    <w:rsid w:val="00085DA9"/>
    <w:rsid w:val="00087409"/>
    <w:rsid w:val="00090D47"/>
    <w:rsid w:val="00092D96"/>
    <w:rsid w:val="00096866"/>
    <w:rsid w:val="0009702A"/>
    <w:rsid w:val="000A0382"/>
    <w:rsid w:val="000A10D1"/>
    <w:rsid w:val="000A2D01"/>
    <w:rsid w:val="000A2FFD"/>
    <w:rsid w:val="000A4D79"/>
    <w:rsid w:val="000A57B9"/>
    <w:rsid w:val="000B01AC"/>
    <w:rsid w:val="000B19CB"/>
    <w:rsid w:val="000B3F88"/>
    <w:rsid w:val="000B5B12"/>
    <w:rsid w:val="000C4F16"/>
    <w:rsid w:val="000C5BEB"/>
    <w:rsid w:val="000C6365"/>
    <w:rsid w:val="000C6BE9"/>
    <w:rsid w:val="000D2C41"/>
    <w:rsid w:val="000D3B20"/>
    <w:rsid w:val="000F367D"/>
    <w:rsid w:val="000F4972"/>
    <w:rsid w:val="000F568F"/>
    <w:rsid w:val="000F5DDE"/>
    <w:rsid w:val="000F6E70"/>
    <w:rsid w:val="001009DE"/>
    <w:rsid w:val="001018C8"/>
    <w:rsid w:val="0010492D"/>
    <w:rsid w:val="001065C1"/>
    <w:rsid w:val="00107B2C"/>
    <w:rsid w:val="0011184E"/>
    <w:rsid w:val="00112016"/>
    <w:rsid w:val="00113C41"/>
    <w:rsid w:val="00116047"/>
    <w:rsid w:val="00116744"/>
    <w:rsid w:val="001221E5"/>
    <w:rsid w:val="001228F7"/>
    <w:rsid w:val="0012602D"/>
    <w:rsid w:val="00127871"/>
    <w:rsid w:val="00127BC3"/>
    <w:rsid w:val="001352E2"/>
    <w:rsid w:val="00135D8D"/>
    <w:rsid w:val="00136D96"/>
    <w:rsid w:val="001376F1"/>
    <w:rsid w:val="00137E02"/>
    <w:rsid w:val="00147696"/>
    <w:rsid w:val="00147E19"/>
    <w:rsid w:val="00150E82"/>
    <w:rsid w:val="00151D73"/>
    <w:rsid w:val="00156F61"/>
    <w:rsid w:val="001602C9"/>
    <w:rsid w:val="001623EB"/>
    <w:rsid w:val="0016281B"/>
    <w:rsid w:val="00162CBA"/>
    <w:rsid w:val="0016374D"/>
    <w:rsid w:val="0016542F"/>
    <w:rsid w:val="00167340"/>
    <w:rsid w:val="001712FF"/>
    <w:rsid w:val="0017285C"/>
    <w:rsid w:val="00173103"/>
    <w:rsid w:val="00173DD7"/>
    <w:rsid w:val="00175BD7"/>
    <w:rsid w:val="00182BE1"/>
    <w:rsid w:val="00186490"/>
    <w:rsid w:val="001944CC"/>
    <w:rsid w:val="001A01F4"/>
    <w:rsid w:val="001A1571"/>
    <w:rsid w:val="001A42CC"/>
    <w:rsid w:val="001A61AB"/>
    <w:rsid w:val="001A67C5"/>
    <w:rsid w:val="001A716A"/>
    <w:rsid w:val="001B4BDC"/>
    <w:rsid w:val="001B4C1E"/>
    <w:rsid w:val="001B6544"/>
    <w:rsid w:val="001B66F8"/>
    <w:rsid w:val="001B7899"/>
    <w:rsid w:val="001C048F"/>
    <w:rsid w:val="001C19E6"/>
    <w:rsid w:val="001C2793"/>
    <w:rsid w:val="001C4E30"/>
    <w:rsid w:val="001C719E"/>
    <w:rsid w:val="001C7BDF"/>
    <w:rsid w:val="001D0BA6"/>
    <w:rsid w:val="001D1B9F"/>
    <w:rsid w:val="001D3C8E"/>
    <w:rsid w:val="001D5AB2"/>
    <w:rsid w:val="001D649D"/>
    <w:rsid w:val="001E017F"/>
    <w:rsid w:val="001E0E98"/>
    <w:rsid w:val="001E10A3"/>
    <w:rsid w:val="001E36E0"/>
    <w:rsid w:val="001E4037"/>
    <w:rsid w:val="001E739E"/>
    <w:rsid w:val="001E78AF"/>
    <w:rsid w:val="001E7D00"/>
    <w:rsid w:val="001F0CB8"/>
    <w:rsid w:val="001F24F6"/>
    <w:rsid w:val="001F27DE"/>
    <w:rsid w:val="001F2D45"/>
    <w:rsid w:val="001F33DA"/>
    <w:rsid w:val="001F3500"/>
    <w:rsid w:val="001F45B1"/>
    <w:rsid w:val="001F64B5"/>
    <w:rsid w:val="001F7703"/>
    <w:rsid w:val="001F7E68"/>
    <w:rsid w:val="002021D2"/>
    <w:rsid w:val="00203561"/>
    <w:rsid w:val="0020399B"/>
    <w:rsid w:val="00204E0F"/>
    <w:rsid w:val="00210075"/>
    <w:rsid w:val="00210EDE"/>
    <w:rsid w:val="00211F8E"/>
    <w:rsid w:val="00213ED6"/>
    <w:rsid w:val="00214C32"/>
    <w:rsid w:val="00214F5D"/>
    <w:rsid w:val="00215691"/>
    <w:rsid w:val="002167F2"/>
    <w:rsid w:val="0021680D"/>
    <w:rsid w:val="00217034"/>
    <w:rsid w:val="00217E5D"/>
    <w:rsid w:val="002217A3"/>
    <w:rsid w:val="0022398E"/>
    <w:rsid w:val="00224DB0"/>
    <w:rsid w:val="002254C4"/>
    <w:rsid w:val="002270AE"/>
    <w:rsid w:val="0022758A"/>
    <w:rsid w:val="002300BA"/>
    <w:rsid w:val="002303AE"/>
    <w:rsid w:val="0023166D"/>
    <w:rsid w:val="00232B06"/>
    <w:rsid w:val="00232D46"/>
    <w:rsid w:val="0023305A"/>
    <w:rsid w:val="002359E4"/>
    <w:rsid w:val="002370E6"/>
    <w:rsid w:val="00237175"/>
    <w:rsid w:val="002376DC"/>
    <w:rsid w:val="00240B4D"/>
    <w:rsid w:val="002418CF"/>
    <w:rsid w:val="00242040"/>
    <w:rsid w:val="0024524C"/>
    <w:rsid w:val="00246820"/>
    <w:rsid w:val="00252648"/>
    <w:rsid w:val="0025684B"/>
    <w:rsid w:val="002609D5"/>
    <w:rsid w:val="00260AB2"/>
    <w:rsid w:val="00261830"/>
    <w:rsid w:val="002618CE"/>
    <w:rsid w:val="002618FA"/>
    <w:rsid w:val="00263007"/>
    <w:rsid w:val="00265642"/>
    <w:rsid w:val="0027168D"/>
    <w:rsid w:val="002744B7"/>
    <w:rsid w:val="00276F99"/>
    <w:rsid w:val="0028254C"/>
    <w:rsid w:val="002843D6"/>
    <w:rsid w:val="002848F7"/>
    <w:rsid w:val="00285BCF"/>
    <w:rsid w:val="002905C0"/>
    <w:rsid w:val="00290789"/>
    <w:rsid w:val="00293171"/>
    <w:rsid w:val="0029345A"/>
    <w:rsid w:val="002948D7"/>
    <w:rsid w:val="0029548F"/>
    <w:rsid w:val="002964F4"/>
    <w:rsid w:val="00296AD0"/>
    <w:rsid w:val="002A0284"/>
    <w:rsid w:val="002A22FE"/>
    <w:rsid w:val="002A272C"/>
    <w:rsid w:val="002A4E46"/>
    <w:rsid w:val="002A5075"/>
    <w:rsid w:val="002A5F0A"/>
    <w:rsid w:val="002A6FCC"/>
    <w:rsid w:val="002B24CF"/>
    <w:rsid w:val="002B4043"/>
    <w:rsid w:val="002B516D"/>
    <w:rsid w:val="002B750E"/>
    <w:rsid w:val="002C1D46"/>
    <w:rsid w:val="002C3118"/>
    <w:rsid w:val="002C7933"/>
    <w:rsid w:val="002C7DEF"/>
    <w:rsid w:val="002D0F7B"/>
    <w:rsid w:val="002D1DBB"/>
    <w:rsid w:val="002D4070"/>
    <w:rsid w:val="002D4CF8"/>
    <w:rsid w:val="002D517D"/>
    <w:rsid w:val="002D5CE0"/>
    <w:rsid w:val="002D6524"/>
    <w:rsid w:val="002D67FB"/>
    <w:rsid w:val="002D6AA1"/>
    <w:rsid w:val="002E1458"/>
    <w:rsid w:val="002E3D8A"/>
    <w:rsid w:val="002E6BC6"/>
    <w:rsid w:val="002F2630"/>
    <w:rsid w:val="002F29C2"/>
    <w:rsid w:val="002F3590"/>
    <w:rsid w:val="002F35A4"/>
    <w:rsid w:val="002F5A22"/>
    <w:rsid w:val="002F5FBB"/>
    <w:rsid w:val="002F77BE"/>
    <w:rsid w:val="00301324"/>
    <w:rsid w:val="00305270"/>
    <w:rsid w:val="00305970"/>
    <w:rsid w:val="00305D7C"/>
    <w:rsid w:val="00305EC7"/>
    <w:rsid w:val="00310152"/>
    <w:rsid w:val="003124E1"/>
    <w:rsid w:val="00314882"/>
    <w:rsid w:val="0032154F"/>
    <w:rsid w:val="0032306D"/>
    <w:rsid w:val="00330233"/>
    <w:rsid w:val="0033180D"/>
    <w:rsid w:val="00331EF3"/>
    <w:rsid w:val="003325C5"/>
    <w:rsid w:val="00332B69"/>
    <w:rsid w:val="00332E7E"/>
    <w:rsid w:val="00336515"/>
    <w:rsid w:val="00336E61"/>
    <w:rsid w:val="00337AB6"/>
    <w:rsid w:val="00337B7E"/>
    <w:rsid w:val="00341937"/>
    <w:rsid w:val="003474F7"/>
    <w:rsid w:val="003476A9"/>
    <w:rsid w:val="00350D23"/>
    <w:rsid w:val="00351544"/>
    <w:rsid w:val="003564D8"/>
    <w:rsid w:val="00357496"/>
    <w:rsid w:val="003620B7"/>
    <w:rsid w:val="00367780"/>
    <w:rsid w:val="00367C2C"/>
    <w:rsid w:val="003749DE"/>
    <w:rsid w:val="0037620F"/>
    <w:rsid w:val="00377384"/>
    <w:rsid w:val="003827E6"/>
    <w:rsid w:val="003829E8"/>
    <w:rsid w:val="00382C64"/>
    <w:rsid w:val="003845B2"/>
    <w:rsid w:val="0038718F"/>
    <w:rsid w:val="0038730B"/>
    <w:rsid w:val="003903AB"/>
    <w:rsid w:val="00391DF0"/>
    <w:rsid w:val="00392966"/>
    <w:rsid w:val="003A50FC"/>
    <w:rsid w:val="003A5FF1"/>
    <w:rsid w:val="003B0C05"/>
    <w:rsid w:val="003B17CD"/>
    <w:rsid w:val="003B24FF"/>
    <w:rsid w:val="003B4C9B"/>
    <w:rsid w:val="003B4F8D"/>
    <w:rsid w:val="003C00AC"/>
    <w:rsid w:val="003C1BA4"/>
    <w:rsid w:val="003C2E85"/>
    <w:rsid w:val="003C34E0"/>
    <w:rsid w:val="003D02F5"/>
    <w:rsid w:val="003D2F26"/>
    <w:rsid w:val="003D500F"/>
    <w:rsid w:val="003D7EFA"/>
    <w:rsid w:val="003E2428"/>
    <w:rsid w:val="003E28E9"/>
    <w:rsid w:val="003E6AB9"/>
    <w:rsid w:val="003E7CBF"/>
    <w:rsid w:val="003F2373"/>
    <w:rsid w:val="003F3ED3"/>
    <w:rsid w:val="003F4C46"/>
    <w:rsid w:val="003F72DC"/>
    <w:rsid w:val="0040138B"/>
    <w:rsid w:val="00403165"/>
    <w:rsid w:val="00403834"/>
    <w:rsid w:val="00403AFD"/>
    <w:rsid w:val="00403F8F"/>
    <w:rsid w:val="00403FEB"/>
    <w:rsid w:val="0040452D"/>
    <w:rsid w:val="00404DD3"/>
    <w:rsid w:val="00404F84"/>
    <w:rsid w:val="00406584"/>
    <w:rsid w:val="00407206"/>
    <w:rsid w:val="00410A49"/>
    <w:rsid w:val="004128E5"/>
    <w:rsid w:val="004128F9"/>
    <w:rsid w:val="004135D3"/>
    <w:rsid w:val="00414C2F"/>
    <w:rsid w:val="004166A4"/>
    <w:rsid w:val="00416A44"/>
    <w:rsid w:val="00417D96"/>
    <w:rsid w:val="00417EDA"/>
    <w:rsid w:val="004219D4"/>
    <w:rsid w:val="00426507"/>
    <w:rsid w:val="00426F81"/>
    <w:rsid w:val="004271D0"/>
    <w:rsid w:val="00431DA6"/>
    <w:rsid w:val="00433293"/>
    <w:rsid w:val="0043541C"/>
    <w:rsid w:val="00436159"/>
    <w:rsid w:val="00436E25"/>
    <w:rsid w:val="00441C60"/>
    <w:rsid w:val="00443580"/>
    <w:rsid w:val="00446765"/>
    <w:rsid w:val="00453218"/>
    <w:rsid w:val="00453479"/>
    <w:rsid w:val="00455E25"/>
    <w:rsid w:val="00457EDF"/>
    <w:rsid w:val="00457F9D"/>
    <w:rsid w:val="00461430"/>
    <w:rsid w:val="00461522"/>
    <w:rsid w:val="00462FA3"/>
    <w:rsid w:val="00465048"/>
    <w:rsid w:val="00465463"/>
    <w:rsid w:val="00467B3D"/>
    <w:rsid w:val="00470B32"/>
    <w:rsid w:val="004712AB"/>
    <w:rsid w:val="00471751"/>
    <w:rsid w:val="00471F71"/>
    <w:rsid w:val="00474FD9"/>
    <w:rsid w:val="00475A58"/>
    <w:rsid w:val="004763E1"/>
    <w:rsid w:val="004779DB"/>
    <w:rsid w:val="00481D50"/>
    <w:rsid w:val="00481F23"/>
    <w:rsid w:val="00486D1D"/>
    <w:rsid w:val="0049090E"/>
    <w:rsid w:val="00492373"/>
    <w:rsid w:val="004939AC"/>
    <w:rsid w:val="004943B1"/>
    <w:rsid w:val="004A1EFB"/>
    <w:rsid w:val="004A34D0"/>
    <w:rsid w:val="004A49FB"/>
    <w:rsid w:val="004A5AE7"/>
    <w:rsid w:val="004B0D2D"/>
    <w:rsid w:val="004B1B5F"/>
    <w:rsid w:val="004B231B"/>
    <w:rsid w:val="004B318D"/>
    <w:rsid w:val="004B3AFB"/>
    <w:rsid w:val="004B64B4"/>
    <w:rsid w:val="004C5B31"/>
    <w:rsid w:val="004D100E"/>
    <w:rsid w:val="004D22D1"/>
    <w:rsid w:val="004D2E4D"/>
    <w:rsid w:val="004D3C7E"/>
    <w:rsid w:val="004D60A4"/>
    <w:rsid w:val="004E0153"/>
    <w:rsid w:val="004E10B5"/>
    <w:rsid w:val="004E20CC"/>
    <w:rsid w:val="004E2A31"/>
    <w:rsid w:val="004E6B21"/>
    <w:rsid w:val="004E6C86"/>
    <w:rsid w:val="004E7490"/>
    <w:rsid w:val="004E79E2"/>
    <w:rsid w:val="004E7C32"/>
    <w:rsid w:val="004E7D4A"/>
    <w:rsid w:val="004E7F8B"/>
    <w:rsid w:val="004F053F"/>
    <w:rsid w:val="004F339A"/>
    <w:rsid w:val="004F399C"/>
    <w:rsid w:val="004F4A2F"/>
    <w:rsid w:val="004F5C4C"/>
    <w:rsid w:val="0050023F"/>
    <w:rsid w:val="00501E63"/>
    <w:rsid w:val="0050378B"/>
    <w:rsid w:val="0050590B"/>
    <w:rsid w:val="00506D1E"/>
    <w:rsid w:val="005104C5"/>
    <w:rsid w:val="00516AE9"/>
    <w:rsid w:val="00517A52"/>
    <w:rsid w:val="005200A1"/>
    <w:rsid w:val="00521071"/>
    <w:rsid w:val="005214FA"/>
    <w:rsid w:val="005220E6"/>
    <w:rsid w:val="00522AFC"/>
    <w:rsid w:val="00524661"/>
    <w:rsid w:val="00525AE2"/>
    <w:rsid w:val="00526F29"/>
    <w:rsid w:val="005271F4"/>
    <w:rsid w:val="0053055B"/>
    <w:rsid w:val="00532F88"/>
    <w:rsid w:val="00533771"/>
    <w:rsid w:val="00535328"/>
    <w:rsid w:val="005432DF"/>
    <w:rsid w:val="00543D74"/>
    <w:rsid w:val="00544D3D"/>
    <w:rsid w:val="005463A6"/>
    <w:rsid w:val="0054670A"/>
    <w:rsid w:val="0055019F"/>
    <w:rsid w:val="0055095A"/>
    <w:rsid w:val="00552B87"/>
    <w:rsid w:val="00552CE6"/>
    <w:rsid w:val="00553021"/>
    <w:rsid w:val="005533E7"/>
    <w:rsid w:val="0055490B"/>
    <w:rsid w:val="00554994"/>
    <w:rsid w:val="00554F99"/>
    <w:rsid w:val="00555F69"/>
    <w:rsid w:val="00556AC3"/>
    <w:rsid w:val="0056049C"/>
    <w:rsid w:val="00560B9B"/>
    <w:rsid w:val="00562BED"/>
    <w:rsid w:val="00562F2D"/>
    <w:rsid w:val="0056408E"/>
    <w:rsid w:val="00570C22"/>
    <w:rsid w:val="00571D66"/>
    <w:rsid w:val="00574759"/>
    <w:rsid w:val="00574847"/>
    <w:rsid w:val="0057628D"/>
    <w:rsid w:val="005765F9"/>
    <w:rsid w:val="00577BE6"/>
    <w:rsid w:val="00577D8B"/>
    <w:rsid w:val="00583628"/>
    <w:rsid w:val="00584EA9"/>
    <w:rsid w:val="00585078"/>
    <w:rsid w:val="0058523E"/>
    <w:rsid w:val="00595D3C"/>
    <w:rsid w:val="0059616E"/>
    <w:rsid w:val="005965CB"/>
    <w:rsid w:val="0059716F"/>
    <w:rsid w:val="005A1EDB"/>
    <w:rsid w:val="005A33EE"/>
    <w:rsid w:val="005A3B50"/>
    <w:rsid w:val="005A592E"/>
    <w:rsid w:val="005A67D9"/>
    <w:rsid w:val="005A6A07"/>
    <w:rsid w:val="005B0BFB"/>
    <w:rsid w:val="005B0C2C"/>
    <w:rsid w:val="005B7817"/>
    <w:rsid w:val="005C0AB7"/>
    <w:rsid w:val="005C36B8"/>
    <w:rsid w:val="005C370D"/>
    <w:rsid w:val="005C726F"/>
    <w:rsid w:val="005D0FEE"/>
    <w:rsid w:val="005D1BDC"/>
    <w:rsid w:val="005D4BCA"/>
    <w:rsid w:val="005D7B04"/>
    <w:rsid w:val="005E1CF3"/>
    <w:rsid w:val="005E3B65"/>
    <w:rsid w:val="005E3D63"/>
    <w:rsid w:val="005E56E7"/>
    <w:rsid w:val="005E5708"/>
    <w:rsid w:val="005E5E5A"/>
    <w:rsid w:val="005E6F29"/>
    <w:rsid w:val="005F0D38"/>
    <w:rsid w:val="005F0DF9"/>
    <w:rsid w:val="005F173F"/>
    <w:rsid w:val="005F2A4F"/>
    <w:rsid w:val="005F2F5B"/>
    <w:rsid w:val="005F3524"/>
    <w:rsid w:val="005F62A8"/>
    <w:rsid w:val="00600A80"/>
    <w:rsid w:val="00601954"/>
    <w:rsid w:val="00602CED"/>
    <w:rsid w:val="00603E13"/>
    <w:rsid w:val="0060438C"/>
    <w:rsid w:val="00605468"/>
    <w:rsid w:val="0060611D"/>
    <w:rsid w:val="00606525"/>
    <w:rsid w:val="00607357"/>
    <w:rsid w:val="00610F0E"/>
    <w:rsid w:val="00611213"/>
    <w:rsid w:val="006113E7"/>
    <w:rsid w:val="00612541"/>
    <w:rsid w:val="00613B98"/>
    <w:rsid w:val="006143EE"/>
    <w:rsid w:val="006157FF"/>
    <w:rsid w:val="00620164"/>
    <w:rsid w:val="0062250F"/>
    <w:rsid w:val="00622AAA"/>
    <w:rsid w:val="00622CF3"/>
    <w:rsid w:val="00624D4C"/>
    <w:rsid w:val="00626E00"/>
    <w:rsid w:val="00630519"/>
    <w:rsid w:val="0063182D"/>
    <w:rsid w:val="00634C83"/>
    <w:rsid w:val="0063513A"/>
    <w:rsid w:val="0064156E"/>
    <w:rsid w:val="00642E4D"/>
    <w:rsid w:val="0064339E"/>
    <w:rsid w:val="006465CA"/>
    <w:rsid w:val="0065030A"/>
    <w:rsid w:val="00650A23"/>
    <w:rsid w:val="00653084"/>
    <w:rsid w:val="006601DB"/>
    <w:rsid w:val="0066155D"/>
    <w:rsid w:val="00661A2C"/>
    <w:rsid w:val="0066400A"/>
    <w:rsid w:val="006641F7"/>
    <w:rsid w:val="00664F7A"/>
    <w:rsid w:val="00665517"/>
    <w:rsid w:val="006723BB"/>
    <w:rsid w:val="00672C3E"/>
    <w:rsid w:val="00672D53"/>
    <w:rsid w:val="006841B6"/>
    <w:rsid w:val="00684B98"/>
    <w:rsid w:val="00686092"/>
    <w:rsid w:val="006878CD"/>
    <w:rsid w:val="00687B48"/>
    <w:rsid w:val="006912EA"/>
    <w:rsid w:val="00694234"/>
    <w:rsid w:val="00697F40"/>
    <w:rsid w:val="006A3F5C"/>
    <w:rsid w:val="006A3F7C"/>
    <w:rsid w:val="006A70F2"/>
    <w:rsid w:val="006A7589"/>
    <w:rsid w:val="006B1E71"/>
    <w:rsid w:val="006B40E7"/>
    <w:rsid w:val="006B59A5"/>
    <w:rsid w:val="006B79D2"/>
    <w:rsid w:val="006C15B9"/>
    <w:rsid w:val="006C196D"/>
    <w:rsid w:val="006C2879"/>
    <w:rsid w:val="006C6970"/>
    <w:rsid w:val="006C6BB0"/>
    <w:rsid w:val="006D0000"/>
    <w:rsid w:val="006D13D0"/>
    <w:rsid w:val="006D18C2"/>
    <w:rsid w:val="006D2738"/>
    <w:rsid w:val="006D2741"/>
    <w:rsid w:val="006D2CDD"/>
    <w:rsid w:val="006E037D"/>
    <w:rsid w:val="006E2256"/>
    <w:rsid w:val="006E380E"/>
    <w:rsid w:val="006E4652"/>
    <w:rsid w:val="006E4B74"/>
    <w:rsid w:val="006E5C85"/>
    <w:rsid w:val="006E6126"/>
    <w:rsid w:val="006E6378"/>
    <w:rsid w:val="006E6E4C"/>
    <w:rsid w:val="006F0F95"/>
    <w:rsid w:val="006F76B4"/>
    <w:rsid w:val="0070138C"/>
    <w:rsid w:val="00702DBE"/>
    <w:rsid w:val="00702DF8"/>
    <w:rsid w:val="007058FF"/>
    <w:rsid w:val="00707821"/>
    <w:rsid w:val="007103C9"/>
    <w:rsid w:val="00711C70"/>
    <w:rsid w:val="0071204C"/>
    <w:rsid w:val="00713EB5"/>
    <w:rsid w:val="0071434B"/>
    <w:rsid w:val="00715285"/>
    <w:rsid w:val="0071544E"/>
    <w:rsid w:val="00715E30"/>
    <w:rsid w:val="007160E1"/>
    <w:rsid w:val="0071649A"/>
    <w:rsid w:val="00717110"/>
    <w:rsid w:val="00722E6B"/>
    <w:rsid w:val="00722FF7"/>
    <w:rsid w:val="00723400"/>
    <w:rsid w:val="007253AE"/>
    <w:rsid w:val="007267E0"/>
    <w:rsid w:val="007273D6"/>
    <w:rsid w:val="007330BB"/>
    <w:rsid w:val="00736AEC"/>
    <w:rsid w:val="0073740B"/>
    <w:rsid w:val="007379CC"/>
    <w:rsid w:val="0074108E"/>
    <w:rsid w:val="007416E4"/>
    <w:rsid w:val="00752568"/>
    <w:rsid w:val="00755241"/>
    <w:rsid w:val="0075579A"/>
    <w:rsid w:val="00755CF1"/>
    <w:rsid w:val="007562EB"/>
    <w:rsid w:val="007570C7"/>
    <w:rsid w:val="00760164"/>
    <w:rsid w:val="00762ACE"/>
    <w:rsid w:val="0076312E"/>
    <w:rsid w:val="007637BE"/>
    <w:rsid w:val="0076494C"/>
    <w:rsid w:val="00765BDF"/>
    <w:rsid w:val="00767428"/>
    <w:rsid w:val="007736D7"/>
    <w:rsid w:val="00773E6F"/>
    <w:rsid w:val="0077517D"/>
    <w:rsid w:val="007754DD"/>
    <w:rsid w:val="007774A8"/>
    <w:rsid w:val="00784FF2"/>
    <w:rsid w:val="0079227F"/>
    <w:rsid w:val="007927AF"/>
    <w:rsid w:val="00793A53"/>
    <w:rsid w:val="00794D2A"/>
    <w:rsid w:val="007957E3"/>
    <w:rsid w:val="007961A1"/>
    <w:rsid w:val="007967A0"/>
    <w:rsid w:val="007A12AC"/>
    <w:rsid w:val="007A1A6F"/>
    <w:rsid w:val="007A205B"/>
    <w:rsid w:val="007A2292"/>
    <w:rsid w:val="007A2A4E"/>
    <w:rsid w:val="007A440B"/>
    <w:rsid w:val="007A623F"/>
    <w:rsid w:val="007A6862"/>
    <w:rsid w:val="007B051E"/>
    <w:rsid w:val="007B44A7"/>
    <w:rsid w:val="007B6A7A"/>
    <w:rsid w:val="007C0A60"/>
    <w:rsid w:val="007C0EEA"/>
    <w:rsid w:val="007C19AF"/>
    <w:rsid w:val="007C260C"/>
    <w:rsid w:val="007C27E4"/>
    <w:rsid w:val="007C337E"/>
    <w:rsid w:val="007C512D"/>
    <w:rsid w:val="007C552C"/>
    <w:rsid w:val="007D2FCF"/>
    <w:rsid w:val="007D3E70"/>
    <w:rsid w:val="007D3EB8"/>
    <w:rsid w:val="007D47CA"/>
    <w:rsid w:val="007D482F"/>
    <w:rsid w:val="007D4F7C"/>
    <w:rsid w:val="007D7E0E"/>
    <w:rsid w:val="007D7EF8"/>
    <w:rsid w:val="007E2761"/>
    <w:rsid w:val="007E2DF2"/>
    <w:rsid w:val="007E396C"/>
    <w:rsid w:val="007E3BA9"/>
    <w:rsid w:val="007E54C6"/>
    <w:rsid w:val="007E7ACC"/>
    <w:rsid w:val="007F54AF"/>
    <w:rsid w:val="007F736D"/>
    <w:rsid w:val="007F7BAB"/>
    <w:rsid w:val="007F7D53"/>
    <w:rsid w:val="00803AB4"/>
    <w:rsid w:val="0080542C"/>
    <w:rsid w:val="00806A5B"/>
    <w:rsid w:val="00807EFA"/>
    <w:rsid w:val="00810FAD"/>
    <w:rsid w:val="00811625"/>
    <w:rsid w:val="008126BF"/>
    <w:rsid w:val="00813ABA"/>
    <w:rsid w:val="00814F23"/>
    <w:rsid w:val="00814FB5"/>
    <w:rsid w:val="00821348"/>
    <w:rsid w:val="008228AC"/>
    <w:rsid w:val="00822A43"/>
    <w:rsid w:val="008249B9"/>
    <w:rsid w:val="00824D95"/>
    <w:rsid w:val="008314C9"/>
    <w:rsid w:val="008332A4"/>
    <w:rsid w:val="00834322"/>
    <w:rsid w:val="008343C6"/>
    <w:rsid w:val="0083542A"/>
    <w:rsid w:val="008359F3"/>
    <w:rsid w:val="00836921"/>
    <w:rsid w:val="0083736C"/>
    <w:rsid w:val="00837856"/>
    <w:rsid w:val="00841846"/>
    <w:rsid w:val="00841F9E"/>
    <w:rsid w:val="0084267C"/>
    <w:rsid w:val="00843AEC"/>
    <w:rsid w:val="00843FF4"/>
    <w:rsid w:val="0085021F"/>
    <w:rsid w:val="00850FB8"/>
    <w:rsid w:val="00856478"/>
    <w:rsid w:val="00856BF5"/>
    <w:rsid w:val="00863926"/>
    <w:rsid w:val="00865F64"/>
    <w:rsid w:val="00867815"/>
    <w:rsid w:val="0086789A"/>
    <w:rsid w:val="00867A31"/>
    <w:rsid w:val="0087064D"/>
    <w:rsid w:val="008712A2"/>
    <w:rsid w:val="00871F44"/>
    <w:rsid w:val="0087372E"/>
    <w:rsid w:val="0087381A"/>
    <w:rsid w:val="0087597E"/>
    <w:rsid w:val="00877F03"/>
    <w:rsid w:val="00887107"/>
    <w:rsid w:val="008873E3"/>
    <w:rsid w:val="00887B62"/>
    <w:rsid w:val="00890AB8"/>
    <w:rsid w:val="00890C7E"/>
    <w:rsid w:val="0089177C"/>
    <w:rsid w:val="00891FE0"/>
    <w:rsid w:val="00893810"/>
    <w:rsid w:val="008943D7"/>
    <w:rsid w:val="00896451"/>
    <w:rsid w:val="008A04FF"/>
    <w:rsid w:val="008A0F5C"/>
    <w:rsid w:val="008A60A5"/>
    <w:rsid w:val="008A645A"/>
    <w:rsid w:val="008A78FC"/>
    <w:rsid w:val="008A7F43"/>
    <w:rsid w:val="008B19A4"/>
    <w:rsid w:val="008B6B8E"/>
    <w:rsid w:val="008C0AF1"/>
    <w:rsid w:val="008C0D04"/>
    <w:rsid w:val="008C186E"/>
    <w:rsid w:val="008C38F1"/>
    <w:rsid w:val="008C3A2E"/>
    <w:rsid w:val="008C693D"/>
    <w:rsid w:val="008C7F77"/>
    <w:rsid w:val="008D073D"/>
    <w:rsid w:val="008D1C49"/>
    <w:rsid w:val="008D2317"/>
    <w:rsid w:val="008D24EE"/>
    <w:rsid w:val="008D53AC"/>
    <w:rsid w:val="008D5C0E"/>
    <w:rsid w:val="008E087E"/>
    <w:rsid w:val="008E1622"/>
    <w:rsid w:val="008E19BF"/>
    <w:rsid w:val="008E2E2C"/>
    <w:rsid w:val="008E33E6"/>
    <w:rsid w:val="008E45DF"/>
    <w:rsid w:val="008E47C4"/>
    <w:rsid w:val="008E6478"/>
    <w:rsid w:val="008E671D"/>
    <w:rsid w:val="008E738F"/>
    <w:rsid w:val="008F01DD"/>
    <w:rsid w:val="008F13F0"/>
    <w:rsid w:val="008F1D16"/>
    <w:rsid w:val="008F232B"/>
    <w:rsid w:val="008F3CC3"/>
    <w:rsid w:val="008F467D"/>
    <w:rsid w:val="008F46A0"/>
    <w:rsid w:val="008F4E5A"/>
    <w:rsid w:val="008F592B"/>
    <w:rsid w:val="0090357A"/>
    <w:rsid w:val="00903E20"/>
    <w:rsid w:val="0090488F"/>
    <w:rsid w:val="009051C9"/>
    <w:rsid w:val="00905F9E"/>
    <w:rsid w:val="00906041"/>
    <w:rsid w:val="00907181"/>
    <w:rsid w:val="00911F2F"/>
    <w:rsid w:val="009127E3"/>
    <w:rsid w:val="009149D4"/>
    <w:rsid w:val="009152D2"/>
    <w:rsid w:val="00915681"/>
    <w:rsid w:val="0091626A"/>
    <w:rsid w:val="00916DEF"/>
    <w:rsid w:val="009175DF"/>
    <w:rsid w:val="00920EDE"/>
    <w:rsid w:val="009229C7"/>
    <w:rsid w:val="00926414"/>
    <w:rsid w:val="00926441"/>
    <w:rsid w:val="009266E7"/>
    <w:rsid w:val="00926BA7"/>
    <w:rsid w:val="00926D58"/>
    <w:rsid w:val="0093094C"/>
    <w:rsid w:val="00932B1C"/>
    <w:rsid w:val="00934350"/>
    <w:rsid w:val="0093475E"/>
    <w:rsid w:val="00934973"/>
    <w:rsid w:val="009360D9"/>
    <w:rsid w:val="00936948"/>
    <w:rsid w:val="00937B28"/>
    <w:rsid w:val="00942184"/>
    <w:rsid w:val="0094225D"/>
    <w:rsid w:val="00944480"/>
    <w:rsid w:val="009445FD"/>
    <w:rsid w:val="009557F7"/>
    <w:rsid w:val="009558C0"/>
    <w:rsid w:val="00957749"/>
    <w:rsid w:val="00957D43"/>
    <w:rsid w:val="00960124"/>
    <w:rsid w:val="00962D95"/>
    <w:rsid w:val="00964349"/>
    <w:rsid w:val="009650EC"/>
    <w:rsid w:val="00965571"/>
    <w:rsid w:val="009711B9"/>
    <w:rsid w:val="009714A7"/>
    <w:rsid w:val="00972EB5"/>
    <w:rsid w:val="009731A1"/>
    <w:rsid w:val="009731FD"/>
    <w:rsid w:val="00974290"/>
    <w:rsid w:val="0097555B"/>
    <w:rsid w:val="00980676"/>
    <w:rsid w:val="0098118F"/>
    <w:rsid w:val="009820A8"/>
    <w:rsid w:val="00982318"/>
    <w:rsid w:val="00982957"/>
    <w:rsid w:val="00987396"/>
    <w:rsid w:val="00987559"/>
    <w:rsid w:val="00990DF8"/>
    <w:rsid w:val="0099123C"/>
    <w:rsid w:val="009917A2"/>
    <w:rsid w:val="00991ED6"/>
    <w:rsid w:val="009923F4"/>
    <w:rsid w:val="00993530"/>
    <w:rsid w:val="009956D3"/>
    <w:rsid w:val="00996C71"/>
    <w:rsid w:val="0099760C"/>
    <w:rsid w:val="009A04D5"/>
    <w:rsid w:val="009A35F5"/>
    <w:rsid w:val="009A5A0C"/>
    <w:rsid w:val="009B1DB2"/>
    <w:rsid w:val="009B67D2"/>
    <w:rsid w:val="009C2FA1"/>
    <w:rsid w:val="009C481A"/>
    <w:rsid w:val="009C4FCF"/>
    <w:rsid w:val="009C7FCF"/>
    <w:rsid w:val="009D094C"/>
    <w:rsid w:val="009D09B0"/>
    <w:rsid w:val="009D10D4"/>
    <w:rsid w:val="009D303F"/>
    <w:rsid w:val="009D39A4"/>
    <w:rsid w:val="009D5BEC"/>
    <w:rsid w:val="009D6513"/>
    <w:rsid w:val="009E0B3F"/>
    <w:rsid w:val="009E2CE6"/>
    <w:rsid w:val="009E42A4"/>
    <w:rsid w:val="009E4ECB"/>
    <w:rsid w:val="009E7B9F"/>
    <w:rsid w:val="009E7BDF"/>
    <w:rsid w:val="009F0C19"/>
    <w:rsid w:val="009F262B"/>
    <w:rsid w:val="009F2CF8"/>
    <w:rsid w:val="009F700D"/>
    <w:rsid w:val="00A01AFF"/>
    <w:rsid w:val="00A04C53"/>
    <w:rsid w:val="00A05502"/>
    <w:rsid w:val="00A10131"/>
    <w:rsid w:val="00A10A50"/>
    <w:rsid w:val="00A1238A"/>
    <w:rsid w:val="00A13295"/>
    <w:rsid w:val="00A14C49"/>
    <w:rsid w:val="00A15731"/>
    <w:rsid w:val="00A440AC"/>
    <w:rsid w:val="00A4531B"/>
    <w:rsid w:val="00A47238"/>
    <w:rsid w:val="00A52CA7"/>
    <w:rsid w:val="00A6017F"/>
    <w:rsid w:val="00A60E33"/>
    <w:rsid w:val="00A6100B"/>
    <w:rsid w:val="00A6321F"/>
    <w:rsid w:val="00A63504"/>
    <w:rsid w:val="00A652A2"/>
    <w:rsid w:val="00A65AB2"/>
    <w:rsid w:val="00A66346"/>
    <w:rsid w:val="00A66746"/>
    <w:rsid w:val="00A672C2"/>
    <w:rsid w:val="00A7065F"/>
    <w:rsid w:val="00A73354"/>
    <w:rsid w:val="00A741FA"/>
    <w:rsid w:val="00A76DFB"/>
    <w:rsid w:val="00A77663"/>
    <w:rsid w:val="00A77DC5"/>
    <w:rsid w:val="00A81229"/>
    <w:rsid w:val="00A821DA"/>
    <w:rsid w:val="00A8384A"/>
    <w:rsid w:val="00A851CF"/>
    <w:rsid w:val="00A8613F"/>
    <w:rsid w:val="00A86836"/>
    <w:rsid w:val="00A90893"/>
    <w:rsid w:val="00A919D2"/>
    <w:rsid w:val="00A931CF"/>
    <w:rsid w:val="00A93959"/>
    <w:rsid w:val="00A93DD7"/>
    <w:rsid w:val="00A95234"/>
    <w:rsid w:val="00A96258"/>
    <w:rsid w:val="00A96F4A"/>
    <w:rsid w:val="00A9703A"/>
    <w:rsid w:val="00A97136"/>
    <w:rsid w:val="00A971DB"/>
    <w:rsid w:val="00AA19E1"/>
    <w:rsid w:val="00AA1D19"/>
    <w:rsid w:val="00AA1E20"/>
    <w:rsid w:val="00AA2520"/>
    <w:rsid w:val="00AA36D2"/>
    <w:rsid w:val="00AB09F5"/>
    <w:rsid w:val="00AB2BF8"/>
    <w:rsid w:val="00AB7D47"/>
    <w:rsid w:val="00AB7DC6"/>
    <w:rsid w:val="00AC15B7"/>
    <w:rsid w:val="00AC3B50"/>
    <w:rsid w:val="00AC6431"/>
    <w:rsid w:val="00AC6B56"/>
    <w:rsid w:val="00AC70FA"/>
    <w:rsid w:val="00AC72DF"/>
    <w:rsid w:val="00AC7E62"/>
    <w:rsid w:val="00AD4555"/>
    <w:rsid w:val="00AD4914"/>
    <w:rsid w:val="00AD62AE"/>
    <w:rsid w:val="00AE07B3"/>
    <w:rsid w:val="00AE214E"/>
    <w:rsid w:val="00AE3E0C"/>
    <w:rsid w:val="00AF14C1"/>
    <w:rsid w:val="00AF2495"/>
    <w:rsid w:val="00AF41D2"/>
    <w:rsid w:val="00AF767C"/>
    <w:rsid w:val="00B010B0"/>
    <w:rsid w:val="00B03448"/>
    <w:rsid w:val="00B037E3"/>
    <w:rsid w:val="00B0457C"/>
    <w:rsid w:val="00B102A6"/>
    <w:rsid w:val="00B10525"/>
    <w:rsid w:val="00B13345"/>
    <w:rsid w:val="00B1422D"/>
    <w:rsid w:val="00B15EE2"/>
    <w:rsid w:val="00B16AB4"/>
    <w:rsid w:val="00B20933"/>
    <w:rsid w:val="00B211AC"/>
    <w:rsid w:val="00B235AD"/>
    <w:rsid w:val="00B2486D"/>
    <w:rsid w:val="00B2489A"/>
    <w:rsid w:val="00B25188"/>
    <w:rsid w:val="00B25564"/>
    <w:rsid w:val="00B25ECA"/>
    <w:rsid w:val="00B26518"/>
    <w:rsid w:val="00B26A15"/>
    <w:rsid w:val="00B30542"/>
    <w:rsid w:val="00B31DC8"/>
    <w:rsid w:val="00B3384F"/>
    <w:rsid w:val="00B33D41"/>
    <w:rsid w:val="00B34B70"/>
    <w:rsid w:val="00B34C03"/>
    <w:rsid w:val="00B3567A"/>
    <w:rsid w:val="00B36860"/>
    <w:rsid w:val="00B46529"/>
    <w:rsid w:val="00B46E41"/>
    <w:rsid w:val="00B47098"/>
    <w:rsid w:val="00B513F7"/>
    <w:rsid w:val="00B52160"/>
    <w:rsid w:val="00B52769"/>
    <w:rsid w:val="00B52A23"/>
    <w:rsid w:val="00B53139"/>
    <w:rsid w:val="00B55BA4"/>
    <w:rsid w:val="00B63C44"/>
    <w:rsid w:val="00B64B45"/>
    <w:rsid w:val="00B713FF"/>
    <w:rsid w:val="00B71A33"/>
    <w:rsid w:val="00B742DD"/>
    <w:rsid w:val="00B747C4"/>
    <w:rsid w:val="00B764AD"/>
    <w:rsid w:val="00B766BB"/>
    <w:rsid w:val="00B7730E"/>
    <w:rsid w:val="00B8032C"/>
    <w:rsid w:val="00B816FD"/>
    <w:rsid w:val="00B84A63"/>
    <w:rsid w:val="00B8544A"/>
    <w:rsid w:val="00B86920"/>
    <w:rsid w:val="00B86D4D"/>
    <w:rsid w:val="00B8741D"/>
    <w:rsid w:val="00B91238"/>
    <w:rsid w:val="00B91978"/>
    <w:rsid w:val="00B932D3"/>
    <w:rsid w:val="00B93313"/>
    <w:rsid w:val="00B95CF5"/>
    <w:rsid w:val="00B96D4B"/>
    <w:rsid w:val="00B97248"/>
    <w:rsid w:val="00BA032D"/>
    <w:rsid w:val="00BA5423"/>
    <w:rsid w:val="00BA750E"/>
    <w:rsid w:val="00BB6E4F"/>
    <w:rsid w:val="00BC68BF"/>
    <w:rsid w:val="00BC73FC"/>
    <w:rsid w:val="00BD1586"/>
    <w:rsid w:val="00BD3974"/>
    <w:rsid w:val="00BD3C47"/>
    <w:rsid w:val="00BD3E9E"/>
    <w:rsid w:val="00BD5C27"/>
    <w:rsid w:val="00BD6365"/>
    <w:rsid w:val="00BD6686"/>
    <w:rsid w:val="00BD7337"/>
    <w:rsid w:val="00BE014B"/>
    <w:rsid w:val="00BE3361"/>
    <w:rsid w:val="00BE4AA4"/>
    <w:rsid w:val="00BE65CF"/>
    <w:rsid w:val="00BF4509"/>
    <w:rsid w:val="00BF614E"/>
    <w:rsid w:val="00BF69F4"/>
    <w:rsid w:val="00C010C3"/>
    <w:rsid w:val="00C044EA"/>
    <w:rsid w:val="00C04794"/>
    <w:rsid w:val="00C04B0D"/>
    <w:rsid w:val="00C0629A"/>
    <w:rsid w:val="00C06C9C"/>
    <w:rsid w:val="00C07D45"/>
    <w:rsid w:val="00C115D7"/>
    <w:rsid w:val="00C11CAB"/>
    <w:rsid w:val="00C14890"/>
    <w:rsid w:val="00C1558D"/>
    <w:rsid w:val="00C20B5E"/>
    <w:rsid w:val="00C23AF9"/>
    <w:rsid w:val="00C25B45"/>
    <w:rsid w:val="00C2702E"/>
    <w:rsid w:val="00C31A7A"/>
    <w:rsid w:val="00C345E6"/>
    <w:rsid w:val="00C36339"/>
    <w:rsid w:val="00C36716"/>
    <w:rsid w:val="00C375D3"/>
    <w:rsid w:val="00C40210"/>
    <w:rsid w:val="00C403EC"/>
    <w:rsid w:val="00C42308"/>
    <w:rsid w:val="00C43A17"/>
    <w:rsid w:val="00C43E7C"/>
    <w:rsid w:val="00C46813"/>
    <w:rsid w:val="00C52739"/>
    <w:rsid w:val="00C60EBE"/>
    <w:rsid w:val="00C63824"/>
    <w:rsid w:val="00C65555"/>
    <w:rsid w:val="00C656BA"/>
    <w:rsid w:val="00C6762E"/>
    <w:rsid w:val="00C72831"/>
    <w:rsid w:val="00C72869"/>
    <w:rsid w:val="00C72CEF"/>
    <w:rsid w:val="00C76D41"/>
    <w:rsid w:val="00C817E8"/>
    <w:rsid w:val="00C83BB1"/>
    <w:rsid w:val="00C843AC"/>
    <w:rsid w:val="00C8453C"/>
    <w:rsid w:val="00C860EC"/>
    <w:rsid w:val="00C867D8"/>
    <w:rsid w:val="00C91AAF"/>
    <w:rsid w:val="00C93311"/>
    <w:rsid w:val="00C956A7"/>
    <w:rsid w:val="00C96338"/>
    <w:rsid w:val="00C96936"/>
    <w:rsid w:val="00C972DC"/>
    <w:rsid w:val="00CA072C"/>
    <w:rsid w:val="00CA0CC9"/>
    <w:rsid w:val="00CA0FB0"/>
    <w:rsid w:val="00CA122C"/>
    <w:rsid w:val="00CA31C2"/>
    <w:rsid w:val="00CA7175"/>
    <w:rsid w:val="00CA791E"/>
    <w:rsid w:val="00CB0AF8"/>
    <w:rsid w:val="00CB34C9"/>
    <w:rsid w:val="00CB3D57"/>
    <w:rsid w:val="00CB4CE5"/>
    <w:rsid w:val="00CC025C"/>
    <w:rsid w:val="00CC1BAC"/>
    <w:rsid w:val="00CC1FB1"/>
    <w:rsid w:val="00CC2EF7"/>
    <w:rsid w:val="00CC314F"/>
    <w:rsid w:val="00CC4766"/>
    <w:rsid w:val="00CC4E9E"/>
    <w:rsid w:val="00CC7172"/>
    <w:rsid w:val="00CC7778"/>
    <w:rsid w:val="00CD29A9"/>
    <w:rsid w:val="00CD3501"/>
    <w:rsid w:val="00CD3732"/>
    <w:rsid w:val="00CD655D"/>
    <w:rsid w:val="00CD65DD"/>
    <w:rsid w:val="00CD702F"/>
    <w:rsid w:val="00CE0599"/>
    <w:rsid w:val="00CE1DFE"/>
    <w:rsid w:val="00CE493C"/>
    <w:rsid w:val="00CF01BB"/>
    <w:rsid w:val="00CF4093"/>
    <w:rsid w:val="00CF4FE4"/>
    <w:rsid w:val="00CF5039"/>
    <w:rsid w:val="00CF61AB"/>
    <w:rsid w:val="00CF6B89"/>
    <w:rsid w:val="00D00692"/>
    <w:rsid w:val="00D01298"/>
    <w:rsid w:val="00D01AC8"/>
    <w:rsid w:val="00D03791"/>
    <w:rsid w:val="00D03962"/>
    <w:rsid w:val="00D058D0"/>
    <w:rsid w:val="00D10229"/>
    <w:rsid w:val="00D13FCE"/>
    <w:rsid w:val="00D1651E"/>
    <w:rsid w:val="00D17574"/>
    <w:rsid w:val="00D2122F"/>
    <w:rsid w:val="00D212A7"/>
    <w:rsid w:val="00D21ABF"/>
    <w:rsid w:val="00D22409"/>
    <w:rsid w:val="00D245B7"/>
    <w:rsid w:val="00D256E9"/>
    <w:rsid w:val="00D3185E"/>
    <w:rsid w:val="00D36B98"/>
    <w:rsid w:val="00D41C3B"/>
    <w:rsid w:val="00D44E2F"/>
    <w:rsid w:val="00D4628C"/>
    <w:rsid w:val="00D50BCC"/>
    <w:rsid w:val="00D50DE6"/>
    <w:rsid w:val="00D62A32"/>
    <w:rsid w:val="00D631BA"/>
    <w:rsid w:val="00D64CD8"/>
    <w:rsid w:val="00D72838"/>
    <w:rsid w:val="00D7459C"/>
    <w:rsid w:val="00D74B16"/>
    <w:rsid w:val="00D80ABA"/>
    <w:rsid w:val="00D83048"/>
    <w:rsid w:val="00D83CAD"/>
    <w:rsid w:val="00D86D65"/>
    <w:rsid w:val="00D87C70"/>
    <w:rsid w:val="00D90105"/>
    <w:rsid w:val="00D902BA"/>
    <w:rsid w:val="00D9103A"/>
    <w:rsid w:val="00D92ECC"/>
    <w:rsid w:val="00D9314B"/>
    <w:rsid w:val="00D94E93"/>
    <w:rsid w:val="00D963C5"/>
    <w:rsid w:val="00DA01CF"/>
    <w:rsid w:val="00DA1029"/>
    <w:rsid w:val="00DA21C5"/>
    <w:rsid w:val="00DA6D30"/>
    <w:rsid w:val="00DB0677"/>
    <w:rsid w:val="00DB1E73"/>
    <w:rsid w:val="00DB240B"/>
    <w:rsid w:val="00DB2455"/>
    <w:rsid w:val="00DB5414"/>
    <w:rsid w:val="00DB5C0D"/>
    <w:rsid w:val="00DB6260"/>
    <w:rsid w:val="00DB6AAC"/>
    <w:rsid w:val="00DB70A8"/>
    <w:rsid w:val="00DB7DB8"/>
    <w:rsid w:val="00DC0060"/>
    <w:rsid w:val="00DC15A6"/>
    <w:rsid w:val="00DC1841"/>
    <w:rsid w:val="00DC2DB9"/>
    <w:rsid w:val="00DD0B1F"/>
    <w:rsid w:val="00DD1052"/>
    <w:rsid w:val="00DD1958"/>
    <w:rsid w:val="00DD27D5"/>
    <w:rsid w:val="00DD5125"/>
    <w:rsid w:val="00DD7A0B"/>
    <w:rsid w:val="00DE2B0A"/>
    <w:rsid w:val="00DE5128"/>
    <w:rsid w:val="00DF0698"/>
    <w:rsid w:val="00DF1DED"/>
    <w:rsid w:val="00DF6489"/>
    <w:rsid w:val="00E04670"/>
    <w:rsid w:val="00E053CA"/>
    <w:rsid w:val="00E053DE"/>
    <w:rsid w:val="00E05557"/>
    <w:rsid w:val="00E068CD"/>
    <w:rsid w:val="00E10968"/>
    <w:rsid w:val="00E1377C"/>
    <w:rsid w:val="00E14DC0"/>
    <w:rsid w:val="00E21BFE"/>
    <w:rsid w:val="00E232C4"/>
    <w:rsid w:val="00E23BA9"/>
    <w:rsid w:val="00E26494"/>
    <w:rsid w:val="00E279D1"/>
    <w:rsid w:val="00E31F96"/>
    <w:rsid w:val="00E347E3"/>
    <w:rsid w:val="00E34D12"/>
    <w:rsid w:val="00E375C2"/>
    <w:rsid w:val="00E43B04"/>
    <w:rsid w:val="00E47FE9"/>
    <w:rsid w:val="00E54B7F"/>
    <w:rsid w:val="00E54CAA"/>
    <w:rsid w:val="00E550E3"/>
    <w:rsid w:val="00E55879"/>
    <w:rsid w:val="00E618F0"/>
    <w:rsid w:val="00E61D67"/>
    <w:rsid w:val="00E63412"/>
    <w:rsid w:val="00E65812"/>
    <w:rsid w:val="00E65EC0"/>
    <w:rsid w:val="00E71458"/>
    <w:rsid w:val="00E71D3D"/>
    <w:rsid w:val="00E753A1"/>
    <w:rsid w:val="00E76AD5"/>
    <w:rsid w:val="00E76BB3"/>
    <w:rsid w:val="00E778D2"/>
    <w:rsid w:val="00E83A1B"/>
    <w:rsid w:val="00E845EB"/>
    <w:rsid w:val="00E868C4"/>
    <w:rsid w:val="00E86F83"/>
    <w:rsid w:val="00E87DD9"/>
    <w:rsid w:val="00E90DDF"/>
    <w:rsid w:val="00E9237D"/>
    <w:rsid w:val="00E94940"/>
    <w:rsid w:val="00E94DD6"/>
    <w:rsid w:val="00E95402"/>
    <w:rsid w:val="00E95D5C"/>
    <w:rsid w:val="00E9618F"/>
    <w:rsid w:val="00E97430"/>
    <w:rsid w:val="00EA0DDE"/>
    <w:rsid w:val="00EA1171"/>
    <w:rsid w:val="00EA1F5B"/>
    <w:rsid w:val="00EA213C"/>
    <w:rsid w:val="00EA22ED"/>
    <w:rsid w:val="00EA4D98"/>
    <w:rsid w:val="00EA5441"/>
    <w:rsid w:val="00EA70DF"/>
    <w:rsid w:val="00EB0016"/>
    <w:rsid w:val="00EB2DAE"/>
    <w:rsid w:val="00EB31B6"/>
    <w:rsid w:val="00EB546E"/>
    <w:rsid w:val="00EB5FFA"/>
    <w:rsid w:val="00EB7B59"/>
    <w:rsid w:val="00EC09AC"/>
    <w:rsid w:val="00EC2D45"/>
    <w:rsid w:val="00EC5072"/>
    <w:rsid w:val="00EC588D"/>
    <w:rsid w:val="00EC58C2"/>
    <w:rsid w:val="00ED1042"/>
    <w:rsid w:val="00ED1FF9"/>
    <w:rsid w:val="00ED78B1"/>
    <w:rsid w:val="00EE02F3"/>
    <w:rsid w:val="00EE08E6"/>
    <w:rsid w:val="00EE19ED"/>
    <w:rsid w:val="00EE1BD3"/>
    <w:rsid w:val="00EE31A3"/>
    <w:rsid w:val="00EE4AF9"/>
    <w:rsid w:val="00EE4E90"/>
    <w:rsid w:val="00EE62F5"/>
    <w:rsid w:val="00EE6AA2"/>
    <w:rsid w:val="00EE7150"/>
    <w:rsid w:val="00EF0539"/>
    <w:rsid w:val="00EF14D8"/>
    <w:rsid w:val="00EF3030"/>
    <w:rsid w:val="00EF3412"/>
    <w:rsid w:val="00EF3F57"/>
    <w:rsid w:val="00EF4130"/>
    <w:rsid w:val="00EF49B6"/>
    <w:rsid w:val="00EF5022"/>
    <w:rsid w:val="00F024A8"/>
    <w:rsid w:val="00F03184"/>
    <w:rsid w:val="00F03405"/>
    <w:rsid w:val="00F0441F"/>
    <w:rsid w:val="00F119B3"/>
    <w:rsid w:val="00F15576"/>
    <w:rsid w:val="00F156C2"/>
    <w:rsid w:val="00F1602A"/>
    <w:rsid w:val="00F168D8"/>
    <w:rsid w:val="00F212C8"/>
    <w:rsid w:val="00F22380"/>
    <w:rsid w:val="00F255E8"/>
    <w:rsid w:val="00F305F0"/>
    <w:rsid w:val="00F31AE5"/>
    <w:rsid w:val="00F35AFE"/>
    <w:rsid w:val="00F40BBD"/>
    <w:rsid w:val="00F42BD3"/>
    <w:rsid w:val="00F47F46"/>
    <w:rsid w:val="00F50FF0"/>
    <w:rsid w:val="00F53AFB"/>
    <w:rsid w:val="00F53E16"/>
    <w:rsid w:val="00F57F44"/>
    <w:rsid w:val="00F61E68"/>
    <w:rsid w:val="00F62709"/>
    <w:rsid w:val="00F6290B"/>
    <w:rsid w:val="00F62C8F"/>
    <w:rsid w:val="00F63EE6"/>
    <w:rsid w:val="00F646D0"/>
    <w:rsid w:val="00F665AE"/>
    <w:rsid w:val="00F66C01"/>
    <w:rsid w:val="00F67170"/>
    <w:rsid w:val="00F700A2"/>
    <w:rsid w:val="00F704B2"/>
    <w:rsid w:val="00F70516"/>
    <w:rsid w:val="00F7273F"/>
    <w:rsid w:val="00F72CE2"/>
    <w:rsid w:val="00F72FD6"/>
    <w:rsid w:val="00F733EA"/>
    <w:rsid w:val="00F746B9"/>
    <w:rsid w:val="00F76681"/>
    <w:rsid w:val="00F77F2F"/>
    <w:rsid w:val="00F800B3"/>
    <w:rsid w:val="00F808A0"/>
    <w:rsid w:val="00F827E9"/>
    <w:rsid w:val="00F85D67"/>
    <w:rsid w:val="00F86EC4"/>
    <w:rsid w:val="00F9206C"/>
    <w:rsid w:val="00F9646F"/>
    <w:rsid w:val="00F9741F"/>
    <w:rsid w:val="00FA27C4"/>
    <w:rsid w:val="00FA4223"/>
    <w:rsid w:val="00FA4F59"/>
    <w:rsid w:val="00FA6797"/>
    <w:rsid w:val="00FA78D4"/>
    <w:rsid w:val="00FA7F96"/>
    <w:rsid w:val="00FB04A6"/>
    <w:rsid w:val="00FB1821"/>
    <w:rsid w:val="00FB19FA"/>
    <w:rsid w:val="00FB3B40"/>
    <w:rsid w:val="00FB7B9F"/>
    <w:rsid w:val="00FC02FD"/>
    <w:rsid w:val="00FC13B4"/>
    <w:rsid w:val="00FC1BB6"/>
    <w:rsid w:val="00FC3204"/>
    <w:rsid w:val="00FC3A0B"/>
    <w:rsid w:val="00FC6028"/>
    <w:rsid w:val="00FD0B7D"/>
    <w:rsid w:val="00FD1AFB"/>
    <w:rsid w:val="00FD28DB"/>
    <w:rsid w:val="00FD634F"/>
    <w:rsid w:val="00FD70B8"/>
    <w:rsid w:val="00FE40FF"/>
    <w:rsid w:val="00FE5762"/>
    <w:rsid w:val="00FE57BA"/>
    <w:rsid w:val="00FE69FA"/>
    <w:rsid w:val="00FF0A0C"/>
    <w:rsid w:val="00FF490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6924D1"/>
  <w15:chartTrackingRefBased/>
  <w15:docId w15:val="{C6026592-4457-4085-8EAF-9EF1DE577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17E5D"/>
    <w:rPr>
      <w:rFonts w:ascii="Verdana" w:hAnsi="Verdana"/>
    </w:rPr>
  </w:style>
  <w:style w:type="paragraph" w:styleId="Heading1">
    <w:name w:val="heading 1"/>
    <w:basedOn w:val="Normal"/>
    <w:next w:val="Normal"/>
    <w:link w:val="Heading1Char"/>
    <w:uiPriority w:val="9"/>
    <w:qFormat/>
    <w:rsid w:val="00903E2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E015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1201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E20"/>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903E2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03E20"/>
    <w:rPr>
      <w:rFonts w:eastAsiaTheme="minorEastAsia"/>
      <w:lang w:val="en-US"/>
    </w:rPr>
  </w:style>
  <w:style w:type="paragraph" w:customStyle="1" w:styleId="Default">
    <w:name w:val="Default"/>
    <w:rsid w:val="00EE6AA2"/>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EE6AA2"/>
    <w:pPr>
      <w:ind w:left="720"/>
      <w:contextualSpacing/>
    </w:pPr>
  </w:style>
  <w:style w:type="paragraph" w:styleId="Header">
    <w:name w:val="header"/>
    <w:basedOn w:val="Normal"/>
    <w:link w:val="HeaderChar"/>
    <w:uiPriority w:val="99"/>
    <w:unhideWhenUsed/>
    <w:rsid w:val="007967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67A0"/>
    <w:rPr>
      <w:rFonts w:ascii="Verdana" w:hAnsi="Verdana"/>
    </w:rPr>
  </w:style>
  <w:style w:type="paragraph" w:styleId="Footer">
    <w:name w:val="footer"/>
    <w:basedOn w:val="Normal"/>
    <w:link w:val="FooterChar"/>
    <w:uiPriority w:val="99"/>
    <w:unhideWhenUsed/>
    <w:rsid w:val="007967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67A0"/>
    <w:rPr>
      <w:rFonts w:ascii="Verdana" w:hAnsi="Verdana"/>
    </w:rPr>
  </w:style>
  <w:style w:type="paragraph" w:styleId="TOCHeading">
    <w:name w:val="TOC Heading"/>
    <w:basedOn w:val="Heading1"/>
    <w:next w:val="Normal"/>
    <w:uiPriority w:val="39"/>
    <w:unhideWhenUsed/>
    <w:qFormat/>
    <w:rsid w:val="007967A0"/>
    <w:pPr>
      <w:outlineLvl w:val="9"/>
    </w:pPr>
    <w:rPr>
      <w:lang w:val="en-US"/>
    </w:rPr>
  </w:style>
  <w:style w:type="paragraph" w:styleId="TOC1">
    <w:name w:val="toc 1"/>
    <w:basedOn w:val="Normal"/>
    <w:next w:val="Normal"/>
    <w:autoRedefine/>
    <w:uiPriority w:val="39"/>
    <w:unhideWhenUsed/>
    <w:rsid w:val="007967A0"/>
    <w:pPr>
      <w:spacing w:after="100"/>
    </w:pPr>
  </w:style>
  <w:style w:type="character" w:styleId="Hyperlink">
    <w:name w:val="Hyperlink"/>
    <w:basedOn w:val="DefaultParagraphFont"/>
    <w:uiPriority w:val="99"/>
    <w:unhideWhenUsed/>
    <w:rsid w:val="007967A0"/>
    <w:rPr>
      <w:color w:val="0563C1" w:themeColor="hyperlink"/>
      <w:u w:val="single"/>
    </w:rPr>
  </w:style>
  <w:style w:type="character" w:customStyle="1" w:styleId="Heading2Char">
    <w:name w:val="Heading 2 Char"/>
    <w:basedOn w:val="DefaultParagraphFont"/>
    <w:link w:val="Heading2"/>
    <w:uiPriority w:val="9"/>
    <w:rsid w:val="004E015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773E6F"/>
    <w:pPr>
      <w:spacing w:after="100"/>
      <w:ind w:left="220"/>
    </w:pPr>
  </w:style>
  <w:style w:type="paragraph" w:styleId="Title">
    <w:name w:val="Title"/>
    <w:basedOn w:val="Normal"/>
    <w:next w:val="Normal"/>
    <w:link w:val="TitleChar"/>
    <w:uiPriority w:val="10"/>
    <w:qFormat/>
    <w:rsid w:val="0076312E"/>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76312E"/>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76312E"/>
    <w:pPr>
      <w:numPr>
        <w:ilvl w:val="1"/>
      </w:numPr>
    </w:pPr>
    <w:rPr>
      <w:rFonts w:asciiTheme="minorHAnsi" w:eastAsiaTheme="minorEastAsia" w:hAnsiTheme="minorHAnsi" w:cs="Times New Roman"/>
      <w:color w:val="5A5A5A" w:themeColor="text1" w:themeTint="A5"/>
      <w:spacing w:val="15"/>
      <w:lang w:val="en-US"/>
    </w:rPr>
  </w:style>
  <w:style w:type="character" w:customStyle="1" w:styleId="SubtitleChar">
    <w:name w:val="Subtitle Char"/>
    <w:basedOn w:val="DefaultParagraphFont"/>
    <w:link w:val="Subtitle"/>
    <w:uiPriority w:val="11"/>
    <w:rsid w:val="0076312E"/>
    <w:rPr>
      <w:rFonts w:eastAsiaTheme="minorEastAsia" w:cs="Times New Roman"/>
      <w:color w:val="5A5A5A" w:themeColor="text1" w:themeTint="A5"/>
      <w:spacing w:val="15"/>
      <w:lang w:val="en-US"/>
    </w:rPr>
  </w:style>
  <w:style w:type="paragraph" w:styleId="BalloonText">
    <w:name w:val="Balloon Text"/>
    <w:basedOn w:val="Normal"/>
    <w:link w:val="BalloonTextChar"/>
    <w:uiPriority w:val="99"/>
    <w:semiHidden/>
    <w:unhideWhenUsed/>
    <w:rsid w:val="00926BA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926BA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8C3A2E"/>
    <w:rPr>
      <w:sz w:val="18"/>
      <w:szCs w:val="18"/>
    </w:rPr>
  </w:style>
  <w:style w:type="paragraph" w:styleId="CommentText">
    <w:name w:val="annotation text"/>
    <w:basedOn w:val="Normal"/>
    <w:link w:val="CommentTextChar"/>
    <w:uiPriority w:val="99"/>
    <w:semiHidden/>
    <w:unhideWhenUsed/>
    <w:rsid w:val="008C3A2E"/>
    <w:pPr>
      <w:spacing w:line="240" w:lineRule="auto"/>
    </w:pPr>
    <w:rPr>
      <w:sz w:val="24"/>
      <w:szCs w:val="24"/>
    </w:rPr>
  </w:style>
  <w:style w:type="character" w:customStyle="1" w:styleId="CommentTextChar">
    <w:name w:val="Comment Text Char"/>
    <w:basedOn w:val="DefaultParagraphFont"/>
    <w:link w:val="CommentText"/>
    <w:uiPriority w:val="99"/>
    <w:semiHidden/>
    <w:rsid w:val="008C3A2E"/>
    <w:rPr>
      <w:rFonts w:ascii="Verdana" w:hAnsi="Verdana"/>
      <w:sz w:val="24"/>
      <w:szCs w:val="24"/>
    </w:rPr>
  </w:style>
  <w:style w:type="paragraph" w:styleId="CommentSubject">
    <w:name w:val="annotation subject"/>
    <w:basedOn w:val="CommentText"/>
    <w:next w:val="CommentText"/>
    <w:link w:val="CommentSubjectChar"/>
    <w:uiPriority w:val="99"/>
    <w:semiHidden/>
    <w:unhideWhenUsed/>
    <w:rsid w:val="008C3A2E"/>
    <w:rPr>
      <w:b/>
      <w:bCs/>
      <w:sz w:val="20"/>
      <w:szCs w:val="20"/>
    </w:rPr>
  </w:style>
  <w:style w:type="character" w:customStyle="1" w:styleId="CommentSubjectChar">
    <w:name w:val="Comment Subject Char"/>
    <w:basedOn w:val="CommentTextChar"/>
    <w:link w:val="CommentSubject"/>
    <w:uiPriority w:val="99"/>
    <w:semiHidden/>
    <w:rsid w:val="008C3A2E"/>
    <w:rPr>
      <w:rFonts w:ascii="Verdana" w:hAnsi="Verdana"/>
      <w:b/>
      <w:bCs/>
      <w:sz w:val="20"/>
      <w:szCs w:val="20"/>
    </w:rPr>
  </w:style>
  <w:style w:type="character" w:styleId="Strong">
    <w:name w:val="Strong"/>
    <w:basedOn w:val="DefaultParagraphFont"/>
    <w:uiPriority w:val="22"/>
    <w:qFormat/>
    <w:rsid w:val="00E375C2"/>
    <w:rPr>
      <w:b/>
      <w:bCs/>
    </w:rPr>
  </w:style>
  <w:style w:type="character" w:styleId="HTMLDefinition">
    <w:name w:val="HTML Definition"/>
    <w:basedOn w:val="DefaultParagraphFont"/>
    <w:uiPriority w:val="99"/>
    <w:semiHidden/>
    <w:unhideWhenUsed/>
    <w:rsid w:val="00CA7175"/>
    <w:rPr>
      <w:i/>
      <w:iCs/>
    </w:rPr>
  </w:style>
  <w:style w:type="character" w:customStyle="1" w:styleId="glossary-link">
    <w:name w:val="glossary-link"/>
    <w:basedOn w:val="DefaultParagraphFont"/>
    <w:rsid w:val="00CA7175"/>
  </w:style>
  <w:style w:type="paragraph" w:styleId="NormalWeb">
    <w:name w:val="Normal (Web)"/>
    <w:basedOn w:val="Normal"/>
    <w:uiPriority w:val="99"/>
    <w:semiHidden/>
    <w:unhideWhenUsed/>
    <w:rsid w:val="005D1BD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we-math-mathml-inline">
    <w:name w:val="mwe-math-mathml-inline"/>
    <w:basedOn w:val="DefaultParagraphFont"/>
    <w:rsid w:val="005D1BDC"/>
  </w:style>
  <w:style w:type="character" w:styleId="PlaceholderText">
    <w:name w:val="Placeholder Text"/>
    <w:basedOn w:val="DefaultParagraphFont"/>
    <w:uiPriority w:val="99"/>
    <w:semiHidden/>
    <w:rsid w:val="005D1BDC"/>
    <w:rPr>
      <w:color w:val="808080"/>
    </w:rPr>
  </w:style>
  <w:style w:type="character" w:styleId="UnresolvedMention">
    <w:name w:val="Unresolved Mention"/>
    <w:basedOn w:val="DefaultParagraphFont"/>
    <w:uiPriority w:val="99"/>
    <w:rsid w:val="00410A49"/>
    <w:rPr>
      <w:color w:val="605E5C"/>
      <w:shd w:val="clear" w:color="auto" w:fill="E1DFDD"/>
    </w:rPr>
  </w:style>
  <w:style w:type="character" w:styleId="FollowedHyperlink">
    <w:name w:val="FollowedHyperlink"/>
    <w:basedOn w:val="DefaultParagraphFont"/>
    <w:uiPriority w:val="99"/>
    <w:semiHidden/>
    <w:unhideWhenUsed/>
    <w:rsid w:val="00112016"/>
    <w:rPr>
      <w:color w:val="954F72" w:themeColor="followedHyperlink"/>
      <w:u w:val="single"/>
    </w:rPr>
  </w:style>
  <w:style w:type="character" w:customStyle="1" w:styleId="Heading3Char">
    <w:name w:val="Heading 3 Char"/>
    <w:basedOn w:val="DefaultParagraphFont"/>
    <w:link w:val="Heading3"/>
    <w:uiPriority w:val="9"/>
    <w:rsid w:val="00112016"/>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6A7589"/>
    <w:pPr>
      <w:spacing w:after="100"/>
      <w:ind w:left="440"/>
    </w:pPr>
  </w:style>
  <w:style w:type="table" w:styleId="TableGrid">
    <w:name w:val="Table Grid"/>
    <w:basedOn w:val="TableNormal"/>
    <w:uiPriority w:val="39"/>
    <w:rsid w:val="00CD37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A851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A851CF"/>
    <w:rPr>
      <w:rFonts w:ascii="Courier New" w:eastAsia="Times New Roman" w:hAnsi="Courier New" w:cs="Courier New"/>
      <w:sz w:val="20"/>
      <w:szCs w:val="20"/>
      <w:lang w:eastAsia="en-GB"/>
    </w:rPr>
  </w:style>
  <w:style w:type="character" w:customStyle="1" w:styleId="hljs-number">
    <w:name w:val="hljs-number"/>
    <w:basedOn w:val="DefaultParagraphFont"/>
    <w:rsid w:val="00A851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69596">
      <w:bodyDiv w:val="1"/>
      <w:marLeft w:val="0"/>
      <w:marRight w:val="0"/>
      <w:marTop w:val="0"/>
      <w:marBottom w:val="0"/>
      <w:divBdr>
        <w:top w:val="none" w:sz="0" w:space="0" w:color="auto"/>
        <w:left w:val="none" w:sz="0" w:space="0" w:color="auto"/>
        <w:bottom w:val="none" w:sz="0" w:space="0" w:color="auto"/>
        <w:right w:val="none" w:sz="0" w:space="0" w:color="auto"/>
      </w:divBdr>
      <w:divsChild>
        <w:div w:id="239412690">
          <w:marLeft w:val="0"/>
          <w:marRight w:val="0"/>
          <w:marTop w:val="0"/>
          <w:marBottom w:val="0"/>
          <w:divBdr>
            <w:top w:val="none" w:sz="0" w:space="0" w:color="auto"/>
            <w:left w:val="none" w:sz="0" w:space="0" w:color="auto"/>
            <w:bottom w:val="none" w:sz="0" w:space="0" w:color="auto"/>
            <w:right w:val="none" w:sz="0" w:space="0" w:color="auto"/>
          </w:divBdr>
          <w:divsChild>
            <w:div w:id="1741830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39676">
      <w:bodyDiv w:val="1"/>
      <w:marLeft w:val="0"/>
      <w:marRight w:val="0"/>
      <w:marTop w:val="0"/>
      <w:marBottom w:val="0"/>
      <w:divBdr>
        <w:top w:val="none" w:sz="0" w:space="0" w:color="auto"/>
        <w:left w:val="none" w:sz="0" w:space="0" w:color="auto"/>
        <w:bottom w:val="none" w:sz="0" w:space="0" w:color="auto"/>
        <w:right w:val="none" w:sz="0" w:space="0" w:color="auto"/>
      </w:divBdr>
      <w:divsChild>
        <w:div w:id="1401175825">
          <w:marLeft w:val="0"/>
          <w:marRight w:val="0"/>
          <w:marTop w:val="0"/>
          <w:marBottom w:val="0"/>
          <w:divBdr>
            <w:top w:val="none" w:sz="0" w:space="0" w:color="auto"/>
            <w:left w:val="none" w:sz="0" w:space="0" w:color="auto"/>
            <w:bottom w:val="none" w:sz="0" w:space="0" w:color="auto"/>
            <w:right w:val="none" w:sz="0" w:space="0" w:color="auto"/>
          </w:divBdr>
          <w:divsChild>
            <w:div w:id="9050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91845">
      <w:bodyDiv w:val="1"/>
      <w:marLeft w:val="0"/>
      <w:marRight w:val="0"/>
      <w:marTop w:val="0"/>
      <w:marBottom w:val="0"/>
      <w:divBdr>
        <w:top w:val="none" w:sz="0" w:space="0" w:color="auto"/>
        <w:left w:val="none" w:sz="0" w:space="0" w:color="auto"/>
        <w:bottom w:val="none" w:sz="0" w:space="0" w:color="auto"/>
        <w:right w:val="none" w:sz="0" w:space="0" w:color="auto"/>
      </w:divBdr>
    </w:div>
    <w:div w:id="96560754">
      <w:bodyDiv w:val="1"/>
      <w:marLeft w:val="0"/>
      <w:marRight w:val="0"/>
      <w:marTop w:val="0"/>
      <w:marBottom w:val="0"/>
      <w:divBdr>
        <w:top w:val="none" w:sz="0" w:space="0" w:color="auto"/>
        <w:left w:val="none" w:sz="0" w:space="0" w:color="auto"/>
        <w:bottom w:val="none" w:sz="0" w:space="0" w:color="auto"/>
        <w:right w:val="none" w:sz="0" w:space="0" w:color="auto"/>
      </w:divBdr>
    </w:div>
    <w:div w:id="144394377">
      <w:bodyDiv w:val="1"/>
      <w:marLeft w:val="0"/>
      <w:marRight w:val="0"/>
      <w:marTop w:val="0"/>
      <w:marBottom w:val="0"/>
      <w:divBdr>
        <w:top w:val="none" w:sz="0" w:space="0" w:color="auto"/>
        <w:left w:val="none" w:sz="0" w:space="0" w:color="auto"/>
        <w:bottom w:val="none" w:sz="0" w:space="0" w:color="auto"/>
        <w:right w:val="none" w:sz="0" w:space="0" w:color="auto"/>
      </w:divBdr>
      <w:divsChild>
        <w:div w:id="1364092872">
          <w:marLeft w:val="0"/>
          <w:marRight w:val="0"/>
          <w:marTop w:val="0"/>
          <w:marBottom w:val="0"/>
          <w:divBdr>
            <w:top w:val="none" w:sz="0" w:space="0" w:color="auto"/>
            <w:left w:val="none" w:sz="0" w:space="0" w:color="auto"/>
            <w:bottom w:val="none" w:sz="0" w:space="0" w:color="auto"/>
            <w:right w:val="none" w:sz="0" w:space="0" w:color="auto"/>
          </w:divBdr>
          <w:divsChild>
            <w:div w:id="209952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54083">
      <w:bodyDiv w:val="1"/>
      <w:marLeft w:val="0"/>
      <w:marRight w:val="0"/>
      <w:marTop w:val="0"/>
      <w:marBottom w:val="0"/>
      <w:divBdr>
        <w:top w:val="none" w:sz="0" w:space="0" w:color="auto"/>
        <w:left w:val="none" w:sz="0" w:space="0" w:color="auto"/>
        <w:bottom w:val="none" w:sz="0" w:space="0" w:color="auto"/>
        <w:right w:val="none" w:sz="0" w:space="0" w:color="auto"/>
      </w:divBdr>
    </w:div>
    <w:div w:id="197743956">
      <w:bodyDiv w:val="1"/>
      <w:marLeft w:val="0"/>
      <w:marRight w:val="0"/>
      <w:marTop w:val="0"/>
      <w:marBottom w:val="0"/>
      <w:divBdr>
        <w:top w:val="none" w:sz="0" w:space="0" w:color="auto"/>
        <w:left w:val="none" w:sz="0" w:space="0" w:color="auto"/>
        <w:bottom w:val="none" w:sz="0" w:space="0" w:color="auto"/>
        <w:right w:val="none" w:sz="0" w:space="0" w:color="auto"/>
      </w:divBdr>
    </w:div>
    <w:div w:id="202644105">
      <w:bodyDiv w:val="1"/>
      <w:marLeft w:val="0"/>
      <w:marRight w:val="0"/>
      <w:marTop w:val="0"/>
      <w:marBottom w:val="0"/>
      <w:divBdr>
        <w:top w:val="none" w:sz="0" w:space="0" w:color="auto"/>
        <w:left w:val="none" w:sz="0" w:space="0" w:color="auto"/>
        <w:bottom w:val="none" w:sz="0" w:space="0" w:color="auto"/>
        <w:right w:val="none" w:sz="0" w:space="0" w:color="auto"/>
      </w:divBdr>
      <w:divsChild>
        <w:div w:id="292519361">
          <w:marLeft w:val="0"/>
          <w:marRight w:val="0"/>
          <w:marTop w:val="0"/>
          <w:marBottom w:val="0"/>
          <w:divBdr>
            <w:top w:val="none" w:sz="0" w:space="0" w:color="auto"/>
            <w:left w:val="none" w:sz="0" w:space="0" w:color="auto"/>
            <w:bottom w:val="none" w:sz="0" w:space="0" w:color="auto"/>
            <w:right w:val="none" w:sz="0" w:space="0" w:color="auto"/>
          </w:divBdr>
          <w:divsChild>
            <w:div w:id="449012182">
              <w:marLeft w:val="0"/>
              <w:marRight w:val="0"/>
              <w:marTop w:val="0"/>
              <w:marBottom w:val="0"/>
              <w:divBdr>
                <w:top w:val="none" w:sz="0" w:space="0" w:color="auto"/>
                <w:left w:val="none" w:sz="0" w:space="0" w:color="auto"/>
                <w:bottom w:val="none" w:sz="0" w:space="0" w:color="auto"/>
                <w:right w:val="none" w:sz="0" w:space="0" w:color="auto"/>
              </w:divBdr>
            </w:div>
            <w:div w:id="1982926978">
              <w:marLeft w:val="0"/>
              <w:marRight w:val="0"/>
              <w:marTop w:val="0"/>
              <w:marBottom w:val="0"/>
              <w:divBdr>
                <w:top w:val="none" w:sz="0" w:space="0" w:color="auto"/>
                <w:left w:val="none" w:sz="0" w:space="0" w:color="auto"/>
                <w:bottom w:val="none" w:sz="0" w:space="0" w:color="auto"/>
                <w:right w:val="none" w:sz="0" w:space="0" w:color="auto"/>
              </w:divBdr>
            </w:div>
            <w:div w:id="1677147396">
              <w:marLeft w:val="0"/>
              <w:marRight w:val="0"/>
              <w:marTop w:val="0"/>
              <w:marBottom w:val="0"/>
              <w:divBdr>
                <w:top w:val="none" w:sz="0" w:space="0" w:color="auto"/>
                <w:left w:val="none" w:sz="0" w:space="0" w:color="auto"/>
                <w:bottom w:val="none" w:sz="0" w:space="0" w:color="auto"/>
                <w:right w:val="none" w:sz="0" w:space="0" w:color="auto"/>
              </w:divBdr>
            </w:div>
            <w:div w:id="1335065233">
              <w:marLeft w:val="0"/>
              <w:marRight w:val="0"/>
              <w:marTop w:val="0"/>
              <w:marBottom w:val="0"/>
              <w:divBdr>
                <w:top w:val="none" w:sz="0" w:space="0" w:color="auto"/>
                <w:left w:val="none" w:sz="0" w:space="0" w:color="auto"/>
                <w:bottom w:val="none" w:sz="0" w:space="0" w:color="auto"/>
                <w:right w:val="none" w:sz="0" w:space="0" w:color="auto"/>
              </w:divBdr>
            </w:div>
            <w:div w:id="1047685049">
              <w:marLeft w:val="0"/>
              <w:marRight w:val="0"/>
              <w:marTop w:val="0"/>
              <w:marBottom w:val="0"/>
              <w:divBdr>
                <w:top w:val="none" w:sz="0" w:space="0" w:color="auto"/>
                <w:left w:val="none" w:sz="0" w:space="0" w:color="auto"/>
                <w:bottom w:val="none" w:sz="0" w:space="0" w:color="auto"/>
                <w:right w:val="none" w:sz="0" w:space="0" w:color="auto"/>
              </w:divBdr>
            </w:div>
            <w:div w:id="1388334762">
              <w:marLeft w:val="0"/>
              <w:marRight w:val="0"/>
              <w:marTop w:val="0"/>
              <w:marBottom w:val="0"/>
              <w:divBdr>
                <w:top w:val="none" w:sz="0" w:space="0" w:color="auto"/>
                <w:left w:val="none" w:sz="0" w:space="0" w:color="auto"/>
                <w:bottom w:val="none" w:sz="0" w:space="0" w:color="auto"/>
                <w:right w:val="none" w:sz="0" w:space="0" w:color="auto"/>
              </w:divBdr>
            </w:div>
            <w:div w:id="1732535096">
              <w:marLeft w:val="0"/>
              <w:marRight w:val="0"/>
              <w:marTop w:val="0"/>
              <w:marBottom w:val="0"/>
              <w:divBdr>
                <w:top w:val="none" w:sz="0" w:space="0" w:color="auto"/>
                <w:left w:val="none" w:sz="0" w:space="0" w:color="auto"/>
                <w:bottom w:val="none" w:sz="0" w:space="0" w:color="auto"/>
                <w:right w:val="none" w:sz="0" w:space="0" w:color="auto"/>
              </w:divBdr>
            </w:div>
            <w:div w:id="138153106">
              <w:marLeft w:val="0"/>
              <w:marRight w:val="0"/>
              <w:marTop w:val="0"/>
              <w:marBottom w:val="0"/>
              <w:divBdr>
                <w:top w:val="none" w:sz="0" w:space="0" w:color="auto"/>
                <w:left w:val="none" w:sz="0" w:space="0" w:color="auto"/>
                <w:bottom w:val="none" w:sz="0" w:space="0" w:color="auto"/>
                <w:right w:val="none" w:sz="0" w:space="0" w:color="auto"/>
              </w:divBdr>
            </w:div>
            <w:div w:id="1213925134">
              <w:marLeft w:val="0"/>
              <w:marRight w:val="0"/>
              <w:marTop w:val="0"/>
              <w:marBottom w:val="0"/>
              <w:divBdr>
                <w:top w:val="none" w:sz="0" w:space="0" w:color="auto"/>
                <w:left w:val="none" w:sz="0" w:space="0" w:color="auto"/>
                <w:bottom w:val="none" w:sz="0" w:space="0" w:color="auto"/>
                <w:right w:val="none" w:sz="0" w:space="0" w:color="auto"/>
              </w:divBdr>
            </w:div>
            <w:div w:id="618297101">
              <w:marLeft w:val="0"/>
              <w:marRight w:val="0"/>
              <w:marTop w:val="0"/>
              <w:marBottom w:val="0"/>
              <w:divBdr>
                <w:top w:val="none" w:sz="0" w:space="0" w:color="auto"/>
                <w:left w:val="none" w:sz="0" w:space="0" w:color="auto"/>
                <w:bottom w:val="none" w:sz="0" w:space="0" w:color="auto"/>
                <w:right w:val="none" w:sz="0" w:space="0" w:color="auto"/>
              </w:divBdr>
            </w:div>
            <w:div w:id="132667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262009">
      <w:bodyDiv w:val="1"/>
      <w:marLeft w:val="0"/>
      <w:marRight w:val="0"/>
      <w:marTop w:val="0"/>
      <w:marBottom w:val="0"/>
      <w:divBdr>
        <w:top w:val="none" w:sz="0" w:space="0" w:color="auto"/>
        <w:left w:val="none" w:sz="0" w:space="0" w:color="auto"/>
        <w:bottom w:val="none" w:sz="0" w:space="0" w:color="auto"/>
        <w:right w:val="none" w:sz="0" w:space="0" w:color="auto"/>
      </w:divBdr>
    </w:div>
    <w:div w:id="232475675">
      <w:bodyDiv w:val="1"/>
      <w:marLeft w:val="0"/>
      <w:marRight w:val="0"/>
      <w:marTop w:val="0"/>
      <w:marBottom w:val="0"/>
      <w:divBdr>
        <w:top w:val="none" w:sz="0" w:space="0" w:color="auto"/>
        <w:left w:val="none" w:sz="0" w:space="0" w:color="auto"/>
        <w:bottom w:val="none" w:sz="0" w:space="0" w:color="auto"/>
        <w:right w:val="none" w:sz="0" w:space="0" w:color="auto"/>
      </w:divBdr>
      <w:divsChild>
        <w:div w:id="1837761857">
          <w:marLeft w:val="0"/>
          <w:marRight w:val="0"/>
          <w:marTop w:val="0"/>
          <w:marBottom w:val="0"/>
          <w:divBdr>
            <w:top w:val="none" w:sz="0" w:space="0" w:color="auto"/>
            <w:left w:val="none" w:sz="0" w:space="0" w:color="auto"/>
            <w:bottom w:val="none" w:sz="0" w:space="0" w:color="auto"/>
            <w:right w:val="none" w:sz="0" w:space="0" w:color="auto"/>
          </w:divBdr>
          <w:divsChild>
            <w:div w:id="883710201">
              <w:marLeft w:val="0"/>
              <w:marRight w:val="0"/>
              <w:marTop w:val="0"/>
              <w:marBottom w:val="0"/>
              <w:divBdr>
                <w:top w:val="none" w:sz="0" w:space="0" w:color="auto"/>
                <w:left w:val="none" w:sz="0" w:space="0" w:color="auto"/>
                <w:bottom w:val="none" w:sz="0" w:space="0" w:color="auto"/>
                <w:right w:val="none" w:sz="0" w:space="0" w:color="auto"/>
              </w:divBdr>
            </w:div>
            <w:div w:id="2112894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891507">
      <w:bodyDiv w:val="1"/>
      <w:marLeft w:val="0"/>
      <w:marRight w:val="0"/>
      <w:marTop w:val="0"/>
      <w:marBottom w:val="0"/>
      <w:divBdr>
        <w:top w:val="none" w:sz="0" w:space="0" w:color="auto"/>
        <w:left w:val="none" w:sz="0" w:space="0" w:color="auto"/>
        <w:bottom w:val="none" w:sz="0" w:space="0" w:color="auto"/>
        <w:right w:val="none" w:sz="0" w:space="0" w:color="auto"/>
      </w:divBdr>
    </w:div>
    <w:div w:id="277177072">
      <w:bodyDiv w:val="1"/>
      <w:marLeft w:val="0"/>
      <w:marRight w:val="0"/>
      <w:marTop w:val="0"/>
      <w:marBottom w:val="0"/>
      <w:divBdr>
        <w:top w:val="none" w:sz="0" w:space="0" w:color="auto"/>
        <w:left w:val="none" w:sz="0" w:space="0" w:color="auto"/>
        <w:bottom w:val="none" w:sz="0" w:space="0" w:color="auto"/>
        <w:right w:val="none" w:sz="0" w:space="0" w:color="auto"/>
      </w:divBdr>
    </w:div>
    <w:div w:id="306937121">
      <w:bodyDiv w:val="1"/>
      <w:marLeft w:val="0"/>
      <w:marRight w:val="0"/>
      <w:marTop w:val="0"/>
      <w:marBottom w:val="0"/>
      <w:divBdr>
        <w:top w:val="none" w:sz="0" w:space="0" w:color="auto"/>
        <w:left w:val="none" w:sz="0" w:space="0" w:color="auto"/>
        <w:bottom w:val="none" w:sz="0" w:space="0" w:color="auto"/>
        <w:right w:val="none" w:sz="0" w:space="0" w:color="auto"/>
      </w:divBdr>
      <w:divsChild>
        <w:div w:id="2124885362">
          <w:marLeft w:val="0"/>
          <w:marRight w:val="0"/>
          <w:marTop w:val="0"/>
          <w:marBottom w:val="0"/>
          <w:divBdr>
            <w:top w:val="none" w:sz="0" w:space="0" w:color="auto"/>
            <w:left w:val="none" w:sz="0" w:space="0" w:color="auto"/>
            <w:bottom w:val="none" w:sz="0" w:space="0" w:color="auto"/>
            <w:right w:val="none" w:sz="0" w:space="0" w:color="auto"/>
          </w:divBdr>
          <w:divsChild>
            <w:div w:id="655767899">
              <w:marLeft w:val="0"/>
              <w:marRight w:val="0"/>
              <w:marTop w:val="0"/>
              <w:marBottom w:val="0"/>
              <w:divBdr>
                <w:top w:val="none" w:sz="0" w:space="0" w:color="auto"/>
                <w:left w:val="none" w:sz="0" w:space="0" w:color="auto"/>
                <w:bottom w:val="none" w:sz="0" w:space="0" w:color="auto"/>
                <w:right w:val="none" w:sz="0" w:space="0" w:color="auto"/>
              </w:divBdr>
            </w:div>
            <w:div w:id="6399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41810">
      <w:bodyDiv w:val="1"/>
      <w:marLeft w:val="0"/>
      <w:marRight w:val="0"/>
      <w:marTop w:val="0"/>
      <w:marBottom w:val="0"/>
      <w:divBdr>
        <w:top w:val="none" w:sz="0" w:space="0" w:color="auto"/>
        <w:left w:val="none" w:sz="0" w:space="0" w:color="auto"/>
        <w:bottom w:val="none" w:sz="0" w:space="0" w:color="auto"/>
        <w:right w:val="none" w:sz="0" w:space="0" w:color="auto"/>
      </w:divBdr>
      <w:divsChild>
        <w:div w:id="507253144">
          <w:marLeft w:val="0"/>
          <w:marRight w:val="0"/>
          <w:marTop w:val="0"/>
          <w:marBottom w:val="0"/>
          <w:divBdr>
            <w:top w:val="none" w:sz="0" w:space="0" w:color="auto"/>
            <w:left w:val="none" w:sz="0" w:space="0" w:color="auto"/>
            <w:bottom w:val="none" w:sz="0" w:space="0" w:color="auto"/>
            <w:right w:val="none" w:sz="0" w:space="0" w:color="auto"/>
          </w:divBdr>
          <w:divsChild>
            <w:div w:id="1998916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861165">
      <w:bodyDiv w:val="1"/>
      <w:marLeft w:val="0"/>
      <w:marRight w:val="0"/>
      <w:marTop w:val="0"/>
      <w:marBottom w:val="0"/>
      <w:divBdr>
        <w:top w:val="none" w:sz="0" w:space="0" w:color="auto"/>
        <w:left w:val="none" w:sz="0" w:space="0" w:color="auto"/>
        <w:bottom w:val="none" w:sz="0" w:space="0" w:color="auto"/>
        <w:right w:val="none" w:sz="0" w:space="0" w:color="auto"/>
      </w:divBdr>
      <w:divsChild>
        <w:div w:id="599408128">
          <w:marLeft w:val="0"/>
          <w:marRight w:val="0"/>
          <w:marTop w:val="0"/>
          <w:marBottom w:val="0"/>
          <w:divBdr>
            <w:top w:val="none" w:sz="0" w:space="0" w:color="auto"/>
            <w:left w:val="none" w:sz="0" w:space="0" w:color="auto"/>
            <w:bottom w:val="none" w:sz="0" w:space="0" w:color="auto"/>
            <w:right w:val="none" w:sz="0" w:space="0" w:color="auto"/>
          </w:divBdr>
          <w:divsChild>
            <w:div w:id="1751996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788580">
      <w:bodyDiv w:val="1"/>
      <w:marLeft w:val="0"/>
      <w:marRight w:val="0"/>
      <w:marTop w:val="0"/>
      <w:marBottom w:val="0"/>
      <w:divBdr>
        <w:top w:val="none" w:sz="0" w:space="0" w:color="auto"/>
        <w:left w:val="none" w:sz="0" w:space="0" w:color="auto"/>
        <w:bottom w:val="none" w:sz="0" w:space="0" w:color="auto"/>
        <w:right w:val="none" w:sz="0" w:space="0" w:color="auto"/>
      </w:divBdr>
    </w:div>
    <w:div w:id="578096677">
      <w:bodyDiv w:val="1"/>
      <w:marLeft w:val="0"/>
      <w:marRight w:val="0"/>
      <w:marTop w:val="0"/>
      <w:marBottom w:val="0"/>
      <w:divBdr>
        <w:top w:val="none" w:sz="0" w:space="0" w:color="auto"/>
        <w:left w:val="none" w:sz="0" w:space="0" w:color="auto"/>
        <w:bottom w:val="none" w:sz="0" w:space="0" w:color="auto"/>
        <w:right w:val="none" w:sz="0" w:space="0" w:color="auto"/>
      </w:divBdr>
    </w:div>
    <w:div w:id="604267478">
      <w:bodyDiv w:val="1"/>
      <w:marLeft w:val="0"/>
      <w:marRight w:val="0"/>
      <w:marTop w:val="0"/>
      <w:marBottom w:val="0"/>
      <w:divBdr>
        <w:top w:val="none" w:sz="0" w:space="0" w:color="auto"/>
        <w:left w:val="none" w:sz="0" w:space="0" w:color="auto"/>
        <w:bottom w:val="none" w:sz="0" w:space="0" w:color="auto"/>
        <w:right w:val="none" w:sz="0" w:space="0" w:color="auto"/>
      </w:divBdr>
      <w:divsChild>
        <w:div w:id="917638579">
          <w:marLeft w:val="0"/>
          <w:marRight w:val="0"/>
          <w:marTop w:val="0"/>
          <w:marBottom w:val="0"/>
          <w:divBdr>
            <w:top w:val="none" w:sz="0" w:space="0" w:color="auto"/>
            <w:left w:val="none" w:sz="0" w:space="0" w:color="auto"/>
            <w:bottom w:val="none" w:sz="0" w:space="0" w:color="auto"/>
            <w:right w:val="none" w:sz="0" w:space="0" w:color="auto"/>
          </w:divBdr>
          <w:divsChild>
            <w:div w:id="90237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455996">
      <w:bodyDiv w:val="1"/>
      <w:marLeft w:val="0"/>
      <w:marRight w:val="0"/>
      <w:marTop w:val="0"/>
      <w:marBottom w:val="0"/>
      <w:divBdr>
        <w:top w:val="none" w:sz="0" w:space="0" w:color="auto"/>
        <w:left w:val="none" w:sz="0" w:space="0" w:color="auto"/>
        <w:bottom w:val="none" w:sz="0" w:space="0" w:color="auto"/>
        <w:right w:val="none" w:sz="0" w:space="0" w:color="auto"/>
      </w:divBdr>
    </w:div>
    <w:div w:id="630671996">
      <w:bodyDiv w:val="1"/>
      <w:marLeft w:val="0"/>
      <w:marRight w:val="0"/>
      <w:marTop w:val="0"/>
      <w:marBottom w:val="0"/>
      <w:divBdr>
        <w:top w:val="none" w:sz="0" w:space="0" w:color="auto"/>
        <w:left w:val="none" w:sz="0" w:space="0" w:color="auto"/>
        <w:bottom w:val="none" w:sz="0" w:space="0" w:color="auto"/>
        <w:right w:val="none" w:sz="0" w:space="0" w:color="auto"/>
      </w:divBdr>
      <w:divsChild>
        <w:div w:id="1276325258">
          <w:marLeft w:val="0"/>
          <w:marRight w:val="0"/>
          <w:marTop w:val="0"/>
          <w:marBottom w:val="0"/>
          <w:divBdr>
            <w:top w:val="none" w:sz="0" w:space="0" w:color="auto"/>
            <w:left w:val="none" w:sz="0" w:space="0" w:color="auto"/>
            <w:bottom w:val="none" w:sz="0" w:space="0" w:color="auto"/>
            <w:right w:val="none" w:sz="0" w:space="0" w:color="auto"/>
          </w:divBdr>
          <w:divsChild>
            <w:div w:id="16097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923566">
      <w:bodyDiv w:val="1"/>
      <w:marLeft w:val="0"/>
      <w:marRight w:val="0"/>
      <w:marTop w:val="0"/>
      <w:marBottom w:val="0"/>
      <w:divBdr>
        <w:top w:val="none" w:sz="0" w:space="0" w:color="auto"/>
        <w:left w:val="none" w:sz="0" w:space="0" w:color="auto"/>
        <w:bottom w:val="none" w:sz="0" w:space="0" w:color="auto"/>
        <w:right w:val="none" w:sz="0" w:space="0" w:color="auto"/>
      </w:divBdr>
      <w:divsChild>
        <w:div w:id="1013646150">
          <w:marLeft w:val="0"/>
          <w:marRight w:val="0"/>
          <w:marTop w:val="0"/>
          <w:marBottom w:val="0"/>
          <w:divBdr>
            <w:top w:val="none" w:sz="0" w:space="0" w:color="auto"/>
            <w:left w:val="none" w:sz="0" w:space="0" w:color="auto"/>
            <w:bottom w:val="none" w:sz="0" w:space="0" w:color="auto"/>
            <w:right w:val="none" w:sz="0" w:space="0" w:color="auto"/>
          </w:divBdr>
          <w:divsChild>
            <w:div w:id="1638605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346520">
      <w:bodyDiv w:val="1"/>
      <w:marLeft w:val="0"/>
      <w:marRight w:val="0"/>
      <w:marTop w:val="0"/>
      <w:marBottom w:val="0"/>
      <w:divBdr>
        <w:top w:val="none" w:sz="0" w:space="0" w:color="auto"/>
        <w:left w:val="none" w:sz="0" w:space="0" w:color="auto"/>
        <w:bottom w:val="none" w:sz="0" w:space="0" w:color="auto"/>
        <w:right w:val="none" w:sz="0" w:space="0" w:color="auto"/>
      </w:divBdr>
      <w:divsChild>
        <w:div w:id="1103913171">
          <w:marLeft w:val="0"/>
          <w:marRight w:val="0"/>
          <w:marTop w:val="0"/>
          <w:marBottom w:val="0"/>
          <w:divBdr>
            <w:top w:val="none" w:sz="0" w:space="0" w:color="auto"/>
            <w:left w:val="none" w:sz="0" w:space="0" w:color="auto"/>
            <w:bottom w:val="none" w:sz="0" w:space="0" w:color="auto"/>
            <w:right w:val="none" w:sz="0" w:space="0" w:color="auto"/>
          </w:divBdr>
          <w:divsChild>
            <w:div w:id="1072391307">
              <w:marLeft w:val="0"/>
              <w:marRight w:val="0"/>
              <w:marTop w:val="0"/>
              <w:marBottom w:val="0"/>
              <w:divBdr>
                <w:top w:val="none" w:sz="0" w:space="0" w:color="auto"/>
                <w:left w:val="none" w:sz="0" w:space="0" w:color="auto"/>
                <w:bottom w:val="none" w:sz="0" w:space="0" w:color="auto"/>
                <w:right w:val="none" w:sz="0" w:space="0" w:color="auto"/>
              </w:divBdr>
            </w:div>
            <w:div w:id="1267428052">
              <w:marLeft w:val="0"/>
              <w:marRight w:val="0"/>
              <w:marTop w:val="0"/>
              <w:marBottom w:val="0"/>
              <w:divBdr>
                <w:top w:val="none" w:sz="0" w:space="0" w:color="auto"/>
                <w:left w:val="none" w:sz="0" w:space="0" w:color="auto"/>
                <w:bottom w:val="none" w:sz="0" w:space="0" w:color="auto"/>
                <w:right w:val="none" w:sz="0" w:space="0" w:color="auto"/>
              </w:divBdr>
            </w:div>
            <w:div w:id="1911228731">
              <w:marLeft w:val="0"/>
              <w:marRight w:val="0"/>
              <w:marTop w:val="0"/>
              <w:marBottom w:val="0"/>
              <w:divBdr>
                <w:top w:val="none" w:sz="0" w:space="0" w:color="auto"/>
                <w:left w:val="none" w:sz="0" w:space="0" w:color="auto"/>
                <w:bottom w:val="none" w:sz="0" w:space="0" w:color="auto"/>
                <w:right w:val="none" w:sz="0" w:space="0" w:color="auto"/>
              </w:divBdr>
            </w:div>
            <w:div w:id="942342558">
              <w:marLeft w:val="0"/>
              <w:marRight w:val="0"/>
              <w:marTop w:val="0"/>
              <w:marBottom w:val="0"/>
              <w:divBdr>
                <w:top w:val="none" w:sz="0" w:space="0" w:color="auto"/>
                <w:left w:val="none" w:sz="0" w:space="0" w:color="auto"/>
                <w:bottom w:val="none" w:sz="0" w:space="0" w:color="auto"/>
                <w:right w:val="none" w:sz="0" w:space="0" w:color="auto"/>
              </w:divBdr>
            </w:div>
            <w:div w:id="152961276">
              <w:marLeft w:val="0"/>
              <w:marRight w:val="0"/>
              <w:marTop w:val="0"/>
              <w:marBottom w:val="0"/>
              <w:divBdr>
                <w:top w:val="none" w:sz="0" w:space="0" w:color="auto"/>
                <w:left w:val="none" w:sz="0" w:space="0" w:color="auto"/>
                <w:bottom w:val="none" w:sz="0" w:space="0" w:color="auto"/>
                <w:right w:val="none" w:sz="0" w:space="0" w:color="auto"/>
              </w:divBdr>
            </w:div>
            <w:div w:id="1249582889">
              <w:marLeft w:val="0"/>
              <w:marRight w:val="0"/>
              <w:marTop w:val="0"/>
              <w:marBottom w:val="0"/>
              <w:divBdr>
                <w:top w:val="none" w:sz="0" w:space="0" w:color="auto"/>
                <w:left w:val="none" w:sz="0" w:space="0" w:color="auto"/>
                <w:bottom w:val="none" w:sz="0" w:space="0" w:color="auto"/>
                <w:right w:val="none" w:sz="0" w:space="0" w:color="auto"/>
              </w:divBdr>
            </w:div>
            <w:div w:id="41440756">
              <w:marLeft w:val="0"/>
              <w:marRight w:val="0"/>
              <w:marTop w:val="0"/>
              <w:marBottom w:val="0"/>
              <w:divBdr>
                <w:top w:val="none" w:sz="0" w:space="0" w:color="auto"/>
                <w:left w:val="none" w:sz="0" w:space="0" w:color="auto"/>
                <w:bottom w:val="none" w:sz="0" w:space="0" w:color="auto"/>
                <w:right w:val="none" w:sz="0" w:space="0" w:color="auto"/>
              </w:divBdr>
            </w:div>
            <w:div w:id="41910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471827">
      <w:bodyDiv w:val="1"/>
      <w:marLeft w:val="0"/>
      <w:marRight w:val="0"/>
      <w:marTop w:val="0"/>
      <w:marBottom w:val="0"/>
      <w:divBdr>
        <w:top w:val="none" w:sz="0" w:space="0" w:color="auto"/>
        <w:left w:val="none" w:sz="0" w:space="0" w:color="auto"/>
        <w:bottom w:val="none" w:sz="0" w:space="0" w:color="auto"/>
        <w:right w:val="none" w:sz="0" w:space="0" w:color="auto"/>
      </w:divBdr>
      <w:divsChild>
        <w:div w:id="540436522">
          <w:marLeft w:val="0"/>
          <w:marRight w:val="0"/>
          <w:marTop w:val="0"/>
          <w:marBottom w:val="0"/>
          <w:divBdr>
            <w:top w:val="none" w:sz="0" w:space="0" w:color="auto"/>
            <w:left w:val="none" w:sz="0" w:space="0" w:color="auto"/>
            <w:bottom w:val="none" w:sz="0" w:space="0" w:color="auto"/>
            <w:right w:val="none" w:sz="0" w:space="0" w:color="auto"/>
          </w:divBdr>
          <w:divsChild>
            <w:div w:id="193797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994981">
      <w:bodyDiv w:val="1"/>
      <w:marLeft w:val="0"/>
      <w:marRight w:val="0"/>
      <w:marTop w:val="0"/>
      <w:marBottom w:val="0"/>
      <w:divBdr>
        <w:top w:val="none" w:sz="0" w:space="0" w:color="auto"/>
        <w:left w:val="none" w:sz="0" w:space="0" w:color="auto"/>
        <w:bottom w:val="none" w:sz="0" w:space="0" w:color="auto"/>
        <w:right w:val="none" w:sz="0" w:space="0" w:color="auto"/>
      </w:divBdr>
    </w:div>
    <w:div w:id="988099752">
      <w:bodyDiv w:val="1"/>
      <w:marLeft w:val="0"/>
      <w:marRight w:val="0"/>
      <w:marTop w:val="0"/>
      <w:marBottom w:val="0"/>
      <w:divBdr>
        <w:top w:val="none" w:sz="0" w:space="0" w:color="auto"/>
        <w:left w:val="none" w:sz="0" w:space="0" w:color="auto"/>
        <w:bottom w:val="none" w:sz="0" w:space="0" w:color="auto"/>
        <w:right w:val="none" w:sz="0" w:space="0" w:color="auto"/>
      </w:divBdr>
      <w:divsChild>
        <w:div w:id="1376277284">
          <w:marLeft w:val="0"/>
          <w:marRight w:val="0"/>
          <w:marTop w:val="0"/>
          <w:marBottom w:val="0"/>
          <w:divBdr>
            <w:top w:val="none" w:sz="0" w:space="0" w:color="auto"/>
            <w:left w:val="none" w:sz="0" w:space="0" w:color="auto"/>
            <w:bottom w:val="none" w:sz="0" w:space="0" w:color="auto"/>
            <w:right w:val="none" w:sz="0" w:space="0" w:color="auto"/>
          </w:divBdr>
          <w:divsChild>
            <w:div w:id="1363093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233007">
      <w:bodyDiv w:val="1"/>
      <w:marLeft w:val="0"/>
      <w:marRight w:val="0"/>
      <w:marTop w:val="0"/>
      <w:marBottom w:val="0"/>
      <w:divBdr>
        <w:top w:val="none" w:sz="0" w:space="0" w:color="auto"/>
        <w:left w:val="none" w:sz="0" w:space="0" w:color="auto"/>
        <w:bottom w:val="none" w:sz="0" w:space="0" w:color="auto"/>
        <w:right w:val="none" w:sz="0" w:space="0" w:color="auto"/>
      </w:divBdr>
      <w:divsChild>
        <w:div w:id="1433236843">
          <w:marLeft w:val="0"/>
          <w:marRight w:val="0"/>
          <w:marTop w:val="0"/>
          <w:marBottom w:val="0"/>
          <w:divBdr>
            <w:top w:val="none" w:sz="0" w:space="0" w:color="auto"/>
            <w:left w:val="none" w:sz="0" w:space="0" w:color="auto"/>
            <w:bottom w:val="none" w:sz="0" w:space="0" w:color="auto"/>
            <w:right w:val="none" w:sz="0" w:space="0" w:color="auto"/>
          </w:divBdr>
          <w:divsChild>
            <w:div w:id="179852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623264">
      <w:bodyDiv w:val="1"/>
      <w:marLeft w:val="0"/>
      <w:marRight w:val="0"/>
      <w:marTop w:val="0"/>
      <w:marBottom w:val="0"/>
      <w:divBdr>
        <w:top w:val="none" w:sz="0" w:space="0" w:color="auto"/>
        <w:left w:val="none" w:sz="0" w:space="0" w:color="auto"/>
        <w:bottom w:val="none" w:sz="0" w:space="0" w:color="auto"/>
        <w:right w:val="none" w:sz="0" w:space="0" w:color="auto"/>
      </w:divBdr>
    </w:div>
    <w:div w:id="1014308228">
      <w:bodyDiv w:val="1"/>
      <w:marLeft w:val="0"/>
      <w:marRight w:val="0"/>
      <w:marTop w:val="0"/>
      <w:marBottom w:val="0"/>
      <w:divBdr>
        <w:top w:val="none" w:sz="0" w:space="0" w:color="auto"/>
        <w:left w:val="none" w:sz="0" w:space="0" w:color="auto"/>
        <w:bottom w:val="none" w:sz="0" w:space="0" w:color="auto"/>
        <w:right w:val="none" w:sz="0" w:space="0" w:color="auto"/>
      </w:divBdr>
      <w:divsChild>
        <w:div w:id="1205946691">
          <w:marLeft w:val="0"/>
          <w:marRight w:val="0"/>
          <w:marTop w:val="0"/>
          <w:marBottom w:val="0"/>
          <w:divBdr>
            <w:top w:val="none" w:sz="0" w:space="0" w:color="auto"/>
            <w:left w:val="none" w:sz="0" w:space="0" w:color="auto"/>
            <w:bottom w:val="none" w:sz="0" w:space="0" w:color="auto"/>
            <w:right w:val="none" w:sz="0" w:space="0" w:color="auto"/>
          </w:divBdr>
          <w:divsChild>
            <w:div w:id="47806580">
              <w:marLeft w:val="0"/>
              <w:marRight w:val="0"/>
              <w:marTop w:val="0"/>
              <w:marBottom w:val="0"/>
              <w:divBdr>
                <w:top w:val="none" w:sz="0" w:space="0" w:color="auto"/>
                <w:left w:val="none" w:sz="0" w:space="0" w:color="auto"/>
                <w:bottom w:val="none" w:sz="0" w:space="0" w:color="auto"/>
                <w:right w:val="none" w:sz="0" w:space="0" w:color="auto"/>
              </w:divBdr>
            </w:div>
            <w:div w:id="51684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912192">
      <w:bodyDiv w:val="1"/>
      <w:marLeft w:val="0"/>
      <w:marRight w:val="0"/>
      <w:marTop w:val="0"/>
      <w:marBottom w:val="0"/>
      <w:divBdr>
        <w:top w:val="none" w:sz="0" w:space="0" w:color="auto"/>
        <w:left w:val="none" w:sz="0" w:space="0" w:color="auto"/>
        <w:bottom w:val="none" w:sz="0" w:space="0" w:color="auto"/>
        <w:right w:val="none" w:sz="0" w:space="0" w:color="auto"/>
      </w:divBdr>
      <w:divsChild>
        <w:div w:id="1727678143">
          <w:marLeft w:val="0"/>
          <w:marRight w:val="0"/>
          <w:marTop w:val="0"/>
          <w:marBottom w:val="0"/>
          <w:divBdr>
            <w:top w:val="none" w:sz="0" w:space="0" w:color="auto"/>
            <w:left w:val="none" w:sz="0" w:space="0" w:color="auto"/>
            <w:bottom w:val="none" w:sz="0" w:space="0" w:color="auto"/>
            <w:right w:val="none" w:sz="0" w:space="0" w:color="auto"/>
          </w:divBdr>
          <w:divsChild>
            <w:div w:id="83881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531226">
      <w:bodyDiv w:val="1"/>
      <w:marLeft w:val="0"/>
      <w:marRight w:val="0"/>
      <w:marTop w:val="0"/>
      <w:marBottom w:val="0"/>
      <w:divBdr>
        <w:top w:val="none" w:sz="0" w:space="0" w:color="auto"/>
        <w:left w:val="none" w:sz="0" w:space="0" w:color="auto"/>
        <w:bottom w:val="none" w:sz="0" w:space="0" w:color="auto"/>
        <w:right w:val="none" w:sz="0" w:space="0" w:color="auto"/>
      </w:divBdr>
      <w:divsChild>
        <w:div w:id="1998266852">
          <w:marLeft w:val="0"/>
          <w:marRight w:val="0"/>
          <w:marTop w:val="0"/>
          <w:marBottom w:val="0"/>
          <w:divBdr>
            <w:top w:val="none" w:sz="0" w:space="0" w:color="auto"/>
            <w:left w:val="none" w:sz="0" w:space="0" w:color="auto"/>
            <w:bottom w:val="none" w:sz="0" w:space="0" w:color="auto"/>
            <w:right w:val="none" w:sz="0" w:space="0" w:color="auto"/>
          </w:divBdr>
          <w:divsChild>
            <w:div w:id="1424228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750168">
      <w:bodyDiv w:val="1"/>
      <w:marLeft w:val="0"/>
      <w:marRight w:val="0"/>
      <w:marTop w:val="0"/>
      <w:marBottom w:val="0"/>
      <w:divBdr>
        <w:top w:val="none" w:sz="0" w:space="0" w:color="auto"/>
        <w:left w:val="none" w:sz="0" w:space="0" w:color="auto"/>
        <w:bottom w:val="none" w:sz="0" w:space="0" w:color="auto"/>
        <w:right w:val="none" w:sz="0" w:space="0" w:color="auto"/>
      </w:divBdr>
      <w:divsChild>
        <w:div w:id="1762481123">
          <w:marLeft w:val="0"/>
          <w:marRight w:val="0"/>
          <w:marTop w:val="0"/>
          <w:marBottom w:val="0"/>
          <w:divBdr>
            <w:top w:val="none" w:sz="0" w:space="0" w:color="auto"/>
            <w:left w:val="none" w:sz="0" w:space="0" w:color="auto"/>
            <w:bottom w:val="none" w:sz="0" w:space="0" w:color="auto"/>
            <w:right w:val="none" w:sz="0" w:space="0" w:color="auto"/>
          </w:divBdr>
          <w:divsChild>
            <w:div w:id="18315360">
              <w:marLeft w:val="0"/>
              <w:marRight w:val="0"/>
              <w:marTop w:val="0"/>
              <w:marBottom w:val="0"/>
              <w:divBdr>
                <w:top w:val="none" w:sz="0" w:space="0" w:color="auto"/>
                <w:left w:val="none" w:sz="0" w:space="0" w:color="auto"/>
                <w:bottom w:val="none" w:sz="0" w:space="0" w:color="auto"/>
                <w:right w:val="none" w:sz="0" w:space="0" w:color="auto"/>
              </w:divBdr>
            </w:div>
            <w:div w:id="36498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015912">
      <w:bodyDiv w:val="1"/>
      <w:marLeft w:val="0"/>
      <w:marRight w:val="0"/>
      <w:marTop w:val="0"/>
      <w:marBottom w:val="0"/>
      <w:divBdr>
        <w:top w:val="none" w:sz="0" w:space="0" w:color="auto"/>
        <w:left w:val="none" w:sz="0" w:space="0" w:color="auto"/>
        <w:bottom w:val="none" w:sz="0" w:space="0" w:color="auto"/>
        <w:right w:val="none" w:sz="0" w:space="0" w:color="auto"/>
      </w:divBdr>
      <w:divsChild>
        <w:div w:id="1184635527">
          <w:marLeft w:val="0"/>
          <w:marRight w:val="0"/>
          <w:marTop w:val="0"/>
          <w:marBottom w:val="0"/>
          <w:divBdr>
            <w:top w:val="none" w:sz="0" w:space="0" w:color="auto"/>
            <w:left w:val="none" w:sz="0" w:space="0" w:color="auto"/>
            <w:bottom w:val="none" w:sz="0" w:space="0" w:color="auto"/>
            <w:right w:val="none" w:sz="0" w:space="0" w:color="auto"/>
          </w:divBdr>
          <w:divsChild>
            <w:div w:id="113915490">
              <w:marLeft w:val="0"/>
              <w:marRight w:val="0"/>
              <w:marTop w:val="0"/>
              <w:marBottom w:val="0"/>
              <w:divBdr>
                <w:top w:val="none" w:sz="0" w:space="0" w:color="auto"/>
                <w:left w:val="none" w:sz="0" w:space="0" w:color="auto"/>
                <w:bottom w:val="none" w:sz="0" w:space="0" w:color="auto"/>
                <w:right w:val="none" w:sz="0" w:space="0" w:color="auto"/>
              </w:divBdr>
            </w:div>
            <w:div w:id="1594242506">
              <w:marLeft w:val="0"/>
              <w:marRight w:val="0"/>
              <w:marTop w:val="0"/>
              <w:marBottom w:val="0"/>
              <w:divBdr>
                <w:top w:val="none" w:sz="0" w:space="0" w:color="auto"/>
                <w:left w:val="none" w:sz="0" w:space="0" w:color="auto"/>
                <w:bottom w:val="none" w:sz="0" w:space="0" w:color="auto"/>
                <w:right w:val="none" w:sz="0" w:space="0" w:color="auto"/>
              </w:divBdr>
            </w:div>
            <w:div w:id="294913063">
              <w:marLeft w:val="0"/>
              <w:marRight w:val="0"/>
              <w:marTop w:val="0"/>
              <w:marBottom w:val="0"/>
              <w:divBdr>
                <w:top w:val="none" w:sz="0" w:space="0" w:color="auto"/>
                <w:left w:val="none" w:sz="0" w:space="0" w:color="auto"/>
                <w:bottom w:val="none" w:sz="0" w:space="0" w:color="auto"/>
                <w:right w:val="none" w:sz="0" w:space="0" w:color="auto"/>
              </w:divBdr>
            </w:div>
            <w:div w:id="1189758640">
              <w:marLeft w:val="0"/>
              <w:marRight w:val="0"/>
              <w:marTop w:val="0"/>
              <w:marBottom w:val="0"/>
              <w:divBdr>
                <w:top w:val="none" w:sz="0" w:space="0" w:color="auto"/>
                <w:left w:val="none" w:sz="0" w:space="0" w:color="auto"/>
                <w:bottom w:val="none" w:sz="0" w:space="0" w:color="auto"/>
                <w:right w:val="none" w:sz="0" w:space="0" w:color="auto"/>
              </w:divBdr>
            </w:div>
            <w:div w:id="1575579614">
              <w:marLeft w:val="0"/>
              <w:marRight w:val="0"/>
              <w:marTop w:val="0"/>
              <w:marBottom w:val="0"/>
              <w:divBdr>
                <w:top w:val="none" w:sz="0" w:space="0" w:color="auto"/>
                <w:left w:val="none" w:sz="0" w:space="0" w:color="auto"/>
                <w:bottom w:val="none" w:sz="0" w:space="0" w:color="auto"/>
                <w:right w:val="none" w:sz="0" w:space="0" w:color="auto"/>
              </w:divBdr>
            </w:div>
            <w:div w:id="797913879">
              <w:marLeft w:val="0"/>
              <w:marRight w:val="0"/>
              <w:marTop w:val="0"/>
              <w:marBottom w:val="0"/>
              <w:divBdr>
                <w:top w:val="none" w:sz="0" w:space="0" w:color="auto"/>
                <w:left w:val="none" w:sz="0" w:space="0" w:color="auto"/>
                <w:bottom w:val="none" w:sz="0" w:space="0" w:color="auto"/>
                <w:right w:val="none" w:sz="0" w:space="0" w:color="auto"/>
              </w:divBdr>
            </w:div>
            <w:div w:id="277881585">
              <w:marLeft w:val="0"/>
              <w:marRight w:val="0"/>
              <w:marTop w:val="0"/>
              <w:marBottom w:val="0"/>
              <w:divBdr>
                <w:top w:val="none" w:sz="0" w:space="0" w:color="auto"/>
                <w:left w:val="none" w:sz="0" w:space="0" w:color="auto"/>
                <w:bottom w:val="none" w:sz="0" w:space="0" w:color="auto"/>
                <w:right w:val="none" w:sz="0" w:space="0" w:color="auto"/>
              </w:divBdr>
            </w:div>
            <w:div w:id="1009466">
              <w:marLeft w:val="0"/>
              <w:marRight w:val="0"/>
              <w:marTop w:val="0"/>
              <w:marBottom w:val="0"/>
              <w:divBdr>
                <w:top w:val="none" w:sz="0" w:space="0" w:color="auto"/>
                <w:left w:val="none" w:sz="0" w:space="0" w:color="auto"/>
                <w:bottom w:val="none" w:sz="0" w:space="0" w:color="auto"/>
                <w:right w:val="none" w:sz="0" w:space="0" w:color="auto"/>
              </w:divBdr>
            </w:div>
            <w:div w:id="1063139483">
              <w:marLeft w:val="0"/>
              <w:marRight w:val="0"/>
              <w:marTop w:val="0"/>
              <w:marBottom w:val="0"/>
              <w:divBdr>
                <w:top w:val="none" w:sz="0" w:space="0" w:color="auto"/>
                <w:left w:val="none" w:sz="0" w:space="0" w:color="auto"/>
                <w:bottom w:val="none" w:sz="0" w:space="0" w:color="auto"/>
                <w:right w:val="none" w:sz="0" w:space="0" w:color="auto"/>
              </w:divBdr>
            </w:div>
            <w:div w:id="810563144">
              <w:marLeft w:val="0"/>
              <w:marRight w:val="0"/>
              <w:marTop w:val="0"/>
              <w:marBottom w:val="0"/>
              <w:divBdr>
                <w:top w:val="none" w:sz="0" w:space="0" w:color="auto"/>
                <w:left w:val="none" w:sz="0" w:space="0" w:color="auto"/>
                <w:bottom w:val="none" w:sz="0" w:space="0" w:color="auto"/>
                <w:right w:val="none" w:sz="0" w:space="0" w:color="auto"/>
              </w:divBdr>
            </w:div>
            <w:div w:id="252202027">
              <w:marLeft w:val="0"/>
              <w:marRight w:val="0"/>
              <w:marTop w:val="0"/>
              <w:marBottom w:val="0"/>
              <w:divBdr>
                <w:top w:val="none" w:sz="0" w:space="0" w:color="auto"/>
                <w:left w:val="none" w:sz="0" w:space="0" w:color="auto"/>
                <w:bottom w:val="none" w:sz="0" w:space="0" w:color="auto"/>
                <w:right w:val="none" w:sz="0" w:space="0" w:color="auto"/>
              </w:divBdr>
            </w:div>
            <w:div w:id="615213440">
              <w:marLeft w:val="0"/>
              <w:marRight w:val="0"/>
              <w:marTop w:val="0"/>
              <w:marBottom w:val="0"/>
              <w:divBdr>
                <w:top w:val="none" w:sz="0" w:space="0" w:color="auto"/>
                <w:left w:val="none" w:sz="0" w:space="0" w:color="auto"/>
                <w:bottom w:val="none" w:sz="0" w:space="0" w:color="auto"/>
                <w:right w:val="none" w:sz="0" w:space="0" w:color="auto"/>
              </w:divBdr>
            </w:div>
            <w:div w:id="156770622">
              <w:marLeft w:val="0"/>
              <w:marRight w:val="0"/>
              <w:marTop w:val="0"/>
              <w:marBottom w:val="0"/>
              <w:divBdr>
                <w:top w:val="none" w:sz="0" w:space="0" w:color="auto"/>
                <w:left w:val="none" w:sz="0" w:space="0" w:color="auto"/>
                <w:bottom w:val="none" w:sz="0" w:space="0" w:color="auto"/>
                <w:right w:val="none" w:sz="0" w:space="0" w:color="auto"/>
              </w:divBdr>
            </w:div>
            <w:div w:id="1725255237">
              <w:marLeft w:val="0"/>
              <w:marRight w:val="0"/>
              <w:marTop w:val="0"/>
              <w:marBottom w:val="0"/>
              <w:divBdr>
                <w:top w:val="none" w:sz="0" w:space="0" w:color="auto"/>
                <w:left w:val="none" w:sz="0" w:space="0" w:color="auto"/>
                <w:bottom w:val="none" w:sz="0" w:space="0" w:color="auto"/>
                <w:right w:val="none" w:sz="0" w:space="0" w:color="auto"/>
              </w:divBdr>
            </w:div>
            <w:div w:id="1403406827">
              <w:marLeft w:val="0"/>
              <w:marRight w:val="0"/>
              <w:marTop w:val="0"/>
              <w:marBottom w:val="0"/>
              <w:divBdr>
                <w:top w:val="none" w:sz="0" w:space="0" w:color="auto"/>
                <w:left w:val="none" w:sz="0" w:space="0" w:color="auto"/>
                <w:bottom w:val="none" w:sz="0" w:space="0" w:color="auto"/>
                <w:right w:val="none" w:sz="0" w:space="0" w:color="auto"/>
              </w:divBdr>
            </w:div>
            <w:div w:id="1511526510">
              <w:marLeft w:val="0"/>
              <w:marRight w:val="0"/>
              <w:marTop w:val="0"/>
              <w:marBottom w:val="0"/>
              <w:divBdr>
                <w:top w:val="none" w:sz="0" w:space="0" w:color="auto"/>
                <w:left w:val="none" w:sz="0" w:space="0" w:color="auto"/>
                <w:bottom w:val="none" w:sz="0" w:space="0" w:color="auto"/>
                <w:right w:val="none" w:sz="0" w:space="0" w:color="auto"/>
              </w:divBdr>
            </w:div>
            <w:div w:id="1237738076">
              <w:marLeft w:val="0"/>
              <w:marRight w:val="0"/>
              <w:marTop w:val="0"/>
              <w:marBottom w:val="0"/>
              <w:divBdr>
                <w:top w:val="none" w:sz="0" w:space="0" w:color="auto"/>
                <w:left w:val="none" w:sz="0" w:space="0" w:color="auto"/>
                <w:bottom w:val="none" w:sz="0" w:space="0" w:color="auto"/>
                <w:right w:val="none" w:sz="0" w:space="0" w:color="auto"/>
              </w:divBdr>
            </w:div>
            <w:div w:id="332145796">
              <w:marLeft w:val="0"/>
              <w:marRight w:val="0"/>
              <w:marTop w:val="0"/>
              <w:marBottom w:val="0"/>
              <w:divBdr>
                <w:top w:val="none" w:sz="0" w:space="0" w:color="auto"/>
                <w:left w:val="none" w:sz="0" w:space="0" w:color="auto"/>
                <w:bottom w:val="none" w:sz="0" w:space="0" w:color="auto"/>
                <w:right w:val="none" w:sz="0" w:space="0" w:color="auto"/>
              </w:divBdr>
            </w:div>
            <w:div w:id="1541934730">
              <w:marLeft w:val="0"/>
              <w:marRight w:val="0"/>
              <w:marTop w:val="0"/>
              <w:marBottom w:val="0"/>
              <w:divBdr>
                <w:top w:val="none" w:sz="0" w:space="0" w:color="auto"/>
                <w:left w:val="none" w:sz="0" w:space="0" w:color="auto"/>
                <w:bottom w:val="none" w:sz="0" w:space="0" w:color="auto"/>
                <w:right w:val="none" w:sz="0" w:space="0" w:color="auto"/>
              </w:divBdr>
            </w:div>
            <w:div w:id="1447843531">
              <w:marLeft w:val="0"/>
              <w:marRight w:val="0"/>
              <w:marTop w:val="0"/>
              <w:marBottom w:val="0"/>
              <w:divBdr>
                <w:top w:val="none" w:sz="0" w:space="0" w:color="auto"/>
                <w:left w:val="none" w:sz="0" w:space="0" w:color="auto"/>
                <w:bottom w:val="none" w:sz="0" w:space="0" w:color="auto"/>
                <w:right w:val="none" w:sz="0" w:space="0" w:color="auto"/>
              </w:divBdr>
            </w:div>
            <w:div w:id="1283875583">
              <w:marLeft w:val="0"/>
              <w:marRight w:val="0"/>
              <w:marTop w:val="0"/>
              <w:marBottom w:val="0"/>
              <w:divBdr>
                <w:top w:val="none" w:sz="0" w:space="0" w:color="auto"/>
                <w:left w:val="none" w:sz="0" w:space="0" w:color="auto"/>
                <w:bottom w:val="none" w:sz="0" w:space="0" w:color="auto"/>
                <w:right w:val="none" w:sz="0" w:space="0" w:color="auto"/>
              </w:divBdr>
            </w:div>
            <w:div w:id="207843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823988">
      <w:bodyDiv w:val="1"/>
      <w:marLeft w:val="0"/>
      <w:marRight w:val="0"/>
      <w:marTop w:val="0"/>
      <w:marBottom w:val="0"/>
      <w:divBdr>
        <w:top w:val="none" w:sz="0" w:space="0" w:color="auto"/>
        <w:left w:val="none" w:sz="0" w:space="0" w:color="auto"/>
        <w:bottom w:val="none" w:sz="0" w:space="0" w:color="auto"/>
        <w:right w:val="none" w:sz="0" w:space="0" w:color="auto"/>
      </w:divBdr>
      <w:divsChild>
        <w:div w:id="185407396">
          <w:marLeft w:val="0"/>
          <w:marRight w:val="0"/>
          <w:marTop w:val="0"/>
          <w:marBottom w:val="0"/>
          <w:divBdr>
            <w:top w:val="none" w:sz="0" w:space="0" w:color="auto"/>
            <w:left w:val="none" w:sz="0" w:space="0" w:color="auto"/>
            <w:bottom w:val="none" w:sz="0" w:space="0" w:color="auto"/>
            <w:right w:val="none" w:sz="0" w:space="0" w:color="auto"/>
          </w:divBdr>
        </w:div>
        <w:div w:id="1924756709">
          <w:marLeft w:val="0"/>
          <w:marRight w:val="0"/>
          <w:marTop w:val="0"/>
          <w:marBottom w:val="0"/>
          <w:divBdr>
            <w:top w:val="none" w:sz="0" w:space="0" w:color="auto"/>
            <w:left w:val="none" w:sz="0" w:space="0" w:color="auto"/>
            <w:bottom w:val="none" w:sz="0" w:space="0" w:color="auto"/>
            <w:right w:val="none" w:sz="0" w:space="0" w:color="auto"/>
          </w:divBdr>
        </w:div>
        <w:div w:id="604727116">
          <w:marLeft w:val="0"/>
          <w:marRight w:val="0"/>
          <w:marTop w:val="0"/>
          <w:marBottom w:val="0"/>
          <w:divBdr>
            <w:top w:val="none" w:sz="0" w:space="0" w:color="auto"/>
            <w:left w:val="none" w:sz="0" w:space="0" w:color="auto"/>
            <w:bottom w:val="none" w:sz="0" w:space="0" w:color="auto"/>
            <w:right w:val="none" w:sz="0" w:space="0" w:color="auto"/>
          </w:divBdr>
        </w:div>
        <w:div w:id="2076271652">
          <w:marLeft w:val="0"/>
          <w:marRight w:val="0"/>
          <w:marTop w:val="0"/>
          <w:marBottom w:val="0"/>
          <w:divBdr>
            <w:top w:val="none" w:sz="0" w:space="0" w:color="auto"/>
            <w:left w:val="none" w:sz="0" w:space="0" w:color="auto"/>
            <w:bottom w:val="none" w:sz="0" w:space="0" w:color="auto"/>
            <w:right w:val="none" w:sz="0" w:space="0" w:color="auto"/>
          </w:divBdr>
        </w:div>
        <w:div w:id="1803308128">
          <w:marLeft w:val="0"/>
          <w:marRight w:val="0"/>
          <w:marTop w:val="0"/>
          <w:marBottom w:val="0"/>
          <w:divBdr>
            <w:top w:val="none" w:sz="0" w:space="0" w:color="auto"/>
            <w:left w:val="none" w:sz="0" w:space="0" w:color="auto"/>
            <w:bottom w:val="none" w:sz="0" w:space="0" w:color="auto"/>
            <w:right w:val="none" w:sz="0" w:space="0" w:color="auto"/>
          </w:divBdr>
        </w:div>
        <w:div w:id="196819558">
          <w:marLeft w:val="0"/>
          <w:marRight w:val="0"/>
          <w:marTop w:val="0"/>
          <w:marBottom w:val="0"/>
          <w:divBdr>
            <w:top w:val="none" w:sz="0" w:space="0" w:color="auto"/>
            <w:left w:val="none" w:sz="0" w:space="0" w:color="auto"/>
            <w:bottom w:val="none" w:sz="0" w:space="0" w:color="auto"/>
            <w:right w:val="none" w:sz="0" w:space="0" w:color="auto"/>
          </w:divBdr>
        </w:div>
        <w:div w:id="1782844097">
          <w:marLeft w:val="0"/>
          <w:marRight w:val="0"/>
          <w:marTop w:val="0"/>
          <w:marBottom w:val="0"/>
          <w:divBdr>
            <w:top w:val="none" w:sz="0" w:space="0" w:color="auto"/>
            <w:left w:val="none" w:sz="0" w:space="0" w:color="auto"/>
            <w:bottom w:val="none" w:sz="0" w:space="0" w:color="auto"/>
            <w:right w:val="none" w:sz="0" w:space="0" w:color="auto"/>
          </w:divBdr>
        </w:div>
        <w:div w:id="118033899">
          <w:marLeft w:val="0"/>
          <w:marRight w:val="0"/>
          <w:marTop w:val="0"/>
          <w:marBottom w:val="0"/>
          <w:divBdr>
            <w:top w:val="none" w:sz="0" w:space="0" w:color="auto"/>
            <w:left w:val="none" w:sz="0" w:space="0" w:color="auto"/>
            <w:bottom w:val="none" w:sz="0" w:space="0" w:color="auto"/>
            <w:right w:val="none" w:sz="0" w:space="0" w:color="auto"/>
          </w:divBdr>
        </w:div>
        <w:div w:id="2002584333">
          <w:marLeft w:val="0"/>
          <w:marRight w:val="0"/>
          <w:marTop w:val="0"/>
          <w:marBottom w:val="0"/>
          <w:divBdr>
            <w:top w:val="none" w:sz="0" w:space="0" w:color="auto"/>
            <w:left w:val="none" w:sz="0" w:space="0" w:color="auto"/>
            <w:bottom w:val="none" w:sz="0" w:space="0" w:color="auto"/>
            <w:right w:val="none" w:sz="0" w:space="0" w:color="auto"/>
          </w:divBdr>
        </w:div>
        <w:div w:id="34359017">
          <w:marLeft w:val="0"/>
          <w:marRight w:val="0"/>
          <w:marTop w:val="0"/>
          <w:marBottom w:val="0"/>
          <w:divBdr>
            <w:top w:val="none" w:sz="0" w:space="0" w:color="auto"/>
            <w:left w:val="none" w:sz="0" w:space="0" w:color="auto"/>
            <w:bottom w:val="none" w:sz="0" w:space="0" w:color="auto"/>
            <w:right w:val="none" w:sz="0" w:space="0" w:color="auto"/>
          </w:divBdr>
        </w:div>
        <w:div w:id="1956448384">
          <w:marLeft w:val="0"/>
          <w:marRight w:val="0"/>
          <w:marTop w:val="0"/>
          <w:marBottom w:val="0"/>
          <w:divBdr>
            <w:top w:val="none" w:sz="0" w:space="0" w:color="auto"/>
            <w:left w:val="none" w:sz="0" w:space="0" w:color="auto"/>
            <w:bottom w:val="none" w:sz="0" w:space="0" w:color="auto"/>
            <w:right w:val="none" w:sz="0" w:space="0" w:color="auto"/>
          </w:divBdr>
        </w:div>
        <w:div w:id="323706875">
          <w:marLeft w:val="0"/>
          <w:marRight w:val="0"/>
          <w:marTop w:val="0"/>
          <w:marBottom w:val="0"/>
          <w:divBdr>
            <w:top w:val="none" w:sz="0" w:space="0" w:color="auto"/>
            <w:left w:val="none" w:sz="0" w:space="0" w:color="auto"/>
            <w:bottom w:val="none" w:sz="0" w:space="0" w:color="auto"/>
            <w:right w:val="none" w:sz="0" w:space="0" w:color="auto"/>
          </w:divBdr>
        </w:div>
        <w:div w:id="1284726100">
          <w:marLeft w:val="0"/>
          <w:marRight w:val="0"/>
          <w:marTop w:val="0"/>
          <w:marBottom w:val="0"/>
          <w:divBdr>
            <w:top w:val="none" w:sz="0" w:space="0" w:color="auto"/>
            <w:left w:val="none" w:sz="0" w:space="0" w:color="auto"/>
            <w:bottom w:val="none" w:sz="0" w:space="0" w:color="auto"/>
            <w:right w:val="none" w:sz="0" w:space="0" w:color="auto"/>
          </w:divBdr>
        </w:div>
        <w:div w:id="2075929792">
          <w:marLeft w:val="0"/>
          <w:marRight w:val="0"/>
          <w:marTop w:val="0"/>
          <w:marBottom w:val="0"/>
          <w:divBdr>
            <w:top w:val="none" w:sz="0" w:space="0" w:color="auto"/>
            <w:left w:val="none" w:sz="0" w:space="0" w:color="auto"/>
            <w:bottom w:val="none" w:sz="0" w:space="0" w:color="auto"/>
            <w:right w:val="none" w:sz="0" w:space="0" w:color="auto"/>
          </w:divBdr>
        </w:div>
        <w:div w:id="1777402476">
          <w:marLeft w:val="0"/>
          <w:marRight w:val="0"/>
          <w:marTop w:val="0"/>
          <w:marBottom w:val="0"/>
          <w:divBdr>
            <w:top w:val="none" w:sz="0" w:space="0" w:color="auto"/>
            <w:left w:val="none" w:sz="0" w:space="0" w:color="auto"/>
            <w:bottom w:val="none" w:sz="0" w:space="0" w:color="auto"/>
            <w:right w:val="none" w:sz="0" w:space="0" w:color="auto"/>
          </w:divBdr>
        </w:div>
        <w:div w:id="2031447962">
          <w:marLeft w:val="0"/>
          <w:marRight w:val="0"/>
          <w:marTop w:val="0"/>
          <w:marBottom w:val="0"/>
          <w:divBdr>
            <w:top w:val="none" w:sz="0" w:space="0" w:color="auto"/>
            <w:left w:val="none" w:sz="0" w:space="0" w:color="auto"/>
            <w:bottom w:val="none" w:sz="0" w:space="0" w:color="auto"/>
            <w:right w:val="none" w:sz="0" w:space="0" w:color="auto"/>
          </w:divBdr>
        </w:div>
        <w:div w:id="2123987866">
          <w:marLeft w:val="0"/>
          <w:marRight w:val="0"/>
          <w:marTop w:val="0"/>
          <w:marBottom w:val="0"/>
          <w:divBdr>
            <w:top w:val="none" w:sz="0" w:space="0" w:color="auto"/>
            <w:left w:val="none" w:sz="0" w:space="0" w:color="auto"/>
            <w:bottom w:val="none" w:sz="0" w:space="0" w:color="auto"/>
            <w:right w:val="none" w:sz="0" w:space="0" w:color="auto"/>
          </w:divBdr>
        </w:div>
        <w:div w:id="1709449490">
          <w:marLeft w:val="0"/>
          <w:marRight w:val="0"/>
          <w:marTop w:val="0"/>
          <w:marBottom w:val="0"/>
          <w:divBdr>
            <w:top w:val="none" w:sz="0" w:space="0" w:color="auto"/>
            <w:left w:val="none" w:sz="0" w:space="0" w:color="auto"/>
            <w:bottom w:val="none" w:sz="0" w:space="0" w:color="auto"/>
            <w:right w:val="none" w:sz="0" w:space="0" w:color="auto"/>
          </w:divBdr>
        </w:div>
        <w:div w:id="915743182">
          <w:marLeft w:val="0"/>
          <w:marRight w:val="0"/>
          <w:marTop w:val="0"/>
          <w:marBottom w:val="0"/>
          <w:divBdr>
            <w:top w:val="none" w:sz="0" w:space="0" w:color="auto"/>
            <w:left w:val="none" w:sz="0" w:space="0" w:color="auto"/>
            <w:bottom w:val="none" w:sz="0" w:space="0" w:color="auto"/>
            <w:right w:val="none" w:sz="0" w:space="0" w:color="auto"/>
          </w:divBdr>
        </w:div>
        <w:div w:id="1581334651">
          <w:marLeft w:val="0"/>
          <w:marRight w:val="0"/>
          <w:marTop w:val="0"/>
          <w:marBottom w:val="0"/>
          <w:divBdr>
            <w:top w:val="none" w:sz="0" w:space="0" w:color="auto"/>
            <w:left w:val="none" w:sz="0" w:space="0" w:color="auto"/>
            <w:bottom w:val="none" w:sz="0" w:space="0" w:color="auto"/>
            <w:right w:val="none" w:sz="0" w:space="0" w:color="auto"/>
          </w:divBdr>
        </w:div>
        <w:div w:id="1013843498">
          <w:marLeft w:val="0"/>
          <w:marRight w:val="0"/>
          <w:marTop w:val="0"/>
          <w:marBottom w:val="0"/>
          <w:divBdr>
            <w:top w:val="none" w:sz="0" w:space="0" w:color="auto"/>
            <w:left w:val="none" w:sz="0" w:space="0" w:color="auto"/>
            <w:bottom w:val="none" w:sz="0" w:space="0" w:color="auto"/>
            <w:right w:val="none" w:sz="0" w:space="0" w:color="auto"/>
          </w:divBdr>
        </w:div>
        <w:div w:id="2099710261">
          <w:marLeft w:val="0"/>
          <w:marRight w:val="0"/>
          <w:marTop w:val="0"/>
          <w:marBottom w:val="0"/>
          <w:divBdr>
            <w:top w:val="none" w:sz="0" w:space="0" w:color="auto"/>
            <w:left w:val="none" w:sz="0" w:space="0" w:color="auto"/>
            <w:bottom w:val="none" w:sz="0" w:space="0" w:color="auto"/>
            <w:right w:val="none" w:sz="0" w:space="0" w:color="auto"/>
          </w:divBdr>
        </w:div>
      </w:divsChild>
    </w:div>
    <w:div w:id="1282375232">
      <w:bodyDiv w:val="1"/>
      <w:marLeft w:val="0"/>
      <w:marRight w:val="0"/>
      <w:marTop w:val="0"/>
      <w:marBottom w:val="0"/>
      <w:divBdr>
        <w:top w:val="none" w:sz="0" w:space="0" w:color="auto"/>
        <w:left w:val="none" w:sz="0" w:space="0" w:color="auto"/>
        <w:bottom w:val="none" w:sz="0" w:space="0" w:color="auto"/>
        <w:right w:val="none" w:sz="0" w:space="0" w:color="auto"/>
      </w:divBdr>
      <w:divsChild>
        <w:div w:id="370543225">
          <w:marLeft w:val="0"/>
          <w:marRight w:val="0"/>
          <w:marTop w:val="0"/>
          <w:marBottom w:val="0"/>
          <w:divBdr>
            <w:top w:val="none" w:sz="0" w:space="0" w:color="auto"/>
            <w:left w:val="none" w:sz="0" w:space="0" w:color="auto"/>
            <w:bottom w:val="none" w:sz="0" w:space="0" w:color="auto"/>
            <w:right w:val="none" w:sz="0" w:space="0" w:color="auto"/>
          </w:divBdr>
          <w:divsChild>
            <w:div w:id="1366323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258066">
      <w:bodyDiv w:val="1"/>
      <w:marLeft w:val="0"/>
      <w:marRight w:val="0"/>
      <w:marTop w:val="0"/>
      <w:marBottom w:val="0"/>
      <w:divBdr>
        <w:top w:val="none" w:sz="0" w:space="0" w:color="auto"/>
        <w:left w:val="none" w:sz="0" w:space="0" w:color="auto"/>
        <w:bottom w:val="none" w:sz="0" w:space="0" w:color="auto"/>
        <w:right w:val="none" w:sz="0" w:space="0" w:color="auto"/>
      </w:divBdr>
      <w:divsChild>
        <w:div w:id="664556462">
          <w:marLeft w:val="0"/>
          <w:marRight w:val="0"/>
          <w:marTop w:val="0"/>
          <w:marBottom w:val="0"/>
          <w:divBdr>
            <w:top w:val="none" w:sz="0" w:space="0" w:color="auto"/>
            <w:left w:val="none" w:sz="0" w:space="0" w:color="auto"/>
            <w:bottom w:val="none" w:sz="0" w:space="0" w:color="auto"/>
            <w:right w:val="none" w:sz="0" w:space="0" w:color="auto"/>
          </w:divBdr>
          <w:divsChild>
            <w:div w:id="1319071927">
              <w:marLeft w:val="0"/>
              <w:marRight w:val="0"/>
              <w:marTop w:val="0"/>
              <w:marBottom w:val="0"/>
              <w:divBdr>
                <w:top w:val="none" w:sz="0" w:space="0" w:color="auto"/>
                <w:left w:val="none" w:sz="0" w:space="0" w:color="auto"/>
                <w:bottom w:val="none" w:sz="0" w:space="0" w:color="auto"/>
                <w:right w:val="none" w:sz="0" w:space="0" w:color="auto"/>
              </w:divBdr>
            </w:div>
            <w:div w:id="1249848678">
              <w:marLeft w:val="0"/>
              <w:marRight w:val="0"/>
              <w:marTop w:val="0"/>
              <w:marBottom w:val="0"/>
              <w:divBdr>
                <w:top w:val="none" w:sz="0" w:space="0" w:color="auto"/>
                <w:left w:val="none" w:sz="0" w:space="0" w:color="auto"/>
                <w:bottom w:val="none" w:sz="0" w:space="0" w:color="auto"/>
                <w:right w:val="none" w:sz="0" w:space="0" w:color="auto"/>
              </w:divBdr>
            </w:div>
            <w:div w:id="685057681">
              <w:marLeft w:val="0"/>
              <w:marRight w:val="0"/>
              <w:marTop w:val="0"/>
              <w:marBottom w:val="0"/>
              <w:divBdr>
                <w:top w:val="none" w:sz="0" w:space="0" w:color="auto"/>
                <w:left w:val="none" w:sz="0" w:space="0" w:color="auto"/>
                <w:bottom w:val="none" w:sz="0" w:space="0" w:color="auto"/>
                <w:right w:val="none" w:sz="0" w:space="0" w:color="auto"/>
              </w:divBdr>
            </w:div>
            <w:div w:id="321126750">
              <w:marLeft w:val="0"/>
              <w:marRight w:val="0"/>
              <w:marTop w:val="0"/>
              <w:marBottom w:val="0"/>
              <w:divBdr>
                <w:top w:val="none" w:sz="0" w:space="0" w:color="auto"/>
                <w:left w:val="none" w:sz="0" w:space="0" w:color="auto"/>
                <w:bottom w:val="none" w:sz="0" w:space="0" w:color="auto"/>
                <w:right w:val="none" w:sz="0" w:space="0" w:color="auto"/>
              </w:divBdr>
            </w:div>
            <w:div w:id="163279263">
              <w:marLeft w:val="0"/>
              <w:marRight w:val="0"/>
              <w:marTop w:val="0"/>
              <w:marBottom w:val="0"/>
              <w:divBdr>
                <w:top w:val="none" w:sz="0" w:space="0" w:color="auto"/>
                <w:left w:val="none" w:sz="0" w:space="0" w:color="auto"/>
                <w:bottom w:val="none" w:sz="0" w:space="0" w:color="auto"/>
                <w:right w:val="none" w:sz="0" w:space="0" w:color="auto"/>
              </w:divBdr>
            </w:div>
            <w:div w:id="92552416">
              <w:marLeft w:val="0"/>
              <w:marRight w:val="0"/>
              <w:marTop w:val="0"/>
              <w:marBottom w:val="0"/>
              <w:divBdr>
                <w:top w:val="none" w:sz="0" w:space="0" w:color="auto"/>
                <w:left w:val="none" w:sz="0" w:space="0" w:color="auto"/>
                <w:bottom w:val="none" w:sz="0" w:space="0" w:color="auto"/>
                <w:right w:val="none" w:sz="0" w:space="0" w:color="auto"/>
              </w:divBdr>
            </w:div>
            <w:div w:id="1717243124">
              <w:marLeft w:val="0"/>
              <w:marRight w:val="0"/>
              <w:marTop w:val="0"/>
              <w:marBottom w:val="0"/>
              <w:divBdr>
                <w:top w:val="none" w:sz="0" w:space="0" w:color="auto"/>
                <w:left w:val="none" w:sz="0" w:space="0" w:color="auto"/>
                <w:bottom w:val="none" w:sz="0" w:space="0" w:color="auto"/>
                <w:right w:val="none" w:sz="0" w:space="0" w:color="auto"/>
              </w:divBdr>
            </w:div>
            <w:div w:id="2131582958">
              <w:marLeft w:val="0"/>
              <w:marRight w:val="0"/>
              <w:marTop w:val="0"/>
              <w:marBottom w:val="0"/>
              <w:divBdr>
                <w:top w:val="none" w:sz="0" w:space="0" w:color="auto"/>
                <w:left w:val="none" w:sz="0" w:space="0" w:color="auto"/>
                <w:bottom w:val="none" w:sz="0" w:space="0" w:color="auto"/>
                <w:right w:val="none" w:sz="0" w:space="0" w:color="auto"/>
              </w:divBdr>
            </w:div>
            <w:div w:id="1067149865">
              <w:marLeft w:val="0"/>
              <w:marRight w:val="0"/>
              <w:marTop w:val="0"/>
              <w:marBottom w:val="0"/>
              <w:divBdr>
                <w:top w:val="none" w:sz="0" w:space="0" w:color="auto"/>
                <w:left w:val="none" w:sz="0" w:space="0" w:color="auto"/>
                <w:bottom w:val="none" w:sz="0" w:space="0" w:color="auto"/>
                <w:right w:val="none" w:sz="0" w:space="0" w:color="auto"/>
              </w:divBdr>
            </w:div>
            <w:div w:id="1519199388">
              <w:marLeft w:val="0"/>
              <w:marRight w:val="0"/>
              <w:marTop w:val="0"/>
              <w:marBottom w:val="0"/>
              <w:divBdr>
                <w:top w:val="none" w:sz="0" w:space="0" w:color="auto"/>
                <w:left w:val="none" w:sz="0" w:space="0" w:color="auto"/>
                <w:bottom w:val="none" w:sz="0" w:space="0" w:color="auto"/>
                <w:right w:val="none" w:sz="0" w:space="0" w:color="auto"/>
              </w:divBdr>
            </w:div>
            <w:div w:id="182520890">
              <w:marLeft w:val="0"/>
              <w:marRight w:val="0"/>
              <w:marTop w:val="0"/>
              <w:marBottom w:val="0"/>
              <w:divBdr>
                <w:top w:val="none" w:sz="0" w:space="0" w:color="auto"/>
                <w:left w:val="none" w:sz="0" w:space="0" w:color="auto"/>
                <w:bottom w:val="none" w:sz="0" w:space="0" w:color="auto"/>
                <w:right w:val="none" w:sz="0" w:space="0" w:color="auto"/>
              </w:divBdr>
            </w:div>
            <w:div w:id="217866355">
              <w:marLeft w:val="0"/>
              <w:marRight w:val="0"/>
              <w:marTop w:val="0"/>
              <w:marBottom w:val="0"/>
              <w:divBdr>
                <w:top w:val="none" w:sz="0" w:space="0" w:color="auto"/>
                <w:left w:val="none" w:sz="0" w:space="0" w:color="auto"/>
                <w:bottom w:val="none" w:sz="0" w:space="0" w:color="auto"/>
                <w:right w:val="none" w:sz="0" w:space="0" w:color="auto"/>
              </w:divBdr>
            </w:div>
            <w:div w:id="1337658491">
              <w:marLeft w:val="0"/>
              <w:marRight w:val="0"/>
              <w:marTop w:val="0"/>
              <w:marBottom w:val="0"/>
              <w:divBdr>
                <w:top w:val="none" w:sz="0" w:space="0" w:color="auto"/>
                <w:left w:val="none" w:sz="0" w:space="0" w:color="auto"/>
                <w:bottom w:val="none" w:sz="0" w:space="0" w:color="auto"/>
                <w:right w:val="none" w:sz="0" w:space="0" w:color="auto"/>
              </w:divBdr>
            </w:div>
            <w:div w:id="1610818766">
              <w:marLeft w:val="0"/>
              <w:marRight w:val="0"/>
              <w:marTop w:val="0"/>
              <w:marBottom w:val="0"/>
              <w:divBdr>
                <w:top w:val="none" w:sz="0" w:space="0" w:color="auto"/>
                <w:left w:val="none" w:sz="0" w:space="0" w:color="auto"/>
                <w:bottom w:val="none" w:sz="0" w:space="0" w:color="auto"/>
                <w:right w:val="none" w:sz="0" w:space="0" w:color="auto"/>
              </w:divBdr>
            </w:div>
            <w:div w:id="2050061963">
              <w:marLeft w:val="0"/>
              <w:marRight w:val="0"/>
              <w:marTop w:val="0"/>
              <w:marBottom w:val="0"/>
              <w:divBdr>
                <w:top w:val="none" w:sz="0" w:space="0" w:color="auto"/>
                <w:left w:val="none" w:sz="0" w:space="0" w:color="auto"/>
                <w:bottom w:val="none" w:sz="0" w:space="0" w:color="auto"/>
                <w:right w:val="none" w:sz="0" w:space="0" w:color="auto"/>
              </w:divBdr>
            </w:div>
            <w:div w:id="1523393155">
              <w:marLeft w:val="0"/>
              <w:marRight w:val="0"/>
              <w:marTop w:val="0"/>
              <w:marBottom w:val="0"/>
              <w:divBdr>
                <w:top w:val="none" w:sz="0" w:space="0" w:color="auto"/>
                <w:left w:val="none" w:sz="0" w:space="0" w:color="auto"/>
                <w:bottom w:val="none" w:sz="0" w:space="0" w:color="auto"/>
                <w:right w:val="none" w:sz="0" w:space="0" w:color="auto"/>
              </w:divBdr>
            </w:div>
            <w:div w:id="384256450">
              <w:marLeft w:val="0"/>
              <w:marRight w:val="0"/>
              <w:marTop w:val="0"/>
              <w:marBottom w:val="0"/>
              <w:divBdr>
                <w:top w:val="none" w:sz="0" w:space="0" w:color="auto"/>
                <w:left w:val="none" w:sz="0" w:space="0" w:color="auto"/>
                <w:bottom w:val="none" w:sz="0" w:space="0" w:color="auto"/>
                <w:right w:val="none" w:sz="0" w:space="0" w:color="auto"/>
              </w:divBdr>
            </w:div>
            <w:div w:id="1009068010">
              <w:marLeft w:val="0"/>
              <w:marRight w:val="0"/>
              <w:marTop w:val="0"/>
              <w:marBottom w:val="0"/>
              <w:divBdr>
                <w:top w:val="none" w:sz="0" w:space="0" w:color="auto"/>
                <w:left w:val="none" w:sz="0" w:space="0" w:color="auto"/>
                <w:bottom w:val="none" w:sz="0" w:space="0" w:color="auto"/>
                <w:right w:val="none" w:sz="0" w:space="0" w:color="auto"/>
              </w:divBdr>
            </w:div>
            <w:div w:id="1257135872">
              <w:marLeft w:val="0"/>
              <w:marRight w:val="0"/>
              <w:marTop w:val="0"/>
              <w:marBottom w:val="0"/>
              <w:divBdr>
                <w:top w:val="none" w:sz="0" w:space="0" w:color="auto"/>
                <w:left w:val="none" w:sz="0" w:space="0" w:color="auto"/>
                <w:bottom w:val="none" w:sz="0" w:space="0" w:color="auto"/>
                <w:right w:val="none" w:sz="0" w:space="0" w:color="auto"/>
              </w:divBdr>
            </w:div>
            <w:div w:id="476382104">
              <w:marLeft w:val="0"/>
              <w:marRight w:val="0"/>
              <w:marTop w:val="0"/>
              <w:marBottom w:val="0"/>
              <w:divBdr>
                <w:top w:val="none" w:sz="0" w:space="0" w:color="auto"/>
                <w:left w:val="none" w:sz="0" w:space="0" w:color="auto"/>
                <w:bottom w:val="none" w:sz="0" w:space="0" w:color="auto"/>
                <w:right w:val="none" w:sz="0" w:space="0" w:color="auto"/>
              </w:divBdr>
            </w:div>
            <w:div w:id="1807234696">
              <w:marLeft w:val="0"/>
              <w:marRight w:val="0"/>
              <w:marTop w:val="0"/>
              <w:marBottom w:val="0"/>
              <w:divBdr>
                <w:top w:val="none" w:sz="0" w:space="0" w:color="auto"/>
                <w:left w:val="none" w:sz="0" w:space="0" w:color="auto"/>
                <w:bottom w:val="none" w:sz="0" w:space="0" w:color="auto"/>
                <w:right w:val="none" w:sz="0" w:space="0" w:color="auto"/>
              </w:divBdr>
            </w:div>
            <w:div w:id="664167070">
              <w:marLeft w:val="0"/>
              <w:marRight w:val="0"/>
              <w:marTop w:val="0"/>
              <w:marBottom w:val="0"/>
              <w:divBdr>
                <w:top w:val="none" w:sz="0" w:space="0" w:color="auto"/>
                <w:left w:val="none" w:sz="0" w:space="0" w:color="auto"/>
                <w:bottom w:val="none" w:sz="0" w:space="0" w:color="auto"/>
                <w:right w:val="none" w:sz="0" w:space="0" w:color="auto"/>
              </w:divBdr>
            </w:div>
            <w:div w:id="2140418466">
              <w:marLeft w:val="0"/>
              <w:marRight w:val="0"/>
              <w:marTop w:val="0"/>
              <w:marBottom w:val="0"/>
              <w:divBdr>
                <w:top w:val="none" w:sz="0" w:space="0" w:color="auto"/>
                <w:left w:val="none" w:sz="0" w:space="0" w:color="auto"/>
                <w:bottom w:val="none" w:sz="0" w:space="0" w:color="auto"/>
                <w:right w:val="none" w:sz="0" w:space="0" w:color="auto"/>
              </w:divBdr>
            </w:div>
            <w:div w:id="931470536">
              <w:marLeft w:val="0"/>
              <w:marRight w:val="0"/>
              <w:marTop w:val="0"/>
              <w:marBottom w:val="0"/>
              <w:divBdr>
                <w:top w:val="none" w:sz="0" w:space="0" w:color="auto"/>
                <w:left w:val="none" w:sz="0" w:space="0" w:color="auto"/>
                <w:bottom w:val="none" w:sz="0" w:space="0" w:color="auto"/>
                <w:right w:val="none" w:sz="0" w:space="0" w:color="auto"/>
              </w:divBdr>
            </w:div>
            <w:div w:id="1048722374">
              <w:marLeft w:val="0"/>
              <w:marRight w:val="0"/>
              <w:marTop w:val="0"/>
              <w:marBottom w:val="0"/>
              <w:divBdr>
                <w:top w:val="none" w:sz="0" w:space="0" w:color="auto"/>
                <w:left w:val="none" w:sz="0" w:space="0" w:color="auto"/>
                <w:bottom w:val="none" w:sz="0" w:space="0" w:color="auto"/>
                <w:right w:val="none" w:sz="0" w:space="0" w:color="auto"/>
              </w:divBdr>
            </w:div>
            <w:div w:id="793906782">
              <w:marLeft w:val="0"/>
              <w:marRight w:val="0"/>
              <w:marTop w:val="0"/>
              <w:marBottom w:val="0"/>
              <w:divBdr>
                <w:top w:val="none" w:sz="0" w:space="0" w:color="auto"/>
                <w:left w:val="none" w:sz="0" w:space="0" w:color="auto"/>
                <w:bottom w:val="none" w:sz="0" w:space="0" w:color="auto"/>
                <w:right w:val="none" w:sz="0" w:space="0" w:color="auto"/>
              </w:divBdr>
            </w:div>
            <w:div w:id="1143888991">
              <w:marLeft w:val="0"/>
              <w:marRight w:val="0"/>
              <w:marTop w:val="0"/>
              <w:marBottom w:val="0"/>
              <w:divBdr>
                <w:top w:val="none" w:sz="0" w:space="0" w:color="auto"/>
                <w:left w:val="none" w:sz="0" w:space="0" w:color="auto"/>
                <w:bottom w:val="none" w:sz="0" w:space="0" w:color="auto"/>
                <w:right w:val="none" w:sz="0" w:space="0" w:color="auto"/>
              </w:divBdr>
            </w:div>
            <w:div w:id="1281641487">
              <w:marLeft w:val="0"/>
              <w:marRight w:val="0"/>
              <w:marTop w:val="0"/>
              <w:marBottom w:val="0"/>
              <w:divBdr>
                <w:top w:val="none" w:sz="0" w:space="0" w:color="auto"/>
                <w:left w:val="none" w:sz="0" w:space="0" w:color="auto"/>
                <w:bottom w:val="none" w:sz="0" w:space="0" w:color="auto"/>
                <w:right w:val="none" w:sz="0" w:space="0" w:color="auto"/>
              </w:divBdr>
            </w:div>
            <w:div w:id="1829134403">
              <w:marLeft w:val="0"/>
              <w:marRight w:val="0"/>
              <w:marTop w:val="0"/>
              <w:marBottom w:val="0"/>
              <w:divBdr>
                <w:top w:val="none" w:sz="0" w:space="0" w:color="auto"/>
                <w:left w:val="none" w:sz="0" w:space="0" w:color="auto"/>
                <w:bottom w:val="none" w:sz="0" w:space="0" w:color="auto"/>
                <w:right w:val="none" w:sz="0" w:space="0" w:color="auto"/>
              </w:divBdr>
            </w:div>
            <w:div w:id="397244131">
              <w:marLeft w:val="0"/>
              <w:marRight w:val="0"/>
              <w:marTop w:val="0"/>
              <w:marBottom w:val="0"/>
              <w:divBdr>
                <w:top w:val="none" w:sz="0" w:space="0" w:color="auto"/>
                <w:left w:val="none" w:sz="0" w:space="0" w:color="auto"/>
                <w:bottom w:val="none" w:sz="0" w:space="0" w:color="auto"/>
                <w:right w:val="none" w:sz="0" w:space="0" w:color="auto"/>
              </w:divBdr>
            </w:div>
            <w:div w:id="492138452">
              <w:marLeft w:val="0"/>
              <w:marRight w:val="0"/>
              <w:marTop w:val="0"/>
              <w:marBottom w:val="0"/>
              <w:divBdr>
                <w:top w:val="none" w:sz="0" w:space="0" w:color="auto"/>
                <w:left w:val="none" w:sz="0" w:space="0" w:color="auto"/>
                <w:bottom w:val="none" w:sz="0" w:space="0" w:color="auto"/>
                <w:right w:val="none" w:sz="0" w:space="0" w:color="auto"/>
              </w:divBdr>
            </w:div>
            <w:div w:id="831675304">
              <w:marLeft w:val="0"/>
              <w:marRight w:val="0"/>
              <w:marTop w:val="0"/>
              <w:marBottom w:val="0"/>
              <w:divBdr>
                <w:top w:val="none" w:sz="0" w:space="0" w:color="auto"/>
                <w:left w:val="none" w:sz="0" w:space="0" w:color="auto"/>
                <w:bottom w:val="none" w:sz="0" w:space="0" w:color="auto"/>
                <w:right w:val="none" w:sz="0" w:space="0" w:color="auto"/>
              </w:divBdr>
            </w:div>
            <w:div w:id="1595282464">
              <w:marLeft w:val="0"/>
              <w:marRight w:val="0"/>
              <w:marTop w:val="0"/>
              <w:marBottom w:val="0"/>
              <w:divBdr>
                <w:top w:val="none" w:sz="0" w:space="0" w:color="auto"/>
                <w:left w:val="none" w:sz="0" w:space="0" w:color="auto"/>
                <w:bottom w:val="none" w:sz="0" w:space="0" w:color="auto"/>
                <w:right w:val="none" w:sz="0" w:space="0" w:color="auto"/>
              </w:divBdr>
            </w:div>
            <w:div w:id="252713113">
              <w:marLeft w:val="0"/>
              <w:marRight w:val="0"/>
              <w:marTop w:val="0"/>
              <w:marBottom w:val="0"/>
              <w:divBdr>
                <w:top w:val="none" w:sz="0" w:space="0" w:color="auto"/>
                <w:left w:val="none" w:sz="0" w:space="0" w:color="auto"/>
                <w:bottom w:val="none" w:sz="0" w:space="0" w:color="auto"/>
                <w:right w:val="none" w:sz="0" w:space="0" w:color="auto"/>
              </w:divBdr>
            </w:div>
            <w:div w:id="1017460074">
              <w:marLeft w:val="0"/>
              <w:marRight w:val="0"/>
              <w:marTop w:val="0"/>
              <w:marBottom w:val="0"/>
              <w:divBdr>
                <w:top w:val="none" w:sz="0" w:space="0" w:color="auto"/>
                <w:left w:val="none" w:sz="0" w:space="0" w:color="auto"/>
                <w:bottom w:val="none" w:sz="0" w:space="0" w:color="auto"/>
                <w:right w:val="none" w:sz="0" w:space="0" w:color="auto"/>
              </w:divBdr>
            </w:div>
            <w:div w:id="766579217">
              <w:marLeft w:val="0"/>
              <w:marRight w:val="0"/>
              <w:marTop w:val="0"/>
              <w:marBottom w:val="0"/>
              <w:divBdr>
                <w:top w:val="none" w:sz="0" w:space="0" w:color="auto"/>
                <w:left w:val="none" w:sz="0" w:space="0" w:color="auto"/>
                <w:bottom w:val="none" w:sz="0" w:space="0" w:color="auto"/>
                <w:right w:val="none" w:sz="0" w:space="0" w:color="auto"/>
              </w:divBdr>
            </w:div>
            <w:div w:id="677004773">
              <w:marLeft w:val="0"/>
              <w:marRight w:val="0"/>
              <w:marTop w:val="0"/>
              <w:marBottom w:val="0"/>
              <w:divBdr>
                <w:top w:val="none" w:sz="0" w:space="0" w:color="auto"/>
                <w:left w:val="none" w:sz="0" w:space="0" w:color="auto"/>
                <w:bottom w:val="none" w:sz="0" w:space="0" w:color="auto"/>
                <w:right w:val="none" w:sz="0" w:space="0" w:color="auto"/>
              </w:divBdr>
            </w:div>
            <w:div w:id="264465329">
              <w:marLeft w:val="0"/>
              <w:marRight w:val="0"/>
              <w:marTop w:val="0"/>
              <w:marBottom w:val="0"/>
              <w:divBdr>
                <w:top w:val="none" w:sz="0" w:space="0" w:color="auto"/>
                <w:left w:val="none" w:sz="0" w:space="0" w:color="auto"/>
                <w:bottom w:val="none" w:sz="0" w:space="0" w:color="auto"/>
                <w:right w:val="none" w:sz="0" w:space="0" w:color="auto"/>
              </w:divBdr>
            </w:div>
            <w:div w:id="2081513830">
              <w:marLeft w:val="0"/>
              <w:marRight w:val="0"/>
              <w:marTop w:val="0"/>
              <w:marBottom w:val="0"/>
              <w:divBdr>
                <w:top w:val="none" w:sz="0" w:space="0" w:color="auto"/>
                <w:left w:val="none" w:sz="0" w:space="0" w:color="auto"/>
                <w:bottom w:val="none" w:sz="0" w:space="0" w:color="auto"/>
                <w:right w:val="none" w:sz="0" w:space="0" w:color="auto"/>
              </w:divBdr>
            </w:div>
            <w:div w:id="927347745">
              <w:marLeft w:val="0"/>
              <w:marRight w:val="0"/>
              <w:marTop w:val="0"/>
              <w:marBottom w:val="0"/>
              <w:divBdr>
                <w:top w:val="none" w:sz="0" w:space="0" w:color="auto"/>
                <w:left w:val="none" w:sz="0" w:space="0" w:color="auto"/>
                <w:bottom w:val="none" w:sz="0" w:space="0" w:color="auto"/>
                <w:right w:val="none" w:sz="0" w:space="0" w:color="auto"/>
              </w:divBdr>
            </w:div>
            <w:div w:id="1974017020">
              <w:marLeft w:val="0"/>
              <w:marRight w:val="0"/>
              <w:marTop w:val="0"/>
              <w:marBottom w:val="0"/>
              <w:divBdr>
                <w:top w:val="none" w:sz="0" w:space="0" w:color="auto"/>
                <w:left w:val="none" w:sz="0" w:space="0" w:color="auto"/>
                <w:bottom w:val="none" w:sz="0" w:space="0" w:color="auto"/>
                <w:right w:val="none" w:sz="0" w:space="0" w:color="auto"/>
              </w:divBdr>
            </w:div>
            <w:div w:id="447436057">
              <w:marLeft w:val="0"/>
              <w:marRight w:val="0"/>
              <w:marTop w:val="0"/>
              <w:marBottom w:val="0"/>
              <w:divBdr>
                <w:top w:val="none" w:sz="0" w:space="0" w:color="auto"/>
                <w:left w:val="none" w:sz="0" w:space="0" w:color="auto"/>
                <w:bottom w:val="none" w:sz="0" w:space="0" w:color="auto"/>
                <w:right w:val="none" w:sz="0" w:space="0" w:color="auto"/>
              </w:divBdr>
            </w:div>
            <w:div w:id="1307247808">
              <w:marLeft w:val="0"/>
              <w:marRight w:val="0"/>
              <w:marTop w:val="0"/>
              <w:marBottom w:val="0"/>
              <w:divBdr>
                <w:top w:val="none" w:sz="0" w:space="0" w:color="auto"/>
                <w:left w:val="none" w:sz="0" w:space="0" w:color="auto"/>
                <w:bottom w:val="none" w:sz="0" w:space="0" w:color="auto"/>
                <w:right w:val="none" w:sz="0" w:space="0" w:color="auto"/>
              </w:divBdr>
            </w:div>
            <w:div w:id="1404790726">
              <w:marLeft w:val="0"/>
              <w:marRight w:val="0"/>
              <w:marTop w:val="0"/>
              <w:marBottom w:val="0"/>
              <w:divBdr>
                <w:top w:val="none" w:sz="0" w:space="0" w:color="auto"/>
                <w:left w:val="none" w:sz="0" w:space="0" w:color="auto"/>
                <w:bottom w:val="none" w:sz="0" w:space="0" w:color="auto"/>
                <w:right w:val="none" w:sz="0" w:space="0" w:color="auto"/>
              </w:divBdr>
            </w:div>
            <w:div w:id="906304417">
              <w:marLeft w:val="0"/>
              <w:marRight w:val="0"/>
              <w:marTop w:val="0"/>
              <w:marBottom w:val="0"/>
              <w:divBdr>
                <w:top w:val="none" w:sz="0" w:space="0" w:color="auto"/>
                <w:left w:val="none" w:sz="0" w:space="0" w:color="auto"/>
                <w:bottom w:val="none" w:sz="0" w:space="0" w:color="auto"/>
                <w:right w:val="none" w:sz="0" w:space="0" w:color="auto"/>
              </w:divBdr>
            </w:div>
            <w:div w:id="253897757">
              <w:marLeft w:val="0"/>
              <w:marRight w:val="0"/>
              <w:marTop w:val="0"/>
              <w:marBottom w:val="0"/>
              <w:divBdr>
                <w:top w:val="none" w:sz="0" w:space="0" w:color="auto"/>
                <w:left w:val="none" w:sz="0" w:space="0" w:color="auto"/>
                <w:bottom w:val="none" w:sz="0" w:space="0" w:color="auto"/>
                <w:right w:val="none" w:sz="0" w:space="0" w:color="auto"/>
              </w:divBdr>
            </w:div>
            <w:div w:id="1927031410">
              <w:marLeft w:val="0"/>
              <w:marRight w:val="0"/>
              <w:marTop w:val="0"/>
              <w:marBottom w:val="0"/>
              <w:divBdr>
                <w:top w:val="none" w:sz="0" w:space="0" w:color="auto"/>
                <w:left w:val="none" w:sz="0" w:space="0" w:color="auto"/>
                <w:bottom w:val="none" w:sz="0" w:space="0" w:color="auto"/>
                <w:right w:val="none" w:sz="0" w:space="0" w:color="auto"/>
              </w:divBdr>
            </w:div>
            <w:div w:id="1555462521">
              <w:marLeft w:val="0"/>
              <w:marRight w:val="0"/>
              <w:marTop w:val="0"/>
              <w:marBottom w:val="0"/>
              <w:divBdr>
                <w:top w:val="none" w:sz="0" w:space="0" w:color="auto"/>
                <w:left w:val="none" w:sz="0" w:space="0" w:color="auto"/>
                <w:bottom w:val="none" w:sz="0" w:space="0" w:color="auto"/>
                <w:right w:val="none" w:sz="0" w:space="0" w:color="auto"/>
              </w:divBdr>
            </w:div>
            <w:div w:id="1281374490">
              <w:marLeft w:val="0"/>
              <w:marRight w:val="0"/>
              <w:marTop w:val="0"/>
              <w:marBottom w:val="0"/>
              <w:divBdr>
                <w:top w:val="none" w:sz="0" w:space="0" w:color="auto"/>
                <w:left w:val="none" w:sz="0" w:space="0" w:color="auto"/>
                <w:bottom w:val="none" w:sz="0" w:space="0" w:color="auto"/>
                <w:right w:val="none" w:sz="0" w:space="0" w:color="auto"/>
              </w:divBdr>
            </w:div>
            <w:div w:id="570696805">
              <w:marLeft w:val="0"/>
              <w:marRight w:val="0"/>
              <w:marTop w:val="0"/>
              <w:marBottom w:val="0"/>
              <w:divBdr>
                <w:top w:val="none" w:sz="0" w:space="0" w:color="auto"/>
                <w:left w:val="none" w:sz="0" w:space="0" w:color="auto"/>
                <w:bottom w:val="none" w:sz="0" w:space="0" w:color="auto"/>
                <w:right w:val="none" w:sz="0" w:space="0" w:color="auto"/>
              </w:divBdr>
            </w:div>
            <w:div w:id="1398165013">
              <w:marLeft w:val="0"/>
              <w:marRight w:val="0"/>
              <w:marTop w:val="0"/>
              <w:marBottom w:val="0"/>
              <w:divBdr>
                <w:top w:val="none" w:sz="0" w:space="0" w:color="auto"/>
                <w:left w:val="none" w:sz="0" w:space="0" w:color="auto"/>
                <w:bottom w:val="none" w:sz="0" w:space="0" w:color="auto"/>
                <w:right w:val="none" w:sz="0" w:space="0" w:color="auto"/>
              </w:divBdr>
            </w:div>
            <w:div w:id="506991278">
              <w:marLeft w:val="0"/>
              <w:marRight w:val="0"/>
              <w:marTop w:val="0"/>
              <w:marBottom w:val="0"/>
              <w:divBdr>
                <w:top w:val="none" w:sz="0" w:space="0" w:color="auto"/>
                <w:left w:val="none" w:sz="0" w:space="0" w:color="auto"/>
                <w:bottom w:val="none" w:sz="0" w:space="0" w:color="auto"/>
                <w:right w:val="none" w:sz="0" w:space="0" w:color="auto"/>
              </w:divBdr>
            </w:div>
            <w:div w:id="801967623">
              <w:marLeft w:val="0"/>
              <w:marRight w:val="0"/>
              <w:marTop w:val="0"/>
              <w:marBottom w:val="0"/>
              <w:divBdr>
                <w:top w:val="none" w:sz="0" w:space="0" w:color="auto"/>
                <w:left w:val="none" w:sz="0" w:space="0" w:color="auto"/>
                <w:bottom w:val="none" w:sz="0" w:space="0" w:color="auto"/>
                <w:right w:val="none" w:sz="0" w:space="0" w:color="auto"/>
              </w:divBdr>
            </w:div>
            <w:div w:id="689990169">
              <w:marLeft w:val="0"/>
              <w:marRight w:val="0"/>
              <w:marTop w:val="0"/>
              <w:marBottom w:val="0"/>
              <w:divBdr>
                <w:top w:val="none" w:sz="0" w:space="0" w:color="auto"/>
                <w:left w:val="none" w:sz="0" w:space="0" w:color="auto"/>
                <w:bottom w:val="none" w:sz="0" w:space="0" w:color="auto"/>
                <w:right w:val="none" w:sz="0" w:space="0" w:color="auto"/>
              </w:divBdr>
            </w:div>
            <w:div w:id="1761021063">
              <w:marLeft w:val="0"/>
              <w:marRight w:val="0"/>
              <w:marTop w:val="0"/>
              <w:marBottom w:val="0"/>
              <w:divBdr>
                <w:top w:val="none" w:sz="0" w:space="0" w:color="auto"/>
                <w:left w:val="none" w:sz="0" w:space="0" w:color="auto"/>
                <w:bottom w:val="none" w:sz="0" w:space="0" w:color="auto"/>
                <w:right w:val="none" w:sz="0" w:space="0" w:color="auto"/>
              </w:divBdr>
            </w:div>
            <w:div w:id="611979664">
              <w:marLeft w:val="0"/>
              <w:marRight w:val="0"/>
              <w:marTop w:val="0"/>
              <w:marBottom w:val="0"/>
              <w:divBdr>
                <w:top w:val="none" w:sz="0" w:space="0" w:color="auto"/>
                <w:left w:val="none" w:sz="0" w:space="0" w:color="auto"/>
                <w:bottom w:val="none" w:sz="0" w:space="0" w:color="auto"/>
                <w:right w:val="none" w:sz="0" w:space="0" w:color="auto"/>
              </w:divBdr>
            </w:div>
            <w:div w:id="1310938207">
              <w:marLeft w:val="0"/>
              <w:marRight w:val="0"/>
              <w:marTop w:val="0"/>
              <w:marBottom w:val="0"/>
              <w:divBdr>
                <w:top w:val="none" w:sz="0" w:space="0" w:color="auto"/>
                <w:left w:val="none" w:sz="0" w:space="0" w:color="auto"/>
                <w:bottom w:val="none" w:sz="0" w:space="0" w:color="auto"/>
                <w:right w:val="none" w:sz="0" w:space="0" w:color="auto"/>
              </w:divBdr>
            </w:div>
            <w:div w:id="1642882733">
              <w:marLeft w:val="0"/>
              <w:marRight w:val="0"/>
              <w:marTop w:val="0"/>
              <w:marBottom w:val="0"/>
              <w:divBdr>
                <w:top w:val="none" w:sz="0" w:space="0" w:color="auto"/>
                <w:left w:val="none" w:sz="0" w:space="0" w:color="auto"/>
                <w:bottom w:val="none" w:sz="0" w:space="0" w:color="auto"/>
                <w:right w:val="none" w:sz="0" w:space="0" w:color="auto"/>
              </w:divBdr>
            </w:div>
            <w:div w:id="604113899">
              <w:marLeft w:val="0"/>
              <w:marRight w:val="0"/>
              <w:marTop w:val="0"/>
              <w:marBottom w:val="0"/>
              <w:divBdr>
                <w:top w:val="none" w:sz="0" w:space="0" w:color="auto"/>
                <w:left w:val="none" w:sz="0" w:space="0" w:color="auto"/>
                <w:bottom w:val="none" w:sz="0" w:space="0" w:color="auto"/>
                <w:right w:val="none" w:sz="0" w:space="0" w:color="auto"/>
              </w:divBdr>
            </w:div>
            <w:div w:id="861864236">
              <w:marLeft w:val="0"/>
              <w:marRight w:val="0"/>
              <w:marTop w:val="0"/>
              <w:marBottom w:val="0"/>
              <w:divBdr>
                <w:top w:val="none" w:sz="0" w:space="0" w:color="auto"/>
                <w:left w:val="none" w:sz="0" w:space="0" w:color="auto"/>
                <w:bottom w:val="none" w:sz="0" w:space="0" w:color="auto"/>
                <w:right w:val="none" w:sz="0" w:space="0" w:color="auto"/>
              </w:divBdr>
            </w:div>
            <w:div w:id="2102873187">
              <w:marLeft w:val="0"/>
              <w:marRight w:val="0"/>
              <w:marTop w:val="0"/>
              <w:marBottom w:val="0"/>
              <w:divBdr>
                <w:top w:val="none" w:sz="0" w:space="0" w:color="auto"/>
                <w:left w:val="none" w:sz="0" w:space="0" w:color="auto"/>
                <w:bottom w:val="none" w:sz="0" w:space="0" w:color="auto"/>
                <w:right w:val="none" w:sz="0" w:space="0" w:color="auto"/>
              </w:divBdr>
            </w:div>
            <w:div w:id="558833198">
              <w:marLeft w:val="0"/>
              <w:marRight w:val="0"/>
              <w:marTop w:val="0"/>
              <w:marBottom w:val="0"/>
              <w:divBdr>
                <w:top w:val="none" w:sz="0" w:space="0" w:color="auto"/>
                <w:left w:val="none" w:sz="0" w:space="0" w:color="auto"/>
                <w:bottom w:val="none" w:sz="0" w:space="0" w:color="auto"/>
                <w:right w:val="none" w:sz="0" w:space="0" w:color="auto"/>
              </w:divBdr>
            </w:div>
            <w:div w:id="1342581592">
              <w:marLeft w:val="0"/>
              <w:marRight w:val="0"/>
              <w:marTop w:val="0"/>
              <w:marBottom w:val="0"/>
              <w:divBdr>
                <w:top w:val="none" w:sz="0" w:space="0" w:color="auto"/>
                <w:left w:val="none" w:sz="0" w:space="0" w:color="auto"/>
                <w:bottom w:val="none" w:sz="0" w:space="0" w:color="auto"/>
                <w:right w:val="none" w:sz="0" w:space="0" w:color="auto"/>
              </w:divBdr>
            </w:div>
            <w:div w:id="1683360380">
              <w:marLeft w:val="0"/>
              <w:marRight w:val="0"/>
              <w:marTop w:val="0"/>
              <w:marBottom w:val="0"/>
              <w:divBdr>
                <w:top w:val="none" w:sz="0" w:space="0" w:color="auto"/>
                <w:left w:val="none" w:sz="0" w:space="0" w:color="auto"/>
                <w:bottom w:val="none" w:sz="0" w:space="0" w:color="auto"/>
                <w:right w:val="none" w:sz="0" w:space="0" w:color="auto"/>
              </w:divBdr>
            </w:div>
            <w:div w:id="996376410">
              <w:marLeft w:val="0"/>
              <w:marRight w:val="0"/>
              <w:marTop w:val="0"/>
              <w:marBottom w:val="0"/>
              <w:divBdr>
                <w:top w:val="none" w:sz="0" w:space="0" w:color="auto"/>
                <w:left w:val="none" w:sz="0" w:space="0" w:color="auto"/>
                <w:bottom w:val="none" w:sz="0" w:space="0" w:color="auto"/>
                <w:right w:val="none" w:sz="0" w:space="0" w:color="auto"/>
              </w:divBdr>
            </w:div>
            <w:div w:id="1558129739">
              <w:marLeft w:val="0"/>
              <w:marRight w:val="0"/>
              <w:marTop w:val="0"/>
              <w:marBottom w:val="0"/>
              <w:divBdr>
                <w:top w:val="none" w:sz="0" w:space="0" w:color="auto"/>
                <w:left w:val="none" w:sz="0" w:space="0" w:color="auto"/>
                <w:bottom w:val="none" w:sz="0" w:space="0" w:color="auto"/>
                <w:right w:val="none" w:sz="0" w:space="0" w:color="auto"/>
              </w:divBdr>
            </w:div>
            <w:div w:id="1541816971">
              <w:marLeft w:val="0"/>
              <w:marRight w:val="0"/>
              <w:marTop w:val="0"/>
              <w:marBottom w:val="0"/>
              <w:divBdr>
                <w:top w:val="none" w:sz="0" w:space="0" w:color="auto"/>
                <w:left w:val="none" w:sz="0" w:space="0" w:color="auto"/>
                <w:bottom w:val="none" w:sz="0" w:space="0" w:color="auto"/>
                <w:right w:val="none" w:sz="0" w:space="0" w:color="auto"/>
              </w:divBdr>
            </w:div>
            <w:div w:id="1750879250">
              <w:marLeft w:val="0"/>
              <w:marRight w:val="0"/>
              <w:marTop w:val="0"/>
              <w:marBottom w:val="0"/>
              <w:divBdr>
                <w:top w:val="none" w:sz="0" w:space="0" w:color="auto"/>
                <w:left w:val="none" w:sz="0" w:space="0" w:color="auto"/>
                <w:bottom w:val="none" w:sz="0" w:space="0" w:color="auto"/>
                <w:right w:val="none" w:sz="0" w:space="0" w:color="auto"/>
              </w:divBdr>
            </w:div>
            <w:div w:id="1944453827">
              <w:marLeft w:val="0"/>
              <w:marRight w:val="0"/>
              <w:marTop w:val="0"/>
              <w:marBottom w:val="0"/>
              <w:divBdr>
                <w:top w:val="none" w:sz="0" w:space="0" w:color="auto"/>
                <w:left w:val="none" w:sz="0" w:space="0" w:color="auto"/>
                <w:bottom w:val="none" w:sz="0" w:space="0" w:color="auto"/>
                <w:right w:val="none" w:sz="0" w:space="0" w:color="auto"/>
              </w:divBdr>
            </w:div>
            <w:div w:id="223106680">
              <w:marLeft w:val="0"/>
              <w:marRight w:val="0"/>
              <w:marTop w:val="0"/>
              <w:marBottom w:val="0"/>
              <w:divBdr>
                <w:top w:val="none" w:sz="0" w:space="0" w:color="auto"/>
                <w:left w:val="none" w:sz="0" w:space="0" w:color="auto"/>
                <w:bottom w:val="none" w:sz="0" w:space="0" w:color="auto"/>
                <w:right w:val="none" w:sz="0" w:space="0" w:color="auto"/>
              </w:divBdr>
            </w:div>
            <w:div w:id="1631133599">
              <w:marLeft w:val="0"/>
              <w:marRight w:val="0"/>
              <w:marTop w:val="0"/>
              <w:marBottom w:val="0"/>
              <w:divBdr>
                <w:top w:val="none" w:sz="0" w:space="0" w:color="auto"/>
                <w:left w:val="none" w:sz="0" w:space="0" w:color="auto"/>
                <w:bottom w:val="none" w:sz="0" w:space="0" w:color="auto"/>
                <w:right w:val="none" w:sz="0" w:space="0" w:color="auto"/>
              </w:divBdr>
            </w:div>
            <w:div w:id="793983656">
              <w:marLeft w:val="0"/>
              <w:marRight w:val="0"/>
              <w:marTop w:val="0"/>
              <w:marBottom w:val="0"/>
              <w:divBdr>
                <w:top w:val="none" w:sz="0" w:space="0" w:color="auto"/>
                <w:left w:val="none" w:sz="0" w:space="0" w:color="auto"/>
                <w:bottom w:val="none" w:sz="0" w:space="0" w:color="auto"/>
                <w:right w:val="none" w:sz="0" w:space="0" w:color="auto"/>
              </w:divBdr>
            </w:div>
            <w:div w:id="1618566470">
              <w:marLeft w:val="0"/>
              <w:marRight w:val="0"/>
              <w:marTop w:val="0"/>
              <w:marBottom w:val="0"/>
              <w:divBdr>
                <w:top w:val="none" w:sz="0" w:space="0" w:color="auto"/>
                <w:left w:val="none" w:sz="0" w:space="0" w:color="auto"/>
                <w:bottom w:val="none" w:sz="0" w:space="0" w:color="auto"/>
                <w:right w:val="none" w:sz="0" w:space="0" w:color="auto"/>
              </w:divBdr>
            </w:div>
            <w:div w:id="1711420043">
              <w:marLeft w:val="0"/>
              <w:marRight w:val="0"/>
              <w:marTop w:val="0"/>
              <w:marBottom w:val="0"/>
              <w:divBdr>
                <w:top w:val="none" w:sz="0" w:space="0" w:color="auto"/>
                <w:left w:val="none" w:sz="0" w:space="0" w:color="auto"/>
                <w:bottom w:val="none" w:sz="0" w:space="0" w:color="auto"/>
                <w:right w:val="none" w:sz="0" w:space="0" w:color="auto"/>
              </w:divBdr>
            </w:div>
            <w:div w:id="637994894">
              <w:marLeft w:val="0"/>
              <w:marRight w:val="0"/>
              <w:marTop w:val="0"/>
              <w:marBottom w:val="0"/>
              <w:divBdr>
                <w:top w:val="none" w:sz="0" w:space="0" w:color="auto"/>
                <w:left w:val="none" w:sz="0" w:space="0" w:color="auto"/>
                <w:bottom w:val="none" w:sz="0" w:space="0" w:color="auto"/>
                <w:right w:val="none" w:sz="0" w:space="0" w:color="auto"/>
              </w:divBdr>
            </w:div>
            <w:div w:id="1758748618">
              <w:marLeft w:val="0"/>
              <w:marRight w:val="0"/>
              <w:marTop w:val="0"/>
              <w:marBottom w:val="0"/>
              <w:divBdr>
                <w:top w:val="none" w:sz="0" w:space="0" w:color="auto"/>
                <w:left w:val="none" w:sz="0" w:space="0" w:color="auto"/>
                <w:bottom w:val="none" w:sz="0" w:space="0" w:color="auto"/>
                <w:right w:val="none" w:sz="0" w:space="0" w:color="auto"/>
              </w:divBdr>
            </w:div>
            <w:div w:id="1784690840">
              <w:marLeft w:val="0"/>
              <w:marRight w:val="0"/>
              <w:marTop w:val="0"/>
              <w:marBottom w:val="0"/>
              <w:divBdr>
                <w:top w:val="none" w:sz="0" w:space="0" w:color="auto"/>
                <w:left w:val="none" w:sz="0" w:space="0" w:color="auto"/>
                <w:bottom w:val="none" w:sz="0" w:space="0" w:color="auto"/>
                <w:right w:val="none" w:sz="0" w:space="0" w:color="auto"/>
              </w:divBdr>
            </w:div>
            <w:div w:id="1038505447">
              <w:marLeft w:val="0"/>
              <w:marRight w:val="0"/>
              <w:marTop w:val="0"/>
              <w:marBottom w:val="0"/>
              <w:divBdr>
                <w:top w:val="none" w:sz="0" w:space="0" w:color="auto"/>
                <w:left w:val="none" w:sz="0" w:space="0" w:color="auto"/>
                <w:bottom w:val="none" w:sz="0" w:space="0" w:color="auto"/>
                <w:right w:val="none" w:sz="0" w:space="0" w:color="auto"/>
              </w:divBdr>
            </w:div>
            <w:div w:id="342437104">
              <w:marLeft w:val="0"/>
              <w:marRight w:val="0"/>
              <w:marTop w:val="0"/>
              <w:marBottom w:val="0"/>
              <w:divBdr>
                <w:top w:val="none" w:sz="0" w:space="0" w:color="auto"/>
                <w:left w:val="none" w:sz="0" w:space="0" w:color="auto"/>
                <w:bottom w:val="none" w:sz="0" w:space="0" w:color="auto"/>
                <w:right w:val="none" w:sz="0" w:space="0" w:color="auto"/>
              </w:divBdr>
            </w:div>
            <w:div w:id="2084451034">
              <w:marLeft w:val="0"/>
              <w:marRight w:val="0"/>
              <w:marTop w:val="0"/>
              <w:marBottom w:val="0"/>
              <w:divBdr>
                <w:top w:val="none" w:sz="0" w:space="0" w:color="auto"/>
                <w:left w:val="none" w:sz="0" w:space="0" w:color="auto"/>
                <w:bottom w:val="none" w:sz="0" w:space="0" w:color="auto"/>
                <w:right w:val="none" w:sz="0" w:space="0" w:color="auto"/>
              </w:divBdr>
            </w:div>
            <w:div w:id="1697390006">
              <w:marLeft w:val="0"/>
              <w:marRight w:val="0"/>
              <w:marTop w:val="0"/>
              <w:marBottom w:val="0"/>
              <w:divBdr>
                <w:top w:val="none" w:sz="0" w:space="0" w:color="auto"/>
                <w:left w:val="none" w:sz="0" w:space="0" w:color="auto"/>
                <w:bottom w:val="none" w:sz="0" w:space="0" w:color="auto"/>
                <w:right w:val="none" w:sz="0" w:space="0" w:color="auto"/>
              </w:divBdr>
            </w:div>
            <w:div w:id="1919289711">
              <w:marLeft w:val="0"/>
              <w:marRight w:val="0"/>
              <w:marTop w:val="0"/>
              <w:marBottom w:val="0"/>
              <w:divBdr>
                <w:top w:val="none" w:sz="0" w:space="0" w:color="auto"/>
                <w:left w:val="none" w:sz="0" w:space="0" w:color="auto"/>
                <w:bottom w:val="none" w:sz="0" w:space="0" w:color="auto"/>
                <w:right w:val="none" w:sz="0" w:space="0" w:color="auto"/>
              </w:divBdr>
            </w:div>
            <w:div w:id="53701391">
              <w:marLeft w:val="0"/>
              <w:marRight w:val="0"/>
              <w:marTop w:val="0"/>
              <w:marBottom w:val="0"/>
              <w:divBdr>
                <w:top w:val="none" w:sz="0" w:space="0" w:color="auto"/>
                <w:left w:val="none" w:sz="0" w:space="0" w:color="auto"/>
                <w:bottom w:val="none" w:sz="0" w:space="0" w:color="auto"/>
                <w:right w:val="none" w:sz="0" w:space="0" w:color="auto"/>
              </w:divBdr>
            </w:div>
            <w:div w:id="968784953">
              <w:marLeft w:val="0"/>
              <w:marRight w:val="0"/>
              <w:marTop w:val="0"/>
              <w:marBottom w:val="0"/>
              <w:divBdr>
                <w:top w:val="none" w:sz="0" w:space="0" w:color="auto"/>
                <w:left w:val="none" w:sz="0" w:space="0" w:color="auto"/>
                <w:bottom w:val="none" w:sz="0" w:space="0" w:color="auto"/>
                <w:right w:val="none" w:sz="0" w:space="0" w:color="auto"/>
              </w:divBdr>
            </w:div>
            <w:div w:id="1246494810">
              <w:marLeft w:val="0"/>
              <w:marRight w:val="0"/>
              <w:marTop w:val="0"/>
              <w:marBottom w:val="0"/>
              <w:divBdr>
                <w:top w:val="none" w:sz="0" w:space="0" w:color="auto"/>
                <w:left w:val="none" w:sz="0" w:space="0" w:color="auto"/>
                <w:bottom w:val="none" w:sz="0" w:space="0" w:color="auto"/>
                <w:right w:val="none" w:sz="0" w:space="0" w:color="auto"/>
              </w:divBdr>
            </w:div>
            <w:div w:id="147477349">
              <w:marLeft w:val="0"/>
              <w:marRight w:val="0"/>
              <w:marTop w:val="0"/>
              <w:marBottom w:val="0"/>
              <w:divBdr>
                <w:top w:val="none" w:sz="0" w:space="0" w:color="auto"/>
                <w:left w:val="none" w:sz="0" w:space="0" w:color="auto"/>
                <w:bottom w:val="none" w:sz="0" w:space="0" w:color="auto"/>
                <w:right w:val="none" w:sz="0" w:space="0" w:color="auto"/>
              </w:divBdr>
            </w:div>
            <w:div w:id="2063864928">
              <w:marLeft w:val="0"/>
              <w:marRight w:val="0"/>
              <w:marTop w:val="0"/>
              <w:marBottom w:val="0"/>
              <w:divBdr>
                <w:top w:val="none" w:sz="0" w:space="0" w:color="auto"/>
                <w:left w:val="none" w:sz="0" w:space="0" w:color="auto"/>
                <w:bottom w:val="none" w:sz="0" w:space="0" w:color="auto"/>
                <w:right w:val="none" w:sz="0" w:space="0" w:color="auto"/>
              </w:divBdr>
            </w:div>
            <w:div w:id="980114734">
              <w:marLeft w:val="0"/>
              <w:marRight w:val="0"/>
              <w:marTop w:val="0"/>
              <w:marBottom w:val="0"/>
              <w:divBdr>
                <w:top w:val="none" w:sz="0" w:space="0" w:color="auto"/>
                <w:left w:val="none" w:sz="0" w:space="0" w:color="auto"/>
                <w:bottom w:val="none" w:sz="0" w:space="0" w:color="auto"/>
                <w:right w:val="none" w:sz="0" w:space="0" w:color="auto"/>
              </w:divBdr>
            </w:div>
            <w:div w:id="1677343033">
              <w:marLeft w:val="0"/>
              <w:marRight w:val="0"/>
              <w:marTop w:val="0"/>
              <w:marBottom w:val="0"/>
              <w:divBdr>
                <w:top w:val="none" w:sz="0" w:space="0" w:color="auto"/>
                <w:left w:val="none" w:sz="0" w:space="0" w:color="auto"/>
                <w:bottom w:val="none" w:sz="0" w:space="0" w:color="auto"/>
                <w:right w:val="none" w:sz="0" w:space="0" w:color="auto"/>
              </w:divBdr>
            </w:div>
            <w:div w:id="1315522310">
              <w:marLeft w:val="0"/>
              <w:marRight w:val="0"/>
              <w:marTop w:val="0"/>
              <w:marBottom w:val="0"/>
              <w:divBdr>
                <w:top w:val="none" w:sz="0" w:space="0" w:color="auto"/>
                <w:left w:val="none" w:sz="0" w:space="0" w:color="auto"/>
                <w:bottom w:val="none" w:sz="0" w:space="0" w:color="auto"/>
                <w:right w:val="none" w:sz="0" w:space="0" w:color="auto"/>
              </w:divBdr>
            </w:div>
            <w:div w:id="1486124689">
              <w:marLeft w:val="0"/>
              <w:marRight w:val="0"/>
              <w:marTop w:val="0"/>
              <w:marBottom w:val="0"/>
              <w:divBdr>
                <w:top w:val="none" w:sz="0" w:space="0" w:color="auto"/>
                <w:left w:val="none" w:sz="0" w:space="0" w:color="auto"/>
                <w:bottom w:val="none" w:sz="0" w:space="0" w:color="auto"/>
                <w:right w:val="none" w:sz="0" w:space="0" w:color="auto"/>
              </w:divBdr>
            </w:div>
            <w:div w:id="915018727">
              <w:marLeft w:val="0"/>
              <w:marRight w:val="0"/>
              <w:marTop w:val="0"/>
              <w:marBottom w:val="0"/>
              <w:divBdr>
                <w:top w:val="none" w:sz="0" w:space="0" w:color="auto"/>
                <w:left w:val="none" w:sz="0" w:space="0" w:color="auto"/>
                <w:bottom w:val="none" w:sz="0" w:space="0" w:color="auto"/>
                <w:right w:val="none" w:sz="0" w:space="0" w:color="auto"/>
              </w:divBdr>
            </w:div>
            <w:div w:id="140313925">
              <w:marLeft w:val="0"/>
              <w:marRight w:val="0"/>
              <w:marTop w:val="0"/>
              <w:marBottom w:val="0"/>
              <w:divBdr>
                <w:top w:val="none" w:sz="0" w:space="0" w:color="auto"/>
                <w:left w:val="none" w:sz="0" w:space="0" w:color="auto"/>
                <w:bottom w:val="none" w:sz="0" w:space="0" w:color="auto"/>
                <w:right w:val="none" w:sz="0" w:space="0" w:color="auto"/>
              </w:divBdr>
            </w:div>
            <w:div w:id="867452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556488">
      <w:bodyDiv w:val="1"/>
      <w:marLeft w:val="0"/>
      <w:marRight w:val="0"/>
      <w:marTop w:val="0"/>
      <w:marBottom w:val="0"/>
      <w:divBdr>
        <w:top w:val="none" w:sz="0" w:space="0" w:color="auto"/>
        <w:left w:val="none" w:sz="0" w:space="0" w:color="auto"/>
        <w:bottom w:val="none" w:sz="0" w:space="0" w:color="auto"/>
        <w:right w:val="none" w:sz="0" w:space="0" w:color="auto"/>
      </w:divBdr>
    </w:div>
    <w:div w:id="1415934464">
      <w:bodyDiv w:val="1"/>
      <w:marLeft w:val="0"/>
      <w:marRight w:val="0"/>
      <w:marTop w:val="0"/>
      <w:marBottom w:val="0"/>
      <w:divBdr>
        <w:top w:val="none" w:sz="0" w:space="0" w:color="auto"/>
        <w:left w:val="none" w:sz="0" w:space="0" w:color="auto"/>
        <w:bottom w:val="none" w:sz="0" w:space="0" w:color="auto"/>
        <w:right w:val="none" w:sz="0" w:space="0" w:color="auto"/>
      </w:divBdr>
    </w:div>
    <w:div w:id="1427384560">
      <w:bodyDiv w:val="1"/>
      <w:marLeft w:val="0"/>
      <w:marRight w:val="0"/>
      <w:marTop w:val="0"/>
      <w:marBottom w:val="0"/>
      <w:divBdr>
        <w:top w:val="none" w:sz="0" w:space="0" w:color="auto"/>
        <w:left w:val="none" w:sz="0" w:space="0" w:color="auto"/>
        <w:bottom w:val="none" w:sz="0" w:space="0" w:color="auto"/>
        <w:right w:val="none" w:sz="0" w:space="0" w:color="auto"/>
      </w:divBdr>
      <w:divsChild>
        <w:div w:id="869025332">
          <w:marLeft w:val="0"/>
          <w:marRight w:val="0"/>
          <w:marTop w:val="0"/>
          <w:marBottom w:val="0"/>
          <w:divBdr>
            <w:top w:val="none" w:sz="0" w:space="0" w:color="auto"/>
            <w:left w:val="none" w:sz="0" w:space="0" w:color="auto"/>
            <w:bottom w:val="none" w:sz="0" w:space="0" w:color="auto"/>
            <w:right w:val="none" w:sz="0" w:space="0" w:color="auto"/>
          </w:divBdr>
          <w:divsChild>
            <w:div w:id="1600484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566637">
      <w:bodyDiv w:val="1"/>
      <w:marLeft w:val="0"/>
      <w:marRight w:val="0"/>
      <w:marTop w:val="0"/>
      <w:marBottom w:val="0"/>
      <w:divBdr>
        <w:top w:val="none" w:sz="0" w:space="0" w:color="auto"/>
        <w:left w:val="none" w:sz="0" w:space="0" w:color="auto"/>
        <w:bottom w:val="none" w:sz="0" w:space="0" w:color="auto"/>
        <w:right w:val="none" w:sz="0" w:space="0" w:color="auto"/>
      </w:divBdr>
      <w:divsChild>
        <w:div w:id="2082947833">
          <w:marLeft w:val="0"/>
          <w:marRight w:val="0"/>
          <w:marTop w:val="0"/>
          <w:marBottom w:val="0"/>
          <w:divBdr>
            <w:top w:val="none" w:sz="0" w:space="0" w:color="auto"/>
            <w:left w:val="none" w:sz="0" w:space="0" w:color="auto"/>
            <w:bottom w:val="none" w:sz="0" w:space="0" w:color="auto"/>
            <w:right w:val="none" w:sz="0" w:space="0" w:color="auto"/>
          </w:divBdr>
          <w:divsChild>
            <w:div w:id="86895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808706">
      <w:bodyDiv w:val="1"/>
      <w:marLeft w:val="0"/>
      <w:marRight w:val="0"/>
      <w:marTop w:val="0"/>
      <w:marBottom w:val="0"/>
      <w:divBdr>
        <w:top w:val="none" w:sz="0" w:space="0" w:color="auto"/>
        <w:left w:val="none" w:sz="0" w:space="0" w:color="auto"/>
        <w:bottom w:val="none" w:sz="0" w:space="0" w:color="auto"/>
        <w:right w:val="none" w:sz="0" w:space="0" w:color="auto"/>
      </w:divBdr>
    </w:div>
    <w:div w:id="1549995250">
      <w:bodyDiv w:val="1"/>
      <w:marLeft w:val="0"/>
      <w:marRight w:val="0"/>
      <w:marTop w:val="0"/>
      <w:marBottom w:val="0"/>
      <w:divBdr>
        <w:top w:val="none" w:sz="0" w:space="0" w:color="auto"/>
        <w:left w:val="none" w:sz="0" w:space="0" w:color="auto"/>
        <w:bottom w:val="none" w:sz="0" w:space="0" w:color="auto"/>
        <w:right w:val="none" w:sz="0" w:space="0" w:color="auto"/>
      </w:divBdr>
      <w:divsChild>
        <w:div w:id="76488448">
          <w:marLeft w:val="0"/>
          <w:marRight w:val="0"/>
          <w:marTop w:val="0"/>
          <w:marBottom w:val="0"/>
          <w:divBdr>
            <w:top w:val="none" w:sz="0" w:space="0" w:color="auto"/>
            <w:left w:val="none" w:sz="0" w:space="0" w:color="auto"/>
            <w:bottom w:val="none" w:sz="0" w:space="0" w:color="auto"/>
            <w:right w:val="none" w:sz="0" w:space="0" w:color="auto"/>
          </w:divBdr>
          <w:divsChild>
            <w:div w:id="1441413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256745">
      <w:bodyDiv w:val="1"/>
      <w:marLeft w:val="0"/>
      <w:marRight w:val="0"/>
      <w:marTop w:val="0"/>
      <w:marBottom w:val="0"/>
      <w:divBdr>
        <w:top w:val="none" w:sz="0" w:space="0" w:color="auto"/>
        <w:left w:val="none" w:sz="0" w:space="0" w:color="auto"/>
        <w:bottom w:val="none" w:sz="0" w:space="0" w:color="auto"/>
        <w:right w:val="none" w:sz="0" w:space="0" w:color="auto"/>
      </w:divBdr>
      <w:divsChild>
        <w:div w:id="1339117055">
          <w:marLeft w:val="0"/>
          <w:marRight w:val="0"/>
          <w:marTop w:val="0"/>
          <w:marBottom w:val="0"/>
          <w:divBdr>
            <w:top w:val="none" w:sz="0" w:space="0" w:color="auto"/>
            <w:left w:val="none" w:sz="0" w:space="0" w:color="auto"/>
            <w:bottom w:val="none" w:sz="0" w:space="0" w:color="auto"/>
            <w:right w:val="none" w:sz="0" w:space="0" w:color="auto"/>
          </w:divBdr>
          <w:divsChild>
            <w:div w:id="940145772">
              <w:marLeft w:val="0"/>
              <w:marRight w:val="0"/>
              <w:marTop w:val="0"/>
              <w:marBottom w:val="0"/>
              <w:divBdr>
                <w:top w:val="none" w:sz="0" w:space="0" w:color="auto"/>
                <w:left w:val="none" w:sz="0" w:space="0" w:color="auto"/>
                <w:bottom w:val="none" w:sz="0" w:space="0" w:color="auto"/>
                <w:right w:val="none" w:sz="0" w:space="0" w:color="auto"/>
              </w:divBdr>
            </w:div>
            <w:div w:id="169923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716074">
      <w:bodyDiv w:val="1"/>
      <w:marLeft w:val="0"/>
      <w:marRight w:val="0"/>
      <w:marTop w:val="0"/>
      <w:marBottom w:val="0"/>
      <w:divBdr>
        <w:top w:val="none" w:sz="0" w:space="0" w:color="auto"/>
        <w:left w:val="none" w:sz="0" w:space="0" w:color="auto"/>
        <w:bottom w:val="none" w:sz="0" w:space="0" w:color="auto"/>
        <w:right w:val="none" w:sz="0" w:space="0" w:color="auto"/>
      </w:divBdr>
      <w:divsChild>
        <w:div w:id="1593274595">
          <w:marLeft w:val="0"/>
          <w:marRight w:val="0"/>
          <w:marTop w:val="0"/>
          <w:marBottom w:val="0"/>
          <w:divBdr>
            <w:top w:val="none" w:sz="0" w:space="0" w:color="auto"/>
            <w:left w:val="none" w:sz="0" w:space="0" w:color="auto"/>
            <w:bottom w:val="none" w:sz="0" w:space="0" w:color="auto"/>
            <w:right w:val="none" w:sz="0" w:space="0" w:color="auto"/>
          </w:divBdr>
          <w:divsChild>
            <w:div w:id="1178230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66529">
      <w:bodyDiv w:val="1"/>
      <w:marLeft w:val="0"/>
      <w:marRight w:val="0"/>
      <w:marTop w:val="0"/>
      <w:marBottom w:val="0"/>
      <w:divBdr>
        <w:top w:val="none" w:sz="0" w:space="0" w:color="auto"/>
        <w:left w:val="none" w:sz="0" w:space="0" w:color="auto"/>
        <w:bottom w:val="none" w:sz="0" w:space="0" w:color="auto"/>
        <w:right w:val="none" w:sz="0" w:space="0" w:color="auto"/>
      </w:divBdr>
      <w:divsChild>
        <w:div w:id="872184449">
          <w:marLeft w:val="0"/>
          <w:marRight w:val="0"/>
          <w:marTop w:val="0"/>
          <w:marBottom w:val="0"/>
          <w:divBdr>
            <w:top w:val="none" w:sz="0" w:space="0" w:color="auto"/>
            <w:left w:val="none" w:sz="0" w:space="0" w:color="auto"/>
            <w:bottom w:val="none" w:sz="0" w:space="0" w:color="auto"/>
            <w:right w:val="none" w:sz="0" w:space="0" w:color="auto"/>
          </w:divBdr>
          <w:divsChild>
            <w:div w:id="853764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867917">
      <w:bodyDiv w:val="1"/>
      <w:marLeft w:val="0"/>
      <w:marRight w:val="0"/>
      <w:marTop w:val="0"/>
      <w:marBottom w:val="0"/>
      <w:divBdr>
        <w:top w:val="none" w:sz="0" w:space="0" w:color="auto"/>
        <w:left w:val="none" w:sz="0" w:space="0" w:color="auto"/>
        <w:bottom w:val="none" w:sz="0" w:space="0" w:color="auto"/>
        <w:right w:val="none" w:sz="0" w:space="0" w:color="auto"/>
      </w:divBdr>
      <w:divsChild>
        <w:div w:id="348872166">
          <w:marLeft w:val="0"/>
          <w:marRight w:val="0"/>
          <w:marTop w:val="0"/>
          <w:marBottom w:val="0"/>
          <w:divBdr>
            <w:top w:val="none" w:sz="0" w:space="0" w:color="auto"/>
            <w:left w:val="none" w:sz="0" w:space="0" w:color="auto"/>
            <w:bottom w:val="none" w:sz="0" w:space="0" w:color="auto"/>
            <w:right w:val="none" w:sz="0" w:space="0" w:color="auto"/>
          </w:divBdr>
          <w:divsChild>
            <w:div w:id="37952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915541">
      <w:bodyDiv w:val="1"/>
      <w:marLeft w:val="0"/>
      <w:marRight w:val="0"/>
      <w:marTop w:val="0"/>
      <w:marBottom w:val="0"/>
      <w:divBdr>
        <w:top w:val="none" w:sz="0" w:space="0" w:color="auto"/>
        <w:left w:val="none" w:sz="0" w:space="0" w:color="auto"/>
        <w:bottom w:val="none" w:sz="0" w:space="0" w:color="auto"/>
        <w:right w:val="none" w:sz="0" w:space="0" w:color="auto"/>
      </w:divBdr>
      <w:divsChild>
        <w:div w:id="2039810408">
          <w:marLeft w:val="0"/>
          <w:marRight w:val="0"/>
          <w:marTop w:val="0"/>
          <w:marBottom w:val="0"/>
          <w:divBdr>
            <w:top w:val="none" w:sz="0" w:space="0" w:color="auto"/>
            <w:left w:val="none" w:sz="0" w:space="0" w:color="auto"/>
            <w:bottom w:val="none" w:sz="0" w:space="0" w:color="auto"/>
            <w:right w:val="none" w:sz="0" w:space="0" w:color="auto"/>
          </w:divBdr>
          <w:divsChild>
            <w:div w:id="1007440314">
              <w:marLeft w:val="0"/>
              <w:marRight w:val="0"/>
              <w:marTop w:val="0"/>
              <w:marBottom w:val="0"/>
              <w:divBdr>
                <w:top w:val="none" w:sz="0" w:space="0" w:color="auto"/>
                <w:left w:val="none" w:sz="0" w:space="0" w:color="auto"/>
                <w:bottom w:val="none" w:sz="0" w:space="0" w:color="auto"/>
                <w:right w:val="none" w:sz="0" w:space="0" w:color="auto"/>
              </w:divBdr>
            </w:div>
            <w:div w:id="1710763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389648">
      <w:bodyDiv w:val="1"/>
      <w:marLeft w:val="0"/>
      <w:marRight w:val="0"/>
      <w:marTop w:val="0"/>
      <w:marBottom w:val="0"/>
      <w:divBdr>
        <w:top w:val="none" w:sz="0" w:space="0" w:color="auto"/>
        <w:left w:val="none" w:sz="0" w:space="0" w:color="auto"/>
        <w:bottom w:val="none" w:sz="0" w:space="0" w:color="auto"/>
        <w:right w:val="none" w:sz="0" w:space="0" w:color="auto"/>
      </w:divBdr>
    </w:div>
    <w:div w:id="1738549675">
      <w:bodyDiv w:val="1"/>
      <w:marLeft w:val="0"/>
      <w:marRight w:val="0"/>
      <w:marTop w:val="0"/>
      <w:marBottom w:val="0"/>
      <w:divBdr>
        <w:top w:val="none" w:sz="0" w:space="0" w:color="auto"/>
        <w:left w:val="none" w:sz="0" w:space="0" w:color="auto"/>
        <w:bottom w:val="none" w:sz="0" w:space="0" w:color="auto"/>
        <w:right w:val="none" w:sz="0" w:space="0" w:color="auto"/>
      </w:divBdr>
    </w:div>
    <w:div w:id="1739090400">
      <w:bodyDiv w:val="1"/>
      <w:marLeft w:val="0"/>
      <w:marRight w:val="0"/>
      <w:marTop w:val="0"/>
      <w:marBottom w:val="0"/>
      <w:divBdr>
        <w:top w:val="none" w:sz="0" w:space="0" w:color="auto"/>
        <w:left w:val="none" w:sz="0" w:space="0" w:color="auto"/>
        <w:bottom w:val="none" w:sz="0" w:space="0" w:color="auto"/>
        <w:right w:val="none" w:sz="0" w:space="0" w:color="auto"/>
      </w:divBdr>
      <w:divsChild>
        <w:div w:id="1279484861">
          <w:marLeft w:val="0"/>
          <w:marRight w:val="0"/>
          <w:marTop w:val="0"/>
          <w:marBottom w:val="0"/>
          <w:divBdr>
            <w:top w:val="none" w:sz="0" w:space="0" w:color="auto"/>
            <w:left w:val="none" w:sz="0" w:space="0" w:color="auto"/>
            <w:bottom w:val="none" w:sz="0" w:space="0" w:color="auto"/>
            <w:right w:val="none" w:sz="0" w:space="0" w:color="auto"/>
          </w:divBdr>
          <w:divsChild>
            <w:div w:id="192029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18022">
      <w:bodyDiv w:val="1"/>
      <w:marLeft w:val="0"/>
      <w:marRight w:val="0"/>
      <w:marTop w:val="0"/>
      <w:marBottom w:val="0"/>
      <w:divBdr>
        <w:top w:val="none" w:sz="0" w:space="0" w:color="auto"/>
        <w:left w:val="none" w:sz="0" w:space="0" w:color="auto"/>
        <w:bottom w:val="none" w:sz="0" w:space="0" w:color="auto"/>
        <w:right w:val="none" w:sz="0" w:space="0" w:color="auto"/>
      </w:divBdr>
      <w:divsChild>
        <w:div w:id="1771126190">
          <w:marLeft w:val="0"/>
          <w:marRight w:val="0"/>
          <w:marTop w:val="0"/>
          <w:marBottom w:val="0"/>
          <w:divBdr>
            <w:top w:val="none" w:sz="0" w:space="0" w:color="auto"/>
            <w:left w:val="none" w:sz="0" w:space="0" w:color="auto"/>
            <w:bottom w:val="none" w:sz="0" w:space="0" w:color="auto"/>
            <w:right w:val="none" w:sz="0" w:space="0" w:color="auto"/>
          </w:divBdr>
          <w:divsChild>
            <w:div w:id="83966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66658">
      <w:bodyDiv w:val="1"/>
      <w:marLeft w:val="0"/>
      <w:marRight w:val="0"/>
      <w:marTop w:val="0"/>
      <w:marBottom w:val="0"/>
      <w:divBdr>
        <w:top w:val="none" w:sz="0" w:space="0" w:color="auto"/>
        <w:left w:val="none" w:sz="0" w:space="0" w:color="auto"/>
        <w:bottom w:val="none" w:sz="0" w:space="0" w:color="auto"/>
        <w:right w:val="none" w:sz="0" w:space="0" w:color="auto"/>
      </w:divBdr>
    </w:div>
    <w:div w:id="1793552839">
      <w:bodyDiv w:val="1"/>
      <w:marLeft w:val="0"/>
      <w:marRight w:val="0"/>
      <w:marTop w:val="0"/>
      <w:marBottom w:val="0"/>
      <w:divBdr>
        <w:top w:val="none" w:sz="0" w:space="0" w:color="auto"/>
        <w:left w:val="none" w:sz="0" w:space="0" w:color="auto"/>
        <w:bottom w:val="none" w:sz="0" w:space="0" w:color="auto"/>
        <w:right w:val="none" w:sz="0" w:space="0" w:color="auto"/>
      </w:divBdr>
      <w:divsChild>
        <w:div w:id="410931225">
          <w:marLeft w:val="0"/>
          <w:marRight w:val="0"/>
          <w:marTop w:val="0"/>
          <w:marBottom w:val="0"/>
          <w:divBdr>
            <w:top w:val="none" w:sz="0" w:space="0" w:color="auto"/>
            <w:left w:val="none" w:sz="0" w:space="0" w:color="auto"/>
            <w:bottom w:val="none" w:sz="0" w:space="0" w:color="auto"/>
            <w:right w:val="none" w:sz="0" w:space="0" w:color="auto"/>
          </w:divBdr>
        </w:div>
      </w:divsChild>
    </w:div>
    <w:div w:id="1805460922">
      <w:bodyDiv w:val="1"/>
      <w:marLeft w:val="0"/>
      <w:marRight w:val="0"/>
      <w:marTop w:val="0"/>
      <w:marBottom w:val="0"/>
      <w:divBdr>
        <w:top w:val="none" w:sz="0" w:space="0" w:color="auto"/>
        <w:left w:val="none" w:sz="0" w:space="0" w:color="auto"/>
        <w:bottom w:val="none" w:sz="0" w:space="0" w:color="auto"/>
        <w:right w:val="none" w:sz="0" w:space="0" w:color="auto"/>
      </w:divBdr>
      <w:divsChild>
        <w:div w:id="76681680">
          <w:marLeft w:val="0"/>
          <w:marRight w:val="0"/>
          <w:marTop w:val="0"/>
          <w:marBottom w:val="0"/>
          <w:divBdr>
            <w:top w:val="none" w:sz="0" w:space="0" w:color="auto"/>
            <w:left w:val="none" w:sz="0" w:space="0" w:color="auto"/>
            <w:bottom w:val="none" w:sz="0" w:space="0" w:color="auto"/>
            <w:right w:val="none" w:sz="0" w:space="0" w:color="auto"/>
          </w:divBdr>
          <w:divsChild>
            <w:div w:id="44531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938737">
      <w:bodyDiv w:val="1"/>
      <w:marLeft w:val="0"/>
      <w:marRight w:val="0"/>
      <w:marTop w:val="0"/>
      <w:marBottom w:val="0"/>
      <w:divBdr>
        <w:top w:val="none" w:sz="0" w:space="0" w:color="auto"/>
        <w:left w:val="none" w:sz="0" w:space="0" w:color="auto"/>
        <w:bottom w:val="none" w:sz="0" w:space="0" w:color="auto"/>
        <w:right w:val="none" w:sz="0" w:space="0" w:color="auto"/>
      </w:divBdr>
      <w:divsChild>
        <w:div w:id="1326595052">
          <w:marLeft w:val="0"/>
          <w:marRight w:val="0"/>
          <w:marTop w:val="0"/>
          <w:marBottom w:val="0"/>
          <w:divBdr>
            <w:top w:val="none" w:sz="0" w:space="0" w:color="auto"/>
            <w:left w:val="none" w:sz="0" w:space="0" w:color="auto"/>
            <w:bottom w:val="none" w:sz="0" w:space="0" w:color="auto"/>
            <w:right w:val="none" w:sz="0" w:space="0" w:color="auto"/>
          </w:divBdr>
          <w:divsChild>
            <w:div w:id="17592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383325">
      <w:bodyDiv w:val="1"/>
      <w:marLeft w:val="0"/>
      <w:marRight w:val="0"/>
      <w:marTop w:val="0"/>
      <w:marBottom w:val="0"/>
      <w:divBdr>
        <w:top w:val="none" w:sz="0" w:space="0" w:color="auto"/>
        <w:left w:val="none" w:sz="0" w:space="0" w:color="auto"/>
        <w:bottom w:val="none" w:sz="0" w:space="0" w:color="auto"/>
        <w:right w:val="none" w:sz="0" w:space="0" w:color="auto"/>
      </w:divBdr>
      <w:divsChild>
        <w:div w:id="1138298800">
          <w:marLeft w:val="0"/>
          <w:marRight w:val="0"/>
          <w:marTop w:val="0"/>
          <w:marBottom w:val="0"/>
          <w:divBdr>
            <w:top w:val="none" w:sz="0" w:space="0" w:color="auto"/>
            <w:left w:val="none" w:sz="0" w:space="0" w:color="auto"/>
            <w:bottom w:val="none" w:sz="0" w:space="0" w:color="auto"/>
            <w:right w:val="none" w:sz="0" w:space="0" w:color="auto"/>
          </w:divBdr>
          <w:divsChild>
            <w:div w:id="1969625486">
              <w:marLeft w:val="0"/>
              <w:marRight w:val="0"/>
              <w:marTop w:val="0"/>
              <w:marBottom w:val="0"/>
              <w:divBdr>
                <w:top w:val="none" w:sz="0" w:space="0" w:color="auto"/>
                <w:left w:val="none" w:sz="0" w:space="0" w:color="auto"/>
                <w:bottom w:val="none" w:sz="0" w:space="0" w:color="auto"/>
                <w:right w:val="none" w:sz="0" w:space="0" w:color="auto"/>
              </w:divBdr>
            </w:div>
            <w:div w:id="1534003336">
              <w:marLeft w:val="0"/>
              <w:marRight w:val="0"/>
              <w:marTop w:val="0"/>
              <w:marBottom w:val="0"/>
              <w:divBdr>
                <w:top w:val="none" w:sz="0" w:space="0" w:color="auto"/>
                <w:left w:val="none" w:sz="0" w:space="0" w:color="auto"/>
                <w:bottom w:val="none" w:sz="0" w:space="0" w:color="auto"/>
                <w:right w:val="none" w:sz="0" w:space="0" w:color="auto"/>
              </w:divBdr>
            </w:div>
            <w:div w:id="110141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928849">
      <w:bodyDiv w:val="1"/>
      <w:marLeft w:val="0"/>
      <w:marRight w:val="0"/>
      <w:marTop w:val="0"/>
      <w:marBottom w:val="0"/>
      <w:divBdr>
        <w:top w:val="none" w:sz="0" w:space="0" w:color="auto"/>
        <w:left w:val="none" w:sz="0" w:space="0" w:color="auto"/>
        <w:bottom w:val="none" w:sz="0" w:space="0" w:color="auto"/>
        <w:right w:val="none" w:sz="0" w:space="0" w:color="auto"/>
      </w:divBdr>
      <w:divsChild>
        <w:div w:id="1571308758">
          <w:marLeft w:val="0"/>
          <w:marRight w:val="0"/>
          <w:marTop w:val="0"/>
          <w:marBottom w:val="0"/>
          <w:divBdr>
            <w:top w:val="none" w:sz="0" w:space="0" w:color="auto"/>
            <w:left w:val="none" w:sz="0" w:space="0" w:color="auto"/>
            <w:bottom w:val="none" w:sz="0" w:space="0" w:color="auto"/>
            <w:right w:val="none" w:sz="0" w:space="0" w:color="auto"/>
          </w:divBdr>
          <w:divsChild>
            <w:div w:id="144743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215346">
      <w:bodyDiv w:val="1"/>
      <w:marLeft w:val="0"/>
      <w:marRight w:val="0"/>
      <w:marTop w:val="0"/>
      <w:marBottom w:val="0"/>
      <w:divBdr>
        <w:top w:val="none" w:sz="0" w:space="0" w:color="auto"/>
        <w:left w:val="none" w:sz="0" w:space="0" w:color="auto"/>
        <w:bottom w:val="none" w:sz="0" w:space="0" w:color="auto"/>
        <w:right w:val="none" w:sz="0" w:space="0" w:color="auto"/>
      </w:divBdr>
      <w:divsChild>
        <w:div w:id="869417361">
          <w:marLeft w:val="0"/>
          <w:marRight w:val="0"/>
          <w:marTop w:val="0"/>
          <w:marBottom w:val="0"/>
          <w:divBdr>
            <w:top w:val="none" w:sz="0" w:space="0" w:color="auto"/>
            <w:left w:val="none" w:sz="0" w:space="0" w:color="auto"/>
            <w:bottom w:val="none" w:sz="0" w:space="0" w:color="auto"/>
            <w:right w:val="none" w:sz="0" w:space="0" w:color="auto"/>
          </w:divBdr>
          <w:divsChild>
            <w:div w:id="3165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775252">
      <w:bodyDiv w:val="1"/>
      <w:marLeft w:val="0"/>
      <w:marRight w:val="0"/>
      <w:marTop w:val="0"/>
      <w:marBottom w:val="0"/>
      <w:divBdr>
        <w:top w:val="none" w:sz="0" w:space="0" w:color="auto"/>
        <w:left w:val="none" w:sz="0" w:space="0" w:color="auto"/>
        <w:bottom w:val="none" w:sz="0" w:space="0" w:color="auto"/>
        <w:right w:val="none" w:sz="0" w:space="0" w:color="auto"/>
      </w:divBdr>
      <w:divsChild>
        <w:div w:id="701907238">
          <w:marLeft w:val="0"/>
          <w:marRight w:val="0"/>
          <w:marTop w:val="0"/>
          <w:marBottom w:val="0"/>
          <w:divBdr>
            <w:top w:val="none" w:sz="0" w:space="0" w:color="auto"/>
            <w:left w:val="none" w:sz="0" w:space="0" w:color="auto"/>
            <w:bottom w:val="none" w:sz="0" w:space="0" w:color="auto"/>
            <w:right w:val="none" w:sz="0" w:space="0" w:color="auto"/>
          </w:divBdr>
          <w:divsChild>
            <w:div w:id="1218980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094534">
      <w:bodyDiv w:val="1"/>
      <w:marLeft w:val="0"/>
      <w:marRight w:val="0"/>
      <w:marTop w:val="0"/>
      <w:marBottom w:val="0"/>
      <w:divBdr>
        <w:top w:val="none" w:sz="0" w:space="0" w:color="auto"/>
        <w:left w:val="none" w:sz="0" w:space="0" w:color="auto"/>
        <w:bottom w:val="none" w:sz="0" w:space="0" w:color="auto"/>
        <w:right w:val="none" w:sz="0" w:space="0" w:color="auto"/>
      </w:divBdr>
      <w:divsChild>
        <w:div w:id="466973160">
          <w:marLeft w:val="0"/>
          <w:marRight w:val="0"/>
          <w:marTop w:val="0"/>
          <w:marBottom w:val="0"/>
          <w:divBdr>
            <w:top w:val="none" w:sz="0" w:space="0" w:color="auto"/>
            <w:left w:val="none" w:sz="0" w:space="0" w:color="auto"/>
            <w:bottom w:val="none" w:sz="0" w:space="0" w:color="auto"/>
            <w:right w:val="none" w:sz="0" w:space="0" w:color="auto"/>
          </w:divBdr>
          <w:divsChild>
            <w:div w:id="97722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333421">
      <w:bodyDiv w:val="1"/>
      <w:marLeft w:val="0"/>
      <w:marRight w:val="0"/>
      <w:marTop w:val="0"/>
      <w:marBottom w:val="0"/>
      <w:divBdr>
        <w:top w:val="none" w:sz="0" w:space="0" w:color="auto"/>
        <w:left w:val="none" w:sz="0" w:space="0" w:color="auto"/>
        <w:bottom w:val="none" w:sz="0" w:space="0" w:color="auto"/>
        <w:right w:val="none" w:sz="0" w:space="0" w:color="auto"/>
      </w:divBdr>
    </w:div>
    <w:div w:id="1987926983">
      <w:bodyDiv w:val="1"/>
      <w:marLeft w:val="0"/>
      <w:marRight w:val="0"/>
      <w:marTop w:val="0"/>
      <w:marBottom w:val="0"/>
      <w:divBdr>
        <w:top w:val="none" w:sz="0" w:space="0" w:color="auto"/>
        <w:left w:val="none" w:sz="0" w:space="0" w:color="auto"/>
        <w:bottom w:val="none" w:sz="0" w:space="0" w:color="auto"/>
        <w:right w:val="none" w:sz="0" w:space="0" w:color="auto"/>
      </w:divBdr>
    </w:div>
    <w:div w:id="2000570036">
      <w:bodyDiv w:val="1"/>
      <w:marLeft w:val="0"/>
      <w:marRight w:val="0"/>
      <w:marTop w:val="0"/>
      <w:marBottom w:val="0"/>
      <w:divBdr>
        <w:top w:val="none" w:sz="0" w:space="0" w:color="auto"/>
        <w:left w:val="none" w:sz="0" w:space="0" w:color="auto"/>
        <w:bottom w:val="none" w:sz="0" w:space="0" w:color="auto"/>
        <w:right w:val="none" w:sz="0" w:space="0" w:color="auto"/>
      </w:divBdr>
      <w:divsChild>
        <w:div w:id="417747737">
          <w:marLeft w:val="0"/>
          <w:marRight w:val="0"/>
          <w:marTop w:val="0"/>
          <w:marBottom w:val="0"/>
          <w:divBdr>
            <w:top w:val="none" w:sz="0" w:space="0" w:color="auto"/>
            <w:left w:val="none" w:sz="0" w:space="0" w:color="auto"/>
            <w:bottom w:val="none" w:sz="0" w:space="0" w:color="auto"/>
            <w:right w:val="none" w:sz="0" w:space="0" w:color="auto"/>
          </w:divBdr>
          <w:divsChild>
            <w:div w:id="867373241">
              <w:marLeft w:val="0"/>
              <w:marRight w:val="0"/>
              <w:marTop w:val="0"/>
              <w:marBottom w:val="0"/>
              <w:divBdr>
                <w:top w:val="none" w:sz="0" w:space="0" w:color="auto"/>
                <w:left w:val="none" w:sz="0" w:space="0" w:color="auto"/>
                <w:bottom w:val="none" w:sz="0" w:space="0" w:color="auto"/>
                <w:right w:val="none" w:sz="0" w:space="0" w:color="auto"/>
              </w:divBdr>
            </w:div>
            <w:div w:id="29841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292274">
      <w:bodyDiv w:val="1"/>
      <w:marLeft w:val="0"/>
      <w:marRight w:val="0"/>
      <w:marTop w:val="0"/>
      <w:marBottom w:val="0"/>
      <w:divBdr>
        <w:top w:val="none" w:sz="0" w:space="0" w:color="auto"/>
        <w:left w:val="none" w:sz="0" w:space="0" w:color="auto"/>
        <w:bottom w:val="none" w:sz="0" w:space="0" w:color="auto"/>
        <w:right w:val="none" w:sz="0" w:space="0" w:color="auto"/>
      </w:divBdr>
      <w:divsChild>
        <w:div w:id="1488092062">
          <w:marLeft w:val="0"/>
          <w:marRight w:val="0"/>
          <w:marTop w:val="0"/>
          <w:marBottom w:val="0"/>
          <w:divBdr>
            <w:top w:val="none" w:sz="0" w:space="0" w:color="auto"/>
            <w:left w:val="none" w:sz="0" w:space="0" w:color="auto"/>
            <w:bottom w:val="none" w:sz="0" w:space="0" w:color="auto"/>
            <w:right w:val="none" w:sz="0" w:space="0" w:color="auto"/>
          </w:divBdr>
          <w:divsChild>
            <w:div w:id="1338575789">
              <w:marLeft w:val="0"/>
              <w:marRight w:val="0"/>
              <w:marTop w:val="0"/>
              <w:marBottom w:val="0"/>
              <w:divBdr>
                <w:top w:val="none" w:sz="0" w:space="0" w:color="auto"/>
                <w:left w:val="none" w:sz="0" w:space="0" w:color="auto"/>
                <w:bottom w:val="none" w:sz="0" w:space="0" w:color="auto"/>
                <w:right w:val="none" w:sz="0" w:space="0" w:color="auto"/>
              </w:divBdr>
            </w:div>
            <w:div w:id="1869634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pgnmentor.com/files.html" TargetMode="External"/><Relationship Id="rId21" Type="http://schemas.openxmlformats.org/officeDocument/2006/relationships/image" Target="media/image13.png"/><Relationship Id="rId42" Type="http://schemas.openxmlformats.org/officeDocument/2006/relationships/hyperlink" Target="https://cseegit.essex.ac.uk/ce301_2020/ce301_cimen_kuzey/-/blob/bc3bf6bba83c8b4401764f34598d31a93bf5082b/script.bat" TargetMode="External"/><Relationship Id="rId47" Type="http://schemas.openxmlformats.org/officeDocument/2006/relationships/hyperlink" Target="https://cseegit.essex.ac.uk/ce301_2020/ce301_cimen_kuzey/-/blob/bc3bf6bba83c8b4401764f34598d31a93bf5082b/weightsHandler.py" TargetMode="External"/><Relationship Id="rId63" Type="http://schemas.openxmlformats.org/officeDocument/2006/relationships/hyperlink" Target="https://cseejira.essex.ac.uk/browse/A301132-29" TargetMode="External"/><Relationship Id="rId68" Type="http://schemas.openxmlformats.org/officeDocument/2006/relationships/hyperlink" Target="https://cseejira.essex.ac.uk/browse/A301132-45" TargetMode="External"/><Relationship Id="rId16" Type="http://schemas.openxmlformats.org/officeDocument/2006/relationships/image" Target="media/image8.png"/><Relationship Id="rId11" Type="http://schemas.openxmlformats.org/officeDocument/2006/relationships/image" Target="media/image3.jpeg"/><Relationship Id="rId32" Type="http://schemas.openxmlformats.org/officeDocument/2006/relationships/hyperlink" Target="https://cseegit.essex.ac.uk/ce301_2020/ce301_cimen_kuzey/-/blob/bc3bf6bba83c8b4401764f34598d31a93bf5082b/README.md" TargetMode="External"/><Relationship Id="rId37" Type="http://schemas.openxmlformats.org/officeDocument/2006/relationships/hyperlink" Target="https://cseegit.essex.ac.uk/ce301_2020/ce301_cimen_kuzey/-/blob/bc3bf6bba83c8b4401764f34598d31a93bf5082b/entry.py" TargetMode="External"/><Relationship Id="rId53" Type="http://schemas.openxmlformats.org/officeDocument/2006/relationships/hyperlink" Target="https://cseegit.essex.ac.uk/ce301_2020/ce301_cimen_kuzey/-/blob/6c60612f5633c6efe8d8f104b242abe760abbeac/templates/index.html" TargetMode="External"/><Relationship Id="rId58" Type="http://schemas.openxmlformats.org/officeDocument/2006/relationships/hyperlink" Target="https://cseegit.essex.ac.uk/ce301_2020/ce301_cimen_kuzey/-/blob/6c60612f5633c6efe8d8f104b242abe760abbeac/templates/updates.html" TargetMode="External"/><Relationship Id="rId74" Type="http://schemas.openxmlformats.org/officeDocument/2006/relationships/hyperlink" Target="https://cseejira.essex.ac.uk/browse/A301132-75" TargetMode="External"/><Relationship Id="rId79" Type="http://schemas.openxmlformats.org/officeDocument/2006/relationships/header" Target="header1.xml"/><Relationship Id="rId5" Type="http://schemas.openxmlformats.org/officeDocument/2006/relationships/settings" Target="settings.xml"/><Relationship Id="rId61" Type="http://schemas.openxmlformats.org/officeDocument/2006/relationships/image" Target="media/image23.png"/><Relationship Id="rId82" Type="http://schemas.openxmlformats.org/officeDocument/2006/relationships/glossaryDocument" Target="glossary/document.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hyperlink" Target="https://ce301-chess.herokuapp.com/" TargetMode="External"/><Relationship Id="rId27" Type="http://schemas.openxmlformats.org/officeDocument/2006/relationships/image" Target="media/image17.png"/><Relationship Id="rId30" Type="http://schemas.openxmlformats.org/officeDocument/2006/relationships/hyperlink" Target="https://cseegit.essex.ac.uk/ce301_2020/ce301_cimen_kuzey/-/blob/bc3bf6bba83c8b4401764f34598d31a93bf5082b/.gitignore" TargetMode="External"/><Relationship Id="rId35" Type="http://schemas.openxmlformats.org/officeDocument/2006/relationships/hyperlink" Target="https://cseegit.essex.ac.uk/ce301_2020/ce301_cimen_kuzey/-/blob/bc3bf6bba83c8b4401764f34598d31a93bf5082b/board.py" TargetMode="External"/><Relationship Id="rId43" Type="http://schemas.openxmlformats.org/officeDocument/2006/relationships/hyperlink" Target="https://cseegit.essex.ac.uk/ce301_2020/ce301_cimen_kuzey/-/blob/6c60612f5633c6efe8d8f104b242abe760abbeac/script.js" TargetMode="External"/><Relationship Id="rId48" Type="http://schemas.openxmlformats.org/officeDocument/2006/relationships/hyperlink" Target="https://cseegit.essex.ac.uk/ce301_2020/ce301_cimen_kuzey/-/blob/bc3bf6bba83c8b4401764f34598d31a93bf5082b/static/style.css" TargetMode="External"/><Relationship Id="rId56" Type="http://schemas.openxmlformats.org/officeDocument/2006/relationships/hyperlink" Target="https://cseegit.essex.ac.uk/ce301_2020/ce301_cimen_kuzey/-/blob/6c60612f5633c6efe8d8f104b242abe760abbeac/templates/player.html" TargetMode="External"/><Relationship Id="rId64" Type="http://schemas.openxmlformats.org/officeDocument/2006/relationships/hyperlink" Target="https://cseejira.essex.ac.uk/browse/A301132-30" TargetMode="External"/><Relationship Id="rId69" Type="http://schemas.openxmlformats.org/officeDocument/2006/relationships/hyperlink" Target="https://cseejira.essex.ac.uk/browse/A301132-51" TargetMode="External"/><Relationship Id="rId77" Type="http://schemas.openxmlformats.org/officeDocument/2006/relationships/hyperlink" Target="https://cseejira.essex.ac.uk/browse/A301132-88" TargetMode="External"/><Relationship Id="rId8" Type="http://schemas.openxmlformats.org/officeDocument/2006/relationships/endnotes" Target="endnotes.xml"/><Relationship Id="rId51" Type="http://schemas.openxmlformats.org/officeDocument/2006/relationships/hyperlink" Target="https://cseegit.essex.ac.uk/ce301_2020/ce301_cimen_kuzey/-/blob/6c60612f5633c6efe8d8f104b242abe760abbeac/templates/bots.html" TargetMode="External"/><Relationship Id="rId72" Type="http://schemas.openxmlformats.org/officeDocument/2006/relationships/hyperlink" Target="https://cseejira.essex.ac.uk/browse/A301132-69" TargetMode="External"/><Relationship Id="rId80" Type="http://schemas.openxmlformats.org/officeDocument/2006/relationships/footer" Target="footer1.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hyperlink" Target="https://cseegit.essex.ac.uk/ce301_2020/ce301_cimen_kuzey/-/blob/bc3bf6bba83c8b4401764f34598d31a93bf5082b/app.py" TargetMode="External"/><Relationship Id="rId38" Type="http://schemas.openxmlformats.org/officeDocument/2006/relationships/hyperlink" Target="https://cseegit.essex.ac.uk/ce301_2020/ce301_cimen_kuzey/-/blob/bc3bf6bba83c8b4401764f34598d31a93bf5082b/evaluate.py" TargetMode="External"/><Relationship Id="rId46" Type="http://schemas.openxmlformats.org/officeDocument/2006/relationships/hyperlink" Target="https://cseegit.essex.ac.uk/ce301_2020/ce301_cimen_kuzey/-/blob/bc3bf6bba83c8b4401764f34598d31a93bf5082b/weights.py" TargetMode="External"/><Relationship Id="rId59" Type="http://schemas.openxmlformats.org/officeDocument/2006/relationships/image" Target="media/image21.png"/><Relationship Id="rId67" Type="http://schemas.openxmlformats.org/officeDocument/2006/relationships/hyperlink" Target="https://cseejira.essex.ac.uk/browse/A301132-38" TargetMode="External"/><Relationship Id="rId20" Type="http://schemas.openxmlformats.org/officeDocument/2006/relationships/image" Target="media/image12.png"/><Relationship Id="rId41" Type="http://schemas.openxmlformats.org/officeDocument/2006/relationships/hyperlink" Target="https://cseegit.essex.ac.uk/ce301_2020/ce301_cimen_kuzey/-/blob/bc3bf6bba83c8b4401764f34598d31a93bf5082b/runtime.txt" TargetMode="External"/><Relationship Id="rId54" Type="http://schemas.openxmlformats.org/officeDocument/2006/relationships/hyperlink" Target="https://cseegit.essex.ac.uk/ce301_2020/ce301_cimen_kuzey/-/blob/6c60612f5633c6efe8d8f104b242abe760abbeac/templates/leaderboard.html" TargetMode="External"/><Relationship Id="rId62" Type="http://schemas.openxmlformats.org/officeDocument/2006/relationships/hyperlink" Target="https://cseejira.essex.ac.uk/browse/A301132-28" TargetMode="External"/><Relationship Id="rId70" Type="http://schemas.openxmlformats.org/officeDocument/2006/relationships/hyperlink" Target="https://cseejira.essex.ac.uk/browse/A301132-53" TargetMode="External"/><Relationship Id="rId75" Type="http://schemas.openxmlformats.org/officeDocument/2006/relationships/hyperlink" Target="https://cseejira.essex.ac.uk/browse/A301132-76"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hyperlink" Target="https://cseegit.essex.ac.uk/ce301_2020/ce301_cimen_kuzey/-/blob/bc3bf6bba83c8b4401764f34598d31a93bf5082b/config.py" TargetMode="External"/><Relationship Id="rId49" Type="http://schemas.openxmlformats.org/officeDocument/2006/relationships/hyperlink" Target="https://cseegit.essex.ac.uk/ce301_2020/ce301_cimen_kuzey/-/blob/6c60612f5633c6efe8d8f104b242abe760abbeac/templates/about.html" TargetMode="External"/><Relationship Id="rId57" Type="http://schemas.openxmlformats.org/officeDocument/2006/relationships/hyperlink" Target="https://cseegit.essex.ac.uk/ce301_2020/ce301_cimen_kuzey/-/blob/6c60612f5633c6efe8d8f104b242abe760abbeac/templates/register.html" TargetMode="External"/><Relationship Id="rId10" Type="http://schemas.openxmlformats.org/officeDocument/2006/relationships/image" Target="media/image2.png"/><Relationship Id="rId31" Type="http://schemas.openxmlformats.org/officeDocument/2006/relationships/hyperlink" Target="https://cseegit.essex.ac.uk/ce301_2020/ce301_cimen_kuzey/-/blob/c7186ab807e871904b7181a04357d37679a63aa8/Procfile" TargetMode="External"/><Relationship Id="rId44" Type="http://schemas.openxmlformats.org/officeDocument/2006/relationships/hyperlink" Target="https://cseegit.essex.ac.uk/ce301_2020/ce301_cimen_kuzey/-/blob/bc3bf6bba83c8b4401764f34598d31a93bf5082b/script.sh" TargetMode="External"/><Relationship Id="rId52" Type="http://schemas.openxmlformats.org/officeDocument/2006/relationships/hyperlink" Target="https://cseegit.essex.ac.uk/ce301_2020/ce301_cimen_kuzey/-/blob/6c60612f5633c6efe8d8f104b242abe760abbeac/templates/contact.html" TargetMode="External"/><Relationship Id="rId60" Type="http://schemas.openxmlformats.org/officeDocument/2006/relationships/image" Target="media/image22.png"/><Relationship Id="rId65" Type="http://schemas.openxmlformats.org/officeDocument/2006/relationships/hyperlink" Target="https://cseejira.essex.ac.uk/browse/A301132-32" TargetMode="External"/><Relationship Id="rId73" Type="http://schemas.openxmlformats.org/officeDocument/2006/relationships/hyperlink" Target="https://cseejira.essex.ac.uk/browse/A301132-74" TargetMode="External"/><Relationship Id="rId78" Type="http://schemas.openxmlformats.org/officeDocument/2006/relationships/hyperlink" Target="https://cseejira.essex.ac.uk/browse/A301132-89" TargetMode="External"/><Relationship Id="rId8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hyperlink" Target="https://cseegit.essex.ac.uk/ce301_2020/ce301_cimen_kuzey/-/blob/bc3bf6bba83c8b4401764f34598d31a93bf5082b/learn.py" TargetMode="External"/><Relationship Id="rId34" Type="http://schemas.openxmlformats.org/officeDocument/2006/relationships/image" Target="media/image20.png"/><Relationship Id="rId50" Type="http://schemas.openxmlformats.org/officeDocument/2006/relationships/hyperlink" Target="https://cseegit.essex.ac.uk/ce301_2020/ce301_cimen_kuzey/-/blob/6c60612f5633c6efe8d8f104b242abe760abbeac/templates/ai.html" TargetMode="External"/><Relationship Id="rId55" Type="http://schemas.openxmlformats.org/officeDocument/2006/relationships/hyperlink" Target="https://cseegit.essex.ac.uk/ce301_2020/ce301_cimen_kuzey/-/blob/6c60612f5633c6efe8d8f104b242abe760abbeac/templates/login.html" TargetMode="External"/><Relationship Id="rId76" Type="http://schemas.openxmlformats.org/officeDocument/2006/relationships/hyperlink" Target="https://cseejira.essex.ac.uk/browse/A301132-82" TargetMode="External"/><Relationship Id="rId7" Type="http://schemas.openxmlformats.org/officeDocument/2006/relationships/footnotes" Target="footnotes.xml"/><Relationship Id="rId71" Type="http://schemas.openxmlformats.org/officeDocument/2006/relationships/hyperlink" Target="https://cseejira.essex.ac.uk/browse/A301132-60" TargetMode="External"/><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5.png"/><Relationship Id="rId40" Type="http://schemas.openxmlformats.org/officeDocument/2006/relationships/hyperlink" Target="https://cseegit.essex.ac.uk/ce301_2020/ce301_cimen_kuzey/-/blob/bc3bf6bba83c8b4401764f34598d31a93bf5082b/requirements.txt" TargetMode="External"/><Relationship Id="rId45" Type="http://schemas.openxmlformats.org/officeDocument/2006/relationships/hyperlink" Target="https://cseegit.essex.ac.uk/ce301_2020/ce301_cimen_kuzey/-/blob/bc3bf6bba83c8b4401764f34598d31a93bf5082b/transposition_table.py" TargetMode="External"/><Relationship Id="rId66" Type="http://schemas.openxmlformats.org/officeDocument/2006/relationships/hyperlink" Target="https://cseejira.essex.ac.uk/browse/A301132-36"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6E0CE79A0774F82AE200EC840C7CE3A"/>
        <w:category>
          <w:name w:val="General"/>
          <w:gallery w:val="placeholder"/>
        </w:category>
        <w:types>
          <w:type w:val="bbPlcHdr"/>
        </w:types>
        <w:behaviors>
          <w:behavior w:val="content"/>
        </w:behaviors>
        <w:guid w:val="{5CA2575A-9692-4936-A3D7-E94FCF367A5B}"/>
      </w:docPartPr>
      <w:docPartBody>
        <w:p w:rsidR="004F2720" w:rsidRDefault="00DB51B9" w:rsidP="00DB51B9">
          <w:pPr>
            <w:pStyle w:val="A6E0CE79A0774F82AE200EC840C7CE3A"/>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B51B9"/>
    <w:rsid w:val="000157B7"/>
    <w:rsid w:val="0005077C"/>
    <w:rsid w:val="00172051"/>
    <w:rsid w:val="001B6069"/>
    <w:rsid w:val="001C69C7"/>
    <w:rsid w:val="001E590A"/>
    <w:rsid w:val="001F553D"/>
    <w:rsid w:val="00230E4C"/>
    <w:rsid w:val="0024039E"/>
    <w:rsid w:val="00335DBB"/>
    <w:rsid w:val="00394084"/>
    <w:rsid w:val="003C429F"/>
    <w:rsid w:val="003E3CB8"/>
    <w:rsid w:val="00496A8A"/>
    <w:rsid w:val="004C6692"/>
    <w:rsid w:val="004F2720"/>
    <w:rsid w:val="0053370B"/>
    <w:rsid w:val="0054757D"/>
    <w:rsid w:val="005F5B04"/>
    <w:rsid w:val="006A63DB"/>
    <w:rsid w:val="006C54A1"/>
    <w:rsid w:val="00706F7E"/>
    <w:rsid w:val="0077567E"/>
    <w:rsid w:val="008910EA"/>
    <w:rsid w:val="00903581"/>
    <w:rsid w:val="009E5093"/>
    <w:rsid w:val="009F584F"/>
    <w:rsid w:val="00A3664B"/>
    <w:rsid w:val="00A67A5F"/>
    <w:rsid w:val="00AF09AF"/>
    <w:rsid w:val="00B26E5C"/>
    <w:rsid w:val="00B80CEA"/>
    <w:rsid w:val="00B84DF7"/>
    <w:rsid w:val="00B93863"/>
    <w:rsid w:val="00BA7F77"/>
    <w:rsid w:val="00C9063D"/>
    <w:rsid w:val="00DB51B9"/>
    <w:rsid w:val="00DE2C0B"/>
    <w:rsid w:val="00E3081E"/>
    <w:rsid w:val="00E860D7"/>
    <w:rsid w:val="00EA0702"/>
    <w:rsid w:val="00FC677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6E0CE79A0774F82AE200EC840C7CE3A">
    <w:name w:val="A6E0CE79A0774F82AE200EC840C7CE3A"/>
    <w:rsid w:val="00DB51B9"/>
  </w:style>
  <w:style w:type="paragraph" w:customStyle="1" w:styleId="7BBB3F0F9CE34D1D97EA6D37754629FF">
    <w:name w:val="7BBB3F0F9CE34D1D97EA6D37754629FF"/>
    <w:rsid w:val="00DB51B9"/>
  </w:style>
  <w:style w:type="paragraph" w:customStyle="1" w:styleId="6D5A1FB553FC45D8BB3D8CB42B7AA84D">
    <w:name w:val="6D5A1FB553FC45D8BB3D8CB42B7AA84D"/>
    <w:rsid w:val="00335DBB"/>
  </w:style>
  <w:style w:type="paragraph" w:customStyle="1" w:styleId="4AB019191BE2402FB2D3988FBABB793C">
    <w:name w:val="4AB019191BE2402FB2D3988FBABB793C"/>
    <w:rsid w:val="009E5093"/>
  </w:style>
  <w:style w:type="paragraph" w:customStyle="1" w:styleId="1D9C94B7CBB24C0D97FF54434FF7CD71">
    <w:name w:val="1D9C94B7CBB24C0D97FF54434FF7CD71"/>
    <w:rsid w:val="009E5093"/>
  </w:style>
  <w:style w:type="paragraph" w:customStyle="1" w:styleId="46A3FC431D614C6B8FCF1E06BF04E58E">
    <w:name w:val="46A3FC431D614C6B8FCF1E06BF04E58E"/>
    <w:rsid w:val="009E5093"/>
  </w:style>
  <w:style w:type="paragraph" w:customStyle="1" w:styleId="CEFAFF66B1A144DDA3B45D23B4076152">
    <w:name w:val="CEFAFF66B1A144DDA3B45D23B4076152"/>
    <w:rsid w:val="009E5093"/>
  </w:style>
  <w:style w:type="character" w:styleId="PlaceholderText">
    <w:name w:val="Placeholder Text"/>
    <w:basedOn w:val="DefaultParagraphFont"/>
    <w:uiPriority w:val="99"/>
    <w:semiHidden/>
    <w:rsid w:val="0039408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30T00:00:00</PublishDate>
  <Abstract/>
  <CompanyAddress>Supervisors: Prof. John Gan, Dr. David Richerby</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0EF4E66-5332-704E-85B3-A4B903A1F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86</TotalTime>
  <Pages>47</Pages>
  <Words>9498</Words>
  <Characters>54145</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Development of a Chess AI Player</vt:lpstr>
    </vt:vector>
  </TitlesOfParts>
  <Company>University of Essex</Company>
  <LinksUpToDate>false</LinksUpToDate>
  <CharactersWithSpaces>63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 Chess AI Player</dc:title>
  <dc:subject>By Kuzey Cimen</dc:subject>
  <dc:creator>Cimen, Kuzey</dc:creator>
  <cp:keywords/>
  <dc:description/>
  <cp:lastModifiedBy>Cimen, Kuzey</cp:lastModifiedBy>
  <cp:revision>1258</cp:revision>
  <dcterms:created xsi:type="dcterms:W3CDTF">2021-01-17T01:59:00Z</dcterms:created>
  <dcterms:modified xsi:type="dcterms:W3CDTF">2021-04-30T10:57:00Z</dcterms:modified>
</cp:coreProperties>
</file>